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461F0F" w14:textId="77777777" w:rsidR="001A6975" w:rsidRDefault="001A0D23" w:rsidP="008804AE">
      <w:pPr>
        <w:pStyle w:val="Heading1"/>
        <w:keepNext w:val="0"/>
        <w:jc w:val="center"/>
        <w:rPr>
          <w:u w:val="none"/>
        </w:rPr>
      </w:pPr>
      <w:r>
        <w:softHyphen/>
      </w:r>
      <w:r w:rsidRPr="00D33D91">
        <w:rPr>
          <w:u w:val="none"/>
        </w:rPr>
        <w:t xml:space="preserve">SANTA CLARA </w:t>
      </w:r>
      <w:r w:rsidR="00504A75">
        <w:rPr>
          <w:u w:val="none"/>
        </w:rPr>
        <w:t xml:space="preserve">SPECIAL </w:t>
      </w:r>
      <w:r w:rsidRPr="00D33D91">
        <w:rPr>
          <w:u w:val="none"/>
        </w:rPr>
        <w:t xml:space="preserve">CITY </w:t>
      </w:r>
      <w:r w:rsidR="000C5752">
        <w:rPr>
          <w:u w:val="none"/>
        </w:rPr>
        <w:t xml:space="preserve">COUNCIL </w:t>
      </w:r>
      <w:r w:rsidRPr="00D33D91">
        <w:rPr>
          <w:u w:val="none"/>
        </w:rPr>
        <w:t>MEETING</w:t>
      </w:r>
    </w:p>
    <w:p w14:paraId="07227E16" w14:textId="41955232" w:rsidR="00D33D91" w:rsidRPr="00D33D91" w:rsidRDefault="006B6797" w:rsidP="008804AE">
      <w:pPr>
        <w:pStyle w:val="Heading1"/>
        <w:keepNext w:val="0"/>
        <w:jc w:val="center"/>
        <w:rPr>
          <w:u w:val="none"/>
        </w:rPr>
      </w:pPr>
      <w:r>
        <w:rPr>
          <w:u w:val="none"/>
        </w:rPr>
        <w:t>WEDNESDAY, JUNE 2</w:t>
      </w:r>
      <w:r w:rsidR="00D05574">
        <w:rPr>
          <w:u w:val="none"/>
        </w:rPr>
        <w:t>6</w:t>
      </w:r>
      <w:r w:rsidR="001A0D23" w:rsidRPr="008D7019">
        <w:rPr>
          <w:u w:val="none"/>
        </w:rPr>
        <w:t>, 2024</w:t>
      </w:r>
    </w:p>
    <w:p w14:paraId="514BBA61" w14:textId="77777777" w:rsidR="00D33D91" w:rsidRPr="00D33D91" w:rsidRDefault="001A0D23" w:rsidP="008804AE">
      <w:pPr>
        <w:jc w:val="center"/>
        <w:rPr>
          <w:b/>
        </w:rPr>
      </w:pPr>
      <w:r w:rsidRPr="00D33D91">
        <w:rPr>
          <w:b/>
        </w:rPr>
        <w:t>MINUTES</w:t>
      </w:r>
    </w:p>
    <w:p w14:paraId="6139F167" w14:textId="07B18362" w:rsidR="00D33D91" w:rsidRPr="00631191" w:rsidRDefault="001A0D23" w:rsidP="008804AE">
      <w:pPr>
        <w:pStyle w:val="NormalWeb"/>
        <w:shd w:val="clear" w:color="auto" w:fill="FFFFFF"/>
        <w:jc w:val="both"/>
      </w:pPr>
      <w:r w:rsidRPr="00D33D91">
        <w:t>THE CITY COUNCIL</w:t>
      </w:r>
      <w:r w:rsidRPr="006C6CA1">
        <w:t xml:space="preserve"> FOR THE CITY OF SANTA CLARA, WASHINGTON COUNTY, UTAH, met for a </w:t>
      </w:r>
      <w:r w:rsidR="00B14F3B">
        <w:t>Special</w:t>
      </w:r>
      <w:r w:rsidRPr="006C6CA1">
        <w:t xml:space="preserve"> Meeting on </w:t>
      </w:r>
      <w:r w:rsidR="006B6797">
        <w:t>Wednesday, June 2</w:t>
      </w:r>
      <w:r w:rsidR="00D05574">
        <w:t>6</w:t>
      </w:r>
      <w:r w:rsidR="000D1C1A">
        <w:t>, 2024</w:t>
      </w:r>
      <w:r w:rsidR="00A85781">
        <w:t>,</w:t>
      </w:r>
      <w:r w:rsidRPr="006C6CA1">
        <w:t xml:space="preserve"> at 5:</w:t>
      </w:r>
      <w:r w:rsidR="00137D7B">
        <w:t>0</w:t>
      </w:r>
      <w:r w:rsidRPr="006C6CA1">
        <w:t>0 p.m</w:t>
      </w:r>
      <w:r w:rsidR="002545C2">
        <w:t xml:space="preserve">. </w:t>
      </w:r>
      <w:r w:rsidRPr="006C6CA1">
        <w:t>in the City Council Chambers of the Town Hall at 2603 Santa Clara Drive, Santa Clara, Utah</w:t>
      </w:r>
      <w:r w:rsidR="002545C2">
        <w:t xml:space="preserve">.  </w:t>
      </w:r>
      <w:r w:rsidRPr="00817DE6">
        <w:rPr>
          <w:color w:val="000000"/>
        </w:rPr>
        <w:t xml:space="preserve">The meeting will be broadcast via YouTube linked on our website at </w:t>
      </w:r>
      <w:r w:rsidRPr="00817DE6">
        <w:rPr>
          <w:color w:val="4472C4"/>
        </w:rPr>
        <w:t>https://</w:t>
      </w:r>
      <w:r w:rsidR="00782BAA">
        <w:rPr>
          <w:color w:val="4472C4"/>
        </w:rPr>
        <w:t>santaclarautah.gov</w:t>
      </w:r>
      <w:r w:rsidR="002545C2">
        <w:rPr>
          <w:color w:val="000000"/>
        </w:rPr>
        <w:t xml:space="preserve">.  </w:t>
      </w:r>
    </w:p>
    <w:p w14:paraId="06EEF847" w14:textId="77777777" w:rsidR="00A96C2D" w:rsidRPr="00A96C2D" w:rsidRDefault="001A0D23" w:rsidP="008804AE">
      <w:pPr>
        <w:tabs>
          <w:tab w:val="left" w:pos="720"/>
          <w:tab w:val="left" w:pos="1440"/>
          <w:tab w:val="left" w:pos="2160"/>
          <w:tab w:val="left" w:pos="2880"/>
          <w:tab w:val="left" w:pos="3600"/>
          <w:tab w:val="left" w:pos="7434"/>
        </w:tabs>
        <w:jc w:val="both"/>
        <w:outlineLvl w:val="0"/>
      </w:pPr>
      <w:r>
        <w:rPr>
          <w:b/>
          <w:bCs/>
        </w:rPr>
        <w:t>Mayor:</w:t>
      </w:r>
      <w:r>
        <w:rPr>
          <w:b/>
          <w:bCs/>
        </w:rPr>
        <w:tab/>
      </w:r>
      <w:r>
        <w:rPr>
          <w:b/>
          <w:bCs/>
        </w:rPr>
        <w:tab/>
      </w:r>
      <w:r>
        <w:rPr>
          <w:b/>
          <w:bCs/>
        </w:rPr>
        <w:tab/>
      </w:r>
      <w:r>
        <w:t>Rick Rosenberg</w:t>
      </w:r>
    </w:p>
    <w:p w14:paraId="18B778F0" w14:textId="77777777" w:rsidR="00A96C2D" w:rsidRDefault="00A96C2D" w:rsidP="008804AE">
      <w:pPr>
        <w:tabs>
          <w:tab w:val="left" w:pos="720"/>
          <w:tab w:val="left" w:pos="1440"/>
          <w:tab w:val="left" w:pos="2160"/>
          <w:tab w:val="left" w:pos="2880"/>
          <w:tab w:val="left" w:pos="3600"/>
          <w:tab w:val="left" w:pos="7434"/>
        </w:tabs>
        <w:jc w:val="both"/>
        <w:outlineLvl w:val="0"/>
        <w:rPr>
          <w:b/>
          <w:bCs/>
        </w:rPr>
      </w:pPr>
    </w:p>
    <w:p w14:paraId="62B8B71B" w14:textId="77777777" w:rsidR="00866599" w:rsidRPr="00866599" w:rsidRDefault="001A0D23" w:rsidP="008804AE">
      <w:pPr>
        <w:tabs>
          <w:tab w:val="left" w:pos="720"/>
          <w:tab w:val="left" w:pos="1440"/>
          <w:tab w:val="left" w:pos="2160"/>
          <w:tab w:val="left" w:pos="2880"/>
          <w:tab w:val="left" w:pos="3600"/>
          <w:tab w:val="left" w:pos="7434"/>
        </w:tabs>
        <w:jc w:val="both"/>
        <w:outlineLvl w:val="0"/>
      </w:pPr>
      <w:r w:rsidRPr="007C332A">
        <w:rPr>
          <w:b/>
          <w:bCs/>
        </w:rPr>
        <w:t>Council Members:</w:t>
      </w:r>
      <w:r w:rsidR="004950FF" w:rsidRPr="007C332A">
        <w:tab/>
      </w:r>
      <w:r w:rsidR="004C7272" w:rsidRPr="003109E2">
        <w:rPr>
          <w:b/>
          <w:bCs/>
          <w:i/>
          <w:iCs/>
        </w:rPr>
        <w:tab/>
      </w:r>
      <w:r w:rsidR="00866599" w:rsidRPr="00866599">
        <w:t xml:space="preserve">Janene Burton </w:t>
      </w:r>
    </w:p>
    <w:p w14:paraId="3C03BA1B" w14:textId="54A21BB3" w:rsidR="008D7019" w:rsidRPr="00866599" w:rsidRDefault="00866599" w:rsidP="008804AE">
      <w:pPr>
        <w:tabs>
          <w:tab w:val="left" w:pos="720"/>
          <w:tab w:val="left" w:pos="1440"/>
          <w:tab w:val="left" w:pos="2160"/>
          <w:tab w:val="left" w:pos="2880"/>
          <w:tab w:val="left" w:pos="3600"/>
          <w:tab w:val="left" w:pos="7434"/>
        </w:tabs>
        <w:jc w:val="both"/>
        <w:outlineLvl w:val="0"/>
      </w:pPr>
      <w:r w:rsidRPr="00866599">
        <w:tab/>
      </w:r>
      <w:r w:rsidRPr="00866599">
        <w:tab/>
      </w:r>
      <w:r w:rsidRPr="00866599">
        <w:tab/>
      </w:r>
      <w:r w:rsidRPr="00866599">
        <w:tab/>
      </w:r>
      <w:r w:rsidR="001A0D23" w:rsidRPr="00866599">
        <w:t>Christa Hinton</w:t>
      </w:r>
    </w:p>
    <w:p w14:paraId="4FCDA87E" w14:textId="53982263" w:rsidR="00866599" w:rsidRPr="00866599" w:rsidRDefault="001A0D23" w:rsidP="008804AE">
      <w:pPr>
        <w:tabs>
          <w:tab w:val="left" w:pos="720"/>
          <w:tab w:val="left" w:pos="1440"/>
          <w:tab w:val="left" w:pos="2160"/>
          <w:tab w:val="left" w:pos="2880"/>
          <w:tab w:val="left" w:pos="3600"/>
          <w:tab w:val="left" w:pos="7434"/>
        </w:tabs>
        <w:jc w:val="both"/>
        <w:outlineLvl w:val="0"/>
      </w:pPr>
      <w:r w:rsidRPr="00866599">
        <w:tab/>
      </w:r>
      <w:r w:rsidRPr="00866599">
        <w:tab/>
      </w:r>
      <w:r w:rsidRPr="00866599">
        <w:tab/>
      </w:r>
      <w:r w:rsidRPr="00866599">
        <w:tab/>
      </w:r>
      <w:r w:rsidR="00866599" w:rsidRPr="00866599">
        <w:t>Dave Pond</w:t>
      </w:r>
    </w:p>
    <w:p w14:paraId="76B32BC1" w14:textId="4F0D7ED3" w:rsidR="00866599" w:rsidRDefault="00866599" w:rsidP="008804AE">
      <w:pPr>
        <w:tabs>
          <w:tab w:val="left" w:pos="720"/>
          <w:tab w:val="left" w:pos="1440"/>
          <w:tab w:val="left" w:pos="2160"/>
          <w:tab w:val="left" w:pos="2880"/>
          <w:tab w:val="left" w:pos="3600"/>
          <w:tab w:val="left" w:pos="7434"/>
        </w:tabs>
        <w:jc w:val="both"/>
        <w:outlineLvl w:val="0"/>
      </w:pPr>
      <w:r w:rsidRPr="00866599">
        <w:tab/>
      </w:r>
      <w:r w:rsidRPr="00866599">
        <w:tab/>
      </w:r>
      <w:r w:rsidRPr="00866599">
        <w:tab/>
      </w:r>
      <w:r w:rsidRPr="00866599">
        <w:tab/>
      </w:r>
      <w:r w:rsidR="001A0D23" w:rsidRPr="00866599">
        <w:t xml:space="preserve">Ben Shakespeare </w:t>
      </w:r>
      <w:r w:rsidR="001A0D23" w:rsidRPr="00866599">
        <w:tab/>
      </w:r>
      <w:r w:rsidR="001A0D23" w:rsidRPr="00866599">
        <w:tab/>
      </w:r>
      <w:r w:rsidR="001A0D23" w:rsidRPr="00866599">
        <w:tab/>
      </w:r>
      <w:r w:rsidR="001A0D23" w:rsidRPr="00866599">
        <w:tab/>
      </w:r>
      <w:r w:rsidRPr="00866599">
        <w:tab/>
      </w:r>
      <w:r w:rsidRPr="00866599">
        <w:tab/>
      </w:r>
      <w:r w:rsidRPr="00866599">
        <w:tab/>
      </w:r>
      <w:r w:rsidRPr="00866599">
        <w:tab/>
      </w:r>
      <w:r w:rsidRPr="00D94285">
        <w:t>Jarett Waite</w:t>
      </w:r>
      <w:r w:rsidRPr="003109E2">
        <w:t xml:space="preserve"> </w:t>
      </w:r>
    </w:p>
    <w:p w14:paraId="7072C9FB" w14:textId="52A2779C" w:rsidR="004950FF" w:rsidRPr="002B27C3" w:rsidRDefault="00866599" w:rsidP="008804AE">
      <w:pPr>
        <w:tabs>
          <w:tab w:val="left" w:pos="720"/>
          <w:tab w:val="left" w:pos="1440"/>
          <w:tab w:val="left" w:pos="2160"/>
          <w:tab w:val="left" w:pos="2880"/>
          <w:tab w:val="left" w:pos="3600"/>
          <w:tab w:val="left" w:pos="7434"/>
        </w:tabs>
        <w:jc w:val="both"/>
        <w:outlineLvl w:val="0"/>
        <w:rPr>
          <w:b/>
          <w:bCs/>
          <w:i/>
          <w:iCs/>
        </w:rPr>
      </w:pPr>
      <w:r>
        <w:tab/>
      </w:r>
      <w:r>
        <w:tab/>
      </w:r>
      <w:r>
        <w:tab/>
      </w:r>
      <w:r>
        <w:tab/>
      </w:r>
      <w:r w:rsidR="001A0D23" w:rsidRPr="00581C8C">
        <w:rPr>
          <w:b/>
          <w:bCs/>
          <w:i/>
          <w:iCs/>
        </w:rPr>
        <w:tab/>
      </w:r>
    </w:p>
    <w:p w14:paraId="7EBB9C03" w14:textId="77777777" w:rsidR="008D7019" w:rsidRPr="00F2607B" w:rsidRDefault="001A0D23" w:rsidP="008804AE">
      <w:pPr>
        <w:tabs>
          <w:tab w:val="left" w:pos="720"/>
          <w:tab w:val="left" w:pos="1440"/>
          <w:tab w:val="left" w:pos="2160"/>
          <w:tab w:val="left" w:pos="2880"/>
          <w:tab w:val="left" w:pos="3600"/>
          <w:tab w:val="left" w:pos="7434"/>
        </w:tabs>
        <w:jc w:val="both"/>
        <w:outlineLvl w:val="0"/>
      </w:pPr>
      <w:r w:rsidRPr="008D7019">
        <w:rPr>
          <w:b/>
          <w:bCs/>
        </w:rPr>
        <w:t>City Manager:</w:t>
      </w:r>
      <w:r w:rsidRPr="008D7019">
        <w:rPr>
          <w:b/>
          <w:bCs/>
        </w:rPr>
        <w:tab/>
      </w:r>
      <w:r w:rsidRPr="008D7019">
        <w:rPr>
          <w:b/>
          <w:bCs/>
        </w:rPr>
        <w:tab/>
      </w:r>
      <w:r w:rsidRPr="00F2607B">
        <w:t>Brock Jacobsen</w:t>
      </w:r>
    </w:p>
    <w:p w14:paraId="7E5D2CC7" w14:textId="77777777" w:rsidR="008D7019" w:rsidRPr="00F2607B" w:rsidRDefault="008D7019" w:rsidP="008804AE">
      <w:pPr>
        <w:tabs>
          <w:tab w:val="left" w:pos="720"/>
          <w:tab w:val="left" w:pos="1440"/>
          <w:tab w:val="left" w:pos="2160"/>
          <w:tab w:val="left" w:pos="2880"/>
          <w:tab w:val="left" w:pos="3600"/>
          <w:tab w:val="left" w:pos="7434"/>
        </w:tabs>
        <w:jc w:val="both"/>
        <w:outlineLvl w:val="0"/>
      </w:pPr>
    </w:p>
    <w:p w14:paraId="578BBAB7" w14:textId="77777777" w:rsidR="004950FF" w:rsidRPr="00F2607B" w:rsidRDefault="001A0D23" w:rsidP="008804AE">
      <w:pPr>
        <w:tabs>
          <w:tab w:val="left" w:pos="720"/>
          <w:tab w:val="left" w:pos="1440"/>
          <w:tab w:val="left" w:pos="2160"/>
          <w:tab w:val="left" w:pos="2880"/>
          <w:tab w:val="left" w:pos="3600"/>
          <w:tab w:val="left" w:pos="7434"/>
        </w:tabs>
        <w:jc w:val="both"/>
        <w:outlineLvl w:val="0"/>
      </w:pPr>
      <w:r w:rsidRPr="008D7019">
        <w:rPr>
          <w:b/>
          <w:bCs/>
        </w:rPr>
        <w:t>City Recorder:</w:t>
      </w:r>
      <w:r w:rsidRPr="008D7019">
        <w:rPr>
          <w:b/>
          <w:bCs/>
        </w:rPr>
        <w:tab/>
      </w:r>
      <w:r w:rsidRPr="008D7019">
        <w:rPr>
          <w:b/>
          <w:bCs/>
        </w:rPr>
        <w:tab/>
      </w:r>
      <w:r w:rsidRPr="00F2607B">
        <w:t>Chris Shelley</w:t>
      </w:r>
    </w:p>
    <w:p w14:paraId="2686D207" w14:textId="77777777" w:rsidR="008D7019" w:rsidRDefault="008D7019" w:rsidP="008804AE">
      <w:pPr>
        <w:tabs>
          <w:tab w:val="left" w:pos="720"/>
          <w:tab w:val="left" w:pos="1440"/>
          <w:tab w:val="left" w:pos="2160"/>
          <w:tab w:val="left" w:pos="2880"/>
          <w:tab w:val="left" w:pos="3600"/>
          <w:tab w:val="left" w:pos="7434"/>
        </w:tabs>
        <w:jc w:val="both"/>
        <w:outlineLvl w:val="0"/>
        <w:rPr>
          <w:b/>
          <w:bCs/>
        </w:rPr>
      </w:pPr>
    </w:p>
    <w:p w14:paraId="1D341E54" w14:textId="77777777" w:rsidR="0037710C" w:rsidRPr="00D05574" w:rsidRDefault="001A0D23" w:rsidP="008804AE">
      <w:pPr>
        <w:tabs>
          <w:tab w:val="left" w:pos="720"/>
          <w:tab w:val="left" w:pos="1440"/>
          <w:tab w:val="left" w:pos="2160"/>
          <w:tab w:val="left" w:pos="2880"/>
          <w:tab w:val="left" w:pos="3600"/>
          <w:tab w:val="left" w:pos="7434"/>
        </w:tabs>
        <w:jc w:val="both"/>
        <w:outlineLvl w:val="0"/>
      </w:pPr>
      <w:r w:rsidRPr="007C332A">
        <w:rPr>
          <w:b/>
          <w:bCs/>
        </w:rPr>
        <w:t>Others Present:</w:t>
      </w:r>
      <w:r w:rsidR="00D50308">
        <w:rPr>
          <w:b/>
          <w:bCs/>
        </w:rPr>
        <w:tab/>
      </w:r>
      <w:r w:rsidR="00D50308" w:rsidRPr="00560DA7">
        <w:tab/>
      </w:r>
      <w:r w:rsidRPr="00D05574">
        <w:t xml:space="preserve">Jim McNulty, Planning and Economic Development Manager </w:t>
      </w:r>
    </w:p>
    <w:p w14:paraId="737C3070" w14:textId="77777777" w:rsidR="00BD73F7" w:rsidRPr="00D05574" w:rsidRDefault="001A0D23" w:rsidP="008804AE">
      <w:pPr>
        <w:tabs>
          <w:tab w:val="left" w:pos="720"/>
          <w:tab w:val="left" w:pos="1440"/>
          <w:tab w:val="left" w:pos="2160"/>
          <w:tab w:val="left" w:pos="2880"/>
          <w:tab w:val="left" w:pos="3600"/>
          <w:tab w:val="left" w:pos="7434"/>
        </w:tabs>
        <w:jc w:val="both"/>
        <w:outlineLvl w:val="0"/>
      </w:pPr>
      <w:r w:rsidRPr="00D05574">
        <w:tab/>
      </w:r>
      <w:r w:rsidRPr="00D05574">
        <w:tab/>
      </w:r>
      <w:r w:rsidRPr="00D05574">
        <w:tab/>
      </w:r>
      <w:r w:rsidRPr="00D05574">
        <w:tab/>
        <w:t>Matt Ence, City Attorney</w:t>
      </w:r>
    </w:p>
    <w:p w14:paraId="26F756EA" w14:textId="77777777" w:rsidR="00866599" w:rsidRPr="00D05574" w:rsidRDefault="001A0D23" w:rsidP="008804AE">
      <w:pPr>
        <w:tabs>
          <w:tab w:val="left" w:pos="720"/>
          <w:tab w:val="left" w:pos="1440"/>
          <w:tab w:val="left" w:pos="2160"/>
          <w:tab w:val="left" w:pos="2880"/>
          <w:tab w:val="left" w:pos="3600"/>
          <w:tab w:val="left" w:pos="7434"/>
        </w:tabs>
        <w:jc w:val="both"/>
        <w:outlineLvl w:val="0"/>
      </w:pPr>
      <w:r w:rsidRPr="00D05574">
        <w:tab/>
      </w:r>
      <w:r w:rsidRPr="00D05574">
        <w:tab/>
      </w:r>
      <w:r w:rsidRPr="00D05574">
        <w:tab/>
      </w:r>
      <w:r w:rsidRPr="00D05574">
        <w:tab/>
      </w:r>
      <w:r w:rsidR="00866599" w:rsidRPr="00D05574">
        <w:t>Kristelle Hendrickson, Executive Assistant</w:t>
      </w:r>
    </w:p>
    <w:p w14:paraId="31133054" w14:textId="77777777" w:rsidR="00866599" w:rsidRPr="00D05574" w:rsidRDefault="00866599" w:rsidP="008804AE">
      <w:pPr>
        <w:tabs>
          <w:tab w:val="left" w:pos="720"/>
          <w:tab w:val="left" w:pos="1440"/>
          <w:tab w:val="left" w:pos="2160"/>
          <w:tab w:val="left" w:pos="2880"/>
          <w:tab w:val="left" w:pos="3600"/>
          <w:tab w:val="left" w:pos="7434"/>
        </w:tabs>
        <w:jc w:val="both"/>
        <w:outlineLvl w:val="0"/>
      </w:pPr>
      <w:r w:rsidRPr="00D05574">
        <w:tab/>
      </w:r>
      <w:r w:rsidRPr="00D05574">
        <w:tab/>
      </w:r>
      <w:r w:rsidRPr="00D05574">
        <w:tab/>
      </w:r>
      <w:r w:rsidRPr="00D05574">
        <w:tab/>
        <w:t>Debbie Bannon, Finance Director</w:t>
      </w:r>
    </w:p>
    <w:p w14:paraId="273C7CDB" w14:textId="6970DD14" w:rsidR="00FA31E0" w:rsidRPr="00D05574" w:rsidRDefault="00866599" w:rsidP="008804AE">
      <w:pPr>
        <w:tabs>
          <w:tab w:val="left" w:pos="720"/>
          <w:tab w:val="left" w:pos="1440"/>
          <w:tab w:val="left" w:pos="2160"/>
          <w:tab w:val="left" w:pos="2880"/>
          <w:tab w:val="left" w:pos="3600"/>
          <w:tab w:val="left" w:pos="7434"/>
        </w:tabs>
        <w:jc w:val="both"/>
        <w:outlineLvl w:val="0"/>
      </w:pPr>
      <w:r w:rsidRPr="00D05574">
        <w:tab/>
      </w:r>
      <w:r w:rsidRPr="00D05574">
        <w:tab/>
      </w:r>
      <w:r w:rsidRPr="00D05574">
        <w:tab/>
      </w:r>
      <w:r w:rsidRPr="00D05574">
        <w:tab/>
      </w:r>
      <w:r w:rsidR="00B325A9" w:rsidRPr="00D05574">
        <w:t>Dustin Mourit</w:t>
      </w:r>
      <w:r w:rsidR="00085608" w:rsidRPr="00D05574">
        <w:t>s</w:t>
      </w:r>
      <w:r w:rsidR="00B325A9" w:rsidRPr="00D05574">
        <w:t xml:space="preserve">en, </w:t>
      </w:r>
      <w:r w:rsidR="001A0D23" w:rsidRPr="00D05574">
        <w:t>Public Works Director</w:t>
      </w:r>
    </w:p>
    <w:p w14:paraId="772E36EE" w14:textId="4A9EFA1E" w:rsidR="00D05574" w:rsidRPr="00D05574" w:rsidRDefault="001A0D23" w:rsidP="008804AE">
      <w:pPr>
        <w:tabs>
          <w:tab w:val="left" w:pos="720"/>
          <w:tab w:val="left" w:pos="1440"/>
          <w:tab w:val="left" w:pos="2160"/>
          <w:tab w:val="left" w:pos="2880"/>
          <w:tab w:val="left" w:pos="3600"/>
          <w:tab w:val="left" w:pos="7434"/>
        </w:tabs>
        <w:jc w:val="both"/>
        <w:outlineLvl w:val="0"/>
      </w:pPr>
      <w:r w:rsidRPr="00D05574">
        <w:tab/>
      </w:r>
      <w:r w:rsidRPr="00D05574">
        <w:tab/>
      </w:r>
      <w:r w:rsidRPr="00D05574">
        <w:tab/>
      </w:r>
      <w:r w:rsidRPr="00D05574">
        <w:tab/>
      </w:r>
      <w:r w:rsidR="00D05574" w:rsidRPr="00D05574">
        <w:t>Jaron Studley, Police Chief</w:t>
      </w:r>
      <w:r w:rsidR="00D05574" w:rsidRPr="00D05574">
        <w:tab/>
      </w:r>
      <w:r w:rsidR="00D05574" w:rsidRPr="00D05574">
        <w:tab/>
      </w:r>
      <w:r w:rsidR="00D05574" w:rsidRPr="00D05574">
        <w:tab/>
      </w:r>
      <w:r w:rsidR="00D05574" w:rsidRPr="00D05574">
        <w:tab/>
      </w:r>
      <w:r w:rsidR="00D05574" w:rsidRPr="00D05574">
        <w:tab/>
      </w:r>
      <w:r w:rsidR="00D05574" w:rsidRPr="00D05574">
        <w:tab/>
      </w:r>
      <w:r w:rsidR="00D05574" w:rsidRPr="00D05574">
        <w:tab/>
      </w:r>
      <w:r w:rsidR="00D05574" w:rsidRPr="00D05574">
        <w:tab/>
        <w:t>Gary Hall, Power Director</w:t>
      </w:r>
    </w:p>
    <w:p w14:paraId="7F887F37" w14:textId="777C3115" w:rsidR="00D05574" w:rsidRPr="00D05574" w:rsidRDefault="00D05574" w:rsidP="008804AE">
      <w:pPr>
        <w:tabs>
          <w:tab w:val="left" w:pos="720"/>
          <w:tab w:val="left" w:pos="1440"/>
          <w:tab w:val="left" w:pos="2160"/>
          <w:tab w:val="left" w:pos="2880"/>
          <w:tab w:val="left" w:pos="3600"/>
          <w:tab w:val="left" w:pos="7434"/>
        </w:tabs>
        <w:jc w:val="both"/>
        <w:outlineLvl w:val="0"/>
      </w:pPr>
      <w:r w:rsidRPr="00D05574">
        <w:tab/>
      </w:r>
      <w:r w:rsidRPr="00D05574">
        <w:tab/>
      </w:r>
      <w:r w:rsidRPr="00D05574">
        <w:tab/>
      </w:r>
      <w:r w:rsidRPr="00D05574">
        <w:tab/>
        <w:t>Ryan VonCannon, Parks and Trails Director</w:t>
      </w:r>
    </w:p>
    <w:p w14:paraId="62C50351" w14:textId="6BA7C493" w:rsidR="00D05574" w:rsidRPr="00D05574" w:rsidRDefault="00D05574" w:rsidP="008804AE">
      <w:pPr>
        <w:tabs>
          <w:tab w:val="left" w:pos="720"/>
          <w:tab w:val="left" w:pos="1440"/>
          <w:tab w:val="left" w:pos="2160"/>
          <w:tab w:val="left" w:pos="2880"/>
          <w:tab w:val="left" w:pos="3600"/>
          <w:tab w:val="left" w:pos="7434"/>
        </w:tabs>
        <w:jc w:val="both"/>
        <w:outlineLvl w:val="0"/>
      </w:pPr>
      <w:r w:rsidRPr="00D05574">
        <w:tab/>
      </w:r>
      <w:r w:rsidRPr="00D05574">
        <w:tab/>
      </w:r>
      <w:r w:rsidRPr="00D05574">
        <w:tab/>
      </w:r>
      <w:r w:rsidRPr="00D05574">
        <w:tab/>
        <w:t>Lance Haynie, Interim Fire Chief</w:t>
      </w:r>
    </w:p>
    <w:p w14:paraId="43EDADC0" w14:textId="7ECE0631" w:rsidR="00D05574" w:rsidRPr="00D05574" w:rsidRDefault="00D05574" w:rsidP="008804AE">
      <w:pPr>
        <w:tabs>
          <w:tab w:val="left" w:pos="720"/>
          <w:tab w:val="left" w:pos="1440"/>
          <w:tab w:val="left" w:pos="2160"/>
          <w:tab w:val="left" w:pos="2880"/>
          <w:tab w:val="left" w:pos="3600"/>
          <w:tab w:val="left" w:pos="7434"/>
        </w:tabs>
        <w:jc w:val="both"/>
        <w:outlineLvl w:val="0"/>
      </w:pPr>
      <w:r w:rsidRPr="00D05574">
        <w:tab/>
      </w:r>
      <w:r w:rsidRPr="00D05574">
        <w:tab/>
      </w:r>
      <w:r w:rsidRPr="00D05574">
        <w:tab/>
      </w:r>
      <w:r w:rsidRPr="00D05574">
        <w:tab/>
        <w:t>Cody Mitchell, Building Official</w:t>
      </w:r>
    </w:p>
    <w:p w14:paraId="1BEE6427" w14:textId="50F94019" w:rsidR="001D56D9" w:rsidRPr="000C1BF0" w:rsidRDefault="00D05574" w:rsidP="008804AE">
      <w:pPr>
        <w:tabs>
          <w:tab w:val="left" w:pos="720"/>
          <w:tab w:val="left" w:pos="1440"/>
          <w:tab w:val="left" w:pos="2160"/>
          <w:tab w:val="left" w:pos="2880"/>
          <w:tab w:val="left" w:pos="3600"/>
          <w:tab w:val="left" w:pos="7434"/>
        </w:tabs>
        <w:jc w:val="both"/>
        <w:outlineLvl w:val="0"/>
        <w:rPr>
          <w:b/>
          <w:bCs/>
        </w:rPr>
      </w:pPr>
      <w:r w:rsidRPr="00D05574">
        <w:tab/>
      </w:r>
      <w:r w:rsidRPr="00D05574">
        <w:tab/>
      </w:r>
      <w:r w:rsidR="001A0D23" w:rsidRPr="00D05574">
        <w:rPr>
          <w:b/>
          <w:bCs/>
          <w:i/>
          <w:iCs/>
        </w:rPr>
        <w:tab/>
      </w:r>
      <w:r w:rsidR="0046381C" w:rsidRPr="00D05574">
        <w:rPr>
          <w:b/>
          <w:bCs/>
          <w:i/>
          <w:iCs/>
        </w:rPr>
        <w:t xml:space="preserve"> </w:t>
      </w:r>
    </w:p>
    <w:p w14:paraId="2384E8DD" w14:textId="77777777" w:rsidR="00885F04" w:rsidRPr="0028322F" w:rsidRDefault="001A0D23" w:rsidP="008804AE">
      <w:pPr>
        <w:numPr>
          <w:ilvl w:val="0"/>
          <w:numId w:val="1"/>
        </w:numPr>
        <w:jc w:val="both"/>
        <w:rPr>
          <w:b/>
          <w:bCs/>
          <w:u w:val="single"/>
        </w:rPr>
      </w:pPr>
      <w:r w:rsidRPr="0028322F">
        <w:rPr>
          <w:b/>
          <w:bCs/>
          <w:u w:val="single"/>
        </w:rPr>
        <w:t>Call to Order.</w:t>
      </w:r>
    </w:p>
    <w:p w14:paraId="3CE61EB5" w14:textId="77777777" w:rsidR="00B32AC3" w:rsidRPr="0028322F" w:rsidRDefault="00B32AC3" w:rsidP="008804AE">
      <w:pPr>
        <w:jc w:val="both"/>
        <w:rPr>
          <w:bCs/>
        </w:rPr>
      </w:pPr>
    </w:p>
    <w:p w14:paraId="6334D6F9" w14:textId="4B649FDF" w:rsidR="00D66ABA" w:rsidRDefault="001A0D23" w:rsidP="008804AE">
      <w:pPr>
        <w:tabs>
          <w:tab w:val="left" w:pos="6900"/>
        </w:tabs>
        <w:jc w:val="both"/>
        <w:rPr>
          <w:bCs/>
        </w:rPr>
      </w:pPr>
      <w:r w:rsidRPr="00534632">
        <w:rPr>
          <w:bCs/>
        </w:rPr>
        <w:t>Mayor Rick Rosenberg</w:t>
      </w:r>
      <w:r w:rsidR="000C5752">
        <w:rPr>
          <w:bCs/>
        </w:rPr>
        <w:t xml:space="preserve"> </w:t>
      </w:r>
      <w:r w:rsidR="004D3912" w:rsidRPr="00534632">
        <w:rPr>
          <w:bCs/>
        </w:rPr>
        <w:t>called</w:t>
      </w:r>
      <w:r w:rsidR="008F6BE9" w:rsidRPr="00534632">
        <w:rPr>
          <w:bCs/>
        </w:rPr>
        <w:t xml:space="preserve"> </w:t>
      </w:r>
      <w:r w:rsidR="00B32AC3" w:rsidRPr="00534632">
        <w:rPr>
          <w:bCs/>
        </w:rPr>
        <w:t>the meeting to order at</w:t>
      </w:r>
      <w:r w:rsidR="007C355C" w:rsidRPr="00534632">
        <w:rPr>
          <w:bCs/>
        </w:rPr>
        <w:t xml:space="preserve"> </w:t>
      </w:r>
      <w:r w:rsidR="00534632">
        <w:rPr>
          <w:bCs/>
        </w:rPr>
        <w:t>5:0</w:t>
      </w:r>
      <w:r w:rsidR="00020CA4">
        <w:rPr>
          <w:bCs/>
        </w:rPr>
        <w:t>2</w:t>
      </w:r>
      <w:r w:rsidR="00534632">
        <w:rPr>
          <w:bCs/>
        </w:rPr>
        <w:t xml:space="preserve"> </w:t>
      </w:r>
      <w:r w:rsidR="009A5A65" w:rsidRPr="00534632">
        <w:rPr>
          <w:bCs/>
        </w:rPr>
        <w:t>p.m</w:t>
      </w:r>
      <w:r w:rsidR="002545C2">
        <w:rPr>
          <w:bCs/>
        </w:rPr>
        <w:t xml:space="preserve">. </w:t>
      </w:r>
      <w:r w:rsidR="002D4FD2" w:rsidRPr="00534632">
        <w:rPr>
          <w:bCs/>
        </w:rPr>
        <w:t>and welcomed those present</w:t>
      </w:r>
      <w:r w:rsidR="002545C2">
        <w:rPr>
          <w:bCs/>
        </w:rPr>
        <w:t xml:space="preserve">.  </w:t>
      </w:r>
      <w:r w:rsidR="00B32AC3" w:rsidRPr="0028322F">
        <w:rPr>
          <w:bCs/>
        </w:rPr>
        <w:t xml:space="preserve"> </w:t>
      </w:r>
      <w:r w:rsidRPr="0028322F">
        <w:rPr>
          <w:bCs/>
        </w:rPr>
        <w:t xml:space="preserve">  </w:t>
      </w:r>
      <w:r w:rsidRPr="0028322F">
        <w:rPr>
          <w:bCs/>
        </w:rPr>
        <w:tab/>
      </w:r>
    </w:p>
    <w:p w14:paraId="7D280AC2" w14:textId="77777777" w:rsidR="004D3912" w:rsidRPr="0028322F" w:rsidRDefault="004D3912" w:rsidP="008804AE">
      <w:pPr>
        <w:tabs>
          <w:tab w:val="left" w:pos="6900"/>
        </w:tabs>
        <w:jc w:val="both"/>
        <w:rPr>
          <w:bCs/>
        </w:rPr>
      </w:pPr>
    </w:p>
    <w:p w14:paraId="0431C1CC" w14:textId="77777777" w:rsidR="00F33F5B" w:rsidRDefault="001A0D23" w:rsidP="008804AE">
      <w:pPr>
        <w:numPr>
          <w:ilvl w:val="0"/>
          <w:numId w:val="1"/>
        </w:numPr>
        <w:jc w:val="both"/>
        <w:rPr>
          <w:b/>
          <w:bCs/>
          <w:u w:val="single"/>
        </w:rPr>
      </w:pPr>
      <w:r>
        <w:rPr>
          <w:b/>
          <w:bCs/>
          <w:u w:val="single"/>
        </w:rPr>
        <w:t>Opening Ceremony</w:t>
      </w:r>
      <w:r w:rsidR="00895404">
        <w:rPr>
          <w:b/>
          <w:bCs/>
          <w:u w:val="single"/>
        </w:rPr>
        <w:t>.</w:t>
      </w:r>
    </w:p>
    <w:p w14:paraId="03E45268" w14:textId="77777777" w:rsidR="00F33F5B" w:rsidRDefault="00F33F5B" w:rsidP="008804AE">
      <w:pPr>
        <w:jc w:val="both"/>
        <w:rPr>
          <w:b/>
          <w:bCs/>
          <w:u w:val="single"/>
        </w:rPr>
      </w:pPr>
    </w:p>
    <w:p w14:paraId="693A0219" w14:textId="2B60916F" w:rsidR="0094680C" w:rsidRDefault="001A0D23" w:rsidP="008804AE">
      <w:pPr>
        <w:pStyle w:val="ListParagraph"/>
        <w:numPr>
          <w:ilvl w:val="0"/>
          <w:numId w:val="5"/>
        </w:numPr>
        <w:ind w:left="1440" w:hanging="720"/>
        <w:jc w:val="both"/>
        <w:rPr>
          <w:b/>
          <w:bCs/>
        </w:rPr>
      </w:pPr>
      <w:r>
        <w:rPr>
          <w:b/>
          <w:bCs/>
        </w:rPr>
        <w:t xml:space="preserve">Pledge of Allegiance:  </w:t>
      </w:r>
      <w:r w:rsidR="00B14F3B">
        <w:rPr>
          <w:b/>
          <w:bCs/>
        </w:rPr>
        <w:t xml:space="preserve">Council Member </w:t>
      </w:r>
      <w:r w:rsidR="00D05574">
        <w:rPr>
          <w:b/>
          <w:bCs/>
        </w:rPr>
        <w:t>Janene Burton</w:t>
      </w:r>
    </w:p>
    <w:p w14:paraId="716F5A43" w14:textId="77777777" w:rsidR="0094680C" w:rsidRDefault="0094680C" w:rsidP="008804AE">
      <w:pPr>
        <w:pStyle w:val="ListParagraph"/>
        <w:ind w:left="1440"/>
        <w:jc w:val="both"/>
        <w:rPr>
          <w:b/>
          <w:bCs/>
        </w:rPr>
      </w:pPr>
    </w:p>
    <w:p w14:paraId="57E6ACBB" w14:textId="790443A2" w:rsidR="00A724D7" w:rsidRPr="003A32B5" w:rsidRDefault="001A0D23" w:rsidP="008804AE">
      <w:pPr>
        <w:pStyle w:val="ListParagraph"/>
        <w:numPr>
          <w:ilvl w:val="0"/>
          <w:numId w:val="5"/>
        </w:numPr>
        <w:ind w:left="1440" w:hanging="720"/>
        <w:jc w:val="both"/>
      </w:pPr>
      <w:r w:rsidRPr="00B14F3B">
        <w:rPr>
          <w:b/>
          <w:bCs/>
        </w:rPr>
        <w:t xml:space="preserve">Opening Comments:  </w:t>
      </w:r>
      <w:r w:rsidR="00D05574">
        <w:rPr>
          <w:b/>
          <w:bCs/>
        </w:rPr>
        <w:t xml:space="preserve">Shadman Bashir, Islam Faith, </w:t>
      </w:r>
      <w:r w:rsidR="006B6797">
        <w:rPr>
          <w:b/>
          <w:bCs/>
        </w:rPr>
        <w:t>St. George Interfaith Council</w:t>
      </w:r>
    </w:p>
    <w:p w14:paraId="477D6D75" w14:textId="77777777" w:rsidR="003A32B5" w:rsidRDefault="003A32B5" w:rsidP="008804AE">
      <w:pPr>
        <w:pStyle w:val="ListParagraph"/>
      </w:pPr>
    </w:p>
    <w:p w14:paraId="03A66789" w14:textId="77777777" w:rsidR="00B531D9" w:rsidRDefault="001A0D23" w:rsidP="00854ADE">
      <w:pPr>
        <w:pStyle w:val="ListParagraph"/>
        <w:keepNext/>
        <w:keepLines/>
        <w:numPr>
          <w:ilvl w:val="0"/>
          <w:numId w:val="1"/>
        </w:numPr>
        <w:jc w:val="both"/>
        <w:rPr>
          <w:b/>
          <w:bCs/>
          <w:u w:val="single"/>
        </w:rPr>
      </w:pPr>
      <w:r>
        <w:rPr>
          <w:b/>
          <w:bCs/>
          <w:u w:val="single"/>
        </w:rPr>
        <w:lastRenderedPageBreak/>
        <w:t>Conflicts and Disclosures.</w:t>
      </w:r>
    </w:p>
    <w:p w14:paraId="21DEA653" w14:textId="77777777" w:rsidR="00B531D9" w:rsidRDefault="00B531D9" w:rsidP="00854ADE">
      <w:pPr>
        <w:keepNext/>
        <w:keepLines/>
        <w:jc w:val="both"/>
      </w:pPr>
    </w:p>
    <w:p w14:paraId="00A9013C" w14:textId="2B78D8D1" w:rsidR="000C02F6" w:rsidRDefault="00020CA4" w:rsidP="00854ADE">
      <w:pPr>
        <w:keepNext/>
        <w:keepLines/>
        <w:jc w:val="both"/>
      </w:pPr>
      <w:r w:rsidRPr="00020CA4">
        <w:t xml:space="preserve">Mayor Rosenberg disclosed </w:t>
      </w:r>
      <w:r w:rsidR="00AA368E">
        <w:t xml:space="preserve">a potential conflict with item C2.  He reported that </w:t>
      </w:r>
      <w:r>
        <w:t xml:space="preserve">the firm he is employed with has </w:t>
      </w:r>
      <w:r w:rsidR="00AA368E">
        <w:t xml:space="preserve">done engineering work </w:t>
      </w:r>
      <w:r>
        <w:t>on the project</w:t>
      </w:r>
      <w:r w:rsidR="00AA368E">
        <w:t>.</w:t>
      </w:r>
    </w:p>
    <w:p w14:paraId="05CCB79A" w14:textId="77777777" w:rsidR="00AA368E" w:rsidRDefault="00AA368E" w:rsidP="008804AE">
      <w:pPr>
        <w:jc w:val="both"/>
      </w:pPr>
    </w:p>
    <w:p w14:paraId="6EA1032E" w14:textId="77777777" w:rsidR="000D063B" w:rsidRDefault="001A0D23" w:rsidP="008804AE">
      <w:pPr>
        <w:pStyle w:val="ListParagraph"/>
        <w:numPr>
          <w:ilvl w:val="0"/>
          <w:numId w:val="1"/>
        </w:numPr>
        <w:jc w:val="both"/>
        <w:rPr>
          <w:b/>
          <w:bCs/>
          <w:u w:val="single"/>
        </w:rPr>
      </w:pPr>
      <w:r>
        <w:rPr>
          <w:b/>
          <w:bCs/>
          <w:u w:val="single"/>
        </w:rPr>
        <w:t>Working Agenda.</w:t>
      </w:r>
    </w:p>
    <w:p w14:paraId="3203F83E" w14:textId="77777777" w:rsidR="009B3CBA" w:rsidRDefault="009B3CBA" w:rsidP="008804AE">
      <w:pPr>
        <w:jc w:val="both"/>
      </w:pPr>
    </w:p>
    <w:p w14:paraId="5D57438E" w14:textId="77777777" w:rsidR="007C54B5" w:rsidRDefault="001A0D23" w:rsidP="008804AE">
      <w:pPr>
        <w:pStyle w:val="ListParagraph"/>
        <w:numPr>
          <w:ilvl w:val="0"/>
          <w:numId w:val="3"/>
        </w:numPr>
        <w:ind w:left="1440" w:hanging="720"/>
        <w:jc w:val="both"/>
        <w:rPr>
          <w:b/>
          <w:bCs/>
        </w:rPr>
      </w:pPr>
      <w:r>
        <w:rPr>
          <w:b/>
          <w:bCs/>
        </w:rPr>
        <w:t>Public Hearing</w:t>
      </w:r>
    </w:p>
    <w:p w14:paraId="77C7810A" w14:textId="77777777" w:rsidR="007C54B5" w:rsidRDefault="007C54B5" w:rsidP="008804AE">
      <w:pPr>
        <w:jc w:val="both"/>
        <w:rPr>
          <w:b/>
          <w:bCs/>
        </w:rPr>
      </w:pPr>
    </w:p>
    <w:p w14:paraId="3BAE5066" w14:textId="26A55FBA" w:rsidR="008D7019" w:rsidRDefault="001A0D23" w:rsidP="008804AE">
      <w:pPr>
        <w:pStyle w:val="ListParagraph"/>
        <w:numPr>
          <w:ilvl w:val="0"/>
          <w:numId w:val="9"/>
        </w:numPr>
        <w:jc w:val="both"/>
        <w:rPr>
          <w:b/>
          <w:bCs/>
        </w:rPr>
      </w:pPr>
      <w:r w:rsidRPr="008D7019">
        <w:rPr>
          <w:b/>
          <w:bCs/>
        </w:rPr>
        <w:t xml:space="preserve">Public Hearing to </w:t>
      </w:r>
      <w:r w:rsidR="00BC2B6A">
        <w:rPr>
          <w:b/>
          <w:bCs/>
        </w:rPr>
        <w:t>R</w:t>
      </w:r>
      <w:r w:rsidRPr="008D7019">
        <w:rPr>
          <w:b/>
          <w:bCs/>
        </w:rPr>
        <w:t xml:space="preserve">eceive Public Input </w:t>
      </w:r>
      <w:r w:rsidR="00D05574">
        <w:rPr>
          <w:b/>
          <w:bCs/>
        </w:rPr>
        <w:t>to Consider Approval of the FY2024 Budget Amendment.</w:t>
      </w:r>
    </w:p>
    <w:p w14:paraId="6DA506B1" w14:textId="77777777" w:rsidR="00C40E16" w:rsidRDefault="00C40E16" w:rsidP="008804AE">
      <w:pPr>
        <w:jc w:val="both"/>
      </w:pPr>
    </w:p>
    <w:p w14:paraId="1AC7BC34" w14:textId="23F69F1B" w:rsidR="00C40E16" w:rsidRDefault="00020CA4" w:rsidP="008804AE">
      <w:pPr>
        <w:jc w:val="both"/>
      </w:pPr>
      <w:r>
        <w:t>City Manager, Brock Jacobsen, presented the proposed $579,928</w:t>
      </w:r>
      <w:r w:rsidR="00D12597">
        <w:t xml:space="preserve"> </w:t>
      </w:r>
      <w:r>
        <w:t>General Fund Budget Amendment</w:t>
      </w:r>
      <w:r w:rsidR="00D12597">
        <w:t xml:space="preserve">. </w:t>
      </w:r>
      <w:r w:rsidR="00A05D28">
        <w:t xml:space="preserve"> </w:t>
      </w:r>
      <w:r w:rsidR="00D12597">
        <w:t xml:space="preserve">He noted that the largest increases incorporated in the amendment are </w:t>
      </w:r>
      <w:r>
        <w:t xml:space="preserve">$287,000 in Fire Department expenditures and $147,000 in Public Works expenditures.  </w:t>
      </w:r>
      <w:r w:rsidR="00D12597">
        <w:t>No</w:t>
      </w:r>
      <w:r>
        <w:t xml:space="preserve"> funds </w:t>
      </w:r>
      <w:r w:rsidR="00D12597">
        <w:t xml:space="preserve">were originally </w:t>
      </w:r>
      <w:r>
        <w:t xml:space="preserve">budgeted for </w:t>
      </w:r>
      <w:r w:rsidR="00375D06">
        <w:t>W</w:t>
      </w:r>
      <w:r>
        <w:t xml:space="preserve">ildland, which accounts for </w:t>
      </w:r>
      <w:r w:rsidR="00D12597">
        <w:t xml:space="preserve">approximately </w:t>
      </w:r>
      <w:r>
        <w:t>$200,000</w:t>
      </w:r>
      <w:r w:rsidR="00D12597">
        <w:t xml:space="preserve"> of the increase</w:t>
      </w:r>
      <w:r>
        <w:t xml:space="preserve">.  The other Fire Department expense is for </w:t>
      </w:r>
      <w:r w:rsidR="00D12597">
        <w:t xml:space="preserve">an additional $50,000 for </w:t>
      </w:r>
      <w:r>
        <w:t xml:space="preserve">leased heart monitors.  </w:t>
      </w:r>
      <w:r w:rsidR="00D12597">
        <w:t xml:space="preserve">The increases in the </w:t>
      </w:r>
      <w:r>
        <w:t>Public Works</w:t>
      </w:r>
      <w:r w:rsidR="00D12597">
        <w:t xml:space="preserve"> budget include </w:t>
      </w:r>
      <w:r>
        <w:t>unanticipated projects and engineering fees.  Other increases were items that were slightly under</w:t>
      </w:r>
      <w:r w:rsidR="00375D06">
        <w:t>-</w:t>
      </w:r>
      <w:r>
        <w:t xml:space="preserve">budgeted.  </w:t>
      </w:r>
    </w:p>
    <w:p w14:paraId="5DE23611" w14:textId="77777777" w:rsidR="00020CA4" w:rsidRDefault="00020CA4" w:rsidP="008804AE">
      <w:pPr>
        <w:jc w:val="both"/>
      </w:pPr>
    </w:p>
    <w:p w14:paraId="3F5A300D" w14:textId="0B3D56B4" w:rsidR="00020CA4" w:rsidRDefault="00020CA4" w:rsidP="008804AE">
      <w:pPr>
        <w:jc w:val="both"/>
      </w:pPr>
      <w:r>
        <w:t>Re</w:t>
      </w:r>
      <w:r w:rsidR="00D12597">
        <w:t xml:space="preserve">venue changes that impacted the current budget include </w:t>
      </w:r>
      <w:r>
        <w:t>an additional $150,000 in wildland revenue, which offset the Fire Department costs</w:t>
      </w:r>
      <w:r w:rsidR="007843B5">
        <w:t>,  as well as a</w:t>
      </w:r>
      <w:r>
        <w:t xml:space="preserve">dditional franchise taxes and miscellaneous revenue from payments on the </w:t>
      </w:r>
      <w:r w:rsidR="007843B5">
        <w:t>Vineyard Drive sidewalk</w:t>
      </w:r>
      <w:r>
        <w:t xml:space="preserve">.  </w:t>
      </w:r>
      <w:r w:rsidR="007843B5">
        <w:t xml:space="preserve">The remaining </w:t>
      </w:r>
      <w:r>
        <w:t xml:space="preserve">$397,000 </w:t>
      </w:r>
      <w:r w:rsidR="007843B5">
        <w:t>in American Rescue Plan Act</w:t>
      </w:r>
      <w:r>
        <w:t xml:space="preserve"> funds were not initially in the budget but were spent in FY2024, which </w:t>
      </w:r>
      <w:r w:rsidR="007843B5">
        <w:t xml:space="preserve">Mr. Jacobsen </w:t>
      </w:r>
      <w:r>
        <w:t xml:space="preserve">noted </w:t>
      </w:r>
      <w:r w:rsidR="007843B5">
        <w:t xml:space="preserve">is both </w:t>
      </w:r>
      <w:r>
        <w:t xml:space="preserve">a revenue and expenditure.  Impact Fees increased by $97,000 for improvements along Vineyard Drive. </w:t>
      </w:r>
    </w:p>
    <w:p w14:paraId="1E50449F" w14:textId="77777777" w:rsidR="00020CA4" w:rsidRDefault="00020CA4" w:rsidP="008804AE">
      <w:pPr>
        <w:jc w:val="both"/>
      </w:pPr>
    </w:p>
    <w:p w14:paraId="632B0114" w14:textId="42E1895C" w:rsidR="007843B5" w:rsidRDefault="007843B5" w:rsidP="008804AE">
      <w:pPr>
        <w:jc w:val="both"/>
      </w:pPr>
      <w:r>
        <w:t>Other adjustments in the Budget Amendment include</w:t>
      </w:r>
      <w:r w:rsidR="00996224">
        <w:t>d the following</w:t>
      </w:r>
      <w:r>
        <w:t>:</w:t>
      </w:r>
    </w:p>
    <w:p w14:paraId="2E658F07" w14:textId="77777777" w:rsidR="007843B5" w:rsidRDefault="007843B5" w:rsidP="008804AE">
      <w:pPr>
        <w:jc w:val="both"/>
      </w:pPr>
    </w:p>
    <w:p w14:paraId="31086907" w14:textId="10AF547A" w:rsidR="00020CA4" w:rsidRDefault="00020CA4" w:rsidP="008804AE">
      <w:pPr>
        <w:pStyle w:val="ListParagraph"/>
        <w:numPr>
          <w:ilvl w:val="0"/>
          <w:numId w:val="26"/>
        </w:numPr>
        <w:jc w:val="both"/>
      </w:pPr>
      <w:r>
        <w:t xml:space="preserve">An increase in Capital Projects </w:t>
      </w:r>
      <w:r w:rsidR="007843B5">
        <w:t>expenses for</w:t>
      </w:r>
      <w:r>
        <w:t xml:space="preserve"> the BMX parking lot, which came in slightly above budget.</w:t>
      </w:r>
    </w:p>
    <w:p w14:paraId="43DEE13D" w14:textId="474283DC" w:rsidR="00020CA4" w:rsidRDefault="007843B5" w:rsidP="008804AE">
      <w:pPr>
        <w:pStyle w:val="ListParagraph"/>
        <w:numPr>
          <w:ilvl w:val="0"/>
          <w:numId w:val="26"/>
        </w:numPr>
        <w:jc w:val="both"/>
      </w:pPr>
      <w:r>
        <w:t>Depreciation.  Mr. Jacobsen noted that depreciation is not included in the initial Budget, but is added as an amendment at the end of the fiscal year.</w:t>
      </w:r>
      <w:r w:rsidR="00020CA4">
        <w:t xml:space="preserve">  Most Enterprise Fund changes included in </w:t>
      </w:r>
      <w:r w:rsidR="00375D06">
        <w:t xml:space="preserve">the </w:t>
      </w:r>
      <w:r>
        <w:t>amendment</w:t>
      </w:r>
      <w:r w:rsidR="00020CA4">
        <w:t xml:space="preserve"> are </w:t>
      </w:r>
      <w:r w:rsidR="00AA368E">
        <w:t>to account for</w:t>
      </w:r>
      <w:r w:rsidR="00020CA4">
        <w:t xml:space="preserve"> </w:t>
      </w:r>
      <w:r w:rsidR="00AA368E">
        <w:t xml:space="preserve">depreciation.  </w:t>
      </w:r>
    </w:p>
    <w:p w14:paraId="2E440DEA" w14:textId="53FAF450" w:rsidR="00AA368E" w:rsidRDefault="007843B5" w:rsidP="008804AE">
      <w:pPr>
        <w:pStyle w:val="ListParagraph"/>
        <w:numPr>
          <w:ilvl w:val="0"/>
          <w:numId w:val="26"/>
        </w:numPr>
        <w:jc w:val="both"/>
      </w:pPr>
      <w:r>
        <w:t xml:space="preserve">Water Fund:  </w:t>
      </w:r>
      <w:r w:rsidR="00AA368E">
        <w:t>$1.1 million</w:t>
      </w:r>
      <w:r>
        <w:t xml:space="preserve">, which </w:t>
      </w:r>
      <w:r w:rsidR="00AA368E">
        <w:t xml:space="preserve">includes depreciation and bond payments.  </w:t>
      </w:r>
    </w:p>
    <w:p w14:paraId="43EC34E3" w14:textId="71D33FF6" w:rsidR="00AA368E" w:rsidRDefault="00AA368E" w:rsidP="008804AE">
      <w:pPr>
        <w:pStyle w:val="ListParagraph"/>
        <w:numPr>
          <w:ilvl w:val="0"/>
          <w:numId w:val="26"/>
        </w:numPr>
        <w:jc w:val="both"/>
      </w:pPr>
      <w:r>
        <w:t>Sewer Fund</w:t>
      </w:r>
      <w:r w:rsidR="007843B5">
        <w:t xml:space="preserve">: </w:t>
      </w:r>
      <w:r>
        <w:t xml:space="preserve"> $130,000</w:t>
      </w:r>
      <w:r w:rsidR="007843B5">
        <w:t xml:space="preserve"> for depreciation</w:t>
      </w:r>
      <w:r>
        <w:t>.</w:t>
      </w:r>
    </w:p>
    <w:p w14:paraId="68488EB6" w14:textId="1CE0374D" w:rsidR="00AA368E" w:rsidRDefault="00AA368E" w:rsidP="008804AE">
      <w:pPr>
        <w:pStyle w:val="ListParagraph"/>
        <w:numPr>
          <w:ilvl w:val="0"/>
          <w:numId w:val="26"/>
        </w:numPr>
        <w:jc w:val="both"/>
      </w:pPr>
      <w:r>
        <w:t>Power Department</w:t>
      </w:r>
      <w:r w:rsidR="007843B5">
        <w:t>:</w:t>
      </w:r>
      <w:r>
        <w:t xml:space="preserve"> </w:t>
      </w:r>
      <w:r w:rsidR="007843B5">
        <w:t xml:space="preserve"> </w:t>
      </w:r>
      <w:r>
        <w:t>$915,000</w:t>
      </w:r>
      <w:r w:rsidR="007843B5">
        <w:t>, which</w:t>
      </w:r>
      <w:r>
        <w:t xml:space="preserve"> includes approximately $750,000 in depreciation</w:t>
      </w:r>
      <w:r w:rsidR="007843B5">
        <w:t xml:space="preserve"> as well as</w:t>
      </w:r>
      <w:r>
        <w:t xml:space="preserve"> additional </w:t>
      </w:r>
      <w:r w:rsidR="007843B5">
        <w:t xml:space="preserve">operating and maintenance costs for </w:t>
      </w:r>
      <w:r>
        <w:t xml:space="preserve">the generators.  </w:t>
      </w:r>
    </w:p>
    <w:p w14:paraId="761468EE" w14:textId="5DC95979" w:rsidR="00AA368E" w:rsidRDefault="00AA368E" w:rsidP="008804AE">
      <w:pPr>
        <w:pStyle w:val="ListParagraph"/>
        <w:numPr>
          <w:ilvl w:val="0"/>
          <w:numId w:val="26"/>
        </w:numPr>
        <w:jc w:val="both"/>
      </w:pPr>
      <w:r>
        <w:t>Storm Water Fund</w:t>
      </w:r>
      <w:r w:rsidR="007843B5">
        <w:t xml:space="preserve">: </w:t>
      </w:r>
      <w:r>
        <w:t xml:space="preserve"> $625,000, of which approximately $426,000 is for the Lower Tuacahn Wash detention basin cleanout that was not included in the initial </w:t>
      </w:r>
      <w:r w:rsidR="007843B5">
        <w:t>B</w:t>
      </w:r>
      <w:r>
        <w:t>udget</w:t>
      </w:r>
      <w:r w:rsidR="007843B5">
        <w:t xml:space="preserve">, as well as </w:t>
      </w:r>
      <w:r>
        <w:t xml:space="preserve">depreciation </w:t>
      </w:r>
      <w:r w:rsidR="007843B5">
        <w:t>of</w:t>
      </w:r>
      <w:r>
        <w:t xml:space="preserve"> approximately $200,000.  </w:t>
      </w:r>
      <w:r w:rsidR="007843B5">
        <w:t xml:space="preserve">Mr. Jacobsen noted that the cleanout </w:t>
      </w:r>
      <w:r>
        <w:t>was funded by the Flood Control Authority.</w:t>
      </w:r>
    </w:p>
    <w:p w14:paraId="43831122" w14:textId="77777777" w:rsidR="00AA368E" w:rsidRDefault="00AA368E" w:rsidP="008804AE">
      <w:pPr>
        <w:jc w:val="both"/>
      </w:pPr>
    </w:p>
    <w:p w14:paraId="0C45ABA5" w14:textId="494644CE" w:rsidR="00AA368E" w:rsidRDefault="00AA368E" w:rsidP="008804AE">
      <w:pPr>
        <w:jc w:val="both"/>
      </w:pPr>
      <w:r>
        <w:t xml:space="preserve">Mayor Rosenberg opened the public hearing.  There were no public comments.  The public hearing was closed. </w:t>
      </w:r>
    </w:p>
    <w:p w14:paraId="512D7BD8" w14:textId="77777777" w:rsidR="00020CA4" w:rsidRDefault="00020CA4" w:rsidP="008804AE">
      <w:pPr>
        <w:jc w:val="both"/>
      </w:pPr>
    </w:p>
    <w:p w14:paraId="1819B105" w14:textId="77777777" w:rsidR="009B3CBA" w:rsidRDefault="001A0D23" w:rsidP="008804AE">
      <w:pPr>
        <w:pStyle w:val="ListParagraph"/>
        <w:numPr>
          <w:ilvl w:val="0"/>
          <w:numId w:val="3"/>
        </w:numPr>
        <w:ind w:left="1440" w:hanging="720"/>
        <w:jc w:val="both"/>
        <w:rPr>
          <w:b/>
          <w:bCs/>
        </w:rPr>
      </w:pPr>
      <w:r>
        <w:rPr>
          <w:b/>
          <w:bCs/>
        </w:rPr>
        <w:lastRenderedPageBreak/>
        <w:t>Consent Agenda</w:t>
      </w:r>
      <w:r w:rsidR="009E090B">
        <w:rPr>
          <w:b/>
          <w:bCs/>
        </w:rPr>
        <w:t>.</w:t>
      </w:r>
    </w:p>
    <w:p w14:paraId="2CA8CD8E" w14:textId="77777777" w:rsidR="00D25DC1" w:rsidRDefault="00D25DC1" w:rsidP="008804AE">
      <w:pPr>
        <w:jc w:val="both"/>
        <w:rPr>
          <w:b/>
          <w:bCs/>
        </w:rPr>
      </w:pPr>
    </w:p>
    <w:p w14:paraId="62E29807" w14:textId="77777777" w:rsidR="003A41F1" w:rsidRDefault="001A0D23" w:rsidP="008804AE">
      <w:pPr>
        <w:pStyle w:val="ListParagraph"/>
        <w:numPr>
          <w:ilvl w:val="0"/>
          <w:numId w:val="4"/>
        </w:numPr>
        <w:jc w:val="both"/>
        <w:rPr>
          <w:b/>
          <w:bCs/>
        </w:rPr>
      </w:pPr>
      <w:r>
        <w:rPr>
          <w:b/>
          <w:bCs/>
        </w:rPr>
        <w:t>Approval of Claims and Minutes:</w:t>
      </w:r>
    </w:p>
    <w:p w14:paraId="29EF1D69" w14:textId="77777777" w:rsidR="003A41F1" w:rsidRPr="003A41F1" w:rsidRDefault="003A41F1" w:rsidP="008804AE">
      <w:pPr>
        <w:pStyle w:val="ListParagraph"/>
        <w:ind w:left="2160"/>
        <w:jc w:val="both"/>
        <w:rPr>
          <w:b/>
          <w:bCs/>
        </w:rPr>
      </w:pPr>
    </w:p>
    <w:p w14:paraId="554808F4" w14:textId="624DEB0B" w:rsidR="00E963F2" w:rsidRDefault="00D05574" w:rsidP="008804AE">
      <w:pPr>
        <w:pStyle w:val="ListParagraph"/>
        <w:numPr>
          <w:ilvl w:val="0"/>
          <w:numId w:val="6"/>
        </w:numPr>
        <w:jc w:val="both"/>
        <w:rPr>
          <w:b/>
          <w:bCs/>
        </w:rPr>
      </w:pPr>
      <w:r>
        <w:rPr>
          <w:b/>
          <w:bCs/>
        </w:rPr>
        <w:t>June 12</w:t>
      </w:r>
      <w:r w:rsidR="001A0D23" w:rsidRPr="00E963F2">
        <w:rPr>
          <w:b/>
          <w:bCs/>
        </w:rPr>
        <w:t>, 2024, City Council Regular Meeting</w:t>
      </w:r>
    </w:p>
    <w:p w14:paraId="21A401A8" w14:textId="5FBDFBE4" w:rsidR="00D05574" w:rsidRPr="00E963F2" w:rsidRDefault="00D05574" w:rsidP="008804AE">
      <w:pPr>
        <w:pStyle w:val="ListParagraph"/>
        <w:numPr>
          <w:ilvl w:val="0"/>
          <w:numId w:val="6"/>
        </w:numPr>
        <w:jc w:val="both"/>
        <w:rPr>
          <w:b/>
          <w:bCs/>
        </w:rPr>
      </w:pPr>
      <w:r>
        <w:rPr>
          <w:b/>
          <w:bCs/>
        </w:rPr>
        <w:t>June 19, 2024, City Council Work Meeting</w:t>
      </w:r>
    </w:p>
    <w:p w14:paraId="68DA9AE8" w14:textId="2B0C649F" w:rsidR="00E963F2" w:rsidRPr="003D0548" w:rsidRDefault="001A0D23" w:rsidP="008804AE">
      <w:pPr>
        <w:pStyle w:val="ListParagraph"/>
        <w:numPr>
          <w:ilvl w:val="0"/>
          <w:numId w:val="6"/>
        </w:numPr>
        <w:jc w:val="both"/>
      </w:pPr>
      <w:r w:rsidRPr="00E963F2">
        <w:rPr>
          <w:b/>
          <w:bCs/>
        </w:rPr>
        <w:t xml:space="preserve">Claims through </w:t>
      </w:r>
      <w:r w:rsidR="003D0548">
        <w:rPr>
          <w:b/>
          <w:bCs/>
        </w:rPr>
        <w:t>June 2</w:t>
      </w:r>
      <w:r w:rsidR="00D05574">
        <w:rPr>
          <w:b/>
          <w:bCs/>
        </w:rPr>
        <w:t>6</w:t>
      </w:r>
      <w:r w:rsidRPr="00E963F2">
        <w:rPr>
          <w:b/>
          <w:bCs/>
        </w:rPr>
        <w:t>, 2024</w:t>
      </w:r>
    </w:p>
    <w:p w14:paraId="4ACBF8B2" w14:textId="77777777" w:rsidR="003D0548" w:rsidRDefault="003D0548" w:rsidP="008804AE">
      <w:pPr>
        <w:jc w:val="both"/>
      </w:pPr>
    </w:p>
    <w:p w14:paraId="2575A819" w14:textId="77777777" w:rsidR="003A41F1" w:rsidRDefault="001A0D23" w:rsidP="008804AE">
      <w:pPr>
        <w:pStyle w:val="ListParagraph"/>
        <w:numPr>
          <w:ilvl w:val="0"/>
          <w:numId w:val="4"/>
        </w:numPr>
        <w:jc w:val="both"/>
        <w:rPr>
          <w:b/>
          <w:bCs/>
        </w:rPr>
      </w:pPr>
      <w:r>
        <w:rPr>
          <w:b/>
          <w:bCs/>
        </w:rPr>
        <w:t>Calendar of Events:</w:t>
      </w:r>
    </w:p>
    <w:p w14:paraId="2DBE9D8D" w14:textId="77777777" w:rsidR="003A41F1" w:rsidRPr="003A41F1" w:rsidRDefault="003A41F1" w:rsidP="008804AE">
      <w:pPr>
        <w:pStyle w:val="ListParagraph"/>
        <w:ind w:left="2160"/>
        <w:jc w:val="both"/>
        <w:rPr>
          <w:b/>
          <w:bCs/>
        </w:rPr>
      </w:pPr>
    </w:p>
    <w:p w14:paraId="19F36A58" w14:textId="24D7157A" w:rsidR="00D05574" w:rsidRDefault="001A0D23" w:rsidP="008804AE">
      <w:pPr>
        <w:pStyle w:val="ListParagraph"/>
        <w:numPr>
          <w:ilvl w:val="0"/>
          <w:numId w:val="6"/>
        </w:numPr>
        <w:jc w:val="both"/>
        <w:rPr>
          <w:b/>
          <w:bCs/>
        </w:rPr>
      </w:pPr>
      <w:r w:rsidRPr="00D05574">
        <w:rPr>
          <w:b/>
          <w:bCs/>
        </w:rPr>
        <w:t>Ju</w:t>
      </w:r>
      <w:r w:rsidR="00D05574" w:rsidRPr="00D05574">
        <w:rPr>
          <w:b/>
          <w:bCs/>
        </w:rPr>
        <w:t>ly 4, 2024, City</w:t>
      </w:r>
      <w:r w:rsidR="00D05574">
        <w:rPr>
          <w:b/>
          <w:bCs/>
        </w:rPr>
        <w:t xml:space="preserve"> Offices Closed </w:t>
      </w:r>
    </w:p>
    <w:p w14:paraId="43A96904" w14:textId="1DABA38F" w:rsidR="00D05574" w:rsidRDefault="00D05574" w:rsidP="008804AE">
      <w:pPr>
        <w:pStyle w:val="ListParagraph"/>
        <w:numPr>
          <w:ilvl w:val="0"/>
          <w:numId w:val="6"/>
        </w:numPr>
        <w:jc w:val="both"/>
        <w:rPr>
          <w:b/>
          <w:bCs/>
        </w:rPr>
      </w:pPr>
      <w:r>
        <w:rPr>
          <w:b/>
          <w:bCs/>
        </w:rPr>
        <w:t>July 10, 2024, Regular City Council Meeting</w:t>
      </w:r>
    </w:p>
    <w:p w14:paraId="26D3C729" w14:textId="731A7508" w:rsidR="00D05574" w:rsidRDefault="00D05574" w:rsidP="008804AE">
      <w:pPr>
        <w:pStyle w:val="ListParagraph"/>
        <w:numPr>
          <w:ilvl w:val="0"/>
          <w:numId w:val="6"/>
        </w:numPr>
        <w:jc w:val="both"/>
        <w:rPr>
          <w:b/>
          <w:bCs/>
        </w:rPr>
      </w:pPr>
      <w:r>
        <w:rPr>
          <w:b/>
          <w:bCs/>
        </w:rPr>
        <w:t>July 17, 2024, City Council Work Meeting</w:t>
      </w:r>
    </w:p>
    <w:p w14:paraId="3D73ED9C" w14:textId="39B0BB51" w:rsidR="00D05574" w:rsidRDefault="00D05574" w:rsidP="008804AE">
      <w:pPr>
        <w:pStyle w:val="ListParagraph"/>
        <w:numPr>
          <w:ilvl w:val="0"/>
          <w:numId w:val="6"/>
        </w:numPr>
        <w:jc w:val="both"/>
        <w:rPr>
          <w:b/>
          <w:bCs/>
        </w:rPr>
      </w:pPr>
      <w:r>
        <w:rPr>
          <w:b/>
          <w:bCs/>
        </w:rPr>
        <w:t xml:space="preserve">July 24, 2024, Regular City Council Meeting Canceled </w:t>
      </w:r>
    </w:p>
    <w:p w14:paraId="34EEC7C4" w14:textId="77777777" w:rsidR="00371C1E" w:rsidRDefault="00371C1E" w:rsidP="008804AE">
      <w:pPr>
        <w:jc w:val="both"/>
      </w:pPr>
    </w:p>
    <w:p w14:paraId="4081409D" w14:textId="31030DA1" w:rsidR="0014629D" w:rsidRDefault="0014629D" w:rsidP="008804AE">
      <w:pPr>
        <w:jc w:val="both"/>
      </w:pPr>
      <w:r>
        <w:t xml:space="preserve">Mr. Jacobsen noted that there is a fifth Wednesday </w:t>
      </w:r>
      <w:r w:rsidR="00996224">
        <w:t>o</w:t>
      </w:r>
      <w:r>
        <w:t xml:space="preserve">n July 31, </w:t>
      </w:r>
      <w:r w:rsidR="00AD177C">
        <w:t>so a meeting can be scheduled for that date</w:t>
      </w:r>
      <w:r w:rsidR="00996224">
        <w:t>,</w:t>
      </w:r>
      <w:r w:rsidR="00AD177C">
        <w:t xml:space="preserve"> if necessary. </w:t>
      </w:r>
      <w:r>
        <w:t xml:space="preserve"> </w:t>
      </w:r>
    </w:p>
    <w:p w14:paraId="1C937AB6" w14:textId="77777777" w:rsidR="0014629D" w:rsidRDefault="0014629D" w:rsidP="008804AE">
      <w:pPr>
        <w:jc w:val="both"/>
      </w:pPr>
    </w:p>
    <w:p w14:paraId="47727CB3" w14:textId="107A6CE6" w:rsidR="00371C1E" w:rsidRDefault="001A0D23" w:rsidP="008804AE">
      <w:pPr>
        <w:jc w:val="both"/>
        <w:rPr>
          <w:b/>
          <w:bCs/>
        </w:rPr>
      </w:pPr>
      <w:r w:rsidRPr="00022F1D">
        <w:rPr>
          <w:b/>
          <w:bCs/>
        </w:rPr>
        <w:t xml:space="preserve">Council Member </w:t>
      </w:r>
      <w:r w:rsidR="0014629D">
        <w:rPr>
          <w:b/>
          <w:bCs/>
        </w:rPr>
        <w:t>Waite</w:t>
      </w:r>
      <w:r w:rsidRPr="00022F1D">
        <w:rPr>
          <w:b/>
          <w:bCs/>
        </w:rPr>
        <w:t xml:space="preserve"> moved to </w:t>
      </w:r>
      <w:r w:rsidR="00983012" w:rsidRPr="00022F1D">
        <w:rPr>
          <w:b/>
          <w:bCs/>
        </w:rPr>
        <w:t>APPROVE the Consent Agenda</w:t>
      </w:r>
      <w:r w:rsidR="000429E9">
        <w:rPr>
          <w:b/>
          <w:bCs/>
        </w:rPr>
        <w:t>,</w:t>
      </w:r>
      <w:r w:rsidR="00983012" w:rsidRPr="00022F1D">
        <w:rPr>
          <w:b/>
          <w:bCs/>
        </w:rPr>
        <w:t xml:space="preserve"> as presented</w:t>
      </w:r>
      <w:r w:rsidR="002545C2">
        <w:rPr>
          <w:b/>
          <w:bCs/>
        </w:rPr>
        <w:t xml:space="preserve">.  </w:t>
      </w:r>
      <w:r w:rsidRPr="00022F1D">
        <w:rPr>
          <w:b/>
          <w:bCs/>
        </w:rPr>
        <w:t>Council Member</w:t>
      </w:r>
      <w:r w:rsidR="00B60C73" w:rsidRPr="00022F1D">
        <w:rPr>
          <w:b/>
          <w:bCs/>
        </w:rPr>
        <w:t xml:space="preserve"> </w:t>
      </w:r>
      <w:r w:rsidR="0014629D">
        <w:rPr>
          <w:b/>
          <w:bCs/>
        </w:rPr>
        <w:t>Pond</w:t>
      </w:r>
      <w:r w:rsidRPr="00022F1D">
        <w:rPr>
          <w:b/>
          <w:bCs/>
        </w:rPr>
        <w:t xml:space="preserve"> seconded the motion</w:t>
      </w:r>
      <w:r w:rsidR="002545C2">
        <w:rPr>
          <w:b/>
          <w:bCs/>
        </w:rPr>
        <w:t xml:space="preserve">.  </w:t>
      </w:r>
      <w:r w:rsidR="000429E9">
        <w:rPr>
          <w:b/>
          <w:bCs/>
        </w:rPr>
        <w:t xml:space="preserve">Vote on motion:  </w:t>
      </w:r>
      <w:r w:rsidR="00022F1D" w:rsidRPr="00022F1D">
        <w:rPr>
          <w:b/>
          <w:bCs/>
        </w:rPr>
        <w:t xml:space="preserve">Council Member </w:t>
      </w:r>
      <w:r w:rsidR="00CB4D48">
        <w:rPr>
          <w:b/>
          <w:bCs/>
        </w:rPr>
        <w:t>Waite</w:t>
      </w:r>
      <w:r w:rsidR="00022F1D" w:rsidRPr="00022F1D">
        <w:rPr>
          <w:b/>
          <w:bCs/>
        </w:rPr>
        <w:t xml:space="preserve">-Yes, Council Member Pond-Yes, Council Member </w:t>
      </w:r>
      <w:r w:rsidR="00CB4D48">
        <w:rPr>
          <w:b/>
          <w:bCs/>
        </w:rPr>
        <w:t>Hinton</w:t>
      </w:r>
      <w:r w:rsidR="00022F1D" w:rsidRPr="00022F1D">
        <w:rPr>
          <w:b/>
          <w:bCs/>
        </w:rPr>
        <w:t>-Yes</w:t>
      </w:r>
      <w:r w:rsidR="00CB4D48">
        <w:rPr>
          <w:b/>
          <w:bCs/>
        </w:rPr>
        <w:t xml:space="preserve">, </w:t>
      </w:r>
      <w:r w:rsidR="00CB4D48" w:rsidRPr="00022F1D">
        <w:rPr>
          <w:b/>
          <w:bCs/>
        </w:rPr>
        <w:t xml:space="preserve">Council Member </w:t>
      </w:r>
      <w:r w:rsidR="00CB4D48">
        <w:rPr>
          <w:b/>
          <w:bCs/>
        </w:rPr>
        <w:t>Burton</w:t>
      </w:r>
      <w:r w:rsidR="00CB4D48" w:rsidRPr="00022F1D">
        <w:rPr>
          <w:b/>
          <w:bCs/>
        </w:rPr>
        <w:t>-Yes</w:t>
      </w:r>
      <w:r w:rsidR="00CB4D48">
        <w:rPr>
          <w:b/>
          <w:bCs/>
        </w:rPr>
        <w:t xml:space="preserve">, </w:t>
      </w:r>
      <w:r w:rsidR="00CB4D48" w:rsidRPr="00022F1D">
        <w:rPr>
          <w:b/>
          <w:bCs/>
        </w:rPr>
        <w:t>Council Member Shakespeare-Yes</w:t>
      </w:r>
      <w:r w:rsidR="002545C2">
        <w:rPr>
          <w:b/>
          <w:bCs/>
        </w:rPr>
        <w:t xml:space="preserve">.  </w:t>
      </w:r>
      <w:r w:rsidRPr="00022F1D">
        <w:rPr>
          <w:b/>
          <w:bCs/>
        </w:rPr>
        <w:t>The motion passed unanimous</w:t>
      </w:r>
      <w:r w:rsidR="000429E9">
        <w:rPr>
          <w:b/>
          <w:bCs/>
        </w:rPr>
        <w:t>ly</w:t>
      </w:r>
      <w:r w:rsidR="002545C2">
        <w:rPr>
          <w:b/>
          <w:bCs/>
        </w:rPr>
        <w:t xml:space="preserve">.  </w:t>
      </w:r>
    </w:p>
    <w:p w14:paraId="0E26B858" w14:textId="77777777" w:rsidR="00B52BD8" w:rsidRPr="00537299" w:rsidRDefault="00B52BD8" w:rsidP="008804AE">
      <w:pPr>
        <w:jc w:val="both"/>
        <w:rPr>
          <w:b/>
          <w:bCs/>
        </w:rPr>
      </w:pPr>
    </w:p>
    <w:p w14:paraId="7E7ACF39" w14:textId="77777777" w:rsidR="00B531D9" w:rsidRDefault="001A0D23" w:rsidP="008804AE">
      <w:pPr>
        <w:pStyle w:val="ListParagraph"/>
        <w:numPr>
          <w:ilvl w:val="0"/>
          <w:numId w:val="3"/>
        </w:numPr>
        <w:ind w:left="1440" w:hanging="720"/>
        <w:jc w:val="both"/>
        <w:rPr>
          <w:b/>
          <w:bCs/>
        </w:rPr>
      </w:pPr>
      <w:r>
        <w:rPr>
          <w:b/>
          <w:bCs/>
        </w:rPr>
        <w:t>General Business.</w:t>
      </w:r>
    </w:p>
    <w:p w14:paraId="486CB3F2" w14:textId="77777777" w:rsidR="00B531D9" w:rsidRDefault="00B531D9" w:rsidP="008804AE">
      <w:pPr>
        <w:jc w:val="both"/>
        <w:rPr>
          <w:b/>
          <w:bCs/>
        </w:rPr>
      </w:pPr>
    </w:p>
    <w:p w14:paraId="0D4016AC" w14:textId="157EDFCA" w:rsidR="00E963F2" w:rsidRDefault="001A0D23" w:rsidP="00996224">
      <w:pPr>
        <w:pStyle w:val="ListParagraph"/>
        <w:numPr>
          <w:ilvl w:val="0"/>
          <w:numId w:val="7"/>
        </w:numPr>
        <w:ind w:hanging="540"/>
        <w:jc w:val="both"/>
        <w:rPr>
          <w:b/>
          <w:bCs/>
        </w:rPr>
      </w:pPr>
      <w:r w:rsidRPr="00E963F2">
        <w:rPr>
          <w:b/>
          <w:bCs/>
        </w:rPr>
        <w:t xml:space="preserve">Discussion and Action to Consider Approval of </w:t>
      </w:r>
      <w:r w:rsidR="00D05574">
        <w:rPr>
          <w:b/>
          <w:bCs/>
        </w:rPr>
        <w:t>the FY2024 Budget Amendment and Approve Ordinance 2024-11.  Presented by Brock Jacobsen, City Manager.</w:t>
      </w:r>
    </w:p>
    <w:p w14:paraId="6EB26A19" w14:textId="77777777" w:rsidR="00E963F2" w:rsidRDefault="00E963F2" w:rsidP="008804AE">
      <w:pPr>
        <w:jc w:val="both"/>
      </w:pPr>
    </w:p>
    <w:p w14:paraId="09EA83F0" w14:textId="391401FB" w:rsidR="00D05574" w:rsidRDefault="00D05574" w:rsidP="008804AE">
      <w:pPr>
        <w:jc w:val="both"/>
        <w:rPr>
          <w:b/>
          <w:bCs/>
        </w:rPr>
      </w:pPr>
      <w:r w:rsidRPr="00AA368E">
        <w:rPr>
          <w:b/>
          <w:bCs/>
        </w:rPr>
        <w:t xml:space="preserve">Council Member </w:t>
      </w:r>
      <w:r w:rsidR="00AA368E">
        <w:rPr>
          <w:b/>
          <w:bCs/>
        </w:rPr>
        <w:t xml:space="preserve">Hinton </w:t>
      </w:r>
      <w:r w:rsidRPr="00AA368E">
        <w:rPr>
          <w:b/>
          <w:bCs/>
        </w:rPr>
        <w:t xml:space="preserve">moved to </w:t>
      </w:r>
      <w:r w:rsidR="00AA368E">
        <w:rPr>
          <w:b/>
          <w:bCs/>
        </w:rPr>
        <w:t>APPROVE the FY2024 Budget Amendment and APPROVE Ordinance 2024-11</w:t>
      </w:r>
      <w:r w:rsidR="00AD177C">
        <w:rPr>
          <w:b/>
          <w:bCs/>
        </w:rPr>
        <w:t>,</w:t>
      </w:r>
      <w:r w:rsidR="00AA368E">
        <w:rPr>
          <w:b/>
          <w:bCs/>
        </w:rPr>
        <w:t xml:space="preserve"> as presented</w:t>
      </w:r>
      <w:r w:rsidRPr="00AA368E">
        <w:rPr>
          <w:b/>
          <w:bCs/>
        </w:rPr>
        <w:t xml:space="preserve">.  Council Member </w:t>
      </w:r>
      <w:r w:rsidR="00AA368E">
        <w:rPr>
          <w:b/>
          <w:bCs/>
        </w:rPr>
        <w:t>Burton</w:t>
      </w:r>
      <w:r w:rsidRPr="00AA368E">
        <w:rPr>
          <w:b/>
          <w:bCs/>
        </w:rPr>
        <w:t xml:space="preserve"> seconded the motion.  Vote on motion:  Council Member </w:t>
      </w:r>
      <w:r w:rsidR="00AA368E">
        <w:rPr>
          <w:b/>
          <w:bCs/>
        </w:rPr>
        <w:t>Shakespeare</w:t>
      </w:r>
      <w:r w:rsidRPr="00AA368E">
        <w:rPr>
          <w:b/>
          <w:bCs/>
        </w:rPr>
        <w:t xml:space="preserve">-Yes, Council Member </w:t>
      </w:r>
      <w:r w:rsidR="00AA368E">
        <w:rPr>
          <w:b/>
          <w:bCs/>
        </w:rPr>
        <w:t>Burton</w:t>
      </w:r>
      <w:r w:rsidRPr="00AA368E">
        <w:rPr>
          <w:b/>
          <w:bCs/>
        </w:rPr>
        <w:t xml:space="preserve">-Yes, Council Member Hinton-Yes, Council Member </w:t>
      </w:r>
      <w:r w:rsidR="00AA368E">
        <w:rPr>
          <w:b/>
          <w:bCs/>
        </w:rPr>
        <w:t>Pond</w:t>
      </w:r>
      <w:r w:rsidRPr="00AA368E">
        <w:rPr>
          <w:b/>
          <w:bCs/>
        </w:rPr>
        <w:t xml:space="preserve">-Yes, Council Member </w:t>
      </w:r>
      <w:r w:rsidR="00AA368E">
        <w:rPr>
          <w:b/>
          <w:bCs/>
        </w:rPr>
        <w:t>Waite</w:t>
      </w:r>
      <w:r w:rsidRPr="00AA368E">
        <w:rPr>
          <w:b/>
          <w:bCs/>
        </w:rPr>
        <w:t>-Yes.  The motion passed unanimously.</w:t>
      </w:r>
      <w:r>
        <w:rPr>
          <w:b/>
          <w:bCs/>
        </w:rPr>
        <w:t xml:space="preserve">  </w:t>
      </w:r>
    </w:p>
    <w:p w14:paraId="202CD554" w14:textId="77777777" w:rsidR="001224B0" w:rsidRPr="00E963F2" w:rsidRDefault="001224B0" w:rsidP="008804AE">
      <w:pPr>
        <w:pStyle w:val="ListParagraph"/>
        <w:ind w:left="2160"/>
        <w:jc w:val="both"/>
        <w:rPr>
          <w:b/>
          <w:bCs/>
        </w:rPr>
      </w:pPr>
    </w:p>
    <w:p w14:paraId="7300ADC3" w14:textId="6C330908" w:rsidR="00F57F2D" w:rsidRDefault="001A0D23" w:rsidP="00996224">
      <w:pPr>
        <w:pStyle w:val="ListParagraph"/>
        <w:numPr>
          <w:ilvl w:val="0"/>
          <w:numId w:val="7"/>
        </w:numPr>
        <w:ind w:hanging="540"/>
        <w:jc w:val="both"/>
      </w:pPr>
      <w:r w:rsidRPr="00E963F2">
        <w:rPr>
          <w:b/>
          <w:bCs/>
        </w:rPr>
        <w:t xml:space="preserve">Discussion and Action to Consider </w:t>
      </w:r>
      <w:r w:rsidR="00D05574">
        <w:rPr>
          <w:b/>
          <w:bCs/>
        </w:rPr>
        <w:t>a General Plan Amendment and Approve Ordinance 2024-13, Neil Walter, Applicant</w:t>
      </w:r>
      <w:r w:rsidR="005D4EA8">
        <w:rPr>
          <w:b/>
          <w:bCs/>
        </w:rPr>
        <w:t>.</w:t>
      </w:r>
      <w:r w:rsidR="00D05574">
        <w:rPr>
          <w:b/>
          <w:bCs/>
        </w:rPr>
        <w:t xml:space="preserve">  Presented by Jim McNulty, City Planner.</w:t>
      </w:r>
    </w:p>
    <w:p w14:paraId="148F20D0" w14:textId="77777777" w:rsidR="005D4EA8" w:rsidRDefault="005D4EA8" w:rsidP="008804AE">
      <w:pPr>
        <w:jc w:val="both"/>
      </w:pPr>
    </w:p>
    <w:p w14:paraId="26E32504" w14:textId="2FEDD472" w:rsidR="00D05574" w:rsidRPr="00AD177C" w:rsidRDefault="0014629D" w:rsidP="008804AE">
      <w:pPr>
        <w:jc w:val="both"/>
      </w:pPr>
      <w:r>
        <w:t>Planning and Economic Development Manager, Jim McNulty, presented the Staff Report</w:t>
      </w:r>
      <w:r w:rsidR="00AD177C">
        <w:t xml:space="preserve"> regarding t</w:t>
      </w:r>
      <w:r>
        <w:t>he application for a General Plan Amendment to amend the Master Transportation Plan.  Applicant Neil Walter propos</w:t>
      </w:r>
      <w:r w:rsidR="00AD177C">
        <w:t>ed</w:t>
      </w:r>
      <w:r>
        <w:t xml:space="preserve"> to disconnect the required public road for the Clara Crossing subdivision from Bonneli Trail</w:t>
      </w:r>
      <w:r w:rsidR="00AD177C">
        <w:t>, which the</w:t>
      </w:r>
      <w:r w:rsidRPr="0014629D">
        <w:rPr>
          <w:color w:val="FF0000"/>
        </w:rPr>
        <w:t xml:space="preserve"> </w:t>
      </w:r>
      <w:r w:rsidRPr="00AD177C">
        <w:t xml:space="preserve">Master Transportation Plan </w:t>
      </w:r>
      <w:r w:rsidR="00AD177C" w:rsidRPr="00AD177C">
        <w:t>indicates will eventually connect</w:t>
      </w:r>
      <w:r w:rsidRPr="00AD177C">
        <w:t xml:space="preserve"> to Gates Lane.  </w:t>
      </w:r>
    </w:p>
    <w:p w14:paraId="3E9FBD81" w14:textId="77777777" w:rsidR="00D05574" w:rsidRPr="0014629D" w:rsidRDefault="00D05574" w:rsidP="008804AE">
      <w:pPr>
        <w:jc w:val="both"/>
        <w:rPr>
          <w:color w:val="FF0000"/>
        </w:rPr>
      </w:pPr>
    </w:p>
    <w:p w14:paraId="768E781A" w14:textId="77777777" w:rsidR="00AD177C" w:rsidRDefault="0014629D" w:rsidP="008804AE">
      <w:pPr>
        <w:jc w:val="both"/>
      </w:pPr>
      <w:r>
        <w:lastRenderedPageBreak/>
        <w:t>The Clara Crossing subdivision was approved by the Planning Commission on March 14, 2024.  It includes a total of five lots.  Lot 4 and Lot 5 have frontage on Santa Clara Drive.  Lots 1, 2, and 3 have frontage on Bonneli Trail, which is a public street that include</w:t>
      </w:r>
      <w:r w:rsidR="00AD177C">
        <w:t>s</w:t>
      </w:r>
      <w:r>
        <w:t xml:space="preserve"> a typical public cross-section plus another ten feet for the multipurpose trail</w:t>
      </w:r>
      <w:r w:rsidR="00AD177C">
        <w:t xml:space="preserve">.  Mr. McNulty noted </w:t>
      </w:r>
      <w:r>
        <w:t xml:space="preserve">that </w:t>
      </w:r>
      <w:r w:rsidR="00AD177C">
        <w:t>the multipurpose trail</w:t>
      </w:r>
      <w:r>
        <w:t xml:space="preserve"> </w:t>
      </w:r>
      <w:r w:rsidR="00AD177C">
        <w:t>is already</w:t>
      </w:r>
      <w:r>
        <w:t xml:space="preserve"> in place </w:t>
      </w:r>
      <w:r w:rsidR="00AD177C">
        <w:t>o</w:t>
      </w:r>
      <w:r>
        <w:t xml:space="preserve">n the portion of Bonneli Trail that fronts the </w:t>
      </w:r>
      <w:r w:rsidR="00AD177C">
        <w:t>Rhone</w:t>
      </w:r>
      <w:r>
        <w:t xml:space="preserve"> subdivision.  The </w:t>
      </w:r>
      <w:r w:rsidR="00AD177C">
        <w:t xml:space="preserve">City plans </w:t>
      </w:r>
      <w:r>
        <w:t>to install the multipurpose trail at a later time along the public portion of Bonneli Trail.  The Applicant informed the City that the public road will not connect to Bonneli Trail, Quail Street, or Chapel Street in the future.</w:t>
      </w:r>
      <w:r w:rsidR="00FF120E">
        <w:t xml:space="preserve">  Access to the </w:t>
      </w:r>
      <w:r w:rsidR="00AD177C">
        <w:t>subdivision</w:t>
      </w:r>
      <w:r w:rsidR="00FF120E">
        <w:t xml:space="preserve"> w</w:t>
      </w:r>
      <w:r w:rsidR="00AD177C">
        <w:t>ill</w:t>
      </w:r>
      <w:r w:rsidR="00FF120E">
        <w:t xml:space="preserve"> be provided from Santa Clara Drive and Gates </w:t>
      </w:r>
      <w:r w:rsidR="00AD177C">
        <w:t>Lane</w:t>
      </w:r>
      <w:r w:rsidR="00FF120E">
        <w:t xml:space="preserve">.  </w:t>
      </w:r>
    </w:p>
    <w:p w14:paraId="3B6E0113" w14:textId="77777777" w:rsidR="00AD177C" w:rsidRDefault="00AD177C" w:rsidP="008804AE">
      <w:pPr>
        <w:jc w:val="both"/>
      </w:pPr>
    </w:p>
    <w:p w14:paraId="3E23C7F5" w14:textId="4F9CBA79" w:rsidR="0014629D" w:rsidRDefault="00FF120E" w:rsidP="008804AE">
      <w:pPr>
        <w:jc w:val="both"/>
      </w:pPr>
      <w:r>
        <w:t>A public hearing was held on May</w:t>
      </w:r>
      <w:r w:rsidR="00656DE2">
        <w:t xml:space="preserve"> 9</w:t>
      </w:r>
      <w:r>
        <w:t>,</w:t>
      </w:r>
      <w:r w:rsidR="00656DE2">
        <w:t xml:space="preserve"> 2024</w:t>
      </w:r>
      <w:r w:rsidR="005C0022">
        <w:t>,</w:t>
      </w:r>
      <w:r w:rsidR="00656DE2">
        <w:t xml:space="preserve"> with the Planning Commission.  Notices were sent to property owners within 300 feet of the subject property</w:t>
      </w:r>
      <w:r w:rsidR="00AD177C">
        <w:t>,</w:t>
      </w:r>
      <w:r w:rsidR="00656DE2">
        <w:t xml:space="preserve"> and the property was posted per state Code.  City staff received emails and phone calls regarding the item prior to the public hearing.  Several residents </w:t>
      </w:r>
      <w:r w:rsidR="00AD177C">
        <w:t xml:space="preserve">also </w:t>
      </w:r>
      <w:r w:rsidR="00656DE2">
        <w:t>attended the public hearing.  Emails received were forwarded to the Planning Commission and included in the City Council Meeting Packet.  Resident Justin Caplan supports the General Plan Amendment to allow for a dead-end cul-de-sac.  Resident Tyson Hafen does not support the amendment</w:t>
      </w:r>
      <w:r w:rsidR="00AD177C">
        <w:t xml:space="preserve"> as h</w:t>
      </w:r>
      <w:r w:rsidR="00656DE2">
        <w:t>e wants the road to continue public access and connection as per the Master Plan.  Between 10 and 12 residents attended the public hearing, and four of them spoke on the record.  Some of those residents were also present at the City Council meeting.</w:t>
      </w:r>
    </w:p>
    <w:p w14:paraId="247C2D09" w14:textId="77777777" w:rsidR="00656DE2" w:rsidRDefault="00656DE2" w:rsidP="008804AE">
      <w:pPr>
        <w:jc w:val="both"/>
      </w:pPr>
    </w:p>
    <w:p w14:paraId="6F6D0C63" w14:textId="4A7EA80E" w:rsidR="00656DE2" w:rsidRDefault="00AD177C" w:rsidP="008804AE">
      <w:pPr>
        <w:jc w:val="both"/>
      </w:pPr>
      <w:r>
        <w:t xml:space="preserve">Mr. McNulty reviewed </w:t>
      </w:r>
      <w:r w:rsidR="00656DE2">
        <w:t>Section 8 of the Santa Clara General Plan</w:t>
      </w:r>
      <w:r>
        <w:t>, entit</w:t>
      </w:r>
      <w:r w:rsidR="00656DE2">
        <w:t>led "Infrastructure for a Livable, Sustainable Community.</w:t>
      </w:r>
      <w:r>
        <w:t>"</w:t>
      </w:r>
      <w:r w:rsidR="00656DE2">
        <w:t xml:space="preserve">  </w:t>
      </w:r>
    </w:p>
    <w:p w14:paraId="4A89A02E" w14:textId="77777777" w:rsidR="00656DE2" w:rsidRDefault="00656DE2" w:rsidP="008804AE">
      <w:pPr>
        <w:jc w:val="both"/>
      </w:pPr>
    </w:p>
    <w:p w14:paraId="734120F5" w14:textId="4AAA9656" w:rsidR="00656DE2" w:rsidRDefault="00656DE2" w:rsidP="008804AE">
      <w:pPr>
        <w:jc w:val="both"/>
      </w:pPr>
      <w:r>
        <w:t>Section 8.1, Balanced Transportation System, states:  “An efficient transportation system provides multiple interconnected travel options, including automobiles, bicycles, pedestrians, and transit.  It builds community-friendly streets, including arterials and collectors, which provide safe and convenient walking and bicycling routes."</w:t>
      </w:r>
    </w:p>
    <w:p w14:paraId="304046BA" w14:textId="249A4839" w:rsidR="00656DE2" w:rsidRDefault="00656DE2" w:rsidP="008804AE">
      <w:pPr>
        <w:jc w:val="both"/>
      </w:pPr>
      <w:r>
        <w:t xml:space="preserve"> </w:t>
      </w:r>
    </w:p>
    <w:p w14:paraId="0C1BF317" w14:textId="62ACB990" w:rsidR="00656DE2" w:rsidRDefault="00656DE2" w:rsidP="008804AE">
      <w:pPr>
        <w:jc w:val="both"/>
      </w:pPr>
      <w:r>
        <w:t xml:space="preserve">Section 8.1.1, Santa Clara Street Classification, states:  “In general, the street system in Santa Clara is a modified, interconnected grid.  In some locations, steep terrain prevents connectivity but there are a limited number of dead-end local streets </w:t>
      </w:r>
      <w:r w:rsidR="00AD177C">
        <w:t xml:space="preserve"> or </w:t>
      </w:r>
      <w:r>
        <w:t>cul-de-sacs."</w:t>
      </w:r>
    </w:p>
    <w:p w14:paraId="4E3FB9E9" w14:textId="77777777" w:rsidR="00656DE2" w:rsidRDefault="00656DE2" w:rsidP="008804AE">
      <w:pPr>
        <w:jc w:val="both"/>
      </w:pPr>
    </w:p>
    <w:p w14:paraId="48200AB2" w14:textId="63124ECF" w:rsidR="00656DE2" w:rsidRDefault="00656DE2" w:rsidP="008804AE">
      <w:pPr>
        <w:jc w:val="both"/>
      </w:pPr>
      <w:r>
        <w:t>The Santa Clara Street system is made up of four street types based on function and capacity.  The four street types include:</w:t>
      </w:r>
    </w:p>
    <w:p w14:paraId="55E3F5FD" w14:textId="77777777" w:rsidR="00656DE2" w:rsidRDefault="00656DE2" w:rsidP="008804AE">
      <w:pPr>
        <w:jc w:val="both"/>
      </w:pPr>
    </w:p>
    <w:p w14:paraId="10472AFB" w14:textId="38571286" w:rsidR="00656DE2" w:rsidRDefault="00656DE2" w:rsidP="008804AE">
      <w:pPr>
        <w:pStyle w:val="ListParagraph"/>
        <w:numPr>
          <w:ilvl w:val="0"/>
          <w:numId w:val="24"/>
        </w:numPr>
        <w:jc w:val="both"/>
      </w:pPr>
      <w:r>
        <w:t>Arterial</w:t>
      </w:r>
    </w:p>
    <w:p w14:paraId="15488A45" w14:textId="50BE6FD6" w:rsidR="00656DE2" w:rsidRDefault="00656DE2" w:rsidP="008804AE">
      <w:pPr>
        <w:pStyle w:val="ListParagraph"/>
        <w:numPr>
          <w:ilvl w:val="0"/>
          <w:numId w:val="24"/>
        </w:numPr>
        <w:jc w:val="both"/>
      </w:pPr>
      <w:r>
        <w:t>Major Collector</w:t>
      </w:r>
    </w:p>
    <w:p w14:paraId="1AED3D8E" w14:textId="59F82003" w:rsidR="00656DE2" w:rsidRDefault="00656DE2" w:rsidP="008804AE">
      <w:pPr>
        <w:pStyle w:val="ListParagraph"/>
        <w:numPr>
          <w:ilvl w:val="0"/>
          <w:numId w:val="24"/>
        </w:numPr>
        <w:jc w:val="both"/>
      </w:pPr>
      <w:r>
        <w:t>Collector</w:t>
      </w:r>
    </w:p>
    <w:p w14:paraId="1A5F24D0" w14:textId="0B03ACDB" w:rsidR="00656DE2" w:rsidRDefault="00656DE2" w:rsidP="008804AE">
      <w:pPr>
        <w:pStyle w:val="ListParagraph"/>
        <w:numPr>
          <w:ilvl w:val="0"/>
          <w:numId w:val="24"/>
        </w:numPr>
        <w:jc w:val="both"/>
      </w:pPr>
      <w:r>
        <w:t>Local</w:t>
      </w:r>
    </w:p>
    <w:p w14:paraId="0CB38810" w14:textId="77777777" w:rsidR="00656DE2" w:rsidRDefault="00656DE2" w:rsidP="008804AE">
      <w:pPr>
        <w:jc w:val="both"/>
      </w:pPr>
    </w:p>
    <w:p w14:paraId="0CCAB4E3" w14:textId="71F09F10" w:rsidR="00656DE2" w:rsidRDefault="00656DE2" w:rsidP="008804AE">
      <w:pPr>
        <w:jc w:val="both"/>
      </w:pPr>
      <w:r>
        <w:t>The proposed public street for the Clara Crossing Subdivision is classified as a Local Street.  Quail Street, Chapel Street, and Old Farm Road are examples of local streets in the vicinity.  These streets provide access to neighborhoods and low traffic demand land uses such as single-family homes.  A typical right-of-way is 50 feet to 60 feet in width, including sidewalks for pedestrian movement.  Streets should be designed as bike routes</w:t>
      </w:r>
      <w:r w:rsidR="00496813">
        <w:t>,</w:t>
      </w:r>
      <w:r>
        <w:t xml:space="preserve"> where bikes and other vehicles share the road.</w:t>
      </w:r>
    </w:p>
    <w:p w14:paraId="612B89F9" w14:textId="77777777" w:rsidR="00656DE2" w:rsidRDefault="00656DE2" w:rsidP="008804AE">
      <w:pPr>
        <w:jc w:val="both"/>
      </w:pPr>
    </w:p>
    <w:p w14:paraId="5E65BF75" w14:textId="141C561E" w:rsidR="00656DE2" w:rsidRDefault="00656DE2" w:rsidP="008804AE">
      <w:pPr>
        <w:jc w:val="both"/>
      </w:pPr>
      <w:r>
        <w:t>Policy 8.3, in support of Section 8, states:  “In general, terrain permitting, future development shall provide an interconnected grid of streets that also connect to adjacent development. Long dead-end streets and restricted-entry neighborhoods should not be permitted. All streets shall include safe, usable sidewalks, and are encouraged to include bike paths or lanes where appropriate.”</w:t>
      </w:r>
    </w:p>
    <w:p w14:paraId="5C58F1FF" w14:textId="77777777" w:rsidR="00656DE2" w:rsidRDefault="00656DE2" w:rsidP="008804AE">
      <w:pPr>
        <w:jc w:val="both"/>
      </w:pPr>
    </w:p>
    <w:p w14:paraId="5EF02D11" w14:textId="77D59DB4" w:rsidR="00656DE2" w:rsidRDefault="00656DE2" w:rsidP="008804AE">
      <w:pPr>
        <w:jc w:val="both"/>
      </w:pPr>
      <w:r>
        <w:t>Policy 8.4, in support of Section 8, states:  “Extend or preserve connections from Chapel Street, Quail Street, Old Farm Road, and Gates Lane into the South Hills."</w:t>
      </w:r>
    </w:p>
    <w:p w14:paraId="346582BD" w14:textId="77777777" w:rsidR="0014629D" w:rsidRDefault="0014629D" w:rsidP="008804AE">
      <w:pPr>
        <w:jc w:val="both"/>
      </w:pPr>
    </w:p>
    <w:p w14:paraId="1D77FE7E" w14:textId="213423EA" w:rsidR="00656DE2" w:rsidRDefault="00656DE2" w:rsidP="008804AE">
      <w:pPr>
        <w:jc w:val="both"/>
      </w:pPr>
      <w:r>
        <w:t xml:space="preserve">Based on the application, which includes a dead-end street design without future connection to Bonneli Trail, Quail Street, or Chapel Street, City staff and legal counsel identified the following four </w:t>
      </w:r>
      <w:r w:rsidR="00C26396">
        <w:t xml:space="preserve">areas of </w:t>
      </w:r>
      <w:r>
        <w:t>concern:</w:t>
      </w:r>
    </w:p>
    <w:p w14:paraId="58723941" w14:textId="77777777" w:rsidR="00656DE2" w:rsidRDefault="00656DE2" w:rsidP="008804AE">
      <w:pPr>
        <w:jc w:val="both"/>
      </w:pPr>
    </w:p>
    <w:p w14:paraId="2C4D4D3E" w14:textId="42FCA595" w:rsidR="00996224" w:rsidRDefault="00656DE2" w:rsidP="00996224">
      <w:pPr>
        <w:pStyle w:val="ListParagraph"/>
        <w:numPr>
          <w:ilvl w:val="1"/>
          <w:numId w:val="4"/>
        </w:numPr>
        <w:ind w:left="1440" w:hanging="720"/>
        <w:jc w:val="both"/>
      </w:pPr>
      <w:r>
        <w:t xml:space="preserve">Section 8.1 of the General Plan indicates that an efficient transportation system provides multiple interconnected travel options, including automobiles, bicycles, pedestrians, and transit, and builds community-friendly streets </w:t>
      </w:r>
      <w:r w:rsidR="005C0022">
        <w:t>that</w:t>
      </w:r>
      <w:r>
        <w:t xml:space="preserve"> provide safe and convenient walking and bicycling routes.</w:t>
      </w:r>
    </w:p>
    <w:p w14:paraId="0972A5AD" w14:textId="77777777" w:rsidR="00996224" w:rsidRDefault="00996224" w:rsidP="00996224">
      <w:pPr>
        <w:pStyle w:val="ListParagraph"/>
        <w:ind w:left="1440"/>
        <w:jc w:val="both"/>
      </w:pPr>
    </w:p>
    <w:p w14:paraId="3DB637AF" w14:textId="77777777" w:rsidR="00996224" w:rsidRDefault="00656DE2" w:rsidP="00996224">
      <w:pPr>
        <w:pStyle w:val="ListParagraph"/>
        <w:numPr>
          <w:ilvl w:val="1"/>
          <w:numId w:val="4"/>
        </w:numPr>
        <w:ind w:left="1440" w:hanging="720"/>
        <w:jc w:val="both"/>
      </w:pPr>
      <w:r>
        <w:t>Section 8.1.1 of the General Plan indicates that the street system in Santa Clara is a modified,</w:t>
      </w:r>
      <w:r w:rsidR="00C26396">
        <w:t xml:space="preserve"> </w:t>
      </w:r>
      <w:r>
        <w:t>interconnected grid. In some locations, steep terrain prevents connectivity but there are a limited</w:t>
      </w:r>
      <w:r w:rsidR="00C26396">
        <w:t xml:space="preserve"> </w:t>
      </w:r>
      <w:r>
        <w:t>number of dead-end local streets</w:t>
      </w:r>
      <w:r w:rsidR="00C26396">
        <w:t xml:space="preserve"> or cul-de-sacs</w:t>
      </w:r>
      <w:r>
        <w:t>.</w:t>
      </w:r>
    </w:p>
    <w:p w14:paraId="1282FB9C" w14:textId="77777777" w:rsidR="00996224" w:rsidRDefault="00996224" w:rsidP="00996224">
      <w:pPr>
        <w:pStyle w:val="ListParagraph"/>
      </w:pPr>
    </w:p>
    <w:p w14:paraId="1B935C5C" w14:textId="77777777" w:rsidR="00996224" w:rsidRDefault="00656DE2" w:rsidP="00996224">
      <w:pPr>
        <w:pStyle w:val="ListParagraph"/>
        <w:numPr>
          <w:ilvl w:val="1"/>
          <w:numId w:val="4"/>
        </w:numPr>
        <w:ind w:left="1440" w:hanging="720"/>
        <w:jc w:val="both"/>
      </w:pPr>
      <w:r>
        <w:t>Policy 8.3 of the General Plan states that long dead-end streets and restricted-entry neighborhoods should not be permitted. All streets shall include safe, usable sidewalks, and are encouraged to include bike paths or lanes where appropriate.</w:t>
      </w:r>
    </w:p>
    <w:p w14:paraId="7F4AF28F" w14:textId="77777777" w:rsidR="00996224" w:rsidRDefault="00996224" w:rsidP="00996224">
      <w:pPr>
        <w:pStyle w:val="ListParagraph"/>
      </w:pPr>
    </w:p>
    <w:p w14:paraId="1B863889" w14:textId="5268DA81" w:rsidR="00656DE2" w:rsidRDefault="00656DE2" w:rsidP="00996224">
      <w:pPr>
        <w:pStyle w:val="ListParagraph"/>
        <w:numPr>
          <w:ilvl w:val="1"/>
          <w:numId w:val="4"/>
        </w:numPr>
        <w:ind w:left="1440" w:hanging="720"/>
        <w:jc w:val="both"/>
      </w:pPr>
      <w:r>
        <w:t>Policy 8.4 of the General Plan states that connections from Chapel</w:t>
      </w:r>
      <w:r w:rsidR="00C26396">
        <w:t xml:space="preserve"> Street, Old Farm Road, and Gates Lane into the South Hills need to be extended or preserved.</w:t>
      </w:r>
    </w:p>
    <w:p w14:paraId="38F644BC" w14:textId="1F6AF3E7" w:rsidR="00656DE2" w:rsidRDefault="00656DE2" w:rsidP="008804AE">
      <w:pPr>
        <w:jc w:val="both"/>
      </w:pPr>
    </w:p>
    <w:p w14:paraId="638D60FF" w14:textId="1C8C3A08" w:rsidR="00656DE2" w:rsidRDefault="00496813" w:rsidP="008804AE">
      <w:pPr>
        <w:jc w:val="both"/>
      </w:pPr>
      <w:r>
        <w:t xml:space="preserve">It is </w:t>
      </w:r>
      <w:r w:rsidR="00C26396">
        <w:t>Staff</w:t>
      </w:r>
      <w:r>
        <w:t>'s opinion</w:t>
      </w:r>
      <w:r w:rsidR="00C26396">
        <w:t xml:space="preserve"> that the proposed amendment does not meet the policies and goals stated in the General Plan. </w:t>
      </w:r>
    </w:p>
    <w:p w14:paraId="50F02CFC" w14:textId="77777777" w:rsidR="00C26396" w:rsidRDefault="00C26396" w:rsidP="008804AE">
      <w:pPr>
        <w:jc w:val="both"/>
      </w:pPr>
    </w:p>
    <w:p w14:paraId="32CF6623" w14:textId="53E17FA1" w:rsidR="00C26396" w:rsidRDefault="00C26396" w:rsidP="008804AE">
      <w:pPr>
        <w:jc w:val="both"/>
      </w:pPr>
      <w:r>
        <w:t>Utah Code</w:t>
      </w:r>
      <w:r w:rsidR="00496813">
        <w:t xml:space="preserve"> </w:t>
      </w:r>
      <w:r w:rsidR="00496813" w:rsidRPr="00496813">
        <w:t>§</w:t>
      </w:r>
      <w:r>
        <w:t xml:space="preserve">10-9a-404 includes requirements for a General Plan amendment.  To consider a General Plan amendment and rezoning, a city must hold at least one public hearing.  Additionally, a public hearing to consider the item requires 10 days’ notice, and a sign must be posted.  Public notice was given prior to the public Planning Commission hearing on May 9, 2024.   City Staff determined that all State Code requirements </w:t>
      </w:r>
      <w:r w:rsidR="00496813">
        <w:t>were</w:t>
      </w:r>
      <w:r>
        <w:t xml:space="preserve"> met for this application.</w:t>
      </w:r>
    </w:p>
    <w:p w14:paraId="3CFD3232" w14:textId="77777777" w:rsidR="00656DE2" w:rsidRDefault="00656DE2" w:rsidP="008804AE">
      <w:pPr>
        <w:jc w:val="both"/>
      </w:pPr>
    </w:p>
    <w:p w14:paraId="3DC2A1BD" w14:textId="4A1BD800" w:rsidR="00C26396" w:rsidRDefault="00C26396" w:rsidP="008804AE">
      <w:pPr>
        <w:jc w:val="both"/>
      </w:pPr>
      <w:r>
        <w:t xml:space="preserve">On May 9, 2024, the Planning Commission held a public hearing on this application.  Several residents made comments at the public hearing.  After taking public comment, the Planning Commission forwarded a </w:t>
      </w:r>
      <w:r w:rsidR="00496813">
        <w:t>R</w:t>
      </w:r>
      <w:r>
        <w:t>ecommendation of Denial with a 3</w:t>
      </w:r>
      <w:r w:rsidR="00496813">
        <w:t>-</w:t>
      </w:r>
      <w:r>
        <w:t>to</w:t>
      </w:r>
      <w:r w:rsidR="00496813">
        <w:t>-</w:t>
      </w:r>
      <w:r>
        <w:t>2 vote.  City Staff recommend</w:t>
      </w:r>
      <w:r w:rsidR="00496813">
        <w:t>ed</w:t>
      </w:r>
      <w:r>
        <w:t xml:space="preserve"> that the City Council review the submitted General Plan Amendment to determine if the application is complete.  If the application </w:t>
      </w:r>
      <w:r w:rsidR="00496813">
        <w:t>wa</w:t>
      </w:r>
      <w:r>
        <w:t>s determined to be complete, City Staff recommend</w:t>
      </w:r>
      <w:r w:rsidR="00496813">
        <w:t>ed</w:t>
      </w:r>
      <w:r>
        <w:t xml:space="preserve"> that City Council consider the General Plan Amendment application subject to the following findings:</w:t>
      </w:r>
    </w:p>
    <w:p w14:paraId="283C7040" w14:textId="77777777" w:rsidR="00C26396" w:rsidRDefault="00C26396" w:rsidP="008804AE">
      <w:pPr>
        <w:jc w:val="both"/>
      </w:pPr>
    </w:p>
    <w:p w14:paraId="4E68289A" w14:textId="77777777" w:rsidR="00996224" w:rsidRDefault="00C26396" w:rsidP="00996224">
      <w:pPr>
        <w:pStyle w:val="ListParagraph"/>
        <w:numPr>
          <w:ilvl w:val="0"/>
          <w:numId w:val="25"/>
        </w:numPr>
        <w:ind w:left="1440" w:hanging="720"/>
        <w:jc w:val="both"/>
      </w:pPr>
      <w:r>
        <w:lastRenderedPageBreak/>
        <w:t>That the proposed General Plan Amendment does not comply with Section 8.1, Balanced Transportation System, of the General Plan.</w:t>
      </w:r>
    </w:p>
    <w:p w14:paraId="1B4ABF76" w14:textId="77777777" w:rsidR="00996224" w:rsidRDefault="00996224" w:rsidP="00996224">
      <w:pPr>
        <w:pStyle w:val="ListParagraph"/>
        <w:ind w:left="1440"/>
        <w:jc w:val="both"/>
      </w:pPr>
    </w:p>
    <w:p w14:paraId="0C0386E6" w14:textId="77777777" w:rsidR="00996224" w:rsidRDefault="00C26396" w:rsidP="00996224">
      <w:pPr>
        <w:pStyle w:val="ListParagraph"/>
        <w:numPr>
          <w:ilvl w:val="0"/>
          <w:numId w:val="25"/>
        </w:numPr>
        <w:ind w:left="1440" w:hanging="720"/>
        <w:jc w:val="both"/>
      </w:pPr>
      <w:r>
        <w:t>That the proposed General Plan Amendment does not comply with Section 8.1.1, Santa Clara Street Classification, of the General Plan.</w:t>
      </w:r>
    </w:p>
    <w:p w14:paraId="7E5AE311" w14:textId="77777777" w:rsidR="00996224" w:rsidRDefault="00996224" w:rsidP="00996224">
      <w:pPr>
        <w:pStyle w:val="ListParagraph"/>
      </w:pPr>
    </w:p>
    <w:p w14:paraId="7D6E376F" w14:textId="77777777" w:rsidR="00996224" w:rsidRDefault="00C26396" w:rsidP="00996224">
      <w:pPr>
        <w:pStyle w:val="ListParagraph"/>
        <w:numPr>
          <w:ilvl w:val="0"/>
          <w:numId w:val="25"/>
        </w:numPr>
        <w:ind w:left="1440" w:hanging="720"/>
        <w:jc w:val="both"/>
      </w:pPr>
      <w:r>
        <w:t>That the proposed General Plan Amendment does not comply with Policy 8.3 of the General Plan.</w:t>
      </w:r>
    </w:p>
    <w:p w14:paraId="08519F41" w14:textId="77777777" w:rsidR="00996224" w:rsidRDefault="00996224" w:rsidP="00996224">
      <w:pPr>
        <w:pStyle w:val="ListParagraph"/>
      </w:pPr>
    </w:p>
    <w:p w14:paraId="23E9009C" w14:textId="3514E3A6" w:rsidR="0014629D" w:rsidRDefault="00C26396" w:rsidP="00996224">
      <w:pPr>
        <w:pStyle w:val="ListParagraph"/>
        <w:numPr>
          <w:ilvl w:val="0"/>
          <w:numId w:val="25"/>
        </w:numPr>
        <w:ind w:left="1440" w:hanging="720"/>
        <w:jc w:val="both"/>
      </w:pPr>
      <w:r>
        <w:t>That the proposed General Plan Amendment does not comply with Policy 8.4 of the General Plan.</w:t>
      </w:r>
    </w:p>
    <w:p w14:paraId="6465215C" w14:textId="77777777" w:rsidR="00C26396" w:rsidRDefault="00C26396" w:rsidP="008804AE">
      <w:pPr>
        <w:pStyle w:val="ListParagraph"/>
        <w:ind w:left="1170"/>
        <w:jc w:val="both"/>
      </w:pPr>
    </w:p>
    <w:p w14:paraId="04919251" w14:textId="20045B7A" w:rsidR="00C26396" w:rsidRDefault="00C26396" w:rsidP="008804AE">
      <w:pPr>
        <w:pStyle w:val="ListParagraph"/>
        <w:ind w:left="0"/>
        <w:jc w:val="both"/>
      </w:pPr>
      <w:r>
        <w:t xml:space="preserve">City Attorney, Matt Ence, provided additional context regarding the proposed General Plan Amendment.  He clarified that the application before the City Council </w:t>
      </w:r>
      <w:r w:rsidR="00496813">
        <w:t>wa</w:t>
      </w:r>
      <w:r>
        <w:t xml:space="preserve">s for the disconnection of the road, but not the disconnection of the trail.  It would not impact the Master Plan trail.  He noted that the City is not asking or requiring the property owner to make the connection at this time.  The roadway is designated as a through street on the Master Transportation Plan, which means that at some point in the future, either prompted by development of the property or identification of a need for a connection, the City could </w:t>
      </w:r>
      <w:r w:rsidR="00496813">
        <w:t>e</w:t>
      </w:r>
      <w:r>
        <w:t xml:space="preserve">ither purchase or acquire the street through eminent domain.  The question before the City Council was whether to continue to identify the road as a through street for future </w:t>
      </w:r>
      <w:r w:rsidR="00496813">
        <w:t>connection</w:t>
      </w:r>
      <w:r>
        <w:t xml:space="preserve">.  </w:t>
      </w:r>
    </w:p>
    <w:p w14:paraId="3495482E" w14:textId="77777777" w:rsidR="00803C21" w:rsidRDefault="00803C21" w:rsidP="008804AE">
      <w:pPr>
        <w:pStyle w:val="ListParagraph"/>
        <w:ind w:left="0"/>
        <w:jc w:val="both"/>
      </w:pPr>
    </w:p>
    <w:p w14:paraId="0C6902FF" w14:textId="716917B2" w:rsidR="00496813" w:rsidRDefault="00996224" w:rsidP="008804AE">
      <w:pPr>
        <w:pStyle w:val="ListParagraph"/>
        <w:ind w:left="0"/>
        <w:jc w:val="both"/>
      </w:pPr>
      <w:r>
        <w:t>The a</w:t>
      </w:r>
      <w:r w:rsidR="00803C21">
        <w:t xml:space="preserve">pplicant, Neil Walter thanked Mr. McNulty for his report and Mr. Ence for his comments.  He noted that they have both been very helpful throughout the process.  When creating the preliminary plat for the five-lot subdivision off Gates Lane, </w:t>
      </w:r>
      <w:r w:rsidR="00496813">
        <w:t xml:space="preserve">he </w:t>
      </w:r>
      <w:r w:rsidR="00803C21">
        <w:t>wanted to change the name of the private road.  Because the road was part of the Master Transportation Plan, he was told that the name could not be changed without a different process.  He submitted a General Plan Amendment requesting a name change for the road in front of the three lots that face the river with the understanding and acknowledgment that at a later date</w:t>
      </w:r>
      <w:r w:rsidR="00496813">
        <w:t>,</w:t>
      </w:r>
      <w:r w:rsidR="00803C21">
        <w:t xml:space="preserve"> if the City decided to improve the road or a development request was submitted to add to the road, an additional road would be built.  </w:t>
      </w:r>
    </w:p>
    <w:p w14:paraId="4FDF4B32" w14:textId="77777777" w:rsidR="00496813" w:rsidRDefault="00496813" w:rsidP="008804AE">
      <w:pPr>
        <w:pStyle w:val="ListParagraph"/>
        <w:ind w:left="0"/>
        <w:jc w:val="both"/>
      </w:pPr>
    </w:p>
    <w:p w14:paraId="49EBB3DF" w14:textId="67BF0E4F" w:rsidR="00496813" w:rsidRDefault="00496813" w:rsidP="008804AE">
      <w:pPr>
        <w:pStyle w:val="ListParagraph"/>
        <w:ind w:left="0"/>
        <w:jc w:val="both"/>
      </w:pPr>
      <w:r>
        <w:t xml:space="preserve">Mr. Walter noted that he was given two options for requesting the name change. </w:t>
      </w:r>
      <w:r w:rsidR="00803C21">
        <w:t xml:space="preserve">One option was to amend the </w:t>
      </w:r>
      <w:r w:rsidR="00AD177C">
        <w:t>Rhone</w:t>
      </w:r>
      <w:r w:rsidR="00803C21">
        <w:t xml:space="preserve"> subdivision, </w:t>
      </w:r>
      <w:r>
        <w:t xml:space="preserve">where the road was originally named, </w:t>
      </w:r>
      <w:r w:rsidR="00803C21">
        <w:t xml:space="preserve">but his property is not part of that subdivision.  He did not believe it would make sense to submit an amendment to that subdivision to change the name of the street in front of these three lots.  The second option was to submit a General Plan Amendment to change the Roads Master Plan.  That process required a public Planning Commission hearing, then coming before </w:t>
      </w:r>
      <w:r w:rsidR="005C0022">
        <w:t xml:space="preserve">the </w:t>
      </w:r>
      <w:r w:rsidR="00803C21">
        <w:t xml:space="preserve">City Council.  He </w:t>
      </w:r>
      <w:r>
        <w:t xml:space="preserve">expressed his belief </w:t>
      </w:r>
      <w:r w:rsidR="00803C21">
        <w:t xml:space="preserve">there was some confusion at the Planning Commission hearing regarding whether there was a dedicated City street that would be abandoned.  He noted that there is a plan for a future road, and the only way to change the name of a segment of that road is to abandon that segment of the Roads Master Plan.  He indicated that he was not requesting that change, just a name change in front of the three lots.  He made a specific request to change the </w:t>
      </w:r>
      <w:r>
        <w:t xml:space="preserve">street </w:t>
      </w:r>
      <w:r w:rsidR="00803C21">
        <w:t xml:space="preserve">name in front of the three lots and was told that the only way to do that would be through one of two processes, and he chose the one that was most transparent.  </w:t>
      </w:r>
    </w:p>
    <w:p w14:paraId="729E43A0" w14:textId="77777777" w:rsidR="00496813" w:rsidRDefault="00496813" w:rsidP="008804AE">
      <w:pPr>
        <w:pStyle w:val="ListParagraph"/>
        <w:ind w:left="0"/>
        <w:jc w:val="both"/>
      </w:pPr>
    </w:p>
    <w:p w14:paraId="565AB8E3" w14:textId="7AB61541" w:rsidR="00911DC4" w:rsidRDefault="00496813" w:rsidP="008804AE">
      <w:pPr>
        <w:pStyle w:val="ListParagraph"/>
        <w:ind w:left="0"/>
        <w:jc w:val="both"/>
      </w:pPr>
      <w:r>
        <w:lastRenderedPageBreak/>
        <w:t xml:space="preserve">Mr. Walter stated </w:t>
      </w:r>
      <w:r w:rsidR="00803C21">
        <w:t xml:space="preserve">that the City Council's decision </w:t>
      </w:r>
      <w:r w:rsidR="00996224">
        <w:t xml:space="preserve">will have </w:t>
      </w:r>
      <w:r w:rsidR="00803C21">
        <w:t xml:space="preserve">no impact on the subdivision and whether the road goes in.  </w:t>
      </w:r>
      <w:r>
        <w:t>His</w:t>
      </w:r>
      <w:r w:rsidR="00803C21">
        <w:t xml:space="preserve"> request is to change the name of 1,000 feet of road between two streets.  He noted that there is only one other place in Santa Clara where the streets are disconnected in that way </w:t>
      </w:r>
      <w:r>
        <w:t>but</w:t>
      </w:r>
      <w:r w:rsidR="00803C21">
        <w:t xml:space="preserve"> share a road name</w:t>
      </w:r>
      <w:r w:rsidR="00F77A46">
        <w:t>, and h</w:t>
      </w:r>
      <w:r w:rsidR="00803C21">
        <w:t xml:space="preserve">e felt it would be less confusing to the public and avoid a lot of turnarounds if the road is named differently than Bonneli Trail. </w:t>
      </w:r>
      <w:r w:rsidR="00911DC4">
        <w:t xml:space="preserve"> </w:t>
      </w:r>
    </w:p>
    <w:p w14:paraId="7EA725B2" w14:textId="77777777" w:rsidR="00911DC4" w:rsidRDefault="00911DC4" w:rsidP="008804AE">
      <w:pPr>
        <w:pStyle w:val="ListParagraph"/>
        <w:ind w:left="0"/>
        <w:jc w:val="both"/>
      </w:pPr>
    </w:p>
    <w:p w14:paraId="455F9C34" w14:textId="6FBE0587" w:rsidR="00911DC4" w:rsidRDefault="00911DC4" w:rsidP="008804AE">
      <w:pPr>
        <w:pStyle w:val="ListParagraph"/>
        <w:ind w:left="0"/>
        <w:jc w:val="both"/>
      </w:pPr>
      <w:r>
        <w:t xml:space="preserve">Council Member Shakespeare asked Mr. Walter to clarify his specific reasons for changing the road name.  Mr. Walter responded that there are two purposes.  </w:t>
      </w:r>
      <w:r w:rsidR="00F77A46">
        <w:t>He believes</w:t>
      </w:r>
      <w:r>
        <w:t xml:space="preserve"> it would be confusing to have a short street that serves three houses and some agricultural land with the same name</w:t>
      </w:r>
      <w:r w:rsidR="00F77A46">
        <w:t xml:space="preserve"> as Bonneli Trail and would result in unnecessary </w:t>
      </w:r>
      <w:r>
        <w:t>turnarounds f</w:t>
      </w:r>
      <w:r w:rsidR="00F77A46">
        <w:t>o</w:t>
      </w:r>
      <w:r>
        <w:t xml:space="preserve">r people who are trying to get somewhere that the road does not go.  </w:t>
      </w:r>
      <w:r w:rsidR="00F77A46">
        <w:t>He also believes</w:t>
      </w:r>
      <w:r>
        <w:t xml:space="preserve"> it is a unique area with the two bridges</w:t>
      </w:r>
      <w:r w:rsidR="00F77A46">
        <w:t>, and</w:t>
      </w:r>
      <w:r>
        <w:t xml:space="preserve"> Clara Crossing is an appropriate name.  </w:t>
      </w:r>
      <w:r w:rsidR="00F77A46">
        <w:t>He</w:t>
      </w:r>
      <w:r>
        <w:t xml:space="preserve"> recognize</w:t>
      </w:r>
      <w:r w:rsidR="00F77A46">
        <w:t>s</w:t>
      </w:r>
      <w:r>
        <w:t xml:space="preserve"> that the City has a long-term plan to have a street that connects Chapel Street and Gates Lane</w:t>
      </w:r>
      <w:r w:rsidR="00F77A46">
        <w:t>, but</w:t>
      </w:r>
      <w:r>
        <w:t xml:space="preserve"> </w:t>
      </w:r>
      <w:r w:rsidR="00F77A46">
        <w:t>note</w:t>
      </w:r>
      <w:r>
        <w:t xml:space="preserve">d that there is no road dedication or easement between Chapel Street and the City's property to the south of </w:t>
      </w:r>
      <w:r w:rsidR="00F77A46">
        <w:t xml:space="preserve">the Leavitt </w:t>
      </w:r>
      <w:r>
        <w:t xml:space="preserve">property.  There is only an existing infrastructure easement for a sewer line. </w:t>
      </w:r>
    </w:p>
    <w:p w14:paraId="734ADD72" w14:textId="77777777" w:rsidR="00911DC4" w:rsidRDefault="00911DC4" w:rsidP="008804AE">
      <w:pPr>
        <w:pStyle w:val="ListParagraph"/>
        <w:ind w:left="0"/>
        <w:jc w:val="both"/>
      </w:pPr>
    </w:p>
    <w:p w14:paraId="58D0ADA7" w14:textId="13ED12A6" w:rsidR="00F77A46" w:rsidRDefault="00911DC4" w:rsidP="008804AE">
      <w:pPr>
        <w:pStyle w:val="ListParagraph"/>
        <w:ind w:left="0"/>
        <w:jc w:val="both"/>
      </w:pPr>
      <w:r>
        <w:t>Council Member Shakespeare asked about</w:t>
      </w:r>
      <w:r w:rsidR="00F77A46">
        <w:t xml:space="preserve"> the process to connect the road in the future, given that there will essentially be a single-lot subdivision at the end of the cul-de-sac.</w:t>
      </w:r>
      <w:r>
        <w:t xml:space="preserve">  Mr. Ence noted that the turnaround shown on the subdivision plat is a temporary solution.  It could turn into a permanent solution if the road never goes through, but the idea behind it is so that there is a turnaround at the end of the street.  It is not a platted cul-de-sac.  How the road eventually connects is an open question.  It is designated on the Master Plan for a future connection, just like many other future roadways, because it was identified as a future connection of value when the City prepared and approved its last Master </w:t>
      </w:r>
      <w:r w:rsidR="005C0022">
        <w:t>T</w:t>
      </w:r>
      <w:r>
        <w:t xml:space="preserve">ransportation Plan.  The property where the turnaround is located could eventually be subdivided, at which point the City would require the road to be extended.  The properties to the east could also be developed and sections of the roadway would be required to be dedicated there.  Less likely is the possibility that the City </w:t>
      </w:r>
      <w:r w:rsidR="00F77A46">
        <w:t>c</w:t>
      </w:r>
      <w:r>
        <w:t>ould decide it is a critical need</w:t>
      </w:r>
      <w:r w:rsidR="00F77A46">
        <w:t xml:space="preserve"> and either</w:t>
      </w:r>
      <w:r>
        <w:t xml:space="preserve"> negotiate to purchase the </w:t>
      </w:r>
      <w:r w:rsidR="00F77A46">
        <w:t xml:space="preserve">land for the </w:t>
      </w:r>
      <w:r>
        <w:t xml:space="preserve">roadway or acquire it by eminent domain.  </w:t>
      </w:r>
    </w:p>
    <w:p w14:paraId="755D45C6" w14:textId="77777777" w:rsidR="00F77A46" w:rsidRDefault="00F77A46" w:rsidP="008804AE">
      <w:pPr>
        <w:pStyle w:val="ListParagraph"/>
        <w:ind w:left="0"/>
        <w:jc w:val="both"/>
      </w:pPr>
    </w:p>
    <w:p w14:paraId="15B9D7D8" w14:textId="4408CC6E" w:rsidR="00911DC4" w:rsidRDefault="00911DC4" w:rsidP="008804AE">
      <w:pPr>
        <w:pStyle w:val="ListParagraph"/>
        <w:ind w:left="0"/>
        <w:jc w:val="both"/>
      </w:pPr>
      <w:r>
        <w:t xml:space="preserve">From Staff's perspective, </w:t>
      </w:r>
      <w:r w:rsidR="00996224">
        <w:t xml:space="preserve">it </w:t>
      </w:r>
      <w:r>
        <w:t>started with a simple principle</w:t>
      </w:r>
      <w:r w:rsidR="00996224">
        <w:t xml:space="preserve"> that w</w:t>
      </w:r>
      <w:r>
        <w:t xml:space="preserve">here a road is shown as a connecting road on the Master Transportation Plan, it is the same road whether it connects today or 20 years from now.  It was mentioned that there is one other road in the City like this, which is Circle Drive on </w:t>
      </w:r>
      <w:r w:rsidR="00F77A46">
        <w:t>t</w:t>
      </w:r>
      <w:r>
        <w:t xml:space="preserve">he Heights.  The two sections of Circle Drive do not currently connect, but they do connect on the Master Transportation Plan.  They could still connect in the future if there is a need or if development leads to its dedication. </w:t>
      </w:r>
      <w:r w:rsidR="00F77A46">
        <w:t xml:space="preserve"> </w:t>
      </w:r>
      <w:r>
        <w:t xml:space="preserve">That is why Mr. Walters was provided with two separate options.  If the road is designated as a single road on the plan, it is Staff's position that it should have the same name.  If it doesn't have the same name, it should be a separate </w:t>
      </w:r>
      <w:r w:rsidR="00F77A46">
        <w:t>road.</w:t>
      </w:r>
      <w:r>
        <w:t xml:space="preserve">  That is what led to the application for disconnection.</w:t>
      </w:r>
    </w:p>
    <w:p w14:paraId="38907CAE" w14:textId="77777777" w:rsidR="00911DC4" w:rsidRDefault="00911DC4" w:rsidP="008804AE">
      <w:pPr>
        <w:pStyle w:val="ListParagraph"/>
        <w:ind w:left="0"/>
        <w:jc w:val="both"/>
      </w:pPr>
    </w:p>
    <w:p w14:paraId="74D8E187" w14:textId="77777777" w:rsidR="00BE6921" w:rsidRDefault="00911DC4" w:rsidP="008804AE">
      <w:pPr>
        <w:pStyle w:val="ListParagraph"/>
        <w:ind w:left="0"/>
        <w:jc w:val="both"/>
      </w:pPr>
      <w:r>
        <w:t>Mayor Rosenberg mentioned that there is an existing sewer line underneath the roadway that connects Chapel Street to Gates Lane.  It is a main City trunk line that also feeds Quail Street.  The large</w:t>
      </w:r>
      <w:r w:rsidR="00F77A46">
        <w:t>,</w:t>
      </w:r>
      <w:r>
        <w:t xml:space="preserve"> pressurized irrigation line that connects </w:t>
      </w:r>
      <w:r w:rsidR="00F77A46">
        <w:t xml:space="preserve">Gunlock to </w:t>
      </w:r>
      <w:r>
        <w:t xml:space="preserve">Saint George is also in that corridor.  Those are two major utilities that need to be maintained frequently, and open access is required.  In addition, this area was heavily damaged during the 2005 flood event.  The City received </w:t>
      </w:r>
      <w:r w:rsidR="00F77A46">
        <w:t>Federal Emergency Management Agency ("</w:t>
      </w:r>
      <w:r>
        <w:t>FEMA</w:t>
      </w:r>
      <w:r w:rsidR="00F77A46">
        <w:t>")</w:t>
      </w:r>
      <w:r>
        <w:t xml:space="preserve"> and </w:t>
      </w:r>
      <w:r w:rsidR="00F77A46">
        <w:t xml:space="preserve">Natural Resources Conservation Service </w:t>
      </w:r>
      <w:r w:rsidR="00F77A46">
        <w:lastRenderedPageBreak/>
        <w:t>("</w:t>
      </w:r>
      <w:r>
        <w:t>NRCS</w:t>
      </w:r>
      <w:r w:rsidR="00F77A46">
        <w:t>")</w:t>
      </w:r>
      <w:r>
        <w:t xml:space="preserve"> money to do rock</w:t>
      </w:r>
      <w:r w:rsidR="00F77A46">
        <w:t xml:space="preserve"> </w:t>
      </w:r>
      <w:r>
        <w:t>wall armoring through the reach from Gates Lane to Chapel Street, which is also immediately adjacent to the existing utilities and the roadway shown on the subdivision plat.  The City has been trying to get paved access to be able to maintain those rock</w:t>
      </w:r>
      <w:r w:rsidR="00F77A46">
        <w:t xml:space="preserve"> </w:t>
      </w:r>
      <w:r>
        <w:t xml:space="preserve">wall improvements.  </w:t>
      </w:r>
      <w:r w:rsidR="00BE6921">
        <w:t>D</w:t>
      </w:r>
      <w:r>
        <w:t xml:space="preserve">uring the flood, </w:t>
      </w:r>
      <w:r w:rsidR="00BE6921">
        <w:t xml:space="preserve">they were able to prevent additional erosion in </w:t>
      </w:r>
      <w:r>
        <w:t xml:space="preserve">the areas they were able to </w:t>
      </w:r>
      <w:r w:rsidR="00BE6921">
        <w:t>access to</w:t>
      </w:r>
      <w:r>
        <w:t xml:space="preserve"> provide additional rock.  </w:t>
      </w:r>
      <w:r w:rsidR="00BE6921">
        <w:t>I</w:t>
      </w:r>
      <w:r>
        <w:t>f there is a rock wall, the</w:t>
      </w:r>
      <w:r w:rsidR="00BE6921">
        <w:t xml:space="preserve"> City</w:t>
      </w:r>
      <w:r>
        <w:t xml:space="preserve"> would like to have an adjacent road to facilitate maintenance of that erosion protection.  The roadway will be fixed in that location.  </w:t>
      </w:r>
    </w:p>
    <w:p w14:paraId="206D1958" w14:textId="77777777" w:rsidR="00BE6921" w:rsidRDefault="00BE6921" w:rsidP="008804AE">
      <w:pPr>
        <w:pStyle w:val="ListParagraph"/>
        <w:ind w:left="0"/>
        <w:jc w:val="both"/>
      </w:pPr>
    </w:p>
    <w:p w14:paraId="58C5B4BD" w14:textId="2969D461" w:rsidR="00911DC4" w:rsidRDefault="00BE6921" w:rsidP="008804AE">
      <w:pPr>
        <w:pStyle w:val="ListParagraph"/>
        <w:ind w:left="0"/>
        <w:jc w:val="both"/>
      </w:pPr>
      <w:r>
        <w:t>Another concern i</w:t>
      </w:r>
      <w:r w:rsidR="00911DC4">
        <w:t xml:space="preserve">s </w:t>
      </w:r>
      <w:r>
        <w:t xml:space="preserve">potential confusion </w:t>
      </w:r>
      <w:r w:rsidR="00911DC4">
        <w:t>if the name of the road change</w:t>
      </w:r>
      <w:r w:rsidR="005460D9">
        <w:t>s</w:t>
      </w:r>
      <w:r>
        <w:t xml:space="preserve"> as</w:t>
      </w:r>
      <w:r w:rsidR="005460D9">
        <w:t xml:space="preserve"> </w:t>
      </w:r>
      <w:r>
        <w:t>the name would potentially change twice at the intersections.</w:t>
      </w:r>
      <w:r w:rsidR="005460D9">
        <w:t xml:space="preserve"> </w:t>
      </w:r>
      <w:r>
        <w:t xml:space="preserve"> I</w:t>
      </w:r>
      <w:r w:rsidR="005460D9">
        <w:t xml:space="preserve">t will be a continuous road in the long term.  Even though it may not connect today, there will be a point in time when it will need to connect. There is only one additional alternate </w:t>
      </w:r>
      <w:r>
        <w:t xml:space="preserve">highway </w:t>
      </w:r>
      <w:r w:rsidR="005460D9">
        <w:t xml:space="preserve">access for Santa Clara Drive.  If there is an event on Santa Clara Drive, right now people would need to go through Sycamores.  This road would provide relief relative to that.  </w:t>
      </w:r>
      <w:r>
        <w:t>Mayor Rosenberg's</w:t>
      </w:r>
      <w:r w:rsidR="005460D9">
        <w:t xml:space="preserve"> position is that the road name should not change at those intersections. </w:t>
      </w:r>
    </w:p>
    <w:p w14:paraId="1E51C62B" w14:textId="77777777" w:rsidR="005460D9" w:rsidRDefault="005460D9" w:rsidP="008804AE">
      <w:pPr>
        <w:pStyle w:val="ListParagraph"/>
        <w:ind w:left="0"/>
        <w:jc w:val="both"/>
      </w:pPr>
    </w:p>
    <w:p w14:paraId="2FC2F94F" w14:textId="0000AA48" w:rsidR="005460D9" w:rsidRDefault="005460D9" w:rsidP="008804AE">
      <w:pPr>
        <w:pStyle w:val="ListParagraph"/>
        <w:ind w:left="0"/>
        <w:jc w:val="both"/>
      </w:pPr>
      <w:r>
        <w:t xml:space="preserve">In response to a question from Council Member Hinton, Mayor Rosenberg stated that there will be a road that parallels the bank of the river from Gates Lane to Chapel Street, and that is the location </w:t>
      </w:r>
      <w:r w:rsidR="00BE6921">
        <w:t>of Bonneli Trail on the Roads Master Plan.</w:t>
      </w:r>
      <w:r>
        <w:t xml:space="preserve">  </w:t>
      </w:r>
      <w:r w:rsidR="00BE6921">
        <w:t>It runs a</w:t>
      </w:r>
      <w:r>
        <w:t xml:space="preserve">djacent to the rock wall in front of the </w:t>
      </w:r>
      <w:r w:rsidR="00AD177C">
        <w:t>Rhone</w:t>
      </w:r>
      <w:r>
        <w:t xml:space="preserve"> subdivision</w:t>
      </w:r>
      <w:r w:rsidR="00BE6921">
        <w:t>, then</w:t>
      </w:r>
      <w:r>
        <w:t xml:space="preserve"> continues down through Jim Ence's property and into some of the agricultural property.  That road will be relatively continuous adjacent to the existing utilities through that area</w:t>
      </w:r>
      <w:r w:rsidR="00BE6921">
        <w:t xml:space="preserve">.  The road is necessary </w:t>
      </w:r>
      <w:r>
        <w:t xml:space="preserve">for the City to maintain the rock wall </w:t>
      </w:r>
      <w:r w:rsidR="00BE6921">
        <w:t>as</w:t>
      </w:r>
      <w:r>
        <w:t xml:space="preserve"> they are obligated to do by agreements with the NRCS and to protect private property and infrastructure within the City.  The road will most likely be in that location.  </w:t>
      </w:r>
      <w:r w:rsidR="00BE6921">
        <w:t>Th</w:t>
      </w:r>
      <w:r>
        <w:t xml:space="preserve">e road name </w:t>
      </w:r>
      <w:r w:rsidR="00BE6921">
        <w:t xml:space="preserve">could be changed in </w:t>
      </w:r>
      <w:r>
        <w:t xml:space="preserve">the subject subdivision, but </w:t>
      </w:r>
      <w:r w:rsidR="00BE6921">
        <w:t xml:space="preserve">it would likely necessitate </w:t>
      </w:r>
      <w:r>
        <w:t>offset</w:t>
      </w:r>
      <w:r w:rsidR="00BE6921">
        <w:t>ting</w:t>
      </w:r>
      <w:r>
        <w:t xml:space="preserve"> an intersection or </w:t>
      </w:r>
      <w:r w:rsidR="00BE6921">
        <w:t>another measure</w:t>
      </w:r>
      <w:r>
        <w:t xml:space="preserve"> to make it noncontinuous.  Otherwise, you would drive on the same street and its name would change twice.  </w:t>
      </w:r>
    </w:p>
    <w:p w14:paraId="6DBE9782" w14:textId="77777777" w:rsidR="005460D9" w:rsidRDefault="005460D9" w:rsidP="008804AE">
      <w:pPr>
        <w:pStyle w:val="ListParagraph"/>
        <w:ind w:left="0"/>
        <w:jc w:val="both"/>
      </w:pPr>
    </w:p>
    <w:p w14:paraId="43AFAA9A" w14:textId="2788B6E1" w:rsidR="00810417" w:rsidRDefault="005460D9" w:rsidP="008804AE">
      <w:pPr>
        <w:pStyle w:val="ListParagraph"/>
        <w:ind w:left="0"/>
        <w:jc w:val="both"/>
      </w:pPr>
      <w:r>
        <w:t xml:space="preserve">Mr. Walter </w:t>
      </w:r>
      <w:r w:rsidR="008B6494">
        <w:t>underst</w:t>
      </w:r>
      <w:r w:rsidR="00996224">
        <w:t>oo</w:t>
      </w:r>
      <w:r w:rsidR="008B6494">
        <w:t>d</w:t>
      </w:r>
      <w:r>
        <w:t xml:space="preserve"> that there is an easement for the public utility infrastructure, specifically sewer and water</w:t>
      </w:r>
      <w:r w:rsidR="00BE6921">
        <w:t xml:space="preserve">, that needs to be </w:t>
      </w:r>
      <w:r>
        <w:t xml:space="preserve">maintained.  He recognizes that it is important for the City to maintain the riprap, and there is an existing easement for that.  He </w:t>
      </w:r>
      <w:r w:rsidR="008B6494">
        <w:t>noted</w:t>
      </w:r>
      <w:r>
        <w:t xml:space="preserve"> that it has been 20 years since those easement</w:t>
      </w:r>
      <w:r w:rsidR="005C0022">
        <w:t>s</w:t>
      </w:r>
      <w:r>
        <w:t xml:space="preserve"> were put in place</w:t>
      </w:r>
      <w:r w:rsidR="008B6494">
        <w:t xml:space="preserve"> but</w:t>
      </w:r>
      <w:r>
        <w:t xml:space="preserve"> there is </w:t>
      </w:r>
      <w:r w:rsidR="008B6494">
        <w:t xml:space="preserve">still </w:t>
      </w:r>
      <w:r>
        <w:t>no road.  He is not opposed to that if the City decides that they want the road.  He stated that his request would not be to change the Roads Master Plan</w:t>
      </w:r>
      <w:r w:rsidR="008B6494">
        <w:t xml:space="preserve"> if there was another way to </w:t>
      </w:r>
      <w:r>
        <w:t xml:space="preserve">request a name change.  He acknowledged that if the road name is changed, in the future there could </w:t>
      </w:r>
      <w:r w:rsidR="005C0022">
        <w:t xml:space="preserve">be </w:t>
      </w:r>
      <w:r>
        <w:t>a segment with a different name</w:t>
      </w:r>
      <w:r w:rsidR="008B6494">
        <w:t>,</w:t>
      </w:r>
      <w:r>
        <w:t xml:space="preserve"> or the road could be renamed</w:t>
      </w:r>
      <w:r w:rsidR="008B6494">
        <w:t>, but ass</w:t>
      </w:r>
      <w:r>
        <w:t>erted that road names are changed between City boundaries all the time</w:t>
      </w:r>
      <w:r w:rsidR="008B6494">
        <w:t xml:space="preserve">.  For example, </w:t>
      </w:r>
      <w:r>
        <w:t xml:space="preserve">Santa Clara Drive has a different name through Saint George.  Saint George City </w:t>
      </w:r>
      <w:r w:rsidR="008B6494">
        <w:t xml:space="preserve">also </w:t>
      </w:r>
      <w:r>
        <w:t xml:space="preserve">went through a process of </w:t>
      </w:r>
      <w:r w:rsidR="00810417">
        <w:t>re</w:t>
      </w:r>
      <w:r>
        <w:t>naming several roads</w:t>
      </w:r>
      <w:r w:rsidR="00810417">
        <w:t>.  He stated that there is no way of knowing how many years in the future that could be an issue</w:t>
      </w:r>
      <w:r w:rsidR="008B6494">
        <w:t>,</w:t>
      </w:r>
      <w:r w:rsidR="00810417">
        <w:t xml:space="preserve"> and his goal is to avoid confusion today.  He does not want to prevent the City from maintaining the public infrastructure, but believes there is a difference between that and having an effectively dedicated, public access road that anyone who wants to use can use for any purpose</w:t>
      </w:r>
      <w:r w:rsidR="008B6494">
        <w:t>, which he</w:t>
      </w:r>
      <w:r w:rsidR="00810417">
        <w:t xml:space="preserve"> believes is an important distinction.  </w:t>
      </w:r>
    </w:p>
    <w:p w14:paraId="79EE0B81" w14:textId="77777777" w:rsidR="00810417" w:rsidRDefault="00810417" w:rsidP="008804AE">
      <w:pPr>
        <w:pStyle w:val="ListParagraph"/>
        <w:ind w:left="0"/>
        <w:jc w:val="both"/>
      </w:pPr>
    </w:p>
    <w:p w14:paraId="464F77B5" w14:textId="14B3E059" w:rsidR="00DF1A68" w:rsidRDefault="008B6494" w:rsidP="008804AE">
      <w:pPr>
        <w:pStyle w:val="ListParagraph"/>
        <w:ind w:left="0"/>
        <w:jc w:val="both"/>
      </w:pPr>
      <w:r>
        <w:t>It was noted</w:t>
      </w:r>
      <w:r w:rsidR="00810417">
        <w:t xml:space="preserve"> that they also proposed changing the name of Bonneli Trail.  The Roads Master Plan doesn't include road names until the roads are established.  The usual process for a road to be named is through the subdivision and road dedication process.  Bonneli Trail is called Bonneli Trail because </w:t>
      </w:r>
      <w:r>
        <w:t xml:space="preserve">that is how it was designated </w:t>
      </w:r>
      <w:r w:rsidR="00810417">
        <w:t xml:space="preserve">when the </w:t>
      </w:r>
      <w:r>
        <w:t xml:space="preserve">Rhone </w:t>
      </w:r>
      <w:r w:rsidR="00810417">
        <w:t xml:space="preserve">subdivision was platted. The homes </w:t>
      </w:r>
      <w:r w:rsidR="00810417">
        <w:lastRenderedPageBreak/>
        <w:t xml:space="preserve">were </w:t>
      </w:r>
      <w:r>
        <w:t xml:space="preserve">then </w:t>
      </w:r>
      <w:r w:rsidR="00810417">
        <w:t xml:space="preserve">addressed with that road name.  </w:t>
      </w:r>
      <w:r w:rsidR="00DF1A68">
        <w:t>Mr. McNulty stated that all the property owners on Bonneli Trail would have to agree to th</w:t>
      </w:r>
      <w:r>
        <w:t>e</w:t>
      </w:r>
      <w:r w:rsidR="00DF1A68">
        <w:t xml:space="preserve"> change and go through the process of changing their address.  </w:t>
      </w:r>
    </w:p>
    <w:p w14:paraId="26939A97" w14:textId="77777777" w:rsidR="00DF1A68" w:rsidRDefault="00DF1A68" w:rsidP="008804AE">
      <w:pPr>
        <w:pStyle w:val="ListParagraph"/>
        <w:ind w:left="0"/>
        <w:jc w:val="both"/>
      </w:pPr>
    </w:p>
    <w:p w14:paraId="6072803A" w14:textId="5A532695" w:rsidR="00DF1A68" w:rsidRDefault="00DF1A68" w:rsidP="008804AE">
      <w:pPr>
        <w:pStyle w:val="ListParagraph"/>
        <w:ind w:left="0"/>
        <w:jc w:val="both"/>
      </w:pPr>
      <w:r>
        <w:t>Council Member Shakespeare stated that his home is on Bonneli Trail and he knows of five owners who would agree to the name change immediately.  He d</w:t>
      </w:r>
      <w:r w:rsidR="008B6494">
        <w:t>id not</w:t>
      </w:r>
      <w:r>
        <w:t xml:space="preserve"> disagree with not approving the name change but thought it might be simpler </w:t>
      </w:r>
      <w:r w:rsidR="008B6494">
        <w:t>to change the name now before it connects other subdivision</w:t>
      </w:r>
      <w:r w:rsidR="00B27CDC">
        <w:t>s</w:t>
      </w:r>
      <w:r w:rsidR="008B6494">
        <w:t xml:space="preserve"> in the future.  He stated his belief that</w:t>
      </w:r>
      <w:r>
        <w:t xml:space="preserve"> the majority of Santa Clara residents would prefer a name change.  Mayor Rosenberg noted that the road was named after David Bonneli, and a group of Santa Clara residents made the initial request for that road to be named Bonneli Trail.  </w:t>
      </w:r>
      <w:r w:rsidR="008B6494">
        <w:t xml:space="preserve">Mr. Bonneli </w:t>
      </w:r>
      <w:r>
        <w:t xml:space="preserve">was one of the first leaders of the Swiss Colony that came to Santa Clara.  </w:t>
      </w:r>
    </w:p>
    <w:p w14:paraId="00FEF4F4" w14:textId="77777777" w:rsidR="00DF1A68" w:rsidRDefault="00DF1A68" w:rsidP="008804AE">
      <w:pPr>
        <w:pStyle w:val="ListParagraph"/>
        <w:ind w:left="0"/>
        <w:jc w:val="both"/>
      </w:pPr>
    </w:p>
    <w:p w14:paraId="5877EE8E" w14:textId="42FBFBBE" w:rsidR="00DF1A68" w:rsidRDefault="008B6494" w:rsidP="008804AE">
      <w:pPr>
        <w:pStyle w:val="ListParagraph"/>
        <w:ind w:left="0"/>
        <w:jc w:val="both"/>
      </w:pPr>
      <w:r>
        <w:t xml:space="preserve">In response to a question from </w:t>
      </w:r>
      <w:r w:rsidR="00DF1A68">
        <w:t xml:space="preserve">Council Member </w:t>
      </w:r>
      <w:r>
        <w:t xml:space="preserve">Hinton, </w:t>
      </w:r>
      <w:r w:rsidR="00DF1A68">
        <w:t>Mr. McNulty stated that good planning connects neighborhoods</w:t>
      </w:r>
      <w:r>
        <w:t>,</w:t>
      </w:r>
      <w:r w:rsidR="00DF1A68">
        <w:t xml:space="preserve"> and those connections should be north-south and east-west.  Long, dead-end cul-de-sacs should be avoided.  The City cannot require the property owner to connect the road.  Farin Leavitt's property is adjacent to the subject property, to the west of Bonneli. Normally, you would have the owner extend the roadway along their property frontage, and then the next property owner extends the roadway, and it eventually connects.  Each property owner is responsible for their frontage.  If the road isn't connected, he is concerned about the trail.  The multipurpose trail is heavily used.  Kids don't follow rules.  They go on hikes along the river.  If a portion of </w:t>
      </w:r>
      <w:r w:rsidR="00B27CDC">
        <w:t xml:space="preserve">the </w:t>
      </w:r>
      <w:r w:rsidR="00DF1A68">
        <w:t xml:space="preserve">trail dead ends, he is concerned about children trespassing on Mr. Walters' property to get to the other section of Bonneli Trail that is highly used.   If the roadway isn't connected, he believes it is important to maintain the trail access.  </w:t>
      </w:r>
    </w:p>
    <w:p w14:paraId="7333BCE0" w14:textId="77777777" w:rsidR="00577AF5" w:rsidRDefault="00577AF5" w:rsidP="008804AE">
      <w:pPr>
        <w:pStyle w:val="ListParagraph"/>
        <w:ind w:left="0"/>
        <w:jc w:val="both"/>
      </w:pPr>
    </w:p>
    <w:p w14:paraId="4B7785AF" w14:textId="1E47BEE3" w:rsidR="00577AF5" w:rsidRDefault="00577AF5" w:rsidP="008804AE">
      <w:pPr>
        <w:pStyle w:val="ListParagraph"/>
        <w:ind w:left="0"/>
        <w:jc w:val="both"/>
      </w:pPr>
      <w:r>
        <w:t>Council Member Hinton</w:t>
      </w:r>
      <w:r w:rsidR="00A364EF">
        <w:t xml:space="preserve"> asked </w:t>
      </w:r>
      <w:r>
        <w:t xml:space="preserve">if </w:t>
      </w:r>
      <w:r w:rsidR="00A364EF">
        <w:t xml:space="preserve">approval meant </w:t>
      </w:r>
      <w:r>
        <w:t xml:space="preserve">the City be precluded from connecting in the future.  Mr. Ence noted that the subdivision plat and temporary cul-de-sac are already approved.  It was part of the preliminary plat approval.  Mr. McNulty added that </w:t>
      </w:r>
      <w:r w:rsidR="00A364EF">
        <w:t xml:space="preserve">the cul-de-sac </w:t>
      </w:r>
      <w:r>
        <w:t xml:space="preserve">is </w:t>
      </w:r>
      <w:r w:rsidR="00A364EF">
        <w:t xml:space="preserve">necessary </w:t>
      </w:r>
      <w:r>
        <w:t xml:space="preserve">for fire and emergency vehicle access and turnaround, and is temporary until the next phase </w:t>
      </w:r>
      <w:r w:rsidR="00A364EF">
        <w:t xml:space="preserve">of the road </w:t>
      </w:r>
      <w:r>
        <w:t xml:space="preserve">is developed.  </w:t>
      </w:r>
    </w:p>
    <w:p w14:paraId="1F1A527B" w14:textId="77777777" w:rsidR="00577AF5" w:rsidRDefault="00577AF5" w:rsidP="008804AE">
      <w:pPr>
        <w:pStyle w:val="ListParagraph"/>
        <w:ind w:left="0"/>
        <w:jc w:val="both"/>
      </w:pPr>
    </w:p>
    <w:p w14:paraId="1E0162CA" w14:textId="0EC6242D" w:rsidR="00577AF5" w:rsidRDefault="00577AF5" w:rsidP="008804AE">
      <w:pPr>
        <w:pStyle w:val="ListParagraph"/>
        <w:ind w:left="0"/>
        <w:jc w:val="both"/>
      </w:pPr>
      <w:r>
        <w:t>Council Member Burton asked Mr. Walters why he opposed keeping the name.  He stated that he has nothing against the Bonneli</w:t>
      </w:r>
      <w:r w:rsidR="00A364EF">
        <w:t xml:space="preserve"> family</w:t>
      </w:r>
      <w:r>
        <w:t xml:space="preserve">.  His concern is the confusion </w:t>
      </w:r>
      <w:r w:rsidR="00A364EF">
        <w:t>caused by</w:t>
      </w:r>
      <w:r>
        <w:t xml:space="preserve"> the dead-end street.  By renaming the street, he believes it will minimize confusion.  Some residents might have an interest in changing the name entirely, but that was not his proposal.  </w:t>
      </w:r>
      <w:r w:rsidR="00A364EF">
        <w:t xml:space="preserve">He referred to </w:t>
      </w:r>
      <w:r>
        <w:t>Circle Drive</w:t>
      </w:r>
      <w:r w:rsidR="00A364EF">
        <w:t>, which</w:t>
      </w:r>
      <w:r>
        <w:t xml:space="preserve"> has been separated for decades.  Until the streets are connected, you can't get from one to the other</w:t>
      </w:r>
      <w:r w:rsidR="00A364EF">
        <w:t>,</w:t>
      </w:r>
      <w:r>
        <w:t xml:space="preserve"> even though they have the same name. He does not believe that is good for the community.  If the road was going through in the near future, he would likely feel differently.  The City has not expressed an intent to connect the road, and he has no intention of doing so.  For now, </w:t>
      </w:r>
      <w:r w:rsidR="00A364EF">
        <w:t xml:space="preserve">he believes </w:t>
      </w:r>
      <w:r>
        <w:t xml:space="preserve">people will turn onto the road trying to </w:t>
      </w:r>
      <w:r w:rsidR="00A364EF">
        <w:t>access</w:t>
      </w:r>
      <w:r>
        <w:t xml:space="preserve"> the </w:t>
      </w:r>
      <w:r w:rsidR="00AD177C">
        <w:t>Rhone</w:t>
      </w:r>
      <w:r>
        <w:t xml:space="preserve"> subdivision or </w:t>
      </w:r>
      <w:r w:rsidR="00A364EF">
        <w:t xml:space="preserve">to </w:t>
      </w:r>
      <w:r>
        <w:t xml:space="preserve">navigate along the river and have to turn around at the cul-de-sac.  </w:t>
      </w:r>
    </w:p>
    <w:p w14:paraId="0E213299" w14:textId="77777777" w:rsidR="00577AF5" w:rsidRDefault="00577AF5" w:rsidP="008804AE">
      <w:pPr>
        <w:pStyle w:val="ListParagraph"/>
        <w:ind w:left="0"/>
        <w:jc w:val="both"/>
      </w:pPr>
    </w:p>
    <w:p w14:paraId="2C420932" w14:textId="01E83CED" w:rsidR="00577AF5" w:rsidRDefault="00577AF5" w:rsidP="008804AE">
      <w:pPr>
        <w:pStyle w:val="ListParagraph"/>
        <w:ind w:left="0"/>
        <w:jc w:val="both"/>
      </w:pPr>
      <w:r>
        <w:t xml:space="preserve">Council Member Burton asked </w:t>
      </w:r>
      <w:r w:rsidR="00A364EF">
        <w:t xml:space="preserve">why there is a delay in connecting the road </w:t>
      </w:r>
      <w:r>
        <w:t xml:space="preserve">if </w:t>
      </w:r>
      <w:r w:rsidR="00A364EF">
        <w:t>it</w:t>
      </w:r>
      <w:r>
        <w:t xml:space="preserve"> is on the Master Transportation Plan.  Mayor Rosenberg clarified that the Master Plan identifies future needs of the City over a </w:t>
      </w:r>
      <w:r w:rsidR="00A364EF">
        <w:t xml:space="preserve">specified </w:t>
      </w:r>
      <w:r>
        <w:t xml:space="preserve">planning period.  The connection has been on the Master Plan for 15 or more years.  It predates both the Sycamore subdivision and the Chapel Street bridge.  </w:t>
      </w:r>
    </w:p>
    <w:p w14:paraId="51B827C0" w14:textId="77777777" w:rsidR="00577AF5" w:rsidRDefault="00577AF5" w:rsidP="008804AE">
      <w:pPr>
        <w:pStyle w:val="ListParagraph"/>
        <w:ind w:left="0"/>
        <w:jc w:val="both"/>
      </w:pPr>
    </w:p>
    <w:p w14:paraId="14782AB0" w14:textId="598B4610" w:rsidR="00D12597" w:rsidRDefault="00577AF5" w:rsidP="008804AE">
      <w:pPr>
        <w:pStyle w:val="ListParagraph"/>
        <w:ind w:left="0"/>
        <w:jc w:val="both"/>
      </w:pPr>
      <w:r>
        <w:lastRenderedPageBreak/>
        <w:t xml:space="preserve">Mr. McNulty stated that the remaining portion of Mr. Walters' property is quite large, approximately 10 to 12 acres.  The five lots </w:t>
      </w:r>
      <w:r w:rsidR="00A364EF">
        <w:t>total</w:t>
      </w:r>
      <w:r>
        <w:t xml:space="preserve"> 2.97 acres.  Generally</w:t>
      </w:r>
      <w:r w:rsidR="00A364EF">
        <w:t>,</w:t>
      </w:r>
      <w:r>
        <w:t xml:space="preserve"> roads are dedicated when developers subdivide</w:t>
      </w:r>
      <w:r w:rsidR="00A364EF">
        <w:t xml:space="preserve"> a property</w:t>
      </w:r>
      <w:r>
        <w:t xml:space="preserve">.  The zoning is Residential Agricultural ("RA"), which allows for 0.5 acre lots.  The </w:t>
      </w:r>
      <w:r w:rsidR="00AD177C">
        <w:t>Rhone</w:t>
      </w:r>
      <w:r>
        <w:t xml:space="preserve"> subdivision has 0.5 acre to 1 acre </w:t>
      </w:r>
      <w:r w:rsidR="00A364EF">
        <w:t xml:space="preserve">or larger </w:t>
      </w:r>
      <w:r>
        <w:t>lots.  In this case, the property owner has decided to retain the majority of the property as a large estate lot to build his residen</w:t>
      </w:r>
      <w:r w:rsidR="00A364EF">
        <w:t>ce</w:t>
      </w:r>
      <w:r>
        <w:t xml:space="preserve"> and keep horses</w:t>
      </w:r>
      <w:r w:rsidR="00A364EF">
        <w:t>, which does not necessitate</w:t>
      </w:r>
      <w:r>
        <w:t xml:space="preserve"> </w:t>
      </w:r>
      <w:r w:rsidR="00A364EF">
        <w:t>continuing</w:t>
      </w:r>
      <w:r>
        <w:t xml:space="preserve"> the </w:t>
      </w:r>
      <w:r w:rsidR="00A364EF">
        <w:t>r</w:t>
      </w:r>
      <w:r w:rsidR="00B27CDC">
        <w:t>o</w:t>
      </w:r>
      <w:r w:rsidR="00A364EF">
        <w:t xml:space="preserve">ad </w:t>
      </w:r>
      <w:r>
        <w:t>frontage.  Mr. McNulty</w:t>
      </w:r>
      <w:r w:rsidR="00A364EF">
        <w:t xml:space="preserve"> is </w:t>
      </w:r>
      <w:r>
        <w:t>concern</w:t>
      </w:r>
      <w:r w:rsidR="00A364EF">
        <w:t>ed</w:t>
      </w:r>
      <w:r>
        <w:t xml:space="preserve"> that if structures are </w:t>
      </w:r>
      <w:r w:rsidR="00A364EF">
        <w:t xml:space="preserve">built </w:t>
      </w:r>
      <w:r>
        <w:t xml:space="preserve">in the right-of-way area, the City would be required to pay more for the property in the eminent domain process.  </w:t>
      </w:r>
      <w:r w:rsidR="00D12597">
        <w:t>Most cities don't have readily available funds to purchase land for future rights-of-way</w:t>
      </w:r>
      <w:r w:rsidR="00A364EF">
        <w:t>, so de</w:t>
      </w:r>
      <w:r w:rsidR="00D12597">
        <w:t xml:space="preserve">velopers dedicate the land and add improvements as they subdivide.  At one time, Mr. Walters was considering ten or more 0.5 acre lots, but he changed that to three 0.5 acre lots and one large estate lot.  </w:t>
      </w:r>
    </w:p>
    <w:p w14:paraId="724E1109" w14:textId="77777777" w:rsidR="00A364EF" w:rsidRDefault="00A364EF" w:rsidP="008804AE">
      <w:pPr>
        <w:pStyle w:val="ListParagraph"/>
        <w:ind w:left="0"/>
        <w:jc w:val="both"/>
      </w:pPr>
    </w:p>
    <w:p w14:paraId="1FD9EA6D" w14:textId="2C9F566A" w:rsidR="00A364EF" w:rsidRDefault="00A364EF" w:rsidP="008804AE">
      <w:pPr>
        <w:pStyle w:val="ListParagraph"/>
        <w:ind w:left="0"/>
        <w:jc w:val="both"/>
      </w:pPr>
      <w:r>
        <w:t xml:space="preserve">Council Member Hinton </w:t>
      </w:r>
      <w:r w:rsidR="00882347">
        <w:t>no</w:t>
      </w:r>
      <w:r>
        <w:t xml:space="preserve">ted that at the Planning Commission hearing, </w:t>
      </w:r>
      <w:r w:rsidR="00882347">
        <w:t xml:space="preserve">an access agreement between the City and the Leavitts was discussed. </w:t>
      </w:r>
      <w:r>
        <w:t xml:space="preserve"> She asked Mr. Ence </w:t>
      </w:r>
      <w:r w:rsidR="00B27CDC">
        <w:t xml:space="preserve">to </w:t>
      </w:r>
      <w:r>
        <w:t xml:space="preserve">explain the agreement.  Mr. Ence </w:t>
      </w:r>
      <w:r w:rsidR="00882347">
        <w:t>clarified</w:t>
      </w:r>
      <w:r>
        <w:t xml:space="preserve"> that </w:t>
      </w:r>
      <w:r w:rsidR="00B27CDC">
        <w:t xml:space="preserve">the </w:t>
      </w:r>
      <w:r>
        <w:t>City Council</w:t>
      </w:r>
      <w:r w:rsidR="00B27CDC">
        <w:t>'s</w:t>
      </w:r>
      <w:r>
        <w:t xml:space="preserve"> action on this amendment would have no impact on private rights.  The City is not the adjudicator of any access claims, easements, or rights-of-way other than ones it claims.  </w:t>
      </w:r>
    </w:p>
    <w:p w14:paraId="0EE8E12D" w14:textId="77777777" w:rsidR="00A364EF" w:rsidRDefault="00A364EF" w:rsidP="008804AE">
      <w:pPr>
        <w:pStyle w:val="ListParagraph"/>
        <w:ind w:left="0"/>
        <w:jc w:val="both"/>
      </w:pPr>
    </w:p>
    <w:p w14:paraId="58090E87" w14:textId="0DBA7DA1" w:rsidR="00A364EF" w:rsidRDefault="00A364EF" w:rsidP="008804AE">
      <w:pPr>
        <w:pStyle w:val="ListParagraph"/>
        <w:ind w:left="0"/>
        <w:jc w:val="both"/>
      </w:pPr>
      <w:r>
        <w:t>Council Member Pond stated that residents have reached out to him to express concern about the trail.  There is confusion because the street is named Bonneli Trail and it also has a walkable trail. Their concern has been the continuation of the trail access along the river.  Mr. Walter stated that there is a trail on the Master Plan, but there is no actual easement or public access.  People have been using it, but that doesn't mean that there is public access or that something is being taken away from them that they already have.  Mr. Ence stated that he generally agrees with that statement</w:t>
      </w:r>
      <w:r w:rsidR="00882347">
        <w:t>, but e</w:t>
      </w:r>
      <w:r>
        <w:t>verything that was discussed regarding the road connection also appl</w:t>
      </w:r>
      <w:r w:rsidR="00B27CDC">
        <w:t>ies</w:t>
      </w:r>
      <w:r>
        <w:t xml:space="preserve"> to the trail.  It is a separate analysis because the Roads Master Plan and Trails Master Plan are separate parts of the General Plan.  This is identified as a Master Plan Trail that the City eventually intends to connect, but there is no formal dedication or easement at this point.  Mr. McNulty </w:t>
      </w:r>
      <w:r w:rsidR="00882347">
        <w:t>add</w:t>
      </w:r>
      <w:r>
        <w:t xml:space="preserve">ed that the City </w:t>
      </w:r>
      <w:r w:rsidR="00882347">
        <w:t>c</w:t>
      </w:r>
      <w:r>
        <w:t xml:space="preserve">ould put it in with this phase of the project.  </w:t>
      </w:r>
    </w:p>
    <w:p w14:paraId="61A5C6E4" w14:textId="77777777" w:rsidR="00212B8D" w:rsidRDefault="00212B8D" w:rsidP="008804AE">
      <w:pPr>
        <w:pStyle w:val="ListParagraph"/>
        <w:ind w:left="0"/>
        <w:jc w:val="both"/>
      </w:pPr>
    </w:p>
    <w:p w14:paraId="539B5BE4" w14:textId="2799A167" w:rsidR="00212B8D" w:rsidRDefault="00212B8D" w:rsidP="008804AE">
      <w:pPr>
        <w:pStyle w:val="ListParagraph"/>
        <w:ind w:left="0"/>
        <w:jc w:val="both"/>
      </w:pPr>
      <w:r>
        <w:t>Council Member Hinton asked if the City Council has th</w:t>
      </w:r>
      <w:r w:rsidR="00882347">
        <w:t>e</w:t>
      </w:r>
      <w:r>
        <w:t xml:space="preserve"> discretion</w:t>
      </w:r>
      <w:r w:rsidR="00882347">
        <w:t xml:space="preserve"> to just approve the name change, and it was clarified</w:t>
      </w:r>
      <w:r>
        <w:t xml:space="preserve"> that they do.  Staff proceeded under the assumption that the City would want roads that connect on the Roads Master Plan to have the same name throughout their entire length.  </w:t>
      </w:r>
      <w:r w:rsidR="00882347">
        <w:t>However, a</w:t>
      </w:r>
      <w:r>
        <w:t>s the policymaking body of the City, they can decide that a</w:t>
      </w:r>
      <w:r w:rsidR="00B27CDC">
        <w:t>n</w:t>
      </w:r>
      <w:r>
        <w:t xml:space="preserve"> exception should be made.  Council Member Pond </w:t>
      </w:r>
      <w:r w:rsidR="00882347">
        <w:t>indicat</w:t>
      </w:r>
      <w:r>
        <w:t xml:space="preserve">ed that that </w:t>
      </w:r>
      <w:r w:rsidR="00A04B9A">
        <w:t>w</w:t>
      </w:r>
      <w:r>
        <w:t>ould change his opinion.  Council Member Hinton expressed her agreement.  She stated that the applicant ma</w:t>
      </w:r>
      <w:r w:rsidR="00A04B9A">
        <w:t>d</w:t>
      </w:r>
      <w:r w:rsidR="00B27CDC">
        <w:t>e</w:t>
      </w:r>
      <w:r>
        <w:t xml:space="preserve"> a </w:t>
      </w:r>
      <w:r w:rsidR="00A04B9A">
        <w:t>valid</w:t>
      </w:r>
      <w:r>
        <w:t xml:space="preserve"> point, that it is confusing for this Bonneli Trail to not connect to the other Bonneli Trail.   </w:t>
      </w:r>
    </w:p>
    <w:p w14:paraId="1D80233E" w14:textId="77777777" w:rsidR="00212B8D" w:rsidRDefault="00212B8D" w:rsidP="008804AE">
      <w:pPr>
        <w:pStyle w:val="ListParagraph"/>
        <w:ind w:left="0"/>
        <w:jc w:val="both"/>
      </w:pPr>
    </w:p>
    <w:p w14:paraId="1B0A5ACE" w14:textId="5235DE1E" w:rsidR="00212B8D" w:rsidRDefault="00212B8D" w:rsidP="008804AE">
      <w:pPr>
        <w:pStyle w:val="ListParagraph"/>
        <w:ind w:left="0"/>
        <w:jc w:val="both"/>
      </w:pPr>
      <w:r>
        <w:t>Council Member Waite asked if there is an easement for the planned extension at Quail Street.  Mayor Rosenberg noted that there are sewer and irrigation easements through that area</w:t>
      </w:r>
      <w:r w:rsidR="00A04B9A">
        <w:t>, and</w:t>
      </w:r>
      <w:r>
        <w:t xml:space="preserve"> </w:t>
      </w:r>
      <w:r w:rsidR="00A04B9A">
        <w:t>i</w:t>
      </w:r>
      <w:r>
        <w:t xml:space="preserve">t is also on the Roads Master Plan.  Council Member Waite mentioned that Tobler Park is being designed </w:t>
      </w:r>
      <w:r w:rsidR="00A04B9A">
        <w:t>with</w:t>
      </w:r>
      <w:r>
        <w:t xml:space="preserve"> the parking lot on the south end, so he believes the road will </w:t>
      </w:r>
      <w:r w:rsidRPr="00A04B9A">
        <w:t xml:space="preserve">connect at that intersection.  </w:t>
      </w:r>
      <w:r w:rsidR="00A04B9A">
        <w:t>He noted that</w:t>
      </w:r>
      <w:r>
        <w:t xml:space="preserve"> it is a question of confusion now or </w:t>
      </w:r>
      <w:r w:rsidR="00A04B9A">
        <w:t xml:space="preserve">confusion </w:t>
      </w:r>
      <w:r>
        <w:t>in the future.</w:t>
      </w:r>
    </w:p>
    <w:p w14:paraId="2A5EEC52" w14:textId="77777777" w:rsidR="00212B8D" w:rsidRDefault="00212B8D" w:rsidP="008804AE">
      <w:pPr>
        <w:pStyle w:val="ListParagraph"/>
        <w:ind w:left="0"/>
        <w:jc w:val="both"/>
      </w:pPr>
    </w:p>
    <w:p w14:paraId="17E63B93" w14:textId="3623A146" w:rsidR="00212B8D" w:rsidRDefault="00212B8D" w:rsidP="008804AE">
      <w:pPr>
        <w:pStyle w:val="ListParagraph"/>
        <w:ind w:left="0"/>
        <w:jc w:val="both"/>
      </w:pPr>
      <w:r>
        <w:lastRenderedPageBreak/>
        <w:t xml:space="preserve">In response to a question from Council Member Burton, Public Works Director, Dustin Mouritsen, stated that Bonneli Trail is on the Roads Master Plan and will go through eventually.  He deferred to the Council regarding the street name.  </w:t>
      </w:r>
    </w:p>
    <w:p w14:paraId="58E4C624" w14:textId="77777777" w:rsidR="00212B8D" w:rsidRDefault="00212B8D" w:rsidP="008804AE">
      <w:pPr>
        <w:pStyle w:val="ListParagraph"/>
        <w:ind w:left="0"/>
        <w:jc w:val="both"/>
      </w:pPr>
    </w:p>
    <w:p w14:paraId="14C0434B" w14:textId="602914AD" w:rsidR="00212B8D" w:rsidRDefault="00212B8D" w:rsidP="008804AE">
      <w:pPr>
        <w:pStyle w:val="ListParagraph"/>
        <w:ind w:left="0"/>
        <w:jc w:val="both"/>
      </w:pPr>
      <w:r>
        <w:t>Mr. McNulty</w:t>
      </w:r>
      <w:r w:rsidR="00996224">
        <w:t xml:space="preserve"> commented</w:t>
      </w:r>
      <w:r>
        <w:t xml:space="preserve"> </w:t>
      </w:r>
      <w:r w:rsidR="00996224">
        <w:t xml:space="preserve">that </w:t>
      </w:r>
      <w:r>
        <w:t>any potential confusion can be avoided with a street sign indicat</w:t>
      </w:r>
      <w:r w:rsidR="00A04B9A">
        <w:t>ing</w:t>
      </w:r>
      <w:r>
        <w:t xml:space="preserve"> that it is a dead end or not a through street.  If you don't live there and drive down it once, you'll know not to drive down it again.  Street signs are used all the time in cul-de-sacs.  </w:t>
      </w:r>
    </w:p>
    <w:p w14:paraId="18E0BCAA" w14:textId="77777777" w:rsidR="00212B8D" w:rsidRDefault="00212B8D" w:rsidP="008804AE">
      <w:pPr>
        <w:pStyle w:val="ListParagraph"/>
        <w:ind w:left="0"/>
        <w:jc w:val="both"/>
      </w:pPr>
    </w:p>
    <w:p w14:paraId="42AC5DB8" w14:textId="20C5C9AD" w:rsidR="0010039B" w:rsidRDefault="0010039B" w:rsidP="008804AE">
      <w:pPr>
        <w:pStyle w:val="ListParagraph"/>
        <w:ind w:left="0"/>
        <w:jc w:val="both"/>
      </w:pPr>
      <w:r>
        <w:t xml:space="preserve">Council Member Shakespeare </w:t>
      </w:r>
      <w:r w:rsidR="00A04B9A">
        <w:t>noted that w</w:t>
      </w:r>
      <w:r>
        <w:t>hen you bring a trail through a subdivision and dead</w:t>
      </w:r>
      <w:r w:rsidR="00B27CDC">
        <w:t>-</w:t>
      </w:r>
      <w:r>
        <w:t xml:space="preserve">end it, </w:t>
      </w:r>
      <w:r w:rsidR="00A04B9A">
        <w:t>that</w:t>
      </w:r>
      <w:r>
        <w:t xml:space="preserve"> almost encourage</w:t>
      </w:r>
      <w:r w:rsidR="00A04B9A">
        <w:t>s</w:t>
      </w:r>
      <w:r>
        <w:t xml:space="preserve"> people to trespass.  People walk </w:t>
      </w:r>
      <w:r w:rsidR="00A04B9A">
        <w:t xml:space="preserve">through the property </w:t>
      </w:r>
      <w:r>
        <w:t>all the time</w:t>
      </w:r>
      <w:r w:rsidR="00A04B9A">
        <w:t>,</w:t>
      </w:r>
      <w:r>
        <w:t xml:space="preserve"> so they are already </w:t>
      </w:r>
      <w:r w:rsidR="00A04B9A">
        <w:t>trespassing</w:t>
      </w:r>
      <w:r>
        <w:t xml:space="preserve">.  He asked if there </w:t>
      </w:r>
      <w:r w:rsidR="00B27CDC">
        <w:t>wa</w:t>
      </w:r>
      <w:r>
        <w:t>s any reason to work together and extend</w:t>
      </w:r>
      <w:r w:rsidR="00A04B9A">
        <w:t xml:space="preserve"> the trail</w:t>
      </w:r>
      <w:r>
        <w:t xml:space="preserve"> to the end of Mr. Walters' property now.  Mayor Rosenberg asked if Mr. Walter would be willing to work with the City to construct the trail.  Mr. Walter indicated that he would not agree to add a trail that would connect Bonneli Trail to Gates Lane at this time because he believes that would make it difficult to secure </w:t>
      </w:r>
      <w:r w:rsidR="00A04B9A">
        <w:t>his</w:t>
      </w:r>
      <w:r>
        <w:t xml:space="preserve"> property.  One concern with his horses at the family property on Santa Clara Drive is that people come to the fences multiple times each day and give them treats.  He believes it will be better for his horses to have them in a place where that can't happen.</w:t>
      </w:r>
    </w:p>
    <w:p w14:paraId="7D06B12A" w14:textId="77777777" w:rsidR="0010039B" w:rsidRDefault="0010039B" w:rsidP="008804AE">
      <w:pPr>
        <w:pStyle w:val="ListParagraph"/>
        <w:ind w:left="0"/>
        <w:jc w:val="both"/>
      </w:pPr>
    </w:p>
    <w:p w14:paraId="760E912F" w14:textId="2C2836AD" w:rsidR="0010039B" w:rsidRDefault="0010039B" w:rsidP="008804AE">
      <w:pPr>
        <w:pStyle w:val="ListParagraph"/>
        <w:ind w:left="0"/>
        <w:jc w:val="both"/>
      </w:pPr>
      <w:r>
        <w:t xml:space="preserve">Mr. McNulty stated that he has thought about this and seen it in other places.  It would be a ten-foot multipurpose trail that runs along the river.  </w:t>
      </w:r>
      <w:r w:rsidR="00A04B9A">
        <w:t xml:space="preserve">They could include </w:t>
      </w:r>
      <w:r>
        <w:t xml:space="preserve">a semi-private fence </w:t>
      </w:r>
      <w:r w:rsidR="00A04B9A">
        <w:t>with</w:t>
      </w:r>
      <w:r>
        <w:t xml:space="preserve"> three feet of solid fencing and three feet of open fencing to exercise Crime </w:t>
      </w:r>
      <w:r w:rsidR="00A04B9A">
        <w:t>P</w:t>
      </w:r>
      <w:r>
        <w:t xml:space="preserve">revention </w:t>
      </w:r>
      <w:r w:rsidR="00A04B9A">
        <w:t>T</w:t>
      </w:r>
      <w:r>
        <w:t xml:space="preserve">hrough </w:t>
      </w:r>
      <w:r w:rsidR="00A04B9A">
        <w:t>E</w:t>
      </w:r>
      <w:r>
        <w:t xml:space="preserve">nvironmental </w:t>
      </w:r>
      <w:r w:rsidR="00A04B9A">
        <w:t>D</w:t>
      </w:r>
      <w:r>
        <w:t>esign</w:t>
      </w:r>
      <w:r w:rsidR="00A04B9A">
        <w:t xml:space="preserve"> ("CPTED") principles and allow for both</w:t>
      </w:r>
      <w:r>
        <w:t xml:space="preserve"> connectivity and privacy.  </w:t>
      </w:r>
      <w:r w:rsidR="00A04B9A">
        <w:t xml:space="preserve">He noted that the parcel is 12 acres, so the horses could be located elsewhere on the property. </w:t>
      </w:r>
      <w:r>
        <w:t xml:space="preserve">He </w:t>
      </w:r>
      <w:r w:rsidR="00A04B9A">
        <w:t xml:space="preserve">does not believe </w:t>
      </w:r>
      <w:r>
        <w:t xml:space="preserve">the road will not </w:t>
      </w:r>
      <w:r w:rsidR="00A04B9A">
        <w:t>connect</w:t>
      </w:r>
      <w:r>
        <w:t xml:space="preserve"> unless the City pushes for that connection.  He believes the trail is vital.  </w:t>
      </w:r>
      <w:r w:rsidR="00A04B9A">
        <w:t>Otherwise, p</w:t>
      </w:r>
      <w:r>
        <w:t>eople will trespass</w:t>
      </w:r>
      <w:r w:rsidR="00A04B9A">
        <w:t>,</w:t>
      </w:r>
      <w:r>
        <w:t xml:space="preserve"> and the police will have to get involved.  He has seen </w:t>
      </w:r>
      <w:r w:rsidR="00A04B9A">
        <w:t>that happen</w:t>
      </w:r>
      <w:r>
        <w:t xml:space="preserve"> everywhere he has worked.</w:t>
      </w:r>
    </w:p>
    <w:p w14:paraId="57691543" w14:textId="77777777" w:rsidR="0010039B" w:rsidRDefault="0010039B" w:rsidP="008804AE">
      <w:pPr>
        <w:pStyle w:val="ListParagraph"/>
        <w:ind w:left="0"/>
        <w:jc w:val="both"/>
      </w:pPr>
    </w:p>
    <w:p w14:paraId="4DA507FB" w14:textId="2EEEB8CB" w:rsidR="0010039B" w:rsidRDefault="0010039B" w:rsidP="008804AE">
      <w:pPr>
        <w:pStyle w:val="ListParagraph"/>
        <w:ind w:left="0"/>
        <w:jc w:val="both"/>
      </w:pPr>
      <w:r>
        <w:t>Council Member Shakespeare</w:t>
      </w:r>
      <w:r w:rsidR="00A04B9A">
        <w:t xml:space="preserve"> asked if </w:t>
      </w:r>
      <w:r>
        <w:t xml:space="preserve">Mr. Walter </w:t>
      </w:r>
      <w:r w:rsidR="00A04B9A">
        <w:t xml:space="preserve">could legally </w:t>
      </w:r>
      <w:r>
        <w:t>fence his property to the river</w:t>
      </w:r>
      <w:r w:rsidR="00A04B9A">
        <w:t>.</w:t>
      </w:r>
      <w:r>
        <w:t xml:space="preserve"> </w:t>
      </w:r>
      <w:r w:rsidR="00A04B9A">
        <w:t xml:space="preserve">  M</w:t>
      </w:r>
      <w:r>
        <w:t xml:space="preserve">r. Ence clarified that there is currently no easement for the trail.  </w:t>
      </w:r>
      <w:r w:rsidR="00A04B9A">
        <w:t>However, t</w:t>
      </w:r>
      <w:r>
        <w:t xml:space="preserve">here is a principle in the law by which the City can require access rights to the property through a long period of public use.  If the public uses a right-of-way for either pedestrian or vehicle use for a long enough period of time, it becomes a public right-of-way.  Subject to that qualification, </w:t>
      </w:r>
      <w:r w:rsidR="00D1605D">
        <w:t>and a</w:t>
      </w:r>
      <w:r>
        <w:t xml:space="preserve">s long as Mr. Walter provides the City with necessary access to maintain the utility infrastructure, he is allowed to fence his property.  </w:t>
      </w:r>
    </w:p>
    <w:p w14:paraId="7DC50920" w14:textId="77777777" w:rsidR="0010039B" w:rsidRDefault="0010039B" w:rsidP="008804AE">
      <w:pPr>
        <w:pStyle w:val="ListParagraph"/>
        <w:ind w:left="0"/>
        <w:jc w:val="both"/>
      </w:pPr>
    </w:p>
    <w:p w14:paraId="42FA7AEF" w14:textId="23E65797" w:rsidR="00B42C4F" w:rsidRDefault="0010039B" w:rsidP="008804AE">
      <w:pPr>
        <w:pStyle w:val="ListParagraph"/>
        <w:ind w:left="0"/>
        <w:jc w:val="both"/>
      </w:pPr>
      <w:r>
        <w:t xml:space="preserve">Council Member Hinton asked Mr. Walter if his intention is to prevent the public from accessing the trail.  Mr. Walter stated that yes, that is his intent.  He </w:t>
      </w:r>
      <w:r w:rsidR="00D1605D">
        <w:t>indicated</w:t>
      </w:r>
      <w:r>
        <w:t xml:space="preserve"> that he is not opposed to trying to work something out with the City because he recognizes the desire for public access, but </w:t>
      </w:r>
      <w:r w:rsidR="00D1605D">
        <w:t>he</w:t>
      </w:r>
      <w:r>
        <w:t xml:space="preserve"> would not agree to do it as a condition.  He reiterated that his request was for a road name change.  Because the road was named when the Rhone subdivision was approved, he was not provided the option to name the subject road section.  </w:t>
      </w:r>
      <w:r w:rsidR="00B42C4F">
        <w:t xml:space="preserve">As the developer, he would normally be able to name the road.  It is a highly unusual thing to bring to the Council, but it is the only way for him to make the request. </w:t>
      </w:r>
    </w:p>
    <w:p w14:paraId="3F21E80A" w14:textId="77777777" w:rsidR="00B42C4F" w:rsidRDefault="00B42C4F" w:rsidP="008804AE">
      <w:pPr>
        <w:pStyle w:val="ListParagraph"/>
        <w:ind w:left="0"/>
        <w:jc w:val="both"/>
      </w:pPr>
    </w:p>
    <w:p w14:paraId="5CA5C187" w14:textId="5D2109A5" w:rsidR="00B42C4F" w:rsidRDefault="00B42C4F" w:rsidP="008804AE">
      <w:pPr>
        <w:pStyle w:val="ListParagraph"/>
        <w:ind w:left="0"/>
        <w:jc w:val="both"/>
      </w:pPr>
      <w:r>
        <w:t>Mayor Rosenberg noted that there was no public hearing</w:t>
      </w:r>
      <w:r w:rsidR="00D1605D">
        <w:t xml:space="preserve"> but t</w:t>
      </w:r>
      <w:r>
        <w:t xml:space="preserve">he City Council read </w:t>
      </w:r>
      <w:r w:rsidR="00D1605D">
        <w:t>all citizen</w:t>
      </w:r>
      <w:r>
        <w:t xml:space="preserve"> comments and underst</w:t>
      </w:r>
      <w:r w:rsidR="00996224">
        <w:t>oo</w:t>
      </w:r>
      <w:r>
        <w:t xml:space="preserve">d </w:t>
      </w:r>
      <w:r w:rsidR="00D1605D">
        <w:t>their</w:t>
      </w:r>
      <w:r>
        <w:t xml:space="preserve"> concerns.  </w:t>
      </w:r>
    </w:p>
    <w:p w14:paraId="00B1C464" w14:textId="77777777" w:rsidR="00B42C4F" w:rsidRDefault="00B42C4F" w:rsidP="008804AE">
      <w:pPr>
        <w:pStyle w:val="ListParagraph"/>
        <w:ind w:left="0"/>
        <w:jc w:val="both"/>
      </w:pPr>
    </w:p>
    <w:p w14:paraId="5F2D3EEE" w14:textId="5ED6AC5D" w:rsidR="00D1605D" w:rsidRDefault="00B42C4F" w:rsidP="008804AE">
      <w:pPr>
        <w:pStyle w:val="ListParagraph"/>
        <w:ind w:left="0"/>
        <w:jc w:val="both"/>
      </w:pPr>
      <w:r>
        <w:t>Council Member Shakespeare stated that, based on issues raised in the previous City Council meeting, he did not believe a Master Plan Amendment would be approved.</w:t>
      </w:r>
      <w:r w:rsidR="00D1605D">
        <w:t xml:space="preserve"> </w:t>
      </w:r>
      <w:r>
        <w:t xml:space="preserve"> He asked if the Council was open to discussing the name.  Council Member Hinton stated that she is fine with the name change to Clara Crossing.  Mayor Rose</w:t>
      </w:r>
      <w:r w:rsidR="00B27CDC">
        <w:t>n</w:t>
      </w:r>
      <w:r>
        <w:t xml:space="preserve">berg clarified that that is not the item on the Agenda.  It is the Roads Master Plan amendment.  Changing the road name would be a separate request.  </w:t>
      </w:r>
    </w:p>
    <w:p w14:paraId="12A49D42" w14:textId="77777777" w:rsidR="00D1605D" w:rsidRDefault="00D1605D" w:rsidP="008804AE">
      <w:pPr>
        <w:pStyle w:val="ListParagraph"/>
        <w:ind w:left="0"/>
        <w:jc w:val="both"/>
      </w:pPr>
    </w:p>
    <w:p w14:paraId="04125B07" w14:textId="64355524" w:rsidR="00277973" w:rsidRDefault="00B42C4F" w:rsidP="008804AE">
      <w:pPr>
        <w:pStyle w:val="ListParagraph"/>
        <w:ind w:left="0"/>
        <w:jc w:val="both"/>
      </w:pPr>
      <w:r>
        <w:t xml:space="preserve">Mr. McNulty </w:t>
      </w:r>
      <w:r w:rsidR="00D1605D">
        <w:t>noted</w:t>
      </w:r>
      <w:r>
        <w:t xml:space="preserve"> that the subdivision has not received final plat approval.  The preliminary plat has been approved, so the final entitlement requires only Staff review before recordation.  Mr. Ence stated that </w:t>
      </w:r>
      <w:r w:rsidR="00D1605D">
        <w:t>this</w:t>
      </w:r>
      <w:r>
        <w:t xml:space="preserve"> could provide some leeway on how to address the issue.  The final plat approval is an administrative approval.  If the City Council desires that the road name be different on the final plat than is stated on the preliminary plat, Staff can take that direction without a formal vote.  </w:t>
      </w:r>
      <w:r w:rsidR="00277973">
        <w:t xml:space="preserve">He asked for the Council's direction on the road name issue when the plat comes up for administrative review.  It came before the Council this way because Staff proceeded on what Mr. Ence believes is the correct assumption that the policy of the City is a connected road </w:t>
      </w:r>
      <w:r w:rsidR="007E3AA1">
        <w:t xml:space="preserve">that </w:t>
      </w:r>
      <w:r w:rsidR="00277973">
        <w:t>need</w:t>
      </w:r>
      <w:r w:rsidR="007E3AA1">
        <w:t>s</w:t>
      </w:r>
      <w:r w:rsidR="00277973">
        <w:t xml:space="preserve"> to have the same name.  If the City Council's desire is to no longer follow that policy or make an exception to that policy, they could provide direction on that without taking formal action.  Mr.</w:t>
      </w:r>
      <w:r w:rsidR="007E3AA1">
        <w:t> </w:t>
      </w:r>
      <w:r w:rsidR="00277973">
        <w:t xml:space="preserve">McNulty agreed.  </w:t>
      </w:r>
      <w:r w:rsidR="00D1605D">
        <w:t>He noted that this is an irregular request.</w:t>
      </w:r>
      <w:r w:rsidR="00277973">
        <w:t xml:space="preserve"> </w:t>
      </w:r>
    </w:p>
    <w:p w14:paraId="303D98E7" w14:textId="77777777" w:rsidR="00277973" w:rsidRDefault="00277973" w:rsidP="008804AE">
      <w:pPr>
        <w:pStyle w:val="ListParagraph"/>
        <w:ind w:left="0"/>
        <w:jc w:val="both"/>
      </w:pPr>
    </w:p>
    <w:p w14:paraId="44200B44" w14:textId="6D102CA7" w:rsidR="00277973" w:rsidRDefault="00277973" w:rsidP="008804AE">
      <w:pPr>
        <w:pStyle w:val="ListParagraph"/>
        <w:ind w:left="0"/>
        <w:jc w:val="both"/>
      </w:pPr>
      <w:r>
        <w:t xml:space="preserve">Mayor Rosenberg </w:t>
      </w:r>
      <w:r w:rsidR="00D1605D">
        <w:t>clarified</w:t>
      </w:r>
      <w:r>
        <w:t xml:space="preserve"> that the Council had the option to deny the General Plan Amendment but give Staff direction to allow the name change through that subdivision.  </w:t>
      </w:r>
    </w:p>
    <w:p w14:paraId="494D8521" w14:textId="77777777" w:rsidR="00277973" w:rsidRDefault="00277973" w:rsidP="008804AE">
      <w:pPr>
        <w:pStyle w:val="ListParagraph"/>
        <w:ind w:left="0"/>
        <w:jc w:val="both"/>
      </w:pPr>
    </w:p>
    <w:p w14:paraId="1B9CA29E" w14:textId="208DF60F" w:rsidR="00277973" w:rsidRDefault="00D1605D" w:rsidP="008804AE">
      <w:pPr>
        <w:pStyle w:val="ListParagraph"/>
        <w:ind w:left="0"/>
        <w:jc w:val="both"/>
      </w:pPr>
      <w:r>
        <w:t xml:space="preserve">In response to a comment from Council Member Shakespeare, </w:t>
      </w:r>
      <w:r w:rsidR="00277973">
        <w:t xml:space="preserve">Mr. Ence </w:t>
      </w:r>
      <w:r>
        <w:t>noted</w:t>
      </w:r>
      <w:r w:rsidR="00277973">
        <w:t xml:space="preserve"> that there are multi</w:t>
      </w:r>
      <w:r w:rsidR="007E3AA1">
        <w:t>-</w:t>
      </w:r>
      <w:r w:rsidR="00277973">
        <w:t>acre agricultural properties throughout the City with Master Plan roads going through them. T</w:t>
      </w:r>
      <w:r>
        <w:t>his</w:t>
      </w:r>
      <w:r w:rsidR="00277973">
        <w:t xml:space="preserve"> is not a unique scenario.  Mr. McNulty added that the Master Plan requirements are brought up when the land is developed.  </w:t>
      </w:r>
    </w:p>
    <w:p w14:paraId="02E6395F" w14:textId="77777777" w:rsidR="00277973" w:rsidRDefault="00277973" w:rsidP="008804AE">
      <w:pPr>
        <w:pStyle w:val="ListParagraph"/>
        <w:ind w:left="0"/>
        <w:jc w:val="both"/>
      </w:pPr>
    </w:p>
    <w:p w14:paraId="31B1C347" w14:textId="77777777" w:rsidR="00D1605D" w:rsidRDefault="00277973" w:rsidP="008804AE">
      <w:pPr>
        <w:pStyle w:val="ListParagraph"/>
        <w:ind w:left="0"/>
        <w:jc w:val="both"/>
      </w:pPr>
      <w:r>
        <w:t xml:space="preserve">Council Member Waite </w:t>
      </w:r>
      <w:r w:rsidR="00D1605D">
        <w:t>stated that the question is i</w:t>
      </w:r>
      <w:r>
        <w:t xml:space="preserve">f the road name change would create more confusion in the future.  He </w:t>
      </w:r>
      <w:r w:rsidR="00D1605D">
        <w:t>noted</w:t>
      </w:r>
      <w:r>
        <w:t xml:space="preserve"> that it is </w:t>
      </w:r>
      <w:r w:rsidR="00D1605D">
        <w:t>a</w:t>
      </w:r>
      <w:r>
        <w:t xml:space="preserve"> unique situation.  Council Member Pond </w:t>
      </w:r>
      <w:r w:rsidR="00D1605D">
        <w:t>added</w:t>
      </w:r>
      <w:r>
        <w:t xml:space="preserve"> that he can see a scenario where Quail Street connects to Bonneli, and that is where Bonneli Trail ends.  The cul-de-sac becomes permanent, and maybe a trail goes through it and maybe </w:t>
      </w:r>
      <w:r w:rsidR="00D1605D">
        <w:t>it doesn't</w:t>
      </w:r>
      <w:r>
        <w:t xml:space="preserve">.  </w:t>
      </w:r>
    </w:p>
    <w:p w14:paraId="2D742025" w14:textId="77777777" w:rsidR="00D1605D" w:rsidRDefault="00D1605D" w:rsidP="008804AE">
      <w:pPr>
        <w:pStyle w:val="ListParagraph"/>
        <w:ind w:left="0"/>
        <w:jc w:val="both"/>
      </w:pPr>
    </w:p>
    <w:p w14:paraId="69746780" w14:textId="13CBB5AA" w:rsidR="00277973" w:rsidRDefault="00277973" w:rsidP="008804AE">
      <w:pPr>
        <w:pStyle w:val="ListParagraph"/>
        <w:ind w:left="0"/>
        <w:jc w:val="both"/>
      </w:pPr>
      <w:r>
        <w:t xml:space="preserve">Mayor Rosenberg gave the scenario that the applicant builds his subdivision, then the Leavitts decide to </w:t>
      </w:r>
      <w:r w:rsidR="00D1605D">
        <w:t>build</w:t>
      </w:r>
      <w:r>
        <w:t xml:space="preserve"> a subdivision.  They would </w:t>
      </w:r>
      <w:r w:rsidR="00D1605D">
        <w:t xml:space="preserve">then </w:t>
      </w:r>
      <w:r>
        <w:t>bring Quail Street down and connect to Bonneli Trail.  The length between the Quail Street intersection and the temporary cul-de-sac is to</w:t>
      </w:r>
      <w:r w:rsidR="00D1605D">
        <w:t>o</w:t>
      </w:r>
      <w:r>
        <w:t xml:space="preserve"> long to create a permanent cul-de-sac, so it would have to extend and connect to Quail Street at some point.  If the name change is allowed to Clara Crossing and that gets platted, </w:t>
      </w:r>
      <w:r w:rsidR="00D1605D">
        <w:t>e</w:t>
      </w:r>
      <w:r>
        <w:t xml:space="preserve">ither the road will eventually go through and connect to Chapel Street with a name change at the intersection or it will tie into Quail Street </w:t>
      </w:r>
      <w:r w:rsidR="00D1605D">
        <w:t>in</w:t>
      </w:r>
      <w:r>
        <w:t xml:space="preserve"> some other configuration</w:t>
      </w:r>
      <w:r w:rsidR="00D1605D">
        <w:t>.</w:t>
      </w:r>
      <w:r>
        <w:t xml:space="preserve"> </w:t>
      </w:r>
      <w:r w:rsidR="00D1605D">
        <w:t>Bo</w:t>
      </w:r>
      <w:r>
        <w:t xml:space="preserve">th will loop out to that point because that is where the infrastructure is, and they will both need a second access to avoid the long, dead-end cul-de-sac.  The connection will happen.  </w:t>
      </w:r>
      <w:r w:rsidR="0028425C">
        <w:t xml:space="preserve">If the name is changed, the City will have to deal with </w:t>
      </w:r>
      <w:r w:rsidR="00D1605D">
        <w:t>any</w:t>
      </w:r>
      <w:r w:rsidR="0028425C">
        <w:t xml:space="preserve"> confusion that causes in the future.  </w:t>
      </w:r>
      <w:r w:rsidR="00D1605D">
        <w:t xml:space="preserve">However, </w:t>
      </w:r>
      <w:r w:rsidR="007E3AA1">
        <w:t xml:space="preserve">the </w:t>
      </w:r>
      <w:r w:rsidR="00D1605D">
        <w:t>use of GPS may alleviate that confusion.</w:t>
      </w:r>
      <w:r w:rsidR="0028425C">
        <w:t xml:space="preserve">  He </w:t>
      </w:r>
      <w:r w:rsidR="00D1605D">
        <w:t>reitera</w:t>
      </w:r>
      <w:r w:rsidR="0028425C">
        <w:t xml:space="preserve">ted that the Master Plan connection between Gates Lane and Chapel Street should remain.  </w:t>
      </w:r>
    </w:p>
    <w:p w14:paraId="09A84506" w14:textId="77777777" w:rsidR="0028425C" w:rsidRDefault="0028425C" w:rsidP="008804AE">
      <w:pPr>
        <w:pStyle w:val="ListParagraph"/>
        <w:ind w:left="0"/>
        <w:jc w:val="both"/>
      </w:pPr>
    </w:p>
    <w:p w14:paraId="3E5D4665" w14:textId="6D024CE1" w:rsidR="0028425C" w:rsidRPr="00212B8D" w:rsidRDefault="0028425C" w:rsidP="008804AE">
      <w:pPr>
        <w:pStyle w:val="ListParagraph"/>
        <w:ind w:left="0"/>
        <w:jc w:val="both"/>
      </w:pPr>
      <w:r>
        <w:lastRenderedPageBreak/>
        <w:t xml:space="preserve">Council Member Pond stated that it would make sense for Gates Lane to Chapel Street to be named Clara Crossing.  Tobler Park is on the corner of Chapel Street and the future road.  With the bridge at Bonneli Trail and Chapel Street, it seems like a natural intersection.  He believes it would be less confusing to do it there than at Quail Street.  </w:t>
      </w:r>
    </w:p>
    <w:p w14:paraId="6821CB26" w14:textId="77777777" w:rsidR="00D12597" w:rsidRDefault="00D12597" w:rsidP="008804AE">
      <w:pPr>
        <w:pStyle w:val="ListParagraph"/>
        <w:ind w:left="0"/>
        <w:jc w:val="both"/>
      </w:pPr>
    </w:p>
    <w:p w14:paraId="056DBD56" w14:textId="3536B589" w:rsidR="00D05574" w:rsidRDefault="00D05574" w:rsidP="008804AE">
      <w:pPr>
        <w:jc w:val="both"/>
        <w:rPr>
          <w:b/>
          <w:bCs/>
        </w:rPr>
      </w:pPr>
      <w:r w:rsidRPr="0028425C">
        <w:rPr>
          <w:b/>
          <w:bCs/>
        </w:rPr>
        <w:t xml:space="preserve">Council Member </w:t>
      </w:r>
      <w:r w:rsidR="0028425C" w:rsidRPr="0028425C">
        <w:rPr>
          <w:b/>
          <w:bCs/>
        </w:rPr>
        <w:t xml:space="preserve">Hinton </w:t>
      </w:r>
      <w:r w:rsidRPr="0028425C">
        <w:rPr>
          <w:b/>
          <w:bCs/>
        </w:rPr>
        <w:t xml:space="preserve">moved to </w:t>
      </w:r>
      <w:r w:rsidR="0028425C" w:rsidRPr="0028425C">
        <w:rPr>
          <w:b/>
          <w:bCs/>
        </w:rPr>
        <w:t xml:space="preserve">DENY </w:t>
      </w:r>
      <w:r w:rsidR="0028425C">
        <w:rPr>
          <w:b/>
          <w:bCs/>
        </w:rPr>
        <w:t xml:space="preserve">the General Plan Amendment for the </w:t>
      </w:r>
      <w:r w:rsidR="007E3AA1">
        <w:rPr>
          <w:b/>
          <w:bCs/>
        </w:rPr>
        <w:t>p</w:t>
      </w:r>
      <w:r w:rsidR="0028425C">
        <w:rPr>
          <w:b/>
          <w:bCs/>
        </w:rPr>
        <w:t xml:space="preserve">roperty </w:t>
      </w:r>
      <w:r w:rsidR="007E3AA1">
        <w:rPr>
          <w:b/>
          <w:bCs/>
        </w:rPr>
        <w:t>l</w:t>
      </w:r>
      <w:r w:rsidR="0028425C">
        <w:rPr>
          <w:b/>
          <w:bCs/>
        </w:rPr>
        <w:t xml:space="preserve">ocated at the Southeast Corner of Santa Clara Drive and Gates Lane, and </w:t>
      </w:r>
      <w:r w:rsidR="007E3AA1">
        <w:rPr>
          <w:b/>
          <w:bCs/>
        </w:rPr>
        <w:t>d</w:t>
      </w:r>
      <w:r w:rsidR="0028425C">
        <w:rPr>
          <w:b/>
          <w:bCs/>
        </w:rPr>
        <w:t>irect</w:t>
      </w:r>
      <w:r w:rsidR="007E3AA1">
        <w:rPr>
          <w:b/>
          <w:bCs/>
        </w:rPr>
        <w:t>ed</w:t>
      </w:r>
      <w:r w:rsidR="0028425C">
        <w:rPr>
          <w:b/>
          <w:bCs/>
        </w:rPr>
        <w:t xml:space="preserve"> City Staff to </w:t>
      </w:r>
      <w:r w:rsidR="007E3AA1">
        <w:rPr>
          <w:b/>
          <w:bCs/>
        </w:rPr>
        <w:t>w</w:t>
      </w:r>
      <w:r w:rsidR="0028425C">
        <w:rPr>
          <w:b/>
          <w:bCs/>
        </w:rPr>
        <w:t xml:space="preserve">ork with the Applicant to </w:t>
      </w:r>
      <w:r w:rsidR="007E3AA1">
        <w:rPr>
          <w:b/>
          <w:bCs/>
        </w:rPr>
        <w:t>a</w:t>
      </w:r>
      <w:r w:rsidR="0028425C">
        <w:rPr>
          <w:b/>
          <w:bCs/>
        </w:rPr>
        <w:t xml:space="preserve">llow the </w:t>
      </w:r>
      <w:r w:rsidR="007E3AA1">
        <w:rPr>
          <w:b/>
          <w:bCs/>
        </w:rPr>
        <w:t>r</w:t>
      </w:r>
      <w:r w:rsidR="0028425C">
        <w:rPr>
          <w:b/>
          <w:bCs/>
        </w:rPr>
        <w:t xml:space="preserve">oad </w:t>
      </w:r>
      <w:r w:rsidR="007E3AA1">
        <w:rPr>
          <w:b/>
          <w:bCs/>
        </w:rPr>
        <w:t>n</w:t>
      </w:r>
      <w:r w:rsidR="0028425C">
        <w:rPr>
          <w:b/>
          <w:bCs/>
        </w:rPr>
        <w:t xml:space="preserve">ame </w:t>
      </w:r>
      <w:r w:rsidR="007E3AA1">
        <w:rPr>
          <w:b/>
          <w:bCs/>
        </w:rPr>
        <w:t>c</w:t>
      </w:r>
      <w:r w:rsidR="0028425C">
        <w:rPr>
          <w:b/>
          <w:bCs/>
        </w:rPr>
        <w:t>hange to Clara Crossing</w:t>
      </w:r>
      <w:r w:rsidRPr="0028425C">
        <w:rPr>
          <w:b/>
          <w:bCs/>
        </w:rPr>
        <w:t xml:space="preserve">.  Council Member </w:t>
      </w:r>
      <w:r w:rsidR="0028425C">
        <w:rPr>
          <w:b/>
          <w:bCs/>
        </w:rPr>
        <w:t>Pond</w:t>
      </w:r>
      <w:r w:rsidRPr="0028425C">
        <w:rPr>
          <w:b/>
          <w:bCs/>
        </w:rPr>
        <w:softHyphen/>
        <w:t xml:space="preserve"> seconded the motion.  Vote on motion:  Council Member Waite-</w:t>
      </w:r>
      <w:r w:rsidR="0028425C">
        <w:rPr>
          <w:b/>
          <w:bCs/>
        </w:rPr>
        <w:t>No</w:t>
      </w:r>
      <w:r w:rsidRPr="0028425C">
        <w:rPr>
          <w:b/>
          <w:bCs/>
        </w:rPr>
        <w:t xml:space="preserve">, Council Member Pond-Yes, Council Member Hinton-Yes, Council Member Burton-Yes, Council Member Shakespeare-Yes.  The motion passed </w:t>
      </w:r>
      <w:r w:rsidR="0028425C">
        <w:rPr>
          <w:b/>
          <w:bCs/>
        </w:rPr>
        <w:t>4-to-1.</w:t>
      </w:r>
      <w:r>
        <w:rPr>
          <w:b/>
          <w:bCs/>
        </w:rPr>
        <w:t xml:space="preserve">  </w:t>
      </w:r>
    </w:p>
    <w:p w14:paraId="123F57DB" w14:textId="77777777" w:rsidR="0028425C" w:rsidRDefault="0028425C" w:rsidP="008804AE">
      <w:pPr>
        <w:jc w:val="both"/>
        <w:rPr>
          <w:b/>
          <w:bCs/>
        </w:rPr>
      </w:pPr>
    </w:p>
    <w:p w14:paraId="36651676" w14:textId="698883D7" w:rsidR="0028425C" w:rsidRDefault="0028425C" w:rsidP="008804AE">
      <w:pPr>
        <w:jc w:val="both"/>
      </w:pPr>
      <w:r>
        <w:t xml:space="preserve">Mr. Ence thought it was a great discussion because it emphasized the importance of the </w:t>
      </w:r>
      <w:r w:rsidR="00D1605D">
        <w:t xml:space="preserve">City's </w:t>
      </w:r>
      <w:r>
        <w:t>Master Plans.  Mr. Walter was very forthright that he d</w:t>
      </w:r>
      <w:r w:rsidR="007E3AA1">
        <w:t>id</w:t>
      </w:r>
      <w:r>
        <w:t xml:space="preserve"> not want public access through his property, and that is his prerogative.  The way the City preserves its intent to have that access without imposing any restrictions at this time is through the Master Plans.  </w:t>
      </w:r>
      <w:r w:rsidR="00D1605D">
        <w:t>I</w:t>
      </w:r>
      <w:r>
        <w:t xml:space="preserve">t was a perfect example of why the Master Plans are so important.  </w:t>
      </w:r>
    </w:p>
    <w:p w14:paraId="59A1FC9E" w14:textId="77777777" w:rsidR="0028425C" w:rsidRDefault="0028425C" w:rsidP="008804AE">
      <w:pPr>
        <w:jc w:val="both"/>
        <w:rPr>
          <w:b/>
          <w:bCs/>
        </w:rPr>
      </w:pPr>
    </w:p>
    <w:p w14:paraId="0F7596FA" w14:textId="685C3260" w:rsidR="0074794B" w:rsidRPr="00996224" w:rsidRDefault="001A0D23" w:rsidP="008804AE">
      <w:pPr>
        <w:pStyle w:val="ListParagraph"/>
        <w:numPr>
          <w:ilvl w:val="0"/>
          <w:numId w:val="7"/>
        </w:numPr>
        <w:jc w:val="both"/>
      </w:pPr>
      <w:r w:rsidRPr="00996224">
        <w:rPr>
          <w:b/>
          <w:bCs/>
        </w:rPr>
        <w:t xml:space="preserve">Discussion and Action to Consider </w:t>
      </w:r>
      <w:r w:rsidR="00D05574" w:rsidRPr="00996224">
        <w:rPr>
          <w:b/>
          <w:bCs/>
        </w:rPr>
        <w:t xml:space="preserve">Amending Ordinance 2009-15, Allowing Restricted Use of Off-Highway Vehicles in the City of Santa Clara by Adding Golf Cart and ATV Restrictions and Approve Ordinance 2024-12.  Presented by </w:t>
      </w:r>
      <w:r w:rsidR="00675415" w:rsidRPr="00996224">
        <w:rPr>
          <w:b/>
          <w:bCs/>
        </w:rPr>
        <w:t>Brock Jacobsen, City Manager</w:t>
      </w:r>
      <w:r w:rsidR="00D05574" w:rsidRPr="00996224">
        <w:rPr>
          <w:b/>
          <w:bCs/>
        </w:rPr>
        <w:t>.</w:t>
      </w:r>
    </w:p>
    <w:p w14:paraId="6AF97442" w14:textId="77777777" w:rsidR="0028425C" w:rsidRPr="00996224" w:rsidRDefault="0028425C" w:rsidP="008804AE">
      <w:pPr>
        <w:jc w:val="both"/>
      </w:pPr>
    </w:p>
    <w:p w14:paraId="27FD0E09" w14:textId="11FB44DA" w:rsidR="008804AE" w:rsidRDefault="008804AE" w:rsidP="008804AE">
      <w:pPr>
        <w:jc w:val="both"/>
      </w:pPr>
      <w:r w:rsidRPr="00996224">
        <w:t>Th</w:t>
      </w:r>
      <w:r w:rsidR="00996224">
        <w:t>e above a</w:t>
      </w:r>
      <w:r w:rsidRPr="00996224">
        <w:t>genda item was not discussed.</w:t>
      </w:r>
      <w:r>
        <w:t xml:space="preserve">  </w:t>
      </w:r>
    </w:p>
    <w:p w14:paraId="5B8B8CE6" w14:textId="77777777" w:rsidR="005D4EA8" w:rsidRDefault="005D4EA8" w:rsidP="008804AE">
      <w:pPr>
        <w:jc w:val="both"/>
      </w:pPr>
    </w:p>
    <w:p w14:paraId="16F4ABED" w14:textId="2503EC9B" w:rsidR="00862092" w:rsidRPr="00862092" w:rsidRDefault="00507DF5" w:rsidP="008804AE">
      <w:pPr>
        <w:pStyle w:val="ListParagraph"/>
        <w:numPr>
          <w:ilvl w:val="0"/>
          <w:numId w:val="7"/>
        </w:numPr>
        <w:jc w:val="both"/>
      </w:pPr>
      <w:r>
        <w:rPr>
          <w:b/>
          <w:bCs/>
        </w:rPr>
        <w:t xml:space="preserve">Discussion and Action to Consider </w:t>
      </w:r>
      <w:r w:rsidR="00D05574">
        <w:rPr>
          <w:b/>
          <w:bCs/>
        </w:rPr>
        <w:t>Amending the Snow Canyon Little League Agreement.  Presented by Ryan VonCannon, Parks and Trails Director.</w:t>
      </w:r>
    </w:p>
    <w:p w14:paraId="4C4DECC0" w14:textId="77777777" w:rsidR="00862092" w:rsidRDefault="00862092" w:rsidP="008804AE">
      <w:pPr>
        <w:jc w:val="both"/>
      </w:pPr>
    </w:p>
    <w:p w14:paraId="7FF1F7BE" w14:textId="3E04CBCD" w:rsidR="00675415" w:rsidRDefault="00675415" w:rsidP="008804AE">
      <w:pPr>
        <w:jc w:val="both"/>
      </w:pPr>
      <w:r w:rsidRPr="0028425C">
        <w:t>Parks Manager, Ryan VonCannon, prese</w:t>
      </w:r>
      <w:r>
        <w:t>nted the Staff Report</w:t>
      </w:r>
      <w:r w:rsidR="00996224">
        <w:t xml:space="preserve"> and stated that </w:t>
      </w:r>
      <w:r>
        <w:t>the following changes ha</w:t>
      </w:r>
      <w:r w:rsidR="00996224">
        <w:t>ve</w:t>
      </w:r>
      <w:r>
        <w:t xml:space="preserve"> been made since it was last reviewed by the Counci</w:t>
      </w:r>
      <w:r w:rsidR="00D35570">
        <w:t>l to incorporate</w:t>
      </w:r>
      <w:r>
        <w:t xml:space="preserve"> Council Member Hinton's suggestions </w:t>
      </w:r>
      <w:r w:rsidR="0061229F">
        <w:t xml:space="preserve">and </w:t>
      </w:r>
      <w:r>
        <w:t>clarify some sections of the Ordinance</w:t>
      </w:r>
      <w:r w:rsidR="00996224">
        <w:t>.</w:t>
      </w:r>
    </w:p>
    <w:p w14:paraId="00BA2DA3" w14:textId="77777777" w:rsidR="00675415" w:rsidRDefault="00675415" w:rsidP="008804AE">
      <w:pPr>
        <w:jc w:val="both"/>
      </w:pPr>
    </w:p>
    <w:p w14:paraId="01757234" w14:textId="5DDBBB7F" w:rsidR="00675415" w:rsidRDefault="00675415" w:rsidP="008804AE">
      <w:pPr>
        <w:jc w:val="both"/>
      </w:pPr>
      <w:r>
        <w:t>Item 2 previously stated, "Before March 1 each year, the League will provide the City with any specific dates and times it wants</w:t>
      </w:r>
      <w:r w:rsidR="009F4E7B">
        <w:t xml:space="preserve"> it to be</w:t>
      </w:r>
      <w:r>
        <w:t xml:space="preserve"> reserved for practice at Spence Gunn Field and Gubler Field.  Any dates and times that are not reserved on these fields by the League will be available for reservation by the general public for other events."  Council Member Hinton </w:t>
      </w:r>
      <w:r w:rsidR="00D35570">
        <w:t xml:space="preserve">previously </w:t>
      </w:r>
      <w:r>
        <w:t>noted that practice is not scheduled two months out.  "Before March 1" was removed from the agreement and replaced with "</w:t>
      </w:r>
      <w:r w:rsidR="00D35570">
        <w:t>T</w:t>
      </w:r>
      <w:r>
        <w:t xml:space="preserve">he League will provide any specific dates."  When they want to use the field, they call and reserve it.  The two Little League fields are not included; only Little League is allowed to use those fields in season.  It applies to </w:t>
      </w:r>
      <w:r w:rsidR="00D35570">
        <w:t>the City's five</w:t>
      </w:r>
      <w:r>
        <w:t xml:space="preserve"> other fields.  If they are not reserved, other people can </w:t>
      </w:r>
      <w:r w:rsidR="00D35570">
        <w:t>reserve</w:t>
      </w:r>
      <w:r>
        <w:t xml:space="preserve"> them.  </w:t>
      </w:r>
    </w:p>
    <w:p w14:paraId="6604E2D0" w14:textId="77777777" w:rsidR="00675415" w:rsidRDefault="00675415" w:rsidP="008804AE">
      <w:pPr>
        <w:jc w:val="both"/>
      </w:pPr>
    </w:p>
    <w:p w14:paraId="57FA27E5" w14:textId="206A641B" w:rsidR="00675415" w:rsidRDefault="00675415" w:rsidP="008804AE">
      <w:pPr>
        <w:jc w:val="both"/>
      </w:pPr>
      <w:r>
        <w:t xml:space="preserve">Item 6 was </w:t>
      </w:r>
      <w:r w:rsidR="00D35570">
        <w:t xml:space="preserve">also </w:t>
      </w:r>
      <w:r>
        <w:t>changed to read, "League will provide names for persons with access to lighting schedules."</w:t>
      </w:r>
    </w:p>
    <w:p w14:paraId="4B85AB95" w14:textId="77777777" w:rsidR="00675415" w:rsidRDefault="00675415" w:rsidP="008804AE">
      <w:pPr>
        <w:jc w:val="both"/>
      </w:pPr>
    </w:p>
    <w:p w14:paraId="3F697CCF" w14:textId="0053EDE7" w:rsidR="00675415" w:rsidRDefault="00675415" w:rsidP="008804AE">
      <w:pPr>
        <w:jc w:val="both"/>
      </w:pPr>
      <w:r>
        <w:lastRenderedPageBreak/>
        <w:t xml:space="preserve">Mr. VonCannon noted that the rest of the Agreement is identical to the draft that was previously reviewed by the City Council.  </w:t>
      </w:r>
    </w:p>
    <w:p w14:paraId="0E471E50" w14:textId="77777777" w:rsidR="00675415" w:rsidRDefault="00675415" w:rsidP="008804AE">
      <w:pPr>
        <w:jc w:val="both"/>
      </w:pPr>
    </w:p>
    <w:p w14:paraId="38696475" w14:textId="48BCAE38" w:rsidR="00675415" w:rsidRDefault="00675415" w:rsidP="008804AE">
      <w:pPr>
        <w:jc w:val="both"/>
      </w:pPr>
      <w:r>
        <w:t xml:space="preserve">Council Member Hinton and Council Member Shakespeare asked if the Little League had reviewed and approved the changes.  </w:t>
      </w:r>
      <w:r w:rsidR="00D35570">
        <w:t xml:space="preserve">Snow Canyon Little League President, Josh Westbrook, </w:t>
      </w:r>
      <w:r>
        <w:t xml:space="preserve">stated that he wasn't aware of any changes, but </w:t>
      </w:r>
      <w:r w:rsidR="00D35570" w:rsidRPr="008419C9">
        <w:t xml:space="preserve">Blake </w:t>
      </w:r>
      <w:r w:rsidR="008419C9" w:rsidRPr="008419C9">
        <w:t>Frei</w:t>
      </w:r>
      <w:r w:rsidRPr="008419C9">
        <w:t xml:space="preserve"> </w:t>
      </w:r>
      <w:r>
        <w:t xml:space="preserve">has also been working with the City.  Mr. VonCannon </w:t>
      </w:r>
      <w:r w:rsidR="00D35570">
        <w:t>no</w:t>
      </w:r>
      <w:r>
        <w:t xml:space="preserve">ted that </w:t>
      </w:r>
      <w:r w:rsidR="00D35570">
        <w:t>changes were made the previous week that might not have been reviewed</w:t>
      </w:r>
      <w:r w:rsidR="00DD02AC">
        <w:t xml:space="preserve">, but those changes were proposed by </w:t>
      </w:r>
      <w:r w:rsidR="00DD02AC" w:rsidRPr="008419C9">
        <w:t>Blake</w:t>
      </w:r>
      <w:r w:rsidR="008419C9" w:rsidRPr="008419C9">
        <w:t xml:space="preserve"> Frei</w:t>
      </w:r>
      <w:r w:rsidR="00D35570">
        <w:t>.</w:t>
      </w:r>
      <w:r>
        <w:t xml:space="preserve">  Mr. Jacobsen noted that he invited </w:t>
      </w:r>
      <w:r w:rsidR="00DD02AC" w:rsidRPr="008419C9">
        <w:t>Blake</w:t>
      </w:r>
      <w:r w:rsidR="008419C9" w:rsidRPr="008419C9">
        <w:t xml:space="preserve"> Frei</w:t>
      </w:r>
      <w:r w:rsidRPr="008419C9">
        <w:t xml:space="preserve"> </w:t>
      </w:r>
      <w:r>
        <w:t xml:space="preserve">to attend the Council meeting, but he had a prior commitment.  </w:t>
      </w:r>
      <w:r w:rsidR="00DD02AC">
        <w:t>Mr. Westbrook indicated</w:t>
      </w:r>
      <w:r>
        <w:t xml:space="preserve"> that </w:t>
      </w:r>
      <w:r w:rsidR="00DD02AC">
        <w:t xml:space="preserve">he did </w:t>
      </w:r>
      <w:r>
        <w:t>not believe the new agreement ha</w:t>
      </w:r>
      <w:r w:rsidR="00DD02AC">
        <w:t>d</w:t>
      </w:r>
      <w:r>
        <w:t xml:space="preserve"> been reviewed.  </w:t>
      </w:r>
    </w:p>
    <w:p w14:paraId="64C8CC44" w14:textId="77777777" w:rsidR="008804AE" w:rsidRDefault="008804AE" w:rsidP="008804AE">
      <w:pPr>
        <w:jc w:val="both"/>
      </w:pPr>
    </w:p>
    <w:p w14:paraId="438F3D3E" w14:textId="6DCEB6CF" w:rsidR="008804AE" w:rsidRPr="0028425C" w:rsidRDefault="008804AE" w:rsidP="008804AE">
      <w:pPr>
        <w:jc w:val="both"/>
      </w:pPr>
      <w:r>
        <w:t xml:space="preserve">Mayor Rosenberg suggested tabling the item until all parties have had a chance to review </w:t>
      </w:r>
      <w:r w:rsidR="00DD02AC">
        <w:t>the agreement.</w:t>
      </w:r>
      <w:r>
        <w:t xml:space="preserve"> </w:t>
      </w:r>
    </w:p>
    <w:p w14:paraId="0AE0FA47" w14:textId="77777777" w:rsidR="00D05574" w:rsidRDefault="00D05574" w:rsidP="008804AE">
      <w:pPr>
        <w:jc w:val="both"/>
      </w:pPr>
    </w:p>
    <w:p w14:paraId="12B355FD" w14:textId="1EA5CDA3" w:rsidR="00D05574" w:rsidRDefault="00D05574" w:rsidP="008804AE">
      <w:pPr>
        <w:jc w:val="both"/>
        <w:rPr>
          <w:b/>
          <w:bCs/>
        </w:rPr>
      </w:pPr>
      <w:r w:rsidRPr="008804AE">
        <w:rPr>
          <w:b/>
          <w:bCs/>
        </w:rPr>
        <w:t>Council Member</w:t>
      </w:r>
      <w:r w:rsidR="008804AE" w:rsidRPr="008804AE">
        <w:rPr>
          <w:b/>
          <w:bCs/>
        </w:rPr>
        <w:t xml:space="preserve"> Pond </w:t>
      </w:r>
      <w:r w:rsidRPr="008804AE">
        <w:rPr>
          <w:b/>
          <w:bCs/>
        </w:rPr>
        <w:t xml:space="preserve">moved to </w:t>
      </w:r>
      <w:r w:rsidR="008804AE" w:rsidRPr="008804AE">
        <w:rPr>
          <w:b/>
          <w:bCs/>
        </w:rPr>
        <w:t>TABLE</w:t>
      </w:r>
      <w:r w:rsidR="008804AE">
        <w:rPr>
          <w:b/>
          <w:bCs/>
        </w:rPr>
        <w:t xml:space="preserve"> the Snow Canyon Little League Memorandum of Understanding </w:t>
      </w:r>
      <w:r w:rsidR="00DD02AC">
        <w:rPr>
          <w:b/>
          <w:bCs/>
        </w:rPr>
        <w:t>u</w:t>
      </w:r>
      <w:r w:rsidR="008804AE">
        <w:rPr>
          <w:b/>
          <w:bCs/>
        </w:rPr>
        <w:t>ntil the Next City Council Meeting</w:t>
      </w:r>
      <w:r w:rsidRPr="008804AE">
        <w:rPr>
          <w:b/>
          <w:bCs/>
        </w:rPr>
        <w:t xml:space="preserve">.  Council Member </w:t>
      </w:r>
      <w:r w:rsidR="008804AE" w:rsidRPr="008804AE">
        <w:rPr>
          <w:b/>
          <w:bCs/>
        </w:rPr>
        <w:t>Pond</w:t>
      </w:r>
      <w:r w:rsidRPr="008804AE">
        <w:rPr>
          <w:b/>
          <w:bCs/>
        </w:rPr>
        <w:softHyphen/>
        <w:t xml:space="preserve"> seconded the motion.  The motion passed unanimously.</w:t>
      </w:r>
      <w:r>
        <w:rPr>
          <w:b/>
          <w:bCs/>
        </w:rPr>
        <w:t xml:space="preserve">  </w:t>
      </w:r>
    </w:p>
    <w:p w14:paraId="255B6A33" w14:textId="77777777" w:rsidR="00B14F3B" w:rsidRDefault="00B14F3B" w:rsidP="008804AE">
      <w:pPr>
        <w:jc w:val="both"/>
      </w:pPr>
    </w:p>
    <w:p w14:paraId="3F05F86D" w14:textId="77777777" w:rsidR="00B46D29" w:rsidRDefault="001A0D23" w:rsidP="008804AE">
      <w:pPr>
        <w:pStyle w:val="ListParagraph"/>
        <w:numPr>
          <w:ilvl w:val="0"/>
          <w:numId w:val="1"/>
        </w:numPr>
        <w:jc w:val="both"/>
        <w:rPr>
          <w:b/>
          <w:bCs/>
          <w:u w:val="single"/>
        </w:rPr>
      </w:pPr>
      <w:r>
        <w:rPr>
          <w:b/>
          <w:bCs/>
          <w:u w:val="single"/>
        </w:rPr>
        <w:t>Reports.</w:t>
      </w:r>
    </w:p>
    <w:p w14:paraId="63183587" w14:textId="77777777" w:rsidR="00B46D29" w:rsidRDefault="00B46D29" w:rsidP="008804AE">
      <w:pPr>
        <w:jc w:val="both"/>
        <w:rPr>
          <w:b/>
          <w:bCs/>
          <w:u w:val="single"/>
        </w:rPr>
      </w:pPr>
    </w:p>
    <w:p w14:paraId="32CA6445" w14:textId="77777777" w:rsidR="00E44998" w:rsidRPr="00E44998" w:rsidRDefault="001A0D23" w:rsidP="008804AE">
      <w:pPr>
        <w:pStyle w:val="ListParagraph"/>
        <w:numPr>
          <w:ilvl w:val="0"/>
          <w:numId w:val="8"/>
        </w:numPr>
        <w:ind w:left="1440" w:hanging="720"/>
        <w:jc w:val="both"/>
        <w:rPr>
          <w:b/>
          <w:bCs/>
        </w:rPr>
      </w:pPr>
      <w:r>
        <w:rPr>
          <w:b/>
          <w:bCs/>
        </w:rPr>
        <w:t>Mayor/Council Reports.</w:t>
      </w:r>
    </w:p>
    <w:p w14:paraId="197577F2" w14:textId="77777777" w:rsidR="00000A5D" w:rsidRDefault="00000A5D" w:rsidP="008804AE">
      <w:pPr>
        <w:jc w:val="both"/>
      </w:pPr>
    </w:p>
    <w:p w14:paraId="4A874053" w14:textId="37150BF1" w:rsidR="00E44998" w:rsidRDefault="001A0D23" w:rsidP="008804AE">
      <w:pPr>
        <w:jc w:val="both"/>
      </w:pPr>
      <w:r>
        <w:t xml:space="preserve">Council Member </w:t>
      </w:r>
      <w:r w:rsidR="008804AE">
        <w:t>Pond</w:t>
      </w:r>
      <w:r>
        <w:t xml:space="preserve"> reported on the following:</w:t>
      </w:r>
    </w:p>
    <w:p w14:paraId="41BB9FF2" w14:textId="77777777" w:rsidR="00BC60DF" w:rsidRDefault="00BC60DF" w:rsidP="008804AE">
      <w:pPr>
        <w:jc w:val="both"/>
      </w:pPr>
    </w:p>
    <w:p w14:paraId="63CBA82E" w14:textId="4938A569" w:rsidR="007C65FA" w:rsidRDefault="008804AE" w:rsidP="008804AE">
      <w:pPr>
        <w:pStyle w:val="ListParagraph"/>
        <w:numPr>
          <w:ilvl w:val="0"/>
          <w:numId w:val="6"/>
        </w:numPr>
        <w:ind w:left="1440" w:hanging="720"/>
        <w:jc w:val="both"/>
      </w:pPr>
      <w:r>
        <w:t xml:space="preserve">He attended the Steve's Automotive ribbon cutting three weeks </w:t>
      </w:r>
      <w:r w:rsidR="00740936">
        <w:t>prior</w:t>
      </w:r>
      <w:r>
        <w:t xml:space="preserve">.  They have been open for over </w:t>
      </w:r>
      <w:r w:rsidR="00740936">
        <w:t xml:space="preserve">one </w:t>
      </w:r>
      <w:r>
        <w:t>year but it was a nice event to meet the owners and staff.</w:t>
      </w:r>
    </w:p>
    <w:p w14:paraId="3AC127CE" w14:textId="77777777" w:rsidR="008804AE" w:rsidRDefault="008804AE" w:rsidP="008804AE">
      <w:pPr>
        <w:jc w:val="both"/>
      </w:pPr>
    </w:p>
    <w:p w14:paraId="6790AF29" w14:textId="7159BCBB" w:rsidR="008804AE" w:rsidRDefault="008804AE" w:rsidP="008804AE">
      <w:pPr>
        <w:jc w:val="both"/>
      </w:pPr>
      <w:r>
        <w:t>Council Member Waite reported on the following:</w:t>
      </w:r>
    </w:p>
    <w:p w14:paraId="349CA464" w14:textId="77777777" w:rsidR="008804AE" w:rsidRDefault="008804AE" w:rsidP="008804AE">
      <w:pPr>
        <w:jc w:val="both"/>
      </w:pPr>
    </w:p>
    <w:p w14:paraId="160D03DE" w14:textId="224122E2" w:rsidR="00DD02AC" w:rsidRDefault="008804AE" w:rsidP="008804AE">
      <w:pPr>
        <w:pStyle w:val="ListParagraph"/>
        <w:numPr>
          <w:ilvl w:val="0"/>
          <w:numId w:val="6"/>
        </w:numPr>
        <w:ind w:left="1440" w:hanging="720"/>
        <w:jc w:val="both"/>
      </w:pPr>
      <w:r>
        <w:t xml:space="preserve">He attended a </w:t>
      </w:r>
      <w:r w:rsidR="00DD02AC">
        <w:t>Community Education Channel ("</w:t>
      </w:r>
      <w:r>
        <w:t>CEC</w:t>
      </w:r>
      <w:r w:rsidR="00DD02AC">
        <w:t>")</w:t>
      </w:r>
      <w:r>
        <w:t xml:space="preserve"> meeting</w:t>
      </w:r>
      <w:r w:rsidR="00DD02AC">
        <w:t xml:space="preserve"> where </w:t>
      </w:r>
      <w:r w:rsidR="00932658">
        <w:t xml:space="preserve">there was </w:t>
      </w:r>
      <w:r w:rsidR="00DD02AC">
        <w:t>discussion about the winddown.</w:t>
      </w:r>
      <w:r>
        <w:t xml:space="preserve">  The previous station manager, who stepped into another role two years ago is willing to return part</w:t>
      </w:r>
      <w:r w:rsidR="009F4E7B">
        <w:t>-</w:t>
      </w:r>
      <w:r>
        <w:t>time to assist with events.  There will be cash on hand when it dissolves</w:t>
      </w:r>
      <w:r w:rsidR="00DD02AC">
        <w:t>,</w:t>
      </w:r>
      <w:r>
        <w:t xml:space="preserve"> which will be distributed proportionately to each city.  Santa Clara will City </w:t>
      </w:r>
      <w:r w:rsidR="00DD02AC">
        <w:t xml:space="preserve">is due to </w:t>
      </w:r>
      <w:r>
        <w:t xml:space="preserve">receive approximately $5,000.  They also discussed what to do with the approximately $100,000 in assets.  </w:t>
      </w:r>
      <w:r w:rsidR="009F4E7B">
        <w:t>The s</w:t>
      </w:r>
      <w:r>
        <w:t>alvage value is approximately $30,000.  The university needs th</w:t>
      </w:r>
      <w:r w:rsidR="00DD02AC">
        <w:t>e</w:t>
      </w:r>
      <w:r>
        <w:t xml:space="preserve"> equipment to continue broadcasting games and graduation, so the Board will likely donate the equipment to </w:t>
      </w:r>
      <w:r w:rsidR="00DD02AC">
        <w:t>them</w:t>
      </w:r>
      <w:r>
        <w:t xml:space="preserve">.  He asked any Council members who disagreed to let him know.  </w:t>
      </w:r>
    </w:p>
    <w:p w14:paraId="5229F47D" w14:textId="77777777" w:rsidR="00DD02AC" w:rsidRDefault="00DD02AC" w:rsidP="00DD02AC">
      <w:pPr>
        <w:pStyle w:val="ListParagraph"/>
        <w:ind w:left="1440"/>
        <w:jc w:val="both"/>
      </w:pPr>
    </w:p>
    <w:p w14:paraId="7EC1FE06" w14:textId="37E3F997" w:rsidR="00DD02AC" w:rsidRDefault="00DD02AC" w:rsidP="00DD02AC">
      <w:pPr>
        <w:pStyle w:val="ListParagraph"/>
        <w:ind w:left="1440"/>
        <w:jc w:val="both"/>
      </w:pPr>
      <w:r>
        <w:t>He noted that t</w:t>
      </w:r>
      <w:r w:rsidR="008804AE">
        <w:t xml:space="preserve">he </w:t>
      </w:r>
      <w:r w:rsidR="00932658">
        <w:t>F</w:t>
      </w:r>
      <w:r w:rsidR="008804AE">
        <w:t xml:space="preserve">ranchise </w:t>
      </w:r>
      <w:r w:rsidR="00932658">
        <w:t>A</w:t>
      </w:r>
      <w:r w:rsidR="008804AE">
        <w:t xml:space="preserve">greement with TDS </w:t>
      </w:r>
      <w:r>
        <w:t xml:space="preserve">Telecom </w:t>
      </w:r>
      <w:r w:rsidR="008804AE">
        <w:t xml:space="preserve">may change when </w:t>
      </w:r>
      <w:r>
        <w:t>the CEC</w:t>
      </w:r>
      <w:r w:rsidR="008804AE">
        <w:t xml:space="preserve"> closes.  Currently</w:t>
      </w:r>
      <w:r w:rsidR="009F4E7B">
        <w:t>,</w:t>
      </w:r>
      <w:r w:rsidR="008804AE">
        <w:t xml:space="preserve"> $1 </w:t>
      </w:r>
      <w:r>
        <w:t>of</w:t>
      </w:r>
      <w:r w:rsidR="008804AE">
        <w:t xml:space="preserve"> the bill goes to the CEC, and that could potentially go to the cities instead. That is the highest fee the TDS charges on any bill across the United States.  He does not expect to receive $1 for every connection, but there may be room to negotiate for some of the money that was going to the CEC to come to the City.</w:t>
      </w:r>
      <w:r w:rsidR="00292CD5">
        <w:t xml:space="preserve">  </w:t>
      </w:r>
    </w:p>
    <w:p w14:paraId="785B6AC3" w14:textId="238D4CA4" w:rsidR="008804AE" w:rsidRDefault="00292CD5" w:rsidP="00DD02AC">
      <w:pPr>
        <w:pStyle w:val="ListParagraph"/>
        <w:ind w:left="1440"/>
        <w:jc w:val="both"/>
      </w:pPr>
      <w:r>
        <w:t xml:space="preserve">  </w:t>
      </w:r>
    </w:p>
    <w:p w14:paraId="55C0845D" w14:textId="16F75D91" w:rsidR="00292CD5" w:rsidRDefault="00292CD5" w:rsidP="008804AE">
      <w:pPr>
        <w:pStyle w:val="ListParagraph"/>
        <w:numPr>
          <w:ilvl w:val="0"/>
          <w:numId w:val="6"/>
        </w:numPr>
        <w:ind w:left="1440" w:hanging="720"/>
        <w:jc w:val="both"/>
      </w:pPr>
      <w:r>
        <w:lastRenderedPageBreak/>
        <w:t xml:space="preserve">He attended a </w:t>
      </w:r>
      <w:r w:rsidR="00DD02AC">
        <w:t>Utah Infrastructure Agency ("</w:t>
      </w:r>
      <w:r>
        <w:t>UIA</w:t>
      </w:r>
      <w:r w:rsidR="00DD02AC">
        <w:t>")</w:t>
      </w:r>
      <w:r>
        <w:t xml:space="preserve"> meetin</w:t>
      </w:r>
      <w:r w:rsidR="00DD02AC">
        <w:t>g where t</w:t>
      </w:r>
      <w:r>
        <w:t>hey passed their budget for 2025.  They are looking at how their bond rating is calculated and how to avoid bonding in the coming year.  To have enough cash on hand, they may need to increase the fee they charge to providers by up to $4 per month.  They have not raised their prices in 15 years.  There is a real potential that</w:t>
      </w:r>
      <w:r w:rsidR="00DD02AC">
        <w:t xml:space="preserve"> the price increase</w:t>
      </w:r>
      <w:r>
        <w:t xml:space="preserve"> will get passed on, so the packages will go up by $4.  The increase</w:t>
      </w:r>
      <w:r w:rsidR="00DD02AC">
        <w:t xml:space="preserve"> is not</w:t>
      </w:r>
      <w:r>
        <w:t xml:space="preserve"> guaranteed, but </w:t>
      </w:r>
      <w:r w:rsidR="000E5559">
        <w:t>it</w:t>
      </w:r>
      <w:r>
        <w:t xml:space="preserve"> was included in the budget.  </w:t>
      </w:r>
      <w:r w:rsidR="000E5559">
        <w:t>He investigated and the next-</w:t>
      </w:r>
      <w:r>
        <w:t>lowes</w:t>
      </w:r>
      <w:r w:rsidR="000E5559">
        <w:t>t-</w:t>
      </w:r>
      <w:r>
        <w:t>cost option he could find was $75 per month</w:t>
      </w:r>
      <w:r w:rsidR="000E5559">
        <w:t>,</w:t>
      </w:r>
      <w:r>
        <w:t xml:space="preserve"> so they w</w:t>
      </w:r>
      <w:r w:rsidR="000E5559">
        <w:t>ill</w:t>
      </w:r>
      <w:r>
        <w:t xml:space="preserve"> still be </w:t>
      </w:r>
      <w:r w:rsidR="000E5559">
        <w:t>less expensive</w:t>
      </w:r>
      <w:r>
        <w:t xml:space="preserve"> </w:t>
      </w:r>
      <w:r w:rsidR="000E5559">
        <w:t xml:space="preserve">even </w:t>
      </w:r>
      <w:r>
        <w:t xml:space="preserve">with the increase.  </w:t>
      </w:r>
    </w:p>
    <w:p w14:paraId="25AAC168" w14:textId="77777777" w:rsidR="008804AE" w:rsidRDefault="008804AE" w:rsidP="008804AE">
      <w:pPr>
        <w:jc w:val="both"/>
      </w:pPr>
    </w:p>
    <w:p w14:paraId="5893ADBA" w14:textId="131BF58E" w:rsidR="008804AE" w:rsidRDefault="008804AE" w:rsidP="008804AE">
      <w:pPr>
        <w:jc w:val="both"/>
      </w:pPr>
      <w:r>
        <w:t>Mayor Rosenberg reported on the following:</w:t>
      </w:r>
    </w:p>
    <w:p w14:paraId="347CAB96" w14:textId="77777777" w:rsidR="008804AE" w:rsidRDefault="008804AE" w:rsidP="008804AE">
      <w:pPr>
        <w:jc w:val="both"/>
      </w:pPr>
    </w:p>
    <w:p w14:paraId="67FE89BE" w14:textId="611398B4" w:rsidR="00292CD5" w:rsidRDefault="00292CD5" w:rsidP="008804AE">
      <w:pPr>
        <w:pStyle w:val="ListParagraph"/>
        <w:numPr>
          <w:ilvl w:val="0"/>
          <w:numId w:val="6"/>
        </w:numPr>
        <w:ind w:left="1440" w:hanging="720"/>
        <w:jc w:val="both"/>
      </w:pPr>
      <w:r>
        <w:t xml:space="preserve">He went to the Transportation Executive Committee meeting.  The </w:t>
      </w:r>
      <w:r w:rsidR="00932658">
        <w:t>T</w:t>
      </w:r>
      <w:r>
        <w:t xml:space="preserve">raffic </w:t>
      </w:r>
      <w:r w:rsidR="00932658">
        <w:t>S</w:t>
      </w:r>
      <w:r>
        <w:t>tudy numbers are in on the Northern Corridor Impact Fees</w:t>
      </w:r>
      <w:r w:rsidR="000E5559">
        <w:t xml:space="preserve"> and</w:t>
      </w:r>
      <w:r>
        <w:t xml:space="preserve"> were presented to the B</w:t>
      </w:r>
      <w:r w:rsidR="000E5559">
        <w:t>ureau of Land Management.  T</w:t>
      </w:r>
      <w:r>
        <w:t xml:space="preserve">he public comment period </w:t>
      </w:r>
      <w:r w:rsidR="000E5559">
        <w:t xml:space="preserve">has been extended </w:t>
      </w:r>
      <w:r>
        <w:t xml:space="preserve">until July 9, 2024.  Anyone who has not had the opportunity to comment should do so by the deadline.  </w:t>
      </w:r>
    </w:p>
    <w:p w14:paraId="058D95D6" w14:textId="77777777" w:rsidR="000E5559" w:rsidRDefault="000E5559" w:rsidP="000E5559">
      <w:pPr>
        <w:pStyle w:val="ListParagraph"/>
        <w:ind w:left="1440"/>
        <w:jc w:val="both"/>
      </w:pPr>
    </w:p>
    <w:p w14:paraId="2DCF6C5D" w14:textId="3FEAE641" w:rsidR="008804AE" w:rsidRDefault="000E5559" w:rsidP="008804AE">
      <w:pPr>
        <w:pStyle w:val="ListParagraph"/>
        <w:numPr>
          <w:ilvl w:val="0"/>
          <w:numId w:val="6"/>
        </w:numPr>
        <w:ind w:left="1440" w:hanging="720"/>
        <w:jc w:val="both"/>
      </w:pPr>
      <w:r>
        <w:t xml:space="preserve">The "Doing Our Part: Facilitating Attainable Housing" </w:t>
      </w:r>
      <w:r w:rsidR="00292CD5">
        <w:t xml:space="preserve">press conference </w:t>
      </w:r>
      <w:r>
        <w:t xml:space="preserve">will be held on </w:t>
      </w:r>
      <w:r w:rsidR="00292CD5">
        <w:t>June 27, 2024</w:t>
      </w:r>
      <w:r w:rsidR="009F4E7B">
        <w:t>,</w:t>
      </w:r>
      <w:r w:rsidR="00292CD5">
        <w:t xml:space="preserve"> at 8:00 a.m.</w:t>
      </w:r>
      <w:r>
        <w:t>,</w:t>
      </w:r>
      <w:r w:rsidR="00292CD5">
        <w:t xml:space="preserve"> at the Dixie ATC.  It will address what the cities have done relative to supporting attainable housing efforts.  </w:t>
      </w:r>
      <w:r>
        <w:t xml:space="preserve">The press conference </w:t>
      </w:r>
      <w:r w:rsidR="00292CD5">
        <w:t xml:space="preserve">is in response to the </w:t>
      </w:r>
      <w:r>
        <w:t xml:space="preserve">Governor's May </w:t>
      </w:r>
      <w:r w:rsidR="00292CD5">
        <w:t xml:space="preserve">presentation.  </w:t>
      </w:r>
    </w:p>
    <w:p w14:paraId="2F4E722C" w14:textId="77777777" w:rsidR="000E5559" w:rsidRDefault="000E5559" w:rsidP="000E5559">
      <w:pPr>
        <w:pStyle w:val="ListParagraph"/>
        <w:ind w:left="1440"/>
        <w:jc w:val="both"/>
      </w:pPr>
    </w:p>
    <w:p w14:paraId="0174CEB9" w14:textId="319021A2" w:rsidR="00292CD5" w:rsidRDefault="00292CD5" w:rsidP="008804AE">
      <w:pPr>
        <w:pStyle w:val="ListParagraph"/>
        <w:numPr>
          <w:ilvl w:val="0"/>
          <w:numId w:val="6"/>
        </w:numPr>
        <w:ind w:left="1440" w:hanging="720"/>
        <w:jc w:val="both"/>
      </w:pPr>
      <w:r>
        <w:t xml:space="preserve">Staff participating </w:t>
      </w:r>
      <w:r w:rsidR="000E5559">
        <w:t>in</w:t>
      </w:r>
      <w:r>
        <w:t xml:space="preserve"> "Growing Water Smart" met </w:t>
      </w:r>
      <w:r w:rsidR="000E5559">
        <w:t xml:space="preserve">earlier </w:t>
      </w:r>
      <w:r>
        <w:t>that day</w:t>
      </w:r>
      <w:r w:rsidR="000E5559">
        <w:t xml:space="preserve"> and will </w:t>
      </w:r>
      <w:r>
        <w:t>have another meeting with the facilitators on June 27.  They reviewed the City's water conservation goals</w:t>
      </w:r>
      <w:r w:rsidR="000E5559">
        <w:t>.</w:t>
      </w:r>
      <w:r>
        <w:t xml:space="preserve"> </w:t>
      </w:r>
      <w:r w:rsidR="000E5559">
        <w:t xml:space="preserve"> </w:t>
      </w:r>
      <w:r>
        <w:t>Santa Clara had as many achievements as any other city, so he felt good about everything the staff is doing.  He expressed his appreciation for M</w:t>
      </w:r>
      <w:r w:rsidR="00932658">
        <w:t>ess</w:t>
      </w:r>
      <w:r>
        <w:t>r</w:t>
      </w:r>
      <w:r w:rsidR="00932658">
        <w:t>s</w:t>
      </w:r>
      <w:r>
        <w:t>.</w:t>
      </w:r>
      <w:r w:rsidR="00932658">
        <w:t> </w:t>
      </w:r>
      <w:r>
        <w:t>Mouritsen and VonCannon, as well as their staff.</w:t>
      </w:r>
    </w:p>
    <w:p w14:paraId="3B494CC1" w14:textId="77777777" w:rsidR="000E5559" w:rsidRDefault="000E5559" w:rsidP="000E5559">
      <w:pPr>
        <w:pStyle w:val="ListParagraph"/>
        <w:ind w:left="1440"/>
        <w:jc w:val="both"/>
      </w:pPr>
    </w:p>
    <w:p w14:paraId="734C31B9" w14:textId="5F21896A" w:rsidR="00292CD5" w:rsidRDefault="00292CD5" w:rsidP="008804AE">
      <w:pPr>
        <w:pStyle w:val="ListParagraph"/>
        <w:numPr>
          <w:ilvl w:val="0"/>
          <w:numId w:val="6"/>
        </w:numPr>
        <w:ind w:left="1440" w:hanging="720"/>
        <w:jc w:val="both"/>
      </w:pPr>
      <w:r>
        <w:t>Staff met with Ryan Anderson to discuss the reception center and the Conditional Use Permit.  They also met with potential developers on the Silverado commercial p</w:t>
      </w:r>
      <w:r w:rsidR="000E5559">
        <w:t>roperty</w:t>
      </w:r>
      <w:r>
        <w:t xml:space="preserve">.  </w:t>
      </w:r>
    </w:p>
    <w:p w14:paraId="0764C06C" w14:textId="77777777" w:rsidR="000E5559" w:rsidRDefault="000E5559" w:rsidP="000E5559">
      <w:pPr>
        <w:pStyle w:val="ListParagraph"/>
        <w:ind w:left="1440"/>
        <w:jc w:val="both"/>
      </w:pPr>
    </w:p>
    <w:p w14:paraId="78B8715C" w14:textId="2B2A78A1" w:rsidR="00292CD5" w:rsidRDefault="000E5559" w:rsidP="008804AE">
      <w:pPr>
        <w:pStyle w:val="ListParagraph"/>
        <w:numPr>
          <w:ilvl w:val="0"/>
          <w:numId w:val="6"/>
        </w:numPr>
        <w:ind w:left="1440" w:hanging="720"/>
        <w:jc w:val="both"/>
      </w:pPr>
      <w:r>
        <w:t>He attended</w:t>
      </w:r>
      <w:r w:rsidR="00292CD5">
        <w:t xml:space="preserve"> the showing of Horizon the previous night.  Council Member Burton was also in attendance.  It was three hours long, but it was good.  </w:t>
      </w:r>
      <w:r w:rsidR="005F5C2A">
        <w:t>The scenery was beautiful.</w:t>
      </w:r>
    </w:p>
    <w:p w14:paraId="32B53385" w14:textId="77777777" w:rsidR="000E5559" w:rsidRDefault="000E5559" w:rsidP="000E5559">
      <w:pPr>
        <w:pStyle w:val="ListParagraph"/>
        <w:ind w:left="1440"/>
        <w:jc w:val="both"/>
      </w:pPr>
    </w:p>
    <w:p w14:paraId="13C2F3CE" w14:textId="6E3894EE" w:rsidR="005F5C2A" w:rsidRDefault="005F5C2A" w:rsidP="008804AE">
      <w:pPr>
        <w:pStyle w:val="ListParagraph"/>
        <w:numPr>
          <w:ilvl w:val="0"/>
          <w:numId w:val="6"/>
        </w:numPr>
        <w:ind w:left="1440" w:hanging="720"/>
        <w:jc w:val="both"/>
      </w:pPr>
      <w:r>
        <w:t xml:space="preserve">He met with </w:t>
      </w:r>
      <w:r w:rsidR="000E5559">
        <w:t>the</w:t>
      </w:r>
      <w:r>
        <w:t xml:space="preserve"> owner of the property where the Native American Mural is located on Santa Clara Drive.  They have a path worked out to obtain the retaining wall and mural </w:t>
      </w:r>
      <w:r w:rsidR="000E5559">
        <w:t>property, which</w:t>
      </w:r>
      <w:r>
        <w:t xml:space="preserve"> will allow the City to construct the awning and install drainage improvements to help protect it long-term.  It was a very productive meeting. </w:t>
      </w:r>
    </w:p>
    <w:p w14:paraId="097D0195" w14:textId="77777777" w:rsidR="008804AE" w:rsidRDefault="008804AE" w:rsidP="003F35DB">
      <w:pPr>
        <w:keepNext/>
        <w:keepLines/>
        <w:jc w:val="both"/>
      </w:pPr>
    </w:p>
    <w:p w14:paraId="41732915" w14:textId="3372BE92" w:rsidR="005F5C2A" w:rsidRDefault="005F5C2A" w:rsidP="003F35DB">
      <w:pPr>
        <w:keepNext/>
        <w:keepLines/>
        <w:jc w:val="both"/>
      </w:pPr>
      <w:r>
        <w:t>Power Director, Gary Hall, reported on the following:</w:t>
      </w:r>
    </w:p>
    <w:p w14:paraId="79FBE01E" w14:textId="77777777" w:rsidR="005F5C2A" w:rsidRDefault="005F5C2A" w:rsidP="003F35DB">
      <w:pPr>
        <w:keepNext/>
        <w:keepLines/>
        <w:jc w:val="both"/>
      </w:pPr>
    </w:p>
    <w:p w14:paraId="4ED1E8C4" w14:textId="01670B6A" w:rsidR="005F5C2A" w:rsidRDefault="005F5C2A" w:rsidP="003F35DB">
      <w:pPr>
        <w:pStyle w:val="ListParagraph"/>
        <w:keepNext/>
        <w:keepLines/>
        <w:numPr>
          <w:ilvl w:val="0"/>
          <w:numId w:val="6"/>
        </w:numPr>
        <w:ind w:left="1440" w:hanging="720"/>
        <w:jc w:val="both"/>
      </w:pPr>
      <w:r>
        <w:t xml:space="preserve">Generator 1 has a bad valve.  It was rebuilt because of a dropped valve.  After only running for 36 hours another valve was dropped in a different cylinder.  </w:t>
      </w:r>
      <w:r w:rsidR="000E5559">
        <w:t xml:space="preserve">Wheeler Machinery inspected </w:t>
      </w:r>
      <w:r>
        <w:t xml:space="preserve">all the valves and replaced valves on four different cylinders.  The one that failed passed inspection.  He has been in contact with </w:t>
      </w:r>
      <w:r w:rsidR="000E5559">
        <w:t>Wheeler Machinery</w:t>
      </w:r>
      <w:r>
        <w:t xml:space="preserve"> to see if they will take responsibility for it</w:t>
      </w:r>
      <w:r w:rsidR="000E5559">
        <w:t xml:space="preserve"> and cover the associated costs</w:t>
      </w:r>
      <w:r>
        <w:t xml:space="preserve">.  </w:t>
      </w:r>
    </w:p>
    <w:p w14:paraId="29CEB06F" w14:textId="692D8087" w:rsidR="005F5C2A" w:rsidRDefault="005F5C2A" w:rsidP="005F5C2A">
      <w:pPr>
        <w:pStyle w:val="ListParagraph"/>
        <w:numPr>
          <w:ilvl w:val="0"/>
          <w:numId w:val="6"/>
        </w:numPr>
        <w:ind w:left="1440" w:hanging="720"/>
        <w:jc w:val="both"/>
      </w:pPr>
      <w:r>
        <w:t xml:space="preserve">He needed to know who will be attending the </w:t>
      </w:r>
      <w:r w:rsidR="0061229F">
        <w:t>Utah Associated Municipal Power Systems</w:t>
      </w:r>
      <w:r>
        <w:t xml:space="preserve"> Annual Conference by the following morning so he could secure hotel reservations.  The event is August 18-21, 2024. </w:t>
      </w:r>
      <w:r w:rsidR="000E5559">
        <w:t xml:space="preserve"> </w:t>
      </w:r>
      <w:r>
        <w:t xml:space="preserve">Mr. Jacobsen indicated that he will be attending.  Council Member Waite </w:t>
      </w:r>
      <w:r w:rsidR="0061229F">
        <w:t>has</w:t>
      </w:r>
      <w:r>
        <w:t xml:space="preserve"> already registered for the event.  Council Member Shakespeare will attend but d</w:t>
      </w:r>
      <w:r w:rsidR="000E5559">
        <w:t>oes</w:t>
      </w:r>
      <w:r>
        <w:t xml:space="preserve"> not need hotel reservations.  Council Member Burton will attend.  Council Member Hinton stated that she would decide the </w:t>
      </w:r>
      <w:r w:rsidR="002C7251">
        <w:t>following</w:t>
      </w:r>
      <w:r>
        <w:t xml:space="preserve"> morning.  </w:t>
      </w:r>
    </w:p>
    <w:p w14:paraId="65DB896F" w14:textId="77777777" w:rsidR="005F5C2A" w:rsidRDefault="005F5C2A" w:rsidP="005F5C2A">
      <w:pPr>
        <w:jc w:val="both"/>
      </w:pPr>
    </w:p>
    <w:p w14:paraId="7B4FDAFD" w14:textId="5B1766B2" w:rsidR="005F5C2A" w:rsidRDefault="005F5C2A" w:rsidP="005F5C2A">
      <w:pPr>
        <w:jc w:val="both"/>
      </w:pPr>
      <w:r>
        <w:t>Police Chief, Jaron Studley, reported on the following:</w:t>
      </w:r>
    </w:p>
    <w:p w14:paraId="419104CF" w14:textId="77777777" w:rsidR="005F5C2A" w:rsidRDefault="005F5C2A" w:rsidP="005F5C2A">
      <w:pPr>
        <w:jc w:val="both"/>
      </w:pPr>
    </w:p>
    <w:p w14:paraId="73725E6D" w14:textId="314B1D5E" w:rsidR="005F5C2A" w:rsidRDefault="002C7251" w:rsidP="005F5C2A">
      <w:pPr>
        <w:pStyle w:val="ListParagraph"/>
        <w:numPr>
          <w:ilvl w:val="0"/>
          <w:numId w:val="6"/>
        </w:numPr>
        <w:ind w:left="1440" w:hanging="720"/>
        <w:jc w:val="both"/>
      </w:pPr>
      <w:r>
        <w:t xml:space="preserve">In response to a question from Council Member Hinton, Chief Studley stated </w:t>
      </w:r>
      <w:r w:rsidR="009D571E">
        <w:t xml:space="preserve">that </w:t>
      </w:r>
      <w:r>
        <w:t xml:space="preserve">they will be enforcing the law regarding golf carts.  They are currently banned.  Mayor Rosenberg added that the City Council must enact an ordinance before they are allowed.  </w:t>
      </w:r>
    </w:p>
    <w:p w14:paraId="059D64A7" w14:textId="77777777" w:rsidR="005F5C2A" w:rsidRDefault="005F5C2A" w:rsidP="005F5C2A">
      <w:pPr>
        <w:jc w:val="both"/>
      </w:pPr>
    </w:p>
    <w:p w14:paraId="0FB45F04" w14:textId="77777777" w:rsidR="00E44998" w:rsidRDefault="001A0D23" w:rsidP="008804AE">
      <w:pPr>
        <w:pStyle w:val="ListParagraph"/>
        <w:numPr>
          <w:ilvl w:val="0"/>
          <w:numId w:val="1"/>
        </w:numPr>
        <w:jc w:val="both"/>
        <w:rPr>
          <w:b/>
          <w:bCs/>
          <w:u w:val="single"/>
        </w:rPr>
      </w:pPr>
      <w:r>
        <w:rPr>
          <w:b/>
          <w:bCs/>
          <w:u w:val="single"/>
        </w:rPr>
        <w:t>Executive Session.</w:t>
      </w:r>
    </w:p>
    <w:p w14:paraId="15ADD554" w14:textId="77777777" w:rsidR="00E44998" w:rsidRDefault="00E44998" w:rsidP="008804AE">
      <w:pPr>
        <w:jc w:val="both"/>
      </w:pPr>
    </w:p>
    <w:p w14:paraId="48DDA5D2" w14:textId="77777777" w:rsidR="00E44998" w:rsidRDefault="001A0D23" w:rsidP="008804AE">
      <w:pPr>
        <w:jc w:val="both"/>
      </w:pPr>
      <w:r w:rsidRPr="005F5C2A">
        <w:t>Th</w:t>
      </w:r>
      <w:r w:rsidR="00FD6806" w:rsidRPr="005F5C2A">
        <w:t xml:space="preserve">ere was no </w:t>
      </w:r>
      <w:r w:rsidR="00DE4B2F" w:rsidRPr="005F5C2A">
        <w:t>Executive Session.</w:t>
      </w:r>
    </w:p>
    <w:p w14:paraId="7A2F4CDE" w14:textId="77777777" w:rsidR="00E44998" w:rsidRPr="00E44998" w:rsidRDefault="00E44998" w:rsidP="008804AE">
      <w:pPr>
        <w:jc w:val="both"/>
      </w:pPr>
    </w:p>
    <w:p w14:paraId="03A4C9DA" w14:textId="77777777" w:rsidR="00A060D5" w:rsidRPr="009771AA" w:rsidRDefault="001A0D23" w:rsidP="008804AE">
      <w:pPr>
        <w:pStyle w:val="ListParagraph"/>
        <w:numPr>
          <w:ilvl w:val="0"/>
          <w:numId w:val="1"/>
        </w:numPr>
        <w:jc w:val="both"/>
        <w:rPr>
          <w:b/>
          <w:bCs/>
          <w:u w:val="single"/>
        </w:rPr>
      </w:pPr>
      <w:r w:rsidRPr="009771AA">
        <w:rPr>
          <w:b/>
          <w:bCs/>
          <w:u w:val="single"/>
        </w:rPr>
        <w:t>Adjournment</w:t>
      </w:r>
      <w:r w:rsidR="006A5225">
        <w:rPr>
          <w:b/>
          <w:bCs/>
          <w:u w:val="single"/>
        </w:rPr>
        <w:t>.</w:t>
      </w:r>
    </w:p>
    <w:p w14:paraId="63E06491" w14:textId="77777777" w:rsidR="00B87F89" w:rsidRDefault="00B87F89" w:rsidP="008804AE">
      <w:pPr>
        <w:jc w:val="both"/>
        <w:rPr>
          <w:b/>
          <w:bCs/>
          <w:u w:val="single"/>
        </w:rPr>
      </w:pPr>
    </w:p>
    <w:p w14:paraId="327F0D9B" w14:textId="02D606AB" w:rsidR="00F95AA7" w:rsidRDefault="001A0D23" w:rsidP="008804AE">
      <w:pPr>
        <w:jc w:val="both"/>
        <w:rPr>
          <w:b/>
          <w:bCs/>
        </w:rPr>
      </w:pPr>
      <w:r>
        <w:rPr>
          <w:b/>
          <w:bCs/>
        </w:rPr>
        <w:t>Council Member</w:t>
      </w:r>
      <w:r w:rsidR="00D05574">
        <w:rPr>
          <w:b/>
          <w:bCs/>
        </w:rPr>
        <w:t xml:space="preserve"> </w:t>
      </w:r>
      <w:r w:rsidR="005F5C2A">
        <w:rPr>
          <w:b/>
          <w:bCs/>
        </w:rPr>
        <w:t xml:space="preserve">Shakespeare </w:t>
      </w:r>
      <w:r w:rsidRPr="003D29CB">
        <w:rPr>
          <w:b/>
          <w:bCs/>
        </w:rPr>
        <w:t xml:space="preserve">moved to </w:t>
      </w:r>
      <w:r>
        <w:rPr>
          <w:b/>
          <w:bCs/>
        </w:rPr>
        <w:t>ADJOURN</w:t>
      </w:r>
      <w:r w:rsidR="002545C2">
        <w:rPr>
          <w:b/>
          <w:bCs/>
        </w:rPr>
        <w:t xml:space="preserve">.  </w:t>
      </w:r>
      <w:r w:rsidRPr="003D29CB">
        <w:rPr>
          <w:b/>
          <w:bCs/>
        </w:rPr>
        <w:t xml:space="preserve">Council Member </w:t>
      </w:r>
      <w:r w:rsidR="005F5C2A">
        <w:rPr>
          <w:b/>
          <w:bCs/>
        </w:rPr>
        <w:t>Hinton</w:t>
      </w:r>
      <w:r w:rsidR="0017016C">
        <w:rPr>
          <w:b/>
          <w:bCs/>
        </w:rPr>
        <w:t xml:space="preserve"> </w:t>
      </w:r>
      <w:r w:rsidRPr="003D29CB">
        <w:rPr>
          <w:b/>
          <w:bCs/>
        </w:rPr>
        <w:t>seconded the motion</w:t>
      </w:r>
      <w:r w:rsidR="002545C2">
        <w:rPr>
          <w:b/>
          <w:bCs/>
        </w:rPr>
        <w:t xml:space="preserve">.  </w:t>
      </w:r>
      <w:r>
        <w:rPr>
          <w:b/>
          <w:bCs/>
        </w:rPr>
        <w:t>The motion passed with the unanimous consent of the Council</w:t>
      </w:r>
      <w:r w:rsidR="002545C2">
        <w:rPr>
          <w:b/>
          <w:bCs/>
        </w:rPr>
        <w:t xml:space="preserve">.  </w:t>
      </w:r>
    </w:p>
    <w:p w14:paraId="4F39C19C" w14:textId="77777777" w:rsidR="00000A5D" w:rsidRPr="00000A5D" w:rsidRDefault="00000A5D" w:rsidP="008804AE">
      <w:pPr>
        <w:jc w:val="both"/>
        <w:rPr>
          <w:b/>
          <w:bCs/>
          <w:u w:val="single"/>
        </w:rPr>
      </w:pPr>
    </w:p>
    <w:p w14:paraId="75C55064" w14:textId="6E1CADE7" w:rsidR="00A060D5" w:rsidRPr="009771AA" w:rsidRDefault="001A0D23" w:rsidP="008804AE">
      <w:pPr>
        <w:jc w:val="both"/>
        <w:rPr>
          <w:bCs/>
        </w:rPr>
      </w:pPr>
      <w:r w:rsidRPr="009771AA">
        <w:rPr>
          <w:bCs/>
        </w:rPr>
        <w:t xml:space="preserve">The </w:t>
      </w:r>
      <w:r w:rsidR="006A5225">
        <w:rPr>
          <w:bCs/>
        </w:rPr>
        <w:t xml:space="preserve">City Council </w:t>
      </w:r>
      <w:r w:rsidRPr="009771AA">
        <w:rPr>
          <w:bCs/>
        </w:rPr>
        <w:t>Meeting adjourned at</w:t>
      </w:r>
      <w:r w:rsidR="005624F5">
        <w:rPr>
          <w:bCs/>
        </w:rPr>
        <w:t xml:space="preserve"> </w:t>
      </w:r>
      <w:r w:rsidR="00D05574">
        <w:rPr>
          <w:bCs/>
        </w:rPr>
        <w:t>6</w:t>
      </w:r>
      <w:r w:rsidR="003A5F9C">
        <w:rPr>
          <w:bCs/>
        </w:rPr>
        <w:t>:</w:t>
      </w:r>
      <w:r w:rsidR="00D05574">
        <w:rPr>
          <w:bCs/>
        </w:rPr>
        <w:t>54</w:t>
      </w:r>
      <w:r w:rsidR="00727BB5">
        <w:rPr>
          <w:bCs/>
        </w:rPr>
        <w:t xml:space="preserve"> p.m.</w:t>
      </w:r>
    </w:p>
    <w:p w14:paraId="2DA9FA8D" w14:textId="77777777" w:rsidR="009C6369" w:rsidRPr="009771AA" w:rsidRDefault="009C6369" w:rsidP="008804AE">
      <w:pPr>
        <w:jc w:val="both"/>
        <w:rPr>
          <w:b/>
        </w:rPr>
      </w:pPr>
    </w:p>
    <w:p w14:paraId="6CFDAE30" w14:textId="77777777" w:rsidR="00351953" w:rsidRPr="009771AA" w:rsidRDefault="00351953" w:rsidP="008804AE">
      <w:pPr>
        <w:jc w:val="both"/>
        <w:rPr>
          <w:b/>
        </w:rPr>
      </w:pPr>
    </w:p>
    <w:p w14:paraId="5B1065C4" w14:textId="77777777" w:rsidR="00892637" w:rsidRPr="009771AA" w:rsidRDefault="00892637" w:rsidP="008804AE">
      <w:pPr>
        <w:jc w:val="both"/>
        <w:rPr>
          <w:b/>
        </w:rPr>
      </w:pPr>
    </w:p>
    <w:p w14:paraId="1F1CF3A3" w14:textId="77777777" w:rsidR="00A060D5" w:rsidRPr="009771AA" w:rsidRDefault="001A0D23" w:rsidP="008804AE">
      <w:pPr>
        <w:jc w:val="both"/>
        <w:rPr>
          <w:b/>
          <w:bCs/>
        </w:rPr>
      </w:pPr>
      <w:r w:rsidRPr="009771AA">
        <w:rPr>
          <w:b/>
        </w:rPr>
        <w:t>__________________________________</w:t>
      </w:r>
    </w:p>
    <w:p w14:paraId="34BB691E" w14:textId="77777777" w:rsidR="00A060D5" w:rsidRPr="009771AA" w:rsidRDefault="001A0D23" w:rsidP="008804AE">
      <w:pPr>
        <w:jc w:val="both"/>
        <w:outlineLvl w:val="0"/>
      </w:pPr>
      <w:r>
        <w:t>Chris Shelley</w:t>
      </w:r>
    </w:p>
    <w:p w14:paraId="14BC6085" w14:textId="77777777" w:rsidR="00A060D5" w:rsidRPr="009771AA" w:rsidRDefault="001A0D23" w:rsidP="008804AE">
      <w:pPr>
        <w:jc w:val="both"/>
        <w:outlineLvl w:val="0"/>
      </w:pPr>
      <w:r>
        <w:t>City Recorder</w:t>
      </w:r>
    </w:p>
    <w:p w14:paraId="19CF7FC6" w14:textId="77777777" w:rsidR="00A060D5" w:rsidRPr="009771AA" w:rsidRDefault="00A060D5" w:rsidP="008804AE">
      <w:pPr>
        <w:jc w:val="both"/>
        <w:rPr>
          <w:bCs/>
        </w:rPr>
      </w:pPr>
    </w:p>
    <w:p w14:paraId="48657DE9" w14:textId="77777777" w:rsidR="008923BE" w:rsidRPr="009771AA" w:rsidRDefault="001A0D23" w:rsidP="008804AE">
      <w:pPr>
        <w:jc w:val="both"/>
        <w:rPr>
          <w:u w:val="single"/>
        </w:rPr>
      </w:pPr>
      <w:r w:rsidRPr="009771AA">
        <w:rPr>
          <w:bCs/>
        </w:rPr>
        <w:t>Approved</w:t>
      </w:r>
      <w:r w:rsidRPr="009771AA">
        <w:t xml:space="preserve">:  </w:t>
      </w:r>
      <w:r w:rsidRPr="009771AA">
        <w:rPr>
          <w:u w:val="single"/>
        </w:rPr>
        <w:tab/>
      </w:r>
      <w:r w:rsidRPr="009771AA">
        <w:rPr>
          <w:u w:val="single"/>
        </w:rPr>
        <w:tab/>
      </w:r>
      <w:r w:rsidRPr="009771AA">
        <w:rPr>
          <w:u w:val="single"/>
        </w:rPr>
        <w:tab/>
      </w:r>
      <w:r w:rsidRPr="009771AA">
        <w:rPr>
          <w:u w:val="single"/>
        </w:rPr>
        <w:tab/>
      </w:r>
      <w:r w:rsidRPr="009771AA">
        <w:rPr>
          <w:u w:val="single"/>
        </w:rPr>
        <w:tab/>
      </w:r>
    </w:p>
    <w:p w14:paraId="789C2936" w14:textId="77777777" w:rsidR="00A32D30" w:rsidRPr="009771AA" w:rsidRDefault="00A32D30" w:rsidP="008804AE">
      <w:pPr>
        <w:jc w:val="both"/>
        <w:rPr>
          <w:u w:val="single"/>
        </w:rPr>
      </w:pPr>
    </w:p>
    <w:sectPr w:rsidR="00A32D30" w:rsidRPr="009771AA" w:rsidSect="003C114E">
      <w:headerReference w:type="default" r:id="rId8"/>
      <w:footerReference w:type="default" r:id="rId9"/>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E1D8B63" w14:textId="77777777" w:rsidR="005D7C0C" w:rsidRDefault="005D7C0C">
      <w:r>
        <w:separator/>
      </w:r>
    </w:p>
  </w:endnote>
  <w:endnote w:type="continuationSeparator" w:id="0">
    <w:p w14:paraId="48397B33" w14:textId="77777777" w:rsidR="005D7C0C" w:rsidRDefault="005D7C0C">
      <w:r>
        <w:continuationSeparator/>
      </w:r>
    </w:p>
  </w:endnote>
  <w:endnote w:type="continuationNotice" w:id="1">
    <w:p w14:paraId="6733F52E" w14:textId="77777777" w:rsidR="005D7C0C" w:rsidRDefault="005D7C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F3554B" w14:textId="77777777" w:rsidR="00D850A8" w:rsidRPr="00390E21" w:rsidRDefault="001A0D23" w:rsidP="00D850A8">
    <w:pPr>
      <w:pStyle w:val="Footer"/>
      <w:pBdr>
        <w:top w:val="thinThickSmallGap" w:sz="24" w:space="1" w:color="622423"/>
      </w:pBdr>
      <w:tabs>
        <w:tab w:val="clear" w:pos="4320"/>
        <w:tab w:val="clear" w:pos="8640"/>
        <w:tab w:val="right" w:pos="9810"/>
      </w:tabs>
    </w:pPr>
    <w:r w:rsidRPr="00390E21">
      <w:rPr>
        <w:sz w:val="22"/>
        <w:szCs w:val="22"/>
      </w:rPr>
      <w:t>Santa Clara City Council</w:t>
    </w:r>
    <w:r w:rsidRPr="00390E21">
      <w:tab/>
      <w:t xml:space="preserve">Page </w:t>
    </w:r>
    <w:r>
      <w:fldChar w:fldCharType="begin"/>
    </w:r>
    <w:r>
      <w:instrText xml:space="preserve"> PAGE   \* MERGEFORMAT </w:instrText>
    </w:r>
    <w:r>
      <w:fldChar w:fldCharType="separate"/>
    </w:r>
    <w:r>
      <w:rPr>
        <w:noProof/>
      </w:rPr>
      <w:t>1</w:t>
    </w:r>
    <w:r>
      <w:rPr>
        <w:noProof/>
      </w:rPr>
      <w:fldChar w:fldCharType="end"/>
    </w:r>
  </w:p>
  <w:p w14:paraId="0C1BE61B" w14:textId="299646B1" w:rsidR="000F3923" w:rsidRPr="00EE7F60" w:rsidRDefault="006B6797" w:rsidP="00EE7F60">
    <w:pPr>
      <w:pStyle w:val="Footer"/>
      <w:pBdr>
        <w:top w:val="thinThickSmallGap" w:sz="24" w:space="1" w:color="622423"/>
      </w:pBdr>
      <w:tabs>
        <w:tab w:val="clear" w:pos="4320"/>
        <w:tab w:val="clear" w:pos="8640"/>
        <w:tab w:val="right" w:pos="9810"/>
      </w:tabs>
      <w:rPr>
        <w:sz w:val="22"/>
        <w:szCs w:val="22"/>
      </w:rPr>
    </w:pPr>
    <w:r>
      <w:rPr>
        <w:sz w:val="22"/>
        <w:szCs w:val="22"/>
      </w:rPr>
      <w:t xml:space="preserve">June </w:t>
    </w:r>
    <w:r w:rsidR="00D05574">
      <w:rPr>
        <w:sz w:val="22"/>
        <w:szCs w:val="22"/>
      </w:rPr>
      <w:t>26</w:t>
    </w:r>
    <w:r w:rsidR="001A0D23">
      <w:rPr>
        <w:sz w:val="22"/>
        <w:szCs w:val="22"/>
      </w:rPr>
      <w:t>,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698D35" w14:textId="77777777" w:rsidR="005D7C0C" w:rsidRDefault="005D7C0C">
      <w:r>
        <w:separator/>
      </w:r>
    </w:p>
  </w:footnote>
  <w:footnote w:type="continuationSeparator" w:id="0">
    <w:p w14:paraId="186044EF" w14:textId="77777777" w:rsidR="005D7C0C" w:rsidRDefault="005D7C0C">
      <w:r>
        <w:continuationSeparator/>
      </w:r>
    </w:p>
  </w:footnote>
  <w:footnote w:type="continuationNotice" w:id="1">
    <w:p w14:paraId="2119BF26" w14:textId="77777777" w:rsidR="005D7C0C" w:rsidRDefault="005D7C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1F6650" w14:textId="2A3B1B37" w:rsidR="00993BBE" w:rsidRDefault="00993B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BD38966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644078B"/>
    <w:multiLevelType w:val="hybridMultilevel"/>
    <w:tmpl w:val="FFD2B362"/>
    <w:lvl w:ilvl="0" w:tplc="EE3AEFB6">
      <w:start w:val="1"/>
      <w:numFmt w:val="decimal"/>
      <w:lvlText w:val="%1."/>
      <w:lvlJc w:val="left"/>
      <w:pPr>
        <w:tabs>
          <w:tab w:val="num" w:pos="720"/>
        </w:tabs>
        <w:ind w:left="720" w:hanging="720"/>
      </w:pPr>
      <w:rPr>
        <w:rFonts w:hint="default"/>
        <w:b/>
        <w:i w:val="0"/>
      </w:rPr>
    </w:lvl>
    <w:lvl w:ilvl="1" w:tplc="98768DD6">
      <w:start w:val="1"/>
      <w:numFmt w:val="lowerLetter"/>
      <w:lvlText w:val="%2."/>
      <w:lvlJc w:val="left"/>
      <w:pPr>
        <w:tabs>
          <w:tab w:val="num" w:pos="1440"/>
        </w:tabs>
        <w:ind w:left="1440" w:hanging="360"/>
      </w:pPr>
    </w:lvl>
    <w:lvl w:ilvl="2" w:tplc="E9C85DAE">
      <w:start w:val="2"/>
      <w:numFmt w:val="lowerRoman"/>
      <w:lvlText w:val="%3."/>
      <w:lvlJc w:val="left"/>
      <w:pPr>
        <w:ind w:left="2700" w:hanging="720"/>
      </w:pPr>
      <w:rPr>
        <w:rFonts w:hint="default"/>
      </w:rPr>
    </w:lvl>
    <w:lvl w:ilvl="3" w:tplc="3DBE0B20" w:tentative="1">
      <w:start w:val="1"/>
      <w:numFmt w:val="decimal"/>
      <w:lvlText w:val="%4."/>
      <w:lvlJc w:val="left"/>
      <w:pPr>
        <w:tabs>
          <w:tab w:val="num" w:pos="2880"/>
        </w:tabs>
        <w:ind w:left="2880" w:hanging="360"/>
      </w:pPr>
    </w:lvl>
    <w:lvl w:ilvl="4" w:tplc="465A50AE" w:tentative="1">
      <w:start w:val="1"/>
      <w:numFmt w:val="lowerLetter"/>
      <w:lvlText w:val="%5."/>
      <w:lvlJc w:val="left"/>
      <w:pPr>
        <w:tabs>
          <w:tab w:val="num" w:pos="3600"/>
        </w:tabs>
        <w:ind w:left="3600" w:hanging="360"/>
      </w:pPr>
    </w:lvl>
    <w:lvl w:ilvl="5" w:tplc="7D0476A4" w:tentative="1">
      <w:start w:val="1"/>
      <w:numFmt w:val="lowerRoman"/>
      <w:lvlText w:val="%6."/>
      <w:lvlJc w:val="right"/>
      <w:pPr>
        <w:tabs>
          <w:tab w:val="num" w:pos="4320"/>
        </w:tabs>
        <w:ind w:left="4320" w:hanging="180"/>
      </w:pPr>
    </w:lvl>
    <w:lvl w:ilvl="6" w:tplc="01404FCC" w:tentative="1">
      <w:start w:val="1"/>
      <w:numFmt w:val="decimal"/>
      <w:lvlText w:val="%7."/>
      <w:lvlJc w:val="left"/>
      <w:pPr>
        <w:tabs>
          <w:tab w:val="num" w:pos="5040"/>
        </w:tabs>
        <w:ind w:left="5040" w:hanging="360"/>
      </w:pPr>
    </w:lvl>
    <w:lvl w:ilvl="7" w:tplc="B388D9FC" w:tentative="1">
      <w:start w:val="1"/>
      <w:numFmt w:val="lowerLetter"/>
      <w:lvlText w:val="%8."/>
      <w:lvlJc w:val="left"/>
      <w:pPr>
        <w:tabs>
          <w:tab w:val="num" w:pos="5760"/>
        </w:tabs>
        <w:ind w:left="5760" w:hanging="360"/>
      </w:pPr>
    </w:lvl>
    <w:lvl w:ilvl="8" w:tplc="115C4352" w:tentative="1">
      <w:start w:val="1"/>
      <w:numFmt w:val="lowerRoman"/>
      <w:lvlText w:val="%9."/>
      <w:lvlJc w:val="right"/>
      <w:pPr>
        <w:tabs>
          <w:tab w:val="num" w:pos="6480"/>
        </w:tabs>
        <w:ind w:left="6480" w:hanging="180"/>
      </w:pPr>
    </w:lvl>
  </w:abstractNum>
  <w:abstractNum w:abstractNumId="2" w15:restartNumberingAfterBreak="0">
    <w:nsid w:val="09D13CBA"/>
    <w:multiLevelType w:val="hybridMultilevel"/>
    <w:tmpl w:val="6D364A98"/>
    <w:lvl w:ilvl="0" w:tplc="65BECA70">
      <w:start w:val="1"/>
      <w:numFmt w:val="bullet"/>
      <w:lvlText w:val=""/>
      <w:lvlJc w:val="left"/>
      <w:pPr>
        <w:ind w:left="720" w:hanging="360"/>
      </w:pPr>
      <w:rPr>
        <w:rFonts w:ascii="Symbol" w:hAnsi="Symbol" w:hint="default"/>
      </w:rPr>
    </w:lvl>
    <w:lvl w:ilvl="1" w:tplc="E3C6BE72" w:tentative="1">
      <w:start w:val="1"/>
      <w:numFmt w:val="bullet"/>
      <w:lvlText w:val="o"/>
      <w:lvlJc w:val="left"/>
      <w:pPr>
        <w:ind w:left="1440" w:hanging="360"/>
      </w:pPr>
      <w:rPr>
        <w:rFonts w:ascii="Courier New" w:hAnsi="Courier New" w:cs="Courier New" w:hint="default"/>
      </w:rPr>
    </w:lvl>
    <w:lvl w:ilvl="2" w:tplc="9804380A" w:tentative="1">
      <w:start w:val="1"/>
      <w:numFmt w:val="bullet"/>
      <w:lvlText w:val=""/>
      <w:lvlJc w:val="left"/>
      <w:pPr>
        <w:ind w:left="2160" w:hanging="360"/>
      </w:pPr>
      <w:rPr>
        <w:rFonts w:ascii="Wingdings" w:hAnsi="Wingdings" w:hint="default"/>
      </w:rPr>
    </w:lvl>
    <w:lvl w:ilvl="3" w:tplc="2BB04B10" w:tentative="1">
      <w:start w:val="1"/>
      <w:numFmt w:val="bullet"/>
      <w:lvlText w:val=""/>
      <w:lvlJc w:val="left"/>
      <w:pPr>
        <w:ind w:left="2880" w:hanging="360"/>
      </w:pPr>
      <w:rPr>
        <w:rFonts w:ascii="Symbol" w:hAnsi="Symbol" w:hint="default"/>
      </w:rPr>
    </w:lvl>
    <w:lvl w:ilvl="4" w:tplc="0CE29916" w:tentative="1">
      <w:start w:val="1"/>
      <w:numFmt w:val="bullet"/>
      <w:lvlText w:val="o"/>
      <w:lvlJc w:val="left"/>
      <w:pPr>
        <w:ind w:left="3600" w:hanging="360"/>
      </w:pPr>
      <w:rPr>
        <w:rFonts w:ascii="Courier New" w:hAnsi="Courier New" w:cs="Courier New" w:hint="default"/>
      </w:rPr>
    </w:lvl>
    <w:lvl w:ilvl="5" w:tplc="620CF612" w:tentative="1">
      <w:start w:val="1"/>
      <w:numFmt w:val="bullet"/>
      <w:lvlText w:val=""/>
      <w:lvlJc w:val="left"/>
      <w:pPr>
        <w:ind w:left="4320" w:hanging="360"/>
      </w:pPr>
      <w:rPr>
        <w:rFonts w:ascii="Wingdings" w:hAnsi="Wingdings" w:hint="default"/>
      </w:rPr>
    </w:lvl>
    <w:lvl w:ilvl="6" w:tplc="D83C0F58" w:tentative="1">
      <w:start w:val="1"/>
      <w:numFmt w:val="bullet"/>
      <w:lvlText w:val=""/>
      <w:lvlJc w:val="left"/>
      <w:pPr>
        <w:ind w:left="5040" w:hanging="360"/>
      </w:pPr>
      <w:rPr>
        <w:rFonts w:ascii="Symbol" w:hAnsi="Symbol" w:hint="default"/>
      </w:rPr>
    </w:lvl>
    <w:lvl w:ilvl="7" w:tplc="240C3B72" w:tentative="1">
      <w:start w:val="1"/>
      <w:numFmt w:val="bullet"/>
      <w:lvlText w:val="o"/>
      <w:lvlJc w:val="left"/>
      <w:pPr>
        <w:ind w:left="5760" w:hanging="360"/>
      </w:pPr>
      <w:rPr>
        <w:rFonts w:ascii="Courier New" w:hAnsi="Courier New" w:cs="Courier New" w:hint="default"/>
      </w:rPr>
    </w:lvl>
    <w:lvl w:ilvl="8" w:tplc="ECAADEC2" w:tentative="1">
      <w:start w:val="1"/>
      <w:numFmt w:val="bullet"/>
      <w:lvlText w:val=""/>
      <w:lvlJc w:val="left"/>
      <w:pPr>
        <w:ind w:left="6480" w:hanging="360"/>
      </w:pPr>
      <w:rPr>
        <w:rFonts w:ascii="Wingdings" w:hAnsi="Wingdings" w:hint="default"/>
      </w:rPr>
    </w:lvl>
  </w:abstractNum>
  <w:abstractNum w:abstractNumId="3" w15:restartNumberingAfterBreak="0">
    <w:nsid w:val="0B9F7E13"/>
    <w:multiLevelType w:val="hybridMultilevel"/>
    <w:tmpl w:val="E01C1DE0"/>
    <w:lvl w:ilvl="0" w:tplc="04090001">
      <w:start w:val="1"/>
      <w:numFmt w:val="bullet"/>
      <w:lvlText w:val=""/>
      <w:lvlJc w:val="left"/>
      <w:pPr>
        <w:ind w:left="1080" w:hanging="360"/>
      </w:pPr>
      <w:rPr>
        <w:rFonts w:ascii="Symbol" w:hAnsi="Symbol" w:hint="default"/>
      </w:rPr>
    </w:lvl>
    <w:lvl w:ilvl="1" w:tplc="FFFFFFFF">
      <w:start w:val="2"/>
      <w:numFmt w:val="bullet"/>
      <w:lvlText w:val="•"/>
      <w:lvlJc w:val="left"/>
      <w:pPr>
        <w:ind w:left="1800" w:hanging="360"/>
      </w:pPr>
      <w:rPr>
        <w:rFonts w:ascii="Times New Roman" w:eastAsia="Times New Roman" w:hAnsi="Times New Roman" w:cs="Times New Roman"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0C3F0A80"/>
    <w:multiLevelType w:val="hybridMultilevel"/>
    <w:tmpl w:val="A8764F40"/>
    <w:lvl w:ilvl="0" w:tplc="B8BEFA84">
      <w:start w:val="1"/>
      <w:numFmt w:val="lowerRoman"/>
      <w:lvlText w:val="%1."/>
      <w:lvlJc w:val="left"/>
      <w:pPr>
        <w:ind w:left="2160" w:hanging="720"/>
      </w:pPr>
      <w:rPr>
        <w:rFonts w:hint="default"/>
        <w:b/>
        <w:bCs/>
      </w:rPr>
    </w:lvl>
    <w:lvl w:ilvl="1" w:tplc="CD6656C8">
      <w:start w:val="1"/>
      <w:numFmt w:val="decimal"/>
      <w:lvlText w:val="%2."/>
      <w:lvlJc w:val="left"/>
      <w:pPr>
        <w:ind w:left="2520" w:hanging="360"/>
      </w:pPr>
      <w:rPr>
        <w:rFonts w:hint="default"/>
      </w:rPr>
    </w:lvl>
    <w:lvl w:ilvl="2" w:tplc="34C01C1E" w:tentative="1">
      <w:start w:val="1"/>
      <w:numFmt w:val="lowerRoman"/>
      <w:lvlText w:val="%3."/>
      <w:lvlJc w:val="right"/>
      <w:pPr>
        <w:ind w:left="3240" w:hanging="180"/>
      </w:pPr>
    </w:lvl>
    <w:lvl w:ilvl="3" w:tplc="FBEE6A04" w:tentative="1">
      <w:start w:val="1"/>
      <w:numFmt w:val="decimal"/>
      <w:lvlText w:val="%4."/>
      <w:lvlJc w:val="left"/>
      <w:pPr>
        <w:ind w:left="3960" w:hanging="360"/>
      </w:pPr>
    </w:lvl>
    <w:lvl w:ilvl="4" w:tplc="AD646948" w:tentative="1">
      <w:start w:val="1"/>
      <w:numFmt w:val="lowerLetter"/>
      <w:lvlText w:val="%5."/>
      <w:lvlJc w:val="left"/>
      <w:pPr>
        <w:ind w:left="4680" w:hanging="360"/>
      </w:pPr>
    </w:lvl>
    <w:lvl w:ilvl="5" w:tplc="7F8699EE" w:tentative="1">
      <w:start w:val="1"/>
      <w:numFmt w:val="lowerRoman"/>
      <w:lvlText w:val="%6."/>
      <w:lvlJc w:val="right"/>
      <w:pPr>
        <w:ind w:left="5400" w:hanging="180"/>
      </w:pPr>
    </w:lvl>
    <w:lvl w:ilvl="6" w:tplc="BFF49A1C" w:tentative="1">
      <w:start w:val="1"/>
      <w:numFmt w:val="decimal"/>
      <w:lvlText w:val="%7."/>
      <w:lvlJc w:val="left"/>
      <w:pPr>
        <w:ind w:left="6120" w:hanging="360"/>
      </w:pPr>
    </w:lvl>
    <w:lvl w:ilvl="7" w:tplc="C6425A02" w:tentative="1">
      <w:start w:val="1"/>
      <w:numFmt w:val="lowerLetter"/>
      <w:lvlText w:val="%8."/>
      <w:lvlJc w:val="left"/>
      <w:pPr>
        <w:ind w:left="6840" w:hanging="360"/>
      </w:pPr>
    </w:lvl>
    <w:lvl w:ilvl="8" w:tplc="86560BBA" w:tentative="1">
      <w:start w:val="1"/>
      <w:numFmt w:val="lowerRoman"/>
      <w:lvlText w:val="%9."/>
      <w:lvlJc w:val="right"/>
      <w:pPr>
        <w:ind w:left="7560" w:hanging="180"/>
      </w:pPr>
    </w:lvl>
  </w:abstractNum>
  <w:abstractNum w:abstractNumId="5" w15:restartNumberingAfterBreak="0">
    <w:nsid w:val="0EA040BA"/>
    <w:multiLevelType w:val="hybridMultilevel"/>
    <w:tmpl w:val="F7701AB8"/>
    <w:lvl w:ilvl="0" w:tplc="8C1807F6">
      <w:start w:val="1"/>
      <w:numFmt w:val="upperLetter"/>
      <w:lvlText w:val="%1."/>
      <w:lvlJc w:val="left"/>
      <w:pPr>
        <w:ind w:left="1080" w:hanging="360"/>
      </w:pPr>
      <w:rPr>
        <w:rFonts w:hint="default"/>
        <w:b/>
        <w:bCs/>
      </w:rPr>
    </w:lvl>
    <w:lvl w:ilvl="1" w:tplc="C7CA1298">
      <w:start w:val="1"/>
      <w:numFmt w:val="lowerLetter"/>
      <w:lvlText w:val="%2."/>
      <w:lvlJc w:val="left"/>
      <w:pPr>
        <w:ind w:left="1800" w:hanging="360"/>
      </w:pPr>
    </w:lvl>
    <w:lvl w:ilvl="2" w:tplc="C9681276" w:tentative="1">
      <w:start w:val="1"/>
      <w:numFmt w:val="lowerRoman"/>
      <w:lvlText w:val="%3."/>
      <w:lvlJc w:val="right"/>
      <w:pPr>
        <w:ind w:left="2520" w:hanging="180"/>
      </w:pPr>
    </w:lvl>
    <w:lvl w:ilvl="3" w:tplc="90F8FA78" w:tentative="1">
      <w:start w:val="1"/>
      <w:numFmt w:val="decimal"/>
      <w:lvlText w:val="%4."/>
      <w:lvlJc w:val="left"/>
      <w:pPr>
        <w:ind w:left="3240" w:hanging="360"/>
      </w:pPr>
    </w:lvl>
    <w:lvl w:ilvl="4" w:tplc="8312AC84" w:tentative="1">
      <w:start w:val="1"/>
      <w:numFmt w:val="lowerLetter"/>
      <w:lvlText w:val="%5."/>
      <w:lvlJc w:val="left"/>
      <w:pPr>
        <w:ind w:left="3960" w:hanging="360"/>
      </w:pPr>
    </w:lvl>
    <w:lvl w:ilvl="5" w:tplc="C4EC2C74" w:tentative="1">
      <w:start w:val="1"/>
      <w:numFmt w:val="lowerRoman"/>
      <w:lvlText w:val="%6."/>
      <w:lvlJc w:val="right"/>
      <w:pPr>
        <w:ind w:left="4680" w:hanging="180"/>
      </w:pPr>
    </w:lvl>
    <w:lvl w:ilvl="6" w:tplc="A8486D64" w:tentative="1">
      <w:start w:val="1"/>
      <w:numFmt w:val="decimal"/>
      <w:lvlText w:val="%7."/>
      <w:lvlJc w:val="left"/>
      <w:pPr>
        <w:ind w:left="5400" w:hanging="360"/>
      </w:pPr>
    </w:lvl>
    <w:lvl w:ilvl="7" w:tplc="1AD01264" w:tentative="1">
      <w:start w:val="1"/>
      <w:numFmt w:val="lowerLetter"/>
      <w:lvlText w:val="%8."/>
      <w:lvlJc w:val="left"/>
      <w:pPr>
        <w:ind w:left="6120" w:hanging="360"/>
      </w:pPr>
    </w:lvl>
    <w:lvl w:ilvl="8" w:tplc="0840E682" w:tentative="1">
      <w:start w:val="1"/>
      <w:numFmt w:val="lowerRoman"/>
      <w:lvlText w:val="%9."/>
      <w:lvlJc w:val="right"/>
      <w:pPr>
        <w:ind w:left="6840" w:hanging="180"/>
      </w:pPr>
    </w:lvl>
  </w:abstractNum>
  <w:abstractNum w:abstractNumId="6" w15:restartNumberingAfterBreak="0">
    <w:nsid w:val="10FC3556"/>
    <w:multiLevelType w:val="hybridMultilevel"/>
    <w:tmpl w:val="DB98F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46635C"/>
    <w:multiLevelType w:val="hybridMultilevel"/>
    <w:tmpl w:val="012C4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6A7852"/>
    <w:multiLevelType w:val="hybridMultilevel"/>
    <w:tmpl w:val="660EA884"/>
    <w:lvl w:ilvl="0" w:tplc="569E64B4">
      <w:start w:val="1"/>
      <w:numFmt w:val="bullet"/>
      <w:lvlText w:val=""/>
      <w:lvlJc w:val="left"/>
      <w:pPr>
        <w:ind w:left="720" w:hanging="360"/>
      </w:pPr>
      <w:rPr>
        <w:rFonts w:ascii="Symbol" w:hAnsi="Symbol" w:hint="default"/>
      </w:rPr>
    </w:lvl>
    <w:lvl w:ilvl="1" w:tplc="A56ED9BA" w:tentative="1">
      <w:start w:val="1"/>
      <w:numFmt w:val="bullet"/>
      <w:lvlText w:val="o"/>
      <w:lvlJc w:val="left"/>
      <w:pPr>
        <w:ind w:left="1440" w:hanging="360"/>
      </w:pPr>
      <w:rPr>
        <w:rFonts w:ascii="Courier New" w:hAnsi="Courier New" w:cs="Courier New" w:hint="default"/>
      </w:rPr>
    </w:lvl>
    <w:lvl w:ilvl="2" w:tplc="69FAFEC8" w:tentative="1">
      <w:start w:val="1"/>
      <w:numFmt w:val="bullet"/>
      <w:lvlText w:val=""/>
      <w:lvlJc w:val="left"/>
      <w:pPr>
        <w:ind w:left="2160" w:hanging="360"/>
      </w:pPr>
      <w:rPr>
        <w:rFonts w:ascii="Wingdings" w:hAnsi="Wingdings" w:hint="default"/>
      </w:rPr>
    </w:lvl>
    <w:lvl w:ilvl="3" w:tplc="D570AE40" w:tentative="1">
      <w:start w:val="1"/>
      <w:numFmt w:val="bullet"/>
      <w:lvlText w:val=""/>
      <w:lvlJc w:val="left"/>
      <w:pPr>
        <w:ind w:left="2880" w:hanging="360"/>
      </w:pPr>
      <w:rPr>
        <w:rFonts w:ascii="Symbol" w:hAnsi="Symbol" w:hint="default"/>
      </w:rPr>
    </w:lvl>
    <w:lvl w:ilvl="4" w:tplc="78C80426" w:tentative="1">
      <w:start w:val="1"/>
      <w:numFmt w:val="bullet"/>
      <w:lvlText w:val="o"/>
      <w:lvlJc w:val="left"/>
      <w:pPr>
        <w:ind w:left="3600" w:hanging="360"/>
      </w:pPr>
      <w:rPr>
        <w:rFonts w:ascii="Courier New" w:hAnsi="Courier New" w:cs="Courier New" w:hint="default"/>
      </w:rPr>
    </w:lvl>
    <w:lvl w:ilvl="5" w:tplc="7C38E11C" w:tentative="1">
      <w:start w:val="1"/>
      <w:numFmt w:val="bullet"/>
      <w:lvlText w:val=""/>
      <w:lvlJc w:val="left"/>
      <w:pPr>
        <w:ind w:left="4320" w:hanging="360"/>
      </w:pPr>
      <w:rPr>
        <w:rFonts w:ascii="Wingdings" w:hAnsi="Wingdings" w:hint="default"/>
      </w:rPr>
    </w:lvl>
    <w:lvl w:ilvl="6" w:tplc="6E44AE42" w:tentative="1">
      <w:start w:val="1"/>
      <w:numFmt w:val="bullet"/>
      <w:lvlText w:val=""/>
      <w:lvlJc w:val="left"/>
      <w:pPr>
        <w:ind w:left="5040" w:hanging="360"/>
      </w:pPr>
      <w:rPr>
        <w:rFonts w:ascii="Symbol" w:hAnsi="Symbol" w:hint="default"/>
      </w:rPr>
    </w:lvl>
    <w:lvl w:ilvl="7" w:tplc="C77C5EFE" w:tentative="1">
      <w:start w:val="1"/>
      <w:numFmt w:val="bullet"/>
      <w:lvlText w:val="o"/>
      <w:lvlJc w:val="left"/>
      <w:pPr>
        <w:ind w:left="5760" w:hanging="360"/>
      </w:pPr>
      <w:rPr>
        <w:rFonts w:ascii="Courier New" w:hAnsi="Courier New" w:cs="Courier New" w:hint="default"/>
      </w:rPr>
    </w:lvl>
    <w:lvl w:ilvl="8" w:tplc="A4E44E02" w:tentative="1">
      <w:start w:val="1"/>
      <w:numFmt w:val="bullet"/>
      <w:lvlText w:val=""/>
      <w:lvlJc w:val="left"/>
      <w:pPr>
        <w:ind w:left="6480" w:hanging="360"/>
      </w:pPr>
      <w:rPr>
        <w:rFonts w:ascii="Wingdings" w:hAnsi="Wingdings" w:hint="default"/>
      </w:rPr>
    </w:lvl>
  </w:abstractNum>
  <w:abstractNum w:abstractNumId="9" w15:restartNumberingAfterBreak="0">
    <w:nsid w:val="177350B6"/>
    <w:multiLevelType w:val="hybridMultilevel"/>
    <w:tmpl w:val="1C30C0FC"/>
    <w:lvl w:ilvl="0" w:tplc="6DA0F0F8">
      <w:start w:val="1"/>
      <w:numFmt w:val="bullet"/>
      <w:lvlText w:val=""/>
      <w:lvlJc w:val="left"/>
      <w:pPr>
        <w:ind w:left="720" w:hanging="360"/>
      </w:pPr>
      <w:rPr>
        <w:rFonts w:ascii="Symbol" w:hAnsi="Symbol" w:hint="default"/>
      </w:rPr>
    </w:lvl>
    <w:lvl w:ilvl="1" w:tplc="DB248374" w:tentative="1">
      <w:start w:val="1"/>
      <w:numFmt w:val="bullet"/>
      <w:lvlText w:val="o"/>
      <w:lvlJc w:val="left"/>
      <w:pPr>
        <w:ind w:left="1440" w:hanging="360"/>
      </w:pPr>
      <w:rPr>
        <w:rFonts w:ascii="Courier New" w:hAnsi="Courier New" w:cs="Courier New" w:hint="default"/>
      </w:rPr>
    </w:lvl>
    <w:lvl w:ilvl="2" w:tplc="5FB62B46" w:tentative="1">
      <w:start w:val="1"/>
      <w:numFmt w:val="bullet"/>
      <w:lvlText w:val=""/>
      <w:lvlJc w:val="left"/>
      <w:pPr>
        <w:ind w:left="2160" w:hanging="360"/>
      </w:pPr>
      <w:rPr>
        <w:rFonts w:ascii="Wingdings" w:hAnsi="Wingdings" w:hint="default"/>
      </w:rPr>
    </w:lvl>
    <w:lvl w:ilvl="3" w:tplc="A2D671EA" w:tentative="1">
      <w:start w:val="1"/>
      <w:numFmt w:val="bullet"/>
      <w:lvlText w:val=""/>
      <w:lvlJc w:val="left"/>
      <w:pPr>
        <w:ind w:left="2880" w:hanging="360"/>
      </w:pPr>
      <w:rPr>
        <w:rFonts w:ascii="Symbol" w:hAnsi="Symbol" w:hint="default"/>
      </w:rPr>
    </w:lvl>
    <w:lvl w:ilvl="4" w:tplc="7EBEB2B4" w:tentative="1">
      <w:start w:val="1"/>
      <w:numFmt w:val="bullet"/>
      <w:lvlText w:val="o"/>
      <w:lvlJc w:val="left"/>
      <w:pPr>
        <w:ind w:left="3600" w:hanging="360"/>
      </w:pPr>
      <w:rPr>
        <w:rFonts w:ascii="Courier New" w:hAnsi="Courier New" w:cs="Courier New" w:hint="default"/>
      </w:rPr>
    </w:lvl>
    <w:lvl w:ilvl="5" w:tplc="4A5AB3C8" w:tentative="1">
      <w:start w:val="1"/>
      <w:numFmt w:val="bullet"/>
      <w:lvlText w:val=""/>
      <w:lvlJc w:val="left"/>
      <w:pPr>
        <w:ind w:left="4320" w:hanging="360"/>
      </w:pPr>
      <w:rPr>
        <w:rFonts w:ascii="Wingdings" w:hAnsi="Wingdings" w:hint="default"/>
      </w:rPr>
    </w:lvl>
    <w:lvl w:ilvl="6" w:tplc="7DACB7DE" w:tentative="1">
      <w:start w:val="1"/>
      <w:numFmt w:val="bullet"/>
      <w:lvlText w:val=""/>
      <w:lvlJc w:val="left"/>
      <w:pPr>
        <w:ind w:left="5040" w:hanging="360"/>
      </w:pPr>
      <w:rPr>
        <w:rFonts w:ascii="Symbol" w:hAnsi="Symbol" w:hint="default"/>
      </w:rPr>
    </w:lvl>
    <w:lvl w:ilvl="7" w:tplc="66E60920" w:tentative="1">
      <w:start w:val="1"/>
      <w:numFmt w:val="bullet"/>
      <w:lvlText w:val="o"/>
      <w:lvlJc w:val="left"/>
      <w:pPr>
        <w:ind w:left="5760" w:hanging="360"/>
      </w:pPr>
      <w:rPr>
        <w:rFonts w:ascii="Courier New" w:hAnsi="Courier New" w:cs="Courier New" w:hint="default"/>
      </w:rPr>
    </w:lvl>
    <w:lvl w:ilvl="8" w:tplc="6F626704" w:tentative="1">
      <w:start w:val="1"/>
      <w:numFmt w:val="bullet"/>
      <w:lvlText w:val=""/>
      <w:lvlJc w:val="left"/>
      <w:pPr>
        <w:ind w:left="6480" w:hanging="360"/>
      </w:pPr>
      <w:rPr>
        <w:rFonts w:ascii="Wingdings" w:hAnsi="Wingdings" w:hint="default"/>
      </w:rPr>
    </w:lvl>
  </w:abstractNum>
  <w:abstractNum w:abstractNumId="10" w15:restartNumberingAfterBreak="0">
    <w:nsid w:val="180E097F"/>
    <w:multiLevelType w:val="hybridMultilevel"/>
    <w:tmpl w:val="E2A2F6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094F34"/>
    <w:multiLevelType w:val="hybridMultilevel"/>
    <w:tmpl w:val="93CA4A4E"/>
    <w:lvl w:ilvl="0" w:tplc="D6B2E8E0">
      <w:start w:val="1"/>
      <w:numFmt w:val="decimal"/>
      <w:lvlText w:val="%1."/>
      <w:lvlJc w:val="left"/>
      <w:pPr>
        <w:ind w:left="720" w:hanging="360"/>
      </w:pPr>
      <w:rPr>
        <w:rFonts w:hint="default"/>
      </w:rPr>
    </w:lvl>
    <w:lvl w:ilvl="1" w:tplc="5866B372" w:tentative="1">
      <w:start w:val="1"/>
      <w:numFmt w:val="lowerLetter"/>
      <w:lvlText w:val="%2."/>
      <w:lvlJc w:val="left"/>
      <w:pPr>
        <w:ind w:left="1440" w:hanging="360"/>
      </w:pPr>
    </w:lvl>
    <w:lvl w:ilvl="2" w:tplc="A456FB4E" w:tentative="1">
      <w:start w:val="1"/>
      <w:numFmt w:val="lowerRoman"/>
      <w:lvlText w:val="%3."/>
      <w:lvlJc w:val="right"/>
      <w:pPr>
        <w:ind w:left="2160" w:hanging="180"/>
      </w:pPr>
    </w:lvl>
    <w:lvl w:ilvl="3" w:tplc="A60CA8DE" w:tentative="1">
      <w:start w:val="1"/>
      <w:numFmt w:val="decimal"/>
      <w:lvlText w:val="%4."/>
      <w:lvlJc w:val="left"/>
      <w:pPr>
        <w:ind w:left="2880" w:hanging="360"/>
      </w:pPr>
    </w:lvl>
    <w:lvl w:ilvl="4" w:tplc="FBACA0EE" w:tentative="1">
      <w:start w:val="1"/>
      <w:numFmt w:val="lowerLetter"/>
      <w:lvlText w:val="%5."/>
      <w:lvlJc w:val="left"/>
      <w:pPr>
        <w:ind w:left="3600" w:hanging="360"/>
      </w:pPr>
    </w:lvl>
    <w:lvl w:ilvl="5" w:tplc="31DC38BE" w:tentative="1">
      <w:start w:val="1"/>
      <w:numFmt w:val="lowerRoman"/>
      <w:lvlText w:val="%6."/>
      <w:lvlJc w:val="right"/>
      <w:pPr>
        <w:ind w:left="4320" w:hanging="180"/>
      </w:pPr>
    </w:lvl>
    <w:lvl w:ilvl="6" w:tplc="2930680C" w:tentative="1">
      <w:start w:val="1"/>
      <w:numFmt w:val="decimal"/>
      <w:lvlText w:val="%7."/>
      <w:lvlJc w:val="left"/>
      <w:pPr>
        <w:ind w:left="5040" w:hanging="360"/>
      </w:pPr>
    </w:lvl>
    <w:lvl w:ilvl="7" w:tplc="FCA87F4A" w:tentative="1">
      <w:start w:val="1"/>
      <w:numFmt w:val="lowerLetter"/>
      <w:lvlText w:val="%8."/>
      <w:lvlJc w:val="left"/>
      <w:pPr>
        <w:ind w:left="5760" w:hanging="360"/>
      </w:pPr>
    </w:lvl>
    <w:lvl w:ilvl="8" w:tplc="9E047994" w:tentative="1">
      <w:start w:val="1"/>
      <w:numFmt w:val="lowerRoman"/>
      <w:lvlText w:val="%9."/>
      <w:lvlJc w:val="right"/>
      <w:pPr>
        <w:ind w:left="6480" w:hanging="180"/>
      </w:pPr>
    </w:lvl>
  </w:abstractNum>
  <w:abstractNum w:abstractNumId="12" w15:restartNumberingAfterBreak="0">
    <w:nsid w:val="282262FA"/>
    <w:multiLevelType w:val="hybridMultilevel"/>
    <w:tmpl w:val="B55E72C0"/>
    <w:lvl w:ilvl="0" w:tplc="BFAA574A">
      <w:start w:val="1"/>
      <w:numFmt w:val="bullet"/>
      <w:lvlText w:val=""/>
      <w:lvlJc w:val="left"/>
      <w:pPr>
        <w:ind w:left="720" w:hanging="360"/>
      </w:pPr>
      <w:rPr>
        <w:rFonts w:ascii="Symbol" w:hAnsi="Symbol" w:hint="default"/>
      </w:rPr>
    </w:lvl>
    <w:lvl w:ilvl="1" w:tplc="34AC2ED0" w:tentative="1">
      <w:start w:val="1"/>
      <w:numFmt w:val="bullet"/>
      <w:lvlText w:val="o"/>
      <w:lvlJc w:val="left"/>
      <w:pPr>
        <w:ind w:left="1440" w:hanging="360"/>
      </w:pPr>
      <w:rPr>
        <w:rFonts w:ascii="Courier New" w:hAnsi="Courier New" w:cs="Courier New" w:hint="default"/>
      </w:rPr>
    </w:lvl>
    <w:lvl w:ilvl="2" w:tplc="4FE6A074" w:tentative="1">
      <w:start w:val="1"/>
      <w:numFmt w:val="bullet"/>
      <w:lvlText w:val=""/>
      <w:lvlJc w:val="left"/>
      <w:pPr>
        <w:ind w:left="2160" w:hanging="360"/>
      </w:pPr>
      <w:rPr>
        <w:rFonts w:ascii="Wingdings" w:hAnsi="Wingdings" w:hint="default"/>
      </w:rPr>
    </w:lvl>
    <w:lvl w:ilvl="3" w:tplc="28824B54" w:tentative="1">
      <w:start w:val="1"/>
      <w:numFmt w:val="bullet"/>
      <w:lvlText w:val=""/>
      <w:lvlJc w:val="left"/>
      <w:pPr>
        <w:ind w:left="2880" w:hanging="360"/>
      </w:pPr>
      <w:rPr>
        <w:rFonts w:ascii="Symbol" w:hAnsi="Symbol" w:hint="default"/>
      </w:rPr>
    </w:lvl>
    <w:lvl w:ilvl="4" w:tplc="2AB49F28" w:tentative="1">
      <w:start w:val="1"/>
      <w:numFmt w:val="bullet"/>
      <w:lvlText w:val="o"/>
      <w:lvlJc w:val="left"/>
      <w:pPr>
        <w:ind w:left="3600" w:hanging="360"/>
      </w:pPr>
      <w:rPr>
        <w:rFonts w:ascii="Courier New" w:hAnsi="Courier New" w:cs="Courier New" w:hint="default"/>
      </w:rPr>
    </w:lvl>
    <w:lvl w:ilvl="5" w:tplc="5F361AC2" w:tentative="1">
      <w:start w:val="1"/>
      <w:numFmt w:val="bullet"/>
      <w:lvlText w:val=""/>
      <w:lvlJc w:val="left"/>
      <w:pPr>
        <w:ind w:left="4320" w:hanging="360"/>
      </w:pPr>
      <w:rPr>
        <w:rFonts w:ascii="Wingdings" w:hAnsi="Wingdings" w:hint="default"/>
      </w:rPr>
    </w:lvl>
    <w:lvl w:ilvl="6" w:tplc="03900E8E" w:tentative="1">
      <w:start w:val="1"/>
      <w:numFmt w:val="bullet"/>
      <w:lvlText w:val=""/>
      <w:lvlJc w:val="left"/>
      <w:pPr>
        <w:ind w:left="5040" w:hanging="360"/>
      </w:pPr>
      <w:rPr>
        <w:rFonts w:ascii="Symbol" w:hAnsi="Symbol" w:hint="default"/>
      </w:rPr>
    </w:lvl>
    <w:lvl w:ilvl="7" w:tplc="AE78A7B4" w:tentative="1">
      <w:start w:val="1"/>
      <w:numFmt w:val="bullet"/>
      <w:lvlText w:val="o"/>
      <w:lvlJc w:val="left"/>
      <w:pPr>
        <w:ind w:left="5760" w:hanging="360"/>
      </w:pPr>
      <w:rPr>
        <w:rFonts w:ascii="Courier New" w:hAnsi="Courier New" w:cs="Courier New" w:hint="default"/>
      </w:rPr>
    </w:lvl>
    <w:lvl w:ilvl="8" w:tplc="3E48CD84" w:tentative="1">
      <w:start w:val="1"/>
      <w:numFmt w:val="bullet"/>
      <w:lvlText w:val=""/>
      <w:lvlJc w:val="left"/>
      <w:pPr>
        <w:ind w:left="6480" w:hanging="360"/>
      </w:pPr>
      <w:rPr>
        <w:rFonts w:ascii="Wingdings" w:hAnsi="Wingdings" w:hint="default"/>
      </w:rPr>
    </w:lvl>
  </w:abstractNum>
  <w:abstractNum w:abstractNumId="13" w15:restartNumberingAfterBreak="0">
    <w:nsid w:val="344D3BD6"/>
    <w:multiLevelType w:val="hybridMultilevel"/>
    <w:tmpl w:val="376A6758"/>
    <w:lvl w:ilvl="0" w:tplc="1982E9EC">
      <w:start w:val="1"/>
      <w:numFmt w:val="upperLetter"/>
      <w:lvlText w:val="%1."/>
      <w:lvlJc w:val="left"/>
      <w:pPr>
        <w:ind w:left="1080" w:hanging="360"/>
      </w:pPr>
      <w:rPr>
        <w:rFonts w:hint="default"/>
      </w:rPr>
    </w:lvl>
    <w:lvl w:ilvl="1" w:tplc="AE8837C6">
      <w:start w:val="2"/>
      <w:numFmt w:val="bullet"/>
      <w:lvlText w:val="•"/>
      <w:lvlJc w:val="left"/>
      <w:pPr>
        <w:ind w:left="1800" w:hanging="360"/>
      </w:pPr>
      <w:rPr>
        <w:rFonts w:ascii="Times New Roman" w:eastAsia="Times New Roman" w:hAnsi="Times New Roman" w:cs="Times New Roman" w:hint="default"/>
      </w:rPr>
    </w:lvl>
    <w:lvl w:ilvl="2" w:tplc="137A7A9C">
      <w:start w:val="1"/>
      <w:numFmt w:val="decimal"/>
      <w:lvlText w:val="%3."/>
      <w:lvlJc w:val="left"/>
      <w:pPr>
        <w:ind w:left="2700" w:hanging="360"/>
      </w:pPr>
      <w:rPr>
        <w:rFonts w:hint="default"/>
      </w:rPr>
    </w:lvl>
    <w:lvl w:ilvl="3" w:tplc="3732CFD4" w:tentative="1">
      <w:start w:val="1"/>
      <w:numFmt w:val="decimal"/>
      <w:lvlText w:val="%4."/>
      <w:lvlJc w:val="left"/>
      <w:pPr>
        <w:ind w:left="3240" w:hanging="360"/>
      </w:pPr>
    </w:lvl>
    <w:lvl w:ilvl="4" w:tplc="7E3EAF18" w:tentative="1">
      <w:start w:val="1"/>
      <w:numFmt w:val="lowerLetter"/>
      <w:lvlText w:val="%5."/>
      <w:lvlJc w:val="left"/>
      <w:pPr>
        <w:ind w:left="3960" w:hanging="360"/>
      </w:pPr>
    </w:lvl>
    <w:lvl w:ilvl="5" w:tplc="DB02684E" w:tentative="1">
      <w:start w:val="1"/>
      <w:numFmt w:val="lowerRoman"/>
      <w:lvlText w:val="%6."/>
      <w:lvlJc w:val="right"/>
      <w:pPr>
        <w:ind w:left="4680" w:hanging="180"/>
      </w:pPr>
    </w:lvl>
    <w:lvl w:ilvl="6" w:tplc="F3B85D9C" w:tentative="1">
      <w:start w:val="1"/>
      <w:numFmt w:val="decimal"/>
      <w:lvlText w:val="%7."/>
      <w:lvlJc w:val="left"/>
      <w:pPr>
        <w:ind w:left="5400" w:hanging="360"/>
      </w:pPr>
    </w:lvl>
    <w:lvl w:ilvl="7" w:tplc="BED6BF6A" w:tentative="1">
      <w:start w:val="1"/>
      <w:numFmt w:val="lowerLetter"/>
      <w:lvlText w:val="%8."/>
      <w:lvlJc w:val="left"/>
      <w:pPr>
        <w:ind w:left="6120" w:hanging="360"/>
      </w:pPr>
    </w:lvl>
    <w:lvl w:ilvl="8" w:tplc="D39814AE" w:tentative="1">
      <w:start w:val="1"/>
      <w:numFmt w:val="lowerRoman"/>
      <w:lvlText w:val="%9."/>
      <w:lvlJc w:val="right"/>
      <w:pPr>
        <w:ind w:left="6840" w:hanging="180"/>
      </w:pPr>
    </w:lvl>
  </w:abstractNum>
  <w:abstractNum w:abstractNumId="14" w15:restartNumberingAfterBreak="0">
    <w:nsid w:val="34AD7E13"/>
    <w:multiLevelType w:val="hybridMultilevel"/>
    <w:tmpl w:val="77906FB4"/>
    <w:lvl w:ilvl="0" w:tplc="30D6CE7E">
      <w:start w:val="2300"/>
      <w:numFmt w:val="bullet"/>
      <w:lvlText w:val=""/>
      <w:lvlJc w:val="left"/>
      <w:pPr>
        <w:ind w:left="720" w:hanging="360"/>
      </w:pPr>
      <w:rPr>
        <w:rFonts w:ascii="Symbol" w:eastAsia="Times New Roman" w:hAnsi="Symbol" w:cs="Times New Roman" w:hint="default"/>
      </w:rPr>
    </w:lvl>
    <w:lvl w:ilvl="1" w:tplc="5FCC990C">
      <w:start w:val="1"/>
      <w:numFmt w:val="bullet"/>
      <w:lvlText w:val="o"/>
      <w:lvlJc w:val="left"/>
      <w:pPr>
        <w:ind w:left="1440" w:hanging="360"/>
      </w:pPr>
      <w:rPr>
        <w:rFonts w:ascii="Courier New" w:hAnsi="Courier New" w:cs="Courier New" w:hint="default"/>
      </w:rPr>
    </w:lvl>
    <w:lvl w:ilvl="2" w:tplc="EF88FD6E" w:tentative="1">
      <w:start w:val="1"/>
      <w:numFmt w:val="bullet"/>
      <w:lvlText w:val=""/>
      <w:lvlJc w:val="left"/>
      <w:pPr>
        <w:ind w:left="2160" w:hanging="360"/>
      </w:pPr>
      <w:rPr>
        <w:rFonts w:ascii="Wingdings" w:hAnsi="Wingdings" w:hint="default"/>
      </w:rPr>
    </w:lvl>
    <w:lvl w:ilvl="3" w:tplc="1A9AF986" w:tentative="1">
      <w:start w:val="1"/>
      <w:numFmt w:val="bullet"/>
      <w:lvlText w:val=""/>
      <w:lvlJc w:val="left"/>
      <w:pPr>
        <w:ind w:left="2880" w:hanging="360"/>
      </w:pPr>
      <w:rPr>
        <w:rFonts w:ascii="Symbol" w:hAnsi="Symbol" w:hint="default"/>
      </w:rPr>
    </w:lvl>
    <w:lvl w:ilvl="4" w:tplc="27DA5274" w:tentative="1">
      <w:start w:val="1"/>
      <w:numFmt w:val="bullet"/>
      <w:lvlText w:val="o"/>
      <w:lvlJc w:val="left"/>
      <w:pPr>
        <w:ind w:left="3600" w:hanging="360"/>
      </w:pPr>
      <w:rPr>
        <w:rFonts w:ascii="Courier New" w:hAnsi="Courier New" w:cs="Courier New" w:hint="default"/>
      </w:rPr>
    </w:lvl>
    <w:lvl w:ilvl="5" w:tplc="BC800866" w:tentative="1">
      <w:start w:val="1"/>
      <w:numFmt w:val="bullet"/>
      <w:lvlText w:val=""/>
      <w:lvlJc w:val="left"/>
      <w:pPr>
        <w:ind w:left="4320" w:hanging="360"/>
      </w:pPr>
      <w:rPr>
        <w:rFonts w:ascii="Wingdings" w:hAnsi="Wingdings" w:hint="default"/>
      </w:rPr>
    </w:lvl>
    <w:lvl w:ilvl="6" w:tplc="A782B6D6" w:tentative="1">
      <w:start w:val="1"/>
      <w:numFmt w:val="bullet"/>
      <w:lvlText w:val=""/>
      <w:lvlJc w:val="left"/>
      <w:pPr>
        <w:ind w:left="5040" w:hanging="360"/>
      </w:pPr>
      <w:rPr>
        <w:rFonts w:ascii="Symbol" w:hAnsi="Symbol" w:hint="default"/>
      </w:rPr>
    </w:lvl>
    <w:lvl w:ilvl="7" w:tplc="AD10B680" w:tentative="1">
      <w:start w:val="1"/>
      <w:numFmt w:val="bullet"/>
      <w:lvlText w:val="o"/>
      <w:lvlJc w:val="left"/>
      <w:pPr>
        <w:ind w:left="5760" w:hanging="360"/>
      </w:pPr>
      <w:rPr>
        <w:rFonts w:ascii="Courier New" w:hAnsi="Courier New" w:cs="Courier New" w:hint="default"/>
      </w:rPr>
    </w:lvl>
    <w:lvl w:ilvl="8" w:tplc="D6260602" w:tentative="1">
      <w:start w:val="1"/>
      <w:numFmt w:val="bullet"/>
      <w:lvlText w:val=""/>
      <w:lvlJc w:val="left"/>
      <w:pPr>
        <w:ind w:left="6480" w:hanging="360"/>
      </w:pPr>
      <w:rPr>
        <w:rFonts w:ascii="Wingdings" w:hAnsi="Wingdings" w:hint="default"/>
      </w:rPr>
    </w:lvl>
  </w:abstractNum>
  <w:abstractNum w:abstractNumId="15" w15:restartNumberingAfterBreak="0">
    <w:nsid w:val="38380C2B"/>
    <w:multiLevelType w:val="hybridMultilevel"/>
    <w:tmpl w:val="FFA4C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ED5263"/>
    <w:multiLevelType w:val="hybridMultilevel"/>
    <w:tmpl w:val="CD2A4010"/>
    <w:lvl w:ilvl="0" w:tplc="5FACE720">
      <w:start w:val="1"/>
      <w:numFmt w:val="bullet"/>
      <w:lvlText w:val=""/>
      <w:lvlJc w:val="left"/>
      <w:pPr>
        <w:ind w:left="720" w:hanging="360"/>
      </w:pPr>
      <w:rPr>
        <w:rFonts w:ascii="Symbol" w:hAnsi="Symbol" w:hint="default"/>
      </w:rPr>
    </w:lvl>
    <w:lvl w:ilvl="1" w:tplc="6FF0ED3C" w:tentative="1">
      <w:start w:val="1"/>
      <w:numFmt w:val="bullet"/>
      <w:lvlText w:val="o"/>
      <w:lvlJc w:val="left"/>
      <w:pPr>
        <w:ind w:left="1440" w:hanging="360"/>
      </w:pPr>
      <w:rPr>
        <w:rFonts w:ascii="Courier New" w:hAnsi="Courier New" w:cs="Courier New" w:hint="default"/>
      </w:rPr>
    </w:lvl>
    <w:lvl w:ilvl="2" w:tplc="C56AEE6C" w:tentative="1">
      <w:start w:val="1"/>
      <w:numFmt w:val="bullet"/>
      <w:lvlText w:val=""/>
      <w:lvlJc w:val="left"/>
      <w:pPr>
        <w:ind w:left="2160" w:hanging="360"/>
      </w:pPr>
      <w:rPr>
        <w:rFonts w:ascii="Wingdings" w:hAnsi="Wingdings" w:hint="default"/>
      </w:rPr>
    </w:lvl>
    <w:lvl w:ilvl="3" w:tplc="4D6229EC" w:tentative="1">
      <w:start w:val="1"/>
      <w:numFmt w:val="bullet"/>
      <w:lvlText w:val=""/>
      <w:lvlJc w:val="left"/>
      <w:pPr>
        <w:ind w:left="2880" w:hanging="360"/>
      </w:pPr>
      <w:rPr>
        <w:rFonts w:ascii="Symbol" w:hAnsi="Symbol" w:hint="default"/>
      </w:rPr>
    </w:lvl>
    <w:lvl w:ilvl="4" w:tplc="C2FE11D4" w:tentative="1">
      <w:start w:val="1"/>
      <w:numFmt w:val="bullet"/>
      <w:lvlText w:val="o"/>
      <w:lvlJc w:val="left"/>
      <w:pPr>
        <w:ind w:left="3600" w:hanging="360"/>
      </w:pPr>
      <w:rPr>
        <w:rFonts w:ascii="Courier New" w:hAnsi="Courier New" w:cs="Courier New" w:hint="default"/>
      </w:rPr>
    </w:lvl>
    <w:lvl w:ilvl="5" w:tplc="3BE89E5A" w:tentative="1">
      <w:start w:val="1"/>
      <w:numFmt w:val="bullet"/>
      <w:lvlText w:val=""/>
      <w:lvlJc w:val="left"/>
      <w:pPr>
        <w:ind w:left="4320" w:hanging="360"/>
      </w:pPr>
      <w:rPr>
        <w:rFonts w:ascii="Wingdings" w:hAnsi="Wingdings" w:hint="default"/>
      </w:rPr>
    </w:lvl>
    <w:lvl w:ilvl="6" w:tplc="5A04A00A" w:tentative="1">
      <w:start w:val="1"/>
      <w:numFmt w:val="bullet"/>
      <w:lvlText w:val=""/>
      <w:lvlJc w:val="left"/>
      <w:pPr>
        <w:ind w:left="5040" w:hanging="360"/>
      </w:pPr>
      <w:rPr>
        <w:rFonts w:ascii="Symbol" w:hAnsi="Symbol" w:hint="default"/>
      </w:rPr>
    </w:lvl>
    <w:lvl w:ilvl="7" w:tplc="447228D6" w:tentative="1">
      <w:start w:val="1"/>
      <w:numFmt w:val="bullet"/>
      <w:lvlText w:val="o"/>
      <w:lvlJc w:val="left"/>
      <w:pPr>
        <w:ind w:left="5760" w:hanging="360"/>
      </w:pPr>
      <w:rPr>
        <w:rFonts w:ascii="Courier New" w:hAnsi="Courier New" w:cs="Courier New" w:hint="default"/>
      </w:rPr>
    </w:lvl>
    <w:lvl w:ilvl="8" w:tplc="F490BAF0" w:tentative="1">
      <w:start w:val="1"/>
      <w:numFmt w:val="bullet"/>
      <w:lvlText w:val=""/>
      <w:lvlJc w:val="left"/>
      <w:pPr>
        <w:ind w:left="6480" w:hanging="360"/>
      </w:pPr>
      <w:rPr>
        <w:rFonts w:ascii="Wingdings" w:hAnsi="Wingdings" w:hint="default"/>
      </w:rPr>
    </w:lvl>
  </w:abstractNum>
  <w:abstractNum w:abstractNumId="17" w15:restartNumberingAfterBreak="0">
    <w:nsid w:val="4798493E"/>
    <w:multiLevelType w:val="hybridMultilevel"/>
    <w:tmpl w:val="85020F78"/>
    <w:lvl w:ilvl="0" w:tplc="D0F4A542">
      <w:start w:val="1"/>
      <w:numFmt w:val="lowerRoman"/>
      <w:lvlText w:val="%1."/>
      <w:lvlJc w:val="right"/>
      <w:pPr>
        <w:ind w:left="2160" w:hanging="720"/>
      </w:pPr>
      <w:rPr>
        <w:rFonts w:hint="default"/>
        <w:b/>
        <w:bCs/>
      </w:rPr>
    </w:lvl>
    <w:lvl w:ilvl="1" w:tplc="68FE3E1C" w:tentative="1">
      <w:start w:val="1"/>
      <w:numFmt w:val="lowerLetter"/>
      <w:lvlText w:val="%2."/>
      <w:lvlJc w:val="left"/>
      <w:pPr>
        <w:ind w:left="2520" w:hanging="360"/>
      </w:pPr>
    </w:lvl>
    <w:lvl w:ilvl="2" w:tplc="2F6EE6DE" w:tentative="1">
      <w:start w:val="1"/>
      <w:numFmt w:val="lowerRoman"/>
      <w:lvlText w:val="%3."/>
      <w:lvlJc w:val="right"/>
      <w:pPr>
        <w:ind w:left="3240" w:hanging="180"/>
      </w:pPr>
    </w:lvl>
    <w:lvl w:ilvl="3" w:tplc="6C962E96" w:tentative="1">
      <w:start w:val="1"/>
      <w:numFmt w:val="decimal"/>
      <w:lvlText w:val="%4."/>
      <w:lvlJc w:val="left"/>
      <w:pPr>
        <w:ind w:left="3960" w:hanging="360"/>
      </w:pPr>
    </w:lvl>
    <w:lvl w:ilvl="4" w:tplc="97426AE2" w:tentative="1">
      <w:start w:val="1"/>
      <w:numFmt w:val="lowerLetter"/>
      <w:lvlText w:val="%5."/>
      <w:lvlJc w:val="left"/>
      <w:pPr>
        <w:ind w:left="4680" w:hanging="360"/>
      </w:pPr>
    </w:lvl>
    <w:lvl w:ilvl="5" w:tplc="D8664ACC" w:tentative="1">
      <w:start w:val="1"/>
      <w:numFmt w:val="lowerRoman"/>
      <w:lvlText w:val="%6."/>
      <w:lvlJc w:val="right"/>
      <w:pPr>
        <w:ind w:left="5400" w:hanging="180"/>
      </w:pPr>
    </w:lvl>
    <w:lvl w:ilvl="6" w:tplc="09F2082E" w:tentative="1">
      <w:start w:val="1"/>
      <w:numFmt w:val="decimal"/>
      <w:lvlText w:val="%7."/>
      <w:lvlJc w:val="left"/>
      <w:pPr>
        <w:ind w:left="6120" w:hanging="360"/>
      </w:pPr>
    </w:lvl>
    <w:lvl w:ilvl="7" w:tplc="0C0C8B42" w:tentative="1">
      <w:start w:val="1"/>
      <w:numFmt w:val="lowerLetter"/>
      <w:lvlText w:val="%8."/>
      <w:lvlJc w:val="left"/>
      <w:pPr>
        <w:ind w:left="6840" w:hanging="360"/>
      </w:pPr>
    </w:lvl>
    <w:lvl w:ilvl="8" w:tplc="D0F8598E" w:tentative="1">
      <w:start w:val="1"/>
      <w:numFmt w:val="lowerRoman"/>
      <w:lvlText w:val="%9."/>
      <w:lvlJc w:val="right"/>
      <w:pPr>
        <w:ind w:left="7560" w:hanging="180"/>
      </w:pPr>
    </w:lvl>
  </w:abstractNum>
  <w:abstractNum w:abstractNumId="18" w15:restartNumberingAfterBreak="0">
    <w:nsid w:val="4AF60946"/>
    <w:multiLevelType w:val="hybridMultilevel"/>
    <w:tmpl w:val="F2AC3510"/>
    <w:lvl w:ilvl="0" w:tplc="1BE44372">
      <w:start w:val="1"/>
      <w:numFmt w:val="decimal"/>
      <w:lvlText w:val="%1."/>
      <w:lvlJc w:val="left"/>
      <w:pPr>
        <w:ind w:left="720" w:hanging="360"/>
      </w:pPr>
      <w:rPr>
        <w:rFonts w:ascii="Times New Roman" w:eastAsia="Times New Roman" w:hAnsi="Times New Roman" w:cs="Times New Roman"/>
      </w:rPr>
    </w:lvl>
    <w:lvl w:ilvl="1" w:tplc="EC96FF22" w:tentative="1">
      <w:start w:val="1"/>
      <w:numFmt w:val="bullet"/>
      <w:lvlText w:val="o"/>
      <w:lvlJc w:val="left"/>
      <w:pPr>
        <w:ind w:left="1440" w:hanging="360"/>
      </w:pPr>
      <w:rPr>
        <w:rFonts w:ascii="Courier New" w:hAnsi="Courier New" w:cs="Courier New" w:hint="default"/>
      </w:rPr>
    </w:lvl>
    <w:lvl w:ilvl="2" w:tplc="53A0B040" w:tentative="1">
      <w:start w:val="1"/>
      <w:numFmt w:val="bullet"/>
      <w:lvlText w:val=""/>
      <w:lvlJc w:val="left"/>
      <w:pPr>
        <w:ind w:left="2160" w:hanging="360"/>
      </w:pPr>
      <w:rPr>
        <w:rFonts w:ascii="Wingdings" w:hAnsi="Wingdings" w:hint="default"/>
      </w:rPr>
    </w:lvl>
    <w:lvl w:ilvl="3" w:tplc="30AEE3A4" w:tentative="1">
      <w:start w:val="1"/>
      <w:numFmt w:val="bullet"/>
      <w:lvlText w:val=""/>
      <w:lvlJc w:val="left"/>
      <w:pPr>
        <w:ind w:left="2880" w:hanging="360"/>
      </w:pPr>
      <w:rPr>
        <w:rFonts w:ascii="Symbol" w:hAnsi="Symbol" w:hint="default"/>
      </w:rPr>
    </w:lvl>
    <w:lvl w:ilvl="4" w:tplc="AB86A498" w:tentative="1">
      <w:start w:val="1"/>
      <w:numFmt w:val="bullet"/>
      <w:lvlText w:val="o"/>
      <w:lvlJc w:val="left"/>
      <w:pPr>
        <w:ind w:left="3600" w:hanging="360"/>
      </w:pPr>
      <w:rPr>
        <w:rFonts w:ascii="Courier New" w:hAnsi="Courier New" w:cs="Courier New" w:hint="default"/>
      </w:rPr>
    </w:lvl>
    <w:lvl w:ilvl="5" w:tplc="EDA21BB4" w:tentative="1">
      <w:start w:val="1"/>
      <w:numFmt w:val="bullet"/>
      <w:lvlText w:val=""/>
      <w:lvlJc w:val="left"/>
      <w:pPr>
        <w:ind w:left="4320" w:hanging="360"/>
      </w:pPr>
      <w:rPr>
        <w:rFonts w:ascii="Wingdings" w:hAnsi="Wingdings" w:hint="default"/>
      </w:rPr>
    </w:lvl>
    <w:lvl w:ilvl="6" w:tplc="1AC2C8F4" w:tentative="1">
      <w:start w:val="1"/>
      <w:numFmt w:val="bullet"/>
      <w:lvlText w:val=""/>
      <w:lvlJc w:val="left"/>
      <w:pPr>
        <w:ind w:left="5040" w:hanging="360"/>
      </w:pPr>
      <w:rPr>
        <w:rFonts w:ascii="Symbol" w:hAnsi="Symbol" w:hint="default"/>
      </w:rPr>
    </w:lvl>
    <w:lvl w:ilvl="7" w:tplc="D93EDCB0" w:tentative="1">
      <w:start w:val="1"/>
      <w:numFmt w:val="bullet"/>
      <w:lvlText w:val="o"/>
      <w:lvlJc w:val="left"/>
      <w:pPr>
        <w:ind w:left="5760" w:hanging="360"/>
      </w:pPr>
      <w:rPr>
        <w:rFonts w:ascii="Courier New" w:hAnsi="Courier New" w:cs="Courier New" w:hint="default"/>
      </w:rPr>
    </w:lvl>
    <w:lvl w:ilvl="8" w:tplc="E640CCA8" w:tentative="1">
      <w:start w:val="1"/>
      <w:numFmt w:val="bullet"/>
      <w:lvlText w:val=""/>
      <w:lvlJc w:val="left"/>
      <w:pPr>
        <w:ind w:left="6480" w:hanging="360"/>
      </w:pPr>
      <w:rPr>
        <w:rFonts w:ascii="Wingdings" w:hAnsi="Wingdings" w:hint="default"/>
      </w:rPr>
    </w:lvl>
  </w:abstractNum>
  <w:abstractNum w:abstractNumId="19" w15:restartNumberingAfterBreak="0">
    <w:nsid w:val="4C371C0B"/>
    <w:multiLevelType w:val="hybridMultilevel"/>
    <w:tmpl w:val="DC60FC18"/>
    <w:lvl w:ilvl="0" w:tplc="D2A83816">
      <w:start w:val="1"/>
      <w:numFmt w:val="upperLetter"/>
      <w:lvlText w:val="%1."/>
      <w:lvlJc w:val="left"/>
      <w:pPr>
        <w:ind w:left="1080" w:hanging="360"/>
      </w:pPr>
      <w:rPr>
        <w:rFonts w:hint="default"/>
      </w:rPr>
    </w:lvl>
    <w:lvl w:ilvl="1" w:tplc="131674D6" w:tentative="1">
      <w:start w:val="1"/>
      <w:numFmt w:val="lowerLetter"/>
      <w:lvlText w:val="%2."/>
      <w:lvlJc w:val="left"/>
      <w:pPr>
        <w:ind w:left="1800" w:hanging="360"/>
      </w:pPr>
    </w:lvl>
    <w:lvl w:ilvl="2" w:tplc="A2868B54" w:tentative="1">
      <w:start w:val="1"/>
      <w:numFmt w:val="lowerRoman"/>
      <w:lvlText w:val="%3."/>
      <w:lvlJc w:val="right"/>
      <w:pPr>
        <w:ind w:left="2520" w:hanging="180"/>
      </w:pPr>
    </w:lvl>
    <w:lvl w:ilvl="3" w:tplc="B07AAC20" w:tentative="1">
      <w:start w:val="1"/>
      <w:numFmt w:val="decimal"/>
      <w:lvlText w:val="%4."/>
      <w:lvlJc w:val="left"/>
      <w:pPr>
        <w:ind w:left="3240" w:hanging="360"/>
      </w:pPr>
    </w:lvl>
    <w:lvl w:ilvl="4" w:tplc="FA66C5EE" w:tentative="1">
      <w:start w:val="1"/>
      <w:numFmt w:val="lowerLetter"/>
      <w:lvlText w:val="%5."/>
      <w:lvlJc w:val="left"/>
      <w:pPr>
        <w:ind w:left="3960" w:hanging="360"/>
      </w:pPr>
    </w:lvl>
    <w:lvl w:ilvl="5" w:tplc="D57EDBAA" w:tentative="1">
      <w:start w:val="1"/>
      <w:numFmt w:val="lowerRoman"/>
      <w:lvlText w:val="%6."/>
      <w:lvlJc w:val="right"/>
      <w:pPr>
        <w:ind w:left="4680" w:hanging="180"/>
      </w:pPr>
    </w:lvl>
    <w:lvl w:ilvl="6" w:tplc="C01224F2" w:tentative="1">
      <w:start w:val="1"/>
      <w:numFmt w:val="decimal"/>
      <w:lvlText w:val="%7."/>
      <w:lvlJc w:val="left"/>
      <w:pPr>
        <w:ind w:left="5400" w:hanging="360"/>
      </w:pPr>
    </w:lvl>
    <w:lvl w:ilvl="7" w:tplc="CDB424AA" w:tentative="1">
      <w:start w:val="1"/>
      <w:numFmt w:val="lowerLetter"/>
      <w:lvlText w:val="%8."/>
      <w:lvlJc w:val="left"/>
      <w:pPr>
        <w:ind w:left="6120" w:hanging="360"/>
      </w:pPr>
    </w:lvl>
    <w:lvl w:ilvl="8" w:tplc="076C202A" w:tentative="1">
      <w:start w:val="1"/>
      <w:numFmt w:val="lowerRoman"/>
      <w:lvlText w:val="%9."/>
      <w:lvlJc w:val="right"/>
      <w:pPr>
        <w:ind w:left="6840" w:hanging="180"/>
      </w:pPr>
    </w:lvl>
  </w:abstractNum>
  <w:abstractNum w:abstractNumId="20" w15:restartNumberingAfterBreak="0">
    <w:nsid w:val="4EF60C41"/>
    <w:multiLevelType w:val="hybridMultilevel"/>
    <w:tmpl w:val="988802EA"/>
    <w:lvl w:ilvl="0" w:tplc="FB6ABF8E">
      <w:start w:val="1"/>
      <w:numFmt w:val="bullet"/>
      <w:lvlText w:val=""/>
      <w:lvlJc w:val="left"/>
      <w:pPr>
        <w:ind w:left="720" w:hanging="360"/>
      </w:pPr>
      <w:rPr>
        <w:rFonts w:ascii="Symbol" w:hAnsi="Symbol" w:hint="default"/>
      </w:rPr>
    </w:lvl>
    <w:lvl w:ilvl="1" w:tplc="3042CC96" w:tentative="1">
      <w:start w:val="1"/>
      <w:numFmt w:val="bullet"/>
      <w:lvlText w:val="o"/>
      <w:lvlJc w:val="left"/>
      <w:pPr>
        <w:ind w:left="1440" w:hanging="360"/>
      </w:pPr>
      <w:rPr>
        <w:rFonts w:ascii="Courier New" w:hAnsi="Courier New" w:cs="Courier New" w:hint="default"/>
      </w:rPr>
    </w:lvl>
    <w:lvl w:ilvl="2" w:tplc="47AC0692" w:tentative="1">
      <w:start w:val="1"/>
      <w:numFmt w:val="bullet"/>
      <w:lvlText w:val=""/>
      <w:lvlJc w:val="left"/>
      <w:pPr>
        <w:ind w:left="2160" w:hanging="360"/>
      </w:pPr>
      <w:rPr>
        <w:rFonts w:ascii="Wingdings" w:hAnsi="Wingdings" w:hint="default"/>
      </w:rPr>
    </w:lvl>
    <w:lvl w:ilvl="3" w:tplc="61324824" w:tentative="1">
      <w:start w:val="1"/>
      <w:numFmt w:val="bullet"/>
      <w:lvlText w:val=""/>
      <w:lvlJc w:val="left"/>
      <w:pPr>
        <w:ind w:left="2880" w:hanging="360"/>
      </w:pPr>
      <w:rPr>
        <w:rFonts w:ascii="Symbol" w:hAnsi="Symbol" w:hint="default"/>
      </w:rPr>
    </w:lvl>
    <w:lvl w:ilvl="4" w:tplc="051C3B52" w:tentative="1">
      <w:start w:val="1"/>
      <w:numFmt w:val="bullet"/>
      <w:lvlText w:val="o"/>
      <w:lvlJc w:val="left"/>
      <w:pPr>
        <w:ind w:left="3600" w:hanging="360"/>
      </w:pPr>
      <w:rPr>
        <w:rFonts w:ascii="Courier New" w:hAnsi="Courier New" w:cs="Courier New" w:hint="default"/>
      </w:rPr>
    </w:lvl>
    <w:lvl w:ilvl="5" w:tplc="169475C2" w:tentative="1">
      <w:start w:val="1"/>
      <w:numFmt w:val="bullet"/>
      <w:lvlText w:val=""/>
      <w:lvlJc w:val="left"/>
      <w:pPr>
        <w:ind w:left="4320" w:hanging="360"/>
      </w:pPr>
      <w:rPr>
        <w:rFonts w:ascii="Wingdings" w:hAnsi="Wingdings" w:hint="default"/>
      </w:rPr>
    </w:lvl>
    <w:lvl w:ilvl="6" w:tplc="F59C005A" w:tentative="1">
      <w:start w:val="1"/>
      <w:numFmt w:val="bullet"/>
      <w:lvlText w:val=""/>
      <w:lvlJc w:val="left"/>
      <w:pPr>
        <w:ind w:left="5040" w:hanging="360"/>
      </w:pPr>
      <w:rPr>
        <w:rFonts w:ascii="Symbol" w:hAnsi="Symbol" w:hint="default"/>
      </w:rPr>
    </w:lvl>
    <w:lvl w:ilvl="7" w:tplc="F0361202" w:tentative="1">
      <w:start w:val="1"/>
      <w:numFmt w:val="bullet"/>
      <w:lvlText w:val="o"/>
      <w:lvlJc w:val="left"/>
      <w:pPr>
        <w:ind w:left="5760" w:hanging="360"/>
      </w:pPr>
      <w:rPr>
        <w:rFonts w:ascii="Courier New" w:hAnsi="Courier New" w:cs="Courier New" w:hint="default"/>
      </w:rPr>
    </w:lvl>
    <w:lvl w:ilvl="8" w:tplc="1E4E0890" w:tentative="1">
      <w:start w:val="1"/>
      <w:numFmt w:val="bullet"/>
      <w:lvlText w:val=""/>
      <w:lvlJc w:val="left"/>
      <w:pPr>
        <w:ind w:left="6480" w:hanging="360"/>
      </w:pPr>
      <w:rPr>
        <w:rFonts w:ascii="Wingdings" w:hAnsi="Wingdings" w:hint="default"/>
      </w:rPr>
    </w:lvl>
  </w:abstractNum>
  <w:abstractNum w:abstractNumId="21" w15:restartNumberingAfterBreak="0">
    <w:nsid w:val="53702EA2"/>
    <w:multiLevelType w:val="hybridMultilevel"/>
    <w:tmpl w:val="2A1CE20C"/>
    <w:lvl w:ilvl="0" w:tplc="A8E62FDE">
      <w:start w:val="1"/>
      <w:numFmt w:val="bullet"/>
      <w:lvlText w:val=""/>
      <w:lvlJc w:val="left"/>
      <w:pPr>
        <w:ind w:left="2520" w:hanging="360"/>
      </w:pPr>
      <w:rPr>
        <w:rFonts w:ascii="Symbol" w:eastAsia="Times New Roman" w:hAnsi="Symbol" w:cs="Times New Roman" w:hint="default"/>
      </w:rPr>
    </w:lvl>
    <w:lvl w:ilvl="1" w:tplc="E84C3E3E" w:tentative="1">
      <w:start w:val="1"/>
      <w:numFmt w:val="bullet"/>
      <w:lvlText w:val="o"/>
      <w:lvlJc w:val="left"/>
      <w:pPr>
        <w:ind w:left="3240" w:hanging="360"/>
      </w:pPr>
      <w:rPr>
        <w:rFonts w:ascii="Courier New" w:hAnsi="Courier New" w:cs="Courier New" w:hint="default"/>
      </w:rPr>
    </w:lvl>
    <w:lvl w:ilvl="2" w:tplc="3FD2CBF0" w:tentative="1">
      <w:start w:val="1"/>
      <w:numFmt w:val="bullet"/>
      <w:lvlText w:val=""/>
      <w:lvlJc w:val="left"/>
      <w:pPr>
        <w:ind w:left="3960" w:hanging="360"/>
      </w:pPr>
      <w:rPr>
        <w:rFonts w:ascii="Wingdings" w:hAnsi="Wingdings" w:hint="default"/>
      </w:rPr>
    </w:lvl>
    <w:lvl w:ilvl="3" w:tplc="4ECC3DE4" w:tentative="1">
      <w:start w:val="1"/>
      <w:numFmt w:val="bullet"/>
      <w:lvlText w:val=""/>
      <w:lvlJc w:val="left"/>
      <w:pPr>
        <w:ind w:left="4680" w:hanging="360"/>
      </w:pPr>
      <w:rPr>
        <w:rFonts w:ascii="Symbol" w:hAnsi="Symbol" w:hint="default"/>
      </w:rPr>
    </w:lvl>
    <w:lvl w:ilvl="4" w:tplc="B60EC05C" w:tentative="1">
      <w:start w:val="1"/>
      <w:numFmt w:val="bullet"/>
      <w:lvlText w:val="o"/>
      <w:lvlJc w:val="left"/>
      <w:pPr>
        <w:ind w:left="5400" w:hanging="360"/>
      </w:pPr>
      <w:rPr>
        <w:rFonts w:ascii="Courier New" w:hAnsi="Courier New" w:cs="Courier New" w:hint="default"/>
      </w:rPr>
    </w:lvl>
    <w:lvl w:ilvl="5" w:tplc="FE72FB16" w:tentative="1">
      <w:start w:val="1"/>
      <w:numFmt w:val="bullet"/>
      <w:lvlText w:val=""/>
      <w:lvlJc w:val="left"/>
      <w:pPr>
        <w:ind w:left="6120" w:hanging="360"/>
      </w:pPr>
      <w:rPr>
        <w:rFonts w:ascii="Wingdings" w:hAnsi="Wingdings" w:hint="default"/>
      </w:rPr>
    </w:lvl>
    <w:lvl w:ilvl="6" w:tplc="167C0900" w:tentative="1">
      <w:start w:val="1"/>
      <w:numFmt w:val="bullet"/>
      <w:lvlText w:val=""/>
      <w:lvlJc w:val="left"/>
      <w:pPr>
        <w:ind w:left="6840" w:hanging="360"/>
      </w:pPr>
      <w:rPr>
        <w:rFonts w:ascii="Symbol" w:hAnsi="Symbol" w:hint="default"/>
      </w:rPr>
    </w:lvl>
    <w:lvl w:ilvl="7" w:tplc="8B2CA87E" w:tentative="1">
      <w:start w:val="1"/>
      <w:numFmt w:val="bullet"/>
      <w:lvlText w:val="o"/>
      <w:lvlJc w:val="left"/>
      <w:pPr>
        <w:ind w:left="7560" w:hanging="360"/>
      </w:pPr>
      <w:rPr>
        <w:rFonts w:ascii="Courier New" w:hAnsi="Courier New" w:cs="Courier New" w:hint="default"/>
      </w:rPr>
    </w:lvl>
    <w:lvl w:ilvl="8" w:tplc="844E4A52" w:tentative="1">
      <w:start w:val="1"/>
      <w:numFmt w:val="bullet"/>
      <w:lvlText w:val=""/>
      <w:lvlJc w:val="left"/>
      <w:pPr>
        <w:ind w:left="8280" w:hanging="360"/>
      </w:pPr>
      <w:rPr>
        <w:rFonts w:ascii="Wingdings" w:hAnsi="Wingdings" w:hint="default"/>
      </w:rPr>
    </w:lvl>
  </w:abstractNum>
  <w:abstractNum w:abstractNumId="22" w15:restartNumberingAfterBreak="0">
    <w:nsid w:val="66D42C31"/>
    <w:multiLevelType w:val="hybridMultilevel"/>
    <w:tmpl w:val="256C2C0C"/>
    <w:lvl w:ilvl="0" w:tplc="9B56CF3C">
      <w:start w:val="1"/>
      <w:numFmt w:val="bullet"/>
      <w:lvlText w:val=""/>
      <w:lvlJc w:val="left"/>
      <w:pPr>
        <w:ind w:left="720" w:hanging="360"/>
      </w:pPr>
      <w:rPr>
        <w:rFonts w:ascii="Symbol" w:hAnsi="Symbol" w:hint="default"/>
      </w:rPr>
    </w:lvl>
    <w:lvl w:ilvl="1" w:tplc="C450BF9E">
      <w:start w:val="1"/>
      <w:numFmt w:val="bullet"/>
      <w:lvlText w:val=""/>
      <w:lvlJc w:val="left"/>
      <w:pPr>
        <w:ind w:left="1440" w:hanging="360"/>
      </w:pPr>
      <w:rPr>
        <w:rFonts w:ascii="Symbol" w:hAnsi="Symbol" w:hint="default"/>
      </w:rPr>
    </w:lvl>
    <w:lvl w:ilvl="2" w:tplc="BB42571E" w:tentative="1">
      <w:start w:val="1"/>
      <w:numFmt w:val="bullet"/>
      <w:lvlText w:val=""/>
      <w:lvlJc w:val="left"/>
      <w:pPr>
        <w:ind w:left="2160" w:hanging="360"/>
      </w:pPr>
      <w:rPr>
        <w:rFonts w:ascii="Wingdings" w:hAnsi="Wingdings" w:hint="default"/>
      </w:rPr>
    </w:lvl>
    <w:lvl w:ilvl="3" w:tplc="AE881BB0" w:tentative="1">
      <w:start w:val="1"/>
      <w:numFmt w:val="bullet"/>
      <w:lvlText w:val=""/>
      <w:lvlJc w:val="left"/>
      <w:pPr>
        <w:ind w:left="2880" w:hanging="360"/>
      </w:pPr>
      <w:rPr>
        <w:rFonts w:ascii="Symbol" w:hAnsi="Symbol" w:hint="default"/>
      </w:rPr>
    </w:lvl>
    <w:lvl w:ilvl="4" w:tplc="86783236" w:tentative="1">
      <w:start w:val="1"/>
      <w:numFmt w:val="bullet"/>
      <w:lvlText w:val="o"/>
      <w:lvlJc w:val="left"/>
      <w:pPr>
        <w:ind w:left="3600" w:hanging="360"/>
      </w:pPr>
      <w:rPr>
        <w:rFonts w:ascii="Courier New" w:hAnsi="Courier New" w:cs="Courier New" w:hint="default"/>
      </w:rPr>
    </w:lvl>
    <w:lvl w:ilvl="5" w:tplc="CBEA8CD6" w:tentative="1">
      <w:start w:val="1"/>
      <w:numFmt w:val="bullet"/>
      <w:lvlText w:val=""/>
      <w:lvlJc w:val="left"/>
      <w:pPr>
        <w:ind w:left="4320" w:hanging="360"/>
      </w:pPr>
      <w:rPr>
        <w:rFonts w:ascii="Wingdings" w:hAnsi="Wingdings" w:hint="default"/>
      </w:rPr>
    </w:lvl>
    <w:lvl w:ilvl="6" w:tplc="7C7E5052" w:tentative="1">
      <w:start w:val="1"/>
      <w:numFmt w:val="bullet"/>
      <w:lvlText w:val=""/>
      <w:lvlJc w:val="left"/>
      <w:pPr>
        <w:ind w:left="5040" w:hanging="360"/>
      </w:pPr>
      <w:rPr>
        <w:rFonts w:ascii="Symbol" w:hAnsi="Symbol" w:hint="default"/>
      </w:rPr>
    </w:lvl>
    <w:lvl w:ilvl="7" w:tplc="E5BE2C64" w:tentative="1">
      <w:start w:val="1"/>
      <w:numFmt w:val="bullet"/>
      <w:lvlText w:val="o"/>
      <w:lvlJc w:val="left"/>
      <w:pPr>
        <w:ind w:left="5760" w:hanging="360"/>
      </w:pPr>
      <w:rPr>
        <w:rFonts w:ascii="Courier New" w:hAnsi="Courier New" w:cs="Courier New" w:hint="default"/>
      </w:rPr>
    </w:lvl>
    <w:lvl w:ilvl="8" w:tplc="7FB82E8C" w:tentative="1">
      <w:start w:val="1"/>
      <w:numFmt w:val="bullet"/>
      <w:lvlText w:val=""/>
      <w:lvlJc w:val="left"/>
      <w:pPr>
        <w:ind w:left="6480" w:hanging="360"/>
      </w:pPr>
      <w:rPr>
        <w:rFonts w:ascii="Wingdings" w:hAnsi="Wingdings" w:hint="default"/>
      </w:rPr>
    </w:lvl>
  </w:abstractNum>
  <w:abstractNum w:abstractNumId="23" w15:restartNumberingAfterBreak="0">
    <w:nsid w:val="6B600825"/>
    <w:multiLevelType w:val="hybridMultilevel"/>
    <w:tmpl w:val="95A42D3E"/>
    <w:lvl w:ilvl="0" w:tplc="6AB03A56">
      <w:start w:val="1"/>
      <w:numFmt w:val="bullet"/>
      <w:lvlText w:val=""/>
      <w:lvlJc w:val="left"/>
      <w:pPr>
        <w:ind w:left="720" w:hanging="360"/>
      </w:pPr>
      <w:rPr>
        <w:rFonts w:ascii="Symbol" w:hAnsi="Symbol" w:hint="default"/>
      </w:rPr>
    </w:lvl>
    <w:lvl w:ilvl="1" w:tplc="42342956">
      <w:numFmt w:val="bullet"/>
      <w:lvlText w:val="•"/>
      <w:lvlJc w:val="left"/>
      <w:pPr>
        <w:ind w:left="1800" w:hanging="720"/>
      </w:pPr>
      <w:rPr>
        <w:rFonts w:ascii="Times New Roman" w:eastAsia="Times New Roman" w:hAnsi="Times New Roman" w:cs="Times New Roman" w:hint="default"/>
      </w:rPr>
    </w:lvl>
    <w:lvl w:ilvl="2" w:tplc="4F828F1E" w:tentative="1">
      <w:start w:val="1"/>
      <w:numFmt w:val="bullet"/>
      <w:lvlText w:val=""/>
      <w:lvlJc w:val="left"/>
      <w:pPr>
        <w:ind w:left="2160" w:hanging="360"/>
      </w:pPr>
      <w:rPr>
        <w:rFonts w:ascii="Wingdings" w:hAnsi="Wingdings" w:hint="default"/>
      </w:rPr>
    </w:lvl>
    <w:lvl w:ilvl="3" w:tplc="E43676A4" w:tentative="1">
      <w:start w:val="1"/>
      <w:numFmt w:val="bullet"/>
      <w:lvlText w:val=""/>
      <w:lvlJc w:val="left"/>
      <w:pPr>
        <w:ind w:left="2880" w:hanging="360"/>
      </w:pPr>
      <w:rPr>
        <w:rFonts w:ascii="Symbol" w:hAnsi="Symbol" w:hint="default"/>
      </w:rPr>
    </w:lvl>
    <w:lvl w:ilvl="4" w:tplc="DDE092DA" w:tentative="1">
      <w:start w:val="1"/>
      <w:numFmt w:val="bullet"/>
      <w:lvlText w:val="o"/>
      <w:lvlJc w:val="left"/>
      <w:pPr>
        <w:ind w:left="3600" w:hanging="360"/>
      </w:pPr>
      <w:rPr>
        <w:rFonts w:ascii="Courier New" w:hAnsi="Courier New" w:cs="Courier New" w:hint="default"/>
      </w:rPr>
    </w:lvl>
    <w:lvl w:ilvl="5" w:tplc="5A90E21A" w:tentative="1">
      <w:start w:val="1"/>
      <w:numFmt w:val="bullet"/>
      <w:lvlText w:val=""/>
      <w:lvlJc w:val="left"/>
      <w:pPr>
        <w:ind w:left="4320" w:hanging="360"/>
      </w:pPr>
      <w:rPr>
        <w:rFonts w:ascii="Wingdings" w:hAnsi="Wingdings" w:hint="default"/>
      </w:rPr>
    </w:lvl>
    <w:lvl w:ilvl="6" w:tplc="919A4C5A" w:tentative="1">
      <w:start w:val="1"/>
      <w:numFmt w:val="bullet"/>
      <w:lvlText w:val=""/>
      <w:lvlJc w:val="left"/>
      <w:pPr>
        <w:ind w:left="5040" w:hanging="360"/>
      </w:pPr>
      <w:rPr>
        <w:rFonts w:ascii="Symbol" w:hAnsi="Symbol" w:hint="default"/>
      </w:rPr>
    </w:lvl>
    <w:lvl w:ilvl="7" w:tplc="78527A88" w:tentative="1">
      <w:start w:val="1"/>
      <w:numFmt w:val="bullet"/>
      <w:lvlText w:val="o"/>
      <w:lvlJc w:val="left"/>
      <w:pPr>
        <w:ind w:left="5760" w:hanging="360"/>
      </w:pPr>
      <w:rPr>
        <w:rFonts w:ascii="Courier New" w:hAnsi="Courier New" w:cs="Courier New" w:hint="default"/>
      </w:rPr>
    </w:lvl>
    <w:lvl w:ilvl="8" w:tplc="3E2EDD82" w:tentative="1">
      <w:start w:val="1"/>
      <w:numFmt w:val="bullet"/>
      <w:lvlText w:val=""/>
      <w:lvlJc w:val="left"/>
      <w:pPr>
        <w:ind w:left="6480" w:hanging="360"/>
      </w:pPr>
      <w:rPr>
        <w:rFonts w:ascii="Wingdings" w:hAnsi="Wingdings" w:hint="default"/>
      </w:rPr>
    </w:lvl>
  </w:abstractNum>
  <w:abstractNum w:abstractNumId="24" w15:restartNumberingAfterBreak="0">
    <w:nsid w:val="70677313"/>
    <w:multiLevelType w:val="hybridMultilevel"/>
    <w:tmpl w:val="C6DC5CDE"/>
    <w:lvl w:ilvl="0" w:tplc="48A42190">
      <w:start w:val="1"/>
      <w:numFmt w:val="lowerRoman"/>
      <w:lvlText w:val="%1."/>
      <w:lvlJc w:val="left"/>
      <w:pPr>
        <w:ind w:left="2160" w:hanging="720"/>
      </w:pPr>
      <w:rPr>
        <w:rFonts w:hint="default"/>
        <w:b/>
        <w:bCs/>
      </w:rPr>
    </w:lvl>
    <w:lvl w:ilvl="1" w:tplc="0FCA306A" w:tentative="1">
      <w:start w:val="1"/>
      <w:numFmt w:val="lowerLetter"/>
      <w:lvlText w:val="%2."/>
      <w:lvlJc w:val="left"/>
      <w:pPr>
        <w:ind w:left="2520" w:hanging="360"/>
      </w:pPr>
    </w:lvl>
    <w:lvl w:ilvl="2" w:tplc="B940564A" w:tentative="1">
      <w:start w:val="1"/>
      <w:numFmt w:val="lowerRoman"/>
      <w:lvlText w:val="%3."/>
      <w:lvlJc w:val="right"/>
      <w:pPr>
        <w:ind w:left="3240" w:hanging="180"/>
      </w:pPr>
    </w:lvl>
    <w:lvl w:ilvl="3" w:tplc="B5621ECA" w:tentative="1">
      <w:start w:val="1"/>
      <w:numFmt w:val="decimal"/>
      <w:lvlText w:val="%4."/>
      <w:lvlJc w:val="left"/>
      <w:pPr>
        <w:ind w:left="3960" w:hanging="360"/>
      </w:pPr>
    </w:lvl>
    <w:lvl w:ilvl="4" w:tplc="8C6EE430" w:tentative="1">
      <w:start w:val="1"/>
      <w:numFmt w:val="lowerLetter"/>
      <w:lvlText w:val="%5."/>
      <w:lvlJc w:val="left"/>
      <w:pPr>
        <w:ind w:left="4680" w:hanging="360"/>
      </w:pPr>
    </w:lvl>
    <w:lvl w:ilvl="5" w:tplc="9BBE770C" w:tentative="1">
      <w:start w:val="1"/>
      <w:numFmt w:val="lowerRoman"/>
      <w:lvlText w:val="%6."/>
      <w:lvlJc w:val="right"/>
      <w:pPr>
        <w:ind w:left="5400" w:hanging="180"/>
      </w:pPr>
    </w:lvl>
    <w:lvl w:ilvl="6" w:tplc="92C28B3C" w:tentative="1">
      <w:start w:val="1"/>
      <w:numFmt w:val="decimal"/>
      <w:lvlText w:val="%7."/>
      <w:lvlJc w:val="left"/>
      <w:pPr>
        <w:ind w:left="6120" w:hanging="360"/>
      </w:pPr>
    </w:lvl>
    <w:lvl w:ilvl="7" w:tplc="DCD0C0E0" w:tentative="1">
      <w:start w:val="1"/>
      <w:numFmt w:val="lowerLetter"/>
      <w:lvlText w:val="%8."/>
      <w:lvlJc w:val="left"/>
      <w:pPr>
        <w:ind w:left="6840" w:hanging="360"/>
      </w:pPr>
    </w:lvl>
    <w:lvl w:ilvl="8" w:tplc="F544D276" w:tentative="1">
      <w:start w:val="1"/>
      <w:numFmt w:val="lowerRoman"/>
      <w:lvlText w:val="%9."/>
      <w:lvlJc w:val="right"/>
      <w:pPr>
        <w:ind w:left="7560" w:hanging="180"/>
      </w:pPr>
    </w:lvl>
  </w:abstractNum>
  <w:abstractNum w:abstractNumId="25" w15:restartNumberingAfterBreak="0">
    <w:nsid w:val="7F232469"/>
    <w:multiLevelType w:val="hybridMultilevel"/>
    <w:tmpl w:val="38E05AA4"/>
    <w:lvl w:ilvl="0" w:tplc="A35A1EB4">
      <w:start w:val="1"/>
      <w:numFmt w:val="bullet"/>
      <w:lvlText w:val=""/>
      <w:lvlJc w:val="left"/>
      <w:pPr>
        <w:ind w:left="720" w:hanging="360"/>
      </w:pPr>
      <w:rPr>
        <w:rFonts w:ascii="Symbol" w:hAnsi="Symbol" w:hint="default"/>
      </w:rPr>
    </w:lvl>
    <w:lvl w:ilvl="1" w:tplc="62A601DE" w:tentative="1">
      <w:start w:val="1"/>
      <w:numFmt w:val="bullet"/>
      <w:lvlText w:val="o"/>
      <w:lvlJc w:val="left"/>
      <w:pPr>
        <w:ind w:left="1440" w:hanging="360"/>
      </w:pPr>
      <w:rPr>
        <w:rFonts w:ascii="Courier New" w:hAnsi="Courier New" w:cs="Courier New" w:hint="default"/>
      </w:rPr>
    </w:lvl>
    <w:lvl w:ilvl="2" w:tplc="05D2CBF8" w:tentative="1">
      <w:start w:val="1"/>
      <w:numFmt w:val="bullet"/>
      <w:lvlText w:val=""/>
      <w:lvlJc w:val="left"/>
      <w:pPr>
        <w:ind w:left="2160" w:hanging="360"/>
      </w:pPr>
      <w:rPr>
        <w:rFonts w:ascii="Wingdings" w:hAnsi="Wingdings" w:hint="default"/>
      </w:rPr>
    </w:lvl>
    <w:lvl w:ilvl="3" w:tplc="7AEE59EC" w:tentative="1">
      <w:start w:val="1"/>
      <w:numFmt w:val="bullet"/>
      <w:lvlText w:val=""/>
      <w:lvlJc w:val="left"/>
      <w:pPr>
        <w:ind w:left="2880" w:hanging="360"/>
      </w:pPr>
      <w:rPr>
        <w:rFonts w:ascii="Symbol" w:hAnsi="Symbol" w:hint="default"/>
      </w:rPr>
    </w:lvl>
    <w:lvl w:ilvl="4" w:tplc="140A3924" w:tentative="1">
      <w:start w:val="1"/>
      <w:numFmt w:val="bullet"/>
      <w:lvlText w:val="o"/>
      <w:lvlJc w:val="left"/>
      <w:pPr>
        <w:ind w:left="3600" w:hanging="360"/>
      </w:pPr>
      <w:rPr>
        <w:rFonts w:ascii="Courier New" w:hAnsi="Courier New" w:cs="Courier New" w:hint="default"/>
      </w:rPr>
    </w:lvl>
    <w:lvl w:ilvl="5" w:tplc="8E1C748A" w:tentative="1">
      <w:start w:val="1"/>
      <w:numFmt w:val="bullet"/>
      <w:lvlText w:val=""/>
      <w:lvlJc w:val="left"/>
      <w:pPr>
        <w:ind w:left="4320" w:hanging="360"/>
      </w:pPr>
      <w:rPr>
        <w:rFonts w:ascii="Wingdings" w:hAnsi="Wingdings" w:hint="default"/>
      </w:rPr>
    </w:lvl>
    <w:lvl w:ilvl="6" w:tplc="5D946C38" w:tentative="1">
      <w:start w:val="1"/>
      <w:numFmt w:val="bullet"/>
      <w:lvlText w:val=""/>
      <w:lvlJc w:val="left"/>
      <w:pPr>
        <w:ind w:left="5040" w:hanging="360"/>
      </w:pPr>
      <w:rPr>
        <w:rFonts w:ascii="Symbol" w:hAnsi="Symbol" w:hint="default"/>
      </w:rPr>
    </w:lvl>
    <w:lvl w:ilvl="7" w:tplc="39664A76" w:tentative="1">
      <w:start w:val="1"/>
      <w:numFmt w:val="bullet"/>
      <w:lvlText w:val="o"/>
      <w:lvlJc w:val="left"/>
      <w:pPr>
        <w:ind w:left="5760" w:hanging="360"/>
      </w:pPr>
      <w:rPr>
        <w:rFonts w:ascii="Courier New" w:hAnsi="Courier New" w:cs="Courier New" w:hint="default"/>
      </w:rPr>
    </w:lvl>
    <w:lvl w:ilvl="8" w:tplc="291EBB9E" w:tentative="1">
      <w:start w:val="1"/>
      <w:numFmt w:val="bullet"/>
      <w:lvlText w:val=""/>
      <w:lvlJc w:val="left"/>
      <w:pPr>
        <w:ind w:left="6480" w:hanging="360"/>
      </w:pPr>
      <w:rPr>
        <w:rFonts w:ascii="Wingdings" w:hAnsi="Wingdings" w:hint="default"/>
      </w:rPr>
    </w:lvl>
  </w:abstractNum>
  <w:num w:numId="1" w16cid:durableId="429085613">
    <w:abstractNumId w:val="1"/>
  </w:num>
  <w:num w:numId="2" w16cid:durableId="1440299485">
    <w:abstractNumId w:val="0"/>
  </w:num>
  <w:num w:numId="3" w16cid:durableId="464660488">
    <w:abstractNumId w:val="13"/>
  </w:num>
  <w:num w:numId="4" w16cid:durableId="1018779611">
    <w:abstractNumId w:val="4"/>
  </w:num>
  <w:num w:numId="5" w16cid:durableId="1120807419">
    <w:abstractNumId w:val="5"/>
  </w:num>
  <w:num w:numId="6" w16cid:durableId="1177648149">
    <w:abstractNumId w:val="21"/>
  </w:num>
  <w:num w:numId="7" w16cid:durableId="629212841">
    <w:abstractNumId w:val="17"/>
  </w:num>
  <w:num w:numId="8" w16cid:durableId="2032795734">
    <w:abstractNumId w:val="19"/>
  </w:num>
  <w:num w:numId="9" w16cid:durableId="1730423491">
    <w:abstractNumId w:val="24"/>
  </w:num>
  <w:num w:numId="10" w16cid:durableId="655109150">
    <w:abstractNumId w:val="14"/>
  </w:num>
  <w:num w:numId="11" w16cid:durableId="318073688">
    <w:abstractNumId w:val="23"/>
  </w:num>
  <w:num w:numId="12" w16cid:durableId="216740964">
    <w:abstractNumId w:val="22"/>
  </w:num>
  <w:num w:numId="13" w16cid:durableId="396128909">
    <w:abstractNumId w:val="18"/>
  </w:num>
  <w:num w:numId="14" w16cid:durableId="992366626">
    <w:abstractNumId w:val="25"/>
  </w:num>
  <w:num w:numId="15" w16cid:durableId="709769928">
    <w:abstractNumId w:val="16"/>
  </w:num>
  <w:num w:numId="16" w16cid:durableId="2133740573">
    <w:abstractNumId w:val="11"/>
  </w:num>
  <w:num w:numId="17" w16cid:durableId="107092916">
    <w:abstractNumId w:val="2"/>
  </w:num>
  <w:num w:numId="18" w16cid:durableId="1180698577">
    <w:abstractNumId w:val="9"/>
  </w:num>
  <w:num w:numId="19" w16cid:durableId="672995136">
    <w:abstractNumId w:val="12"/>
  </w:num>
  <w:num w:numId="20" w16cid:durableId="603536815">
    <w:abstractNumId w:val="8"/>
  </w:num>
  <w:num w:numId="21" w16cid:durableId="1138764213">
    <w:abstractNumId w:val="20"/>
  </w:num>
  <w:num w:numId="22" w16cid:durableId="1596278892">
    <w:abstractNumId w:val="6"/>
  </w:num>
  <w:num w:numId="23" w16cid:durableId="2102219938">
    <w:abstractNumId w:val="10"/>
  </w:num>
  <w:num w:numId="24" w16cid:durableId="2005935298">
    <w:abstractNumId w:val="3"/>
  </w:num>
  <w:num w:numId="25" w16cid:durableId="503016158">
    <w:abstractNumId w:val="7"/>
  </w:num>
  <w:num w:numId="26" w16cid:durableId="732311823">
    <w:abstractNumId w:val="1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20"/>
  <w:displayHorizontalDrawingGridEvery w:val="2"/>
  <w:noPunctuationKerning/>
  <w:characterSpacingControl w:val="doNotCompress"/>
  <w:hdrShapeDefaults>
    <o:shapedefaults v:ext="edit" spidmax="3074"/>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C3NDAwtTAwMzcxNLBU0lEKTi0uzszPAykwNawFAKx8WkEtAAAA"/>
  </w:docVars>
  <w:rsids>
    <w:rsidRoot w:val="00AA2C4F"/>
    <w:rsid w:val="0000012A"/>
    <w:rsid w:val="0000079F"/>
    <w:rsid w:val="00000810"/>
    <w:rsid w:val="000008D7"/>
    <w:rsid w:val="00000922"/>
    <w:rsid w:val="0000094E"/>
    <w:rsid w:val="00000990"/>
    <w:rsid w:val="00000A43"/>
    <w:rsid w:val="00000A5D"/>
    <w:rsid w:val="00000E3B"/>
    <w:rsid w:val="00000EF1"/>
    <w:rsid w:val="00000F87"/>
    <w:rsid w:val="00001007"/>
    <w:rsid w:val="00001335"/>
    <w:rsid w:val="00001394"/>
    <w:rsid w:val="000013F1"/>
    <w:rsid w:val="00001735"/>
    <w:rsid w:val="000017BC"/>
    <w:rsid w:val="0000185F"/>
    <w:rsid w:val="0000195C"/>
    <w:rsid w:val="0000197D"/>
    <w:rsid w:val="000019F0"/>
    <w:rsid w:val="00001A51"/>
    <w:rsid w:val="00001C54"/>
    <w:rsid w:val="00001C8A"/>
    <w:rsid w:val="00001D85"/>
    <w:rsid w:val="00001E94"/>
    <w:rsid w:val="00001F9E"/>
    <w:rsid w:val="000021BC"/>
    <w:rsid w:val="00002291"/>
    <w:rsid w:val="000022D5"/>
    <w:rsid w:val="000022F4"/>
    <w:rsid w:val="0000233C"/>
    <w:rsid w:val="000025C3"/>
    <w:rsid w:val="000025FC"/>
    <w:rsid w:val="0000263F"/>
    <w:rsid w:val="00002713"/>
    <w:rsid w:val="000027B2"/>
    <w:rsid w:val="00002866"/>
    <w:rsid w:val="00002960"/>
    <w:rsid w:val="00002B9F"/>
    <w:rsid w:val="00002D07"/>
    <w:rsid w:val="00002E81"/>
    <w:rsid w:val="00002ED3"/>
    <w:rsid w:val="00002FE0"/>
    <w:rsid w:val="0000300C"/>
    <w:rsid w:val="0000301C"/>
    <w:rsid w:val="00003087"/>
    <w:rsid w:val="0000308D"/>
    <w:rsid w:val="00003123"/>
    <w:rsid w:val="0000331D"/>
    <w:rsid w:val="000033D3"/>
    <w:rsid w:val="00003404"/>
    <w:rsid w:val="000035CB"/>
    <w:rsid w:val="00003617"/>
    <w:rsid w:val="00003806"/>
    <w:rsid w:val="0000389E"/>
    <w:rsid w:val="000038AC"/>
    <w:rsid w:val="000039E4"/>
    <w:rsid w:val="00003D62"/>
    <w:rsid w:val="00003E32"/>
    <w:rsid w:val="00003E93"/>
    <w:rsid w:val="00003F84"/>
    <w:rsid w:val="000041F5"/>
    <w:rsid w:val="000044E7"/>
    <w:rsid w:val="00004E12"/>
    <w:rsid w:val="00004EA1"/>
    <w:rsid w:val="00005384"/>
    <w:rsid w:val="000053F5"/>
    <w:rsid w:val="00005506"/>
    <w:rsid w:val="000055C4"/>
    <w:rsid w:val="000055CC"/>
    <w:rsid w:val="000056EA"/>
    <w:rsid w:val="00005D8E"/>
    <w:rsid w:val="00005E42"/>
    <w:rsid w:val="00005E68"/>
    <w:rsid w:val="00005F27"/>
    <w:rsid w:val="00005FFC"/>
    <w:rsid w:val="000063B3"/>
    <w:rsid w:val="0000644F"/>
    <w:rsid w:val="000065D5"/>
    <w:rsid w:val="00006615"/>
    <w:rsid w:val="00006637"/>
    <w:rsid w:val="00006815"/>
    <w:rsid w:val="000069A6"/>
    <w:rsid w:val="000069D2"/>
    <w:rsid w:val="00006B24"/>
    <w:rsid w:val="00006BCF"/>
    <w:rsid w:val="00006C11"/>
    <w:rsid w:val="00006CCA"/>
    <w:rsid w:val="00006DB8"/>
    <w:rsid w:val="00006ECB"/>
    <w:rsid w:val="00006F16"/>
    <w:rsid w:val="00006F38"/>
    <w:rsid w:val="00006F80"/>
    <w:rsid w:val="000070A4"/>
    <w:rsid w:val="000070FD"/>
    <w:rsid w:val="00007206"/>
    <w:rsid w:val="00007471"/>
    <w:rsid w:val="00007562"/>
    <w:rsid w:val="000077C3"/>
    <w:rsid w:val="000077E4"/>
    <w:rsid w:val="000078A6"/>
    <w:rsid w:val="000078B7"/>
    <w:rsid w:val="000078C4"/>
    <w:rsid w:val="00007998"/>
    <w:rsid w:val="00007A83"/>
    <w:rsid w:val="00007B91"/>
    <w:rsid w:val="00007F7B"/>
    <w:rsid w:val="00007F7F"/>
    <w:rsid w:val="0001003C"/>
    <w:rsid w:val="0001010C"/>
    <w:rsid w:val="000101A7"/>
    <w:rsid w:val="00010301"/>
    <w:rsid w:val="0001036F"/>
    <w:rsid w:val="0001057B"/>
    <w:rsid w:val="00010612"/>
    <w:rsid w:val="0001066C"/>
    <w:rsid w:val="0001076F"/>
    <w:rsid w:val="00010CE2"/>
    <w:rsid w:val="00011208"/>
    <w:rsid w:val="00011245"/>
    <w:rsid w:val="00011877"/>
    <w:rsid w:val="0001193D"/>
    <w:rsid w:val="00011B75"/>
    <w:rsid w:val="00011CFE"/>
    <w:rsid w:val="00011D92"/>
    <w:rsid w:val="00011E0D"/>
    <w:rsid w:val="00011FF2"/>
    <w:rsid w:val="0001270B"/>
    <w:rsid w:val="000127AA"/>
    <w:rsid w:val="00012805"/>
    <w:rsid w:val="0001298C"/>
    <w:rsid w:val="00012A0C"/>
    <w:rsid w:val="00013471"/>
    <w:rsid w:val="000134E7"/>
    <w:rsid w:val="00013625"/>
    <w:rsid w:val="00013656"/>
    <w:rsid w:val="00013727"/>
    <w:rsid w:val="0001379B"/>
    <w:rsid w:val="00013A06"/>
    <w:rsid w:val="00013A27"/>
    <w:rsid w:val="00013A71"/>
    <w:rsid w:val="00013D45"/>
    <w:rsid w:val="00013EAA"/>
    <w:rsid w:val="00013EBF"/>
    <w:rsid w:val="00013FB2"/>
    <w:rsid w:val="0001404D"/>
    <w:rsid w:val="0001409C"/>
    <w:rsid w:val="000140A6"/>
    <w:rsid w:val="000142C7"/>
    <w:rsid w:val="00014313"/>
    <w:rsid w:val="000143B9"/>
    <w:rsid w:val="0001441A"/>
    <w:rsid w:val="0001453C"/>
    <w:rsid w:val="00014605"/>
    <w:rsid w:val="00014672"/>
    <w:rsid w:val="0001471B"/>
    <w:rsid w:val="00014724"/>
    <w:rsid w:val="0001476F"/>
    <w:rsid w:val="000147A2"/>
    <w:rsid w:val="000148A7"/>
    <w:rsid w:val="00014B4C"/>
    <w:rsid w:val="00014CB5"/>
    <w:rsid w:val="00014E7F"/>
    <w:rsid w:val="000150A4"/>
    <w:rsid w:val="000150BF"/>
    <w:rsid w:val="00015232"/>
    <w:rsid w:val="00015335"/>
    <w:rsid w:val="0001533B"/>
    <w:rsid w:val="00015391"/>
    <w:rsid w:val="000154C8"/>
    <w:rsid w:val="0001558A"/>
    <w:rsid w:val="0001562F"/>
    <w:rsid w:val="00015850"/>
    <w:rsid w:val="00015913"/>
    <w:rsid w:val="00015949"/>
    <w:rsid w:val="00015B1C"/>
    <w:rsid w:val="00015B4C"/>
    <w:rsid w:val="00015BF0"/>
    <w:rsid w:val="00015DC4"/>
    <w:rsid w:val="000160E8"/>
    <w:rsid w:val="00016109"/>
    <w:rsid w:val="00016322"/>
    <w:rsid w:val="000164B2"/>
    <w:rsid w:val="000165D6"/>
    <w:rsid w:val="000166B8"/>
    <w:rsid w:val="0001685A"/>
    <w:rsid w:val="00016884"/>
    <w:rsid w:val="00016954"/>
    <w:rsid w:val="00016C78"/>
    <w:rsid w:val="00016DE5"/>
    <w:rsid w:val="00016E72"/>
    <w:rsid w:val="00017066"/>
    <w:rsid w:val="0001716C"/>
    <w:rsid w:val="00017385"/>
    <w:rsid w:val="000173D7"/>
    <w:rsid w:val="000175C9"/>
    <w:rsid w:val="000177A0"/>
    <w:rsid w:val="0001797F"/>
    <w:rsid w:val="00017ACA"/>
    <w:rsid w:val="00017CC0"/>
    <w:rsid w:val="00017DBF"/>
    <w:rsid w:val="00017F07"/>
    <w:rsid w:val="000203C3"/>
    <w:rsid w:val="000203E3"/>
    <w:rsid w:val="0002042C"/>
    <w:rsid w:val="00020451"/>
    <w:rsid w:val="000207FD"/>
    <w:rsid w:val="000209F4"/>
    <w:rsid w:val="00020C3C"/>
    <w:rsid w:val="00020CA4"/>
    <w:rsid w:val="00020CC9"/>
    <w:rsid w:val="00020D30"/>
    <w:rsid w:val="00020D7A"/>
    <w:rsid w:val="00020ECB"/>
    <w:rsid w:val="00021300"/>
    <w:rsid w:val="000213BD"/>
    <w:rsid w:val="0002140D"/>
    <w:rsid w:val="00021672"/>
    <w:rsid w:val="000218F9"/>
    <w:rsid w:val="00021AAE"/>
    <w:rsid w:val="00021B09"/>
    <w:rsid w:val="00021B54"/>
    <w:rsid w:val="00021BE9"/>
    <w:rsid w:val="00021CC8"/>
    <w:rsid w:val="00021E60"/>
    <w:rsid w:val="00021F23"/>
    <w:rsid w:val="00022013"/>
    <w:rsid w:val="0002211B"/>
    <w:rsid w:val="0002226A"/>
    <w:rsid w:val="000222AD"/>
    <w:rsid w:val="0002236D"/>
    <w:rsid w:val="0002259D"/>
    <w:rsid w:val="00022639"/>
    <w:rsid w:val="000226DF"/>
    <w:rsid w:val="00022A66"/>
    <w:rsid w:val="00022AE2"/>
    <w:rsid w:val="00022B9E"/>
    <w:rsid w:val="00022F1D"/>
    <w:rsid w:val="00022F36"/>
    <w:rsid w:val="00023102"/>
    <w:rsid w:val="0002340B"/>
    <w:rsid w:val="00023414"/>
    <w:rsid w:val="0002344F"/>
    <w:rsid w:val="00023546"/>
    <w:rsid w:val="0002357C"/>
    <w:rsid w:val="000235F4"/>
    <w:rsid w:val="000237B9"/>
    <w:rsid w:val="00023B87"/>
    <w:rsid w:val="00023C56"/>
    <w:rsid w:val="00023D37"/>
    <w:rsid w:val="00023DEE"/>
    <w:rsid w:val="00023F92"/>
    <w:rsid w:val="00023FC3"/>
    <w:rsid w:val="000242D2"/>
    <w:rsid w:val="0002435B"/>
    <w:rsid w:val="00024423"/>
    <w:rsid w:val="000245A4"/>
    <w:rsid w:val="00024659"/>
    <w:rsid w:val="000246F2"/>
    <w:rsid w:val="00024730"/>
    <w:rsid w:val="000247AD"/>
    <w:rsid w:val="000248D3"/>
    <w:rsid w:val="00024915"/>
    <w:rsid w:val="0002498D"/>
    <w:rsid w:val="00024BD0"/>
    <w:rsid w:val="00024C9B"/>
    <w:rsid w:val="00024CFF"/>
    <w:rsid w:val="00024FEF"/>
    <w:rsid w:val="000253F0"/>
    <w:rsid w:val="000254DC"/>
    <w:rsid w:val="000254E2"/>
    <w:rsid w:val="0002562C"/>
    <w:rsid w:val="00025634"/>
    <w:rsid w:val="0002588E"/>
    <w:rsid w:val="000258A1"/>
    <w:rsid w:val="00025A3A"/>
    <w:rsid w:val="00025AA0"/>
    <w:rsid w:val="00025ACD"/>
    <w:rsid w:val="00025C41"/>
    <w:rsid w:val="00025F37"/>
    <w:rsid w:val="00025FC4"/>
    <w:rsid w:val="0002616A"/>
    <w:rsid w:val="0002632A"/>
    <w:rsid w:val="0002646A"/>
    <w:rsid w:val="000266C0"/>
    <w:rsid w:val="00026824"/>
    <w:rsid w:val="000268C8"/>
    <w:rsid w:val="00026A1E"/>
    <w:rsid w:val="00026AFA"/>
    <w:rsid w:val="00026CAE"/>
    <w:rsid w:val="00026E30"/>
    <w:rsid w:val="00026E4A"/>
    <w:rsid w:val="00026E8F"/>
    <w:rsid w:val="00026F8E"/>
    <w:rsid w:val="00027092"/>
    <w:rsid w:val="00027139"/>
    <w:rsid w:val="00027363"/>
    <w:rsid w:val="00027401"/>
    <w:rsid w:val="00027461"/>
    <w:rsid w:val="0002788B"/>
    <w:rsid w:val="000278B9"/>
    <w:rsid w:val="00027987"/>
    <w:rsid w:val="00027AB4"/>
    <w:rsid w:val="00027AEA"/>
    <w:rsid w:val="00027C4C"/>
    <w:rsid w:val="00027D6A"/>
    <w:rsid w:val="00027FC0"/>
    <w:rsid w:val="00027FEA"/>
    <w:rsid w:val="00027FF0"/>
    <w:rsid w:val="00027FF5"/>
    <w:rsid w:val="00030014"/>
    <w:rsid w:val="000307CC"/>
    <w:rsid w:val="00030864"/>
    <w:rsid w:val="000309E5"/>
    <w:rsid w:val="00030A99"/>
    <w:rsid w:val="00030B2E"/>
    <w:rsid w:val="00030B4E"/>
    <w:rsid w:val="00030D12"/>
    <w:rsid w:val="00030E53"/>
    <w:rsid w:val="00030E5F"/>
    <w:rsid w:val="00030EF7"/>
    <w:rsid w:val="00030F0C"/>
    <w:rsid w:val="00030F13"/>
    <w:rsid w:val="00031038"/>
    <w:rsid w:val="00031120"/>
    <w:rsid w:val="00031166"/>
    <w:rsid w:val="00031169"/>
    <w:rsid w:val="00031945"/>
    <w:rsid w:val="00031C58"/>
    <w:rsid w:val="00031D09"/>
    <w:rsid w:val="00031DD1"/>
    <w:rsid w:val="00032040"/>
    <w:rsid w:val="00032050"/>
    <w:rsid w:val="000320D5"/>
    <w:rsid w:val="000321AE"/>
    <w:rsid w:val="00032241"/>
    <w:rsid w:val="000322C1"/>
    <w:rsid w:val="0003246C"/>
    <w:rsid w:val="000325BB"/>
    <w:rsid w:val="000328BE"/>
    <w:rsid w:val="000329B5"/>
    <w:rsid w:val="00032B0C"/>
    <w:rsid w:val="00032D28"/>
    <w:rsid w:val="00032FC6"/>
    <w:rsid w:val="00033020"/>
    <w:rsid w:val="0003303F"/>
    <w:rsid w:val="00033143"/>
    <w:rsid w:val="000332AE"/>
    <w:rsid w:val="00033477"/>
    <w:rsid w:val="00033568"/>
    <w:rsid w:val="0003373C"/>
    <w:rsid w:val="000337BB"/>
    <w:rsid w:val="00033BF9"/>
    <w:rsid w:val="00033DAE"/>
    <w:rsid w:val="00033E66"/>
    <w:rsid w:val="00033F23"/>
    <w:rsid w:val="000340B3"/>
    <w:rsid w:val="000341CD"/>
    <w:rsid w:val="0003433C"/>
    <w:rsid w:val="000343B5"/>
    <w:rsid w:val="00034631"/>
    <w:rsid w:val="00034702"/>
    <w:rsid w:val="000347AE"/>
    <w:rsid w:val="0003485A"/>
    <w:rsid w:val="00034873"/>
    <w:rsid w:val="000348C0"/>
    <w:rsid w:val="00034947"/>
    <w:rsid w:val="000349C4"/>
    <w:rsid w:val="00034B69"/>
    <w:rsid w:val="00034E58"/>
    <w:rsid w:val="00034E90"/>
    <w:rsid w:val="00034ED5"/>
    <w:rsid w:val="00034F25"/>
    <w:rsid w:val="00035019"/>
    <w:rsid w:val="00035141"/>
    <w:rsid w:val="00035356"/>
    <w:rsid w:val="0003558F"/>
    <w:rsid w:val="000355C6"/>
    <w:rsid w:val="00035855"/>
    <w:rsid w:val="000358F3"/>
    <w:rsid w:val="00035933"/>
    <w:rsid w:val="00035996"/>
    <w:rsid w:val="00035B54"/>
    <w:rsid w:val="00035BBE"/>
    <w:rsid w:val="00035C7A"/>
    <w:rsid w:val="00035E29"/>
    <w:rsid w:val="0003611A"/>
    <w:rsid w:val="000361C4"/>
    <w:rsid w:val="00036227"/>
    <w:rsid w:val="00036266"/>
    <w:rsid w:val="00036334"/>
    <w:rsid w:val="00036956"/>
    <w:rsid w:val="000369FE"/>
    <w:rsid w:val="00036B1E"/>
    <w:rsid w:val="00036B39"/>
    <w:rsid w:val="00036B47"/>
    <w:rsid w:val="00036E48"/>
    <w:rsid w:val="000370A5"/>
    <w:rsid w:val="00037105"/>
    <w:rsid w:val="0003724F"/>
    <w:rsid w:val="0003731A"/>
    <w:rsid w:val="00037748"/>
    <w:rsid w:val="00037804"/>
    <w:rsid w:val="000378A1"/>
    <w:rsid w:val="00037A33"/>
    <w:rsid w:val="00037A6F"/>
    <w:rsid w:val="00037B57"/>
    <w:rsid w:val="00037B72"/>
    <w:rsid w:val="00037BA1"/>
    <w:rsid w:val="00037BCA"/>
    <w:rsid w:val="00037DD3"/>
    <w:rsid w:val="000401B7"/>
    <w:rsid w:val="0004020C"/>
    <w:rsid w:val="000406BE"/>
    <w:rsid w:val="00040761"/>
    <w:rsid w:val="000407E7"/>
    <w:rsid w:val="00040B4D"/>
    <w:rsid w:val="00040BE8"/>
    <w:rsid w:val="00040C25"/>
    <w:rsid w:val="00040C4B"/>
    <w:rsid w:val="00040DE5"/>
    <w:rsid w:val="00040F31"/>
    <w:rsid w:val="00040F57"/>
    <w:rsid w:val="00041003"/>
    <w:rsid w:val="0004110B"/>
    <w:rsid w:val="0004110D"/>
    <w:rsid w:val="0004112E"/>
    <w:rsid w:val="00041190"/>
    <w:rsid w:val="000412A8"/>
    <w:rsid w:val="000412D0"/>
    <w:rsid w:val="00041492"/>
    <w:rsid w:val="000414F6"/>
    <w:rsid w:val="000415F5"/>
    <w:rsid w:val="0004162A"/>
    <w:rsid w:val="00041771"/>
    <w:rsid w:val="0004181A"/>
    <w:rsid w:val="00041BEE"/>
    <w:rsid w:val="00041C71"/>
    <w:rsid w:val="00041D77"/>
    <w:rsid w:val="00041F81"/>
    <w:rsid w:val="00041FFF"/>
    <w:rsid w:val="0004208D"/>
    <w:rsid w:val="0004209B"/>
    <w:rsid w:val="000420D9"/>
    <w:rsid w:val="00042312"/>
    <w:rsid w:val="000424BD"/>
    <w:rsid w:val="0004251B"/>
    <w:rsid w:val="0004266B"/>
    <w:rsid w:val="000426A9"/>
    <w:rsid w:val="000427E2"/>
    <w:rsid w:val="000429E7"/>
    <w:rsid w:val="000429E9"/>
    <w:rsid w:val="000430A2"/>
    <w:rsid w:val="00043154"/>
    <w:rsid w:val="000431EB"/>
    <w:rsid w:val="00043286"/>
    <w:rsid w:val="000432BA"/>
    <w:rsid w:val="00043301"/>
    <w:rsid w:val="000433CC"/>
    <w:rsid w:val="000434F6"/>
    <w:rsid w:val="000434F9"/>
    <w:rsid w:val="00043752"/>
    <w:rsid w:val="00043955"/>
    <w:rsid w:val="00043ACB"/>
    <w:rsid w:val="00043BD2"/>
    <w:rsid w:val="00043CAE"/>
    <w:rsid w:val="00043D58"/>
    <w:rsid w:val="00043D7A"/>
    <w:rsid w:val="00043DB1"/>
    <w:rsid w:val="0004409F"/>
    <w:rsid w:val="000442C2"/>
    <w:rsid w:val="00044300"/>
    <w:rsid w:val="0004435D"/>
    <w:rsid w:val="00044458"/>
    <w:rsid w:val="0004452E"/>
    <w:rsid w:val="00044638"/>
    <w:rsid w:val="0004471C"/>
    <w:rsid w:val="000447DA"/>
    <w:rsid w:val="0004492E"/>
    <w:rsid w:val="0004497F"/>
    <w:rsid w:val="000449CD"/>
    <w:rsid w:val="00044BD0"/>
    <w:rsid w:val="00045033"/>
    <w:rsid w:val="00045092"/>
    <w:rsid w:val="000451AB"/>
    <w:rsid w:val="0004577B"/>
    <w:rsid w:val="00045BA3"/>
    <w:rsid w:val="00045C99"/>
    <w:rsid w:val="00045CFA"/>
    <w:rsid w:val="00045E05"/>
    <w:rsid w:val="00045E22"/>
    <w:rsid w:val="00045E25"/>
    <w:rsid w:val="00045F40"/>
    <w:rsid w:val="00045F47"/>
    <w:rsid w:val="00046003"/>
    <w:rsid w:val="0004625E"/>
    <w:rsid w:val="00046460"/>
    <w:rsid w:val="000466FF"/>
    <w:rsid w:val="000467EC"/>
    <w:rsid w:val="000468B2"/>
    <w:rsid w:val="00046975"/>
    <w:rsid w:val="00046AA8"/>
    <w:rsid w:val="00046B0E"/>
    <w:rsid w:val="00046E3E"/>
    <w:rsid w:val="00046E62"/>
    <w:rsid w:val="00046E7E"/>
    <w:rsid w:val="00046F36"/>
    <w:rsid w:val="00047148"/>
    <w:rsid w:val="000474A3"/>
    <w:rsid w:val="00047506"/>
    <w:rsid w:val="0004754D"/>
    <w:rsid w:val="00047559"/>
    <w:rsid w:val="00047585"/>
    <w:rsid w:val="000475D5"/>
    <w:rsid w:val="0004760A"/>
    <w:rsid w:val="000476DB"/>
    <w:rsid w:val="000478E1"/>
    <w:rsid w:val="00047B27"/>
    <w:rsid w:val="000500D7"/>
    <w:rsid w:val="000504C1"/>
    <w:rsid w:val="00050558"/>
    <w:rsid w:val="00050710"/>
    <w:rsid w:val="000507DD"/>
    <w:rsid w:val="0005080D"/>
    <w:rsid w:val="00050A34"/>
    <w:rsid w:val="00050A9A"/>
    <w:rsid w:val="00050C53"/>
    <w:rsid w:val="00050D40"/>
    <w:rsid w:val="00050DDF"/>
    <w:rsid w:val="00050E94"/>
    <w:rsid w:val="00050F02"/>
    <w:rsid w:val="00050FD8"/>
    <w:rsid w:val="0005100C"/>
    <w:rsid w:val="00051092"/>
    <w:rsid w:val="000510D2"/>
    <w:rsid w:val="0005113E"/>
    <w:rsid w:val="0005115A"/>
    <w:rsid w:val="0005117E"/>
    <w:rsid w:val="0005143E"/>
    <w:rsid w:val="000514DF"/>
    <w:rsid w:val="00051516"/>
    <w:rsid w:val="0005156D"/>
    <w:rsid w:val="00051709"/>
    <w:rsid w:val="00051752"/>
    <w:rsid w:val="0005197B"/>
    <w:rsid w:val="00051996"/>
    <w:rsid w:val="000519C1"/>
    <w:rsid w:val="00051A42"/>
    <w:rsid w:val="00051A46"/>
    <w:rsid w:val="00051B72"/>
    <w:rsid w:val="00051C3C"/>
    <w:rsid w:val="00052022"/>
    <w:rsid w:val="00052113"/>
    <w:rsid w:val="000523B7"/>
    <w:rsid w:val="000523EF"/>
    <w:rsid w:val="000524CB"/>
    <w:rsid w:val="00052678"/>
    <w:rsid w:val="0005285F"/>
    <w:rsid w:val="000529F0"/>
    <w:rsid w:val="00052A7A"/>
    <w:rsid w:val="00052B9A"/>
    <w:rsid w:val="00052D23"/>
    <w:rsid w:val="00053112"/>
    <w:rsid w:val="000532F7"/>
    <w:rsid w:val="00053359"/>
    <w:rsid w:val="000534C0"/>
    <w:rsid w:val="000535E5"/>
    <w:rsid w:val="00053638"/>
    <w:rsid w:val="00053742"/>
    <w:rsid w:val="0005379A"/>
    <w:rsid w:val="000539B6"/>
    <w:rsid w:val="00053A2B"/>
    <w:rsid w:val="00053B29"/>
    <w:rsid w:val="00053B6C"/>
    <w:rsid w:val="00053B8C"/>
    <w:rsid w:val="00053BA1"/>
    <w:rsid w:val="00053BA8"/>
    <w:rsid w:val="00053D2E"/>
    <w:rsid w:val="00053E52"/>
    <w:rsid w:val="00053F68"/>
    <w:rsid w:val="00053FF1"/>
    <w:rsid w:val="000542CE"/>
    <w:rsid w:val="0005442D"/>
    <w:rsid w:val="000544CC"/>
    <w:rsid w:val="0005455B"/>
    <w:rsid w:val="00054745"/>
    <w:rsid w:val="00054749"/>
    <w:rsid w:val="00054757"/>
    <w:rsid w:val="000547D4"/>
    <w:rsid w:val="00054855"/>
    <w:rsid w:val="00054AA6"/>
    <w:rsid w:val="00054AA7"/>
    <w:rsid w:val="00054B3F"/>
    <w:rsid w:val="00054C95"/>
    <w:rsid w:val="00054CE8"/>
    <w:rsid w:val="00054D02"/>
    <w:rsid w:val="00054D19"/>
    <w:rsid w:val="00054DCB"/>
    <w:rsid w:val="00054F24"/>
    <w:rsid w:val="00054F80"/>
    <w:rsid w:val="000550FF"/>
    <w:rsid w:val="000551C1"/>
    <w:rsid w:val="00055373"/>
    <w:rsid w:val="00055752"/>
    <w:rsid w:val="000557CC"/>
    <w:rsid w:val="000559AE"/>
    <w:rsid w:val="00055BE4"/>
    <w:rsid w:val="00055C4B"/>
    <w:rsid w:val="0005605C"/>
    <w:rsid w:val="000560E3"/>
    <w:rsid w:val="000561F0"/>
    <w:rsid w:val="00056270"/>
    <w:rsid w:val="00056420"/>
    <w:rsid w:val="000564DB"/>
    <w:rsid w:val="000566D7"/>
    <w:rsid w:val="0005673D"/>
    <w:rsid w:val="000567E3"/>
    <w:rsid w:val="000567F3"/>
    <w:rsid w:val="000568EB"/>
    <w:rsid w:val="00056A5D"/>
    <w:rsid w:val="00056A80"/>
    <w:rsid w:val="00056B20"/>
    <w:rsid w:val="00056C77"/>
    <w:rsid w:val="00056D2C"/>
    <w:rsid w:val="0005704C"/>
    <w:rsid w:val="00057191"/>
    <w:rsid w:val="000572DD"/>
    <w:rsid w:val="000574AD"/>
    <w:rsid w:val="000578C6"/>
    <w:rsid w:val="00057BC8"/>
    <w:rsid w:val="00057CC9"/>
    <w:rsid w:val="00057E0D"/>
    <w:rsid w:val="00057F41"/>
    <w:rsid w:val="00057FAC"/>
    <w:rsid w:val="00057FC9"/>
    <w:rsid w:val="00060170"/>
    <w:rsid w:val="0006048D"/>
    <w:rsid w:val="00060494"/>
    <w:rsid w:val="000605C8"/>
    <w:rsid w:val="00060918"/>
    <w:rsid w:val="00060A8B"/>
    <w:rsid w:val="00060B17"/>
    <w:rsid w:val="00060B38"/>
    <w:rsid w:val="00060B92"/>
    <w:rsid w:val="00060BF1"/>
    <w:rsid w:val="00060CC8"/>
    <w:rsid w:val="00060DAC"/>
    <w:rsid w:val="00060DEB"/>
    <w:rsid w:val="00060FBB"/>
    <w:rsid w:val="00061177"/>
    <w:rsid w:val="00061197"/>
    <w:rsid w:val="000612E0"/>
    <w:rsid w:val="0006136D"/>
    <w:rsid w:val="000614B0"/>
    <w:rsid w:val="0006154F"/>
    <w:rsid w:val="000615AF"/>
    <w:rsid w:val="000618F0"/>
    <w:rsid w:val="000619C9"/>
    <w:rsid w:val="000619F9"/>
    <w:rsid w:val="00061ACB"/>
    <w:rsid w:val="00061ADF"/>
    <w:rsid w:val="00061D9F"/>
    <w:rsid w:val="00061EDB"/>
    <w:rsid w:val="00061F52"/>
    <w:rsid w:val="000620D8"/>
    <w:rsid w:val="00062145"/>
    <w:rsid w:val="000621F1"/>
    <w:rsid w:val="00062257"/>
    <w:rsid w:val="000624B4"/>
    <w:rsid w:val="000625C8"/>
    <w:rsid w:val="00062620"/>
    <w:rsid w:val="0006267E"/>
    <w:rsid w:val="00062A00"/>
    <w:rsid w:val="00062A09"/>
    <w:rsid w:val="00062A6D"/>
    <w:rsid w:val="00062B22"/>
    <w:rsid w:val="00062B6E"/>
    <w:rsid w:val="00062DD6"/>
    <w:rsid w:val="00063041"/>
    <w:rsid w:val="000631C7"/>
    <w:rsid w:val="000634A6"/>
    <w:rsid w:val="000635CA"/>
    <w:rsid w:val="0006391D"/>
    <w:rsid w:val="0006394D"/>
    <w:rsid w:val="00063971"/>
    <w:rsid w:val="00063B5B"/>
    <w:rsid w:val="00063B88"/>
    <w:rsid w:val="00063D70"/>
    <w:rsid w:val="00063D96"/>
    <w:rsid w:val="00063DB7"/>
    <w:rsid w:val="00063ED4"/>
    <w:rsid w:val="0006404E"/>
    <w:rsid w:val="000640E2"/>
    <w:rsid w:val="00064447"/>
    <w:rsid w:val="000647BD"/>
    <w:rsid w:val="000647D4"/>
    <w:rsid w:val="000648B7"/>
    <w:rsid w:val="00064AFB"/>
    <w:rsid w:val="00064D28"/>
    <w:rsid w:val="00064DA3"/>
    <w:rsid w:val="00064FC6"/>
    <w:rsid w:val="00065219"/>
    <w:rsid w:val="00065240"/>
    <w:rsid w:val="00065378"/>
    <w:rsid w:val="0006549B"/>
    <w:rsid w:val="00065525"/>
    <w:rsid w:val="00065573"/>
    <w:rsid w:val="000655F0"/>
    <w:rsid w:val="00065662"/>
    <w:rsid w:val="0006569C"/>
    <w:rsid w:val="00065789"/>
    <w:rsid w:val="00065927"/>
    <w:rsid w:val="00065ABC"/>
    <w:rsid w:val="00065ADA"/>
    <w:rsid w:val="00065DB7"/>
    <w:rsid w:val="00065E0D"/>
    <w:rsid w:val="00065ED2"/>
    <w:rsid w:val="00065FAE"/>
    <w:rsid w:val="000660B6"/>
    <w:rsid w:val="0006610B"/>
    <w:rsid w:val="00066124"/>
    <w:rsid w:val="00066399"/>
    <w:rsid w:val="00066697"/>
    <w:rsid w:val="000668BC"/>
    <w:rsid w:val="00066A89"/>
    <w:rsid w:val="00066ACB"/>
    <w:rsid w:val="00066CB7"/>
    <w:rsid w:val="00066DD3"/>
    <w:rsid w:val="00066DD5"/>
    <w:rsid w:val="00066E82"/>
    <w:rsid w:val="00067038"/>
    <w:rsid w:val="00067051"/>
    <w:rsid w:val="000670D8"/>
    <w:rsid w:val="0006725C"/>
    <w:rsid w:val="000674D4"/>
    <w:rsid w:val="000677E0"/>
    <w:rsid w:val="000677E8"/>
    <w:rsid w:val="000678CB"/>
    <w:rsid w:val="000678D1"/>
    <w:rsid w:val="000678DA"/>
    <w:rsid w:val="00067916"/>
    <w:rsid w:val="0006794C"/>
    <w:rsid w:val="00067BC8"/>
    <w:rsid w:val="00067C86"/>
    <w:rsid w:val="00067E2F"/>
    <w:rsid w:val="00067F5A"/>
    <w:rsid w:val="00070385"/>
    <w:rsid w:val="00070475"/>
    <w:rsid w:val="000705F8"/>
    <w:rsid w:val="0007087D"/>
    <w:rsid w:val="000709E7"/>
    <w:rsid w:val="00070C45"/>
    <w:rsid w:val="00070E5C"/>
    <w:rsid w:val="00071051"/>
    <w:rsid w:val="00071093"/>
    <w:rsid w:val="00071151"/>
    <w:rsid w:val="000711C2"/>
    <w:rsid w:val="0007136E"/>
    <w:rsid w:val="00071467"/>
    <w:rsid w:val="000714BA"/>
    <w:rsid w:val="0007156F"/>
    <w:rsid w:val="0007157D"/>
    <w:rsid w:val="000715BF"/>
    <w:rsid w:val="00071650"/>
    <w:rsid w:val="0007178A"/>
    <w:rsid w:val="0007190A"/>
    <w:rsid w:val="00071980"/>
    <w:rsid w:val="00071AC0"/>
    <w:rsid w:val="00071C98"/>
    <w:rsid w:val="0007238C"/>
    <w:rsid w:val="00072406"/>
    <w:rsid w:val="00072650"/>
    <w:rsid w:val="000727F3"/>
    <w:rsid w:val="00072808"/>
    <w:rsid w:val="000729AF"/>
    <w:rsid w:val="00072A22"/>
    <w:rsid w:val="00072BB0"/>
    <w:rsid w:val="00072D32"/>
    <w:rsid w:val="00072EC4"/>
    <w:rsid w:val="00073154"/>
    <w:rsid w:val="0007319F"/>
    <w:rsid w:val="00073219"/>
    <w:rsid w:val="0007347B"/>
    <w:rsid w:val="00073747"/>
    <w:rsid w:val="00073967"/>
    <w:rsid w:val="00073A24"/>
    <w:rsid w:val="00073AC8"/>
    <w:rsid w:val="00073B04"/>
    <w:rsid w:val="00073CCF"/>
    <w:rsid w:val="00073D5A"/>
    <w:rsid w:val="00073D9C"/>
    <w:rsid w:val="0007412C"/>
    <w:rsid w:val="000742F8"/>
    <w:rsid w:val="0007432F"/>
    <w:rsid w:val="00074518"/>
    <w:rsid w:val="00074577"/>
    <w:rsid w:val="0007466F"/>
    <w:rsid w:val="000747F0"/>
    <w:rsid w:val="00074936"/>
    <w:rsid w:val="00074B1B"/>
    <w:rsid w:val="00074B7E"/>
    <w:rsid w:val="00074C85"/>
    <w:rsid w:val="00074D07"/>
    <w:rsid w:val="00074E4C"/>
    <w:rsid w:val="00074E6D"/>
    <w:rsid w:val="00074E9A"/>
    <w:rsid w:val="00074ECB"/>
    <w:rsid w:val="00074EDC"/>
    <w:rsid w:val="0007507B"/>
    <w:rsid w:val="000750A0"/>
    <w:rsid w:val="000750DF"/>
    <w:rsid w:val="000751BE"/>
    <w:rsid w:val="0007523F"/>
    <w:rsid w:val="000752A9"/>
    <w:rsid w:val="0007546B"/>
    <w:rsid w:val="000758CD"/>
    <w:rsid w:val="000759D2"/>
    <w:rsid w:val="00075B03"/>
    <w:rsid w:val="00075B87"/>
    <w:rsid w:val="00075D12"/>
    <w:rsid w:val="00075D8C"/>
    <w:rsid w:val="00075E9B"/>
    <w:rsid w:val="00076321"/>
    <w:rsid w:val="000764B5"/>
    <w:rsid w:val="00076588"/>
    <w:rsid w:val="000765F3"/>
    <w:rsid w:val="0007671F"/>
    <w:rsid w:val="00076771"/>
    <w:rsid w:val="000767DC"/>
    <w:rsid w:val="000768C8"/>
    <w:rsid w:val="00076966"/>
    <w:rsid w:val="00076DF4"/>
    <w:rsid w:val="00076E23"/>
    <w:rsid w:val="00076E48"/>
    <w:rsid w:val="00076F1A"/>
    <w:rsid w:val="00077261"/>
    <w:rsid w:val="00077364"/>
    <w:rsid w:val="000774F5"/>
    <w:rsid w:val="00077576"/>
    <w:rsid w:val="0007758F"/>
    <w:rsid w:val="000775E5"/>
    <w:rsid w:val="00077625"/>
    <w:rsid w:val="00077A38"/>
    <w:rsid w:val="00077A67"/>
    <w:rsid w:val="00077D87"/>
    <w:rsid w:val="00077DED"/>
    <w:rsid w:val="00077ED0"/>
    <w:rsid w:val="00077F09"/>
    <w:rsid w:val="00077F29"/>
    <w:rsid w:val="00077F57"/>
    <w:rsid w:val="00080214"/>
    <w:rsid w:val="00080254"/>
    <w:rsid w:val="0008026D"/>
    <w:rsid w:val="00080372"/>
    <w:rsid w:val="00080542"/>
    <w:rsid w:val="000806E0"/>
    <w:rsid w:val="00080779"/>
    <w:rsid w:val="000807ED"/>
    <w:rsid w:val="0008088E"/>
    <w:rsid w:val="00080B1A"/>
    <w:rsid w:val="00080B2F"/>
    <w:rsid w:val="00080BF8"/>
    <w:rsid w:val="00080D6B"/>
    <w:rsid w:val="00080F8B"/>
    <w:rsid w:val="00080FC2"/>
    <w:rsid w:val="000812BF"/>
    <w:rsid w:val="00081354"/>
    <w:rsid w:val="000816F5"/>
    <w:rsid w:val="0008176B"/>
    <w:rsid w:val="000817A1"/>
    <w:rsid w:val="00081A4C"/>
    <w:rsid w:val="00081B68"/>
    <w:rsid w:val="00081C42"/>
    <w:rsid w:val="00081CC0"/>
    <w:rsid w:val="00081EBA"/>
    <w:rsid w:val="00081FB5"/>
    <w:rsid w:val="00082143"/>
    <w:rsid w:val="000821A7"/>
    <w:rsid w:val="000822C7"/>
    <w:rsid w:val="000822F5"/>
    <w:rsid w:val="00082390"/>
    <w:rsid w:val="000824CA"/>
    <w:rsid w:val="00082537"/>
    <w:rsid w:val="00082864"/>
    <w:rsid w:val="00082929"/>
    <w:rsid w:val="00082B75"/>
    <w:rsid w:val="00082B95"/>
    <w:rsid w:val="00082C1A"/>
    <w:rsid w:val="00082C86"/>
    <w:rsid w:val="00082DC2"/>
    <w:rsid w:val="00082F58"/>
    <w:rsid w:val="00083098"/>
    <w:rsid w:val="000832D8"/>
    <w:rsid w:val="00083403"/>
    <w:rsid w:val="0008355E"/>
    <w:rsid w:val="0008370C"/>
    <w:rsid w:val="000839E8"/>
    <w:rsid w:val="00083EFF"/>
    <w:rsid w:val="00084126"/>
    <w:rsid w:val="000841AD"/>
    <w:rsid w:val="000843AF"/>
    <w:rsid w:val="000843D7"/>
    <w:rsid w:val="000845FC"/>
    <w:rsid w:val="00084695"/>
    <w:rsid w:val="0008472E"/>
    <w:rsid w:val="00084AA5"/>
    <w:rsid w:val="00084B53"/>
    <w:rsid w:val="00084BEE"/>
    <w:rsid w:val="00084C13"/>
    <w:rsid w:val="00084F30"/>
    <w:rsid w:val="000851B8"/>
    <w:rsid w:val="000851BF"/>
    <w:rsid w:val="00085258"/>
    <w:rsid w:val="00085263"/>
    <w:rsid w:val="00085275"/>
    <w:rsid w:val="000852A2"/>
    <w:rsid w:val="00085452"/>
    <w:rsid w:val="0008545E"/>
    <w:rsid w:val="0008552A"/>
    <w:rsid w:val="00085608"/>
    <w:rsid w:val="0008570C"/>
    <w:rsid w:val="0008585A"/>
    <w:rsid w:val="000858E9"/>
    <w:rsid w:val="00085AB9"/>
    <w:rsid w:val="00085AF3"/>
    <w:rsid w:val="00085B4A"/>
    <w:rsid w:val="00085CE8"/>
    <w:rsid w:val="00085E11"/>
    <w:rsid w:val="00085FB1"/>
    <w:rsid w:val="000862FF"/>
    <w:rsid w:val="0008636F"/>
    <w:rsid w:val="000864F7"/>
    <w:rsid w:val="0008655F"/>
    <w:rsid w:val="000865F6"/>
    <w:rsid w:val="00086690"/>
    <w:rsid w:val="000868BF"/>
    <w:rsid w:val="00086981"/>
    <w:rsid w:val="00086A74"/>
    <w:rsid w:val="00086AA8"/>
    <w:rsid w:val="00086D8A"/>
    <w:rsid w:val="00086DBE"/>
    <w:rsid w:val="00086DD3"/>
    <w:rsid w:val="00086DDB"/>
    <w:rsid w:val="00086E8B"/>
    <w:rsid w:val="0008710F"/>
    <w:rsid w:val="0008717A"/>
    <w:rsid w:val="00087187"/>
    <w:rsid w:val="000872C6"/>
    <w:rsid w:val="00087429"/>
    <w:rsid w:val="000874C5"/>
    <w:rsid w:val="0008755D"/>
    <w:rsid w:val="0008764F"/>
    <w:rsid w:val="0008777F"/>
    <w:rsid w:val="000878E2"/>
    <w:rsid w:val="00087B6E"/>
    <w:rsid w:val="00087D63"/>
    <w:rsid w:val="00087D85"/>
    <w:rsid w:val="00087EF2"/>
    <w:rsid w:val="00087EFC"/>
    <w:rsid w:val="00087F11"/>
    <w:rsid w:val="00087F63"/>
    <w:rsid w:val="00087FF7"/>
    <w:rsid w:val="000900B6"/>
    <w:rsid w:val="000901D9"/>
    <w:rsid w:val="0009034D"/>
    <w:rsid w:val="00090350"/>
    <w:rsid w:val="00090380"/>
    <w:rsid w:val="000903E5"/>
    <w:rsid w:val="00090440"/>
    <w:rsid w:val="0009050F"/>
    <w:rsid w:val="00090549"/>
    <w:rsid w:val="00090766"/>
    <w:rsid w:val="0009079F"/>
    <w:rsid w:val="000907F1"/>
    <w:rsid w:val="00090960"/>
    <w:rsid w:val="00090D05"/>
    <w:rsid w:val="00090D4D"/>
    <w:rsid w:val="00090E47"/>
    <w:rsid w:val="00090F53"/>
    <w:rsid w:val="00091013"/>
    <w:rsid w:val="0009102D"/>
    <w:rsid w:val="00091041"/>
    <w:rsid w:val="00091096"/>
    <w:rsid w:val="000910F6"/>
    <w:rsid w:val="000911FF"/>
    <w:rsid w:val="000912DE"/>
    <w:rsid w:val="00091364"/>
    <w:rsid w:val="000915C2"/>
    <w:rsid w:val="00091834"/>
    <w:rsid w:val="000918C3"/>
    <w:rsid w:val="00091BD6"/>
    <w:rsid w:val="00091C56"/>
    <w:rsid w:val="00091D0E"/>
    <w:rsid w:val="00091E2F"/>
    <w:rsid w:val="00091E68"/>
    <w:rsid w:val="00091F5D"/>
    <w:rsid w:val="00091FF3"/>
    <w:rsid w:val="0009239D"/>
    <w:rsid w:val="000923F8"/>
    <w:rsid w:val="00092587"/>
    <w:rsid w:val="000929FA"/>
    <w:rsid w:val="00092B01"/>
    <w:rsid w:val="00092B16"/>
    <w:rsid w:val="00092CE2"/>
    <w:rsid w:val="00092D03"/>
    <w:rsid w:val="00092EA7"/>
    <w:rsid w:val="00092ED7"/>
    <w:rsid w:val="00092F19"/>
    <w:rsid w:val="00092FEE"/>
    <w:rsid w:val="00092FFA"/>
    <w:rsid w:val="00093079"/>
    <w:rsid w:val="000930B4"/>
    <w:rsid w:val="000930E5"/>
    <w:rsid w:val="0009338B"/>
    <w:rsid w:val="000934E0"/>
    <w:rsid w:val="00093502"/>
    <w:rsid w:val="00093515"/>
    <w:rsid w:val="0009389E"/>
    <w:rsid w:val="000938EA"/>
    <w:rsid w:val="000938F4"/>
    <w:rsid w:val="00093A77"/>
    <w:rsid w:val="00093B0A"/>
    <w:rsid w:val="00093C64"/>
    <w:rsid w:val="00093C99"/>
    <w:rsid w:val="00093CE2"/>
    <w:rsid w:val="00093F70"/>
    <w:rsid w:val="000940A7"/>
    <w:rsid w:val="000940EE"/>
    <w:rsid w:val="000942B8"/>
    <w:rsid w:val="00094334"/>
    <w:rsid w:val="00094423"/>
    <w:rsid w:val="0009467A"/>
    <w:rsid w:val="00094960"/>
    <w:rsid w:val="000949BE"/>
    <w:rsid w:val="00094A06"/>
    <w:rsid w:val="00094A3B"/>
    <w:rsid w:val="00094B68"/>
    <w:rsid w:val="00094BD0"/>
    <w:rsid w:val="00094D35"/>
    <w:rsid w:val="00095128"/>
    <w:rsid w:val="0009526B"/>
    <w:rsid w:val="000952BE"/>
    <w:rsid w:val="000954E5"/>
    <w:rsid w:val="000955C7"/>
    <w:rsid w:val="000956BF"/>
    <w:rsid w:val="000958BD"/>
    <w:rsid w:val="00095A6B"/>
    <w:rsid w:val="00095A6D"/>
    <w:rsid w:val="00095B9C"/>
    <w:rsid w:val="00095D67"/>
    <w:rsid w:val="00095D6F"/>
    <w:rsid w:val="00095DB0"/>
    <w:rsid w:val="00095E99"/>
    <w:rsid w:val="00095FCA"/>
    <w:rsid w:val="0009604B"/>
    <w:rsid w:val="000963A8"/>
    <w:rsid w:val="0009648B"/>
    <w:rsid w:val="00096756"/>
    <w:rsid w:val="00096A3B"/>
    <w:rsid w:val="00096A9C"/>
    <w:rsid w:val="00097033"/>
    <w:rsid w:val="0009708C"/>
    <w:rsid w:val="00097180"/>
    <w:rsid w:val="0009727C"/>
    <w:rsid w:val="000972C3"/>
    <w:rsid w:val="0009730E"/>
    <w:rsid w:val="000976D4"/>
    <w:rsid w:val="000979E6"/>
    <w:rsid w:val="000979F0"/>
    <w:rsid w:val="00097C3C"/>
    <w:rsid w:val="00097EE1"/>
    <w:rsid w:val="00097F89"/>
    <w:rsid w:val="000A001F"/>
    <w:rsid w:val="000A01DD"/>
    <w:rsid w:val="000A01F3"/>
    <w:rsid w:val="000A021D"/>
    <w:rsid w:val="000A03E6"/>
    <w:rsid w:val="000A0486"/>
    <w:rsid w:val="000A051E"/>
    <w:rsid w:val="000A0548"/>
    <w:rsid w:val="000A0848"/>
    <w:rsid w:val="000A084D"/>
    <w:rsid w:val="000A0A0E"/>
    <w:rsid w:val="000A0B87"/>
    <w:rsid w:val="000A0C14"/>
    <w:rsid w:val="000A0C79"/>
    <w:rsid w:val="000A0F06"/>
    <w:rsid w:val="000A129D"/>
    <w:rsid w:val="000A1433"/>
    <w:rsid w:val="000A15D2"/>
    <w:rsid w:val="000A16D6"/>
    <w:rsid w:val="000A19B8"/>
    <w:rsid w:val="000A19E0"/>
    <w:rsid w:val="000A1A01"/>
    <w:rsid w:val="000A1BF5"/>
    <w:rsid w:val="000A1C09"/>
    <w:rsid w:val="000A1C39"/>
    <w:rsid w:val="000A1DD1"/>
    <w:rsid w:val="000A1EBC"/>
    <w:rsid w:val="000A1F8D"/>
    <w:rsid w:val="000A2020"/>
    <w:rsid w:val="000A20BE"/>
    <w:rsid w:val="000A20E6"/>
    <w:rsid w:val="000A227F"/>
    <w:rsid w:val="000A22BE"/>
    <w:rsid w:val="000A2465"/>
    <w:rsid w:val="000A24CF"/>
    <w:rsid w:val="000A2640"/>
    <w:rsid w:val="000A2832"/>
    <w:rsid w:val="000A2902"/>
    <w:rsid w:val="000A2993"/>
    <w:rsid w:val="000A2AA0"/>
    <w:rsid w:val="000A2CFC"/>
    <w:rsid w:val="000A3116"/>
    <w:rsid w:val="000A3152"/>
    <w:rsid w:val="000A34F7"/>
    <w:rsid w:val="000A3555"/>
    <w:rsid w:val="000A3565"/>
    <w:rsid w:val="000A384F"/>
    <w:rsid w:val="000A39F0"/>
    <w:rsid w:val="000A3AE2"/>
    <w:rsid w:val="000A3AE8"/>
    <w:rsid w:val="000A3BB2"/>
    <w:rsid w:val="000A3BFE"/>
    <w:rsid w:val="000A3C6F"/>
    <w:rsid w:val="000A3D20"/>
    <w:rsid w:val="000A3DB5"/>
    <w:rsid w:val="000A3E31"/>
    <w:rsid w:val="000A3E85"/>
    <w:rsid w:val="000A3EC4"/>
    <w:rsid w:val="000A3FED"/>
    <w:rsid w:val="000A4177"/>
    <w:rsid w:val="000A428C"/>
    <w:rsid w:val="000A437C"/>
    <w:rsid w:val="000A43AA"/>
    <w:rsid w:val="000A4418"/>
    <w:rsid w:val="000A4469"/>
    <w:rsid w:val="000A4645"/>
    <w:rsid w:val="000A4697"/>
    <w:rsid w:val="000A47C4"/>
    <w:rsid w:val="000A47D2"/>
    <w:rsid w:val="000A4873"/>
    <w:rsid w:val="000A4A59"/>
    <w:rsid w:val="000A4B3E"/>
    <w:rsid w:val="000A4B6A"/>
    <w:rsid w:val="000A4B75"/>
    <w:rsid w:val="000A4CB1"/>
    <w:rsid w:val="000A4CC3"/>
    <w:rsid w:val="000A4D71"/>
    <w:rsid w:val="000A4E22"/>
    <w:rsid w:val="000A4E68"/>
    <w:rsid w:val="000A4E8E"/>
    <w:rsid w:val="000A4FDB"/>
    <w:rsid w:val="000A5093"/>
    <w:rsid w:val="000A5128"/>
    <w:rsid w:val="000A5304"/>
    <w:rsid w:val="000A542A"/>
    <w:rsid w:val="000A54D6"/>
    <w:rsid w:val="000A5518"/>
    <w:rsid w:val="000A553C"/>
    <w:rsid w:val="000A559D"/>
    <w:rsid w:val="000A5618"/>
    <w:rsid w:val="000A56D7"/>
    <w:rsid w:val="000A56F6"/>
    <w:rsid w:val="000A5784"/>
    <w:rsid w:val="000A59A3"/>
    <w:rsid w:val="000A5AB4"/>
    <w:rsid w:val="000A5BA5"/>
    <w:rsid w:val="000A5CC9"/>
    <w:rsid w:val="000A5CCE"/>
    <w:rsid w:val="000A5D2C"/>
    <w:rsid w:val="000A5F05"/>
    <w:rsid w:val="000A6076"/>
    <w:rsid w:val="000A60AC"/>
    <w:rsid w:val="000A6138"/>
    <w:rsid w:val="000A615C"/>
    <w:rsid w:val="000A62D3"/>
    <w:rsid w:val="000A65D4"/>
    <w:rsid w:val="000A6632"/>
    <w:rsid w:val="000A66A1"/>
    <w:rsid w:val="000A680D"/>
    <w:rsid w:val="000A6B23"/>
    <w:rsid w:val="000A6C4C"/>
    <w:rsid w:val="000A6F14"/>
    <w:rsid w:val="000A7134"/>
    <w:rsid w:val="000A7206"/>
    <w:rsid w:val="000A73EF"/>
    <w:rsid w:val="000A7414"/>
    <w:rsid w:val="000A767E"/>
    <w:rsid w:val="000A786F"/>
    <w:rsid w:val="000A7899"/>
    <w:rsid w:val="000A797E"/>
    <w:rsid w:val="000A7AC8"/>
    <w:rsid w:val="000A7B9E"/>
    <w:rsid w:val="000A7DA0"/>
    <w:rsid w:val="000A7DCF"/>
    <w:rsid w:val="000A7E62"/>
    <w:rsid w:val="000A7F0E"/>
    <w:rsid w:val="000A7FF9"/>
    <w:rsid w:val="000B008D"/>
    <w:rsid w:val="000B0132"/>
    <w:rsid w:val="000B02CB"/>
    <w:rsid w:val="000B03F6"/>
    <w:rsid w:val="000B0629"/>
    <w:rsid w:val="000B0760"/>
    <w:rsid w:val="000B08CC"/>
    <w:rsid w:val="000B09BD"/>
    <w:rsid w:val="000B0AF2"/>
    <w:rsid w:val="000B0BF5"/>
    <w:rsid w:val="000B0D0A"/>
    <w:rsid w:val="000B0E88"/>
    <w:rsid w:val="000B0ED7"/>
    <w:rsid w:val="000B1033"/>
    <w:rsid w:val="000B1061"/>
    <w:rsid w:val="000B11E7"/>
    <w:rsid w:val="000B14AC"/>
    <w:rsid w:val="000B1824"/>
    <w:rsid w:val="000B1AA3"/>
    <w:rsid w:val="000B1AE6"/>
    <w:rsid w:val="000B1D43"/>
    <w:rsid w:val="000B1D67"/>
    <w:rsid w:val="000B1E0F"/>
    <w:rsid w:val="000B1EBD"/>
    <w:rsid w:val="000B1EF5"/>
    <w:rsid w:val="000B1F69"/>
    <w:rsid w:val="000B1FFC"/>
    <w:rsid w:val="000B217D"/>
    <w:rsid w:val="000B21D9"/>
    <w:rsid w:val="000B23C6"/>
    <w:rsid w:val="000B2571"/>
    <w:rsid w:val="000B2875"/>
    <w:rsid w:val="000B289C"/>
    <w:rsid w:val="000B28BB"/>
    <w:rsid w:val="000B28C4"/>
    <w:rsid w:val="000B28DF"/>
    <w:rsid w:val="000B290D"/>
    <w:rsid w:val="000B2A1A"/>
    <w:rsid w:val="000B2EB0"/>
    <w:rsid w:val="000B2FDA"/>
    <w:rsid w:val="000B314A"/>
    <w:rsid w:val="000B31D5"/>
    <w:rsid w:val="000B35B0"/>
    <w:rsid w:val="000B35C0"/>
    <w:rsid w:val="000B3603"/>
    <w:rsid w:val="000B3620"/>
    <w:rsid w:val="000B36D6"/>
    <w:rsid w:val="000B36F2"/>
    <w:rsid w:val="000B3793"/>
    <w:rsid w:val="000B3939"/>
    <w:rsid w:val="000B393F"/>
    <w:rsid w:val="000B3B33"/>
    <w:rsid w:val="000B3B72"/>
    <w:rsid w:val="000B3C0A"/>
    <w:rsid w:val="000B3CF9"/>
    <w:rsid w:val="000B3D25"/>
    <w:rsid w:val="000B3D72"/>
    <w:rsid w:val="000B3DC1"/>
    <w:rsid w:val="000B3DD8"/>
    <w:rsid w:val="000B3E5C"/>
    <w:rsid w:val="000B3F4E"/>
    <w:rsid w:val="000B408D"/>
    <w:rsid w:val="000B4309"/>
    <w:rsid w:val="000B43C1"/>
    <w:rsid w:val="000B443C"/>
    <w:rsid w:val="000B44C6"/>
    <w:rsid w:val="000B4808"/>
    <w:rsid w:val="000B48DB"/>
    <w:rsid w:val="000B4A20"/>
    <w:rsid w:val="000B4A81"/>
    <w:rsid w:val="000B4B00"/>
    <w:rsid w:val="000B4B16"/>
    <w:rsid w:val="000B4D77"/>
    <w:rsid w:val="000B4DAB"/>
    <w:rsid w:val="000B506D"/>
    <w:rsid w:val="000B522F"/>
    <w:rsid w:val="000B5252"/>
    <w:rsid w:val="000B5399"/>
    <w:rsid w:val="000B54AE"/>
    <w:rsid w:val="000B5553"/>
    <w:rsid w:val="000B55C2"/>
    <w:rsid w:val="000B564E"/>
    <w:rsid w:val="000B56BE"/>
    <w:rsid w:val="000B57B6"/>
    <w:rsid w:val="000B5841"/>
    <w:rsid w:val="000B5925"/>
    <w:rsid w:val="000B59BC"/>
    <w:rsid w:val="000B5A8E"/>
    <w:rsid w:val="000B5AEF"/>
    <w:rsid w:val="000B5DF9"/>
    <w:rsid w:val="000B5EF3"/>
    <w:rsid w:val="000B5F39"/>
    <w:rsid w:val="000B600C"/>
    <w:rsid w:val="000B6083"/>
    <w:rsid w:val="000B61D7"/>
    <w:rsid w:val="000B621A"/>
    <w:rsid w:val="000B65EA"/>
    <w:rsid w:val="000B6879"/>
    <w:rsid w:val="000B6AE6"/>
    <w:rsid w:val="000B6DA8"/>
    <w:rsid w:val="000B6F8E"/>
    <w:rsid w:val="000B6FCC"/>
    <w:rsid w:val="000B70EC"/>
    <w:rsid w:val="000B720E"/>
    <w:rsid w:val="000B7310"/>
    <w:rsid w:val="000B74E5"/>
    <w:rsid w:val="000B7585"/>
    <w:rsid w:val="000B7594"/>
    <w:rsid w:val="000B75EA"/>
    <w:rsid w:val="000B7654"/>
    <w:rsid w:val="000B76BD"/>
    <w:rsid w:val="000B7936"/>
    <w:rsid w:val="000B7977"/>
    <w:rsid w:val="000B7D87"/>
    <w:rsid w:val="000B7E05"/>
    <w:rsid w:val="000B7E2E"/>
    <w:rsid w:val="000B7E34"/>
    <w:rsid w:val="000B7E87"/>
    <w:rsid w:val="000B7EA5"/>
    <w:rsid w:val="000B7F0B"/>
    <w:rsid w:val="000C014C"/>
    <w:rsid w:val="000C01CB"/>
    <w:rsid w:val="000C02EF"/>
    <w:rsid w:val="000C02F6"/>
    <w:rsid w:val="000C0407"/>
    <w:rsid w:val="000C0502"/>
    <w:rsid w:val="000C0574"/>
    <w:rsid w:val="000C0634"/>
    <w:rsid w:val="000C0684"/>
    <w:rsid w:val="000C06CE"/>
    <w:rsid w:val="000C0707"/>
    <w:rsid w:val="000C08A0"/>
    <w:rsid w:val="000C0920"/>
    <w:rsid w:val="000C09ED"/>
    <w:rsid w:val="000C0A09"/>
    <w:rsid w:val="000C0B2A"/>
    <w:rsid w:val="000C0C3D"/>
    <w:rsid w:val="000C0CC8"/>
    <w:rsid w:val="000C0D5D"/>
    <w:rsid w:val="000C0EA4"/>
    <w:rsid w:val="000C1020"/>
    <w:rsid w:val="000C10D2"/>
    <w:rsid w:val="000C12A5"/>
    <w:rsid w:val="000C14CE"/>
    <w:rsid w:val="000C1554"/>
    <w:rsid w:val="000C1610"/>
    <w:rsid w:val="000C1642"/>
    <w:rsid w:val="000C1723"/>
    <w:rsid w:val="000C1729"/>
    <w:rsid w:val="000C17F5"/>
    <w:rsid w:val="000C1868"/>
    <w:rsid w:val="000C18D2"/>
    <w:rsid w:val="000C19A6"/>
    <w:rsid w:val="000C1BF0"/>
    <w:rsid w:val="000C1F79"/>
    <w:rsid w:val="000C2228"/>
    <w:rsid w:val="000C2248"/>
    <w:rsid w:val="000C226D"/>
    <w:rsid w:val="000C22C2"/>
    <w:rsid w:val="000C22E7"/>
    <w:rsid w:val="000C26B5"/>
    <w:rsid w:val="000C29E6"/>
    <w:rsid w:val="000C2A7D"/>
    <w:rsid w:val="000C2AC4"/>
    <w:rsid w:val="000C2AD8"/>
    <w:rsid w:val="000C2B50"/>
    <w:rsid w:val="000C2C7A"/>
    <w:rsid w:val="000C2D83"/>
    <w:rsid w:val="000C2DD7"/>
    <w:rsid w:val="000C2E78"/>
    <w:rsid w:val="000C2F72"/>
    <w:rsid w:val="000C2FDD"/>
    <w:rsid w:val="000C30DF"/>
    <w:rsid w:val="000C30FB"/>
    <w:rsid w:val="000C3179"/>
    <w:rsid w:val="000C3295"/>
    <w:rsid w:val="000C341C"/>
    <w:rsid w:val="000C3768"/>
    <w:rsid w:val="000C3986"/>
    <w:rsid w:val="000C3C7E"/>
    <w:rsid w:val="000C3CEF"/>
    <w:rsid w:val="000C3D3F"/>
    <w:rsid w:val="000C4078"/>
    <w:rsid w:val="000C44F3"/>
    <w:rsid w:val="000C4569"/>
    <w:rsid w:val="000C4764"/>
    <w:rsid w:val="000C47DC"/>
    <w:rsid w:val="000C4838"/>
    <w:rsid w:val="000C489A"/>
    <w:rsid w:val="000C49ED"/>
    <w:rsid w:val="000C49F0"/>
    <w:rsid w:val="000C4B7A"/>
    <w:rsid w:val="000C4D4C"/>
    <w:rsid w:val="000C4E62"/>
    <w:rsid w:val="000C509D"/>
    <w:rsid w:val="000C510E"/>
    <w:rsid w:val="000C5346"/>
    <w:rsid w:val="000C55EA"/>
    <w:rsid w:val="000C5667"/>
    <w:rsid w:val="000C5677"/>
    <w:rsid w:val="000C56B2"/>
    <w:rsid w:val="000C56E5"/>
    <w:rsid w:val="000C5707"/>
    <w:rsid w:val="000C5752"/>
    <w:rsid w:val="000C5A11"/>
    <w:rsid w:val="000C5A6A"/>
    <w:rsid w:val="000C5AE9"/>
    <w:rsid w:val="000C5C18"/>
    <w:rsid w:val="000C5D2F"/>
    <w:rsid w:val="000C5E85"/>
    <w:rsid w:val="000C5F45"/>
    <w:rsid w:val="000C5FCB"/>
    <w:rsid w:val="000C60C6"/>
    <w:rsid w:val="000C60E3"/>
    <w:rsid w:val="000C61F6"/>
    <w:rsid w:val="000C624C"/>
    <w:rsid w:val="000C635E"/>
    <w:rsid w:val="000C659F"/>
    <w:rsid w:val="000C6700"/>
    <w:rsid w:val="000C6701"/>
    <w:rsid w:val="000C6763"/>
    <w:rsid w:val="000C67D4"/>
    <w:rsid w:val="000C6B73"/>
    <w:rsid w:val="000C6CCB"/>
    <w:rsid w:val="000C6CF6"/>
    <w:rsid w:val="000C6D6F"/>
    <w:rsid w:val="000C6D92"/>
    <w:rsid w:val="000C6FF4"/>
    <w:rsid w:val="000C71AD"/>
    <w:rsid w:val="000C7433"/>
    <w:rsid w:val="000C7449"/>
    <w:rsid w:val="000C74D6"/>
    <w:rsid w:val="000C77A3"/>
    <w:rsid w:val="000C7824"/>
    <w:rsid w:val="000C78F6"/>
    <w:rsid w:val="000C7D8A"/>
    <w:rsid w:val="000C7F3E"/>
    <w:rsid w:val="000D0042"/>
    <w:rsid w:val="000D008E"/>
    <w:rsid w:val="000D0183"/>
    <w:rsid w:val="000D063B"/>
    <w:rsid w:val="000D06C0"/>
    <w:rsid w:val="000D0734"/>
    <w:rsid w:val="000D08DA"/>
    <w:rsid w:val="000D0960"/>
    <w:rsid w:val="000D0D65"/>
    <w:rsid w:val="000D0D90"/>
    <w:rsid w:val="000D0DA2"/>
    <w:rsid w:val="000D0DB8"/>
    <w:rsid w:val="000D0FE3"/>
    <w:rsid w:val="000D1251"/>
    <w:rsid w:val="000D18F8"/>
    <w:rsid w:val="000D1936"/>
    <w:rsid w:val="000D1C1A"/>
    <w:rsid w:val="000D1C6E"/>
    <w:rsid w:val="000D1CC1"/>
    <w:rsid w:val="000D1D9A"/>
    <w:rsid w:val="000D1F2C"/>
    <w:rsid w:val="000D21D4"/>
    <w:rsid w:val="000D226D"/>
    <w:rsid w:val="000D22FF"/>
    <w:rsid w:val="000D2358"/>
    <w:rsid w:val="000D250B"/>
    <w:rsid w:val="000D26EA"/>
    <w:rsid w:val="000D2843"/>
    <w:rsid w:val="000D2A1C"/>
    <w:rsid w:val="000D2AB9"/>
    <w:rsid w:val="000D2B0D"/>
    <w:rsid w:val="000D2B9B"/>
    <w:rsid w:val="000D2D26"/>
    <w:rsid w:val="000D2E94"/>
    <w:rsid w:val="000D3023"/>
    <w:rsid w:val="000D3030"/>
    <w:rsid w:val="000D3216"/>
    <w:rsid w:val="000D34F3"/>
    <w:rsid w:val="000D36AF"/>
    <w:rsid w:val="000D374A"/>
    <w:rsid w:val="000D3881"/>
    <w:rsid w:val="000D3923"/>
    <w:rsid w:val="000D3A82"/>
    <w:rsid w:val="000D3BBD"/>
    <w:rsid w:val="000D3BD0"/>
    <w:rsid w:val="000D3C81"/>
    <w:rsid w:val="000D3CA8"/>
    <w:rsid w:val="000D3FCF"/>
    <w:rsid w:val="000D3FEB"/>
    <w:rsid w:val="000D4011"/>
    <w:rsid w:val="000D41B9"/>
    <w:rsid w:val="000D42CD"/>
    <w:rsid w:val="000D4315"/>
    <w:rsid w:val="000D4532"/>
    <w:rsid w:val="000D45EE"/>
    <w:rsid w:val="000D4694"/>
    <w:rsid w:val="000D490D"/>
    <w:rsid w:val="000D4AD1"/>
    <w:rsid w:val="000D4BB1"/>
    <w:rsid w:val="000D4D00"/>
    <w:rsid w:val="000D4D16"/>
    <w:rsid w:val="000D501A"/>
    <w:rsid w:val="000D51DB"/>
    <w:rsid w:val="000D534F"/>
    <w:rsid w:val="000D5354"/>
    <w:rsid w:val="000D53F6"/>
    <w:rsid w:val="000D5484"/>
    <w:rsid w:val="000D56B2"/>
    <w:rsid w:val="000D579D"/>
    <w:rsid w:val="000D5939"/>
    <w:rsid w:val="000D593A"/>
    <w:rsid w:val="000D5965"/>
    <w:rsid w:val="000D59C5"/>
    <w:rsid w:val="000D5B2C"/>
    <w:rsid w:val="000D5B50"/>
    <w:rsid w:val="000D5BFB"/>
    <w:rsid w:val="000D5C60"/>
    <w:rsid w:val="000D5F98"/>
    <w:rsid w:val="000D62B5"/>
    <w:rsid w:val="000D6381"/>
    <w:rsid w:val="000D63CB"/>
    <w:rsid w:val="000D65BC"/>
    <w:rsid w:val="000D65F9"/>
    <w:rsid w:val="000D67F4"/>
    <w:rsid w:val="000D692F"/>
    <w:rsid w:val="000D6F16"/>
    <w:rsid w:val="000D70FE"/>
    <w:rsid w:val="000D7175"/>
    <w:rsid w:val="000D718E"/>
    <w:rsid w:val="000D7483"/>
    <w:rsid w:val="000D75E4"/>
    <w:rsid w:val="000D7632"/>
    <w:rsid w:val="000D7713"/>
    <w:rsid w:val="000D77FE"/>
    <w:rsid w:val="000D7927"/>
    <w:rsid w:val="000D7957"/>
    <w:rsid w:val="000D7A51"/>
    <w:rsid w:val="000D7A8A"/>
    <w:rsid w:val="000D7E2C"/>
    <w:rsid w:val="000D7EAF"/>
    <w:rsid w:val="000D7F8E"/>
    <w:rsid w:val="000D7FFB"/>
    <w:rsid w:val="000E0263"/>
    <w:rsid w:val="000E032B"/>
    <w:rsid w:val="000E0816"/>
    <w:rsid w:val="000E0897"/>
    <w:rsid w:val="000E0B38"/>
    <w:rsid w:val="000E0B5A"/>
    <w:rsid w:val="000E0C0E"/>
    <w:rsid w:val="000E0C59"/>
    <w:rsid w:val="000E0D3B"/>
    <w:rsid w:val="000E1155"/>
    <w:rsid w:val="000E13B9"/>
    <w:rsid w:val="000E13CD"/>
    <w:rsid w:val="000E13DD"/>
    <w:rsid w:val="000E1438"/>
    <w:rsid w:val="000E16AE"/>
    <w:rsid w:val="000E16D1"/>
    <w:rsid w:val="000E177D"/>
    <w:rsid w:val="000E19D3"/>
    <w:rsid w:val="000E1B08"/>
    <w:rsid w:val="000E1B3B"/>
    <w:rsid w:val="000E1B7D"/>
    <w:rsid w:val="000E1C45"/>
    <w:rsid w:val="000E1CA2"/>
    <w:rsid w:val="000E1CA6"/>
    <w:rsid w:val="000E1DF0"/>
    <w:rsid w:val="000E1F52"/>
    <w:rsid w:val="000E1F9C"/>
    <w:rsid w:val="000E2087"/>
    <w:rsid w:val="000E2342"/>
    <w:rsid w:val="000E23CF"/>
    <w:rsid w:val="000E23F3"/>
    <w:rsid w:val="000E2492"/>
    <w:rsid w:val="000E24E2"/>
    <w:rsid w:val="000E25C0"/>
    <w:rsid w:val="000E2783"/>
    <w:rsid w:val="000E2B5B"/>
    <w:rsid w:val="000E2C16"/>
    <w:rsid w:val="000E2D48"/>
    <w:rsid w:val="000E2E56"/>
    <w:rsid w:val="000E2F3D"/>
    <w:rsid w:val="000E3130"/>
    <w:rsid w:val="000E31FF"/>
    <w:rsid w:val="000E32ED"/>
    <w:rsid w:val="000E3367"/>
    <w:rsid w:val="000E346D"/>
    <w:rsid w:val="000E35AF"/>
    <w:rsid w:val="000E36E1"/>
    <w:rsid w:val="000E37E3"/>
    <w:rsid w:val="000E3928"/>
    <w:rsid w:val="000E3AF2"/>
    <w:rsid w:val="000E3CD0"/>
    <w:rsid w:val="000E3D2D"/>
    <w:rsid w:val="000E40F2"/>
    <w:rsid w:val="000E41E9"/>
    <w:rsid w:val="000E430B"/>
    <w:rsid w:val="000E43F4"/>
    <w:rsid w:val="000E458B"/>
    <w:rsid w:val="000E4615"/>
    <w:rsid w:val="000E484F"/>
    <w:rsid w:val="000E4914"/>
    <w:rsid w:val="000E4A3A"/>
    <w:rsid w:val="000E4AF2"/>
    <w:rsid w:val="000E4B3E"/>
    <w:rsid w:val="000E4EAC"/>
    <w:rsid w:val="000E4F8B"/>
    <w:rsid w:val="000E4FB5"/>
    <w:rsid w:val="000E502E"/>
    <w:rsid w:val="000E521A"/>
    <w:rsid w:val="000E521C"/>
    <w:rsid w:val="000E5229"/>
    <w:rsid w:val="000E5287"/>
    <w:rsid w:val="000E5543"/>
    <w:rsid w:val="000E5559"/>
    <w:rsid w:val="000E5675"/>
    <w:rsid w:val="000E57F2"/>
    <w:rsid w:val="000E5967"/>
    <w:rsid w:val="000E5CA4"/>
    <w:rsid w:val="000E5D0E"/>
    <w:rsid w:val="000E5D35"/>
    <w:rsid w:val="000E5D9C"/>
    <w:rsid w:val="000E5E59"/>
    <w:rsid w:val="000E5F58"/>
    <w:rsid w:val="000E618C"/>
    <w:rsid w:val="000E6251"/>
    <w:rsid w:val="000E6361"/>
    <w:rsid w:val="000E63F2"/>
    <w:rsid w:val="000E66C1"/>
    <w:rsid w:val="000E678F"/>
    <w:rsid w:val="000E6910"/>
    <w:rsid w:val="000E6945"/>
    <w:rsid w:val="000E697D"/>
    <w:rsid w:val="000E6A6F"/>
    <w:rsid w:val="000E6B55"/>
    <w:rsid w:val="000E6C66"/>
    <w:rsid w:val="000E6DAF"/>
    <w:rsid w:val="000E6DBC"/>
    <w:rsid w:val="000E70B4"/>
    <w:rsid w:val="000E74CB"/>
    <w:rsid w:val="000E758D"/>
    <w:rsid w:val="000E77C5"/>
    <w:rsid w:val="000E789F"/>
    <w:rsid w:val="000E7961"/>
    <w:rsid w:val="000E7A04"/>
    <w:rsid w:val="000E7BC9"/>
    <w:rsid w:val="000E7CD3"/>
    <w:rsid w:val="000F006C"/>
    <w:rsid w:val="000F00FD"/>
    <w:rsid w:val="000F0148"/>
    <w:rsid w:val="000F0204"/>
    <w:rsid w:val="000F0328"/>
    <w:rsid w:val="000F0449"/>
    <w:rsid w:val="000F07A1"/>
    <w:rsid w:val="000F08AD"/>
    <w:rsid w:val="000F09F2"/>
    <w:rsid w:val="000F0A54"/>
    <w:rsid w:val="000F0A63"/>
    <w:rsid w:val="000F0AD7"/>
    <w:rsid w:val="000F0B0F"/>
    <w:rsid w:val="000F0E25"/>
    <w:rsid w:val="000F1038"/>
    <w:rsid w:val="000F113C"/>
    <w:rsid w:val="000F12C5"/>
    <w:rsid w:val="000F12FA"/>
    <w:rsid w:val="000F132E"/>
    <w:rsid w:val="000F145B"/>
    <w:rsid w:val="000F14F2"/>
    <w:rsid w:val="000F1601"/>
    <w:rsid w:val="000F16C1"/>
    <w:rsid w:val="000F176C"/>
    <w:rsid w:val="000F17C5"/>
    <w:rsid w:val="000F182C"/>
    <w:rsid w:val="000F187A"/>
    <w:rsid w:val="000F19E8"/>
    <w:rsid w:val="000F1A82"/>
    <w:rsid w:val="000F1BA3"/>
    <w:rsid w:val="000F1BE4"/>
    <w:rsid w:val="000F1C57"/>
    <w:rsid w:val="000F1D24"/>
    <w:rsid w:val="000F1E5A"/>
    <w:rsid w:val="000F1EFD"/>
    <w:rsid w:val="000F1F00"/>
    <w:rsid w:val="000F1FB9"/>
    <w:rsid w:val="000F1FEB"/>
    <w:rsid w:val="000F224C"/>
    <w:rsid w:val="000F24CE"/>
    <w:rsid w:val="000F25FC"/>
    <w:rsid w:val="000F268B"/>
    <w:rsid w:val="000F298F"/>
    <w:rsid w:val="000F29E6"/>
    <w:rsid w:val="000F2A2C"/>
    <w:rsid w:val="000F2C80"/>
    <w:rsid w:val="000F2CD1"/>
    <w:rsid w:val="000F2D52"/>
    <w:rsid w:val="000F2F6A"/>
    <w:rsid w:val="000F3159"/>
    <w:rsid w:val="000F3261"/>
    <w:rsid w:val="000F3426"/>
    <w:rsid w:val="000F3497"/>
    <w:rsid w:val="000F356F"/>
    <w:rsid w:val="000F35DF"/>
    <w:rsid w:val="000F3923"/>
    <w:rsid w:val="000F39D2"/>
    <w:rsid w:val="000F3D71"/>
    <w:rsid w:val="000F3D9A"/>
    <w:rsid w:val="000F3E3F"/>
    <w:rsid w:val="000F4083"/>
    <w:rsid w:val="000F409F"/>
    <w:rsid w:val="000F4153"/>
    <w:rsid w:val="000F4211"/>
    <w:rsid w:val="000F422C"/>
    <w:rsid w:val="000F4238"/>
    <w:rsid w:val="000F42A6"/>
    <w:rsid w:val="000F4325"/>
    <w:rsid w:val="000F43E5"/>
    <w:rsid w:val="000F45F5"/>
    <w:rsid w:val="000F4626"/>
    <w:rsid w:val="000F4691"/>
    <w:rsid w:val="000F47EC"/>
    <w:rsid w:val="000F49E6"/>
    <w:rsid w:val="000F4A69"/>
    <w:rsid w:val="000F4BA6"/>
    <w:rsid w:val="000F4C7A"/>
    <w:rsid w:val="000F4D5F"/>
    <w:rsid w:val="000F4DCD"/>
    <w:rsid w:val="000F4E74"/>
    <w:rsid w:val="000F5115"/>
    <w:rsid w:val="000F512F"/>
    <w:rsid w:val="000F5179"/>
    <w:rsid w:val="000F517B"/>
    <w:rsid w:val="000F52CC"/>
    <w:rsid w:val="000F52EC"/>
    <w:rsid w:val="000F537B"/>
    <w:rsid w:val="000F5404"/>
    <w:rsid w:val="000F563E"/>
    <w:rsid w:val="000F5775"/>
    <w:rsid w:val="000F57C1"/>
    <w:rsid w:val="000F57D1"/>
    <w:rsid w:val="000F5B2D"/>
    <w:rsid w:val="000F5C37"/>
    <w:rsid w:val="000F5D76"/>
    <w:rsid w:val="000F5F8A"/>
    <w:rsid w:val="000F6008"/>
    <w:rsid w:val="000F600D"/>
    <w:rsid w:val="000F619D"/>
    <w:rsid w:val="000F63EB"/>
    <w:rsid w:val="000F6410"/>
    <w:rsid w:val="000F64C5"/>
    <w:rsid w:val="000F658E"/>
    <w:rsid w:val="000F65BC"/>
    <w:rsid w:val="000F6815"/>
    <w:rsid w:val="000F6851"/>
    <w:rsid w:val="000F697E"/>
    <w:rsid w:val="000F6A11"/>
    <w:rsid w:val="000F6A1E"/>
    <w:rsid w:val="000F6AB8"/>
    <w:rsid w:val="000F6B87"/>
    <w:rsid w:val="000F6BE5"/>
    <w:rsid w:val="000F6BFF"/>
    <w:rsid w:val="000F6C37"/>
    <w:rsid w:val="000F6CE1"/>
    <w:rsid w:val="000F6DC4"/>
    <w:rsid w:val="000F6DDE"/>
    <w:rsid w:val="000F6EAE"/>
    <w:rsid w:val="000F6EB4"/>
    <w:rsid w:val="000F6F0E"/>
    <w:rsid w:val="000F7114"/>
    <w:rsid w:val="000F74A9"/>
    <w:rsid w:val="000F76BA"/>
    <w:rsid w:val="000F79CB"/>
    <w:rsid w:val="000F7A4C"/>
    <w:rsid w:val="000F7BBD"/>
    <w:rsid w:val="000F7C8C"/>
    <w:rsid w:val="000F7D18"/>
    <w:rsid w:val="000F7DB0"/>
    <w:rsid w:val="000F7FCE"/>
    <w:rsid w:val="001000A0"/>
    <w:rsid w:val="001002F5"/>
    <w:rsid w:val="0010039B"/>
    <w:rsid w:val="0010040E"/>
    <w:rsid w:val="00100856"/>
    <w:rsid w:val="00100B1F"/>
    <w:rsid w:val="00100BDF"/>
    <w:rsid w:val="00100E74"/>
    <w:rsid w:val="00100F04"/>
    <w:rsid w:val="00101123"/>
    <w:rsid w:val="001012FA"/>
    <w:rsid w:val="001013ED"/>
    <w:rsid w:val="00101498"/>
    <w:rsid w:val="00101501"/>
    <w:rsid w:val="00101536"/>
    <w:rsid w:val="0010169F"/>
    <w:rsid w:val="0010175E"/>
    <w:rsid w:val="00101B07"/>
    <w:rsid w:val="00101B4A"/>
    <w:rsid w:val="00101B50"/>
    <w:rsid w:val="00101BCF"/>
    <w:rsid w:val="00101C4F"/>
    <w:rsid w:val="00101ED2"/>
    <w:rsid w:val="00102071"/>
    <w:rsid w:val="001020C2"/>
    <w:rsid w:val="00102100"/>
    <w:rsid w:val="001025D8"/>
    <w:rsid w:val="001026DC"/>
    <w:rsid w:val="001026ED"/>
    <w:rsid w:val="00102714"/>
    <w:rsid w:val="00102808"/>
    <w:rsid w:val="001028B4"/>
    <w:rsid w:val="00102A94"/>
    <w:rsid w:val="00102BB7"/>
    <w:rsid w:val="00102DEA"/>
    <w:rsid w:val="00102F53"/>
    <w:rsid w:val="00102FA0"/>
    <w:rsid w:val="00103001"/>
    <w:rsid w:val="001030DF"/>
    <w:rsid w:val="001032D8"/>
    <w:rsid w:val="00103416"/>
    <w:rsid w:val="00103586"/>
    <w:rsid w:val="0010365B"/>
    <w:rsid w:val="00103695"/>
    <w:rsid w:val="001036B4"/>
    <w:rsid w:val="001036CF"/>
    <w:rsid w:val="001036E1"/>
    <w:rsid w:val="00103936"/>
    <w:rsid w:val="00103BF7"/>
    <w:rsid w:val="00103E05"/>
    <w:rsid w:val="00103E7F"/>
    <w:rsid w:val="00103F76"/>
    <w:rsid w:val="00103FFA"/>
    <w:rsid w:val="0010405B"/>
    <w:rsid w:val="00104192"/>
    <w:rsid w:val="00104213"/>
    <w:rsid w:val="0010422E"/>
    <w:rsid w:val="00104296"/>
    <w:rsid w:val="001042B7"/>
    <w:rsid w:val="001043D8"/>
    <w:rsid w:val="001043F4"/>
    <w:rsid w:val="001046D0"/>
    <w:rsid w:val="0010481C"/>
    <w:rsid w:val="00104973"/>
    <w:rsid w:val="00104A12"/>
    <w:rsid w:val="00104A7D"/>
    <w:rsid w:val="00104B07"/>
    <w:rsid w:val="00104BBA"/>
    <w:rsid w:val="0010509B"/>
    <w:rsid w:val="001050A8"/>
    <w:rsid w:val="001050CD"/>
    <w:rsid w:val="001050FD"/>
    <w:rsid w:val="00105345"/>
    <w:rsid w:val="00105470"/>
    <w:rsid w:val="001054BC"/>
    <w:rsid w:val="00105537"/>
    <w:rsid w:val="001055D7"/>
    <w:rsid w:val="00105717"/>
    <w:rsid w:val="00105735"/>
    <w:rsid w:val="0010585C"/>
    <w:rsid w:val="001058F1"/>
    <w:rsid w:val="00105D95"/>
    <w:rsid w:val="00106086"/>
    <w:rsid w:val="001060BD"/>
    <w:rsid w:val="0010610F"/>
    <w:rsid w:val="001063D2"/>
    <w:rsid w:val="00106469"/>
    <w:rsid w:val="00106532"/>
    <w:rsid w:val="0010657E"/>
    <w:rsid w:val="001065E2"/>
    <w:rsid w:val="001065F7"/>
    <w:rsid w:val="001066C5"/>
    <w:rsid w:val="001067AF"/>
    <w:rsid w:val="00106880"/>
    <w:rsid w:val="001069EB"/>
    <w:rsid w:val="001069FB"/>
    <w:rsid w:val="00106A28"/>
    <w:rsid w:val="00106A45"/>
    <w:rsid w:val="00106AE3"/>
    <w:rsid w:val="00106B1B"/>
    <w:rsid w:val="00106CE0"/>
    <w:rsid w:val="0010742F"/>
    <w:rsid w:val="00107508"/>
    <w:rsid w:val="0010752D"/>
    <w:rsid w:val="00107598"/>
    <w:rsid w:val="001075A8"/>
    <w:rsid w:val="0010764C"/>
    <w:rsid w:val="00107691"/>
    <w:rsid w:val="001079A9"/>
    <w:rsid w:val="00107A17"/>
    <w:rsid w:val="00107A8F"/>
    <w:rsid w:val="00107BF2"/>
    <w:rsid w:val="00107C00"/>
    <w:rsid w:val="00107DC5"/>
    <w:rsid w:val="00107E52"/>
    <w:rsid w:val="00107FF9"/>
    <w:rsid w:val="001100DB"/>
    <w:rsid w:val="0011040D"/>
    <w:rsid w:val="00110551"/>
    <w:rsid w:val="00110597"/>
    <w:rsid w:val="00110729"/>
    <w:rsid w:val="00110772"/>
    <w:rsid w:val="001107F6"/>
    <w:rsid w:val="0011086F"/>
    <w:rsid w:val="00110940"/>
    <w:rsid w:val="001109A6"/>
    <w:rsid w:val="00110A5B"/>
    <w:rsid w:val="00110AE9"/>
    <w:rsid w:val="00110BF9"/>
    <w:rsid w:val="00110CA8"/>
    <w:rsid w:val="00110D9B"/>
    <w:rsid w:val="00110F71"/>
    <w:rsid w:val="00111036"/>
    <w:rsid w:val="0011106D"/>
    <w:rsid w:val="00111363"/>
    <w:rsid w:val="001114B9"/>
    <w:rsid w:val="00111535"/>
    <w:rsid w:val="00111555"/>
    <w:rsid w:val="00111583"/>
    <w:rsid w:val="001115CC"/>
    <w:rsid w:val="0011174C"/>
    <w:rsid w:val="00111796"/>
    <w:rsid w:val="001117C9"/>
    <w:rsid w:val="00111858"/>
    <w:rsid w:val="00111C77"/>
    <w:rsid w:val="00111F9F"/>
    <w:rsid w:val="00111FF5"/>
    <w:rsid w:val="0011204B"/>
    <w:rsid w:val="001120BC"/>
    <w:rsid w:val="0011212D"/>
    <w:rsid w:val="0011222A"/>
    <w:rsid w:val="00112271"/>
    <w:rsid w:val="001122A7"/>
    <w:rsid w:val="0011233D"/>
    <w:rsid w:val="0011240C"/>
    <w:rsid w:val="00112499"/>
    <w:rsid w:val="00112691"/>
    <w:rsid w:val="00112932"/>
    <w:rsid w:val="0011295B"/>
    <w:rsid w:val="00112ACB"/>
    <w:rsid w:val="00112BA1"/>
    <w:rsid w:val="00112BFF"/>
    <w:rsid w:val="00112D73"/>
    <w:rsid w:val="00112E65"/>
    <w:rsid w:val="00112E73"/>
    <w:rsid w:val="00112F95"/>
    <w:rsid w:val="00113200"/>
    <w:rsid w:val="0011331F"/>
    <w:rsid w:val="00113603"/>
    <w:rsid w:val="0011360A"/>
    <w:rsid w:val="001137B9"/>
    <w:rsid w:val="001138C9"/>
    <w:rsid w:val="001139B2"/>
    <w:rsid w:val="00113A93"/>
    <w:rsid w:val="00113D7E"/>
    <w:rsid w:val="00113D86"/>
    <w:rsid w:val="00113FB8"/>
    <w:rsid w:val="00114019"/>
    <w:rsid w:val="00114021"/>
    <w:rsid w:val="00114261"/>
    <w:rsid w:val="00114507"/>
    <w:rsid w:val="0011465B"/>
    <w:rsid w:val="00114710"/>
    <w:rsid w:val="001148BB"/>
    <w:rsid w:val="001149BF"/>
    <w:rsid w:val="00114A7B"/>
    <w:rsid w:val="00114C74"/>
    <w:rsid w:val="00114FCC"/>
    <w:rsid w:val="0011516E"/>
    <w:rsid w:val="001154E8"/>
    <w:rsid w:val="00115568"/>
    <w:rsid w:val="00115639"/>
    <w:rsid w:val="00115707"/>
    <w:rsid w:val="00115729"/>
    <w:rsid w:val="0011577C"/>
    <w:rsid w:val="00115875"/>
    <w:rsid w:val="0011596C"/>
    <w:rsid w:val="00115A16"/>
    <w:rsid w:val="00115A52"/>
    <w:rsid w:val="00115AAC"/>
    <w:rsid w:val="00115CA7"/>
    <w:rsid w:val="001161B8"/>
    <w:rsid w:val="001161CF"/>
    <w:rsid w:val="00116269"/>
    <w:rsid w:val="0011631B"/>
    <w:rsid w:val="00116500"/>
    <w:rsid w:val="0011671C"/>
    <w:rsid w:val="001167EA"/>
    <w:rsid w:val="00116AD4"/>
    <w:rsid w:val="00116B44"/>
    <w:rsid w:val="00116B9B"/>
    <w:rsid w:val="00116DBE"/>
    <w:rsid w:val="00117254"/>
    <w:rsid w:val="0011732F"/>
    <w:rsid w:val="001173E5"/>
    <w:rsid w:val="00117434"/>
    <w:rsid w:val="00117A3B"/>
    <w:rsid w:val="00117A6B"/>
    <w:rsid w:val="00117BD4"/>
    <w:rsid w:val="00117BF1"/>
    <w:rsid w:val="00117C3F"/>
    <w:rsid w:val="00117D2E"/>
    <w:rsid w:val="00117E06"/>
    <w:rsid w:val="00117E84"/>
    <w:rsid w:val="00117ED4"/>
    <w:rsid w:val="001201E8"/>
    <w:rsid w:val="001201F4"/>
    <w:rsid w:val="001201FB"/>
    <w:rsid w:val="00120362"/>
    <w:rsid w:val="001204E5"/>
    <w:rsid w:val="0012072C"/>
    <w:rsid w:val="0012086E"/>
    <w:rsid w:val="001208EB"/>
    <w:rsid w:val="001209B9"/>
    <w:rsid w:val="001209D7"/>
    <w:rsid w:val="001209FA"/>
    <w:rsid w:val="00120A65"/>
    <w:rsid w:val="00120C71"/>
    <w:rsid w:val="00120C7D"/>
    <w:rsid w:val="001212C0"/>
    <w:rsid w:val="001213DB"/>
    <w:rsid w:val="0012168D"/>
    <w:rsid w:val="00121B72"/>
    <w:rsid w:val="00121C2D"/>
    <w:rsid w:val="00121C37"/>
    <w:rsid w:val="00121C4E"/>
    <w:rsid w:val="00121C8D"/>
    <w:rsid w:val="00122160"/>
    <w:rsid w:val="001222B2"/>
    <w:rsid w:val="0012238D"/>
    <w:rsid w:val="001224B0"/>
    <w:rsid w:val="001225FE"/>
    <w:rsid w:val="00122660"/>
    <w:rsid w:val="0012275C"/>
    <w:rsid w:val="00122776"/>
    <w:rsid w:val="0012279A"/>
    <w:rsid w:val="00122995"/>
    <w:rsid w:val="00122B22"/>
    <w:rsid w:val="00122BC2"/>
    <w:rsid w:val="00122C60"/>
    <w:rsid w:val="00122D31"/>
    <w:rsid w:val="00122F2C"/>
    <w:rsid w:val="001235CF"/>
    <w:rsid w:val="001237F3"/>
    <w:rsid w:val="00123823"/>
    <w:rsid w:val="0012384D"/>
    <w:rsid w:val="001239E2"/>
    <w:rsid w:val="00123A1C"/>
    <w:rsid w:val="00123A99"/>
    <w:rsid w:val="00123AC9"/>
    <w:rsid w:val="00123AD9"/>
    <w:rsid w:val="00123B68"/>
    <w:rsid w:val="00123BB8"/>
    <w:rsid w:val="00123C42"/>
    <w:rsid w:val="00123DEA"/>
    <w:rsid w:val="00123E50"/>
    <w:rsid w:val="00123ED6"/>
    <w:rsid w:val="00123EF6"/>
    <w:rsid w:val="00123F16"/>
    <w:rsid w:val="00123F77"/>
    <w:rsid w:val="00124074"/>
    <w:rsid w:val="00124142"/>
    <w:rsid w:val="00124328"/>
    <w:rsid w:val="00124375"/>
    <w:rsid w:val="00124455"/>
    <w:rsid w:val="00124488"/>
    <w:rsid w:val="0012468F"/>
    <w:rsid w:val="00124871"/>
    <w:rsid w:val="00124893"/>
    <w:rsid w:val="00124A1A"/>
    <w:rsid w:val="00124A24"/>
    <w:rsid w:val="00124B54"/>
    <w:rsid w:val="00124B5D"/>
    <w:rsid w:val="00124B6E"/>
    <w:rsid w:val="00124D49"/>
    <w:rsid w:val="00124D73"/>
    <w:rsid w:val="00124DAB"/>
    <w:rsid w:val="00124E96"/>
    <w:rsid w:val="00124F12"/>
    <w:rsid w:val="00124FD8"/>
    <w:rsid w:val="00125024"/>
    <w:rsid w:val="001250F8"/>
    <w:rsid w:val="00125212"/>
    <w:rsid w:val="00125288"/>
    <w:rsid w:val="00125302"/>
    <w:rsid w:val="001253D5"/>
    <w:rsid w:val="001253F3"/>
    <w:rsid w:val="0012549F"/>
    <w:rsid w:val="001254E0"/>
    <w:rsid w:val="00125523"/>
    <w:rsid w:val="00125722"/>
    <w:rsid w:val="001257AE"/>
    <w:rsid w:val="00125954"/>
    <w:rsid w:val="00125A87"/>
    <w:rsid w:val="00125C91"/>
    <w:rsid w:val="00125CD0"/>
    <w:rsid w:val="00125EB4"/>
    <w:rsid w:val="00125F40"/>
    <w:rsid w:val="00126099"/>
    <w:rsid w:val="00126201"/>
    <w:rsid w:val="00126209"/>
    <w:rsid w:val="001262BF"/>
    <w:rsid w:val="00126505"/>
    <w:rsid w:val="00126591"/>
    <w:rsid w:val="0012681C"/>
    <w:rsid w:val="001268BF"/>
    <w:rsid w:val="00126913"/>
    <w:rsid w:val="0012694C"/>
    <w:rsid w:val="001269A9"/>
    <w:rsid w:val="00126A05"/>
    <w:rsid w:val="00126E13"/>
    <w:rsid w:val="00126EC9"/>
    <w:rsid w:val="00126F9B"/>
    <w:rsid w:val="0012707B"/>
    <w:rsid w:val="0012708F"/>
    <w:rsid w:val="001270EA"/>
    <w:rsid w:val="0012711F"/>
    <w:rsid w:val="00127125"/>
    <w:rsid w:val="001271DF"/>
    <w:rsid w:val="0012727B"/>
    <w:rsid w:val="00127372"/>
    <w:rsid w:val="001275F0"/>
    <w:rsid w:val="00127783"/>
    <w:rsid w:val="001279F1"/>
    <w:rsid w:val="00127AF2"/>
    <w:rsid w:val="00127BC2"/>
    <w:rsid w:val="00127BEB"/>
    <w:rsid w:val="00127C7A"/>
    <w:rsid w:val="00127DC8"/>
    <w:rsid w:val="00127DEF"/>
    <w:rsid w:val="00127EE6"/>
    <w:rsid w:val="001300DA"/>
    <w:rsid w:val="0013010C"/>
    <w:rsid w:val="001303BA"/>
    <w:rsid w:val="00130472"/>
    <w:rsid w:val="001307A5"/>
    <w:rsid w:val="00130837"/>
    <w:rsid w:val="00130ABC"/>
    <w:rsid w:val="00130BC7"/>
    <w:rsid w:val="00130BC8"/>
    <w:rsid w:val="00130CF2"/>
    <w:rsid w:val="00130FBB"/>
    <w:rsid w:val="00131111"/>
    <w:rsid w:val="001311CE"/>
    <w:rsid w:val="001314BD"/>
    <w:rsid w:val="001314C7"/>
    <w:rsid w:val="001316A8"/>
    <w:rsid w:val="00131768"/>
    <w:rsid w:val="00131799"/>
    <w:rsid w:val="00131810"/>
    <w:rsid w:val="0013187C"/>
    <w:rsid w:val="00131A9D"/>
    <w:rsid w:val="00131B43"/>
    <w:rsid w:val="00131DFA"/>
    <w:rsid w:val="00131EC6"/>
    <w:rsid w:val="001321C1"/>
    <w:rsid w:val="001321EE"/>
    <w:rsid w:val="001323E7"/>
    <w:rsid w:val="001324E9"/>
    <w:rsid w:val="001325AD"/>
    <w:rsid w:val="001325CA"/>
    <w:rsid w:val="00132796"/>
    <w:rsid w:val="00132AFE"/>
    <w:rsid w:val="00132C89"/>
    <w:rsid w:val="00132FF0"/>
    <w:rsid w:val="001330DA"/>
    <w:rsid w:val="001332E4"/>
    <w:rsid w:val="0013330B"/>
    <w:rsid w:val="00133378"/>
    <w:rsid w:val="00133439"/>
    <w:rsid w:val="00133524"/>
    <w:rsid w:val="0013356E"/>
    <w:rsid w:val="00133625"/>
    <w:rsid w:val="0013385C"/>
    <w:rsid w:val="00133A71"/>
    <w:rsid w:val="00133B6A"/>
    <w:rsid w:val="00133C30"/>
    <w:rsid w:val="00133E68"/>
    <w:rsid w:val="00133E6C"/>
    <w:rsid w:val="00133E96"/>
    <w:rsid w:val="00133EB7"/>
    <w:rsid w:val="00133EC2"/>
    <w:rsid w:val="00133FD4"/>
    <w:rsid w:val="00134111"/>
    <w:rsid w:val="0013418A"/>
    <w:rsid w:val="001341A2"/>
    <w:rsid w:val="0013429B"/>
    <w:rsid w:val="00134399"/>
    <w:rsid w:val="0013439A"/>
    <w:rsid w:val="00134423"/>
    <w:rsid w:val="0013444C"/>
    <w:rsid w:val="00134494"/>
    <w:rsid w:val="0013449C"/>
    <w:rsid w:val="0013464C"/>
    <w:rsid w:val="0013474D"/>
    <w:rsid w:val="001347CC"/>
    <w:rsid w:val="0013482C"/>
    <w:rsid w:val="00134C17"/>
    <w:rsid w:val="00134CCA"/>
    <w:rsid w:val="00134D07"/>
    <w:rsid w:val="00134D1C"/>
    <w:rsid w:val="00134E05"/>
    <w:rsid w:val="0013508E"/>
    <w:rsid w:val="00135135"/>
    <w:rsid w:val="001352C6"/>
    <w:rsid w:val="0013559D"/>
    <w:rsid w:val="00135659"/>
    <w:rsid w:val="001356E6"/>
    <w:rsid w:val="0013581B"/>
    <w:rsid w:val="001358C0"/>
    <w:rsid w:val="00135954"/>
    <w:rsid w:val="00135EDF"/>
    <w:rsid w:val="00135EF6"/>
    <w:rsid w:val="00135FE6"/>
    <w:rsid w:val="00136031"/>
    <w:rsid w:val="001360A4"/>
    <w:rsid w:val="0013623D"/>
    <w:rsid w:val="001362E5"/>
    <w:rsid w:val="00136324"/>
    <w:rsid w:val="0013664D"/>
    <w:rsid w:val="0013676A"/>
    <w:rsid w:val="00136A47"/>
    <w:rsid w:val="00136BD2"/>
    <w:rsid w:val="00136DE9"/>
    <w:rsid w:val="00136E2C"/>
    <w:rsid w:val="00136E89"/>
    <w:rsid w:val="00136EA3"/>
    <w:rsid w:val="00136FAD"/>
    <w:rsid w:val="00137107"/>
    <w:rsid w:val="00137577"/>
    <w:rsid w:val="001376D2"/>
    <w:rsid w:val="00137754"/>
    <w:rsid w:val="001378F9"/>
    <w:rsid w:val="00137AB8"/>
    <w:rsid w:val="00137D71"/>
    <w:rsid w:val="00137D7B"/>
    <w:rsid w:val="00137E9C"/>
    <w:rsid w:val="00137EBE"/>
    <w:rsid w:val="00140114"/>
    <w:rsid w:val="001401A4"/>
    <w:rsid w:val="001401D0"/>
    <w:rsid w:val="001405B5"/>
    <w:rsid w:val="00140668"/>
    <w:rsid w:val="001407C6"/>
    <w:rsid w:val="001407E4"/>
    <w:rsid w:val="001409BD"/>
    <w:rsid w:val="00140A52"/>
    <w:rsid w:val="00140BF8"/>
    <w:rsid w:val="00140D2A"/>
    <w:rsid w:val="00140D7B"/>
    <w:rsid w:val="00140EEE"/>
    <w:rsid w:val="00141107"/>
    <w:rsid w:val="0014118F"/>
    <w:rsid w:val="0014123C"/>
    <w:rsid w:val="00141292"/>
    <w:rsid w:val="001412FD"/>
    <w:rsid w:val="001414B6"/>
    <w:rsid w:val="001414C2"/>
    <w:rsid w:val="0014155B"/>
    <w:rsid w:val="00141647"/>
    <w:rsid w:val="00141732"/>
    <w:rsid w:val="00141917"/>
    <w:rsid w:val="0014192A"/>
    <w:rsid w:val="00141BEB"/>
    <w:rsid w:val="00141C5B"/>
    <w:rsid w:val="00141C85"/>
    <w:rsid w:val="00141E82"/>
    <w:rsid w:val="00141EED"/>
    <w:rsid w:val="00141F44"/>
    <w:rsid w:val="00141FF8"/>
    <w:rsid w:val="00142120"/>
    <w:rsid w:val="00142196"/>
    <w:rsid w:val="00142221"/>
    <w:rsid w:val="0014225C"/>
    <w:rsid w:val="0014247C"/>
    <w:rsid w:val="00142561"/>
    <w:rsid w:val="001425F9"/>
    <w:rsid w:val="0014299C"/>
    <w:rsid w:val="00142AE9"/>
    <w:rsid w:val="00142C27"/>
    <w:rsid w:val="00142CE6"/>
    <w:rsid w:val="00142D58"/>
    <w:rsid w:val="00142DF9"/>
    <w:rsid w:val="00142EA1"/>
    <w:rsid w:val="00143136"/>
    <w:rsid w:val="001431B5"/>
    <w:rsid w:val="00143333"/>
    <w:rsid w:val="001433EC"/>
    <w:rsid w:val="00143404"/>
    <w:rsid w:val="0014347B"/>
    <w:rsid w:val="00143662"/>
    <w:rsid w:val="001437D8"/>
    <w:rsid w:val="00143849"/>
    <w:rsid w:val="00143880"/>
    <w:rsid w:val="0014388E"/>
    <w:rsid w:val="001438CF"/>
    <w:rsid w:val="00143A70"/>
    <w:rsid w:val="00143D56"/>
    <w:rsid w:val="00143D85"/>
    <w:rsid w:val="00143EE3"/>
    <w:rsid w:val="00143FAA"/>
    <w:rsid w:val="00144027"/>
    <w:rsid w:val="00144374"/>
    <w:rsid w:val="001443F2"/>
    <w:rsid w:val="001444C7"/>
    <w:rsid w:val="00144517"/>
    <w:rsid w:val="00144575"/>
    <w:rsid w:val="0014466B"/>
    <w:rsid w:val="0014493D"/>
    <w:rsid w:val="001449A0"/>
    <w:rsid w:val="00144A5E"/>
    <w:rsid w:val="00144AB9"/>
    <w:rsid w:val="00144AC8"/>
    <w:rsid w:val="00144AFD"/>
    <w:rsid w:val="00144B3D"/>
    <w:rsid w:val="00144C95"/>
    <w:rsid w:val="00144CA1"/>
    <w:rsid w:val="00144D0B"/>
    <w:rsid w:val="00144E2F"/>
    <w:rsid w:val="00144EC2"/>
    <w:rsid w:val="00144FF7"/>
    <w:rsid w:val="00145001"/>
    <w:rsid w:val="00145079"/>
    <w:rsid w:val="00145205"/>
    <w:rsid w:val="0014520E"/>
    <w:rsid w:val="0014541A"/>
    <w:rsid w:val="001456D3"/>
    <w:rsid w:val="001458C3"/>
    <w:rsid w:val="00145949"/>
    <w:rsid w:val="00145D46"/>
    <w:rsid w:val="00145D54"/>
    <w:rsid w:val="00145F1D"/>
    <w:rsid w:val="00145F6E"/>
    <w:rsid w:val="001460C9"/>
    <w:rsid w:val="0014629D"/>
    <w:rsid w:val="00146339"/>
    <w:rsid w:val="001463CA"/>
    <w:rsid w:val="001463D8"/>
    <w:rsid w:val="0014643B"/>
    <w:rsid w:val="001464B3"/>
    <w:rsid w:val="00146623"/>
    <w:rsid w:val="001467EB"/>
    <w:rsid w:val="001468BC"/>
    <w:rsid w:val="001469E6"/>
    <w:rsid w:val="00146A7B"/>
    <w:rsid w:val="00146B4C"/>
    <w:rsid w:val="00146B69"/>
    <w:rsid w:val="00146BBC"/>
    <w:rsid w:val="00146C07"/>
    <w:rsid w:val="00146C68"/>
    <w:rsid w:val="00146CB7"/>
    <w:rsid w:val="00146E23"/>
    <w:rsid w:val="00146FF4"/>
    <w:rsid w:val="00147024"/>
    <w:rsid w:val="001470AF"/>
    <w:rsid w:val="001471F9"/>
    <w:rsid w:val="0014729F"/>
    <w:rsid w:val="00147346"/>
    <w:rsid w:val="001473D4"/>
    <w:rsid w:val="001474F4"/>
    <w:rsid w:val="001475AA"/>
    <w:rsid w:val="00147728"/>
    <w:rsid w:val="001478C6"/>
    <w:rsid w:val="0014791E"/>
    <w:rsid w:val="00147F80"/>
    <w:rsid w:val="00147FDC"/>
    <w:rsid w:val="001501BF"/>
    <w:rsid w:val="00150230"/>
    <w:rsid w:val="001502C7"/>
    <w:rsid w:val="00150329"/>
    <w:rsid w:val="001504BA"/>
    <w:rsid w:val="001505D3"/>
    <w:rsid w:val="00150749"/>
    <w:rsid w:val="00150919"/>
    <w:rsid w:val="0015092D"/>
    <w:rsid w:val="00150A6F"/>
    <w:rsid w:val="00150AA1"/>
    <w:rsid w:val="00150C1D"/>
    <w:rsid w:val="00150EAC"/>
    <w:rsid w:val="001511B7"/>
    <w:rsid w:val="00151368"/>
    <w:rsid w:val="00151666"/>
    <w:rsid w:val="00151777"/>
    <w:rsid w:val="0015182F"/>
    <w:rsid w:val="0015183E"/>
    <w:rsid w:val="001519EE"/>
    <w:rsid w:val="00151A65"/>
    <w:rsid w:val="00151A75"/>
    <w:rsid w:val="0015227E"/>
    <w:rsid w:val="001523C5"/>
    <w:rsid w:val="001526FD"/>
    <w:rsid w:val="00152762"/>
    <w:rsid w:val="0015281B"/>
    <w:rsid w:val="00152CD4"/>
    <w:rsid w:val="00152ED1"/>
    <w:rsid w:val="00152F1A"/>
    <w:rsid w:val="00152FCA"/>
    <w:rsid w:val="001532FF"/>
    <w:rsid w:val="001533E5"/>
    <w:rsid w:val="001535F9"/>
    <w:rsid w:val="00153607"/>
    <w:rsid w:val="001538C7"/>
    <w:rsid w:val="00153916"/>
    <w:rsid w:val="00153A61"/>
    <w:rsid w:val="00153B31"/>
    <w:rsid w:val="00153BBF"/>
    <w:rsid w:val="00153C6A"/>
    <w:rsid w:val="00153EA9"/>
    <w:rsid w:val="00153ECD"/>
    <w:rsid w:val="0015417F"/>
    <w:rsid w:val="0015425E"/>
    <w:rsid w:val="001544C1"/>
    <w:rsid w:val="00154772"/>
    <w:rsid w:val="0015495E"/>
    <w:rsid w:val="001549E4"/>
    <w:rsid w:val="00154A9C"/>
    <w:rsid w:val="00154AD3"/>
    <w:rsid w:val="00154BAB"/>
    <w:rsid w:val="00154D0A"/>
    <w:rsid w:val="00154DE6"/>
    <w:rsid w:val="00154E36"/>
    <w:rsid w:val="00154E43"/>
    <w:rsid w:val="00154FBD"/>
    <w:rsid w:val="0015507A"/>
    <w:rsid w:val="001551AA"/>
    <w:rsid w:val="00155388"/>
    <w:rsid w:val="00155467"/>
    <w:rsid w:val="00155508"/>
    <w:rsid w:val="0015565D"/>
    <w:rsid w:val="00155839"/>
    <w:rsid w:val="00155861"/>
    <w:rsid w:val="001559BC"/>
    <w:rsid w:val="00155D4D"/>
    <w:rsid w:val="00155D87"/>
    <w:rsid w:val="00155F15"/>
    <w:rsid w:val="00156059"/>
    <w:rsid w:val="00156093"/>
    <w:rsid w:val="0015626A"/>
    <w:rsid w:val="00156453"/>
    <w:rsid w:val="0015645B"/>
    <w:rsid w:val="0015661C"/>
    <w:rsid w:val="001567E3"/>
    <w:rsid w:val="001567ED"/>
    <w:rsid w:val="00156B97"/>
    <w:rsid w:val="00156BA9"/>
    <w:rsid w:val="00156F56"/>
    <w:rsid w:val="00157094"/>
    <w:rsid w:val="001570C4"/>
    <w:rsid w:val="0015756E"/>
    <w:rsid w:val="00157618"/>
    <w:rsid w:val="00157726"/>
    <w:rsid w:val="00157844"/>
    <w:rsid w:val="001578BC"/>
    <w:rsid w:val="001578E7"/>
    <w:rsid w:val="00157AD5"/>
    <w:rsid w:val="00157F73"/>
    <w:rsid w:val="00157FD2"/>
    <w:rsid w:val="00157FFA"/>
    <w:rsid w:val="0016001B"/>
    <w:rsid w:val="001600B9"/>
    <w:rsid w:val="0016031D"/>
    <w:rsid w:val="00160362"/>
    <w:rsid w:val="00160397"/>
    <w:rsid w:val="001603A2"/>
    <w:rsid w:val="001603DC"/>
    <w:rsid w:val="001603EC"/>
    <w:rsid w:val="00160592"/>
    <w:rsid w:val="0016082B"/>
    <w:rsid w:val="00160875"/>
    <w:rsid w:val="001608D8"/>
    <w:rsid w:val="00160AC2"/>
    <w:rsid w:val="00160B0B"/>
    <w:rsid w:val="00160BC7"/>
    <w:rsid w:val="00160C3F"/>
    <w:rsid w:val="00160FFA"/>
    <w:rsid w:val="00161148"/>
    <w:rsid w:val="00161302"/>
    <w:rsid w:val="00161489"/>
    <w:rsid w:val="001616DF"/>
    <w:rsid w:val="001618E3"/>
    <w:rsid w:val="0016192B"/>
    <w:rsid w:val="00161CD4"/>
    <w:rsid w:val="00161D0E"/>
    <w:rsid w:val="00161D8F"/>
    <w:rsid w:val="00161F6D"/>
    <w:rsid w:val="00162046"/>
    <w:rsid w:val="001620F1"/>
    <w:rsid w:val="001621FA"/>
    <w:rsid w:val="00162375"/>
    <w:rsid w:val="001623AF"/>
    <w:rsid w:val="001623DC"/>
    <w:rsid w:val="001625B9"/>
    <w:rsid w:val="00162658"/>
    <w:rsid w:val="001627FA"/>
    <w:rsid w:val="0016280D"/>
    <w:rsid w:val="001629CB"/>
    <w:rsid w:val="00162B14"/>
    <w:rsid w:val="00162B3E"/>
    <w:rsid w:val="00162C65"/>
    <w:rsid w:val="00162CD6"/>
    <w:rsid w:val="00162E07"/>
    <w:rsid w:val="00162E4E"/>
    <w:rsid w:val="00162EA7"/>
    <w:rsid w:val="00162EEA"/>
    <w:rsid w:val="00163439"/>
    <w:rsid w:val="0016347D"/>
    <w:rsid w:val="0016349A"/>
    <w:rsid w:val="001635E9"/>
    <w:rsid w:val="00163782"/>
    <w:rsid w:val="00163A46"/>
    <w:rsid w:val="00163B21"/>
    <w:rsid w:val="00163DC3"/>
    <w:rsid w:val="00163E08"/>
    <w:rsid w:val="00163EEF"/>
    <w:rsid w:val="00163F13"/>
    <w:rsid w:val="00163F42"/>
    <w:rsid w:val="00163F70"/>
    <w:rsid w:val="0016407C"/>
    <w:rsid w:val="0016430B"/>
    <w:rsid w:val="001643F1"/>
    <w:rsid w:val="0016449A"/>
    <w:rsid w:val="00164564"/>
    <w:rsid w:val="001647F8"/>
    <w:rsid w:val="00164827"/>
    <w:rsid w:val="00164BFA"/>
    <w:rsid w:val="00164CA9"/>
    <w:rsid w:val="00164D2D"/>
    <w:rsid w:val="00164D49"/>
    <w:rsid w:val="00164FE8"/>
    <w:rsid w:val="001652C6"/>
    <w:rsid w:val="001653BE"/>
    <w:rsid w:val="0016550B"/>
    <w:rsid w:val="001656A6"/>
    <w:rsid w:val="001657BB"/>
    <w:rsid w:val="00165AA1"/>
    <w:rsid w:val="00165AA4"/>
    <w:rsid w:val="00165CBA"/>
    <w:rsid w:val="00165D67"/>
    <w:rsid w:val="00165E60"/>
    <w:rsid w:val="00166107"/>
    <w:rsid w:val="00166168"/>
    <w:rsid w:val="00166182"/>
    <w:rsid w:val="001661B4"/>
    <w:rsid w:val="001663BF"/>
    <w:rsid w:val="001663FB"/>
    <w:rsid w:val="001664D5"/>
    <w:rsid w:val="00166536"/>
    <w:rsid w:val="0016665F"/>
    <w:rsid w:val="00166697"/>
    <w:rsid w:val="001666D6"/>
    <w:rsid w:val="00166746"/>
    <w:rsid w:val="00166847"/>
    <w:rsid w:val="001668CC"/>
    <w:rsid w:val="00166A74"/>
    <w:rsid w:val="00166C39"/>
    <w:rsid w:val="00166D2E"/>
    <w:rsid w:val="00166E26"/>
    <w:rsid w:val="00166E28"/>
    <w:rsid w:val="00166E8F"/>
    <w:rsid w:val="00166F0E"/>
    <w:rsid w:val="00166F85"/>
    <w:rsid w:val="001672A2"/>
    <w:rsid w:val="001672A7"/>
    <w:rsid w:val="001672FF"/>
    <w:rsid w:val="001673FD"/>
    <w:rsid w:val="0016753D"/>
    <w:rsid w:val="0016757F"/>
    <w:rsid w:val="001677DD"/>
    <w:rsid w:val="001678E7"/>
    <w:rsid w:val="0016795A"/>
    <w:rsid w:val="001679E7"/>
    <w:rsid w:val="00167AF3"/>
    <w:rsid w:val="00167B80"/>
    <w:rsid w:val="00167BD3"/>
    <w:rsid w:val="00167CDA"/>
    <w:rsid w:val="0017004B"/>
    <w:rsid w:val="0017013E"/>
    <w:rsid w:val="0017016C"/>
    <w:rsid w:val="0017018E"/>
    <w:rsid w:val="0017025E"/>
    <w:rsid w:val="00170404"/>
    <w:rsid w:val="00170482"/>
    <w:rsid w:val="001704C2"/>
    <w:rsid w:val="0017056F"/>
    <w:rsid w:val="00170738"/>
    <w:rsid w:val="0017084E"/>
    <w:rsid w:val="0017099B"/>
    <w:rsid w:val="00170A8E"/>
    <w:rsid w:val="00170B81"/>
    <w:rsid w:val="00170DB6"/>
    <w:rsid w:val="00170E59"/>
    <w:rsid w:val="00170ED1"/>
    <w:rsid w:val="00170F70"/>
    <w:rsid w:val="00171097"/>
    <w:rsid w:val="001710CC"/>
    <w:rsid w:val="0017115B"/>
    <w:rsid w:val="001711C8"/>
    <w:rsid w:val="001712C7"/>
    <w:rsid w:val="00171467"/>
    <w:rsid w:val="00171471"/>
    <w:rsid w:val="001714D2"/>
    <w:rsid w:val="001719ED"/>
    <w:rsid w:val="00171A1B"/>
    <w:rsid w:val="00171AFB"/>
    <w:rsid w:val="00171BE1"/>
    <w:rsid w:val="00171C0F"/>
    <w:rsid w:val="00171D70"/>
    <w:rsid w:val="00171E9F"/>
    <w:rsid w:val="00171F2E"/>
    <w:rsid w:val="00171F95"/>
    <w:rsid w:val="00172038"/>
    <w:rsid w:val="00172299"/>
    <w:rsid w:val="00172348"/>
    <w:rsid w:val="00172444"/>
    <w:rsid w:val="00172998"/>
    <w:rsid w:val="00172A7D"/>
    <w:rsid w:val="00172AFC"/>
    <w:rsid w:val="00173162"/>
    <w:rsid w:val="001731CB"/>
    <w:rsid w:val="0017322A"/>
    <w:rsid w:val="001732FA"/>
    <w:rsid w:val="00173536"/>
    <w:rsid w:val="00173558"/>
    <w:rsid w:val="0017357D"/>
    <w:rsid w:val="00173774"/>
    <w:rsid w:val="00173783"/>
    <w:rsid w:val="00173805"/>
    <w:rsid w:val="00173AAA"/>
    <w:rsid w:val="00173C56"/>
    <w:rsid w:val="00174087"/>
    <w:rsid w:val="0017408C"/>
    <w:rsid w:val="0017414B"/>
    <w:rsid w:val="0017416F"/>
    <w:rsid w:val="001741BB"/>
    <w:rsid w:val="00174263"/>
    <w:rsid w:val="001743BF"/>
    <w:rsid w:val="00174436"/>
    <w:rsid w:val="0017465C"/>
    <w:rsid w:val="001747A6"/>
    <w:rsid w:val="00174812"/>
    <w:rsid w:val="001748D9"/>
    <w:rsid w:val="00174BF3"/>
    <w:rsid w:val="00174C09"/>
    <w:rsid w:val="00174C0D"/>
    <w:rsid w:val="00174C4D"/>
    <w:rsid w:val="00174C7A"/>
    <w:rsid w:val="00174CE0"/>
    <w:rsid w:val="00174DFC"/>
    <w:rsid w:val="00174F18"/>
    <w:rsid w:val="00175015"/>
    <w:rsid w:val="001750C0"/>
    <w:rsid w:val="00175122"/>
    <w:rsid w:val="0017523D"/>
    <w:rsid w:val="0017526C"/>
    <w:rsid w:val="0017538A"/>
    <w:rsid w:val="001755E1"/>
    <w:rsid w:val="001756C2"/>
    <w:rsid w:val="001757F2"/>
    <w:rsid w:val="00175977"/>
    <w:rsid w:val="00175A66"/>
    <w:rsid w:val="00175B0F"/>
    <w:rsid w:val="00175B1F"/>
    <w:rsid w:val="00175B85"/>
    <w:rsid w:val="00175F56"/>
    <w:rsid w:val="0017601E"/>
    <w:rsid w:val="0017622A"/>
    <w:rsid w:val="001765AA"/>
    <w:rsid w:val="00176629"/>
    <w:rsid w:val="001767BE"/>
    <w:rsid w:val="00176914"/>
    <w:rsid w:val="001769C4"/>
    <w:rsid w:val="00176AD1"/>
    <w:rsid w:val="00176AE7"/>
    <w:rsid w:val="00176B7C"/>
    <w:rsid w:val="00176C09"/>
    <w:rsid w:val="00176C83"/>
    <w:rsid w:val="00176F45"/>
    <w:rsid w:val="00176F5D"/>
    <w:rsid w:val="00176F61"/>
    <w:rsid w:val="00177157"/>
    <w:rsid w:val="00177239"/>
    <w:rsid w:val="0017724D"/>
    <w:rsid w:val="00177605"/>
    <w:rsid w:val="001777D8"/>
    <w:rsid w:val="00177954"/>
    <w:rsid w:val="001779F2"/>
    <w:rsid w:val="00177A61"/>
    <w:rsid w:val="00177BC4"/>
    <w:rsid w:val="00177BF4"/>
    <w:rsid w:val="00177CFA"/>
    <w:rsid w:val="00177D71"/>
    <w:rsid w:val="00177E8F"/>
    <w:rsid w:val="00180059"/>
    <w:rsid w:val="00180284"/>
    <w:rsid w:val="001803E1"/>
    <w:rsid w:val="001804E0"/>
    <w:rsid w:val="0018059D"/>
    <w:rsid w:val="001805D9"/>
    <w:rsid w:val="00180819"/>
    <w:rsid w:val="00180CB3"/>
    <w:rsid w:val="00180D65"/>
    <w:rsid w:val="00180EF7"/>
    <w:rsid w:val="00180F2E"/>
    <w:rsid w:val="001810FA"/>
    <w:rsid w:val="0018113E"/>
    <w:rsid w:val="001811A8"/>
    <w:rsid w:val="00181221"/>
    <w:rsid w:val="0018132B"/>
    <w:rsid w:val="0018137B"/>
    <w:rsid w:val="0018155F"/>
    <w:rsid w:val="001815C2"/>
    <w:rsid w:val="001815D0"/>
    <w:rsid w:val="00181614"/>
    <w:rsid w:val="00181758"/>
    <w:rsid w:val="001817A2"/>
    <w:rsid w:val="00181929"/>
    <w:rsid w:val="001819C1"/>
    <w:rsid w:val="00181A23"/>
    <w:rsid w:val="00181A52"/>
    <w:rsid w:val="00181D40"/>
    <w:rsid w:val="00181EB2"/>
    <w:rsid w:val="0018206E"/>
    <w:rsid w:val="001821E1"/>
    <w:rsid w:val="0018236F"/>
    <w:rsid w:val="0018244B"/>
    <w:rsid w:val="00182488"/>
    <w:rsid w:val="00182491"/>
    <w:rsid w:val="00182692"/>
    <w:rsid w:val="0018270F"/>
    <w:rsid w:val="00182716"/>
    <w:rsid w:val="00182784"/>
    <w:rsid w:val="001827F7"/>
    <w:rsid w:val="001829B1"/>
    <w:rsid w:val="001829BA"/>
    <w:rsid w:val="001829ED"/>
    <w:rsid w:val="00182AD3"/>
    <w:rsid w:val="00183239"/>
    <w:rsid w:val="00183350"/>
    <w:rsid w:val="001833B1"/>
    <w:rsid w:val="0018343C"/>
    <w:rsid w:val="0018343E"/>
    <w:rsid w:val="001834CB"/>
    <w:rsid w:val="001837D1"/>
    <w:rsid w:val="0018381B"/>
    <w:rsid w:val="00183823"/>
    <w:rsid w:val="00183824"/>
    <w:rsid w:val="00183BFC"/>
    <w:rsid w:val="00183EF5"/>
    <w:rsid w:val="00183F90"/>
    <w:rsid w:val="0018413B"/>
    <w:rsid w:val="001843D6"/>
    <w:rsid w:val="001845B4"/>
    <w:rsid w:val="00184904"/>
    <w:rsid w:val="00184B64"/>
    <w:rsid w:val="00184C09"/>
    <w:rsid w:val="00184C66"/>
    <w:rsid w:val="00184D7F"/>
    <w:rsid w:val="00184DF5"/>
    <w:rsid w:val="00184ECB"/>
    <w:rsid w:val="00184FF3"/>
    <w:rsid w:val="00185008"/>
    <w:rsid w:val="00185071"/>
    <w:rsid w:val="001853B7"/>
    <w:rsid w:val="0018541C"/>
    <w:rsid w:val="00185580"/>
    <w:rsid w:val="00185864"/>
    <w:rsid w:val="001858A1"/>
    <w:rsid w:val="00185BEC"/>
    <w:rsid w:val="00185CF1"/>
    <w:rsid w:val="00185D22"/>
    <w:rsid w:val="00185DA5"/>
    <w:rsid w:val="00185EF1"/>
    <w:rsid w:val="00185F1C"/>
    <w:rsid w:val="00185FCB"/>
    <w:rsid w:val="00186315"/>
    <w:rsid w:val="0018642B"/>
    <w:rsid w:val="00186496"/>
    <w:rsid w:val="00186520"/>
    <w:rsid w:val="001868EC"/>
    <w:rsid w:val="00186A96"/>
    <w:rsid w:val="00186AE9"/>
    <w:rsid w:val="00186CDC"/>
    <w:rsid w:val="00186FA2"/>
    <w:rsid w:val="001870AF"/>
    <w:rsid w:val="00187137"/>
    <w:rsid w:val="0018721D"/>
    <w:rsid w:val="0018726A"/>
    <w:rsid w:val="00187324"/>
    <w:rsid w:val="00187325"/>
    <w:rsid w:val="00187367"/>
    <w:rsid w:val="0018747C"/>
    <w:rsid w:val="001875F2"/>
    <w:rsid w:val="0018765C"/>
    <w:rsid w:val="001876AB"/>
    <w:rsid w:val="0018790B"/>
    <w:rsid w:val="001879F4"/>
    <w:rsid w:val="00187A2E"/>
    <w:rsid w:val="00187C44"/>
    <w:rsid w:val="00187CDA"/>
    <w:rsid w:val="001900C1"/>
    <w:rsid w:val="00190112"/>
    <w:rsid w:val="0019012C"/>
    <w:rsid w:val="001901AC"/>
    <w:rsid w:val="00190305"/>
    <w:rsid w:val="00190324"/>
    <w:rsid w:val="0019048E"/>
    <w:rsid w:val="00190492"/>
    <w:rsid w:val="00190610"/>
    <w:rsid w:val="001906EB"/>
    <w:rsid w:val="00190829"/>
    <w:rsid w:val="001909A1"/>
    <w:rsid w:val="001909F4"/>
    <w:rsid w:val="00190B93"/>
    <w:rsid w:val="00190D76"/>
    <w:rsid w:val="00190EC5"/>
    <w:rsid w:val="00190F31"/>
    <w:rsid w:val="00191171"/>
    <w:rsid w:val="001911CD"/>
    <w:rsid w:val="00191471"/>
    <w:rsid w:val="001914CB"/>
    <w:rsid w:val="001915B6"/>
    <w:rsid w:val="001915B9"/>
    <w:rsid w:val="001915E8"/>
    <w:rsid w:val="001916C0"/>
    <w:rsid w:val="0019189D"/>
    <w:rsid w:val="001919AE"/>
    <w:rsid w:val="00191B4E"/>
    <w:rsid w:val="00191D86"/>
    <w:rsid w:val="00191DE5"/>
    <w:rsid w:val="001921CA"/>
    <w:rsid w:val="001923DD"/>
    <w:rsid w:val="0019255D"/>
    <w:rsid w:val="0019274C"/>
    <w:rsid w:val="0019274F"/>
    <w:rsid w:val="001928E2"/>
    <w:rsid w:val="00192A01"/>
    <w:rsid w:val="00192BDF"/>
    <w:rsid w:val="001930E5"/>
    <w:rsid w:val="0019344D"/>
    <w:rsid w:val="00193775"/>
    <w:rsid w:val="001937FC"/>
    <w:rsid w:val="001938DE"/>
    <w:rsid w:val="00193938"/>
    <w:rsid w:val="001939C5"/>
    <w:rsid w:val="00193CBF"/>
    <w:rsid w:val="00193D2D"/>
    <w:rsid w:val="00193DA9"/>
    <w:rsid w:val="00193F80"/>
    <w:rsid w:val="001940E2"/>
    <w:rsid w:val="00194128"/>
    <w:rsid w:val="00194611"/>
    <w:rsid w:val="001946CF"/>
    <w:rsid w:val="001946DC"/>
    <w:rsid w:val="0019498B"/>
    <w:rsid w:val="00194A39"/>
    <w:rsid w:val="00194AF4"/>
    <w:rsid w:val="00194BC6"/>
    <w:rsid w:val="00194EA2"/>
    <w:rsid w:val="00194EAE"/>
    <w:rsid w:val="00194ECE"/>
    <w:rsid w:val="00194FE6"/>
    <w:rsid w:val="001952F7"/>
    <w:rsid w:val="0019536B"/>
    <w:rsid w:val="00195498"/>
    <w:rsid w:val="00195640"/>
    <w:rsid w:val="001956AA"/>
    <w:rsid w:val="0019573D"/>
    <w:rsid w:val="0019585E"/>
    <w:rsid w:val="001958BF"/>
    <w:rsid w:val="0019599B"/>
    <w:rsid w:val="001959B5"/>
    <w:rsid w:val="00195C72"/>
    <w:rsid w:val="00196152"/>
    <w:rsid w:val="001961FE"/>
    <w:rsid w:val="00196420"/>
    <w:rsid w:val="00196437"/>
    <w:rsid w:val="001965B0"/>
    <w:rsid w:val="001965BF"/>
    <w:rsid w:val="0019663D"/>
    <w:rsid w:val="0019674E"/>
    <w:rsid w:val="0019699B"/>
    <w:rsid w:val="001969CE"/>
    <w:rsid w:val="001969FA"/>
    <w:rsid w:val="00196A80"/>
    <w:rsid w:val="00196A88"/>
    <w:rsid w:val="00196D96"/>
    <w:rsid w:val="00196E29"/>
    <w:rsid w:val="00196EDD"/>
    <w:rsid w:val="00197152"/>
    <w:rsid w:val="00197156"/>
    <w:rsid w:val="00197165"/>
    <w:rsid w:val="001971A6"/>
    <w:rsid w:val="00197205"/>
    <w:rsid w:val="001972AF"/>
    <w:rsid w:val="001972F2"/>
    <w:rsid w:val="001973B1"/>
    <w:rsid w:val="001973D2"/>
    <w:rsid w:val="0019746E"/>
    <w:rsid w:val="00197567"/>
    <w:rsid w:val="00197576"/>
    <w:rsid w:val="00197635"/>
    <w:rsid w:val="001976D1"/>
    <w:rsid w:val="0019778A"/>
    <w:rsid w:val="00197C96"/>
    <w:rsid w:val="00197DB4"/>
    <w:rsid w:val="00197F43"/>
    <w:rsid w:val="001A0002"/>
    <w:rsid w:val="001A0074"/>
    <w:rsid w:val="001A01D4"/>
    <w:rsid w:val="001A02EA"/>
    <w:rsid w:val="001A0424"/>
    <w:rsid w:val="001A0620"/>
    <w:rsid w:val="001A0709"/>
    <w:rsid w:val="001A085E"/>
    <w:rsid w:val="001A091D"/>
    <w:rsid w:val="001A0950"/>
    <w:rsid w:val="001A0A17"/>
    <w:rsid w:val="001A0CE7"/>
    <w:rsid w:val="001A0D02"/>
    <w:rsid w:val="001A0D23"/>
    <w:rsid w:val="001A0DF7"/>
    <w:rsid w:val="001A0EB3"/>
    <w:rsid w:val="001A0F7C"/>
    <w:rsid w:val="001A0FB0"/>
    <w:rsid w:val="001A12E0"/>
    <w:rsid w:val="001A1353"/>
    <w:rsid w:val="001A156E"/>
    <w:rsid w:val="001A15B0"/>
    <w:rsid w:val="001A1620"/>
    <w:rsid w:val="001A1AE6"/>
    <w:rsid w:val="001A1B3B"/>
    <w:rsid w:val="001A1C8F"/>
    <w:rsid w:val="001A1D88"/>
    <w:rsid w:val="001A1EE4"/>
    <w:rsid w:val="001A1F3B"/>
    <w:rsid w:val="001A1F7F"/>
    <w:rsid w:val="001A20FF"/>
    <w:rsid w:val="001A210C"/>
    <w:rsid w:val="001A248A"/>
    <w:rsid w:val="001A249E"/>
    <w:rsid w:val="001A2509"/>
    <w:rsid w:val="001A2697"/>
    <w:rsid w:val="001A26A1"/>
    <w:rsid w:val="001A26DD"/>
    <w:rsid w:val="001A27A9"/>
    <w:rsid w:val="001A27DD"/>
    <w:rsid w:val="001A27DF"/>
    <w:rsid w:val="001A2819"/>
    <w:rsid w:val="001A29E0"/>
    <w:rsid w:val="001A2AA6"/>
    <w:rsid w:val="001A2C30"/>
    <w:rsid w:val="001A2E20"/>
    <w:rsid w:val="001A2E81"/>
    <w:rsid w:val="001A30FD"/>
    <w:rsid w:val="001A3278"/>
    <w:rsid w:val="001A32C6"/>
    <w:rsid w:val="001A341F"/>
    <w:rsid w:val="001A34D0"/>
    <w:rsid w:val="001A360A"/>
    <w:rsid w:val="001A365F"/>
    <w:rsid w:val="001A3831"/>
    <w:rsid w:val="001A390B"/>
    <w:rsid w:val="001A3A3C"/>
    <w:rsid w:val="001A3AC0"/>
    <w:rsid w:val="001A3BB8"/>
    <w:rsid w:val="001A3C35"/>
    <w:rsid w:val="001A3CEB"/>
    <w:rsid w:val="001A3D45"/>
    <w:rsid w:val="001A3F09"/>
    <w:rsid w:val="001A3F53"/>
    <w:rsid w:val="001A3F85"/>
    <w:rsid w:val="001A3F8A"/>
    <w:rsid w:val="001A405A"/>
    <w:rsid w:val="001A4120"/>
    <w:rsid w:val="001A4213"/>
    <w:rsid w:val="001A437C"/>
    <w:rsid w:val="001A468A"/>
    <w:rsid w:val="001A46AB"/>
    <w:rsid w:val="001A4985"/>
    <w:rsid w:val="001A49B4"/>
    <w:rsid w:val="001A4A23"/>
    <w:rsid w:val="001A4B67"/>
    <w:rsid w:val="001A4B68"/>
    <w:rsid w:val="001A4D12"/>
    <w:rsid w:val="001A4E94"/>
    <w:rsid w:val="001A4F70"/>
    <w:rsid w:val="001A506D"/>
    <w:rsid w:val="001A527C"/>
    <w:rsid w:val="001A5369"/>
    <w:rsid w:val="001A554A"/>
    <w:rsid w:val="001A55BC"/>
    <w:rsid w:val="001A5693"/>
    <w:rsid w:val="001A5714"/>
    <w:rsid w:val="001A5954"/>
    <w:rsid w:val="001A5964"/>
    <w:rsid w:val="001A59C1"/>
    <w:rsid w:val="001A5A76"/>
    <w:rsid w:val="001A5BC7"/>
    <w:rsid w:val="001A5D64"/>
    <w:rsid w:val="001A5E9F"/>
    <w:rsid w:val="001A6492"/>
    <w:rsid w:val="001A6659"/>
    <w:rsid w:val="001A6676"/>
    <w:rsid w:val="001A67F9"/>
    <w:rsid w:val="001A6837"/>
    <w:rsid w:val="001A6975"/>
    <w:rsid w:val="001A6986"/>
    <w:rsid w:val="001A6A28"/>
    <w:rsid w:val="001A6D0E"/>
    <w:rsid w:val="001A6ED9"/>
    <w:rsid w:val="001A6F46"/>
    <w:rsid w:val="001A6FEE"/>
    <w:rsid w:val="001A70B5"/>
    <w:rsid w:val="001A711D"/>
    <w:rsid w:val="001A7290"/>
    <w:rsid w:val="001A73AB"/>
    <w:rsid w:val="001A73B4"/>
    <w:rsid w:val="001A73BB"/>
    <w:rsid w:val="001A73F3"/>
    <w:rsid w:val="001A75B3"/>
    <w:rsid w:val="001A7690"/>
    <w:rsid w:val="001A777B"/>
    <w:rsid w:val="001A7805"/>
    <w:rsid w:val="001A7F16"/>
    <w:rsid w:val="001A7F81"/>
    <w:rsid w:val="001A7FEC"/>
    <w:rsid w:val="001B00DA"/>
    <w:rsid w:val="001B01EF"/>
    <w:rsid w:val="001B026C"/>
    <w:rsid w:val="001B02CA"/>
    <w:rsid w:val="001B03F4"/>
    <w:rsid w:val="001B041E"/>
    <w:rsid w:val="001B04A4"/>
    <w:rsid w:val="001B0A21"/>
    <w:rsid w:val="001B0BBF"/>
    <w:rsid w:val="001B0D7A"/>
    <w:rsid w:val="001B0DDB"/>
    <w:rsid w:val="001B0F11"/>
    <w:rsid w:val="001B0F1B"/>
    <w:rsid w:val="001B1229"/>
    <w:rsid w:val="001B122B"/>
    <w:rsid w:val="001B12B4"/>
    <w:rsid w:val="001B12C6"/>
    <w:rsid w:val="001B1340"/>
    <w:rsid w:val="001B149B"/>
    <w:rsid w:val="001B14E2"/>
    <w:rsid w:val="001B162D"/>
    <w:rsid w:val="001B1694"/>
    <w:rsid w:val="001B179A"/>
    <w:rsid w:val="001B1A07"/>
    <w:rsid w:val="001B1AC2"/>
    <w:rsid w:val="001B1B4D"/>
    <w:rsid w:val="001B1B59"/>
    <w:rsid w:val="001B1C48"/>
    <w:rsid w:val="001B2279"/>
    <w:rsid w:val="001B22A6"/>
    <w:rsid w:val="001B244B"/>
    <w:rsid w:val="001B255A"/>
    <w:rsid w:val="001B2735"/>
    <w:rsid w:val="001B27C8"/>
    <w:rsid w:val="001B287F"/>
    <w:rsid w:val="001B29FB"/>
    <w:rsid w:val="001B2B92"/>
    <w:rsid w:val="001B2DA9"/>
    <w:rsid w:val="001B2F5B"/>
    <w:rsid w:val="001B3052"/>
    <w:rsid w:val="001B312C"/>
    <w:rsid w:val="001B31A8"/>
    <w:rsid w:val="001B31B7"/>
    <w:rsid w:val="001B329A"/>
    <w:rsid w:val="001B32B1"/>
    <w:rsid w:val="001B3472"/>
    <w:rsid w:val="001B3633"/>
    <w:rsid w:val="001B37D3"/>
    <w:rsid w:val="001B3913"/>
    <w:rsid w:val="001B3914"/>
    <w:rsid w:val="001B39DB"/>
    <w:rsid w:val="001B3A73"/>
    <w:rsid w:val="001B3C21"/>
    <w:rsid w:val="001B3D27"/>
    <w:rsid w:val="001B3EA4"/>
    <w:rsid w:val="001B40DC"/>
    <w:rsid w:val="001B416F"/>
    <w:rsid w:val="001B41C2"/>
    <w:rsid w:val="001B427A"/>
    <w:rsid w:val="001B43EE"/>
    <w:rsid w:val="001B4496"/>
    <w:rsid w:val="001B4735"/>
    <w:rsid w:val="001B4855"/>
    <w:rsid w:val="001B49F1"/>
    <w:rsid w:val="001B4AF5"/>
    <w:rsid w:val="001B4C4D"/>
    <w:rsid w:val="001B4CCD"/>
    <w:rsid w:val="001B4D28"/>
    <w:rsid w:val="001B4D32"/>
    <w:rsid w:val="001B4DEE"/>
    <w:rsid w:val="001B4E37"/>
    <w:rsid w:val="001B50F4"/>
    <w:rsid w:val="001B5281"/>
    <w:rsid w:val="001B528D"/>
    <w:rsid w:val="001B530E"/>
    <w:rsid w:val="001B5355"/>
    <w:rsid w:val="001B55C3"/>
    <w:rsid w:val="001B574C"/>
    <w:rsid w:val="001B57EC"/>
    <w:rsid w:val="001B593B"/>
    <w:rsid w:val="001B59DE"/>
    <w:rsid w:val="001B5C0A"/>
    <w:rsid w:val="001B5C10"/>
    <w:rsid w:val="001B5CAD"/>
    <w:rsid w:val="001B5D1B"/>
    <w:rsid w:val="001B5D48"/>
    <w:rsid w:val="001B5D56"/>
    <w:rsid w:val="001B5E05"/>
    <w:rsid w:val="001B5E72"/>
    <w:rsid w:val="001B609F"/>
    <w:rsid w:val="001B60EC"/>
    <w:rsid w:val="001B61F8"/>
    <w:rsid w:val="001B6570"/>
    <w:rsid w:val="001B66BC"/>
    <w:rsid w:val="001B66E0"/>
    <w:rsid w:val="001B699F"/>
    <w:rsid w:val="001B6A3D"/>
    <w:rsid w:val="001B6AC8"/>
    <w:rsid w:val="001B6C30"/>
    <w:rsid w:val="001B6C80"/>
    <w:rsid w:val="001B6C90"/>
    <w:rsid w:val="001B6E16"/>
    <w:rsid w:val="001B6EA5"/>
    <w:rsid w:val="001B6F70"/>
    <w:rsid w:val="001B7204"/>
    <w:rsid w:val="001B7264"/>
    <w:rsid w:val="001B743C"/>
    <w:rsid w:val="001B747C"/>
    <w:rsid w:val="001B76F8"/>
    <w:rsid w:val="001B77EF"/>
    <w:rsid w:val="001B7F6F"/>
    <w:rsid w:val="001B7F7E"/>
    <w:rsid w:val="001C01DB"/>
    <w:rsid w:val="001C0459"/>
    <w:rsid w:val="001C050F"/>
    <w:rsid w:val="001C05D2"/>
    <w:rsid w:val="001C062D"/>
    <w:rsid w:val="001C06C7"/>
    <w:rsid w:val="001C06E1"/>
    <w:rsid w:val="001C0779"/>
    <w:rsid w:val="001C07D5"/>
    <w:rsid w:val="001C0807"/>
    <w:rsid w:val="001C0932"/>
    <w:rsid w:val="001C0971"/>
    <w:rsid w:val="001C09D8"/>
    <w:rsid w:val="001C0A53"/>
    <w:rsid w:val="001C0B5A"/>
    <w:rsid w:val="001C0ED9"/>
    <w:rsid w:val="001C1074"/>
    <w:rsid w:val="001C1130"/>
    <w:rsid w:val="001C1187"/>
    <w:rsid w:val="001C12F8"/>
    <w:rsid w:val="001C13FA"/>
    <w:rsid w:val="001C148F"/>
    <w:rsid w:val="001C14B5"/>
    <w:rsid w:val="001C14B7"/>
    <w:rsid w:val="001C159B"/>
    <w:rsid w:val="001C1974"/>
    <w:rsid w:val="001C1A78"/>
    <w:rsid w:val="001C1AC9"/>
    <w:rsid w:val="001C1B8E"/>
    <w:rsid w:val="001C1CA5"/>
    <w:rsid w:val="001C1D69"/>
    <w:rsid w:val="001C1EC3"/>
    <w:rsid w:val="001C207F"/>
    <w:rsid w:val="001C22DC"/>
    <w:rsid w:val="001C22E2"/>
    <w:rsid w:val="001C2318"/>
    <w:rsid w:val="001C2E23"/>
    <w:rsid w:val="001C2E70"/>
    <w:rsid w:val="001C3070"/>
    <w:rsid w:val="001C3080"/>
    <w:rsid w:val="001C3116"/>
    <w:rsid w:val="001C316F"/>
    <w:rsid w:val="001C3364"/>
    <w:rsid w:val="001C34CD"/>
    <w:rsid w:val="001C36A0"/>
    <w:rsid w:val="001C3710"/>
    <w:rsid w:val="001C38AF"/>
    <w:rsid w:val="001C39A8"/>
    <w:rsid w:val="001C3AFD"/>
    <w:rsid w:val="001C3C9E"/>
    <w:rsid w:val="001C3E53"/>
    <w:rsid w:val="001C3EA2"/>
    <w:rsid w:val="001C3F15"/>
    <w:rsid w:val="001C409D"/>
    <w:rsid w:val="001C4111"/>
    <w:rsid w:val="001C4196"/>
    <w:rsid w:val="001C4242"/>
    <w:rsid w:val="001C42C5"/>
    <w:rsid w:val="001C42CE"/>
    <w:rsid w:val="001C4664"/>
    <w:rsid w:val="001C47E0"/>
    <w:rsid w:val="001C4815"/>
    <w:rsid w:val="001C492B"/>
    <w:rsid w:val="001C4DB5"/>
    <w:rsid w:val="001C5461"/>
    <w:rsid w:val="001C5733"/>
    <w:rsid w:val="001C588C"/>
    <w:rsid w:val="001C59E1"/>
    <w:rsid w:val="001C5ADA"/>
    <w:rsid w:val="001C5BC7"/>
    <w:rsid w:val="001C5BCE"/>
    <w:rsid w:val="001C5BE8"/>
    <w:rsid w:val="001C5C71"/>
    <w:rsid w:val="001C5CED"/>
    <w:rsid w:val="001C5DDF"/>
    <w:rsid w:val="001C5E20"/>
    <w:rsid w:val="001C5F66"/>
    <w:rsid w:val="001C6697"/>
    <w:rsid w:val="001C671E"/>
    <w:rsid w:val="001C6823"/>
    <w:rsid w:val="001C687B"/>
    <w:rsid w:val="001C6942"/>
    <w:rsid w:val="001C6961"/>
    <w:rsid w:val="001C69A9"/>
    <w:rsid w:val="001C6AA6"/>
    <w:rsid w:val="001C6DFD"/>
    <w:rsid w:val="001C6EE1"/>
    <w:rsid w:val="001C6F27"/>
    <w:rsid w:val="001C716F"/>
    <w:rsid w:val="001C7173"/>
    <w:rsid w:val="001C73F2"/>
    <w:rsid w:val="001C741D"/>
    <w:rsid w:val="001C74E2"/>
    <w:rsid w:val="001C74EC"/>
    <w:rsid w:val="001C773C"/>
    <w:rsid w:val="001C7766"/>
    <w:rsid w:val="001C7836"/>
    <w:rsid w:val="001C7A12"/>
    <w:rsid w:val="001C7AED"/>
    <w:rsid w:val="001C7BB9"/>
    <w:rsid w:val="001C7C01"/>
    <w:rsid w:val="001C7F64"/>
    <w:rsid w:val="001D014B"/>
    <w:rsid w:val="001D0227"/>
    <w:rsid w:val="001D024A"/>
    <w:rsid w:val="001D0253"/>
    <w:rsid w:val="001D03D3"/>
    <w:rsid w:val="001D05DC"/>
    <w:rsid w:val="001D0655"/>
    <w:rsid w:val="001D0694"/>
    <w:rsid w:val="001D0837"/>
    <w:rsid w:val="001D088D"/>
    <w:rsid w:val="001D08DA"/>
    <w:rsid w:val="001D0A09"/>
    <w:rsid w:val="001D0A4A"/>
    <w:rsid w:val="001D0AD5"/>
    <w:rsid w:val="001D0B4E"/>
    <w:rsid w:val="001D0B61"/>
    <w:rsid w:val="001D0C2C"/>
    <w:rsid w:val="001D0CF6"/>
    <w:rsid w:val="001D0D21"/>
    <w:rsid w:val="001D0D9D"/>
    <w:rsid w:val="001D0DD0"/>
    <w:rsid w:val="001D0DF9"/>
    <w:rsid w:val="001D1016"/>
    <w:rsid w:val="001D10B5"/>
    <w:rsid w:val="001D11D6"/>
    <w:rsid w:val="001D1348"/>
    <w:rsid w:val="001D1411"/>
    <w:rsid w:val="001D1612"/>
    <w:rsid w:val="001D187D"/>
    <w:rsid w:val="001D1950"/>
    <w:rsid w:val="001D1ABC"/>
    <w:rsid w:val="001D1C96"/>
    <w:rsid w:val="001D1D70"/>
    <w:rsid w:val="001D1E12"/>
    <w:rsid w:val="001D202B"/>
    <w:rsid w:val="001D2100"/>
    <w:rsid w:val="001D25FE"/>
    <w:rsid w:val="001D273A"/>
    <w:rsid w:val="001D2940"/>
    <w:rsid w:val="001D2B07"/>
    <w:rsid w:val="001D2C20"/>
    <w:rsid w:val="001D30B2"/>
    <w:rsid w:val="001D30F6"/>
    <w:rsid w:val="001D318C"/>
    <w:rsid w:val="001D3229"/>
    <w:rsid w:val="001D3249"/>
    <w:rsid w:val="001D3270"/>
    <w:rsid w:val="001D3424"/>
    <w:rsid w:val="001D34EB"/>
    <w:rsid w:val="001D35BB"/>
    <w:rsid w:val="001D35E8"/>
    <w:rsid w:val="001D37FB"/>
    <w:rsid w:val="001D391C"/>
    <w:rsid w:val="001D3986"/>
    <w:rsid w:val="001D398D"/>
    <w:rsid w:val="001D3C60"/>
    <w:rsid w:val="001D3D16"/>
    <w:rsid w:val="001D4068"/>
    <w:rsid w:val="001D406D"/>
    <w:rsid w:val="001D4109"/>
    <w:rsid w:val="001D425A"/>
    <w:rsid w:val="001D42C5"/>
    <w:rsid w:val="001D4496"/>
    <w:rsid w:val="001D44FC"/>
    <w:rsid w:val="001D472B"/>
    <w:rsid w:val="001D47A8"/>
    <w:rsid w:val="001D4A6F"/>
    <w:rsid w:val="001D4B49"/>
    <w:rsid w:val="001D4B9B"/>
    <w:rsid w:val="001D4BE0"/>
    <w:rsid w:val="001D4D9E"/>
    <w:rsid w:val="001D4F6E"/>
    <w:rsid w:val="001D4F72"/>
    <w:rsid w:val="001D505E"/>
    <w:rsid w:val="001D5298"/>
    <w:rsid w:val="001D5524"/>
    <w:rsid w:val="001D5699"/>
    <w:rsid w:val="001D56D9"/>
    <w:rsid w:val="001D57DF"/>
    <w:rsid w:val="001D591C"/>
    <w:rsid w:val="001D5B90"/>
    <w:rsid w:val="001D5DE7"/>
    <w:rsid w:val="001D5E50"/>
    <w:rsid w:val="001D5E67"/>
    <w:rsid w:val="001D5E69"/>
    <w:rsid w:val="001D5F94"/>
    <w:rsid w:val="001D6293"/>
    <w:rsid w:val="001D6312"/>
    <w:rsid w:val="001D63E2"/>
    <w:rsid w:val="001D63FE"/>
    <w:rsid w:val="001D68A6"/>
    <w:rsid w:val="001D68C0"/>
    <w:rsid w:val="001D6948"/>
    <w:rsid w:val="001D6ACE"/>
    <w:rsid w:val="001D6C58"/>
    <w:rsid w:val="001D6D73"/>
    <w:rsid w:val="001D6E5B"/>
    <w:rsid w:val="001D7092"/>
    <w:rsid w:val="001D7465"/>
    <w:rsid w:val="001D7474"/>
    <w:rsid w:val="001D7500"/>
    <w:rsid w:val="001D7508"/>
    <w:rsid w:val="001D756D"/>
    <w:rsid w:val="001D7683"/>
    <w:rsid w:val="001D771C"/>
    <w:rsid w:val="001D7A27"/>
    <w:rsid w:val="001D7B1E"/>
    <w:rsid w:val="001D7C54"/>
    <w:rsid w:val="001D7D74"/>
    <w:rsid w:val="001E04D0"/>
    <w:rsid w:val="001E0516"/>
    <w:rsid w:val="001E0586"/>
    <w:rsid w:val="001E0612"/>
    <w:rsid w:val="001E0702"/>
    <w:rsid w:val="001E0BB5"/>
    <w:rsid w:val="001E0C32"/>
    <w:rsid w:val="001E0C9A"/>
    <w:rsid w:val="001E0D07"/>
    <w:rsid w:val="001E0D2F"/>
    <w:rsid w:val="001E0E42"/>
    <w:rsid w:val="001E0EA7"/>
    <w:rsid w:val="001E103D"/>
    <w:rsid w:val="001E1064"/>
    <w:rsid w:val="001E106C"/>
    <w:rsid w:val="001E118E"/>
    <w:rsid w:val="001E11B6"/>
    <w:rsid w:val="001E13DE"/>
    <w:rsid w:val="001E1467"/>
    <w:rsid w:val="001E1682"/>
    <w:rsid w:val="001E178D"/>
    <w:rsid w:val="001E1831"/>
    <w:rsid w:val="001E18B6"/>
    <w:rsid w:val="001E1903"/>
    <w:rsid w:val="001E1A3B"/>
    <w:rsid w:val="001E1A7D"/>
    <w:rsid w:val="001E1D46"/>
    <w:rsid w:val="001E1D89"/>
    <w:rsid w:val="001E1EF9"/>
    <w:rsid w:val="001E1F4F"/>
    <w:rsid w:val="001E23B5"/>
    <w:rsid w:val="001E23D3"/>
    <w:rsid w:val="001E2508"/>
    <w:rsid w:val="001E25B7"/>
    <w:rsid w:val="001E2723"/>
    <w:rsid w:val="001E293F"/>
    <w:rsid w:val="001E29C8"/>
    <w:rsid w:val="001E2C07"/>
    <w:rsid w:val="001E2C72"/>
    <w:rsid w:val="001E2CD4"/>
    <w:rsid w:val="001E2D8C"/>
    <w:rsid w:val="001E2DBF"/>
    <w:rsid w:val="001E2FD3"/>
    <w:rsid w:val="001E3293"/>
    <w:rsid w:val="001E3295"/>
    <w:rsid w:val="001E3463"/>
    <w:rsid w:val="001E356F"/>
    <w:rsid w:val="001E3654"/>
    <w:rsid w:val="001E365E"/>
    <w:rsid w:val="001E3672"/>
    <w:rsid w:val="001E3681"/>
    <w:rsid w:val="001E36DB"/>
    <w:rsid w:val="001E3749"/>
    <w:rsid w:val="001E388B"/>
    <w:rsid w:val="001E3972"/>
    <w:rsid w:val="001E3BF3"/>
    <w:rsid w:val="001E3EFE"/>
    <w:rsid w:val="001E3FD5"/>
    <w:rsid w:val="001E3FE4"/>
    <w:rsid w:val="001E40FC"/>
    <w:rsid w:val="001E414C"/>
    <w:rsid w:val="001E4187"/>
    <w:rsid w:val="001E4323"/>
    <w:rsid w:val="001E43B2"/>
    <w:rsid w:val="001E43F0"/>
    <w:rsid w:val="001E44BA"/>
    <w:rsid w:val="001E48A3"/>
    <w:rsid w:val="001E4B7D"/>
    <w:rsid w:val="001E4BA0"/>
    <w:rsid w:val="001E4C28"/>
    <w:rsid w:val="001E4E78"/>
    <w:rsid w:val="001E4F0C"/>
    <w:rsid w:val="001E4FC0"/>
    <w:rsid w:val="001E4FF3"/>
    <w:rsid w:val="001E50AE"/>
    <w:rsid w:val="001E51B1"/>
    <w:rsid w:val="001E53B4"/>
    <w:rsid w:val="001E5473"/>
    <w:rsid w:val="001E555D"/>
    <w:rsid w:val="001E5560"/>
    <w:rsid w:val="001E5591"/>
    <w:rsid w:val="001E592A"/>
    <w:rsid w:val="001E613B"/>
    <w:rsid w:val="001E6475"/>
    <w:rsid w:val="001E657C"/>
    <w:rsid w:val="001E6619"/>
    <w:rsid w:val="001E663B"/>
    <w:rsid w:val="001E679B"/>
    <w:rsid w:val="001E6A2A"/>
    <w:rsid w:val="001E6AFE"/>
    <w:rsid w:val="001E6B1D"/>
    <w:rsid w:val="001E6B73"/>
    <w:rsid w:val="001E6C02"/>
    <w:rsid w:val="001E6D8B"/>
    <w:rsid w:val="001E6DE4"/>
    <w:rsid w:val="001E6EB3"/>
    <w:rsid w:val="001E6ED2"/>
    <w:rsid w:val="001E6F51"/>
    <w:rsid w:val="001E70A3"/>
    <w:rsid w:val="001E7168"/>
    <w:rsid w:val="001E71A1"/>
    <w:rsid w:val="001E73DB"/>
    <w:rsid w:val="001E7441"/>
    <w:rsid w:val="001E74B6"/>
    <w:rsid w:val="001E74C5"/>
    <w:rsid w:val="001E74E3"/>
    <w:rsid w:val="001E755F"/>
    <w:rsid w:val="001E7A62"/>
    <w:rsid w:val="001E7AAE"/>
    <w:rsid w:val="001E7B7D"/>
    <w:rsid w:val="001E7BAE"/>
    <w:rsid w:val="001E7D05"/>
    <w:rsid w:val="001E7E38"/>
    <w:rsid w:val="001E7EA4"/>
    <w:rsid w:val="001E7ECE"/>
    <w:rsid w:val="001F0117"/>
    <w:rsid w:val="001F0189"/>
    <w:rsid w:val="001F01F0"/>
    <w:rsid w:val="001F0228"/>
    <w:rsid w:val="001F0368"/>
    <w:rsid w:val="001F04CB"/>
    <w:rsid w:val="001F0516"/>
    <w:rsid w:val="001F0741"/>
    <w:rsid w:val="001F094A"/>
    <w:rsid w:val="001F0A9F"/>
    <w:rsid w:val="001F0B09"/>
    <w:rsid w:val="001F0DF8"/>
    <w:rsid w:val="001F0E86"/>
    <w:rsid w:val="001F10EA"/>
    <w:rsid w:val="001F10EF"/>
    <w:rsid w:val="001F121B"/>
    <w:rsid w:val="001F138E"/>
    <w:rsid w:val="001F14BA"/>
    <w:rsid w:val="001F158F"/>
    <w:rsid w:val="001F162D"/>
    <w:rsid w:val="001F16B3"/>
    <w:rsid w:val="001F1785"/>
    <w:rsid w:val="001F1994"/>
    <w:rsid w:val="001F19A6"/>
    <w:rsid w:val="001F1B56"/>
    <w:rsid w:val="001F1D0F"/>
    <w:rsid w:val="001F1D65"/>
    <w:rsid w:val="001F1E28"/>
    <w:rsid w:val="001F1E70"/>
    <w:rsid w:val="001F1EC5"/>
    <w:rsid w:val="001F22B4"/>
    <w:rsid w:val="001F26C8"/>
    <w:rsid w:val="001F26CE"/>
    <w:rsid w:val="001F26E0"/>
    <w:rsid w:val="001F27AB"/>
    <w:rsid w:val="001F27E2"/>
    <w:rsid w:val="001F28AE"/>
    <w:rsid w:val="001F29F6"/>
    <w:rsid w:val="001F2B98"/>
    <w:rsid w:val="001F2BE9"/>
    <w:rsid w:val="001F2C8C"/>
    <w:rsid w:val="001F2D03"/>
    <w:rsid w:val="001F2DD6"/>
    <w:rsid w:val="001F2DDA"/>
    <w:rsid w:val="001F2F53"/>
    <w:rsid w:val="001F3047"/>
    <w:rsid w:val="001F3337"/>
    <w:rsid w:val="001F33E7"/>
    <w:rsid w:val="001F33F7"/>
    <w:rsid w:val="001F3470"/>
    <w:rsid w:val="001F3561"/>
    <w:rsid w:val="001F35C6"/>
    <w:rsid w:val="001F36BF"/>
    <w:rsid w:val="001F37AF"/>
    <w:rsid w:val="001F38B2"/>
    <w:rsid w:val="001F38EC"/>
    <w:rsid w:val="001F3988"/>
    <w:rsid w:val="001F3A04"/>
    <w:rsid w:val="001F3C5B"/>
    <w:rsid w:val="001F3D65"/>
    <w:rsid w:val="001F3D8D"/>
    <w:rsid w:val="001F3F2E"/>
    <w:rsid w:val="001F3F36"/>
    <w:rsid w:val="001F403A"/>
    <w:rsid w:val="001F412C"/>
    <w:rsid w:val="001F4329"/>
    <w:rsid w:val="001F437C"/>
    <w:rsid w:val="001F4413"/>
    <w:rsid w:val="001F44C1"/>
    <w:rsid w:val="001F4B96"/>
    <w:rsid w:val="001F4DF9"/>
    <w:rsid w:val="001F4F8F"/>
    <w:rsid w:val="001F5016"/>
    <w:rsid w:val="001F5036"/>
    <w:rsid w:val="001F513C"/>
    <w:rsid w:val="001F524C"/>
    <w:rsid w:val="001F540E"/>
    <w:rsid w:val="001F5466"/>
    <w:rsid w:val="001F558C"/>
    <w:rsid w:val="001F562D"/>
    <w:rsid w:val="001F582E"/>
    <w:rsid w:val="001F5838"/>
    <w:rsid w:val="001F58B3"/>
    <w:rsid w:val="001F59D0"/>
    <w:rsid w:val="001F5AF1"/>
    <w:rsid w:val="001F5B30"/>
    <w:rsid w:val="001F5BAD"/>
    <w:rsid w:val="001F5EE1"/>
    <w:rsid w:val="001F5F76"/>
    <w:rsid w:val="001F5F78"/>
    <w:rsid w:val="001F603E"/>
    <w:rsid w:val="001F6044"/>
    <w:rsid w:val="001F6278"/>
    <w:rsid w:val="001F62B2"/>
    <w:rsid w:val="001F62B5"/>
    <w:rsid w:val="001F6436"/>
    <w:rsid w:val="001F656F"/>
    <w:rsid w:val="001F6743"/>
    <w:rsid w:val="001F67D6"/>
    <w:rsid w:val="001F67DA"/>
    <w:rsid w:val="001F67DE"/>
    <w:rsid w:val="001F67E0"/>
    <w:rsid w:val="001F68B8"/>
    <w:rsid w:val="001F6934"/>
    <w:rsid w:val="001F6D48"/>
    <w:rsid w:val="001F6EB1"/>
    <w:rsid w:val="001F70C0"/>
    <w:rsid w:val="001F7409"/>
    <w:rsid w:val="001F7414"/>
    <w:rsid w:val="001F7634"/>
    <w:rsid w:val="001F76F8"/>
    <w:rsid w:val="001F7762"/>
    <w:rsid w:val="001F77C1"/>
    <w:rsid w:val="001F7851"/>
    <w:rsid w:val="001F7935"/>
    <w:rsid w:val="001F79C3"/>
    <w:rsid w:val="001F7C21"/>
    <w:rsid w:val="001F7D23"/>
    <w:rsid w:val="001F7E76"/>
    <w:rsid w:val="0020014D"/>
    <w:rsid w:val="002001DC"/>
    <w:rsid w:val="0020025A"/>
    <w:rsid w:val="00200347"/>
    <w:rsid w:val="00200507"/>
    <w:rsid w:val="00200566"/>
    <w:rsid w:val="0020077E"/>
    <w:rsid w:val="0020084F"/>
    <w:rsid w:val="00200A65"/>
    <w:rsid w:val="00200B5A"/>
    <w:rsid w:val="00200CA0"/>
    <w:rsid w:val="00200CD3"/>
    <w:rsid w:val="00200D2A"/>
    <w:rsid w:val="00200FFD"/>
    <w:rsid w:val="002012CA"/>
    <w:rsid w:val="00201306"/>
    <w:rsid w:val="002013F5"/>
    <w:rsid w:val="00201400"/>
    <w:rsid w:val="00201473"/>
    <w:rsid w:val="0020163A"/>
    <w:rsid w:val="00201696"/>
    <w:rsid w:val="002017A2"/>
    <w:rsid w:val="002017F3"/>
    <w:rsid w:val="00201956"/>
    <w:rsid w:val="00201A98"/>
    <w:rsid w:val="00201BE1"/>
    <w:rsid w:val="00201DB2"/>
    <w:rsid w:val="00201E09"/>
    <w:rsid w:val="00201EEC"/>
    <w:rsid w:val="002020D1"/>
    <w:rsid w:val="00202230"/>
    <w:rsid w:val="002022D8"/>
    <w:rsid w:val="0020255A"/>
    <w:rsid w:val="00202578"/>
    <w:rsid w:val="002026F4"/>
    <w:rsid w:val="0020274D"/>
    <w:rsid w:val="0020297F"/>
    <w:rsid w:val="00202BE6"/>
    <w:rsid w:val="00202EE3"/>
    <w:rsid w:val="00202FB2"/>
    <w:rsid w:val="00203113"/>
    <w:rsid w:val="00203132"/>
    <w:rsid w:val="0020315F"/>
    <w:rsid w:val="002032F4"/>
    <w:rsid w:val="002034A2"/>
    <w:rsid w:val="00203593"/>
    <w:rsid w:val="002038CB"/>
    <w:rsid w:val="00203A75"/>
    <w:rsid w:val="00203C3A"/>
    <w:rsid w:val="00203C50"/>
    <w:rsid w:val="00203D58"/>
    <w:rsid w:val="00203DF8"/>
    <w:rsid w:val="00203F47"/>
    <w:rsid w:val="00204026"/>
    <w:rsid w:val="00204075"/>
    <w:rsid w:val="002040C4"/>
    <w:rsid w:val="002040D5"/>
    <w:rsid w:val="002041AB"/>
    <w:rsid w:val="002042AE"/>
    <w:rsid w:val="0020442A"/>
    <w:rsid w:val="00204746"/>
    <w:rsid w:val="00204763"/>
    <w:rsid w:val="002049D6"/>
    <w:rsid w:val="002049DF"/>
    <w:rsid w:val="00204A04"/>
    <w:rsid w:val="00204A7C"/>
    <w:rsid w:val="00204A85"/>
    <w:rsid w:val="00204B22"/>
    <w:rsid w:val="00204B52"/>
    <w:rsid w:val="00204B94"/>
    <w:rsid w:val="00204BFE"/>
    <w:rsid w:val="00204D8F"/>
    <w:rsid w:val="00205021"/>
    <w:rsid w:val="0020504F"/>
    <w:rsid w:val="002050A6"/>
    <w:rsid w:val="002050C2"/>
    <w:rsid w:val="002050F7"/>
    <w:rsid w:val="0020512D"/>
    <w:rsid w:val="002051C3"/>
    <w:rsid w:val="0020547C"/>
    <w:rsid w:val="002054E1"/>
    <w:rsid w:val="00205636"/>
    <w:rsid w:val="00205642"/>
    <w:rsid w:val="00205675"/>
    <w:rsid w:val="00205781"/>
    <w:rsid w:val="002057EF"/>
    <w:rsid w:val="0020584F"/>
    <w:rsid w:val="00205C6F"/>
    <w:rsid w:val="00205C94"/>
    <w:rsid w:val="00205DF3"/>
    <w:rsid w:val="0020616D"/>
    <w:rsid w:val="002061D0"/>
    <w:rsid w:val="00206266"/>
    <w:rsid w:val="002062BE"/>
    <w:rsid w:val="002062F3"/>
    <w:rsid w:val="002063BB"/>
    <w:rsid w:val="00206578"/>
    <w:rsid w:val="002065C3"/>
    <w:rsid w:val="00206A67"/>
    <w:rsid w:val="00206AB6"/>
    <w:rsid w:val="00206B9F"/>
    <w:rsid w:val="00206D42"/>
    <w:rsid w:val="00206E3E"/>
    <w:rsid w:val="00207396"/>
    <w:rsid w:val="002074CC"/>
    <w:rsid w:val="0020774B"/>
    <w:rsid w:val="00207826"/>
    <w:rsid w:val="0020799E"/>
    <w:rsid w:val="00207DBD"/>
    <w:rsid w:val="00207EB6"/>
    <w:rsid w:val="00210055"/>
    <w:rsid w:val="0021006C"/>
    <w:rsid w:val="00210250"/>
    <w:rsid w:val="00210446"/>
    <w:rsid w:val="00210640"/>
    <w:rsid w:val="00210690"/>
    <w:rsid w:val="00210816"/>
    <w:rsid w:val="0021081E"/>
    <w:rsid w:val="002108E7"/>
    <w:rsid w:val="0021099B"/>
    <w:rsid w:val="00210C19"/>
    <w:rsid w:val="00210CFA"/>
    <w:rsid w:val="00210D48"/>
    <w:rsid w:val="00210D97"/>
    <w:rsid w:val="00210EB7"/>
    <w:rsid w:val="00210FE6"/>
    <w:rsid w:val="00211063"/>
    <w:rsid w:val="002110C2"/>
    <w:rsid w:val="00211270"/>
    <w:rsid w:val="00211281"/>
    <w:rsid w:val="002112ED"/>
    <w:rsid w:val="00211545"/>
    <w:rsid w:val="00211EE7"/>
    <w:rsid w:val="00212151"/>
    <w:rsid w:val="002121E2"/>
    <w:rsid w:val="00212264"/>
    <w:rsid w:val="002122D5"/>
    <w:rsid w:val="002122E1"/>
    <w:rsid w:val="00212392"/>
    <w:rsid w:val="002124B5"/>
    <w:rsid w:val="002127DA"/>
    <w:rsid w:val="002129DD"/>
    <w:rsid w:val="00212B8D"/>
    <w:rsid w:val="00212C71"/>
    <w:rsid w:val="00212D67"/>
    <w:rsid w:val="00212D83"/>
    <w:rsid w:val="00212E7D"/>
    <w:rsid w:val="0021320D"/>
    <w:rsid w:val="00213235"/>
    <w:rsid w:val="002133EF"/>
    <w:rsid w:val="0021365A"/>
    <w:rsid w:val="002138C3"/>
    <w:rsid w:val="00213C07"/>
    <w:rsid w:val="00213F32"/>
    <w:rsid w:val="00214009"/>
    <w:rsid w:val="0021402E"/>
    <w:rsid w:val="002140ED"/>
    <w:rsid w:val="002141B2"/>
    <w:rsid w:val="002141DD"/>
    <w:rsid w:val="002142A2"/>
    <w:rsid w:val="002147D7"/>
    <w:rsid w:val="00214874"/>
    <w:rsid w:val="00214B53"/>
    <w:rsid w:val="00214BDE"/>
    <w:rsid w:val="00214D39"/>
    <w:rsid w:val="00214DBD"/>
    <w:rsid w:val="00214DC2"/>
    <w:rsid w:val="00214E4F"/>
    <w:rsid w:val="00214EF9"/>
    <w:rsid w:val="0021501D"/>
    <w:rsid w:val="00215124"/>
    <w:rsid w:val="002152D6"/>
    <w:rsid w:val="002156B7"/>
    <w:rsid w:val="002156CA"/>
    <w:rsid w:val="0021571E"/>
    <w:rsid w:val="002157D8"/>
    <w:rsid w:val="00215927"/>
    <w:rsid w:val="00215E71"/>
    <w:rsid w:val="00215F67"/>
    <w:rsid w:val="00215FA3"/>
    <w:rsid w:val="00216169"/>
    <w:rsid w:val="0021631C"/>
    <w:rsid w:val="0021632B"/>
    <w:rsid w:val="002163BD"/>
    <w:rsid w:val="00216445"/>
    <w:rsid w:val="00216526"/>
    <w:rsid w:val="00216551"/>
    <w:rsid w:val="00216679"/>
    <w:rsid w:val="002167E4"/>
    <w:rsid w:val="0021692F"/>
    <w:rsid w:val="0021695F"/>
    <w:rsid w:val="00216990"/>
    <w:rsid w:val="00216A26"/>
    <w:rsid w:val="00216A69"/>
    <w:rsid w:val="00216A6C"/>
    <w:rsid w:val="00216AA6"/>
    <w:rsid w:val="00216BBC"/>
    <w:rsid w:val="00216C60"/>
    <w:rsid w:val="00216CA9"/>
    <w:rsid w:val="00216D49"/>
    <w:rsid w:val="00216D5A"/>
    <w:rsid w:val="00216D5C"/>
    <w:rsid w:val="00216E73"/>
    <w:rsid w:val="00217396"/>
    <w:rsid w:val="002173A9"/>
    <w:rsid w:val="002174E9"/>
    <w:rsid w:val="0021753F"/>
    <w:rsid w:val="00217706"/>
    <w:rsid w:val="002177B6"/>
    <w:rsid w:val="00217AC8"/>
    <w:rsid w:val="00217D5A"/>
    <w:rsid w:val="00217FB1"/>
    <w:rsid w:val="00217FB8"/>
    <w:rsid w:val="0022007D"/>
    <w:rsid w:val="00220246"/>
    <w:rsid w:val="0022064A"/>
    <w:rsid w:val="002206C4"/>
    <w:rsid w:val="00220884"/>
    <w:rsid w:val="00220BE0"/>
    <w:rsid w:val="00220C9B"/>
    <w:rsid w:val="00220CDB"/>
    <w:rsid w:val="00220E43"/>
    <w:rsid w:val="0022110B"/>
    <w:rsid w:val="00221250"/>
    <w:rsid w:val="0022132B"/>
    <w:rsid w:val="002213B6"/>
    <w:rsid w:val="002213B8"/>
    <w:rsid w:val="0022151B"/>
    <w:rsid w:val="00221605"/>
    <w:rsid w:val="002216CA"/>
    <w:rsid w:val="0022175F"/>
    <w:rsid w:val="00221777"/>
    <w:rsid w:val="00221859"/>
    <w:rsid w:val="00221A37"/>
    <w:rsid w:val="00221E72"/>
    <w:rsid w:val="00221EE0"/>
    <w:rsid w:val="0022214C"/>
    <w:rsid w:val="00222253"/>
    <w:rsid w:val="00222465"/>
    <w:rsid w:val="002226E4"/>
    <w:rsid w:val="0022270C"/>
    <w:rsid w:val="0022275B"/>
    <w:rsid w:val="002228F2"/>
    <w:rsid w:val="0022297B"/>
    <w:rsid w:val="00222A60"/>
    <w:rsid w:val="00222DC0"/>
    <w:rsid w:val="00222E63"/>
    <w:rsid w:val="00222EB2"/>
    <w:rsid w:val="00222EB7"/>
    <w:rsid w:val="00222FE0"/>
    <w:rsid w:val="0022357C"/>
    <w:rsid w:val="002235F4"/>
    <w:rsid w:val="002236BB"/>
    <w:rsid w:val="00223839"/>
    <w:rsid w:val="002238CD"/>
    <w:rsid w:val="00223967"/>
    <w:rsid w:val="002239AA"/>
    <w:rsid w:val="002239BF"/>
    <w:rsid w:val="00223A83"/>
    <w:rsid w:val="00223AC5"/>
    <w:rsid w:val="00223AD0"/>
    <w:rsid w:val="00223B08"/>
    <w:rsid w:val="00223EA6"/>
    <w:rsid w:val="002240C3"/>
    <w:rsid w:val="0022421A"/>
    <w:rsid w:val="002243EC"/>
    <w:rsid w:val="00224406"/>
    <w:rsid w:val="00224439"/>
    <w:rsid w:val="002244BC"/>
    <w:rsid w:val="002245F0"/>
    <w:rsid w:val="002246DF"/>
    <w:rsid w:val="00224906"/>
    <w:rsid w:val="00224C4C"/>
    <w:rsid w:val="00224FA2"/>
    <w:rsid w:val="00224FF1"/>
    <w:rsid w:val="00225037"/>
    <w:rsid w:val="00225232"/>
    <w:rsid w:val="00225425"/>
    <w:rsid w:val="0022550F"/>
    <w:rsid w:val="0022563D"/>
    <w:rsid w:val="002256BE"/>
    <w:rsid w:val="00225ACD"/>
    <w:rsid w:val="00225B49"/>
    <w:rsid w:val="00225B51"/>
    <w:rsid w:val="00225BE6"/>
    <w:rsid w:val="00225D42"/>
    <w:rsid w:val="00225D67"/>
    <w:rsid w:val="00225DCC"/>
    <w:rsid w:val="00225FF5"/>
    <w:rsid w:val="0022616A"/>
    <w:rsid w:val="0022617C"/>
    <w:rsid w:val="00226205"/>
    <w:rsid w:val="002262A0"/>
    <w:rsid w:val="0022641F"/>
    <w:rsid w:val="0022653B"/>
    <w:rsid w:val="0022659E"/>
    <w:rsid w:val="00226632"/>
    <w:rsid w:val="002267EE"/>
    <w:rsid w:val="00226815"/>
    <w:rsid w:val="002268CE"/>
    <w:rsid w:val="002269E9"/>
    <w:rsid w:val="00226AA3"/>
    <w:rsid w:val="00226B46"/>
    <w:rsid w:val="00227014"/>
    <w:rsid w:val="0022707C"/>
    <w:rsid w:val="002270AF"/>
    <w:rsid w:val="002270DC"/>
    <w:rsid w:val="0022720D"/>
    <w:rsid w:val="00227513"/>
    <w:rsid w:val="002275FD"/>
    <w:rsid w:val="00227A48"/>
    <w:rsid w:val="00227BC4"/>
    <w:rsid w:val="00227BFF"/>
    <w:rsid w:val="00227CD5"/>
    <w:rsid w:val="002300D5"/>
    <w:rsid w:val="00230161"/>
    <w:rsid w:val="002306C9"/>
    <w:rsid w:val="00230767"/>
    <w:rsid w:val="002309B0"/>
    <w:rsid w:val="00230A4F"/>
    <w:rsid w:val="00230A5B"/>
    <w:rsid w:val="00230DC9"/>
    <w:rsid w:val="00230F3E"/>
    <w:rsid w:val="002310C4"/>
    <w:rsid w:val="00231183"/>
    <w:rsid w:val="002311E8"/>
    <w:rsid w:val="0023126B"/>
    <w:rsid w:val="00231338"/>
    <w:rsid w:val="002315A6"/>
    <w:rsid w:val="00231649"/>
    <w:rsid w:val="00231AB9"/>
    <w:rsid w:val="00231B27"/>
    <w:rsid w:val="00231BBF"/>
    <w:rsid w:val="00231C6F"/>
    <w:rsid w:val="00231CD3"/>
    <w:rsid w:val="00231DF2"/>
    <w:rsid w:val="00231DF6"/>
    <w:rsid w:val="0023210D"/>
    <w:rsid w:val="002321DA"/>
    <w:rsid w:val="0023220E"/>
    <w:rsid w:val="00232521"/>
    <w:rsid w:val="00232595"/>
    <w:rsid w:val="002328D1"/>
    <w:rsid w:val="00232B67"/>
    <w:rsid w:val="00232B98"/>
    <w:rsid w:val="00232C8D"/>
    <w:rsid w:val="00232CAA"/>
    <w:rsid w:val="00232D6E"/>
    <w:rsid w:val="00232E48"/>
    <w:rsid w:val="00232E92"/>
    <w:rsid w:val="00232FD8"/>
    <w:rsid w:val="00233055"/>
    <w:rsid w:val="00233277"/>
    <w:rsid w:val="0023329A"/>
    <w:rsid w:val="00233301"/>
    <w:rsid w:val="00233478"/>
    <w:rsid w:val="002334F8"/>
    <w:rsid w:val="002337BB"/>
    <w:rsid w:val="0023380E"/>
    <w:rsid w:val="00233837"/>
    <w:rsid w:val="0023397F"/>
    <w:rsid w:val="00233D95"/>
    <w:rsid w:val="00233F8B"/>
    <w:rsid w:val="00234246"/>
    <w:rsid w:val="00234335"/>
    <w:rsid w:val="0023433B"/>
    <w:rsid w:val="00234543"/>
    <w:rsid w:val="0023462D"/>
    <w:rsid w:val="002346FE"/>
    <w:rsid w:val="00234833"/>
    <w:rsid w:val="00234978"/>
    <w:rsid w:val="0023498C"/>
    <w:rsid w:val="002349B0"/>
    <w:rsid w:val="00234A46"/>
    <w:rsid w:val="00234D27"/>
    <w:rsid w:val="00234F28"/>
    <w:rsid w:val="00234F50"/>
    <w:rsid w:val="002350A7"/>
    <w:rsid w:val="002350B7"/>
    <w:rsid w:val="002350CC"/>
    <w:rsid w:val="00235418"/>
    <w:rsid w:val="002358DE"/>
    <w:rsid w:val="00235AF4"/>
    <w:rsid w:val="00235B02"/>
    <w:rsid w:val="00235ECD"/>
    <w:rsid w:val="00235EEE"/>
    <w:rsid w:val="00236158"/>
    <w:rsid w:val="00236159"/>
    <w:rsid w:val="00236248"/>
    <w:rsid w:val="002362EB"/>
    <w:rsid w:val="002366B7"/>
    <w:rsid w:val="002367C9"/>
    <w:rsid w:val="002368CF"/>
    <w:rsid w:val="00236BB7"/>
    <w:rsid w:val="00236D2C"/>
    <w:rsid w:val="00236F21"/>
    <w:rsid w:val="00236FB9"/>
    <w:rsid w:val="00237101"/>
    <w:rsid w:val="00237251"/>
    <w:rsid w:val="0023729E"/>
    <w:rsid w:val="002372F4"/>
    <w:rsid w:val="002373DE"/>
    <w:rsid w:val="0023751D"/>
    <w:rsid w:val="00237531"/>
    <w:rsid w:val="002375D9"/>
    <w:rsid w:val="0023760C"/>
    <w:rsid w:val="00237678"/>
    <w:rsid w:val="00237767"/>
    <w:rsid w:val="0023781F"/>
    <w:rsid w:val="00237893"/>
    <w:rsid w:val="002378C1"/>
    <w:rsid w:val="00237B91"/>
    <w:rsid w:val="00237BC8"/>
    <w:rsid w:val="00237BDC"/>
    <w:rsid w:val="00237FCB"/>
    <w:rsid w:val="0024024D"/>
    <w:rsid w:val="0024068D"/>
    <w:rsid w:val="002406A6"/>
    <w:rsid w:val="00240A0C"/>
    <w:rsid w:val="00240A7A"/>
    <w:rsid w:val="00240D07"/>
    <w:rsid w:val="00240D22"/>
    <w:rsid w:val="00240E1C"/>
    <w:rsid w:val="00240F12"/>
    <w:rsid w:val="00240F74"/>
    <w:rsid w:val="00240FB8"/>
    <w:rsid w:val="002410E8"/>
    <w:rsid w:val="002412E4"/>
    <w:rsid w:val="00241454"/>
    <w:rsid w:val="002415D7"/>
    <w:rsid w:val="00241696"/>
    <w:rsid w:val="00241698"/>
    <w:rsid w:val="002417B6"/>
    <w:rsid w:val="00241941"/>
    <w:rsid w:val="00241A60"/>
    <w:rsid w:val="00241BC0"/>
    <w:rsid w:val="00241CB9"/>
    <w:rsid w:val="00241CD0"/>
    <w:rsid w:val="00241CED"/>
    <w:rsid w:val="00241D08"/>
    <w:rsid w:val="00241D74"/>
    <w:rsid w:val="0024201A"/>
    <w:rsid w:val="002421DF"/>
    <w:rsid w:val="0024222C"/>
    <w:rsid w:val="00242263"/>
    <w:rsid w:val="0024231A"/>
    <w:rsid w:val="00242342"/>
    <w:rsid w:val="002424C1"/>
    <w:rsid w:val="002425C8"/>
    <w:rsid w:val="00242611"/>
    <w:rsid w:val="00242699"/>
    <w:rsid w:val="002426FB"/>
    <w:rsid w:val="002428F2"/>
    <w:rsid w:val="00242A0F"/>
    <w:rsid w:val="00242A45"/>
    <w:rsid w:val="00242B9D"/>
    <w:rsid w:val="00242DE6"/>
    <w:rsid w:val="00242E07"/>
    <w:rsid w:val="00242F19"/>
    <w:rsid w:val="00242F5D"/>
    <w:rsid w:val="00242FA7"/>
    <w:rsid w:val="00243057"/>
    <w:rsid w:val="002430B4"/>
    <w:rsid w:val="0024335C"/>
    <w:rsid w:val="002433AF"/>
    <w:rsid w:val="002433F5"/>
    <w:rsid w:val="002433F8"/>
    <w:rsid w:val="002434A1"/>
    <w:rsid w:val="00243634"/>
    <w:rsid w:val="002437A9"/>
    <w:rsid w:val="0024381F"/>
    <w:rsid w:val="002439D2"/>
    <w:rsid w:val="00243B2C"/>
    <w:rsid w:val="00243E37"/>
    <w:rsid w:val="00243E7B"/>
    <w:rsid w:val="00243F3E"/>
    <w:rsid w:val="0024403C"/>
    <w:rsid w:val="002440FB"/>
    <w:rsid w:val="002441C1"/>
    <w:rsid w:val="002441F6"/>
    <w:rsid w:val="00244224"/>
    <w:rsid w:val="0024444B"/>
    <w:rsid w:val="0024449E"/>
    <w:rsid w:val="00244530"/>
    <w:rsid w:val="0024460D"/>
    <w:rsid w:val="002446EF"/>
    <w:rsid w:val="002447B2"/>
    <w:rsid w:val="00244869"/>
    <w:rsid w:val="00244B2C"/>
    <w:rsid w:val="00244BBD"/>
    <w:rsid w:val="00244C1A"/>
    <w:rsid w:val="00244E18"/>
    <w:rsid w:val="00244E85"/>
    <w:rsid w:val="00244F19"/>
    <w:rsid w:val="00244F7C"/>
    <w:rsid w:val="00245088"/>
    <w:rsid w:val="002450D8"/>
    <w:rsid w:val="002450F9"/>
    <w:rsid w:val="002453FD"/>
    <w:rsid w:val="002457BC"/>
    <w:rsid w:val="002458A8"/>
    <w:rsid w:val="002458F3"/>
    <w:rsid w:val="0024596C"/>
    <w:rsid w:val="00245997"/>
    <w:rsid w:val="00245FBB"/>
    <w:rsid w:val="00246013"/>
    <w:rsid w:val="002460AC"/>
    <w:rsid w:val="002460F5"/>
    <w:rsid w:val="0024638E"/>
    <w:rsid w:val="0024642D"/>
    <w:rsid w:val="002464FC"/>
    <w:rsid w:val="002465E7"/>
    <w:rsid w:val="002465E8"/>
    <w:rsid w:val="002466F2"/>
    <w:rsid w:val="00246956"/>
    <w:rsid w:val="00246BD1"/>
    <w:rsid w:val="00246FBF"/>
    <w:rsid w:val="00246FD1"/>
    <w:rsid w:val="00247051"/>
    <w:rsid w:val="002470EF"/>
    <w:rsid w:val="00247156"/>
    <w:rsid w:val="00247914"/>
    <w:rsid w:val="0024792A"/>
    <w:rsid w:val="0024797B"/>
    <w:rsid w:val="002479A3"/>
    <w:rsid w:val="00247C9A"/>
    <w:rsid w:val="00247C9F"/>
    <w:rsid w:val="00247DDA"/>
    <w:rsid w:val="00247EEA"/>
    <w:rsid w:val="0025000D"/>
    <w:rsid w:val="00250387"/>
    <w:rsid w:val="002503CC"/>
    <w:rsid w:val="0025042A"/>
    <w:rsid w:val="0025042F"/>
    <w:rsid w:val="00250449"/>
    <w:rsid w:val="0025048F"/>
    <w:rsid w:val="002504C5"/>
    <w:rsid w:val="00250585"/>
    <w:rsid w:val="00250BD8"/>
    <w:rsid w:val="00250C3A"/>
    <w:rsid w:val="00250CAD"/>
    <w:rsid w:val="00250EDA"/>
    <w:rsid w:val="00250F5F"/>
    <w:rsid w:val="00251091"/>
    <w:rsid w:val="002512B2"/>
    <w:rsid w:val="002512E5"/>
    <w:rsid w:val="002513A3"/>
    <w:rsid w:val="00251418"/>
    <w:rsid w:val="0025141E"/>
    <w:rsid w:val="0025166A"/>
    <w:rsid w:val="0025193E"/>
    <w:rsid w:val="00251A42"/>
    <w:rsid w:val="00251A9C"/>
    <w:rsid w:val="00251C1E"/>
    <w:rsid w:val="00251D39"/>
    <w:rsid w:val="00251D3E"/>
    <w:rsid w:val="00251D54"/>
    <w:rsid w:val="00251D60"/>
    <w:rsid w:val="00251DEB"/>
    <w:rsid w:val="00251F62"/>
    <w:rsid w:val="002520B8"/>
    <w:rsid w:val="002521D0"/>
    <w:rsid w:val="00252292"/>
    <w:rsid w:val="0025233D"/>
    <w:rsid w:val="00252350"/>
    <w:rsid w:val="002523B2"/>
    <w:rsid w:val="00252414"/>
    <w:rsid w:val="0025259D"/>
    <w:rsid w:val="00252713"/>
    <w:rsid w:val="002527B6"/>
    <w:rsid w:val="002527D0"/>
    <w:rsid w:val="0025288B"/>
    <w:rsid w:val="0025290C"/>
    <w:rsid w:val="00252954"/>
    <w:rsid w:val="00252C79"/>
    <w:rsid w:val="00252C98"/>
    <w:rsid w:val="00252DD2"/>
    <w:rsid w:val="002530D0"/>
    <w:rsid w:val="002530E2"/>
    <w:rsid w:val="002533E6"/>
    <w:rsid w:val="00253531"/>
    <w:rsid w:val="00253622"/>
    <w:rsid w:val="00253727"/>
    <w:rsid w:val="002539CD"/>
    <w:rsid w:val="00253B67"/>
    <w:rsid w:val="00253BD4"/>
    <w:rsid w:val="00253C87"/>
    <w:rsid w:val="00253D2A"/>
    <w:rsid w:val="00253F0B"/>
    <w:rsid w:val="0025400D"/>
    <w:rsid w:val="002542D4"/>
    <w:rsid w:val="002545B6"/>
    <w:rsid w:val="002545C2"/>
    <w:rsid w:val="002545CC"/>
    <w:rsid w:val="002546D4"/>
    <w:rsid w:val="0025493E"/>
    <w:rsid w:val="0025494A"/>
    <w:rsid w:val="002549D4"/>
    <w:rsid w:val="00254BFF"/>
    <w:rsid w:val="00254C9D"/>
    <w:rsid w:val="00254D47"/>
    <w:rsid w:val="00254EBD"/>
    <w:rsid w:val="00254EE2"/>
    <w:rsid w:val="00254F7D"/>
    <w:rsid w:val="00255217"/>
    <w:rsid w:val="00255255"/>
    <w:rsid w:val="0025536A"/>
    <w:rsid w:val="0025545B"/>
    <w:rsid w:val="002554E1"/>
    <w:rsid w:val="002555BD"/>
    <w:rsid w:val="0025575E"/>
    <w:rsid w:val="002557E8"/>
    <w:rsid w:val="0025580D"/>
    <w:rsid w:val="0025590F"/>
    <w:rsid w:val="002559C3"/>
    <w:rsid w:val="00255B59"/>
    <w:rsid w:val="00255BE1"/>
    <w:rsid w:val="00255C55"/>
    <w:rsid w:val="00255D49"/>
    <w:rsid w:val="00255E3D"/>
    <w:rsid w:val="00255EBB"/>
    <w:rsid w:val="00255F6D"/>
    <w:rsid w:val="00255FA3"/>
    <w:rsid w:val="0025603B"/>
    <w:rsid w:val="00256140"/>
    <w:rsid w:val="0025615D"/>
    <w:rsid w:val="0025623B"/>
    <w:rsid w:val="002562F0"/>
    <w:rsid w:val="002563E3"/>
    <w:rsid w:val="002564B7"/>
    <w:rsid w:val="00256532"/>
    <w:rsid w:val="00256849"/>
    <w:rsid w:val="002568C4"/>
    <w:rsid w:val="002568F7"/>
    <w:rsid w:val="002568FC"/>
    <w:rsid w:val="00256B7B"/>
    <w:rsid w:val="00256CE4"/>
    <w:rsid w:val="00256F21"/>
    <w:rsid w:val="00256FC7"/>
    <w:rsid w:val="00256FEB"/>
    <w:rsid w:val="002570B1"/>
    <w:rsid w:val="002575BF"/>
    <w:rsid w:val="00257609"/>
    <w:rsid w:val="00257614"/>
    <w:rsid w:val="002579D9"/>
    <w:rsid w:val="00257AAA"/>
    <w:rsid w:val="00257B3E"/>
    <w:rsid w:val="00257C33"/>
    <w:rsid w:val="00257C9F"/>
    <w:rsid w:val="00257CFD"/>
    <w:rsid w:val="00257F14"/>
    <w:rsid w:val="00257F55"/>
    <w:rsid w:val="002600C1"/>
    <w:rsid w:val="002601A1"/>
    <w:rsid w:val="002601BF"/>
    <w:rsid w:val="0026042F"/>
    <w:rsid w:val="00260479"/>
    <w:rsid w:val="002604F0"/>
    <w:rsid w:val="00260501"/>
    <w:rsid w:val="0026065D"/>
    <w:rsid w:val="00260A1F"/>
    <w:rsid w:val="00260A2B"/>
    <w:rsid w:val="00260C47"/>
    <w:rsid w:val="00260D0A"/>
    <w:rsid w:val="00260D3A"/>
    <w:rsid w:val="00260E11"/>
    <w:rsid w:val="00260EB5"/>
    <w:rsid w:val="00260ECA"/>
    <w:rsid w:val="002610D5"/>
    <w:rsid w:val="00261255"/>
    <w:rsid w:val="00261395"/>
    <w:rsid w:val="0026151F"/>
    <w:rsid w:val="00261673"/>
    <w:rsid w:val="002617B7"/>
    <w:rsid w:val="0026194F"/>
    <w:rsid w:val="00261A6E"/>
    <w:rsid w:val="00261DB0"/>
    <w:rsid w:val="00261E6F"/>
    <w:rsid w:val="00261FFB"/>
    <w:rsid w:val="00262155"/>
    <w:rsid w:val="0026237F"/>
    <w:rsid w:val="002623B5"/>
    <w:rsid w:val="00262633"/>
    <w:rsid w:val="002627EE"/>
    <w:rsid w:val="00262876"/>
    <w:rsid w:val="00262919"/>
    <w:rsid w:val="002629A2"/>
    <w:rsid w:val="002629C4"/>
    <w:rsid w:val="00262B31"/>
    <w:rsid w:val="00262BBC"/>
    <w:rsid w:val="00262C6C"/>
    <w:rsid w:val="00262C8B"/>
    <w:rsid w:val="00262DBC"/>
    <w:rsid w:val="00262F7C"/>
    <w:rsid w:val="00262FA3"/>
    <w:rsid w:val="002631DE"/>
    <w:rsid w:val="00263400"/>
    <w:rsid w:val="0026360B"/>
    <w:rsid w:val="0026366B"/>
    <w:rsid w:val="002636A5"/>
    <w:rsid w:val="00263763"/>
    <w:rsid w:val="0026376B"/>
    <w:rsid w:val="00263808"/>
    <w:rsid w:val="002639B8"/>
    <w:rsid w:val="00263A77"/>
    <w:rsid w:val="00263A95"/>
    <w:rsid w:val="00263AB5"/>
    <w:rsid w:val="00263B45"/>
    <w:rsid w:val="00263D9A"/>
    <w:rsid w:val="00263DA0"/>
    <w:rsid w:val="00263FBE"/>
    <w:rsid w:val="0026413A"/>
    <w:rsid w:val="0026418C"/>
    <w:rsid w:val="002641DD"/>
    <w:rsid w:val="00264267"/>
    <w:rsid w:val="00264386"/>
    <w:rsid w:val="0026448A"/>
    <w:rsid w:val="0026451A"/>
    <w:rsid w:val="00264604"/>
    <w:rsid w:val="002646CB"/>
    <w:rsid w:val="0026473E"/>
    <w:rsid w:val="002647C1"/>
    <w:rsid w:val="00264BDB"/>
    <w:rsid w:val="00264C18"/>
    <w:rsid w:val="00264D28"/>
    <w:rsid w:val="00264FD4"/>
    <w:rsid w:val="002651C8"/>
    <w:rsid w:val="00265329"/>
    <w:rsid w:val="002653B1"/>
    <w:rsid w:val="0026540E"/>
    <w:rsid w:val="002654D1"/>
    <w:rsid w:val="00265822"/>
    <w:rsid w:val="00265890"/>
    <w:rsid w:val="00265895"/>
    <w:rsid w:val="00265B76"/>
    <w:rsid w:val="00265CAE"/>
    <w:rsid w:val="00265DF8"/>
    <w:rsid w:val="00265E96"/>
    <w:rsid w:val="00265EAE"/>
    <w:rsid w:val="00265F68"/>
    <w:rsid w:val="00265FC6"/>
    <w:rsid w:val="00266082"/>
    <w:rsid w:val="002661F2"/>
    <w:rsid w:val="00266218"/>
    <w:rsid w:val="002666A3"/>
    <w:rsid w:val="002666D2"/>
    <w:rsid w:val="00266708"/>
    <w:rsid w:val="00266758"/>
    <w:rsid w:val="002669E1"/>
    <w:rsid w:val="00266A15"/>
    <w:rsid w:val="00266AD6"/>
    <w:rsid w:val="00266B1B"/>
    <w:rsid w:val="00266CCE"/>
    <w:rsid w:val="00266E86"/>
    <w:rsid w:val="00266FD0"/>
    <w:rsid w:val="00267091"/>
    <w:rsid w:val="002670F6"/>
    <w:rsid w:val="00267206"/>
    <w:rsid w:val="0026724C"/>
    <w:rsid w:val="002672AA"/>
    <w:rsid w:val="002673BC"/>
    <w:rsid w:val="002673EB"/>
    <w:rsid w:val="002675C2"/>
    <w:rsid w:val="00267619"/>
    <w:rsid w:val="0026764D"/>
    <w:rsid w:val="002676F9"/>
    <w:rsid w:val="002677AD"/>
    <w:rsid w:val="00267800"/>
    <w:rsid w:val="00267861"/>
    <w:rsid w:val="00267880"/>
    <w:rsid w:val="00267B6F"/>
    <w:rsid w:val="00267C62"/>
    <w:rsid w:val="00267D7F"/>
    <w:rsid w:val="00267DBC"/>
    <w:rsid w:val="00267DF8"/>
    <w:rsid w:val="00267E78"/>
    <w:rsid w:val="00267ECD"/>
    <w:rsid w:val="00267F0C"/>
    <w:rsid w:val="00270021"/>
    <w:rsid w:val="0027023F"/>
    <w:rsid w:val="00270355"/>
    <w:rsid w:val="00270374"/>
    <w:rsid w:val="002703C7"/>
    <w:rsid w:val="002704CC"/>
    <w:rsid w:val="00270508"/>
    <w:rsid w:val="00270580"/>
    <w:rsid w:val="0027074B"/>
    <w:rsid w:val="002708A7"/>
    <w:rsid w:val="002708B9"/>
    <w:rsid w:val="002709BC"/>
    <w:rsid w:val="00270B0E"/>
    <w:rsid w:val="00270C9C"/>
    <w:rsid w:val="00270EF2"/>
    <w:rsid w:val="0027105E"/>
    <w:rsid w:val="0027113A"/>
    <w:rsid w:val="00271157"/>
    <w:rsid w:val="00271482"/>
    <w:rsid w:val="0027171A"/>
    <w:rsid w:val="00271753"/>
    <w:rsid w:val="00271965"/>
    <w:rsid w:val="00271A27"/>
    <w:rsid w:val="00271B4A"/>
    <w:rsid w:val="00271B77"/>
    <w:rsid w:val="00271C35"/>
    <w:rsid w:val="00271DBB"/>
    <w:rsid w:val="00271EAA"/>
    <w:rsid w:val="00271F21"/>
    <w:rsid w:val="00271FBE"/>
    <w:rsid w:val="00271FE2"/>
    <w:rsid w:val="002720B2"/>
    <w:rsid w:val="00272251"/>
    <w:rsid w:val="00272265"/>
    <w:rsid w:val="00272276"/>
    <w:rsid w:val="002722CB"/>
    <w:rsid w:val="00272495"/>
    <w:rsid w:val="002724A9"/>
    <w:rsid w:val="002724FC"/>
    <w:rsid w:val="0027261E"/>
    <w:rsid w:val="00272666"/>
    <w:rsid w:val="002727E0"/>
    <w:rsid w:val="00272843"/>
    <w:rsid w:val="002728C0"/>
    <w:rsid w:val="00272BE9"/>
    <w:rsid w:val="00272EF5"/>
    <w:rsid w:val="0027302A"/>
    <w:rsid w:val="00273195"/>
    <w:rsid w:val="00273201"/>
    <w:rsid w:val="002734B8"/>
    <w:rsid w:val="0027374D"/>
    <w:rsid w:val="0027377C"/>
    <w:rsid w:val="0027379E"/>
    <w:rsid w:val="002737A8"/>
    <w:rsid w:val="0027380F"/>
    <w:rsid w:val="00273868"/>
    <w:rsid w:val="00273DA0"/>
    <w:rsid w:val="00273DD1"/>
    <w:rsid w:val="00273E04"/>
    <w:rsid w:val="00273F1C"/>
    <w:rsid w:val="00274068"/>
    <w:rsid w:val="002742AF"/>
    <w:rsid w:val="0027433F"/>
    <w:rsid w:val="00274393"/>
    <w:rsid w:val="002745FA"/>
    <w:rsid w:val="0027468E"/>
    <w:rsid w:val="002747D0"/>
    <w:rsid w:val="0027493F"/>
    <w:rsid w:val="00274A87"/>
    <w:rsid w:val="00274B77"/>
    <w:rsid w:val="00274D8B"/>
    <w:rsid w:val="00274FB7"/>
    <w:rsid w:val="002752AD"/>
    <w:rsid w:val="00275339"/>
    <w:rsid w:val="0027536F"/>
    <w:rsid w:val="00275600"/>
    <w:rsid w:val="00275664"/>
    <w:rsid w:val="00275899"/>
    <w:rsid w:val="00275B5D"/>
    <w:rsid w:val="00275B77"/>
    <w:rsid w:val="00275E16"/>
    <w:rsid w:val="00275F90"/>
    <w:rsid w:val="0027608C"/>
    <w:rsid w:val="002760E2"/>
    <w:rsid w:val="002761F3"/>
    <w:rsid w:val="00276262"/>
    <w:rsid w:val="0027634B"/>
    <w:rsid w:val="00276512"/>
    <w:rsid w:val="0027673A"/>
    <w:rsid w:val="002768F8"/>
    <w:rsid w:val="00276A50"/>
    <w:rsid w:val="00276B42"/>
    <w:rsid w:val="00276BCC"/>
    <w:rsid w:val="00276C8D"/>
    <w:rsid w:val="00276CED"/>
    <w:rsid w:val="00276D4E"/>
    <w:rsid w:val="00276F44"/>
    <w:rsid w:val="002770A2"/>
    <w:rsid w:val="002770CF"/>
    <w:rsid w:val="0027725A"/>
    <w:rsid w:val="00277284"/>
    <w:rsid w:val="00277529"/>
    <w:rsid w:val="0027768F"/>
    <w:rsid w:val="002776EE"/>
    <w:rsid w:val="00277719"/>
    <w:rsid w:val="00277835"/>
    <w:rsid w:val="00277973"/>
    <w:rsid w:val="00277B46"/>
    <w:rsid w:val="00277BBB"/>
    <w:rsid w:val="00277C73"/>
    <w:rsid w:val="00277D2F"/>
    <w:rsid w:val="00280003"/>
    <w:rsid w:val="00280027"/>
    <w:rsid w:val="00280033"/>
    <w:rsid w:val="00280065"/>
    <w:rsid w:val="002800B7"/>
    <w:rsid w:val="00280254"/>
    <w:rsid w:val="002802A3"/>
    <w:rsid w:val="0028040C"/>
    <w:rsid w:val="00280538"/>
    <w:rsid w:val="0028053D"/>
    <w:rsid w:val="00280678"/>
    <w:rsid w:val="00280691"/>
    <w:rsid w:val="002809DE"/>
    <w:rsid w:val="00280C35"/>
    <w:rsid w:val="00280CDD"/>
    <w:rsid w:val="00280D62"/>
    <w:rsid w:val="00280D7B"/>
    <w:rsid w:val="00280DD8"/>
    <w:rsid w:val="00280E37"/>
    <w:rsid w:val="00280FD7"/>
    <w:rsid w:val="00280FF2"/>
    <w:rsid w:val="002810E9"/>
    <w:rsid w:val="00281108"/>
    <w:rsid w:val="0028124A"/>
    <w:rsid w:val="00281367"/>
    <w:rsid w:val="002814C0"/>
    <w:rsid w:val="00281572"/>
    <w:rsid w:val="002815BD"/>
    <w:rsid w:val="00281798"/>
    <w:rsid w:val="00281956"/>
    <w:rsid w:val="00281B0F"/>
    <w:rsid w:val="00281B15"/>
    <w:rsid w:val="00281DC0"/>
    <w:rsid w:val="00281E6F"/>
    <w:rsid w:val="00281F0C"/>
    <w:rsid w:val="002820C7"/>
    <w:rsid w:val="00282100"/>
    <w:rsid w:val="002824A6"/>
    <w:rsid w:val="002824D9"/>
    <w:rsid w:val="0028260E"/>
    <w:rsid w:val="002827C1"/>
    <w:rsid w:val="00282804"/>
    <w:rsid w:val="0028286A"/>
    <w:rsid w:val="00282901"/>
    <w:rsid w:val="00282964"/>
    <w:rsid w:val="00282A1B"/>
    <w:rsid w:val="00282AD0"/>
    <w:rsid w:val="00282B1D"/>
    <w:rsid w:val="00282C96"/>
    <w:rsid w:val="00282E62"/>
    <w:rsid w:val="00282EA8"/>
    <w:rsid w:val="00282EDC"/>
    <w:rsid w:val="00282F22"/>
    <w:rsid w:val="00283212"/>
    <w:rsid w:val="0028322F"/>
    <w:rsid w:val="00283245"/>
    <w:rsid w:val="0028332F"/>
    <w:rsid w:val="00283466"/>
    <w:rsid w:val="00283506"/>
    <w:rsid w:val="0028353E"/>
    <w:rsid w:val="00283685"/>
    <w:rsid w:val="002836EE"/>
    <w:rsid w:val="00283870"/>
    <w:rsid w:val="00283919"/>
    <w:rsid w:val="00283A59"/>
    <w:rsid w:val="00283F23"/>
    <w:rsid w:val="0028425C"/>
    <w:rsid w:val="002842E4"/>
    <w:rsid w:val="0028433F"/>
    <w:rsid w:val="002844AD"/>
    <w:rsid w:val="00284564"/>
    <w:rsid w:val="00284729"/>
    <w:rsid w:val="00284970"/>
    <w:rsid w:val="00284A9A"/>
    <w:rsid w:val="00284D0B"/>
    <w:rsid w:val="00284D9C"/>
    <w:rsid w:val="00284E71"/>
    <w:rsid w:val="00284EDF"/>
    <w:rsid w:val="00284F36"/>
    <w:rsid w:val="00284F45"/>
    <w:rsid w:val="00284F4D"/>
    <w:rsid w:val="00284F6D"/>
    <w:rsid w:val="00285031"/>
    <w:rsid w:val="0028509F"/>
    <w:rsid w:val="002850B3"/>
    <w:rsid w:val="002850EC"/>
    <w:rsid w:val="002851DE"/>
    <w:rsid w:val="002852D2"/>
    <w:rsid w:val="002853BD"/>
    <w:rsid w:val="00285419"/>
    <w:rsid w:val="0028550D"/>
    <w:rsid w:val="0028586E"/>
    <w:rsid w:val="00285E12"/>
    <w:rsid w:val="00285FBB"/>
    <w:rsid w:val="0028609E"/>
    <w:rsid w:val="0028619E"/>
    <w:rsid w:val="00286359"/>
    <w:rsid w:val="002865C8"/>
    <w:rsid w:val="002865D0"/>
    <w:rsid w:val="00286619"/>
    <w:rsid w:val="0028687D"/>
    <w:rsid w:val="002868AD"/>
    <w:rsid w:val="00286976"/>
    <w:rsid w:val="002869A9"/>
    <w:rsid w:val="002869C4"/>
    <w:rsid w:val="00286A12"/>
    <w:rsid w:val="00286B85"/>
    <w:rsid w:val="00286BF4"/>
    <w:rsid w:val="00286C7A"/>
    <w:rsid w:val="00286D36"/>
    <w:rsid w:val="00286DDF"/>
    <w:rsid w:val="00286E75"/>
    <w:rsid w:val="00286FE3"/>
    <w:rsid w:val="002870FF"/>
    <w:rsid w:val="00287292"/>
    <w:rsid w:val="00287293"/>
    <w:rsid w:val="002872D0"/>
    <w:rsid w:val="0028730B"/>
    <w:rsid w:val="0028744A"/>
    <w:rsid w:val="002875C1"/>
    <w:rsid w:val="00287720"/>
    <w:rsid w:val="002877A3"/>
    <w:rsid w:val="002877CA"/>
    <w:rsid w:val="00287838"/>
    <w:rsid w:val="002878E7"/>
    <w:rsid w:val="0028799F"/>
    <w:rsid w:val="00287BD5"/>
    <w:rsid w:val="00287BEC"/>
    <w:rsid w:val="00287D56"/>
    <w:rsid w:val="00287DBA"/>
    <w:rsid w:val="00287E61"/>
    <w:rsid w:val="00287EB5"/>
    <w:rsid w:val="00287F64"/>
    <w:rsid w:val="00287FB7"/>
    <w:rsid w:val="00287FCD"/>
    <w:rsid w:val="002901A9"/>
    <w:rsid w:val="00290206"/>
    <w:rsid w:val="0029029D"/>
    <w:rsid w:val="002902BA"/>
    <w:rsid w:val="00290401"/>
    <w:rsid w:val="0029049C"/>
    <w:rsid w:val="002904FB"/>
    <w:rsid w:val="002905E6"/>
    <w:rsid w:val="002906C5"/>
    <w:rsid w:val="002907D5"/>
    <w:rsid w:val="002909EC"/>
    <w:rsid w:val="00290A6B"/>
    <w:rsid w:val="00290CB7"/>
    <w:rsid w:val="00290CC1"/>
    <w:rsid w:val="00290CFC"/>
    <w:rsid w:val="00290D5A"/>
    <w:rsid w:val="00290FF2"/>
    <w:rsid w:val="00291103"/>
    <w:rsid w:val="0029121D"/>
    <w:rsid w:val="002912DE"/>
    <w:rsid w:val="00291444"/>
    <w:rsid w:val="00291488"/>
    <w:rsid w:val="0029166E"/>
    <w:rsid w:val="00291828"/>
    <w:rsid w:val="00291994"/>
    <w:rsid w:val="002919E5"/>
    <w:rsid w:val="00291A19"/>
    <w:rsid w:val="00291C75"/>
    <w:rsid w:val="00291E10"/>
    <w:rsid w:val="00291E6D"/>
    <w:rsid w:val="00291E98"/>
    <w:rsid w:val="00291F62"/>
    <w:rsid w:val="00292013"/>
    <w:rsid w:val="00292139"/>
    <w:rsid w:val="002921EB"/>
    <w:rsid w:val="00292C6C"/>
    <w:rsid w:val="00292CD5"/>
    <w:rsid w:val="00292DB1"/>
    <w:rsid w:val="0029307A"/>
    <w:rsid w:val="00293178"/>
    <w:rsid w:val="0029320C"/>
    <w:rsid w:val="00293318"/>
    <w:rsid w:val="00293326"/>
    <w:rsid w:val="0029336F"/>
    <w:rsid w:val="00293551"/>
    <w:rsid w:val="002935E5"/>
    <w:rsid w:val="00293763"/>
    <w:rsid w:val="0029378D"/>
    <w:rsid w:val="002937B1"/>
    <w:rsid w:val="0029382F"/>
    <w:rsid w:val="00293A08"/>
    <w:rsid w:val="00293BE1"/>
    <w:rsid w:val="00293CBD"/>
    <w:rsid w:val="00293CCE"/>
    <w:rsid w:val="00293D32"/>
    <w:rsid w:val="00293D6D"/>
    <w:rsid w:val="00293F70"/>
    <w:rsid w:val="00293F7F"/>
    <w:rsid w:val="00293F93"/>
    <w:rsid w:val="002940BA"/>
    <w:rsid w:val="00294127"/>
    <w:rsid w:val="00294211"/>
    <w:rsid w:val="00294350"/>
    <w:rsid w:val="002943BC"/>
    <w:rsid w:val="00294493"/>
    <w:rsid w:val="0029453E"/>
    <w:rsid w:val="0029459A"/>
    <w:rsid w:val="00294673"/>
    <w:rsid w:val="002946A4"/>
    <w:rsid w:val="00294817"/>
    <w:rsid w:val="00294A10"/>
    <w:rsid w:val="00294A3A"/>
    <w:rsid w:val="00294CD6"/>
    <w:rsid w:val="00294D81"/>
    <w:rsid w:val="00294E71"/>
    <w:rsid w:val="00294EB3"/>
    <w:rsid w:val="00294F9E"/>
    <w:rsid w:val="00294FBD"/>
    <w:rsid w:val="00295354"/>
    <w:rsid w:val="00295381"/>
    <w:rsid w:val="00295428"/>
    <w:rsid w:val="00295592"/>
    <w:rsid w:val="002956CF"/>
    <w:rsid w:val="00295770"/>
    <w:rsid w:val="002957C4"/>
    <w:rsid w:val="0029584D"/>
    <w:rsid w:val="00295A50"/>
    <w:rsid w:val="00295A57"/>
    <w:rsid w:val="00295AAE"/>
    <w:rsid w:val="00295B0E"/>
    <w:rsid w:val="00295BC2"/>
    <w:rsid w:val="00295DDA"/>
    <w:rsid w:val="00295E88"/>
    <w:rsid w:val="00295EDC"/>
    <w:rsid w:val="00295F7B"/>
    <w:rsid w:val="00295FE8"/>
    <w:rsid w:val="00296297"/>
    <w:rsid w:val="00296418"/>
    <w:rsid w:val="00296465"/>
    <w:rsid w:val="00296513"/>
    <w:rsid w:val="00296579"/>
    <w:rsid w:val="002965F0"/>
    <w:rsid w:val="002965F2"/>
    <w:rsid w:val="0029688A"/>
    <w:rsid w:val="002968D2"/>
    <w:rsid w:val="00296953"/>
    <w:rsid w:val="0029699C"/>
    <w:rsid w:val="002969B9"/>
    <w:rsid w:val="00296A9F"/>
    <w:rsid w:val="0029707C"/>
    <w:rsid w:val="002972A2"/>
    <w:rsid w:val="00297601"/>
    <w:rsid w:val="00297682"/>
    <w:rsid w:val="002979EF"/>
    <w:rsid w:val="00297B9E"/>
    <w:rsid w:val="00297F89"/>
    <w:rsid w:val="00297FC4"/>
    <w:rsid w:val="002A00EC"/>
    <w:rsid w:val="002A0128"/>
    <w:rsid w:val="002A0217"/>
    <w:rsid w:val="002A0338"/>
    <w:rsid w:val="002A0458"/>
    <w:rsid w:val="002A04A7"/>
    <w:rsid w:val="002A0674"/>
    <w:rsid w:val="002A073B"/>
    <w:rsid w:val="002A0848"/>
    <w:rsid w:val="002A0A9C"/>
    <w:rsid w:val="002A0BDC"/>
    <w:rsid w:val="002A0C29"/>
    <w:rsid w:val="002A0D10"/>
    <w:rsid w:val="002A0D27"/>
    <w:rsid w:val="002A0D9A"/>
    <w:rsid w:val="002A0DDE"/>
    <w:rsid w:val="002A0E33"/>
    <w:rsid w:val="002A1063"/>
    <w:rsid w:val="002A1095"/>
    <w:rsid w:val="002A14D4"/>
    <w:rsid w:val="002A161C"/>
    <w:rsid w:val="002A16FB"/>
    <w:rsid w:val="002A17CB"/>
    <w:rsid w:val="002A18BF"/>
    <w:rsid w:val="002A1A21"/>
    <w:rsid w:val="002A1CC8"/>
    <w:rsid w:val="002A1DCD"/>
    <w:rsid w:val="002A1FF1"/>
    <w:rsid w:val="002A2062"/>
    <w:rsid w:val="002A21EB"/>
    <w:rsid w:val="002A2593"/>
    <w:rsid w:val="002A2724"/>
    <w:rsid w:val="002A27E8"/>
    <w:rsid w:val="002A2815"/>
    <w:rsid w:val="002A28BA"/>
    <w:rsid w:val="002A2A82"/>
    <w:rsid w:val="002A2AA4"/>
    <w:rsid w:val="002A2C4F"/>
    <w:rsid w:val="002A2C7A"/>
    <w:rsid w:val="002A2C92"/>
    <w:rsid w:val="002A2DDE"/>
    <w:rsid w:val="002A2E3B"/>
    <w:rsid w:val="002A2E97"/>
    <w:rsid w:val="002A2F19"/>
    <w:rsid w:val="002A2F4C"/>
    <w:rsid w:val="002A2FC0"/>
    <w:rsid w:val="002A2FDA"/>
    <w:rsid w:val="002A3360"/>
    <w:rsid w:val="002A33E0"/>
    <w:rsid w:val="002A34EA"/>
    <w:rsid w:val="002A35D6"/>
    <w:rsid w:val="002A37C5"/>
    <w:rsid w:val="002A37CE"/>
    <w:rsid w:val="002A3814"/>
    <w:rsid w:val="002A3B04"/>
    <w:rsid w:val="002A3BCD"/>
    <w:rsid w:val="002A3C7C"/>
    <w:rsid w:val="002A3D9B"/>
    <w:rsid w:val="002A3D9C"/>
    <w:rsid w:val="002A3DBB"/>
    <w:rsid w:val="002A3E42"/>
    <w:rsid w:val="002A3E5F"/>
    <w:rsid w:val="002A4055"/>
    <w:rsid w:val="002A428A"/>
    <w:rsid w:val="002A4470"/>
    <w:rsid w:val="002A44A4"/>
    <w:rsid w:val="002A44E7"/>
    <w:rsid w:val="002A4884"/>
    <w:rsid w:val="002A49AA"/>
    <w:rsid w:val="002A4A5A"/>
    <w:rsid w:val="002A4BA4"/>
    <w:rsid w:val="002A4C60"/>
    <w:rsid w:val="002A4DB3"/>
    <w:rsid w:val="002A52A2"/>
    <w:rsid w:val="002A5629"/>
    <w:rsid w:val="002A570F"/>
    <w:rsid w:val="002A5878"/>
    <w:rsid w:val="002A5948"/>
    <w:rsid w:val="002A5BFB"/>
    <w:rsid w:val="002A5C64"/>
    <w:rsid w:val="002A5D49"/>
    <w:rsid w:val="002A5D83"/>
    <w:rsid w:val="002A5E24"/>
    <w:rsid w:val="002A600D"/>
    <w:rsid w:val="002A6025"/>
    <w:rsid w:val="002A610B"/>
    <w:rsid w:val="002A6154"/>
    <w:rsid w:val="002A62B5"/>
    <w:rsid w:val="002A6473"/>
    <w:rsid w:val="002A64AA"/>
    <w:rsid w:val="002A6591"/>
    <w:rsid w:val="002A6766"/>
    <w:rsid w:val="002A6771"/>
    <w:rsid w:val="002A6918"/>
    <w:rsid w:val="002A694C"/>
    <w:rsid w:val="002A6B5B"/>
    <w:rsid w:val="002A6B70"/>
    <w:rsid w:val="002A6BAF"/>
    <w:rsid w:val="002A6E1A"/>
    <w:rsid w:val="002A70C2"/>
    <w:rsid w:val="002A71B9"/>
    <w:rsid w:val="002A7262"/>
    <w:rsid w:val="002A7265"/>
    <w:rsid w:val="002A72C6"/>
    <w:rsid w:val="002A74BA"/>
    <w:rsid w:val="002A7793"/>
    <w:rsid w:val="002A7863"/>
    <w:rsid w:val="002A79A9"/>
    <w:rsid w:val="002A7ADF"/>
    <w:rsid w:val="002A7E79"/>
    <w:rsid w:val="002A7EC9"/>
    <w:rsid w:val="002A7F0D"/>
    <w:rsid w:val="002B0067"/>
    <w:rsid w:val="002B0071"/>
    <w:rsid w:val="002B00B9"/>
    <w:rsid w:val="002B01BB"/>
    <w:rsid w:val="002B021C"/>
    <w:rsid w:val="002B02B3"/>
    <w:rsid w:val="002B0477"/>
    <w:rsid w:val="002B08B4"/>
    <w:rsid w:val="002B0A70"/>
    <w:rsid w:val="002B0C91"/>
    <w:rsid w:val="002B0D09"/>
    <w:rsid w:val="002B0D13"/>
    <w:rsid w:val="002B0FBE"/>
    <w:rsid w:val="002B0FF0"/>
    <w:rsid w:val="002B10B0"/>
    <w:rsid w:val="002B12A5"/>
    <w:rsid w:val="002B1465"/>
    <w:rsid w:val="002B1470"/>
    <w:rsid w:val="002B15AF"/>
    <w:rsid w:val="002B15CA"/>
    <w:rsid w:val="002B1625"/>
    <w:rsid w:val="002B193D"/>
    <w:rsid w:val="002B1A94"/>
    <w:rsid w:val="002B1B2D"/>
    <w:rsid w:val="002B1E51"/>
    <w:rsid w:val="002B1F81"/>
    <w:rsid w:val="002B1F88"/>
    <w:rsid w:val="002B2022"/>
    <w:rsid w:val="002B203E"/>
    <w:rsid w:val="002B2079"/>
    <w:rsid w:val="002B219A"/>
    <w:rsid w:val="002B2272"/>
    <w:rsid w:val="002B22FC"/>
    <w:rsid w:val="002B246F"/>
    <w:rsid w:val="002B24B9"/>
    <w:rsid w:val="002B24F6"/>
    <w:rsid w:val="002B254D"/>
    <w:rsid w:val="002B2716"/>
    <w:rsid w:val="002B27B7"/>
    <w:rsid w:val="002B27C3"/>
    <w:rsid w:val="002B28B2"/>
    <w:rsid w:val="002B28D3"/>
    <w:rsid w:val="002B29A2"/>
    <w:rsid w:val="002B2A27"/>
    <w:rsid w:val="002B2A85"/>
    <w:rsid w:val="002B2AE6"/>
    <w:rsid w:val="002B2F88"/>
    <w:rsid w:val="002B30C3"/>
    <w:rsid w:val="002B31DB"/>
    <w:rsid w:val="002B3353"/>
    <w:rsid w:val="002B3469"/>
    <w:rsid w:val="002B34D7"/>
    <w:rsid w:val="002B3522"/>
    <w:rsid w:val="002B3840"/>
    <w:rsid w:val="002B38CB"/>
    <w:rsid w:val="002B3A94"/>
    <w:rsid w:val="002B3BE7"/>
    <w:rsid w:val="002B3D67"/>
    <w:rsid w:val="002B3D76"/>
    <w:rsid w:val="002B3FD1"/>
    <w:rsid w:val="002B4616"/>
    <w:rsid w:val="002B47EB"/>
    <w:rsid w:val="002B486B"/>
    <w:rsid w:val="002B4A08"/>
    <w:rsid w:val="002B4CA6"/>
    <w:rsid w:val="002B4D9B"/>
    <w:rsid w:val="002B4EEB"/>
    <w:rsid w:val="002B4EF3"/>
    <w:rsid w:val="002B507C"/>
    <w:rsid w:val="002B5150"/>
    <w:rsid w:val="002B5237"/>
    <w:rsid w:val="002B5354"/>
    <w:rsid w:val="002B5482"/>
    <w:rsid w:val="002B548D"/>
    <w:rsid w:val="002B54E6"/>
    <w:rsid w:val="002B54F4"/>
    <w:rsid w:val="002B560B"/>
    <w:rsid w:val="002B5745"/>
    <w:rsid w:val="002B5842"/>
    <w:rsid w:val="002B5859"/>
    <w:rsid w:val="002B59BA"/>
    <w:rsid w:val="002B5AC2"/>
    <w:rsid w:val="002B5B31"/>
    <w:rsid w:val="002B5DCD"/>
    <w:rsid w:val="002B5DE6"/>
    <w:rsid w:val="002B5DE8"/>
    <w:rsid w:val="002B5E66"/>
    <w:rsid w:val="002B5F75"/>
    <w:rsid w:val="002B611F"/>
    <w:rsid w:val="002B6206"/>
    <w:rsid w:val="002B643C"/>
    <w:rsid w:val="002B6521"/>
    <w:rsid w:val="002B6594"/>
    <w:rsid w:val="002B65A0"/>
    <w:rsid w:val="002B65CD"/>
    <w:rsid w:val="002B6769"/>
    <w:rsid w:val="002B6788"/>
    <w:rsid w:val="002B69C0"/>
    <w:rsid w:val="002B6B3E"/>
    <w:rsid w:val="002B6B68"/>
    <w:rsid w:val="002B6B89"/>
    <w:rsid w:val="002B6BB0"/>
    <w:rsid w:val="002B6C0F"/>
    <w:rsid w:val="002B6D49"/>
    <w:rsid w:val="002B6E0B"/>
    <w:rsid w:val="002B72A8"/>
    <w:rsid w:val="002B742C"/>
    <w:rsid w:val="002B755E"/>
    <w:rsid w:val="002B7604"/>
    <w:rsid w:val="002B777E"/>
    <w:rsid w:val="002B78B6"/>
    <w:rsid w:val="002B792F"/>
    <w:rsid w:val="002B7950"/>
    <w:rsid w:val="002B7AB7"/>
    <w:rsid w:val="002B7D07"/>
    <w:rsid w:val="002B7DFC"/>
    <w:rsid w:val="002B7FD2"/>
    <w:rsid w:val="002C005C"/>
    <w:rsid w:val="002C019B"/>
    <w:rsid w:val="002C0252"/>
    <w:rsid w:val="002C0468"/>
    <w:rsid w:val="002C048A"/>
    <w:rsid w:val="002C094E"/>
    <w:rsid w:val="002C09B4"/>
    <w:rsid w:val="002C0AB0"/>
    <w:rsid w:val="002C0C05"/>
    <w:rsid w:val="002C0F43"/>
    <w:rsid w:val="002C1036"/>
    <w:rsid w:val="002C104E"/>
    <w:rsid w:val="002C104F"/>
    <w:rsid w:val="002C1103"/>
    <w:rsid w:val="002C1125"/>
    <w:rsid w:val="002C1166"/>
    <w:rsid w:val="002C1255"/>
    <w:rsid w:val="002C1422"/>
    <w:rsid w:val="002C1515"/>
    <w:rsid w:val="002C1536"/>
    <w:rsid w:val="002C157C"/>
    <w:rsid w:val="002C1811"/>
    <w:rsid w:val="002C1912"/>
    <w:rsid w:val="002C1937"/>
    <w:rsid w:val="002C1D7F"/>
    <w:rsid w:val="002C1E20"/>
    <w:rsid w:val="002C1EAE"/>
    <w:rsid w:val="002C2392"/>
    <w:rsid w:val="002C23E6"/>
    <w:rsid w:val="002C2442"/>
    <w:rsid w:val="002C265C"/>
    <w:rsid w:val="002C279D"/>
    <w:rsid w:val="002C2943"/>
    <w:rsid w:val="002C29CD"/>
    <w:rsid w:val="002C2C6B"/>
    <w:rsid w:val="002C2DED"/>
    <w:rsid w:val="002C2F2B"/>
    <w:rsid w:val="002C3056"/>
    <w:rsid w:val="002C3187"/>
    <w:rsid w:val="002C3530"/>
    <w:rsid w:val="002C3564"/>
    <w:rsid w:val="002C36D7"/>
    <w:rsid w:val="002C3703"/>
    <w:rsid w:val="002C37DF"/>
    <w:rsid w:val="002C38BB"/>
    <w:rsid w:val="002C3955"/>
    <w:rsid w:val="002C3996"/>
    <w:rsid w:val="002C39DA"/>
    <w:rsid w:val="002C3A58"/>
    <w:rsid w:val="002C3B31"/>
    <w:rsid w:val="002C3B52"/>
    <w:rsid w:val="002C3B56"/>
    <w:rsid w:val="002C3C98"/>
    <w:rsid w:val="002C3D9C"/>
    <w:rsid w:val="002C3E0A"/>
    <w:rsid w:val="002C3E1A"/>
    <w:rsid w:val="002C3F8C"/>
    <w:rsid w:val="002C403B"/>
    <w:rsid w:val="002C40B5"/>
    <w:rsid w:val="002C41D1"/>
    <w:rsid w:val="002C4232"/>
    <w:rsid w:val="002C42D9"/>
    <w:rsid w:val="002C42E9"/>
    <w:rsid w:val="002C43DC"/>
    <w:rsid w:val="002C4441"/>
    <w:rsid w:val="002C44C7"/>
    <w:rsid w:val="002C46C9"/>
    <w:rsid w:val="002C47FA"/>
    <w:rsid w:val="002C4B6A"/>
    <w:rsid w:val="002C4B89"/>
    <w:rsid w:val="002C4D77"/>
    <w:rsid w:val="002C5172"/>
    <w:rsid w:val="002C52F3"/>
    <w:rsid w:val="002C53D9"/>
    <w:rsid w:val="002C5583"/>
    <w:rsid w:val="002C56CA"/>
    <w:rsid w:val="002C57D2"/>
    <w:rsid w:val="002C5A77"/>
    <w:rsid w:val="002C5A8A"/>
    <w:rsid w:val="002C5B87"/>
    <w:rsid w:val="002C5C6D"/>
    <w:rsid w:val="002C5DF0"/>
    <w:rsid w:val="002C5DFE"/>
    <w:rsid w:val="002C6039"/>
    <w:rsid w:val="002C605F"/>
    <w:rsid w:val="002C615F"/>
    <w:rsid w:val="002C63BE"/>
    <w:rsid w:val="002C645E"/>
    <w:rsid w:val="002C650F"/>
    <w:rsid w:val="002C65B1"/>
    <w:rsid w:val="002C65DF"/>
    <w:rsid w:val="002C67F6"/>
    <w:rsid w:val="002C6A26"/>
    <w:rsid w:val="002C6A3A"/>
    <w:rsid w:val="002C6BAA"/>
    <w:rsid w:val="002C6BC0"/>
    <w:rsid w:val="002C6C11"/>
    <w:rsid w:val="002C6D02"/>
    <w:rsid w:val="002C6F0C"/>
    <w:rsid w:val="002C6FE7"/>
    <w:rsid w:val="002C7067"/>
    <w:rsid w:val="002C71D7"/>
    <w:rsid w:val="002C7251"/>
    <w:rsid w:val="002C7385"/>
    <w:rsid w:val="002C7465"/>
    <w:rsid w:val="002C74B3"/>
    <w:rsid w:val="002C766E"/>
    <w:rsid w:val="002C76FE"/>
    <w:rsid w:val="002C7B6B"/>
    <w:rsid w:val="002C7B99"/>
    <w:rsid w:val="002C7BB7"/>
    <w:rsid w:val="002C7C0E"/>
    <w:rsid w:val="002C7E7E"/>
    <w:rsid w:val="002C7EE4"/>
    <w:rsid w:val="002C7EF8"/>
    <w:rsid w:val="002D0131"/>
    <w:rsid w:val="002D0136"/>
    <w:rsid w:val="002D01FA"/>
    <w:rsid w:val="002D023E"/>
    <w:rsid w:val="002D033D"/>
    <w:rsid w:val="002D0383"/>
    <w:rsid w:val="002D0423"/>
    <w:rsid w:val="002D059C"/>
    <w:rsid w:val="002D0754"/>
    <w:rsid w:val="002D075A"/>
    <w:rsid w:val="002D093B"/>
    <w:rsid w:val="002D0947"/>
    <w:rsid w:val="002D09A9"/>
    <w:rsid w:val="002D0B08"/>
    <w:rsid w:val="002D0BA4"/>
    <w:rsid w:val="002D0CF2"/>
    <w:rsid w:val="002D0FF4"/>
    <w:rsid w:val="002D1355"/>
    <w:rsid w:val="002D139F"/>
    <w:rsid w:val="002D1504"/>
    <w:rsid w:val="002D16E1"/>
    <w:rsid w:val="002D1783"/>
    <w:rsid w:val="002D17D4"/>
    <w:rsid w:val="002D1834"/>
    <w:rsid w:val="002D1873"/>
    <w:rsid w:val="002D196C"/>
    <w:rsid w:val="002D19B0"/>
    <w:rsid w:val="002D19C2"/>
    <w:rsid w:val="002D1A0C"/>
    <w:rsid w:val="002D1CC0"/>
    <w:rsid w:val="002D1D04"/>
    <w:rsid w:val="002D1D3A"/>
    <w:rsid w:val="002D1E3A"/>
    <w:rsid w:val="002D205E"/>
    <w:rsid w:val="002D2267"/>
    <w:rsid w:val="002D237F"/>
    <w:rsid w:val="002D245B"/>
    <w:rsid w:val="002D2655"/>
    <w:rsid w:val="002D26A5"/>
    <w:rsid w:val="002D29F4"/>
    <w:rsid w:val="002D2D42"/>
    <w:rsid w:val="002D2DA0"/>
    <w:rsid w:val="002D2E72"/>
    <w:rsid w:val="002D2F72"/>
    <w:rsid w:val="002D32B5"/>
    <w:rsid w:val="002D330A"/>
    <w:rsid w:val="002D3395"/>
    <w:rsid w:val="002D3522"/>
    <w:rsid w:val="002D3550"/>
    <w:rsid w:val="002D3587"/>
    <w:rsid w:val="002D35D8"/>
    <w:rsid w:val="002D36FF"/>
    <w:rsid w:val="002D3859"/>
    <w:rsid w:val="002D385A"/>
    <w:rsid w:val="002D3899"/>
    <w:rsid w:val="002D393F"/>
    <w:rsid w:val="002D3952"/>
    <w:rsid w:val="002D39FC"/>
    <w:rsid w:val="002D3A49"/>
    <w:rsid w:val="002D3CE4"/>
    <w:rsid w:val="002D3D82"/>
    <w:rsid w:val="002D3DA9"/>
    <w:rsid w:val="002D3E38"/>
    <w:rsid w:val="002D3FC7"/>
    <w:rsid w:val="002D4020"/>
    <w:rsid w:val="002D405B"/>
    <w:rsid w:val="002D415A"/>
    <w:rsid w:val="002D416E"/>
    <w:rsid w:val="002D42CF"/>
    <w:rsid w:val="002D4587"/>
    <w:rsid w:val="002D461D"/>
    <w:rsid w:val="002D4671"/>
    <w:rsid w:val="002D4850"/>
    <w:rsid w:val="002D4B64"/>
    <w:rsid w:val="002D4C4F"/>
    <w:rsid w:val="002D4C94"/>
    <w:rsid w:val="002D4DBF"/>
    <w:rsid w:val="002D4E85"/>
    <w:rsid w:val="002D4E87"/>
    <w:rsid w:val="002D4FD2"/>
    <w:rsid w:val="002D5073"/>
    <w:rsid w:val="002D509A"/>
    <w:rsid w:val="002D5163"/>
    <w:rsid w:val="002D5287"/>
    <w:rsid w:val="002D5481"/>
    <w:rsid w:val="002D5D30"/>
    <w:rsid w:val="002D5F33"/>
    <w:rsid w:val="002D601A"/>
    <w:rsid w:val="002D6030"/>
    <w:rsid w:val="002D6248"/>
    <w:rsid w:val="002D6312"/>
    <w:rsid w:val="002D63BC"/>
    <w:rsid w:val="002D646A"/>
    <w:rsid w:val="002D66DF"/>
    <w:rsid w:val="002D6C96"/>
    <w:rsid w:val="002D6D5F"/>
    <w:rsid w:val="002D6D65"/>
    <w:rsid w:val="002D6E2F"/>
    <w:rsid w:val="002D6FAF"/>
    <w:rsid w:val="002D704A"/>
    <w:rsid w:val="002D7063"/>
    <w:rsid w:val="002D7382"/>
    <w:rsid w:val="002D7389"/>
    <w:rsid w:val="002D7535"/>
    <w:rsid w:val="002D757F"/>
    <w:rsid w:val="002D75A1"/>
    <w:rsid w:val="002D7726"/>
    <w:rsid w:val="002D7969"/>
    <w:rsid w:val="002D7A3C"/>
    <w:rsid w:val="002D7A88"/>
    <w:rsid w:val="002D7AD3"/>
    <w:rsid w:val="002D7B21"/>
    <w:rsid w:val="002D7D46"/>
    <w:rsid w:val="002D7EFD"/>
    <w:rsid w:val="002D7FE1"/>
    <w:rsid w:val="002E012C"/>
    <w:rsid w:val="002E058B"/>
    <w:rsid w:val="002E0936"/>
    <w:rsid w:val="002E09C0"/>
    <w:rsid w:val="002E0B40"/>
    <w:rsid w:val="002E0C4E"/>
    <w:rsid w:val="002E0CBA"/>
    <w:rsid w:val="002E0DE6"/>
    <w:rsid w:val="002E1097"/>
    <w:rsid w:val="002E1152"/>
    <w:rsid w:val="002E1154"/>
    <w:rsid w:val="002E1800"/>
    <w:rsid w:val="002E19ED"/>
    <w:rsid w:val="002E1BC1"/>
    <w:rsid w:val="002E1C5B"/>
    <w:rsid w:val="002E1D51"/>
    <w:rsid w:val="002E1FF0"/>
    <w:rsid w:val="002E21E5"/>
    <w:rsid w:val="002E220F"/>
    <w:rsid w:val="002E2334"/>
    <w:rsid w:val="002E23AE"/>
    <w:rsid w:val="002E24FF"/>
    <w:rsid w:val="002E250C"/>
    <w:rsid w:val="002E258A"/>
    <w:rsid w:val="002E2626"/>
    <w:rsid w:val="002E2715"/>
    <w:rsid w:val="002E278A"/>
    <w:rsid w:val="002E2B34"/>
    <w:rsid w:val="002E2BE5"/>
    <w:rsid w:val="002E2BFD"/>
    <w:rsid w:val="002E2D7D"/>
    <w:rsid w:val="002E3214"/>
    <w:rsid w:val="002E322D"/>
    <w:rsid w:val="002E33DA"/>
    <w:rsid w:val="002E358E"/>
    <w:rsid w:val="002E361C"/>
    <w:rsid w:val="002E3679"/>
    <w:rsid w:val="002E3700"/>
    <w:rsid w:val="002E3945"/>
    <w:rsid w:val="002E396B"/>
    <w:rsid w:val="002E3D79"/>
    <w:rsid w:val="002E3D9B"/>
    <w:rsid w:val="002E3DB7"/>
    <w:rsid w:val="002E4112"/>
    <w:rsid w:val="002E42DE"/>
    <w:rsid w:val="002E44B9"/>
    <w:rsid w:val="002E4587"/>
    <w:rsid w:val="002E45B3"/>
    <w:rsid w:val="002E4653"/>
    <w:rsid w:val="002E46CF"/>
    <w:rsid w:val="002E4788"/>
    <w:rsid w:val="002E4B8C"/>
    <w:rsid w:val="002E4BEB"/>
    <w:rsid w:val="002E4C9C"/>
    <w:rsid w:val="002E5094"/>
    <w:rsid w:val="002E5117"/>
    <w:rsid w:val="002E5366"/>
    <w:rsid w:val="002E53BF"/>
    <w:rsid w:val="002E5745"/>
    <w:rsid w:val="002E59F4"/>
    <w:rsid w:val="002E5BB7"/>
    <w:rsid w:val="002E5CEB"/>
    <w:rsid w:val="002E5EA7"/>
    <w:rsid w:val="002E611B"/>
    <w:rsid w:val="002E6176"/>
    <w:rsid w:val="002E6232"/>
    <w:rsid w:val="002E623B"/>
    <w:rsid w:val="002E62B3"/>
    <w:rsid w:val="002E63D5"/>
    <w:rsid w:val="002E6400"/>
    <w:rsid w:val="002E65E6"/>
    <w:rsid w:val="002E66FE"/>
    <w:rsid w:val="002E6861"/>
    <w:rsid w:val="002E6D40"/>
    <w:rsid w:val="002E6F7C"/>
    <w:rsid w:val="002E6FE9"/>
    <w:rsid w:val="002E712C"/>
    <w:rsid w:val="002E7131"/>
    <w:rsid w:val="002E71C9"/>
    <w:rsid w:val="002E724B"/>
    <w:rsid w:val="002E7371"/>
    <w:rsid w:val="002E7740"/>
    <w:rsid w:val="002E777C"/>
    <w:rsid w:val="002E77CE"/>
    <w:rsid w:val="002E799D"/>
    <w:rsid w:val="002E7B2E"/>
    <w:rsid w:val="002E7CBF"/>
    <w:rsid w:val="002E7D43"/>
    <w:rsid w:val="002E7E9D"/>
    <w:rsid w:val="002E7F29"/>
    <w:rsid w:val="002E7FF5"/>
    <w:rsid w:val="002F00A5"/>
    <w:rsid w:val="002F00E7"/>
    <w:rsid w:val="002F00E8"/>
    <w:rsid w:val="002F0190"/>
    <w:rsid w:val="002F01C9"/>
    <w:rsid w:val="002F0252"/>
    <w:rsid w:val="002F02AC"/>
    <w:rsid w:val="002F04DE"/>
    <w:rsid w:val="002F0568"/>
    <w:rsid w:val="002F070E"/>
    <w:rsid w:val="002F078C"/>
    <w:rsid w:val="002F0987"/>
    <w:rsid w:val="002F0CE4"/>
    <w:rsid w:val="002F0D55"/>
    <w:rsid w:val="002F0F11"/>
    <w:rsid w:val="002F0F9E"/>
    <w:rsid w:val="002F101F"/>
    <w:rsid w:val="002F10A0"/>
    <w:rsid w:val="002F10A2"/>
    <w:rsid w:val="002F1288"/>
    <w:rsid w:val="002F12B0"/>
    <w:rsid w:val="002F1573"/>
    <w:rsid w:val="002F1595"/>
    <w:rsid w:val="002F1671"/>
    <w:rsid w:val="002F1697"/>
    <w:rsid w:val="002F16D1"/>
    <w:rsid w:val="002F185E"/>
    <w:rsid w:val="002F1948"/>
    <w:rsid w:val="002F1963"/>
    <w:rsid w:val="002F1ADD"/>
    <w:rsid w:val="002F1B24"/>
    <w:rsid w:val="002F1C42"/>
    <w:rsid w:val="002F1CFE"/>
    <w:rsid w:val="002F1EA2"/>
    <w:rsid w:val="002F1EA9"/>
    <w:rsid w:val="002F2122"/>
    <w:rsid w:val="002F2225"/>
    <w:rsid w:val="002F2427"/>
    <w:rsid w:val="002F25D5"/>
    <w:rsid w:val="002F272A"/>
    <w:rsid w:val="002F27FE"/>
    <w:rsid w:val="002F2892"/>
    <w:rsid w:val="002F28EE"/>
    <w:rsid w:val="002F299B"/>
    <w:rsid w:val="002F2AF6"/>
    <w:rsid w:val="002F2B47"/>
    <w:rsid w:val="002F30B5"/>
    <w:rsid w:val="002F30E8"/>
    <w:rsid w:val="002F31B7"/>
    <w:rsid w:val="002F3229"/>
    <w:rsid w:val="002F32F2"/>
    <w:rsid w:val="002F3354"/>
    <w:rsid w:val="002F34B5"/>
    <w:rsid w:val="002F353F"/>
    <w:rsid w:val="002F3603"/>
    <w:rsid w:val="002F3744"/>
    <w:rsid w:val="002F3772"/>
    <w:rsid w:val="002F3861"/>
    <w:rsid w:val="002F39B1"/>
    <w:rsid w:val="002F39E7"/>
    <w:rsid w:val="002F3A70"/>
    <w:rsid w:val="002F3AE5"/>
    <w:rsid w:val="002F3B90"/>
    <w:rsid w:val="002F3B9D"/>
    <w:rsid w:val="002F3C0B"/>
    <w:rsid w:val="002F3C27"/>
    <w:rsid w:val="002F3C5B"/>
    <w:rsid w:val="002F3DDB"/>
    <w:rsid w:val="002F4063"/>
    <w:rsid w:val="002F4067"/>
    <w:rsid w:val="002F4110"/>
    <w:rsid w:val="002F413B"/>
    <w:rsid w:val="002F41FF"/>
    <w:rsid w:val="002F429E"/>
    <w:rsid w:val="002F4321"/>
    <w:rsid w:val="002F436A"/>
    <w:rsid w:val="002F4409"/>
    <w:rsid w:val="002F4492"/>
    <w:rsid w:val="002F4588"/>
    <w:rsid w:val="002F45A3"/>
    <w:rsid w:val="002F46A4"/>
    <w:rsid w:val="002F46B9"/>
    <w:rsid w:val="002F4927"/>
    <w:rsid w:val="002F4A2A"/>
    <w:rsid w:val="002F4A7C"/>
    <w:rsid w:val="002F4B82"/>
    <w:rsid w:val="002F4B94"/>
    <w:rsid w:val="002F4BEF"/>
    <w:rsid w:val="002F4BFB"/>
    <w:rsid w:val="002F4C4D"/>
    <w:rsid w:val="002F4E0E"/>
    <w:rsid w:val="002F4FFB"/>
    <w:rsid w:val="002F513A"/>
    <w:rsid w:val="002F51E8"/>
    <w:rsid w:val="002F51FB"/>
    <w:rsid w:val="002F5385"/>
    <w:rsid w:val="002F542F"/>
    <w:rsid w:val="002F5459"/>
    <w:rsid w:val="002F55E4"/>
    <w:rsid w:val="002F5677"/>
    <w:rsid w:val="002F574A"/>
    <w:rsid w:val="002F58DE"/>
    <w:rsid w:val="002F5A94"/>
    <w:rsid w:val="002F5B3E"/>
    <w:rsid w:val="002F5DE4"/>
    <w:rsid w:val="002F600B"/>
    <w:rsid w:val="002F6140"/>
    <w:rsid w:val="002F6196"/>
    <w:rsid w:val="002F6252"/>
    <w:rsid w:val="002F625E"/>
    <w:rsid w:val="002F6317"/>
    <w:rsid w:val="002F634A"/>
    <w:rsid w:val="002F6421"/>
    <w:rsid w:val="002F669C"/>
    <w:rsid w:val="002F66A2"/>
    <w:rsid w:val="002F6776"/>
    <w:rsid w:val="002F6796"/>
    <w:rsid w:val="002F6A9F"/>
    <w:rsid w:val="002F6AB6"/>
    <w:rsid w:val="002F6C34"/>
    <w:rsid w:val="002F6D2C"/>
    <w:rsid w:val="002F6DE9"/>
    <w:rsid w:val="002F70D8"/>
    <w:rsid w:val="002F72D1"/>
    <w:rsid w:val="002F72E3"/>
    <w:rsid w:val="002F7300"/>
    <w:rsid w:val="002F7783"/>
    <w:rsid w:val="002F789D"/>
    <w:rsid w:val="002F78B0"/>
    <w:rsid w:val="002F7AE5"/>
    <w:rsid w:val="002F7B2F"/>
    <w:rsid w:val="002F7B9D"/>
    <w:rsid w:val="002F7C01"/>
    <w:rsid w:val="002F7EBE"/>
    <w:rsid w:val="002F7FCC"/>
    <w:rsid w:val="003003EF"/>
    <w:rsid w:val="0030054B"/>
    <w:rsid w:val="0030056E"/>
    <w:rsid w:val="00300831"/>
    <w:rsid w:val="003009D5"/>
    <w:rsid w:val="00300A11"/>
    <w:rsid w:val="00300B01"/>
    <w:rsid w:val="00300B9E"/>
    <w:rsid w:val="00300C94"/>
    <w:rsid w:val="00300CE0"/>
    <w:rsid w:val="00300E06"/>
    <w:rsid w:val="00300F0D"/>
    <w:rsid w:val="00300F12"/>
    <w:rsid w:val="0030100D"/>
    <w:rsid w:val="003012F8"/>
    <w:rsid w:val="003014CA"/>
    <w:rsid w:val="003016A5"/>
    <w:rsid w:val="0030182C"/>
    <w:rsid w:val="00301978"/>
    <w:rsid w:val="003019E4"/>
    <w:rsid w:val="00301B0E"/>
    <w:rsid w:val="00301D4E"/>
    <w:rsid w:val="00301D75"/>
    <w:rsid w:val="00301E80"/>
    <w:rsid w:val="00301EA6"/>
    <w:rsid w:val="00302084"/>
    <w:rsid w:val="00302136"/>
    <w:rsid w:val="0030216D"/>
    <w:rsid w:val="00302172"/>
    <w:rsid w:val="0030225A"/>
    <w:rsid w:val="003022BD"/>
    <w:rsid w:val="00302650"/>
    <w:rsid w:val="00302726"/>
    <w:rsid w:val="00302925"/>
    <w:rsid w:val="00302A1F"/>
    <w:rsid w:val="00302EF4"/>
    <w:rsid w:val="0030309F"/>
    <w:rsid w:val="003030FF"/>
    <w:rsid w:val="00303103"/>
    <w:rsid w:val="003032B8"/>
    <w:rsid w:val="003034FF"/>
    <w:rsid w:val="00303866"/>
    <w:rsid w:val="0030397C"/>
    <w:rsid w:val="00303F4C"/>
    <w:rsid w:val="00303F89"/>
    <w:rsid w:val="003041C4"/>
    <w:rsid w:val="0030428B"/>
    <w:rsid w:val="00304352"/>
    <w:rsid w:val="0030451E"/>
    <w:rsid w:val="0030459A"/>
    <w:rsid w:val="003045BE"/>
    <w:rsid w:val="0030474A"/>
    <w:rsid w:val="00304970"/>
    <w:rsid w:val="003049EE"/>
    <w:rsid w:val="003049FC"/>
    <w:rsid w:val="00304A38"/>
    <w:rsid w:val="00304A91"/>
    <w:rsid w:val="00304AE7"/>
    <w:rsid w:val="00304BF2"/>
    <w:rsid w:val="00304D4E"/>
    <w:rsid w:val="00304E7B"/>
    <w:rsid w:val="00305151"/>
    <w:rsid w:val="0030517B"/>
    <w:rsid w:val="003052D9"/>
    <w:rsid w:val="00305541"/>
    <w:rsid w:val="00305884"/>
    <w:rsid w:val="00305976"/>
    <w:rsid w:val="00305A08"/>
    <w:rsid w:val="00305A3F"/>
    <w:rsid w:val="00305CDC"/>
    <w:rsid w:val="00305D13"/>
    <w:rsid w:val="00305E2A"/>
    <w:rsid w:val="00305EB9"/>
    <w:rsid w:val="00306072"/>
    <w:rsid w:val="00306160"/>
    <w:rsid w:val="003061E4"/>
    <w:rsid w:val="003064FC"/>
    <w:rsid w:val="0030650E"/>
    <w:rsid w:val="0030651B"/>
    <w:rsid w:val="0030653B"/>
    <w:rsid w:val="003065F9"/>
    <w:rsid w:val="00306649"/>
    <w:rsid w:val="0030679E"/>
    <w:rsid w:val="003067FB"/>
    <w:rsid w:val="0030682A"/>
    <w:rsid w:val="00306856"/>
    <w:rsid w:val="00306921"/>
    <w:rsid w:val="00306BC3"/>
    <w:rsid w:val="00306D2B"/>
    <w:rsid w:val="00306D75"/>
    <w:rsid w:val="00306E44"/>
    <w:rsid w:val="00306EBF"/>
    <w:rsid w:val="0030705D"/>
    <w:rsid w:val="003077C5"/>
    <w:rsid w:val="00307B34"/>
    <w:rsid w:val="00307B77"/>
    <w:rsid w:val="00307D40"/>
    <w:rsid w:val="00307ED6"/>
    <w:rsid w:val="00307EF0"/>
    <w:rsid w:val="00310317"/>
    <w:rsid w:val="00310340"/>
    <w:rsid w:val="00310449"/>
    <w:rsid w:val="003104AF"/>
    <w:rsid w:val="00310503"/>
    <w:rsid w:val="00310750"/>
    <w:rsid w:val="003109E2"/>
    <w:rsid w:val="00310A39"/>
    <w:rsid w:val="00310A5F"/>
    <w:rsid w:val="00310C04"/>
    <w:rsid w:val="00310CE3"/>
    <w:rsid w:val="00310E0E"/>
    <w:rsid w:val="00310E7C"/>
    <w:rsid w:val="00310EB6"/>
    <w:rsid w:val="00310ECD"/>
    <w:rsid w:val="00310F01"/>
    <w:rsid w:val="00310FE5"/>
    <w:rsid w:val="0031103E"/>
    <w:rsid w:val="0031146A"/>
    <w:rsid w:val="00311581"/>
    <w:rsid w:val="003115EC"/>
    <w:rsid w:val="0031175B"/>
    <w:rsid w:val="0031193D"/>
    <w:rsid w:val="00311B04"/>
    <w:rsid w:val="00311B80"/>
    <w:rsid w:val="00311D8F"/>
    <w:rsid w:val="00311E84"/>
    <w:rsid w:val="00311F1A"/>
    <w:rsid w:val="00312065"/>
    <w:rsid w:val="003120AE"/>
    <w:rsid w:val="003121E7"/>
    <w:rsid w:val="00312326"/>
    <w:rsid w:val="003123BE"/>
    <w:rsid w:val="003124C0"/>
    <w:rsid w:val="003124DD"/>
    <w:rsid w:val="003125A7"/>
    <w:rsid w:val="003125F0"/>
    <w:rsid w:val="0031261C"/>
    <w:rsid w:val="00312BA7"/>
    <w:rsid w:val="00312F4D"/>
    <w:rsid w:val="00312FB0"/>
    <w:rsid w:val="003130F4"/>
    <w:rsid w:val="00313230"/>
    <w:rsid w:val="003133BE"/>
    <w:rsid w:val="00313514"/>
    <w:rsid w:val="00313572"/>
    <w:rsid w:val="00313629"/>
    <w:rsid w:val="0031367D"/>
    <w:rsid w:val="003136AD"/>
    <w:rsid w:val="00313719"/>
    <w:rsid w:val="003137E3"/>
    <w:rsid w:val="00313818"/>
    <w:rsid w:val="00313951"/>
    <w:rsid w:val="00313A88"/>
    <w:rsid w:val="00313D6D"/>
    <w:rsid w:val="00313D93"/>
    <w:rsid w:val="00313E12"/>
    <w:rsid w:val="00313FDC"/>
    <w:rsid w:val="003140E6"/>
    <w:rsid w:val="00314293"/>
    <w:rsid w:val="003142DD"/>
    <w:rsid w:val="00314315"/>
    <w:rsid w:val="0031437C"/>
    <w:rsid w:val="003143CE"/>
    <w:rsid w:val="003143EF"/>
    <w:rsid w:val="003143FA"/>
    <w:rsid w:val="00314441"/>
    <w:rsid w:val="00314497"/>
    <w:rsid w:val="00314643"/>
    <w:rsid w:val="00314784"/>
    <w:rsid w:val="00314829"/>
    <w:rsid w:val="0031493F"/>
    <w:rsid w:val="0031495B"/>
    <w:rsid w:val="003149EB"/>
    <w:rsid w:val="00314B9A"/>
    <w:rsid w:val="00314BC4"/>
    <w:rsid w:val="00314CF4"/>
    <w:rsid w:val="00314DE1"/>
    <w:rsid w:val="00314E10"/>
    <w:rsid w:val="00314F9B"/>
    <w:rsid w:val="00315077"/>
    <w:rsid w:val="0031507D"/>
    <w:rsid w:val="003150BE"/>
    <w:rsid w:val="003150C7"/>
    <w:rsid w:val="00315212"/>
    <w:rsid w:val="00315390"/>
    <w:rsid w:val="0031554A"/>
    <w:rsid w:val="0031560E"/>
    <w:rsid w:val="003156E1"/>
    <w:rsid w:val="003159D9"/>
    <w:rsid w:val="003159EE"/>
    <w:rsid w:val="00315C9B"/>
    <w:rsid w:val="00315D7E"/>
    <w:rsid w:val="00315DDF"/>
    <w:rsid w:val="00315F45"/>
    <w:rsid w:val="00315FB3"/>
    <w:rsid w:val="0031614A"/>
    <w:rsid w:val="003161D2"/>
    <w:rsid w:val="00316290"/>
    <w:rsid w:val="003163D6"/>
    <w:rsid w:val="00316460"/>
    <w:rsid w:val="003164C3"/>
    <w:rsid w:val="0031656E"/>
    <w:rsid w:val="0031667E"/>
    <w:rsid w:val="003166C1"/>
    <w:rsid w:val="00316768"/>
    <w:rsid w:val="00316769"/>
    <w:rsid w:val="003167A2"/>
    <w:rsid w:val="0031688C"/>
    <w:rsid w:val="0031689E"/>
    <w:rsid w:val="0031692A"/>
    <w:rsid w:val="0031694B"/>
    <w:rsid w:val="00316BC8"/>
    <w:rsid w:val="00316CB5"/>
    <w:rsid w:val="00316D48"/>
    <w:rsid w:val="00316D6D"/>
    <w:rsid w:val="00316F42"/>
    <w:rsid w:val="0031702A"/>
    <w:rsid w:val="0031708D"/>
    <w:rsid w:val="00317090"/>
    <w:rsid w:val="0031713B"/>
    <w:rsid w:val="00317279"/>
    <w:rsid w:val="00317366"/>
    <w:rsid w:val="003175C3"/>
    <w:rsid w:val="0031773E"/>
    <w:rsid w:val="00317748"/>
    <w:rsid w:val="00317831"/>
    <w:rsid w:val="003178A4"/>
    <w:rsid w:val="003178AD"/>
    <w:rsid w:val="00317CAD"/>
    <w:rsid w:val="00317DD6"/>
    <w:rsid w:val="003200C1"/>
    <w:rsid w:val="00320223"/>
    <w:rsid w:val="00320274"/>
    <w:rsid w:val="00320450"/>
    <w:rsid w:val="00320598"/>
    <w:rsid w:val="00320616"/>
    <w:rsid w:val="00320844"/>
    <w:rsid w:val="0032084B"/>
    <w:rsid w:val="00320BBF"/>
    <w:rsid w:val="00320C65"/>
    <w:rsid w:val="00320E7A"/>
    <w:rsid w:val="00320EA2"/>
    <w:rsid w:val="00321000"/>
    <w:rsid w:val="00321023"/>
    <w:rsid w:val="003212F0"/>
    <w:rsid w:val="003213CC"/>
    <w:rsid w:val="0032143F"/>
    <w:rsid w:val="003214CC"/>
    <w:rsid w:val="00321550"/>
    <w:rsid w:val="003215F9"/>
    <w:rsid w:val="00321825"/>
    <w:rsid w:val="003218B8"/>
    <w:rsid w:val="003219B2"/>
    <w:rsid w:val="00321AA6"/>
    <w:rsid w:val="00322586"/>
    <w:rsid w:val="003225F4"/>
    <w:rsid w:val="00322602"/>
    <w:rsid w:val="00322AE4"/>
    <w:rsid w:val="00322BA6"/>
    <w:rsid w:val="00322C54"/>
    <w:rsid w:val="00322E43"/>
    <w:rsid w:val="00322ECE"/>
    <w:rsid w:val="00322F85"/>
    <w:rsid w:val="00322F90"/>
    <w:rsid w:val="0032306F"/>
    <w:rsid w:val="003230EC"/>
    <w:rsid w:val="003231AA"/>
    <w:rsid w:val="00323786"/>
    <w:rsid w:val="00323936"/>
    <w:rsid w:val="003239A8"/>
    <w:rsid w:val="00323A73"/>
    <w:rsid w:val="00323A8B"/>
    <w:rsid w:val="00323BBB"/>
    <w:rsid w:val="00323F44"/>
    <w:rsid w:val="003241DE"/>
    <w:rsid w:val="003241EE"/>
    <w:rsid w:val="0032454D"/>
    <w:rsid w:val="0032478D"/>
    <w:rsid w:val="00324837"/>
    <w:rsid w:val="00324BB3"/>
    <w:rsid w:val="00324C0A"/>
    <w:rsid w:val="00324CB6"/>
    <w:rsid w:val="00324DDF"/>
    <w:rsid w:val="0032533D"/>
    <w:rsid w:val="00325563"/>
    <w:rsid w:val="00325904"/>
    <w:rsid w:val="00325912"/>
    <w:rsid w:val="003259B3"/>
    <w:rsid w:val="00325ACD"/>
    <w:rsid w:val="00325B08"/>
    <w:rsid w:val="00325DFF"/>
    <w:rsid w:val="00325F86"/>
    <w:rsid w:val="00326149"/>
    <w:rsid w:val="0032618C"/>
    <w:rsid w:val="00326480"/>
    <w:rsid w:val="00326512"/>
    <w:rsid w:val="0032651E"/>
    <w:rsid w:val="0032657F"/>
    <w:rsid w:val="00326615"/>
    <w:rsid w:val="003266C4"/>
    <w:rsid w:val="00326712"/>
    <w:rsid w:val="0032672C"/>
    <w:rsid w:val="00326948"/>
    <w:rsid w:val="0032697A"/>
    <w:rsid w:val="0032699E"/>
    <w:rsid w:val="00326A45"/>
    <w:rsid w:val="00326AF3"/>
    <w:rsid w:val="00326B1D"/>
    <w:rsid w:val="00326C06"/>
    <w:rsid w:val="00326C17"/>
    <w:rsid w:val="00326D54"/>
    <w:rsid w:val="00326FF4"/>
    <w:rsid w:val="0032754B"/>
    <w:rsid w:val="00327654"/>
    <w:rsid w:val="00327717"/>
    <w:rsid w:val="00327730"/>
    <w:rsid w:val="00327964"/>
    <w:rsid w:val="0032796A"/>
    <w:rsid w:val="00327984"/>
    <w:rsid w:val="003279CD"/>
    <w:rsid w:val="00327A7C"/>
    <w:rsid w:val="00327B86"/>
    <w:rsid w:val="00327B9A"/>
    <w:rsid w:val="00327D21"/>
    <w:rsid w:val="00327DD3"/>
    <w:rsid w:val="00327E44"/>
    <w:rsid w:val="00327F9F"/>
    <w:rsid w:val="00330333"/>
    <w:rsid w:val="00330672"/>
    <w:rsid w:val="0033069C"/>
    <w:rsid w:val="0033077F"/>
    <w:rsid w:val="00330866"/>
    <w:rsid w:val="00330A9A"/>
    <w:rsid w:val="00330B44"/>
    <w:rsid w:val="00330BD1"/>
    <w:rsid w:val="00330BD2"/>
    <w:rsid w:val="00330CC6"/>
    <w:rsid w:val="00330DBD"/>
    <w:rsid w:val="00330E6C"/>
    <w:rsid w:val="00330EC4"/>
    <w:rsid w:val="0033114E"/>
    <w:rsid w:val="00331151"/>
    <w:rsid w:val="003318F9"/>
    <w:rsid w:val="00331916"/>
    <w:rsid w:val="0033197A"/>
    <w:rsid w:val="00331A05"/>
    <w:rsid w:val="00331AA4"/>
    <w:rsid w:val="00331AF2"/>
    <w:rsid w:val="00331B16"/>
    <w:rsid w:val="00331B96"/>
    <w:rsid w:val="00331C8F"/>
    <w:rsid w:val="00331CBE"/>
    <w:rsid w:val="00331E63"/>
    <w:rsid w:val="00331E6A"/>
    <w:rsid w:val="00331F42"/>
    <w:rsid w:val="00331F9F"/>
    <w:rsid w:val="00332072"/>
    <w:rsid w:val="0033219B"/>
    <w:rsid w:val="00332231"/>
    <w:rsid w:val="003322FA"/>
    <w:rsid w:val="003323F0"/>
    <w:rsid w:val="003324D0"/>
    <w:rsid w:val="003325F4"/>
    <w:rsid w:val="00332807"/>
    <w:rsid w:val="00332A17"/>
    <w:rsid w:val="00332A2E"/>
    <w:rsid w:val="00332AD7"/>
    <w:rsid w:val="00332C36"/>
    <w:rsid w:val="00333065"/>
    <w:rsid w:val="0033316E"/>
    <w:rsid w:val="00333266"/>
    <w:rsid w:val="003332A9"/>
    <w:rsid w:val="003332D9"/>
    <w:rsid w:val="00333395"/>
    <w:rsid w:val="00333401"/>
    <w:rsid w:val="003334E5"/>
    <w:rsid w:val="003336CA"/>
    <w:rsid w:val="00333941"/>
    <w:rsid w:val="0033395B"/>
    <w:rsid w:val="003339EF"/>
    <w:rsid w:val="00333B3F"/>
    <w:rsid w:val="00333C1D"/>
    <w:rsid w:val="00333C4A"/>
    <w:rsid w:val="00333F79"/>
    <w:rsid w:val="00333F85"/>
    <w:rsid w:val="003340A7"/>
    <w:rsid w:val="003340D3"/>
    <w:rsid w:val="00334240"/>
    <w:rsid w:val="0033445D"/>
    <w:rsid w:val="00334554"/>
    <w:rsid w:val="0033477D"/>
    <w:rsid w:val="00334899"/>
    <w:rsid w:val="003349DF"/>
    <w:rsid w:val="00334AC0"/>
    <w:rsid w:val="00334AFD"/>
    <w:rsid w:val="00334B8E"/>
    <w:rsid w:val="00334BED"/>
    <w:rsid w:val="00334CC8"/>
    <w:rsid w:val="00334E77"/>
    <w:rsid w:val="00335402"/>
    <w:rsid w:val="00335425"/>
    <w:rsid w:val="003354E6"/>
    <w:rsid w:val="003355FF"/>
    <w:rsid w:val="00335600"/>
    <w:rsid w:val="003356B1"/>
    <w:rsid w:val="003356DF"/>
    <w:rsid w:val="003358C2"/>
    <w:rsid w:val="00335A13"/>
    <w:rsid w:val="00335B2D"/>
    <w:rsid w:val="00335BFB"/>
    <w:rsid w:val="00335CA7"/>
    <w:rsid w:val="00335CC3"/>
    <w:rsid w:val="00335E27"/>
    <w:rsid w:val="00335ECE"/>
    <w:rsid w:val="00335FED"/>
    <w:rsid w:val="003360C1"/>
    <w:rsid w:val="003362E7"/>
    <w:rsid w:val="00336348"/>
    <w:rsid w:val="003365AA"/>
    <w:rsid w:val="003365DA"/>
    <w:rsid w:val="003366D0"/>
    <w:rsid w:val="003367BC"/>
    <w:rsid w:val="00336825"/>
    <w:rsid w:val="00336830"/>
    <w:rsid w:val="003368E2"/>
    <w:rsid w:val="00336A06"/>
    <w:rsid w:val="00336C70"/>
    <w:rsid w:val="00336DE3"/>
    <w:rsid w:val="00336E19"/>
    <w:rsid w:val="00336EE4"/>
    <w:rsid w:val="00336F39"/>
    <w:rsid w:val="0033714E"/>
    <w:rsid w:val="0033715B"/>
    <w:rsid w:val="0033723B"/>
    <w:rsid w:val="0033728F"/>
    <w:rsid w:val="003372DF"/>
    <w:rsid w:val="0033736E"/>
    <w:rsid w:val="003373A4"/>
    <w:rsid w:val="00337583"/>
    <w:rsid w:val="0033758B"/>
    <w:rsid w:val="003375A7"/>
    <w:rsid w:val="003379CD"/>
    <w:rsid w:val="00337ACF"/>
    <w:rsid w:val="00337D14"/>
    <w:rsid w:val="00337EDB"/>
    <w:rsid w:val="00337F44"/>
    <w:rsid w:val="003401CC"/>
    <w:rsid w:val="0034022C"/>
    <w:rsid w:val="003402A8"/>
    <w:rsid w:val="00340311"/>
    <w:rsid w:val="0034031B"/>
    <w:rsid w:val="00340353"/>
    <w:rsid w:val="00340668"/>
    <w:rsid w:val="003406C9"/>
    <w:rsid w:val="0034071F"/>
    <w:rsid w:val="00340737"/>
    <w:rsid w:val="0034083C"/>
    <w:rsid w:val="0034084A"/>
    <w:rsid w:val="003409D1"/>
    <w:rsid w:val="00340A3C"/>
    <w:rsid w:val="00340F1B"/>
    <w:rsid w:val="00340F6D"/>
    <w:rsid w:val="00340FA1"/>
    <w:rsid w:val="00340FB5"/>
    <w:rsid w:val="00341043"/>
    <w:rsid w:val="0034133D"/>
    <w:rsid w:val="0034158D"/>
    <w:rsid w:val="003415B8"/>
    <w:rsid w:val="0034176A"/>
    <w:rsid w:val="00341822"/>
    <w:rsid w:val="003418DA"/>
    <w:rsid w:val="00341984"/>
    <w:rsid w:val="003419D6"/>
    <w:rsid w:val="00341A2A"/>
    <w:rsid w:val="00341CCB"/>
    <w:rsid w:val="00341CD2"/>
    <w:rsid w:val="00341E80"/>
    <w:rsid w:val="00341FDE"/>
    <w:rsid w:val="00342001"/>
    <w:rsid w:val="003421DB"/>
    <w:rsid w:val="00342297"/>
    <w:rsid w:val="003422EA"/>
    <w:rsid w:val="003423B3"/>
    <w:rsid w:val="00342751"/>
    <w:rsid w:val="00342778"/>
    <w:rsid w:val="0034280C"/>
    <w:rsid w:val="00342B1F"/>
    <w:rsid w:val="00342D01"/>
    <w:rsid w:val="00342D71"/>
    <w:rsid w:val="00342FD5"/>
    <w:rsid w:val="00343030"/>
    <w:rsid w:val="00343166"/>
    <w:rsid w:val="0034348C"/>
    <w:rsid w:val="003434AB"/>
    <w:rsid w:val="0034361C"/>
    <w:rsid w:val="003436DB"/>
    <w:rsid w:val="0034370D"/>
    <w:rsid w:val="0034375E"/>
    <w:rsid w:val="00343932"/>
    <w:rsid w:val="00343BAC"/>
    <w:rsid w:val="00343DC7"/>
    <w:rsid w:val="0034403F"/>
    <w:rsid w:val="00344245"/>
    <w:rsid w:val="003442AF"/>
    <w:rsid w:val="00344338"/>
    <w:rsid w:val="00344617"/>
    <w:rsid w:val="0034479A"/>
    <w:rsid w:val="00344D42"/>
    <w:rsid w:val="00344D8B"/>
    <w:rsid w:val="00344FE9"/>
    <w:rsid w:val="00345036"/>
    <w:rsid w:val="003450EF"/>
    <w:rsid w:val="003451D1"/>
    <w:rsid w:val="0034523F"/>
    <w:rsid w:val="00345390"/>
    <w:rsid w:val="003453C1"/>
    <w:rsid w:val="003453E8"/>
    <w:rsid w:val="00345466"/>
    <w:rsid w:val="003457A7"/>
    <w:rsid w:val="003457E6"/>
    <w:rsid w:val="00345A07"/>
    <w:rsid w:val="00345C0F"/>
    <w:rsid w:val="00345CDB"/>
    <w:rsid w:val="00345D33"/>
    <w:rsid w:val="00345E66"/>
    <w:rsid w:val="00345FAF"/>
    <w:rsid w:val="0034616A"/>
    <w:rsid w:val="003464B8"/>
    <w:rsid w:val="003464E4"/>
    <w:rsid w:val="0034651E"/>
    <w:rsid w:val="00346541"/>
    <w:rsid w:val="00346544"/>
    <w:rsid w:val="0034655E"/>
    <w:rsid w:val="00346844"/>
    <w:rsid w:val="0034692B"/>
    <w:rsid w:val="00346A42"/>
    <w:rsid w:val="00346A8C"/>
    <w:rsid w:val="00346BE9"/>
    <w:rsid w:val="00346D5B"/>
    <w:rsid w:val="00346F62"/>
    <w:rsid w:val="00346FD1"/>
    <w:rsid w:val="0034759C"/>
    <w:rsid w:val="003477C8"/>
    <w:rsid w:val="0034786B"/>
    <w:rsid w:val="00347924"/>
    <w:rsid w:val="00347A18"/>
    <w:rsid w:val="00347AE7"/>
    <w:rsid w:val="00347C0A"/>
    <w:rsid w:val="00347E02"/>
    <w:rsid w:val="00347EDF"/>
    <w:rsid w:val="0035009D"/>
    <w:rsid w:val="003500AF"/>
    <w:rsid w:val="003500F2"/>
    <w:rsid w:val="00350275"/>
    <w:rsid w:val="003503A8"/>
    <w:rsid w:val="00350401"/>
    <w:rsid w:val="003504DB"/>
    <w:rsid w:val="00350503"/>
    <w:rsid w:val="00350573"/>
    <w:rsid w:val="003506FF"/>
    <w:rsid w:val="00350833"/>
    <w:rsid w:val="003508DB"/>
    <w:rsid w:val="0035094B"/>
    <w:rsid w:val="003509E2"/>
    <w:rsid w:val="00350D3B"/>
    <w:rsid w:val="00350D4F"/>
    <w:rsid w:val="00350D60"/>
    <w:rsid w:val="00350D81"/>
    <w:rsid w:val="00350DC1"/>
    <w:rsid w:val="00350F42"/>
    <w:rsid w:val="00350FD1"/>
    <w:rsid w:val="003514DB"/>
    <w:rsid w:val="00351664"/>
    <w:rsid w:val="0035184C"/>
    <w:rsid w:val="003518F8"/>
    <w:rsid w:val="00351953"/>
    <w:rsid w:val="00351BD7"/>
    <w:rsid w:val="00351C69"/>
    <w:rsid w:val="00351EE4"/>
    <w:rsid w:val="0035204D"/>
    <w:rsid w:val="0035206C"/>
    <w:rsid w:val="003520B8"/>
    <w:rsid w:val="00352109"/>
    <w:rsid w:val="00352159"/>
    <w:rsid w:val="00352284"/>
    <w:rsid w:val="0035228D"/>
    <w:rsid w:val="00352679"/>
    <w:rsid w:val="00352765"/>
    <w:rsid w:val="00352827"/>
    <w:rsid w:val="00352876"/>
    <w:rsid w:val="003528CD"/>
    <w:rsid w:val="00352A14"/>
    <w:rsid w:val="00352A51"/>
    <w:rsid w:val="00352B0C"/>
    <w:rsid w:val="00352B1D"/>
    <w:rsid w:val="00352BD4"/>
    <w:rsid w:val="00352C00"/>
    <w:rsid w:val="00352C2A"/>
    <w:rsid w:val="00352C3C"/>
    <w:rsid w:val="00352C76"/>
    <w:rsid w:val="00352CC2"/>
    <w:rsid w:val="00352E1F"/>
    <w:rsid w:val="003532E3"/>
    <w:rsid w:val="003536B4"/>
    <w:rsid w:val="003536B7"/>
    <w:rsid w:val="00353905"/>
    <w:rsid w:val="00353A5D"/>
    <w:rsid w:val="00353B14"/>
    <w:rsid w:val="00353C0A"/>
    <w:rsid w:val="00353C1B"/>
    <w:rsid w:val="00353C65"/>
    <w:rsid w:val="00353DB0"/>
    <w:rsid w:val="00353F64"/>
    <w:rsid w:val="00353F79"/>
    <w:rsid w:val="00354122"/>
    <w:rsid w:val="0035413A"/>
    <w:rsid w:val="003543C4"/>
    <w:rsid w:val="00354618"/>
    <w:rsid w:val="003546F4"/>
    <w:rsid w:val="00354761"/>
    <w:rsid w:val="00354A1B"/>
    <w:rsid w:val="00354BE5"/>
    <w:rsid w:val="00354C7B"/>
    <w:rsid w:val="00354D1C"/>
    <w:rsid w:val="00354E06"/>
    <w:rsid w:val="003552F6"/>
    <w:rsid w:val="00355471"/>
    <w:rsid w:val="00355719"/>
    <w:rsid w:val="003557C8"/>
    <w:rsid w:val="003558AB"/>
    <w:rsid w:val="00355927"/>
    <w:rsid w:val="00355B15"/>
    <w:rsid w:val="00355B51"/>
    <w:rsid w:val="00355B8C"/>
    <w:rsid w:val="00355BB6"/>
    <w:rsid w:val="00355DB3"/>
    <w:rsid w:val="00355DF0"/>
    <w:rsid w:val="00355F67"/>
    <w:rsid w:val="00356008"/>
    <w:rsid w:val="0035603F"/>
    <w:rsid w:val="0035616B"/>
    <w:rsid w:val="003561B3"/>
    <w:rsid w:val="00356229"/>
    <w:rsid w:val="00356346"/>
    <w:rsid w:val="0035638F"/>
    <w:rsid w:val="003563F9"/>
    <w:rsid w:val="00356465"/>
    <w:rsid w:val="00356893"/>
    <w:rsid w:val="00356933"/>
    <w:rsid w:val="00356A8F"/>
    <w:rsid w:val="00356B19"/>
    <w:rsid w:val="00356B82"/>
    <w:rsid w:val="00356C0B"/>
    <w:rsid w:val="00356C89"/>
    <w:rsid w:val="00356F20"/>
    <w:rsid w:val="0035704A"/>
    <w:rsid w:val="003570F0"/>
    <w:rsid w:val="0035712C"/>
    <w:rsid w:val="00357281"/>
    <w:rsid w:val="003572E1"/>
    <w:rsid w:val="003573F9"/>
    <w:rsid w:val="003577B7"/>
    <w:rsid w:val="00357896"/>
    <w:rsid w:val="00357BA9"/>
    <w:rsid w:val="00357C10"/>
    <w:rsid w:val="00357CFE"/>
    <w:rsid w:val="00357D9D"/>
    <w:rsid w:val="0036068E"/>
    <w:rsid w:val="0036092B"/>
    <w:rsid w:val="00360965"/>
    <w:rsid w:val="003609D9"/>
    <w:rsid w:val="00360D30"/>
    <w:rsid w:val="00360E2A"/>
    <w:rsid w:val="00360FA0"/>
    <w:rsid w:val="0036105B"/>
    <w:rsid w:val="00361091"/>
    <w:rsid w:val="003610CD"/>
    <w:rsid w:val="00361148"/>
    <w:rsid w:val="00361346"/>
    <w:rsid w:val="003615FB"/>
    <w:rsid w:val="003617D9"/>
    <w:rsid w:val="00361865"/>
    <w:rsid w:val="00361BC2"/>
    <w:rsid w:val="00361C5B"/>
    <w:rsid w:val="00361CBB"/>
    <w:rsid w:val="00361E0A"/>
    <w:rsid w:val="00361FF0"/>
    <w:rsid w:val="00362073"/>
    <w:rsid w:val="00362203"/>
    <w:rsid w:val="00362253"/>
    <w:rsid w:val="0036239E"/>
    <w:rsid w:val="0036245D"/>
    <w:rsid w:val="003625FB"/>
    <w:rsid w:val="0036263C"/>
    <w:rsid w:val="003626CC"/>
    <w:rsid w:val="00362809"/>
    <w:rsid w:val="003628C2"/>
    <w:rsid w:val="003628D2"/>
    <w:rsid w:val="00362990"/>
    <w:rsid w:val="00362AF7"/>
    <w:rsid w:val="00362B0C"/>
    <w:rsid w:val="00362B3E"/>
    <w:rsid w:val="00362BFD"/>
    <w:rsid w:val="00362C52"/>
    <w:rsid w:val="00362F2E"/>
    <w:rsid w:val="00363062"/>
    <w:rsid w:val="003630F6"/>
    <w:rsid w:val="00363142"/>
    <w:rsid w:val="00363326"/>
    <w:rsid w:val="00363463"/>
    <w:rsid w:val="003635BA"/>
    <w:rsid w:val="003636F1"/>
    <w:rsid w:val="00363AE8"/>
    <w:rsid w:val="00363D46"/>
    <w:rsid w:val="00363F00"/>
    <w:rsid w:val="00363F29"/>
    <w:rsid w:val="00363F4E"/>
    <w:rsid w:val="003640DC"/>
    <w:rsid w:val="00364106"/>
    <w:rsid w:val="00364260"/>
    <w:rsid w:val="003645D1"/>
    <w:rsid w:val="003647BC"/>
    <w:rsid w:val="003649BA"/>
    <w:rsid w:val="00364A64"/>
    <w:rsid w:val="00364EF1"/>
    <w:rsid w:val="00364EFB"/>
    <w:rsid w:val="00364F73"/>
    <w:rsid w:val="00365136"/>
    <w:rsid w:val="003651FF"/>
    <w:rsid w:val="003652B5"/>
    <w:rsid w:val="0036531A"/>
    <w:rsid w:val="003653E0"/>
    <w:rsid w:val="0036542C"/>
    <w:rsid w:val="0036557F"/>
    <w:rsid w:val="00365617"/>
    <w:rsid w:val="00365669"/>
    <w:rsid w:val="0036589F"/>
    <w:rsid w:val="003659D4"/>
    <w:rsid w:val="00365AAF"/>
    <w:rsid w:val="00365DEF"/>
    <w:rsid w:val="00365E24"/>
    <w:rsid w:val="0036607A"/>
    <w:rsid w:val="003660CB"/>
    <w:rsid w:val="003661CE"/>
    <w:rsid w:val="003662CC"/>
    <w:rsid w:val="003664A8"/>
    <w:rsid w:val="0036672D"/>
    <w:rsid w:val="003668B9"/>
    <w:rsid w:val="00366904"/>
    <w:rsid w:val="00366BE4"/>
    <w:rsid w:val="00366C4C"/>
    <w:rsid w:val="00366D57"/>
    <w:rsid w:val="00366EAF"/>
    <w:rsid w:val="00366EDF"/>
    <w:rsid w:val="00366F1E"/>
    <w:rsid w:val="00366F91"/>
    <w:rsid w:val="00366FDA"/>
    <w:rsid w:val="00367126"/>
    <w:rsid w:val="00367157"/>
    <w:rsid w:val="00367187"/>
    <w:rsid w:val="003671C6"/>
    <w:rsid w:val="0036731F"/>
    <w:rsid w:val="0036740C"/>
    <w:rsid w:val="00367492"/>
    <w:rsid w:val="0036752A"/>
    <w:rsid w:val="00367950"/>
    <w:rsid w:val="00367965"/>
    <w:rsid w:val="00367969"/>
    <w:rsid w:val="003679D3"/>
    <w:rsid w:val="003679E5"/>
    <w:rsid w:val="00367ACA"/>
    <w:rsid w:val="00367C01"/>
    <w:rsid w:val="00367C7D"/>
    <w:rsid w:val="003700BC"/>
    <w:rsid w:val="003700C1"/>
    <w:rsid w:val="00370826"/>
    <w:rsid w:val="003708B9"/>
    <w:rsid w:val="003708FF"/>
    <w:rsid w:val="0037091E"/>
    <w:rsid w:val="0037096D"/>
    <w:rsid w:val="003709B6"/>
    <w:rsid w:val="003709F0"/>
    <w:rsid w:val="00370B40"/>
    <w:rsid w:val="00370B7D"/>
    <w:rsid w:val="00370C55"/>
    <w:rsid w:val="00370DF7"/>
    <w:rsid w:val="00370E08"/>
    <w:rsid w:val="0037104A"/>
    <w:rsid w:val="0037109D"/>
    <w:rsid w:val="0037113D"/>
    <w:rsid w:val="0037134D"/>
    <w:rsid w:val="003713D7"/>
    <w:rsid w:val="003713D9"/>
    <w:rsid w:val="00371690"/>
    <w:rsid w:val="0037181F"/>
    <w:rsid w:val="00371976"/>
    <w:rsid w:val="00371B32"/>
    <w:rsid w:val="00371C1E"/>
    <w:rsid w:val="00371D40"/>
    <w:rsid w:val="00372139"/>
    <w:rsid w:val="003723A9"/>
    <w:rsid w:val="00372731"/>
    <w:rsid w:val="003727A9"/>
    <w:rsid w:val="003727B9"/>
    <w:rsid w:val="003728E5"/>
    <w:rsid w:val="00372980"/>
    <w:rsid w:val="003729C5"/>
    <w:rsid w:val="00372CFC"/>
    <w:rsid w:val="00372D03"/>
    <w:rsid w:val="00372EFA"/>
    <w:rsid w:val="00373207"/>
    <w:rsid w:val="0037335C"/>
    <w:rsid w:val="003734ED"/>
    <w:rsid w:val="00373501"/>
    <w:rsid w:val="00373570"/>
    <w:rsid w:val="003735D7"/>
    <w:rsid w:val="003735E8"/>
    <w:rsid w:val="00373606"/>
    <w:rsid w:val="0037360E"/>
    <w:rsid w:val="00373660"/>
    <w:rsid w:val="00373673"/>
    <w:rsid w:val="003737C4"/>
    <w:rsid w:val="00373911"/>
    <w:rsid w:val="00373C99"/>
    <w:rsid w:val="00373E5F"/>
    <w:rsid w:val="00373FC1"/>
    <w:rsid w:val="00374021"/>
    <w:rsid w:val="0037420E"/>
    <w:rsid w:val="00374285"/>
    <w:rsid w:val="00374369"/>
    <w:rsid w:val="003743CB"/>
    <w:rsid w:val="00374617"/>
    <w:rsid w:val="00374629"/>
    <w:rsid w:val="00374746"/>
    <w:rsid w:val="00374752"/>
    <w:rsid w:val="00374831"/>
    <w:rsid w:val="0037485D"/>
    <w:rsid w:val="003748CD"/>
    <w:rsid w:val="00374B0F"/>
    <w:rsid w:val="00374D9D"/>
    <w:rsid w:val="00374F73"/>
    <w:rsid w:val="00374F98"/>
    <w:rsid w:val="00374FCA"/>
    <w:rsid w:val="0037508C"/>
    <w:rsid w:val="0037510E"/>
    <w:rsid w:val="00375197"/>
    <w:rsid w:val="00375543"/>
    <w:rsid w:val="00375629"/>
    <w:rsid w:val="0037563B"/>
    <w:rsid w:val="00375849"/>
    <w:rsid w:val="003758F0"/>
    <w:rsid w:val="00375B0D"/>
    <w:rsid w:val="00375BAA"/>
    <w:rsid w:val="00375BB2"/>
    <w:rsid w:val="00375C25"/>
    <w:rsid w:val="00375D06"/>
    <w:rsid w:val="00375D6E"/>
    <w:rsid w:val="00375FA2"/>
    <w:rsid w:val="00375FAD"/>
    <w:rsid w:val="00376034"/>
    <w:rsid w:val="0037603D"/>
    <w:rsid w:val="00376058"/>
    <w:rsid w:val="00376106"/>
    <w:rsid w:val="0037626A"/>
    <w:rsid w:val="00376690"/>
    <w:rsid w:val="0037669A"/>
    <w:rsid w:val="00376790"/>
    <w:rsid w:val="00376843"/>
    <w:rsid w:val="003768BD"/>
    <w:rsid w:val="00376AB3"/>
    <w:rsid w:val="00376B4D"/>
    <w:rsid w:val="00376BF9"/>
    <w:rsid w:val="0037710C"/>
    <w:rsid w:val="0037715F"/>
    <w:rsid w:val="00377281"/>
    <w:rsid w:val="00377392"/>
    <w:rsid w:val="003773CE"/>
    <w:rsid w:val="0037746F"/>
    <w:rsid w:val="00377475"/>
    <w:rsid w:val="00377851"/>
    <w:rsid w:val="00377929"/>
    <w:rsid w:val="00377973"/>
    <w:rsid w:val="003779C4"/>
    <w:rsid w:val="00377A93"/>
    <w:rsid w:val="00377B28"/>
    <w:rsid w:val="00377C67"/>
    <w:rsid w:val="00377EC3"/>
    <w:rsid w:val="00377FC6"/>
    <w:rsid w:val="0038003F"/>
    <w:rsid w:val="00380091"/>
    <w:rsid w:val="00380094"/>
    <w:rsid w:val="003801F2"/>
    <w:rsid w:val="0038024C"/>
    <w:rsid w:val="00380454"/>
    <w:rsid w:val="0038050A"/>
    <w:rsid w:val="003807C5"/>
    <w:rsid w:val="003807E6"/>
    <w:rsid w:val="00380A06"/>
    <w:rsid w:val="00380A15"/>
    <w:rsid w:val="00380AA9"/>
    <w:rsid w:val="00380B40"/>
    <w:rsid w:val="00380C71"/>
    <w:rsid w:val="00380CEF"/>
    <w:rsid w:val="00380F14"/>
    <w:rsid w:val="00380F4E"/>
    <w:rsid w:val="003811A2"/>
    <w:rsid w:val="00381318"/>
    <w:rsid w:val="003814F9"/>
    <w:rsid w:val="0038154A"/>
    <w:rsid w:val="0038159B"/>
    <w:rsid w:val="0038177C"/>
    <w:rsid w:val="0038177D"/>
    <w:rsid w:val="003817DA"/>
    <w:rsid w:val="0038188A"/>
    <w:rsid w:val="00381B83"/>
    <w:rsid w:val="00381C5B"/>
    <w:rsid w:val="00381DD7"/>
    <w:rsid w:val="00381E02"/>
    <w:rsid w:val="00381E11"/>
    <w:rsid w:val="00381F8E"/>
    <w:rsid w:val="00382002"/>
    <w:rsid w:val="003820EF"/>
    <w:rsid w:val="003821EC"/>
    <w:rsid w:val="0038232F"/>
    <w:rsid w:val="00382488"/>
    <w:rsid w:val="00382661"/>
    <w:rsid w:val="003829B4"/>
    <w:rsid w:val="003831E0"/>
    <w:rsid w:val="00383416"/>
    <w:rsid w:val="00383581"/>
    <w:rsid w:val="0038366E"/>
    <w:rsid w:val="0038374F"/>
    <w:rsid w:val="0038388E"/>
    <w:rsid w:val="003838CF"/>
    <w:rsid w:val="00383942"/>
    <w:rsid w:val="00383A2C"/>
    <w:rsid w:val="00383D47"/>
    <w:rsid w:val="00383D8B"/>
    <w:rsid w:val="00383EC1"/>
    <w:rsid w:val="00383F3E"/>
    <w:rsid w:val="00384A1C"/>
    <w:rsid w:val="00384A4B"/>
    <w:rsid w:val="00384A55"/>
    <w:rsid w:val="00384BC2"/>
    <w:rsid w:val="00384C2D"/>
    <w:rsid w:val="00384D50"/>
    <w:rsid w:val="00384F9F"/>
    <w:rsid w:val="00384FBF"/>
    <w:rsid w:val="003850DF"/>
    <w:rsid w:val="003850F4"/>
    <w:rsid w:val="00385217"/>
    <w:rsid w:val="00385240"/>
    <w:rsid w:val="00385245"/>
    <w:rsid w:val="00385360"/>
    <w:rsid w:val="003853DB"/>
    <w:rsid w:val="003855C3"/>
    <w:rsid w:val="00385633"/>
    <w:rsid w:val="003856B4"/>
    <w:rsid w:val="00385752"/>
    <w:rsid w:val="00385838"/>
    <w:rsid w:val="003858C0"/>
    <w:rsid w:val="00385956"/>
    <w:rsid w:val="00385A22"/>
    <w:rsid w:val="00385AC0"/>
    <w:rsid w:val="00385D6E"/>
    <w:rsid w:val="00385E2E"/>
    <w:rsid w:val="00386161"/>
    <w:rsid w:val="003861B5"/>
    <w:rsid w:val="00386265"/>
    <w:rsid w:val="003863E6"/>
    <w:rsid w:val="003864E7"/>
    <w:rsid w:val="003865F2"/>
    <w:rsid w:val="003866F4"/>
    <w:rsid w:val="003868E0"/>
    <w:rsid w:val="003869CD"/>
    <w:rsid w:val="00386A58"/>
    <w:rsid w:val="00386BB3"/>
    <w:rsid w:val="00386C46"/>
    <w:rsid w:val="00386C4A"/>
    <w:rsid w:val="00386CB2"/>
    <w:rsid w:val="00386D57"/>
    <w:rsid w:val="00386FE4"/>
    <w:rsid w:val="0038713E"/>
    <w:rsid w:val="0038736A"/>
    <w:rsid w:val="003873C7"/>
    <w:rsid w:val="003873DD"/>
    <w:rsid w:val="003874B9"/>
    <w:rsid w:val="0038752B"/>
    <w:rsid w:val="003875CB"/>
    <w:rsid w:val="003876CA"/>
    <w:rsid w:val="003878AA"/>
    <w:rsid w:val="00387959"/>
    <w:rsid w:val="00387ACF"/>
    <w:rsid w:val="00387B55"/>
    <w:rsid w:val="00387CF6"/>
    <w:rsid w:val="00387DFD"/>
    <w:rsid w:val="00387EC0"/>
    <w:rsid w:val="00387F0E"/>
    <w:rsid w:val="00387FFC"/>
    <w:rsid w:val="003904BF"/>
    <w:rsid w:val="00390569"/>
    <w:rsid w:val="00390650"/>
    <w:rsid w:val="003906E3"/>
    <w:rsid w:val="00390761"/>
    <w:rsid w:val="003907F9"/>
    <w:rsid w:val="003908C6"/>
    <w:rsid w:val="003908D7"/>
    <w:rsid w:val="003908FD"/>
    <w:rsid w:val="003909AA"/>
    <w:rsid w:val="00390AAE"/>
    <w:rsid w:val="00390ABB"/>
    <w:rsid w:val="00390C63"/>
    <w:rsid w:val="00390D54"/>
    <w:rsid w:val="00390E21"/>
    <w:rsid w:val="00390E97"/>
    <w:rsid w:val="00390EF7"/>
    <w:rsid w:val="00390FEF"/>
    <w:rsid w:val="00391007"/>
    <w:rsid w:val="00391064"/>
    <w:rsid w:val="003910EC"/>
    <w:rsid w:val="00391156"/>
    <w:rsid w:val="0039131C"/>
    <w:rsid w:val="00391322"/>
    <w:rsid w:val="00391367"/>
    <w:rsid w:val="003914AF"/>
    <w:rsid w:val="00391573"/>
    <w:rsid w:val="00391710"/>
    <w:rsid w:val="003917C4"/>
    <w:rsid w:val="00391896"/>
    <w:rsid w:val="00391A22"/>
    <w:rsid w:val="00391C34"/>
    <w:rsid w:val="00391CC0"/>
    <w:rsid w:val="00391DA9"/>
    <w:rsid w:val="00391EF1"/>
    <w:rsid w:val="00391F3B"/>
    <w:rsid w:val="00391FCC"/>
    <w:rsid w:val="00392055"/>
    <w:rsid w:val="00392087"/>
    <w:rsid w:val="003925F4"/>
    <w:rsid w:val="00392624"/>
    <w:rsid w:val="003927DC"/>
    <w:rsid w:val="00392874"/>
    <w:rsid w:val="00392902"/>
    <w:rsid w:val="0039298F"/>
    <w:rsid w:val="003929CF"/>
    <w:rsid w:val="00392DF3"/>
    <w:rsid w:val="00392E86"/>
    <w:rsid w:val="00392F6C"/>
    <w:rsid w:val="00392FA2"/>
    <w:rsid w:val="0039302F"/>
    <w:rsid w:val="003930FE"/>
    <w:rsid w:val="0039319E"/>
    <w:rsid w:val="00393201"/>
    <w:rsid w:val="003933BE"/>
    <w:rsid w:val="00393402"/>
    <w:rsid w:val="00393697"/>
    <w:rsid w:val="003936C3"/>
    <w:rsid w:val="0039385A"/>
    <w:rsid w:val="00393874"/>
    <w:rsid w:val="00393A4C"/>
    <w:rsid w:val="00393C7A"/>
    <w:rsid w:val="00393C7B"/>
    <w:rsid w:val="00393CC9"/>
    <w:rsid w:val="00393DC5"/>
    <w:rsid w:val="00393DCE"/>
    <w:rsid w:val="00393E6B"/>
    <w:rsid w:val="00393F36"/>
    <w:rsid w:val="0039404C"/>
    <w:rsid w:val="003940D9"/>
    <w:rsid w:val="003942B3"/>
    <w:rsid w:val="003942BF"/>
    <w:rsid w:val="003942FA"/>
    <w:rsid w:val="00394451"/>
    <w:rsid w:val="003944E2"/>
    <w:rsid w:val="00394572"/>
    <w:rsid w:val="0039464F"/>
    <w:rsid w:val="003947C2"/>
    <w:rsid w:val="00394809"/>
    <w:rsid w:val="00394878"/>
    <w:rsid w:val="00394A7D"/>
    <w:rsid w:val="00394AEE"/>
    <w:rsid w:val="00394FC7"/>
    <w:rsid w:val="0039522A"/>
    <w:rsid w:val="003952B0"/>
    <w:rsid w:val="0039543B"/>
    <w:rsid w:val="003955EC"/>
    <w:rsid w:val="003956B2"/>
    <w:rsid w:val="003957B7"/>
    <w:rsid w:val="003958CD"/>
    <w:rsid w:val="003959E5"/>
    <w:rsid w:val="00395A32"/>
    <w:rsid w:val="00395D41"/>
    <w:rsid w:val="00395E0D"/>
    <w:rsid w:val="00395FD9"/>
    <w:rsid w:val="00396303"/>
    <w:rsid w:val="00396376"/>
    <w:rsid w:val="00396591"/>
    <w:rsid w:val="00396741"/>
    <w:rsid w:val="00396977"/>
    <w:rsid w:val="00396C26"/>
    <w:rsid w:val="00396DE3"/>
    <w:rsid w:val="00396F4F"/>
    <w:rsid w:val="003971A7"/>
    <w:rsid w:val="003971EA"/>
    <w:rsid w:val="0039764A"/>
    <w:rsid w:val="0039770A"/>
    <w:rsid w:val="0039771D"/>
    <w:rsid w:val="003977C8"/>
    <w:rsid w:val="003977E1"/>
    <w:rsid w:val="003978A9"/>
    <w:rsid w:val="0039799A"/>
    <w:rsid w:val="00397AD8"/>
    <w:rsid w:val="00397D5E"/>
    <w:rsid w:val="00397FD6"/>
    <w:rsid w:val="003A012E"/>
    <w:rsid w:val="003A0248"/>
    <w:rsid w:val="003A02D8"/>
    <w:rsid w:val="003A0337"/>
    <w:rsid w:val="003A071D"/>
    <w:rsid w:val="003A0891"/>
    <w:rsid w:val="003A08F6"/>
    <w:rsid w:val="003A0E7E"/>
    <w:rsid w:val="003A0F9D"/>
    <w:rsid w:val="003A0FC2"/>
    <w:rsid w:val="003A10F5"/>
    <w:rsid w:val="003A11B6"/>
    <w:rsid w:val="003A1206"/>
    <w:rsid w:val="003A1217"/>
    <w:rsid w:val="003A1293"/>
    <w:rsid w:val="003A1547"/>
    <w:rsid w:val="003A1592"/>
    <w:rsid w:val="003A180B"/>
    <w:rsid w:val="003A18D3"/>
    <w:rsid w:val="003A1A31"/>
    <w:rsid w:val="003A1A7D"/>
    <w:rsid w:val="003A1B79"/>
    <w:rsid w:val="003A1BB3"/>
    <w:rsid w:val="003A1C6B"/>
    <w:rsid w:val="003A1DCE"/>
    <w:rsid w:val="003A1F2F"/>
    <w:rsid w:val="003A21C7"/>
    <w:rsid w:val="003A2223"/>
    <w:rsid w:val="003A2228"/>
    <w:rsid w:val="003A223A"/>
    <w:rsid w:val="003A2267"/>
    <w:rsid w:val="003A234F"/>
    <w:rsid w:val="003A23BD"/>
    <w:rsid w:val="003A243C"/>
    <w:rsid w:val="003A2917"/>
    <w:rsid w:val="003A2AAB"/>
    <w:rsid w:val="003A2B5E"/>
    <w:rsid w:val="003A2C26"/>
    <w:rsid w:val="003A2E6E"/>
    <w:rsid w:val="003A2EA2"/>
    <w:rsid w:val="003A3078"/>
    <w:rsid w:val="003A307E"/>
    <w:rsid w:val="003A30BB"/>
    <w:rsid w:val="003A30FB"/>
    <w:rsid w:val="003A3163"/>
    <w:rsid w:val="003A32B5"/>
    <w:rsid w:val="003A3352"/>
    <w:rsid w:val="003A347D"/>
    <w:rsid w:val="003A35AE"/>
    <w:rsid w:val="003A35BE"/>
    <w:rsid w:val="003A3604"/>
    <w:rsid w:val="003A3762"/>
    <w:rsid w:val="003A38F4"/>
    <w:rsid w:val="003A39AB"/>
    <w:rsid w:val="003A3A5D"/>
    <w:rsid w:val="003A3A9E"/>
    <w:rsid w:val="003A3AFF"/>
    <w:rsid w:val="003A3B3E"/>
    <w:rsid w:val="003A3EFC"/>
    <w:rsid w:val="003A3FD5"/>
    <w:rsid w:val="003A408F"/>
    <w:rsid w:val="003A41F1"/>
    <w:rsid w:val="003A4297"/>
    <w:rsid w:val="003A42D2"/>
    <w:rsid w:val="003A450C"/>
    <w:rsid w:val="003A466F"/>
    <w:rsid w:val="003A4742"/>
    <w:rsid w:val="003A47BB"/>
    <w:rsid w:val="003A4932"/>
    <w:rsid w:val="003A498F"/>
    <w:rsid w:val="003A49DB"/>
    <w:rsid w:val="003A4A88"/>
    <w:rsid w:val="003A4E69"/>
    <w:rsid w:val="003A4E6B"/>
    <w:rsid w:val="003A4E71"/>
    <w:rsid w:val="003A4F85"/>
    <w:rsid w:val="003A530B"/>
    <w:rsid w:val="003A544E"/>
    <w:rsid w:val="003A54C7"/>
    <w:rsid w:val="003A5575"/>
    <w:rsid w:val="003A55B4"/>
    <w:rsid w:val="003A5734"/>
    <w:rsid w:val="003A57B8"/>
    <w:rsid w:val="003A5895"/>
    <w:rsid w:val="003A5964"/>
    <w:rsid w:val="003A5A83"/>
    <w:rsid w:val="003A5B51"/>
    <w:rsid w:val="003A5C0E"/>
    <w:rsid w:val="003A5C8D"/>
    <w:rsid w:val="003A5D24"/>
    <w:rsid w:val="003A5F10"/>
    <w:rsid w:val="003A5F54"/>
    <w:rsid w:val="003A5F9C"/>
    <w:rsid w:val="003A6001"/>
    <w:rsid w:val="003A6146"/>
    <w:rsid w:val="003A615B"/>
    <w:rsid w:val="003A62C7"/>
    <w:rsid w:val="003A6309"/>
    <w:rsid w:val="003A6537"/>
    <w:rsid w:val="003A6547"/>
    <w:rsid w:val="003A65BE"/>
    <w:rsid w:val="003A6634"/>
    <w:rsid w:val="003A6829"/>
    <w:rsid w:val="003A685D"/>
    <w:rsid w:val="003A6948"/>
    <w:rsid w:val="003A6D56"/>
    <w:rsid w:val="003A6D69"/>
    <w:rsid w:val="003A6E0E"/>
    <w:rsid w:val="003A70D9"/>
    <w:rsid w:val="003A7234"/>
    <w:rsid w:val="003A78B0"/>
    <w:rsid w:val="003A78BB"/>
    <w:rsid w:val="003A792C"/>
    <w:rsid w:val="003A7989"/>
    <w:rsid w:val="003A7C42"/>
    <w:rsid w:val="003A7C9E"/>
    <w:rsid w:val="003A7D2B"/>
    <w:rsid w:val="003A7D5D"/>
    <w:rsid w:val="003B000B"/>
    <w:rsid w:val="003B0016"/>
    <w:rsid w:val="003B005B"/>
    <w:rsid w:val="003B0305"/>
    <w:rsid w:val="003B0311"/>
    <w:rsid w:val="003B0396"/>
    <w:rsid w:val="003B04CF"/>
    <w:rsid w:val="003B053D"/>
    <w:rsid w:val="003B065D"/>
    <w:rsid w:val="003B06A2"/>
    <w:rsid w:val="003B077C"/>
    <w:rsid w:val="003B0A7B"/>
    <w:rsid w:val="003B0AD7"/>
    <w:rsid w:val="003B0BA5"/>
    <w:rsid w:val="003B0BF7"/>
    <w:rsid w:val="003B0D79"/>
    <w:rsid w:val="003B0D9F"/>
    <w:rsid w:val="003B0E2C"/>
    <w:rsid w:val="003B1153"/>
    <w:rsid w:val="003B117C"/>
    <w:rsid w:val="003B118C"/>
    <w:rsid w:val="003B1385"/>
    <w:rsid w:val="003B14BC"/>
    <w:rsid w:val="003B19D8"/>
    <w:rsid w:val="003B1E03"/>
    <w:rsid w:val="003B1F3A"/>
    <w:rsid w:val="003B202D"/>
    <w:rsid w:val="003B20C0"/>
    <w:rsid w:val="003B2213"/>
    <w:rsid w:val="003B241A"/>
    <w:rsid w:val="003B24D5"/>
    <w:rsid w:val="003B2564"/>
    <w:rsid w:val="003B2588"/>
    <w:rsid w:val="003B26C4"/>
    <w:rsid w:val="003B2832"/>
    <w:rsid w:val="003B289B"/>
    <w:rsid w:val="003B2BAC"/>
    <w:rsid w:val="003B2D40"/>
    <w:rsid w:val="003B2D9C"/>
    <w:rsid w:val="003B2D9D"/>
    <w:rsid w:val="003B3321"/>
    <w:rsid w:val="003B3330"/>
    <w:rsid w:val="003B33B3"/>
    <w:rsid w:val="003B358B"/>
    <w:rsid w:val="003B36FA"/>
    <w:rsid w:val="003B370F"/>
    <w:rsid w:val="003B3782"/>
    <w:rsid w:val="003B3897"/>
    <w:rsid w:val="003B39BA"/>
    <w:rsid w:val="003B39CE"/>
    <w:rsid w:val="003B3B3B"/>
    <w:rsid w:val="003B3C3F"/>
    <w:rsid w:val="003B3E82"/>
    <w:rsid w:val="003B3E95"/>
    <w:rsid w:val="003B4001"/>
    <w:rsid w:val="003B425E"/>
    <w:rsid w:val="003B4392"/>
    <w:rsid w:val="003B4421"/>
    <w:rsid w:val="003B4469"/>
    <w:rsid w:val="003B4868"/>
    <w:rsid w:val="003B4A41"/>
    <w:rsid w:val="003B4A9D"/>
    <w:rsid w:val="003B4BD2"/>
    <w:rsid w:val="003B4C64"/>
    <w:rsid w:val="003B4CAC"/>
    <w:rsid w:val="003B4D23"/>
    <w:rsid w:val="003B4D53"/>
    <w:rsid w:val="003B4F22"/>
    <w:rsid w:val="003B4F39"/>
    <w:rsid w:val="003B5140"/>
    <w:rsid w:val="003B5407"/>
    <w:rsid w:val="003B552A"/>
    <w:rsid w:val="003B5552"/>
    <w:rsid w:val="003B5616"/>
    <w:rsid w:val="003B57BA"/>
    <w:rsid w:val="003B5834"/>
    <w:rsid w:val="003B58C3"/>
    <w:rsid w:val="003B59AD"/>
    <w:rsid w:val="003B5BF8"/>
    <w:rsid w:val="003B5CE8"/>
    <w:rsid w:val="003B5D78"/>
    <w:rsid w:val="003B5DAB"/>
    <w:rsid w:val="003B5E00"/>
    <w:rsid w:val="003B5F4D"/>
    <w:rsid w:val="003B5F8F"/>
    <w:rsid w:val="003B5FC7"/>
    <w:rsid w:val="003B6084"/>
    <w:rsid w:val="003B60E2"/>
    <w:rsid w:val="003B63D9"/>
    <w:rsid w:val="003B6400"/>
    <w:rsid w:val="003B6414"/>
    <w:rsid w:val="003B68BE"/>
    <w:rsid w:val="003B697E"/>
    <w:rsid w:val="003B6B52"/>
    <w:rsid w:val="003B6BBE"/>
    <w:rsid w:val="003B6CD2"/>
    <w:rsid w:val="003B6E8F"/>
    <w:rsid w:val="003B6EF3"/>
    <w:rsid w:val="003B70CF"/>
    <w:rsid w:val="003B70FA"/>
    <w:rsid w:val="003B71B1"/>
    <w:rsid w:val="003B726D"/>
    <w:rsid w:val="003B7419"/>
    <w:rsid w:val="003B74EE"/>
    <w:rsid w:val="003B758A"/>
    <w:rsid w:val="003B75F8"/>
    <w:rsid w:val="003B7772"/>
    <w:rsid w:val="003B779F"/>
    <w:rsid w:val="003B7816"/>
    <w:rsid w:val="003B79DC"/>
    <w:rsid w:val="003B7CE9"/>
    <w:rsid w:val="003C0029"/>
    <w:rsid w:val="003C02A8"/>
    <w:rsid w:val="003C03AB"/>
    <w:rsid w:val="003C0579"/>
    <w:rsid w:val="003C06C7"/>
    <w:rsid w:val="003C0704"/>
    <w:rsid w:val="003C07E2"/>
    <w:rsid w:val="003C0AAD"/>
    <w:rsid w:val="003C0B33"/>
    <w:rsid w:val="003C0B3D"/>
    <w:rsid w:val="003C0D08"/>
    <w:rsid w:val="003C114E"/>
    <w:rsid w:val="003C1234"/>
    <w:rsid w:val="003C1443"/>
    <w:rsid w:val="003C14E6"/>
    <w:rsid w:val="003C1644"/>
    <w:rsid w:val="003C1877"/>
    <w:rsid w:val="003C188F"/>
    <w:rsid w:val="003C194C"/>
    <w:rsid w:val="003C1B85"/>
    <w:rsid w:val="003C1C4D"/>
    <w:rsid w:val="003C1C75"/>
    <w:rsid w:val="003C224B"/>
    <w:rsid w:val="003C2315"/>
    <w:rsid w:val="003C244A"/>
    <w:rsid w:val="003C2473"/>
    <w:rsid w:val="003C248B"/>
    <w:rsid w:val="003C24F4"/>
    <w:rsid w:val="003C2586"/>
    <w:rsid w:val="003C2A9E"/>
    <w:rsid w:val="003C2BDB"/>
    <w:rsid w:val="003C2E21"/>
    <w:rsid w:val="003C2E73"/>
    <w:rsid w:val="003C2F6F"/>
    <w:rsid w:val="003C2FCC"/>
    <w:rsid w:val="003C30CC"/>
    <w:rsid w:val="003C3122"/>
    <w:rsid w:val="003C323D"/>
    <w:rsid w:val="003C3283"/>
    <w:rsid w:val="003C3307"/>
    <w:rsid w:val="003C36D9"/>
    <w:rsid w:val="003C36E2"/>
    <w:rsid w:val="003C373B"/>
    <w:rsid w:val="003C388C"/>
    <w:rsid w:val="003C3991"/>
    <w:rsid w:val="003C3A12"/>
    <w:rsid w:val="003C3DC3"/>
    <w:rsid w:val="003C3E75"/>
    <w:rsid w:val="003C40D4"/>
    <w:rsid w:val="003C4161"/>
    <w:rsid w:val="003C41AA"/>
    <w:rsid w:val="003C41D3"/>
    <w:rsid w:val="003C43DF"/>
    <w:rsid w:val="003C44CA"/>
    <w:rsid w:val="003C4603"/>
    <w:rsid w:val="003C4A43"/>
    <w:rsid w:val="003C4AB9"/>
    <w:rsid w:val="003C4C0C"/>
    <w:rsid w:val="003C4CC7"/>
    <w:rsid w:val="003C4D80"/>
    <w:rsid w:val="003C4DCB"/>
    <w:rsid w:val="003C4DFB"/>
    <w:rsid w:val="003C4E0E"/>
    <w:rsid w:val="003C50D6"/>
    <w:rsid w:val="003C534E"/>
    <w:rsid w:val="003C53B1"/>
    <w:rsid w:val="003C547B"/>
    <w:rsid w:val="003C547E"/>
    <w:rsid w:val="003C5511"/>
    <w:rsid w:val="003C554A"/>
    <w:rsid w:val="003C5585"/>
    <w:rsid w:val="003C560F"/>
    <w:rsid w:val="003C57A8"/>
    <w:rsid w:val="003C5885"/>
    <w:rsid w:val="003C58EA"/>
    <w:rsid w:val="003C5A4A"/>
    <w:rsid w:val="003C5A92"/>
    <w:rsid w:val="003C5BFC"/>
    <w:rsid w:val="003C5D36"/>
    <w:rsid w:val="003C603C"/>
    <w:rsid w:val="003C6376"/>
    <w:rsid w:val="003C656A"/>
    <w:rsid w:val="003C6806"/>
    <w:rsid w:val="003C6AEA"/>
    <w:rsid w:val="003C6B77"/>
    <w:rsid w:val="003C6C16"/>
    <w:rsid w:val="003C6D07"/>
    <w:rsid w:val="003C6D97"/>
    <w:rsid w:val="003C6E55"/>
    <w:rsid w:val="003C6F72"/>
    <w:rsid w:val="003C7541"/>
    <w:rsid w:val="003C75A5"/>
    <w:rsid w:val="003C7646"/>
    <w:rsid w:val="003C7657"/>
    <w:rsid w:val="003C788E"/>
    <w:rsid w:val="003C7918"/>
    <w:rsid w:val="003C79C8"/>
    <w:rsid w:val="003C7ABB"/>
    <w:rsid w:val="003C7D1C"/>
    <w:rsid w:val="003C7D74"/>
    <w:rsid w:val="003C7D9A"/>
    <w:rsid w:val="003C7F24"/>
    <w:rsid w:val="003D0077"/>
    <w:rsid w:val="003D008F"/>
    <w:rsid w:val="003D00DF"/>
    <w:rsid w:val="003D040F"/>
    <w:rsid w:val="003D0548"/>
    <w:rsid w:val="003D05F0"/>
    <w:rsid w:val="003D06B5"/>
    <w:rsid w:val="003D06C8"/>
    <w:rsid w:val="003D0708"/>
    <w:rsid w:val="003D074F"/>
    <w:rsid w:val="003D085B"/>
    <w:rsid w:val="003D08A6"/>
    <w:rsid w:val="003D08CB"/>
    <w:rsid w:val="003D08F4"/>
    <w:rsid w:val="003D0921"/>
    <w:rsid w:val="003D0944"/>
    <w:rsid w:val="003D0B4B"/>
    <w:rsid w:val="003D0B53"/>
    <w:rsid w:val="003D0C5D"/>
    <w:rsid w:val="003D0DC5"/>
    <w:rsid w:val="003D0FAA"/>
    <w:rsid w:val="003D105D"/>
    <w:rsid w:val="003D1076"/>
    <w:rsid w:val="003D1145"/>
    <w:rsid w:val="003D11C8"/>
    <w:rsid w:val="003D13B6"/>
    <w:rsid w:val="003D15DB"/>
    <w:rsid w:val="003D15F0"/>
    <w:rsid w:val="003D1857"/>
    <w:rsid w:val="003D1A83"/>
    <w:rsid w:val="003D1D12"/>
    <w:rsid w:val="003D1E10"/>
    <w:rsid w:val="003D1EFE"/>
    <w:rsid w:val="003D1FC4"/>
    <w:rsid w:val="003D203E"/>
    <w:rsid w:val="003D2257"/>
    <w:rsid w:val="003D22D2"/>
    <w:rsid w:val="003D2521"/>
    <w:rsid w:val="003D25A7"/>
    <w:rsid w:val="003D25F2"/>
    <w:rsid w:val="003D268A"/>
    <w:rsid w:val="003D285A"/>
    <w:rsid w:val="003D29CB"/>
    <w:rsid w:val="003D2BFE"/>
    <w:rsid w:val="003D2DB3"/>
    <w:rsid w:val="003D2DE5"/>
    <w:rsid w:val="003D2E99"/>
    <w:rsid w:val="003D2F63"/>
    <w:rsid w:val="003D3068"/>
    <w:rsid w:val="003D3093"/>
    <w:rsid w:val="003D3162"/>
    <w:rsid w:val="003D3194"/>
    <w:rsid w:val="003D3381"/>
    <w:rsid w:val="003D3451"/>
    <w:rsid w:val="003D357C"/>
    <w:rsid w:val="003D36A4"/>
    <w:rsid w:val="003D3CB1"/>
    <w:rsid w:val="003D3E95"/>
    <w:rsid w:val="003D3F62"/>
    <w:rsid w:val="003D3FFA"/>
    <w:rsid w:val="003D4017"/>
    <w:rsid w:val="003D43A1"/>
    <w:rsid w:val="003D43FE"/>
    <w:rsid w:val="003D4488"/>
    <w:rsid w:val="003D4523"/>
    <w:rsid w:val="003D45C1"/>
    <w:rsid w:val="003D48A6"/>
    <w:rsid w:val="003D491A"/>
    <w:rsid w:val="003D4935"/>
    <w:rsid w:val="003D4959"/>
    <w:rsid w:val="003D4C35"/>
    <w:rsid w:val="003D4D30"/>
    <w:rsid w:val="003D4DD4"/>
    <w:rsid w:val="003D4DEE"/>
    <w:rsid w:val="003D4E6F"/>
    <w:rsid w:val="003D4F64"/>
    <w:rsid w:val="003D516C"/>
    <w:rsid w:val="003D534E"/>
    <w:rsid w:val="003D5533"/>
    <w:rsid w:val="003D5558"/>
    <w:rsid w:val="003D556B"/>
    <w:rsid w:val="003D564F"/>
    <w:rsid w:val="003D56BF"/>
    <w:rsid w:val="003D5728"/>
    <w:rsid w:val="003D5910"/>
    <w:rsid w:val="003D5A7C"/>
    <w:rsid w:val="003D5BAF"/>
    <w:rsid w:val="003D5E2E"/>
    <w:rsid w:val="003D5EF0"/>
    <w:rsid w:val="003D606A"/>
    <w:rsid w:val="003D627C"/>
    <w:rsid w:val="003D62F1"/>
    <w:rsid w:val="003D643E"/>
    <w:rsid w:val="003D6599"/>
    <w:rsid w:val="003D6664"/>
    <w:rsid w:val="003D696F"/>
    <w:rsid w:val="003D6A7E"/>
    <w:rsid w:val="003D6A89"/>
    <w:rsid w:val="003D6BC8"/>
    <w:rsid w:val="003D6BE5"/>
    <w:rsid w:val="003D6C2A"/>
    <w:rsid w:val="003D6CA5"/>
    <w:rsid w:val="003D6D2C"/>
    <w:rsid w:val="003D6D75"/>
    <w:rsid w:val="003D6E5D"/>
    <w:rsid w:val="003D6F29"/>
    <w:rsid w:val="003D6FCA"/>
    <w:rsid w:val="003D6FFF"/>
    <w:rsid w:val="003D71AF"/>
    <w:rsid w:val="003D7234"/>
    <w:rsid w:val="003D728F"/>
    <w:rsid w:val="003D73FD"/>
    <w:rsid w:val="003D7569"/>
    <w:rsid w:val="003D7719"/>
    <w:rsid w:val="003D77EF"/>
    <w:rsid w:val="003D797E"/>
    <w:rsid w:val="003D79BF"/>
    <w:rsid w:val="003D7A2A"/>
    <w:rsid w:val="003D7A90"/>
    <w:rsid w:val="003D7ABC"/>
    <w:rsid w:val="003E040C"/>
    <w:rsid w:val="003E04F5"/>
    <w:rsid w:val="003E05E0"/>
    <w:rsid w:val="003E0640"/>
    <w:rsid w:val="003E06C6"/>
    <w:rsid w:val="003E083B"/>
    <w:rsid w:val="003E083D"/>
    <w:rsid w:val="003E08F5"/>
    <w:rsid w:val="003E09B6"/>
    <w:rsid w:val="003E0A8B"/>
    <w:rsid w:val="003E0C25"/>
    <w:rsid w:val="003E0C52"/>
    <w:rsid w:val="003E0CD0"/>
    <w:rsid w:val="003E0FAD"/>
    <w:rsid w:val="003E11AC"/>
    <w:rsid w:val="003E12AF"/>
    <w:rsid w:val="003E1466"/>
    <w:rsid w:val="003E17B8"/>
    <w:rsid w:val="003E18CA"/>
    <w:rsid w:val="003E18E7"/>
    <w:rsid w:val="003E1942"/>
    <w:rsid w:val="003E1B77"/>
    <w:rsid w:val="003E236D"/>
    <w:rsid w:val="003E2695"/>
    <w:rsid w:val="003E27EE"/>
    <w:rsid w:val="003E2AC4"/>
    <w:rsid w:val="003E2BA0"/>
    <w:rsid w:val="003E2BF9"/>
    <w:rsid w:val="003E2D58"/>
    <w:rsid w:val="003E3023"/>
    <w:rsid w:val="003E3250"/>
    <w:rsid w:val="003E3415"/>
    <w:rsid w:val="003E341A"/>
    <w:rsid w:val="003E3423"/>
    <w:rsid w:val="003E3534"/>
    <w:rsid w:val="003E35CB"/>
    <w:rsid w:val="003E3602"/>
    <w:rsid w:val="003E3626"/>
    <w:rsid w:val="003E3672"/>
    <w:rsid w:val="003E3896"/>
    <w:rsid w:val="003E3980"/>
    <w:rsid w:val="003E39EF"/>
    <w:rsid w:val="003E3B8B"/>
    <w:rsid w:val="003E3C7C"/>
    <w:rsid w:val="003E3C90"/>
    <w:rsid w:val="003E3EF3"/>
    <w:rsid w:val="003E41AA"/>
    <w:rsid w:val="003E41C6"/>
    <w:rsid w:val="003E4302"/>
    <w:rsid w:val="003E43EC"/>
    <w:rsid w:val="003E451D"/>
    <w:rsid w:val="003E4547"/>
    <w:rsid w:val="003E4697"/>
    <w:rsid w:val="003E4749"/>
    <w:rsid w:val="003E47DF"/>
    <w:rsid w:val="003E481D"/>
    <w:rsid w:val="003E48A2"/>
    <w:rsid w:val="003E48C3"/>
    <w:rsid w:val="003E48F1"/>
    <w:rsid w:val="003E49AA"/>
    <w:rsid w:val="003E4AD2"/>
    <w:rsid w:val="003E4FF0"/>
    <w:rsid w:val="003E504E"/>
    <w:rsid w:val="003E5093"/>
    <w:rsid w:val="003E51D4"/>
    <w:rsid w:val="003E52CD"/>
    <w:rsid w:val="003E5750"/>
    <w:rsid w:val="003E58F6"/>
    <w:rsid w:val="003E5973"/>
    <w:rsid w:val="003E5A27"/>
    <w:rsid w:val="003E5A3F"/>
    <w:rsid w:val="003E5B86"/>
    <w:rsid w:val="003E5CC8"/>
    <w:rsid w:val="003E5D09"/>
    <w:rsid w:val="003E601D"/>
    <w:rsid w:val="003E62EC"/>
    <w:rsid w:val="003E63F6"/>
    <w:rsid w:val="003E6656"/>
    <w:rsid w:val="003E6844"/>
    <w:rsid w:val="003E6882"/>
    <w:rsid w:val="003E690C"/>
    <w:rsid w:val="003E69A6"/>
    <w:rsid w:val="003E6B09"/>
    <w:rsid w:val="003E6D6E"/>
    <w:rsid w:val="003E6EBA"/>
    <w:rsid w:val="003E6ED6"/>
    <w:rsid w:val="003E736B"/>
    <w:rsid w:val="003E738E"/>
    <w:rsid w:val="003E73BC"/>
    <w:rsid w:val="003E743F"/>
    <w:rsid w:val="003E74EE"/>
    <w:rsid w:val="003E76F7"/>
    <w:rsid w:val="003E78DE"/>
    <w:rsid w:val="003E7957"/>
    <w:rsid w:val="003E79A7"/>
    <w:rsid w:val="003E7A3C"/>
    <w:rsid w:val="003E7B1B"/>
    <w:rsid w:val="003E7BDB"/>
    <w:rsid w:val="003E7BF0"/>
    <w:rsid w:val="003E7D43"/>
    <w:rsid w:val="003E7E5F"/>
    <w:rsid w:val="003E7EA9"/>
    <w:rsid w:val="003F0061"/>
    <w:rsid w:val="003F014D"/>
    <w:rsid w:val="003F0226"/>
    <w:rsid w:val="003F0295"/>
    <w:rsid w:val="003F05EE"/>
    <w:rsid w:val="003F05F2"/>
    <w:rsid w:val="003F0665"/>
    <w:rsid w:val="003F0715"/>
    <w:rsid w:val="003F07DA"/>
    <w:rsid w:val="003F07F0"/>
    <w:rsid w:val="003F08DE"/>
    <w:rsid w:val="003F0B59"/>
    <w:rsid w:val="003F0CC4"/>
    <w:rsid w:val="003F0EA1"/>
    <w:rsid w:val="003F0EEF"/>
    <w:rsid w:val="003F0F62"/>
    <w:rsid w:val="003F0F69"/>
    <w:rsid w:val="003F1024"/>
    <w:rsid w:val="003F1081"/>
    <w:rsid w:val="003F1156"/>
    <w:rsid w:val="003F121A"/>
    <w:rsid w:val="003F14B9"/>
    <w:rsid w:val="003F15FD"/>
    <w:rsid w:val="003F162C"/>
    <w:rsid w:val="003F16BB"/>
    <w:rsid w:val="003F16FB"/>
    <w:rsid w:val="003F18E6"/>
    <w:rsid w:val="003F19CC"/>
    <w:rsid w:val="003F19FD"/>
    <w:rsid w:val="003F1A01"/>
    <w:rsid w:val="003F1C5B"/>
    <w:rsid w:val="003F1FD8"/>
    <w:rsid w:val="003F20D5"/>
    <w:rsid w:val="003F210F"/>
    <w:rsid w:val="003F2504"/>
    <w:rsid w:val="003F252E"/>
    <w:rsid w:val="003F274D"/>
    <w:rsid w:val="003F279D"/>
    <w:rsid w:val="003F284E"/>
    <w:rsid w:val="003F29D3"/>
    <w:rsid w:val="003F2A6A"/>
    <w:rsid w:val="003F2BE9"/>
    <w:rsid w:val="003F2EA0"/>
    <w:rsid w:val="003F30C0"/>
    <w:rsid w:val="003F31F9"/>
    <w:rsid w:val="003F3271"/>
    <w:rsid w:val="003F3309"/>
    <w:rsid w:val="003F35DB"/>
    <w:rsid w:val="003F382F"/>
    <w:rsid w:val="003F3884"/>
    <w:rsid w:val="003F38D8"/>
    <w:rsid w:val="003F3A84"/>
    <w:rsid w:val="003F3AC4"/>
    <w:rsid w:val="003F3B55"/>
    <w:rsid w:val="003F3B81"/>
    <w:rsid w:val="003F3E67"/>
    <w:rsid w:val="003F3FE3"/>
    <w:rsid w:val="003F4086"/>
    <w:rsid w:val="003F422F"/>
    <w:rsid w:val="003F42F1"/>
    <w:rsid w:val="003F457F"/>
    <w:rsid w:val="003F4624"/>
    <w:rsid w:val="003F48A7"/>
    <w:rsid w:val="003F4AAC"/>
    <w:rsid w:val="003F4B04"/>
    <w:rsid w:val="003F4B54"/>
    <w:rsid w:val="003F4B5C"/>
    <w:rsid w:val="003F4B66"/>
    <w:rsid w:val="003F4C41"/>
    <w:rsid w:val="003F4C5D"/>
    <w:rsid w:val="003F4D23"/>
    <w:rsid w:val="003F4DD0"/>
    <w:rsid w:val="003F4DDF"/>
    <w:rsid w:val="003F4E11"/>
    <w:rsid w:val="003F4F73"/>
    <w:rsid w:val="003F515A"/>
    <w:rsid w:val="003F5359"/>
    <w:rsid w:val="003F5615"/>
    <w:rsid w:val="003F57EF"/>
    <w:rsid w:val="003F5870"/>
    <w:rsid w:val="003F595B"/>
    <w:rsid w:val="003F59E2"/>
    <w:rsid w:val="003F5A27"/>
    <w:rsid w:val="003F5ADF"/>
    <w:rsid w:val="003F5D5E"/>
    <w:rsid w:val="003F5DE8"/>
    <w:rsid w:val="003F5EDB"/>
    <w:rsid w:val="003F5EDC"/>
    <w:rsid w:val="003F5FAE"/>
    <w:rsid w:val="003F5FF8"/>
    <w:rsid w:val="003F615E"/>
    <w:rsid w:val="003F6336"/>
    <w:rsid w:val="003F64E1"/>
    <w:rsid w:val="003F66C3"/>
    <w:rsid w:val="003F681A"/>
    <w:rsid w:val="003F6833"/>
    <w:rsid w:val="003F6860"/>
    <w:rsid w:val="003F6A61"/>
    <w:rsid w:val="003F6B89"/>
    <w:rsid w:val="003F6E01"/>
    <w:rsid w:val="003F7354"/>
    <w:rsid w:val="003F74A4"/>
    <w:rsid w:val="003F7746"/>
    <w:rsid w:val="003F782E"/>
    <w:rsid w:val="003F7B78"/>
    <w:rsid w:val="003F7BBE"/>
    <w:rsid w:val="003F7C77"/>
    <w:rsid w:val="003F7CAA"/>
    <w:rsid w:val="003F7D54"/>
    <w:rsid w:val="0040012F"/>
    <w:rsid w:val="0040045A"/>
    <w:rsid w:val="0040072A"/>
    <w:rsid w:val="004009A7"/>
    <w:rsid w:val="00400A43"/>
    <w:rsid w:val="00400BD9"/>
    <w:rsid w:val="00400D79"/>
    <w:rsid w:val="00400EDB"/>
    <w:rsid w:val="00400F05"/>
    <w:rsid w:val="00400F06"/>
    <w:rsid w:val="00400F46"/>
    <w:rsid w:val="004011BB"/>
    <w:rsid w:val="00401284"/>
    <w:rsid w:val="00401363"/>
    <w:rsid w:val="00401364"/>
    <w:rsid w:val="004013A6"/>
    <w:rsid w:val="004013A7"/>
    <w:rsid w:val="00401701"/>
    <w:rsid w:val="0040184E"/>
    <w:rsid w:val="0040199C"/>
    <w:rsid w:val="00401ABF"/>
    <w:rsid w:val="00401AEF"/>
    <w:rsid w:val="00401C13"/>
    <w:rsid w:val="00401E79"/>
    <w:rsid w:val="00401ECF"/>
    <w:rsid w:val="00401F07"/>
    <w:rsid w:val="00401F46"/>
    <w:rsid w:val="00402143"/>
    <w:rsid w:val="004023F0"/>
    <w:rsid w:val="0040246A"/>
    <w:rsid w:val="00402629"/>
    <w:rsid w:val="0040266C"/>
    <w:rsid w:val="004027A1"/>
    <w:rsid w:val="00402864"/>
    <w:rsid w:val="004028E1"/>
    <w:rsid w:val="00402A0C"/>
    <w:rsid w:val="00402A4A"/>
    <w:rsid w:val="00402C2C"/>
    <w:rsid w:val="00402C98"/>
    <w:rsid w:val="00402E67"/>
    <w:rsid w:val="00403069"/>
    <w:rsid w:val="004031D4"/>
    <w:rsid w:val="004031EA"/>
    <w:rsid w:val="004032AB"/>
    <w:rsid w:val="004032D2"/>
    <w:rsid w:val="00403373"/>
    <w:rsid w:val="004034F5"/>
    <w:rsid w:val="00403524"/>
    <w:rsid w:val="00403550"/>
    <w:rsid w:val="0040382D"/>
    <w:rsid w:val="00403BF7"/>
    <w:rsid w:val="004041F0"/>
    <w:rsid w:val="004043FE"/>
    <w:rsid w:val="0040459E"/>
    <w:rsid w:val="004045FE"/>
    <w:rsid w:val="00404791"/>
    <w:rsid w:val="0040483F"/>
    <w:rsid w:val="004048DB"/>
    <w:rsid w:val="004048ED"/>
    <w:rsid w:val="00404A1B"/>
    <w:rsid w:val="00404B69"/>
    <w:rsid w:val="00404D41"/>
    <w:rsid w:val="00405090"/>
    <w:rsid w:val="004050B7"/>
    <w:rsid w:val="004051E7"/>
    <w:rsid w:val="00405363"/>
    <w:rsid w:val="00405458"/>
    <w:rsid w:val="004056AA"/>
    <w:rsid w:val="0040584F"/>
    <w:rsid w:val="004058C6"/>
    <w:rsid w:val="00405AC1"/>
    <w:rsid w:val="00405AC4"/>
    <w:rsid w:val="00405BE3"/>
    <w:rsid w:val="00405D08"/>
    <w:rsid w:val="00405DF5"/>
    <w:rsid w:val="0040602E"/>
    <w:rsid w:val="00406128"/>
    <w:rsid w:val="00406247"/>
    <w:rsid w:val="004063CB"/>
    <w:rsid w:val="00406540"/>
    <w:rsid w:val="00406567"/>
    <w:rsid w:val="00406640"/>
    <w:rsid w:val="004066F8"/>
    <w:rsid w:val="004067F7"/>
    <w:rsid w:val="004069BB"/>
    <w:rsid w:val="00406AC1"/>
    <w:rsid w:val="00406C80"/>
    <w:rsid w:val="00406DA8"/>
    <w:rsid w:val="00406E37"/>
    <w:rsid w:val="00406E9E"/>
    <w:rsid w:val="0040702C"/>
    <w:rsid w:val="0040719E"/>
    <w:rsid w:val="004075AC"/>
    <w:rsid w:val="004075C1"/>
    <w:rsid w:val="00407838"/>
    <w:rsid w:val="004078F7"/>
    <w:rsid w:val="00407BD5"/>
    <w:rsid w:val="00407E72"/>
    <w:rsid w:val="00407F44"/>
    <w:rsid w:val="00407FE0"/>
    <w:rsid w:val="004101C4"/>
    <w:rsid w:val="004103C4"/>
    <w:rsid w:val="00410432"/>
    <w:rsid w:val="0041075C"/>
    <w:rsid w:val="0041089E"/>
    <w:rsid w:val="00410929"/>
    <w:rsid w:val="00410FC5"/>
    <w:rsid w:val="00411028"/>
    <w:rsid w:val="0041150E"/>
    <w:rsid w:val="00411551"/>
    <w:rsid w:val="0041165A"/>
    <w:rsid w:val="004116FE"/>
    <w:rsid w:val="004117FD"/>
    <w:rsid w:val="00411A05"/>
    <w:rsid w:val="00411A7F"/>
    <w:rsid w:val="00411C2D"/>
    <w:rsid w:val="00411E25"/>
    <w:rsid w:val="0041213A"/>
    <w:rsid w:val="004122A2"/>
    <w:rsid w:val="00412652"/>
    <w:rsid w:val="00412756"/>
    <w:rsid w:val="00412A54"/>
    <w:rsid w:val="00412AE5"/>
    <w:rsid w:val="00412B4C"/>
    <w:rsid w:val="00412C51"/>
    <w:rsid w:val="00412CD6"/>
    <w:rsid w:val="00412EE8"/>
    <w:rsid w:val="00412EFB"/>
    <w:rsid w:val="00413036"/>
    <w:rsid w:val="00413182"/>
    <w:rsid w:val="004134AD"/>
    <w:rsid w:val="00413638"/>
    <w:rsid w:val="00413673"/>
    <w:rsid w:val="004136FC"/>
    <w:rsid w:val="00413763"/>
    <w:rsid w:val="004138AE"/>
    <w:rsid w:val="00413961"/>
    <w:rsid w:val="00413973"/>
    <w:rsid w:val="0041399C"/>
    <w:rsid w:val="00413DE4"/>
    <w:rsid w:val="0041410F"/>
    <w:rsid w:val="004141A9"/>
    <w:rsid w:val="0041421F"/>
    <w:rsid w:val="004142AE"/>
    <w:rsid w:val="004142D0"/>
    <w:rsid w:val="004144DD"/>
    <w:rsid w:val="004146BD"/>
    <w:rsid w:val="004146F1"/>
    <w:rsid w:val="004147D1"/>
    <w:rsid w:val="00414831"/>
    <w:rsid w:val="00414865"/>
    <w:rsid w:val="00414A5D"/>
    <w:rsid w:val="00414A78"/>
    <w:rsid w:val="00414C8A"/>
    <w:rsid w:val="00414CAE"/>
    <w:rsid w:val="00414E4B"/>
    <w:rsid w:val="00414FF7"/>
    <w:rsid w:val="004151EB"/>
    <w:rsid w:val="004152A3"/>
    <w:rsid w:val="004154B1"/>
    <w:rsid w:val="004154ED"/>
    <w:rsid w:val="00415514"/>
    <w:rsid w:val="004155F7"/>
    <w:rsid w:val="00415600"/>
    <w:rsid w:val="004156B4"/>
    <w:rsid w:val="00415745"/>
    <w:rsid w:val="00415B90"/>
    <w:rsid w:val="00415CC0"/>
    <w:rsid w:val="00415E57"/>
    <w:rsid w:val="00415FC8"/>
    <w:rsid w:val="00415FF8"/>
    <w:rsid w:val="0041606F"/>
    <w:rsid w:val="004161F1"/>
    <w:rsid w:val="004161F5"/>
    <w:rsid w:val="0041628F"/>
    <w:rsid w:val="004163F0"/>
    <w:rsid w:val="004165DF"/>
    <w:rsid w:val="00416618"/>
    <w:rsid w:val="0041665A"/>
    <w:rsid w:val="004167C5"/>
    <w:rsid w:val="0041684A"/>
    <w:rsid w:val="00416AEF"/>
    <w:rsid w:val="00416B1D"/>
    <w:rsid w:val="00416C1A"/>
    <w:rsid w:val="00416DDF"/>
    <w:rsid w:val="00416FAA"/>
    <w:rsid w:val="004172A5"/>
    <w:rsid w:val="0041739E"/>
    <w:rsid w:val="004173B2"/>
    <w:rsid w:val="00417450"/>
    <w:rsid w:val="00417498"/>
    <w:rsid w:val="0041766A"/>
    <w:rsid w:val="0041771E"/>
    <w:rsid w:val="0041773A"/>
    <w:rsid w:val="004178B7"/>
    <w:rsid w:val="00417A4A"/>
    <w:rsid w:val="00417A6E"/>
    <w:rsid w:val="00417B19"/>
    <w:rsid w:val="00417C14"/>
    <w:rsid w:val="00417C71"/>
    <w:rsid w:val="00417D5E"/>
    <w:rsid w:val="00417DBF"/>
    <w:rsid w:val="00417ED9"/>
    <w:rsid w:val="00417EFA"/>
    <w:rsid w:val="00417F4C"/>
    <w:rsid w:val="004200A4"/>
    <w:rsid w:val="0042026F"/>
    <w:rsid w:val="0042028B"/>
    <w:rsid w:val="004203C9"/>
    <w:rsid w:val="004203D6"/>
    <w:rsid w:val="004205CE"/>
    <w:rsid w:val="00420C7D"/>
    <w:rsid w:val="00421584"/>
    <w:rsid w:val="0042159E"/>
    <w:rsid w:val="00421707"/>
    <w:rsid w:val="00421926"/>
    <w:rsid w:val="00421B30"/>
    <w:rsid w:val="00421B66"/>
    <w:rsid w:val="00421C83"/>
    <w:rsid w:val="00421CD9"/>
    <w:rsid w:val="00421F62"/>
    <w:rsid w:val="0042213F"/>
    <w:rsid w:val="004222A8"/>
    <w:rsid w:val="00422372"/>
    <w:rsid w:val="0042237A"/>
    <w:rsid w:val="00422620"/>
    <w:rsid w:val="00422623"/>
    <w:rsid w:val="00422B01"/>
    <w:rsid w:val="00422C85"/>
    <w:rsid w:val="00422D0A"/>
    <w:rsid w:val="00422E90"/>
    <w:rsid w:val="00422FB1"/>
    <w:rsid w:val="0042303F"/>
    <w:rsid w:val="00423178"/>
    <w:rsid w:val="0042318C"/>
    <w:rsid w:val="00423228"/>
    <w:rsid w:val="00423313"/>
    <w:rsid w:val="0042340D"/>
    <w:rsid w:val="004235EF"/>
    <w:rsid w:val="00423611"/>
    <w:rsid w:val="00423696"/>
    <w:rsid w:val="00423744"/>
    <w:rsid w:val="00423982"/>
    <w:rsid w:val="00423997"/>
    <w:rsid w:val="00423A09"/>
    <w:rsid w:val="00423CBE"/>
    <w:rsid w:val="00423E9D"/>
    <w:rsid w:val="00423EAF"/>
    <w:rsid w:val="00423FBF"/>
    <w:rsid w:val="00424012"/>
    <w:rsid w:val="00424019"/>
    <w:rsid w:val="00424624"/>
    <w:rsid w:val="00424698"/>
    <w:rsid w:val="00424A5F"/>
    <w:rsid w:val="00424AF4"/>
    <w:rsid w:val="00424B43"/>
    <w:rsid w:val="00424C16"/>
    <w:rsid w:val="00424D31"/>
    <w:rsid w:val="00424FF0"/>
    <w:rsid w:val="004250BD"/>
    <w:rsid w:val="00425231"/>
    <w:rsid w:val="00425429"/>
    <w:rsid w:val="004254F9"/>
    <w:rsid w:val="00425559"/>
    <w:rsid w:val="00425636"/>
    <w:rsid w:val="00425797"/>
    <w:rsid w:val="00425861"/>
    <w:rsid w:val="004259A2"/>
    <w:rsid w:val="004259A7"/>
    <w:rsid w:val="00425CF3"/>
    <w:rsid w:val="00425E32"/>
    <w:rsid w:val="00425F69"/>
    <w:rsid w:val="00425FCC"/>
    <w:rsid w:val="0042601B"/>
    <w:rsid w:val="0042610C"/>
    <w:rsid w:val="0042612C"/>
    <w:rsid w:val="0042630F"/>
    <w:rsid w:val="004263FC"/>
    <w:rsid w:val="00426442"/>
    <w:rsid w:val="004264E2"/>
    <w:rsid w:val="004265C6"/>
    <w:rsid w:val="004265EF"/>
    <w:rsid w:val="00426692"/>
    <w:rsid w:val="00426760"/>
    <w:rsid w:val="0042693E"/>
    <w:rsid w:val="00426A13"/>
    <w:rsid w:val="00426C56"/>
    <w:rsid w:val="00426CE3"/>
    <w:rsid w:val="00426DDF"/>
    <w:rsid w:val="00426E4C"/>
    <w:rsid w:val="00426F5B"/>
    <w:rsid w:val="004270EC"/>
    <w:rsid w:val="004271BA"/>
    <w:rsid w:val="004271BE"/>
    <w:rsid w:val="00427347"/>
    <w:rsid w:val="00427678"/>
    <w:rsid w:val="004276C7"/>
    <w:rsid w:val="004279D6"/>
    <w:rsid w:val="00427A44"/>
    <w:rsid w:val="00427D21"/>
    <w:rsid w:val="00427D52"/>
    <w:rsid w:val="00427E97"/>
    <w:rsid w:val="00427EB4"/>
    <w:rsid w:val="00427FCB"/>
    <w:rsid w:val="00430127"/>
    <w:rsid w:val="00430281"/>
    <w:rsid w:val="004303A5"/>
    <w:rsid w:val="004303C1"/>
    <w:rsid w:val="004304ED"/>
    <w:rsid w:val="00430530"/>
    <w:rsid w:val="004305FB"/>
    <w:rsid w:val="00430663"/>
    <w:rsid w:val="004307A2"/>
    <w:rsid w:val="004309DC"/>
    <w:rsid w:val="00430A35"/>
    <w:rsid w:val="00430BC6"/>
    <w:rsid w:val="00430D82"/>
    <w:rsid w:val="00430E1D"/>
    <w:rsid w:val="00430F39"/>
    <w:rsid w:val="00430FB1"/>
    <w:rsid w:val="0043123B"/>
    <w:rsid w:val="0043133E"/>
    <w:rsid w:val="00431376"/>
    <w:rsid w:val="00431592"/>
    <w:rsid w:val="0043173A"/>
    <w:rsid w:val="0043176C"/>
    <w:rsid w:val="004317D0"/>
    <w:rsid w:val="004317EE"/>
    <w:rsid w:val="00431804"/>
    <w:rsid w:val="00431842"/>
    <w:rsid w:val="004319DE"/>
    <w:rsid w:val="00431C68"/>
    <w:rsid w:val="00431D1E"/>
    <w:rsid w:val="00431ECB"/>
    <w:rsid w:val="00432050"/>
    <w:rsid w:val="004320EA"/>
    <w:rsid w:val="00432330"/>
    <w:rsid w:val="004324E7"/>
    <w:rsid w:val="00432637"/>
    <w:rsid w:val="00432B3C"/>
    <w:rsid w:val="00432CEB"/>
    <w:rsid w:val="00432D67"/>
    <w:rsid w:val="00432D77"/>
    <w:rsid w:val="00432FCA"/>
    <w:rsid w:val="0043318D"/>
    <w:rsid w:val="004332C8"/>
    <w:rsid w:val="0043366A"/>
    <w:rsid w:val="0043366B"/>
    <w:rsid w:val="00433694"/>
    <w:rsid w:val="00433BCD"/>
    <w:rsid w:val="00433BF4"/>
    <w:rsid w:val="00433C85"/>
    <w:rsid w:val="00433F9F"/>
    <w:rsid w:val="0043402B"/>
    <w:rsid w:val="0043423F"/>
    <w:rsid w:val="004342DF"/>
    <w:rsid w:val="0043469A"/>
    <w:rsid w:val="00434ABB"/>
    <w:rsid w:val="00434AE8"/>
    <w:rsid w:val="00434BC3"/>
    <w:rsid w:val="00434DC4"/>
    <w:rsid w:val="0043587F"/>
    <w:rsid w:val="0043593F"/>
    <w:rsid w:val="004363D1"/>
    <w:rsid w:val="00436492"/>
    <w:rsid w:val="00436533"/>
    <w:rsid w:val="00436606"/>
    <w:rsid w:val="00436652"/>
    <w:rsid w:val="004367AE"/>
    <w:rsid w:val="004367CD"/>
    <w:rsid w:val="00436801"/>
    <w:rsid w:val="0043681A"/>
    <w:rsid w:val="00436876"/>
    <w:rsid w:val="00436880"/>
    <w:rsid w:val="004368AC"/>
    <w:rsid w:val="004368E2"/>
    <w:rsid w:val="004368EB"/>
    <w:rsid w:val="0043691E"/>
    <w:rsid w:val="004369C6"/>
    <w:rsid w:val="00436E91"/>
    <w:rsid w:val="00436F2C"/>
    <w:rsid w:val="00436FB4"/>
    <w:rsid w:val="00437197"/>
    <w:rsid w:val="004371D9"/>
    <w:rsid w:val="0043738A"/>
    <w:rsid w:val="004374FF"/>
    <w:rsid w:val="00437630"/>
    <w:rsid w:val="00437814"/>
    <w:rsid w:val="00437B8A"/>
    <w:rsid w:val="00437CD6"/>
    <w:rsid w:val="0044040C"/>
    <w:rsid w:val="00440529"/>
    <w:rsid w:val="00440641"/>
    <w:rsid w:val="0044083E"/>
    <w:rsid w:val="0044086D"/>
    <w:rsid w:val="00440A28"/>
    <w:rsid w:val="00440AD0"/>
    <w:rsid w:val="00440B68"/>
    <w:rsid w:val="00440E06"/>
    <w:rsid w:val="00440FA1"/>
    <w:rsid w:val="00440FC4"/>
    <w:rsid w:val="004410B5"/>
    <w:rsid w:val="004410B6"/>
    <w:rsid w:val="00441517"/>
    <w:rsid w:val="00441666"/>
    <w:rsid w:val="00441F19"/>
    <w:rsid w:val="00442069"/>
    <w:rsid w:val="00442122"/>
    <w:rsid w:val="004421C6"/>
    <w:rsid w:val="00442262"/>
    <w:rsid w:val="0044226C"/>
    <w:rsid w:val="0044227E"/>
    <w:rsid w:val="00442468"/>
    <w:rsid w:val="0044263F"/>
    <w:rsid w:val="0044280C"/>
    <w:rsid w:val="004428C7"/>
    <w:rsid w:val="0044290F"/>
    <w:rsid w:val="00442955"/>
    <w:rsid w:val="00442B02"/>
    <w:rsid w:val="00442D04"/>
    <w:rsid w:val="00442E25"/>
    <w:rsid w:val="00442F68"/>
    <w:rsid w:val="00443066"/>
    <w:rsid w:val="00443067"/>
    <w:rsid w:val="00443127"/>
    <w:rsid w:val="004431CC"/>
    <w:rsid w:val="00443211"/>
    <w:rsid w:val="00443273"/>
    <w:rsid w:val="00443404"/>
    <w:rsid w:val="0044344C"/>
    <w:rsid w:val="00443516"/>
    <w:rsid w:val="00443559"/>
    <w:rsid w:val="004437C5"/>
    <w:rsid w:val="004437CE"/>
    <w:rsid w:val="004437CF"/>
    <w:rsid w:val="00443ADD"/>
    <w:rsid w:val="00443BAD"/>
    <w:rsid w:val="00443BC2"/>
    <w:rsid w:val="00443DDF"/>
    <w:rsid w:val="00443E09"/>
    <w:rsid w:val="00443EB2"/>
    <w:rsid w:val="00443F9A"/>
    <w:rsid w:val="00444030"/>
    <w:rsid w:val="0044429A"/>
    <w:rsid w:val="004444A7"/>
    <w:rsid w:val="004444EB"/>
    <w:rsid w:val="00444576"/>
    <w:rsid w:val="004446D4"/>
    <w:rsid w:val="00444739"/>
    <w:rsid w:val="0044487F"/>
    <w:rsid w:val="004449A8"/>
    <w:rsid w:val="004449FB"/>
    <w:rsid w:val="00444AD0"/>
    <w:rsid w:val="00444B0D"/>
    <w:rsid w:val="00444C09"/>
    <w:rsid w:val="00444D71"/>
    <w:rsid w:val="00444D7A"/>
    <w:rsid w:val="00444EF4"/>
    <w:rsid w:val="00444EF8"/>
    <w:rsid w:val="00444F18"/>
    <w:rsid w:val="00444F5D"/>
    <w:rsid w:val="0044503D"/>
    <w:rsid w:val="004451EB"/>
    <w:rsid w:val="00445258"/>
    <w:rsid w:val="004453C4"/>
    <w:rsid w:val="00445414"/>
    <w:rsid w:val="0044544D"/>
    <w:rsid w:val="00445457"/>
    <w:rsid w:val="004457B0"/>
    <w:rsid w:val="00445883"/>
    <w:rsid w:val="00445A86"/>
    <w:rsid w:val="00445C5B"/>
    <w:rsid w:val="00445D8F"/>
    <w:rsid w:val="00445F76"/>
    <w:rsid w:val="004460B7"/>
    <w:rsid w:val="004460BF"/>
    <w:rsid w:val="00446149"/>
    <w:rsid w:val="0044629F"/>
    <w:rsid w:val="00446390"/>
    <w:rsid w:val="004463BC"/>
    <w:rsid w:val="004463D8"/>
    <w:rsid w:val="004464D3"/>
    <w:rsid w:val="00446537"/>
    <w:rsid w:val="00446549"/>
    <w:rsid w:val="004467C0"/>
    <w:rsid w:val="004467DE"/>
    <w:rsid w:val="00446994"/>
    <w:rsid w:val="00446A33"/>
    <w:rsid w:val="00446DEB"/>
    <w:rsid w:val="00447056"/>
    <w:rsid w:val="0044724B"/>
    <w:rsid w:val="00447260"/>
    <w:rsid w:val="00447361"/>
    <w:rsid w:val="00447414"/>
    <w:rsid w:val="00447614"/>
    <w:rsid w:val="00447771"/>
    <w:rsid w:val="00447784"/>
    <w:rsid w:val="00447842"/>
    <w:rsid w:val="00447868"/>
    <w:rsid w:val="00447FAA"/>
    <w:rsid w:val="0045001B"/>
    <w:rsid w:val="0045009D"/>
    <w:rsid w:val="00450176"/>
    <w:rsid w:val="00450214"/>
    <w:rsid w:val="004503BC"/>
    <w:rsid w:val="004506AB"/>
    <w:rsid w:val="0045079A"/>
    <w:rsid w:val="004507E4"/>
    <w:rsid w:val="0045081D"/>
    <w:rsid w:val="004508FD"/>
    <w:rsid w:val="00450956"/>
    <w:rsid w:val="00450BD6"/>
    <w:rsid w:val="00450CE4"/>
    <w:rsid w:val="00450E4C"/>
    <w:rsid w:val="00450FDC"/>
    <w:rsid w:val="004510B8"/>
    <w:rsid w:val="00451164"/>
    <w:rsid w:val="004511BC"/>
    <w:rsid w:val="004514FF"/>
    <w:rsid w:val="00451660"/>
    <w:rsid w:val="004516F6"/>
    <w:rsid w:val="004517F7"/>
    <w:rsid w:val="0045183B"/>
    <w:rsid w:val="004518F3"/>
    <w:rsid w:val="00451934"/>
    <w:rsid w:val="00451947"/>
    <w:rsid w:val="00451E50"/>
    <w:rsid w:val="00452108"/>
    <w:rsid w:val="0045210D"/>
    <w:rsid w:val="0045218A"/>
    <w:rsid w:val="00452297"/>
    <w:rsid w:val="00452299"/>
    <w:rsid w:val="0045232B"/>
    <w:rsid w:val="004528CF"/>
    <w:rsid w:val="00452997"/>
    <w:rsid w:val="004529A8"/>
    <w:rsid w:val="00452A0E"/>
    <w:rsid w:val="00452AC1"/>
    <w:rsid w:val="00452B62"/>
    <w:rsid w:val="00452D16"/>
    <w:rsid w:val="00452D46"/>
    <w:rsid w:val="00452EED"/>
    <w:rsid w:val="00453029"/>
    <w:rsid w:val="004530C2"/>
    <w:rsid w:val="00453161"/>
    <w:rsid w:val="00453323"/>
    <w:rsid w:val="004533F3"/>
    <w:rsid w:val="0045341A"/>
    <w:rsid w:val="0045347B"/>
    <w:rsid w:val="004535E1"/>
    <w:rsid w:val="004535F2"/>
    <w:rsid w:val="0045378A"/>
    <w:rsid w:val="004537B1"/>
    <w:rsid w:val="004538DE"/>
    <w:rsid w:val="004539B1"/>
    <w:rsid w:val="004539D4"/>
    <w:rsid w:val="00453A93"/>
    <w:rsid w:val="00453ACE"/>
    <w:rsid w:val="00453B0E"/>
    <w:rsid w:val="00453B67"/>
    <w:rsid w:val="00453C7B"/>
    <w:rsid w:val="00453CA8"/>
    <w:rsid w:val="00453D08"/>
    <w:rsid w:val="00453F09"/>
    <w:rsid w:val="00453F28"/>
    <w:rsid w:val="00453F38"/>
    <w:rsid w:val="00453FD0"/>
    <w:rsid w:val="004541F6"/>
    <w:rsid w:val="004542EC"/>
    <w:rsid w:val="00454438"/>
    <w:rsid w:val="004545B6"/>
    <w:rsid w:val="00454651"/>
    <w:rsid w:val="00454777"/>
    <w:rsid w:val="004548E0"/>
    <w:rsid w:val="00454AAF"/>
    <w:rsid w:val="00454AE7"/>
    <w:rsid w:val="00454AFA"/>
    <w:rsid w:val="00454B46"/>
    <w:rsid w:val="00454B4E"/>
    <w:rsid w:val="00454C18"/>
    <w:rsid w:val="00454C1D"/>
    <w:rsid w:val="00454EBB"/>
    <w:rsid w:val="00454EFD"/>
    <w:rsid w:val="00454FD8"/>
    <w:rsid w:val="00455002"/>
    <w:rsid w:val="004552D0"/>
    <w:rsid w:val="0045556E"/>
    <w:rsid w:val="00455664"/>
    <w:rsid w:val="004557CF"/>
    <w:rsid w:val="00455A20"/>
    <w:rsid w:val="00455BBC"/>
    <w:rsid w:val="00455DD5"/>
    <w:rsid w:val="00455F13"/>
    <w:rsid w:val="00456024"/>
    <w:rsid w:val="004560C5"/>
    <w:rsid w:val="00456198"/>
    <w:rsid w:val="004561D4"/>
    <w:rsid w:val="00456542"/>
    <w:rsid w:val="004566A8"/>
    <w:rsid w:val="00456834"/>
    <w:rsid w:val="0045689A"/>
    <w:rsid w:val="004568D3"/>
    <w:rsid w:val="004569EC"/>
    <w:rsid w:val="00456A98"/>
    <w:rsid w:val="00456C3B"/>
    <w:rsid w:val="00456CEE"/>
    <w:rsid w:val="00456D66"/>
    <w:rsid w:val="00456E57"/>
    <w:rsid w:val="00456E61"/>
    <w:rsid w:val="00456EA9"/>
    <w:rsid w:val="00457145"/>
    <w:rsid w:val="00457152"/>
    <w:rsid w:val="004573C1"/>
    <w:rsid w:val="004573DB"/>
    <w:rsid w:val="00457487"/>
    <w:rsid w:val="004576CA"/>
    <w:rsid w:val="0045771B"/>
    <w:rsid w:val="004577D1"/>
    <w:rsid w:val="00457822"/>
    <w:rsid w:val="004578B6"/>
    <w:rsid w:val="00457AA4"/>
    <w:rsid w:val="00457DA4"/>
    <w:rsid w:val="00457E70"/>
    <w:rsid w:val="00460034"/>
    <w:rsid w:val="004600E4"/>
    <w:rsid w:val="00460143"/>
    <w:rsid w:val="0046016A"/>
    <w:rsid w:val="00460327"/>
    <w:rsid w:val="00460338"/>
    <w:rsid w:val="004603CD"/>
    <w:rsid w:val="0046047E"/>
    <w:rsid w:val="00460576"/>
    <w:rsid w:val="00460596"/>
    <w:rsid w:val="00460856"/>
    <w:rsid w:val="004608AE"/>
    <w:rsid w:val="00460AEA"/>
    <w:rsid w:val="00460C47"/>
    <w:rsid w:val="00460C98"/>
    <w:rsid w:val="00460D19"/>
    <w:rsid w:val="00461064"/>
    <w:rsid w:val="00461203"/>
    <w:rsid w:val="0046122F"/>
    <w:rsid w:val="00461347"/>
    <w:rsid w:val="0046143F"/>
    <w:rsid w:val="00461786"/>
    <w:rsid w:val="004617FE"/>
    <w:rsid w:val="00461950"/>
    <w:rsid w:val="00461A46"/>
    <w:rsid w:val="00461D7E"/>
    <w:rsid w:val="00461EFE"/>
    <w:rsid w:val="00462302"/>
    <w:rsid w:val="0046234C"/>
    <w:rsid w:val="004623E4"/>
    <w:rsid w:val="00462567"/>
    <w:rsid w:val="00462C70"/>
    <w:rsid w:val="00462F0F"/>
    <w:rsid w:val="0046305D"/>
    <w:rsid w:val="00463299"/>
    <w:rsid w:val="004632A1"/>
    <w:rsid w:val="0046344D"/>
    <w:rsid w:val="004634F5"/>
    <w:rsid w:val="0046381C"/>
    <w:rsid w:val="00463910"/>
    <w:rsid w:val="004639F9"/>
    <w:rsid w:val="00463A87"/>
    <w:rsid w:val="00463B14"/>
    <w:rsid w:val="00463C8B"/>
    <w:rsid w:val="00463CA7"/>
    <w:rsid w:val="00463CB6"/>
    <w:rsid w:val="00463CF4"/>
    <w:rsid w:val="00463D06"/>
    <w:rsid w:val="00463D0B"/>
    <w:rsid w:val="00463D4A"/>
    <w:rsid w:val="00463D5F"/>
    <w:rsid w:val="00463D98"/>
    <w:rsid w:val="0046422B"/>
    <w:rsid w:val="00464287"/>
    <w:rsid w:val="0046481B"/>
    <w:rsid w:val="00464863"/>
    <w:rsid w:val="004648AC"/>
    <w:rsid w:val="00464947"/>
    <w:rsid w:val="00464B61"/>
    <w:rsid w:val="00464C23"/>
    <w:rsid w:val="00464D2D"/>
    <w:rsid w:val="004651DA"/>
    <w:rsid w:val="00465297"/>
    <w:rsid w:val="00465436"/>
    <w:rsid w:val="004654CA"/>
    <w:rsid w:val="004654FB"/>
    <w:rsid w:val="004657A4"/>
    <w:rsid w:val="00465BB6"/>
    <w:rsid w:val="00465BF9"/>
    <w:rsid w:val="00465F9F"/>
    <w:rsid w:val="00465FD6"/>
    <w:rsid w:val="00465FE4"/>
    <w:rsid w:val="0046604A"/>
    <w:rsid w:val="0046608C"/>
    <w:rsid w:val="004660F4"/>
    <w:rsid w:val="004662BD"/>
    <w:rsid w:val="00466371"/>
    <w:rsid w:val="00466459"/>
    <w:rsid w:val="004664E4"/>
    <w:rsid w:val="004665B5"/>
    <w:rsid w:val="004665FE"/>
    <w:rsid w:val="0046663D"/>
    <w:rsid w:val="004666C7"/>
    <w:rsid w:val="00466A04"/>
    <w:rsid w:val="00466A43"/>
    <w:rsid w:val="00466A5A"/>
    <w:rsid w:val="00466B55"/>
    <w:rsid w:val="00466CFE"/>
    <w:rsid w:val="00466E5D"/>
    <w:rsid w:val="00466E79"/>
    <w:rsid w:val="00466EDF"/>
    <w:rsid w:val="00466F03"/>
    <w:rsid w:val="00466F8C"/>
    <w:rsid w:val="00467385"/>
    <w:rsid w:val="004673DF"/>
    <w:rsid w:val="004675B6"/>
    <w:rsid w:val="00467807"/>
    <w:rsid w:val="00467971"/>
    <w:rsid w:val="00467A49"/>
    <w:rsid w:val="00467B81"/>
    <w:rsid w:val="00467BCD"/>
    <w:rsid w:val="00467BE4"/>
    <w:rsid w:val="00467C6B"/>
    <w:rsid w:val="00467CEB"/>
    <w:rsid w:val="00467D4D"/>
    <w:rsid w:val="00467DF4"/>
    <w:rsid w:val="00467F8A"/>
    <w:rsid w:val="00467F8C"/>
    <w:rsid w:val="00470272"/>
    <w:rsid w:val="004704C9"/>
    <w:rsid w:val="00470674"/>
    <w:rsid w:val="004706E4"/>
    <w:rsid w:val="004706F0"/>
    <w:rsid w:val="004707FD"/>
    <w:rsid w:val="00470809"/>
    <w:rsid w:val="00470A3E"/>
    <w:rsid w:val="00470C86"/>
    <w:rsid w:val="004710B2"/>
    <w:rsid w:val="004711C1"/>
    <w:rsid w:val="0047149E"/>
    <w:rsid w:val="00471521"/>
    <w:rsid w:val="004716E5"/>
    <w:rsid w:val="0047185B"/>
    <w:rsid w:val="00471969"/>
    <w:rsid w:val="00471A4A"/>
    <w:rsid w:val="00471AB2"/>
    <w:rsid w:val="00471C01"/>
    <w:rsid w:val="00471D22"/>
    <w:rsid w:val="00472099"/>
    <w:rsid w:val="0047229A"/>
    <w:rsid w:val="0047235D"/>
    <w:rsid w:val="004723A5"/>
    <w:rsid w:val="00472664"/>
    <w:rsid w:val="00472BD9"/>
    <w:rsid w:val="00472DA5"/>
    <w:rsid w:val="00472F0A"/>
    <w:rsid w:val="00473092"/>
    <w:rsid w:val="004730B3"/>
    <w:rsid w:val="004730C9"/>
    <w:rsid w:val="00473146"/>
    <w:rsid w:val="004731CD"/>
    <w:rsid w:val="00473336"/>
    <w:rsid w:val="00473469"/>
    <w:rsid w:val="0047361E"/>
    <w:rsid w:val="00473891"/>
    <w:rsid w:val="00473AE5"/>
    <w:rsid w:val="00473B3A"/>
    <w:rsid w:val="00473C6C"/>
    <w:rsid w:val="00473D0A"/>
    <w:rsid w:val="0047400B"/>
    <w:rsid w:val="004740EA"/>
    <w:rsid w:val="00474355"/>
    <w:rsid w:val="0047441B"/>
    <w:rsid w:val="0047495F"/>
    <w:rsid w:val="0047499A"/>
    <w:rsid w:val="004749D4"/>
    <w:rsid w:val="00474CAE"/>
    <w:rsid w:val="004751C1"/>
    <w:rsid w:val="00475206"/>
    <w:rsid w:val="0047546C"/>
    <w:rsid w:val="00475707"/>
    <w:rsid w:val="00475773"/>
    <w:rsid w:val="00475869"/>
    <w:rsid w:val="00475DDC"/>
    <w:rsid w:val="00475ED7"/>
    <w:rsid w:val="00475FF6"/>
    <w:rsid w:val="00476221"/>
    <w:rsid w:val="00476295"/>
    <w:rsid w:val="00476422"/>
    <w:rsid w:val="004764AE"/>
    <w:rsid w:val="004764EA"/>
    <w:rsid w:val="0047655E"/>
    <w:rsid w:val="00476560"/>
    <w:rsid w:val="00476756"/>
    <w:rsid w:val="0047677E"/>
    <w:rsid w:val="004767F2"/>
    <w:rsid w:val="0047689A"/>
    <w:rsid w:val="004768E4"/>
    <w:rsid w:val="00476C3B"/>
    <w:rsid w:val="00476D41"/>
    <w:rsid w:val="00476DD5"/>
    <w:rsid w:val="0047708E"/>
    <w:rsid w:val="00477113"/>
    <w:rsid w:val="004772B9"/>
    <w:rsid w:val="004772BE"/>
    <w:rsid w:val="004772D2"/>
    <w:rsid w:val="0047741D"/>
    <w:rsid w:val="0047783C"/>
    <w:rsid w:val="00477B37"/>
    <w:rsid w:val="00477B73"/>
    <w:rsid w:val="00477BE0"/>
    <w:rsid w:val="00477D08"/>
    <w:rsid w:val="00477E09"/>
    <w:rsid w:val="00480111"/>
    <w:rsid w:val="0048026C"/>
    <w:rsid w:val="004802A3"/>
    <w:rsid w:val="004803C7"/>
    <w:rsid w:val="00480584"/>
    <w:rsid w:val="004806A5"/>
    <w:rsid w:val="0048077C"/>
    <w:rsid w:val="004807AA"/>
    <w:rsid w:val="00480869"/>
    <w:rsid w:val="00480AB1"/>
    <w:rsid w:val="00480BEA"/>
    <w:rsid w:val="00480D94"/>
    <w:rsid w:val="00480F2D"/>
    <w:rsid w:val="00481029"/>
    <w:rsid w:val="004814D6"/>
    <w:rsid w:val="004815F4"/>
    <w:rsid w:val="004816F5"/>
    <w:rsid w:val="00481780"/>
    <w:rsid w:val="00481819"/>
    <w:rsid w:val="00481AA4"/>
    <w:rsid w:val="00481DF1"/>
    <w:rsid w:val="004820A4"/>
    <w:rsid w:val="00482149"/>
    <w:rsid w:val="00482215"/>
    <w:rsid w:val="0048234B"/>
    <w:rsid w:val="00482369"/>
    <w:rsid w:val="00482607"/>
    <w:rsid w:val="004826A0"/>
    <w:rsid w:val="004826BF"/>
    <w:rsid w:val="0048270B"/>
    <w:rsid w:val="0048296D"/>
    <w:rsid w:val="00482A7B"/>
    <w:rsid w:val="00482AAB"/>
    <w:rsid w:val="00482BE3"/>
    <w:rsid w:val="00482D46"/>
    <w:rsid w:val="00482E30"/>
    <w:rsid w:val="00482F70"/>
    <w:rsid w:val="004830AD"/>
    <w:rsid w:val="0048311D"/>
    <w:rsid w:val="00483136"/>
    <w:rsid w:val="00483222"/>
    <w:rsid w:val="004832D6"/>
    <w:rsid w:val="004833B9"/>
    <w:rsid w:val="004833E2"/>
    <w:rsid w:val="004834ED"/>
    <w:rsid w:val="00483652"/>
    <w:rsid w:val="00483680"/>
    <w:rsid w:val="00483840"/>
    <w:rsid w:val="00483B49"/>
    <w:rsid w:val="00483C03"/>
    <w:rsid w:val="00483C67"/>
    <w:rsid w:val="00483F48"/>
    <w:rsid w:val="00483F94"/>
    <w:rsid w:val="0048403D"/>
    <w:rsid w:val="00484066"/>
    <w:rsid w:val="00484166"/>
    <w:rsid w:val="00484179"/>
    <w:rsid w:val="004842CC"/>
    <w:rsid w:val="00484435"/>
    <w:rsid w:val="004844D0"/>
    <w:rsid w:val="004847B6"/>
    <w:rsid w:val="004849E0"/>
    <w:rsid w:val="00484A8B"/>
    <w:rsid w:val="00484D99"/>
    <w:rsid w:val="00484DB5"/>
    <w:rsid w:val="00484F3E"/>
    <w:rsid w:val="00484F4A"/>
    <w:rsid w:val="004851E7"/>
    <w:rsid w:val="00485241"/>
    <w:rsid w:val="00485263"/>
    <w:rsid w:val="0048526A"/>
    <w:rsid w:val="0048534B"/>
    <w:rsid w:val="004853A4"/>
    <w:rsid w:val="00485602"/>
    <w:rsid w:val="00485743"/>
    <w:rsid w:val="004857D4"/>
    <w:rsid w:val="004858C7"/>
    <w:rsid w:val="00485A1F"/>
    <w:rsid w:val="00485AB3"/>
    <w:rsid w:val="00485C04"/>
    <w:rsid w:val="00485CC2"/>
    <w:rsid w:val="00485EB6"/>
    <w:rsid w:val="00485F73"/>
    <w:rsid w:val="004860AE"/>
    <w:rsid w:val="00486493"/>
    <w:rsid w:val="0048652F"/>
    <w:rsid w:val="0048655C"/>
    <w:rsid w:val="004865DA"/>
    <w:rsid w:val="004866DC"/>
    <w:rsid w:val="00486A15"/>
    <w:rsid w:val="00486A3C"/>
    <w:rsid w:val="00486E5D"/>
    <w:rsid w:val="00486E89"/>
    <w:rsid w:val="0048702F"/>
    <w:rsid w:val="00487735"/>
    <w:rsid w:val="00487744"/>
    <w:rsid w:val="00487768"/>
    <w:rsid w:val="004877E0"/>
    <w:rsid w:val="004878C6"/>
    <w:rsid w:val="00487AB0"/>
    <w:rsid w:val="00487AEC"/>
    <w:rsid w:val="0049004C"/>
    <w:rsid w:val="00490132"/>
    <w:rsid w:val="004901E8"/>
    <w:rsid w:val="00490231"/>
    <w:rsid w:val="004902A1"/>
    <w:rsid w:val="00490457"/>
    <w:rsid w:val="00490553"/>
    <w:rsid w:val="00490561"/>
    <w:rsid w:val="004905C8"/>
    <w:rsid w:val="00490779"/>
    <w:rsid w:val="00490A73"/>
    <w:rsid w:val="00490ACC"/>
    <w:rsid w:val="00490AD3"/>
    <w:rsid w:val="00490B5F"/>
    <w:rsid w:val="00490BE3"/>
    <w:rsid w:val="00490CD4"/>
    <w:rsid w:val="00490CF4"/>
    <w:rsid w:val="00490D7B"/>
    <w:rsid w:val="004910EB"/>
    <w:rsid w:val="0049120F"/>
    <w:rsid w:val="0049126C"/>
    <w:rsid w:val="0049136E"/>
    <w:rsid w:val="00491413"/>
    <w:rsid w:val="00491435"/>
    <w:rsid w:val="0049151E"/>
    <w:rsid w:val="00491597"/>
    <w:rsid w:val="004918CC"/>
    <w:rsid w:val="00491A0D"/>
    <w:rsid w:val="00491BBD"/>
    <w:rsid w:val="0049205A"/>
    <w:rsid w:val="004926D8"/>
    <w:rsid w:val="00492772"/>
    <w:rsid w:val="00492788"/>
    <w:rsid w:val="004929BE"/>
    <w:rsid w:val="00492C04"/>
    <w:rsid w:val="00492D71"/>
    <w:rsid w:val="00492E1C"/>
    <w:rsid w:val="00493002"/>
    <w:rsid w:val="0049306F"/>
    <w:rsid w:val="00493159"/>
    <w:rsid w:val="00493272"/>
    <w:rsid w:val="004933C6"/>
    <w:rsid w:val="0049343A"/>
    <w:rsid w:val="004936CF"/>
    <w:rsid w:val="0049374D"/>
    <w:rsid w:val="0049398A"/>
    <w:rsid w:val="00493A87"/>
    <w:rsid w:val="00493AC2"/>
    <w:rsid w:val="00493BAA"/>
    <w:rsid w:val="00493BCB"/>
    <w:rsid w:val="00493CD3"/>
    <w:rsid w:val="00493D58"/>
    <w:rsid w:val="00493DC5"/>
    <w:rsid w:val="004941E7"/>
    <w:rsid w:val="0049421E"/>
    <w:rsid w:val="004943FB"/>
    <w:rsid w:val="00494946"/>
    <w:rsid w:val="00494962"/>
    <w:rsid w:val="00494A70"/>
    <w:rsid w:val="00494C9E"/>
    <w:rsid w:val="00494E6F"/>
    <w:rsid w:val="00494F43"/>
    <w:rsid w:val="0049503A"/>
    <w:rsid w:val="004950FF"/>
    <w:rsid w:val="0049513E"/>
    <w:rsid w:val="004951EF"/>
    <w:rsid w:val="004952F1"/>
    <w:rsid w:val="0049531B"/>
    <w:rsid w:val="00495462"/>
    <w:rsid w:val="004954A4"/>
    <w:rsid w:val="0049592C"/>
    <w:rsid w:val="00495CDE"/>
    <w:rsid w:val="00495D27"/>
    <w:rsid w:val="004960B5"/>
    <w:rsid w:val="00496166"/>
    <w:rsid w:val="0049616E"/>
    <w:rsid w:val="00496174"/>
    <w:rsid w:val="004961DF"/>
    <w:rsid w:val="00496286"/>
    <w:rsid w:val="00496322"/>
    <w:rsid w:val="00496418"/>
    <w:rsid w:val="004965BA"/>
    <w:rsid w:val="0049664A"/>
    <w:rsid w:val="00496813"/>
    <w:rsid w:val="00496838"/>
    <w:rsid w:val="00496ACD"/>
    <w:rsid w:val="00496AEF"/>
    <w:rsid w:val="00496C0C"/>
    <w:rsid w:val="00496CA8"/>
    <w:rsid w:val="00496CFA"/>
    <w:rsid w:val="00496D0F"/>
    <w:rsid w:val="00497019"/>
    <w:rsid w:val="004979AD"/>
    <w:rsid w:val="004979C0"/>
    <w:rsid w:val="00497A86"/>
    <w:rsid w:val="00497AB7"/>
    <w:rsid w:val="00497C57"/>
    <w:rsid w:val="00497DA5"/>
    <w:rsid w:val="00497EEF"/>
    <w:rsid w:val="00497F4A"/>
    <w:rsid w:val="00497F7D"/>
    <w:rsid w:val="004A00AB"/>
    <w:rsid w:val="004A01E9"/>
    <w:rsid w:val="004A0254"/>
    <w:rsid w:val="004A02B9"/>
    <w:rsid w:val="004A030A"/>
    <w:rsid w:val="004A0823"/>
    <w:rsid w:val="004A0AD4"/>
    <w:rsid w:val="004A0B04"/>
    <w:rsid w:val="004A0E72"/>
    <w:rsid w:val="004A111F"/>
    <w:rsid w:val="004A1336"/>
    <w:rsid w:val="004A14E4"/>
    <w:rsid w:val="004A170E"/>
    <w:rsid w:val="004A171D"/>
    <w:rsid w:val="004A189B"/>
    <w:rsid w:val="004A18A3"/>
    <w:rsid w:val="004A1996"/>
    <w:rsid w:val="004A1B0F"/>
    <w:rsid w:val="004A1DEE"/>
    <w:rsid w:val="004A1F9A"/>
    <w:rsid w:val="004A21AC"/>
    <w:rsid w:val="004A21DF"/>
    <w:rsid w:val="004A22C7"/>
    <w:rsid w:val="004A23C8"/>
    <w:rsid w:val="004A25CD"/>
    <w:rsid w:val="004A2665"/>
    <w:rsid w:val="004A2744"/>
    <w:rsid w:val="004A28CE"/>
    <w:rsid w:val="004A29AD"/>
    <w:rsid w:val="004A2A05"/>
    <w:rsid w:val="004A2D08"/>
    <w:rsid w:val="004A2DDE"/>
    <w:rsid w:val="004A2EF3"/>
    <w:rsid w:val="004A2F10"/>
    <w:rsid w:val="004A2F50"/>
    <w:rsid w:val="004A2FFD"/>
    <w:rsid w:val="004A31E8"/>
    <w:rsid w:val="004A3247"/>
    <w:rsid w:val="004A3507"/>
    <w:rsid w:val="004A35C0"/>
    <w:rsid w:val="004A3757"/>
    <w:rsid w:val="004A38A9"/>
    <w:rsid w:val="004A38C3"/>
    <w:rsid w:val="004A3AA9"/>
    <w:rsid w:val="004A3C1D"/>
    <w:rsid w:val="004A3C22"/>
    <w:rsid w:val="004A3C49"/>
    <w:rsid w:val="004A3C69"/>
    <w:rsid w:val="004A3CA5"/>
    <w:rsid w:val="004A3D4B"/>
    <w:rsid w:val="004A3E14"/>
    <w:rsid w:val="004A3E5C"/>
    <w:rsid w:val="004A4133"/>
    <w:rsid w:val="004A42DA"/>
    <w:rsid w:val="004A4357"/>
    <w:rsid w:val="004A4387"/>
    <w:rsid w:val="004A463B"/>
    <w:rsid w:val="004A478F"/>
    <w:rsid w:val="004A47C2"/>
    <w:rsid w:val="004A48BE"/>
    <w:rsid w:val="004A4A3A"/>
    <w:rsid w:val="004A4A52"/>
    <w:rsid w:val="004A4B63"/>
    <w:rsid w:val="004A4BDB"/>
    <w:rsid w:val="004A4C49"/>
    <w:rsid w:val="004A4C69"/>
    <w:rsid w:val="004A4C87"/>
    <w:rsid w:val="004A4CD1"/>
    <w:rsid w:val="004A4DEB"/>
    <w:rsid w:val="004A50BD"/>
    <w:rsid w:val="004A5218"/>
    <w:rsid w:val="004A528E"/>
    <w:rsid w:val="004A557D"/>
    <w:rsid w:val="004A55A1"/>
    <w:rsid w:val="004A57D0"/>
    <w:rsid w:val="004A5A79"/>
    <w:rsid w:val="004A5AC6"/>
    <w:rsid w:val="004A5BE6"/>
    <w:rsid w:val="004A5C07"/>
    <w:rsid w:val="004A5E68"/>
    <w:rsid w:val="004A5EAE"/>
    <w:rsid w:val="004A5EB4"/>
    <w:rsid w:val="004A620A"/>
    <w:rsid w:val="004A6240"/>
    <w:rsid w:val="004A62AC"/>
    <w:rsid w:val="004A62F8"/>
    <w:rsid w:val="004A64AE"/>
    <w:rsid w:val="004A6517"/>
    <w:rsid w:val="004A6705"/>
    <w:rsid w:val="004A6904"/>
    <w:rsid w:val="004A692C"/>
    <w:rsid w:val="004A6A61"/>
    <w:rsid w:val="004A6A9F"/>
    <w:rsid w:val="004A6AF2"/>
    <w:rsid w:val="004A6F44"/>
    <w:rsid w:val="004A70A4"/>
    <w:rsid w:val="004A72CA"/>
    <w:rsid w:val="004A73A4"/>
    <w:rsid w:val="004A73CD"/>
    <w:rsid w:val="004A7407"/>
    <w:rsid w:val="004A74F1"/>
    <w:rsid w:val="004A765C"/>
    <w:rsid w:val="004A7663"/>
    <w:rsid w:val="004A78A1"/>
    <w:rsid w:val="004A7BBA"/>
    <w:rsid w:val="004A7DEA"/>
    <w:rsid w:val="004A7EB6"/>
    <w:rsid w:val="004A7EE9"/>
    <w:rsid w:val="004A7EF2"/>
    <w:rsid w:val="004B002F"/>
    <w:rsid w:val="004B00B9"/>
    <w:rsid w:val="004B03F4"/>
    <w:rsid w:val="004B044A"/>
    <w:rsid w:val="004B0461"/>
    <w:rsid w:val="004B0A00"/>
    <w:rsid w:val="004B0BD9"/>
    <w:rsid w:val="004B0DC6"/>
    <w:rsid w:val="004B1458"/>
    <w:rsid w:val="004B1473"/>
    <w:rsid w:val="004B1497"/>
    <w:rsid w:val="004B14CF"/>
    <w:rsid w:val="004B1515"/>
    <w:rsid w:val="004B152B"/>
    <w:rsid w:val="004B15B7"/>
    <w:rsid w:val="004B16AE"/>
    <w:rsid w:val="004B1826"/>
    <w:rsid w:val="004B187A"/>
    <w:rsid w:val="004B1882"/>
    <w:rsid w:val="004B1926"/>
    <w:rsid w:val="004B1A01"/>
    <w:rsid w:val="004B1C2F"/>
    <w:rsid w:val="004B1C55"/>
    <w:rsid w:val="004B1D2C"/>
    <w:rsid w:val="004B1D8D"/>
    <w:rsid w:val="004B1FEB"/>
    <w:rsid w:val="004B2187"/>
    <w:rsid w:val="004B2246"/>
    <w:rsid w:val="004B2380"/>
    <w:rsid w:val="004B2398"/>
    <w:rsid w:val="004B24E1"/>
    <w:rsid w:val="004B24F9"/>
    <w:rsid w:val="004B2722"/>
    <w:rsid w:val="004B297D"/>
    <w:rsid w:val="004B2A13"/>
    <w:rsid w:val="004B2A6D"/>
    <w:rsid w:val="004B2B32"/>
    <w:rsid w:val="004B2BCF"/>
    <w:rsid w:val="004B2C60"/>
    <w:rsid w:val="004B2D72"/>
    <w:rsid w:val="004B2E0A"/>
    <w:rsid w:val="004B2FC4"/>
    <w:rsid w:val="004B3055"/>
    <w:rsid w:val="004B30F6"/>
    <w:rsid w:val="004B3114"/>
    <w:rsid w:val="004B31BF"/>
    <w:rsid w:val="004B31CF"/>
    <w:rsid w:val="004B33B0"/>
    <w:rsid w:val="004B3514"/>
    <w:rsid w:val="004B35F7"/>
    <w:rsid w:val="004B3706"/>
    <w:rsid w:val="004B378C"/>
    <w:rsid w:val="004B3BF6"/>
    <w:rsid w:val="004B3C2C"/>
    <w:rsid w:val="004B3C68"/>
    <w:rsid w:val="004B3D21"/>
    <w:rsid w:val="004B3D59"/>
    <w:rsid w:val="004B3DE6"/>
    <w:rsid w:val="004B3EB0"/>
    <w:rsid w:val="004B3EC7"/>
    <w:rsid w:val="004B3F18"/>
    <w:rsid w:val="004B41C0"/>
    <w:rsid w:val="004B44AA"/>
    <w:rsid w:val="004B44D3"/>
    <w:rsid w:val="004B46C6"/>
    <w:rsid w:val="004B4B09"/>
    <w:rsid w:val="004B4B4F"/>
    <w:rsid w:val="004B4B68"/>
    <w:rsid w:val="004B4C87"/>
    <w:rsid w:val="004B4DB6"/>
    <w:rsid w:val="004B4EFD"/>
    <w:rsid w:val="004B4F39"/>
    <w:rsid w:val="004B4FC9"/>
    <w:rsid w:val="004B50C9"/>
    <w:rsid w:val="004B5225"/>
    <w:rsid w:val="004B5388"/>
    <w:rsid w:val="004B546D"/>
    <w:rsid w:val="004B5708"/>
    <w:rsid w:val="004B5738"/>
    <w:rsid w:val="004B5A32"/>
    <w:rsid w:val="004B5C77"/>
    <w:rsid w:val="004B5D9F"/>
    <w:rsid w:val="004B6060"/>
    <w:rsid w:val="004B60B2"/>
    <w:rsid w:val="004B60C4"/>
    <w:rsid w:val="004B6135"/>
    <w:rsid w:val="004B62A2"/>
    <w:rsid w:val="004B66F6"/>
    <w:rsid w:val="004B6781"/>
    <w:rsid w:val="004B6830"/>
    <w:rsid w:val="004B695E"/>
    <w:rsid w:val="004B69D0"/>
    <w:rsid w:val="004B69E5"/>
    <w:rsid w:val="004B6A8F"/>
    <w:rsid w:val="004B6B0E"/>
    <w:rsid w:val="004B6D65"/>
    <w:rsid w:val="004B6DDD"/>
    <w:rsid w:val="004B6F00"/>
    <w:rsid w:val="004B6F21"/>
    <w:rsid w:val="004B7033"/>
    <w:rsid w:val="004B7822"/>
    <w:rsid w:val="004B78B8"/>
    <w:rsid w:val="004B78F1"/>
    <w:rsid w:val="004B7A50"/>
    <w:rsid w:val="004B7C29"/>
    <w:rsid w:val="004B7C49"/>
    <w:rsid w:val="004B7C52"/>
    <w:rsid w:val="004B7FBE"/>
    <w:rsid w:val="004C00AB"/>
    <w:rsid w:val="004C00BB"/>
    <w:rsid w:val="004C01A4"/>
    <w:rsid w:val="004C0303"/>
    <w:rsid w:val="004C0555"/>
    <w:rsid w:val="004C0678"/>
    <w:rsid w:val="004C06A5"/>
    <w:rsid w:val="004C06E8"/>
    <w:rsid w:val="004C0E39"/>
    <w:rsid w:val="004C0F1F"/>
    <w:rsid w:val="004C0FB5"/>
    <w:rsid w:val="004C1077"/>
    <w:rsid w:val="004C12C9"/>
    <w:rsid w:val="004C12E9"/>
    <w:rsid w:val="004C12F5"/>
    <w:rsid w:val="004C132D"/>
    <w:rsid w:val="004C1390"/>
    <w:rsid w:val="004C1490"/>
    <w:rsid w:val="004C1496"/>
    <w:rsid w:val="004C1524"/>
    <w:rsid w:val="004C15D8"/>
    <w:rsid w:val="004C1679"/>
    <w:rsid w:val="004C1751"/>
    <w:rsid w:val="004C17AC"/>
    <w:rsid w:val="004C1895"/>
    <w:rsid w:val="004C1955"/>
    <w:rsid w:val="004C199B"/>
    <w:rsid w:val="004C1A45"/>
    <w:rsid w:val="004C1AA4"/>
    <w:rsid w:val="004C1B30"/>
    <w:rsid w:val="004C1B7A"/>
    <w:rsid w:val="004C1D11"/>
    <w:rsid w:val="004C1D33"/>
    <w:rsid w:val="004C1E13"/>
    <w:rsid w:val="004C2041"/>
    <w:rsid w:val="004C2171"/>
    <w:rsid w:val="004C22D2"/>
    <w:rsid w:val="004C2331"/>
    <w:rsid w:val="004C2334"/>
    <w:rsid w:val="004C2382"/>
    <w:rsid w:val="004C245C"/>
    <w:rsid w:val="004C2739"/>
    <w:rsid w:val="004C2749"/>
    <w:rsid w:val="004C2863"/>
    <w:rsid w:val="004C2930"/>
    <w:rsid w:val="004C2B7C"/>
    <w:rsid w:val="004C2BFF"/>
    <w:rsid w:val="004C2C61"/>
    <w:rsid w:val="004C2CD6"/>
    <w:rsid w:val="004C2E05"/>
    <w:rsid w:val="004C2E9E"/>
    <w:rsid w:val="004C2ED1"/>
    <w:rsid w:val="004C2F1C"/>
    <w:rsid w:val="004C2FA8"/>
    <w:rsid w:val="004C324F"/>
    <w:rsid w:val="004C3270"/>
    <w:rsid w:val="004C32B0"/>
    <w:rsid w:val="004C3404"/>
    <w:rsid w:val="004C3955"/>
    <w:rsid w:val="004C3A36"/>
    <w:rsid w:val="004C3B60"/>
    <w:rsid w:val="004C3BBE"/>
    <w:rsid w:val="004C3BFC"/>
    <w:rsid w:val="004C3D28"/>
    <w:rsid w:val="004C3D2D"/>
    <w:rsid w:val="004C3FC1"/>
    <w:rsid w:val="004C3FC8"/>
    <w:rsid w:val="004C3FEA"/>
    <w:rsid w:val="004C3FF5"/>
    <w:rsid w:val="004C409A"/>
    <w:rsid w:val="004C410F"/>
    <w:rsid w:val="004C421D"/>
    <w:rsid w:val="004C4333"/>
    <w:rsid w:val="004C4448"/>
    <w:rsid w:val="004C4554"/>
    <w:rsid w:val="004C4655"/>
    <w:rsid w:val="004C465D"/>
    <w:rsid w:val="004C486B"/>
    <w:rsid w:val="004C4999"/>
    <w:rsid w:val="004C4B0F"/>
    <w:rsid w:val="004C4C44"/>
    <w:rsid w:val="004C4E35"/>
    <w:rsid w:val="004C4F3E"/>
    <w:rsid w:val="004C5081"/>
    <w:rsid w:val="004C5110"/>
    <w:rsid w:val="004C5178"/>
    <w:rsid w:val="004C51BE"/>
    <w:rsid w:val="004C524E"/>
    <w:rsid w:val="004C5251"/>
    <w:rsid w:val="004C52BF"/>
    <w:rsid w:val="004C56C6"/>
    <w:rsid w:val="004C581F"/>
    <w:rsid w:val="004C58A3"/>
    <w:rsid w:val="004C58D2"/>
    <w:rsid w:val="004C594A"/>
    <w:rsid w:val="004C5BF5"/>
    <w:rsid w:val="004C5D9C"/>
    <w:rsid w:val="004C5DCF"/>
    <w:rsid w:val="004C5E5F"/>
    <w:rsid w:val="004C5F85"/>
    <w:rsid w:val="004C5FEC"/>
    <w:rsid w:val="004C60C1"/>
    <w:rsid w:val="004C6195"/>
    <w:rsid w:val="004C62CE"/>
    <w:rsid w:val="004C660C"/>
    <w:rsid w:val="004C6618"/>
    <w:rsid w:val="004C6750"/>
    <w:rsid w:val="004C6989"/>
    <w:rsid w:val="004C6A29"/>
    <w:rsid w:val="004C6AAB"/>
    <w:rsid w:val="004C6C72"/>
    <w:rsid w:val="004C6DEC"/>
    <w:rsid w:val="004C6E1E"/>
    <w:rsid w:val="004C6E9C"/>
    <w:rsid w:val="004C7107"/>
    <w:rsid w:val="004C7122"/>
    <w:rsid w:val="004C71B6"/>
    <w:rsid w:val="004C7202"/>
    <w:rsid w:val="004C7236"/>
    <w:rsid w:val="004C7272"/>
    <w:rsid w:val="004C72E5"/>
    <w:rsid w:val="004C7314"/>
    <w:rsid w:val="004C76BD"/>
    <w:rsid w:val="004C7883"/>
    <w:rsid w:val="004C7D26"/>
    <w:rsid w:val="004C7E4E"/>
    <w:rsid w:val="004C7FB2"/>
    <w:rsid w:val="004D0088"/>
    <w:rsid w:val="004D01C4"/>
    <w:rsid w:val="004D02DF"/>
    <w:rsid w:val="004D0372"/>
    <w:rsid w:val="004D03BE"/>
    <w:rsid w:val="004D042B"/>
    <w:rsid w:val="004D043C"/>
    <w:rsid w:val="004D06DC"/>
    <w:rsid w:val="004D0708"/>
    <w:rsid w:val="004D082F"/>
    <w:rsid w:val="004D0973"/>
    <w:rsid w:val="004D0CFA"/>
    <w:rsid w:val="004D10ED"/>
    <w:rsid w:val="004D1455"/>
    <w:rsid w:val="004D1479"/>
    <w:rsid w:val="004D15A4"/>
    <w:rsid w:val="004D16D5"/>
    <w:rsid w:val="004D1730"/>
    <w:rsid w:val="004D1752"/>
    <w:rsid w:val="004D1799"/>
    <w:rsid w:val="004D1835"/>
    <w:rsid w:val="004D1996"/>
    <w:rsid w:val="004D19E0"/>
    <w:rsid w:val="004D1AE4"/>
    <w:rsid w:val="004D1C39"/>
    <w:rsid w:val="004D1C43"/>
    <w:rsid w:val="004D1D1C"/>
    <w:rsid w:val="004D1E28"/>
    <w:rsid w:val="004D1FDF"/>
    <w:rsid w:val="004D206E"/>
    <w:rsid w:val="004D216C"/>
    <w:rsid w:val="004D228D"/>
    <w:rsid w:val="004D244C"/>
    <w:rsid w:val="004D2596"/>
    <w:rsid w:val="004D273E"/>
    <w:rsid w:val="004D27FA"/>
    <w:rsid w:val="004D280D"/>
    <w:rsid w:val="004D2936"/>
    <w:rsid w:val="004D2A4F"/>
    <w:rsid w:val="004D2AAC"/>
    <w:rsid w:val="004D2B80"/>
    <w:rsid w:val="004D2D36"/>
    <w:rsid w:val="004D2D51"/>
    <w:rsid w:val="004D30CA"/>
    <w:rsid w:val="004D30D4"/>
    <w:rsid w:val="004D3190"/>
    <w:rsid w:val="004D31A4"/>
    <w:rsid w:val="004D327C"/>
    <w:rsid w:val="004D32BC"/>
    <w:rsid w:val="004D3310"/>
    <w:rsid w:val="004D361C"/>
    <w:rsid w:val="004D370F"/>
    <w:rsid w:val="004D3750"/>
    <w:rsid w:val="004D3752"/>
    <w:rsid w:val="004D3773"/>
    <w:rsid w:val="004D37B1"/>
    <w:rsid w:val="004D37CE"/>
    <w:rsid w:val="004D3824"/>
    <w:rsid w:val="004D3912"/>
    <w:rsid w:val="004D3A43"/>
    <w:rsid w:val="004D3BAE"/>
    <w:rsid w:val="004D3C83"/>
    <w:rsid w:val="004D3C91"/>
    <w:rsid w:val="004D40E8"/>
    <w:rsid w:val="004D4113"/>
    <w:rsid w:val="004D4345"/>
    <w:rsid w:val="004D44DE"/>
    <w:rsid w:val="004D46A2"/>
    <w:rsid w:val="004D47CF"/>
    <w:rsid w:val="004D47E5"/>
    <w:rsid w:val="004D4985"/>
    <w:rsid w:val="004D4C09"/>
    <w:rsid w:val="004D4C38"/>
    <w:rsid w:val="004D4E8D"/>
    <w:rsid w:val="004D4E95"/>
    <w:rsid w:val="004D4EA0"/>
    <w:rsid w:val="004D501F"/>
    <w:rsid w:val="004D5056"/>
    <w:rsid w:val="004D50FC"/>
    <w:rsid w:val="004D5189"/>
    <w:rsid w:val="004D51E8"/>
    <w:rsid w:val="004D559E"/>
    <w:rsid w:val="004D569C"/>
    <w:rsid w:val="004D5954"/>
    <w:rsid w:val="004D5B54"/>
    <w:rsid w:val="004D5E83"/>
    <w:rsid w:val="004D5FFB"/>
    <w:rsid w:val="004D6012"/>
    <w:rsid w:val="004D6057"/>
    <w:rsid w:val="004D608D"/>
    <w:rsid w:val="004D60BC"/>
    <w:rsid w:val="004D623C"/>
    <w:rsid w:val="004D62D1"/>
    <w:rsid w:val="004D633C"/>
    <w:rsid w:val="004D63B2"/>
    <w:rsid w:val="004D63D7"/>
    <w:rsid w:val="004D6511"/>
    <w:rsid w:val="004D6528"/>
    <w:rsid w:val="004D658A"/>
    <w:rsid w:val="004D6591"/>
    <w:rsid w:val="004D679C"/>
    <w:rsid w:val="004D68BE"/>
    <w:rsid w:val="004D6911"/>
    <w:rsid w:val="004D69C0"/>
    <w:rsid w:val="004D6B64"/>
    <w:rsid w:val="004D6C49"/>
    <w:rsid w:val="004D6CE6"/>
    <w:rsid w:val="004D6D71"/>
    <w:rsid w:val="004D717A"/>
    <w:rsid w:val="004D71AB"/>
    <w:rsid w:val="004D73E6"/>
    <w:rsid w:val="004D757C"/>
    <w:rsid w:val="004D76EE"/>
    <w:rsid w:val="004D7781"/>
    <w:rsid w:val="004D77CB"/>
    <w:rsid w:val="004D7967"/>
    <w:rsid w:val="004D7A0D"/>
    <w:rsid w:val="004D7A59"/>
    <w:rsid w:val="004D7A5E"/>
    <w:rsid w:val="004D7A9B"/>
    <w:rsid w:val="004D7C69"/>
    <w:rsid w:val="004D7F33"/>
    <w:rsid w:val="004D7F53"/>
    <w:rsid w:val="004D7F7B"/>
    <w:rsid w:val="004E01F7"/>
    <w:rsid w:val="004E021D"/>
    <w:rsid w:val="004E0227"/>
    <w:rsid w:val="004E0278"/>
    <w:rsid w:val="004E03E6"/>
    <w:rsid w:val="004E050F"/>
    <w:rsid w:val="004E054B"/>
    <w:rsid w:val="004E063E"/>
    <w:rsid w:val="004E0664"/>
    <w:rsid w:val="004E074A"/>
    <w:rsid w:val="004E077B"/>
    <w:rsid w:val="004E092C"/>
    <w:rsid w:val="004E093B"/>
    <w:rsid w:val="004E09D2"/>
    <w:rsid w:val="004E0A29"/>
    <w:rsid w:val="004E0A9A"/>
    <w:rsid w:val="004E0B38"/>
    <w:rsid w:val="004E0B45"/>
    <w:rsid w:val="004E0F61"/>
    <w:rsid w:val="004E0F6F"/>
    <w:rsid w:val="004E119D"/>
    <w:rsid w:val="004E119E"/>
    <w:rsid w:val="004E11A8"/>
    <w:rsid w:val="004E12AF"/>
    <w:rsid w:val="004E1614"/>
    <w:rsid w:val="004E163A"/>
    <w:rsid w:val="004E171A"/>
    <w:rsid w:val="004E17CC"/>
    <w:rsid w:val="004E17D4"/>
    <w:rsid w:val="004E1AAE"/>
    <w:rsid w:val="004E1B64"/>
    <w:rsid w:val="004E1C2A"/>
    <w:rsid w:val="004E1C69"/>
    <w:rsid w:val="004E1D2E"/>
    <w:rsid w:val="004E1D78"/>
    <w:rsid w:val="004E1E10"/>
    <w:rsid w:val="004E1F4D"/>
    <w:rsid w:val="004E2062"/>
    <w:rsid w:val="004E2101"/>
    <w:rsid w:val="004E2436"/>
    <w:rsid w:val="004E257B"/>
    <w:rsid w:val="004E263F"/>
    <w:rsid w:val="004E27C4"/>
    <w:rsid w:val="004E2A7F"/>
    <w:rsid w:val="004E2CAB"/>
    <w:rsid w:val="004E2D3C"/>
    <w:rsid w:val="004E3050"/>
    <w:rsid w:val="004E30A5"/>
    <w:rsid w:val="004E315B"/>
    <w:rsid w:val="004E31EA"/>
    <w:rsid w:val="004E340D"/>
    <w:rsid w:val="004E34BC"/>
    <w:rsid w:val="004E36C1"/>
    <w:rsid w:val="004E3733"/>
    <w:rsid w:val="004E3914"/>
    <w:rsid w:val="004E39FD"/>
    <w:rsid w:val="004E3D39"/>
    <w:rsid w:val="004E40D9"/>
    <w:rsid w:val="004E410E"/>
    <w:rsid w:val="004E42DF"/>
    <w:rsid w:val="004E433D"/>
    <w:rsid w:val="004E43EB"/>
    <w:rsid w:val="004E44A8"/>
    <w:rsid w:val="004E4713"/>
    <w:rsid w:val="004E47B7"/>
    <w:rsid w:val="004E4814"/>
    <w:rsid w:val="004E4854"/>
    <w:rsid w:val="004E48E0"/>
    <w:rsid w:val="004E4A74"/>
    <w:rsid w:val="004E4B70"/>
    <w:rsid w:val="004E4B7F"/>
    <w:rsid w:val="004E4BBC"/>
    <w:rsid w:val="004E4E55"/>
    <w:rsid w:val="004E4F9A"/>
    <w:rsid w:val="004E50B7"/>
    <w:rsid w:val="004E50D7"/>
    <w:rsid w:val="004E50FC"/>
    <w:rsid w:val="004E521F"/>
    <w:rsid w:val="004E5413"/>
    <w:rsid w:val="004E5659"/>
    <w:rsid w:val="004E5708"/>
    <w:rsid w:val="004E5749"/>
    <w:rsid w:val="004E5BB5"/>
    <w:rsid w:val="004E608C"/>
    <w:rsid w:val="004E6243"/>
    <w:rsid w:val="004E6266"/>
    <w:rsid w:val="004E635B"/>
    <w:rsid w:val="004E6470"/>
    <w:rsid w:val="004E64CE"/>
    <w:rsid w:val="004E6513"/>
    <w:rsid w:val="004E65F9"/>
    <w:rsid w:val="004E665C"/>
    <w:rsid w:val="004E668C"/>
    <w:rsid w:val="004E693C"/>
    <w:rsid w:val="004E696B"/>
    <w:rsid w:val="004E6A66"/>
    <w:rsid w:val="004E6D0A"/>
    <w:rsid w:val="004E6F45"/>
    <w:rsid w:val="004E714C"/>
    <w:rsid w:val="004E7351"/>
    <w:rsid w:val="004E745B"/>
    <w:rsid w:val="004E74A6"/>
    <w:rsid w:val="004E7621"/>
    <w:rsid w:val="004E7855"/>
    <w:rsid w:val="004E7A75"/>
    <w:rsid w:val="004E7A9A"/>
    <w:rsid w:val="004E7B42"/>
    <w:rsid w:val="004E7D24"/>
    <w:rsid w:val="004E7DD5"/>
    <w:rsid w:val="004E7F64"/>
    <w:rsid w:val="004F0013"/>
    <w:rsid w:val="004F01FD"/>
    <w:rsid w:val="004F0409"/>
    <w:rsid w:val="004F0521"/>
    <w:rsid w:val="004F0529"/>
    <w:rsid w:val="004F05FB"/>
    <w:rsid w:val="004F0643"/>
    <w:rsid w:val="004F065B"/>
    <w:rsid w:val="004F0713"/>
    <w:rsid w:val="004F0782"/>
    <w:rsid w:val="004F0884"/>
    <w:rsid w:val="004F0995"/>
    <w:rsid w:val="004F09CC"/>
    <w:rsid w:val="004F0D3E"/>
    <w:rsid w:val="004F0DD8"/>
    <w:rsid w:val="004F0E05"/>
    <w:rsid w:val="004F125A"/>
    <w:rsid w:val="004F1403"/>
    <w:rsid w:val="004F1627"/>
    <w:rsid w:val="004F1974"/>
    <w:rsid w:val="004F19CF"/>
    <w:rsid w:val="004F1A77"/>
    <w:rsid w:val="004F1A86"/>
    <w:rsid w:val="004F1B00"/>
    <w:rsid w:val="004F1B28"/>
    <w:rsid w:val="004F1B78"/>
    <w:rsid w:val="004F1B7F"/>
    <w:rsid w:val="004F1BDD"/>
    <w:rsid w:val="004F1C5C"/>
    <w:rsid w:val="004F1CB8"/>
    <w:rsid w:val="004F1D49"/>
    <w:rsid w:val="004F1E90"/>
    <w:rsid w:val="004F2042"/>
    <w:rsid w:val="004F2497"/>
    <w:rsid w:val="004F24CD"/>
    <w:rsid w:val="004F2599"/>
    <w:rsid w:val="004F2689"/>
    <w:rsid w:val="004F269C"/>
    <w:rsid w:val="004F26DB"/>
    <w:rsid w:val="004F27F0"/>
    <w:rsid w:val="004F2A21"/>
    <w:rsid w:val="004F2A3F"/>
    <w:rsid w:val="004F2B96"/>
    <w:rsid w:val="004F2C6B"/>
    <w:rsid w:val="004F2CC9"/>
    <w:rsid w:val="004F2CE9"/>
    <w:rsid w:val="004F2D0D"/>
    <w:rsid w:val="004F2DCD"/>
    <w:rsid w:val="004F2E25"/>
    <w:rsid w:val="004F2F10"/>
    <w:rsid w:val="004F2FEF"/>
    <w:rsid w:val="004F302A"/>
    <w:rsid w:val="004F303A"/>
    <w:rsid w:val="004F31CC"/>
    <w:rsid w:val="004F32C5"/>
    <w:rsid w:val="004F347F"/>
    <w:rsid w:val="004F3678"/>
    <w:rsid w:val="004F37B1"/>
    <w:rsid w:val="004F37D2"/>
    <w:rsid w:val="004F380D"/>
    <w:rsid w:val="004F38B3"/>
    <w:rsid w:val="004F38D7"/>
    <w:rsid w:val="004F3937"/>
    <w:rsid w:val="004F3A93"/>
    <w:rsid w:val="004F3EB7"/>
    <w:rsid w:val="004F3EF4"/>
    <w:rsid w:val="004F4120"/>
    <w:rsid w:val="004F415F"/>
    <w:rsid w:val="004F44CC"/>
    <w:rsid w:val="004F4671"/>
    <w:rsid w:val="004F4774"/>
    <w:rsid w:val="004F4945"/>
    <w:rsid w:val="004F49F9"/>
    <w:rsid w:val="004F4C80"/>
    <w:rsid w:val="004F4DAC"/>
    <w:rsid w:val="004F4F26"/>
    <w:rsid w:val="004F4F3E"/>
    <w:rsid w:val="004F4FBF"/>
    <w:rsid w:val="004F518A"/>
    <w:rsid w:val="004F5264"/>
    <w:rsid w:val="004F5367"/>
    <w:rsid w:val="004F541E"/>
    <w:rsid w:val="004F58C7"/>
    <w:rsid w:val="004F5996"/>
    <w:rsid w:val="004F59BA"/>
    <w:rsid w:val="004F5D57"/>
    <w:rsid w:val="004F5FBE"/>
    <w:rsid w:val="004F638B"/>
    <w:rsid w:val="004F63CF"/>
    <w:rsid w:val="004F640D"/>
    <w:rsid w:val="004F6438"/>
    <w:rsid w:val="004F64B3"/>
    <w:rsid w:val="004F6501"/>
    <w:rsid w:val="004F6515"/>
    <w:rsid w:val="004F661A"/>
    <w:rsid w:val="004F68F4"/>
    <w:rsid w:val="004F69E8"/>
    <w:rsid w:val="004F6A7E"/>
    <w:rsid w:val="004F6AAE"/>
    <w:rsid w:val="004F6B5B"/>
    <w:rsid w:val="004F6DB9"/>
    <w:rsid w:val="004F6DF3"/>
    <w:rsid w:val="004F6E29"/>
    <w:rsid w:val="004F6EBF"/>
    <w:rsid w:val="004F7642"/>
    <w:rsid w:val="004F76AE"/>
    <w:rsid w:val="004F7B9A"/>
    <w:rsid w:val="004F7CE6"/>
    <w:rsid w:val="004F7CE7"/>
    <w:rsid w:val="00500145"/>
    <w:rsid w:val="0050022D"/>
    <w:rsid w:val="005002B8"/>
    <w:rsid w:val="00500318"/>
    <w:rsid w:val="00500484"/>
    <w:rsid w:val="00500505"/>
    <w:rsid w:val="0050066C"/>
    <w:rsid w:val="005006C8"/>
    <w:rsid w:val="005008D8"/>
    <w:rsid w:val="00500AA1"/>
    <w:rsid w:val="00500C5C"/>
    <w:rsid w:val="00500C8A"/>
    <w:rsid w:val="00500DFE"/>
    <w:rsid w:val="00500E13"/>
    <w:rsid w:val="00500E48"/>
    <w:rsid w:val="0050104D"/>
    <w:rsid w:val="0050106A"/>
    <w:rsid w:val="0050108A"/>
    <w:rsid w:val="00501115"/>
    <w:rsid w:val="0050119B"/>
    <w:rsid w:val="00501538"/>
    <w:rsid w:val="00501559"/>
    <w:rsid w:val="005015CD"/>
    <w:rsid w:val="005017B7"/>
    <w:rsid w:val="00501A38"/>
    <w:rsid w:val="00501A67"/>
    <w:rsid w:val="00501C1A"/>
    <w:rsid w:val="00501C21"/>
    <w:rsid w:val="00501D31"/>
    <w:rsid w:val="00501FA2"/>
    <w:rsid w:val="00502090"/>
    <w:rsid w:val="005020EE"/>
    <w:rsid w:val="005020FC"/>
    <w:rsid w:val="0050216C"/>
    <w:rsid w:val="005022CD"/>
    <w:rsid w:val="00502840"/>
    <w:rsid w:val="0050284B"/>
    <w:rsid w:val="00502875"/>
    <w:rsid w:val="0050289A"/>
    <w:rsid w:val="00502B01"/>
    <w:rsid w:val="00502D2A"/>
    <w:rsid w:val="00502D2C"/>
    <w:rsid w:val="00502EAB"/>
    <w:rsid w:val="00502EB0"/>
    <w:rsid w:val="0050305B"/>
    <w:rsid w:val="00503185"/>
    <w:rsid w:val="005032AF"/>
    <w:rsid w:val="005032FB"/>
    <w:rsid w:val="005034E4"/>
    <w:rsid w:val="00503577"/>
    <w:rsid w:val="005035F2"/>
    <w:rsid w:val="00503986"/>
    <w:rsid w:val="005039D8"/>
    <w:rsid w:val="005039EB"/>
    <w:rsid w:val="00503B3C"/>
    <w:rsid w:val="00503BA3"/>
    <w:rsid w:val="00503BEB"/>
    <w:rsid w:val="00503D4D"/>
    <w:rsid w:val="00503F20"/>
    <w:rsid w:val="00503FCD"/>
    <w:rsid w:val="00504001"/>
    <w:rsid w:val="00504225"/>
    <w:rsid w:val="00504247"/>
    <w:rsid w:val="005042EE"/>
    <w:rsid w:val="0050436B"/>
    <w:rsid w:val="005045B8"/>
    <w:rsid w:val="0050475D"/>
    <w:rsid w:val="00504A75"/>
    <w:rsid w:val="00504AC7"/>
    <w:rsid w:val="00504B47"/>
    <w:rsid w:val="005050A8"/>
    <w:rsid w:val="005051E7"/>
    <w:rsid w:val="0050522F"/>
    <w:rsid w:val="0050525A"/>
    <w:rsid w:val="0050544C"/>
    <w:rsid w:val="005054EF"/>
    <w:rsid w:val="005055DF"/>
    <w:rsid w:val="00505710"/>
    <w:rsid w:val="00505979"/>
    <w:rsid w:val="00505A06"/>
    <w:rsid w:val="00505DA3"/>
    <w:rsid w:val="00505E60"/>
    <w:rsid w:val="00505F1F"/>
    <w:rsid w:val="005060FF"/>
    <w:rsid w:val="00506167"/>
    <w:rsid w:val="0050636B"/>
    <w:rsid w:val="00506454"/>
    <w:rsid w:val="005064A3"/>
    <w:rsid w:val="00506530"/>
    <w:rsid w:val="0050657F"/>
    <w:rsid w:val="00506674"/>
    <w:rsid w:val="00506861"/>
    <w:rsid w:val="005068A4"/>
    <w:rsid w:val="005068FE"/>
    <w:rsid w:val="00506A40"/>
    <w:rsid w:val="00506B08"/>
    <w:rsid w:val="00506C12"/>
    <w:rsid w:val="00506CC0"/>
    <w:rsid w:val="00507039"/>
    <w:rsid w:val="0050706A"/>
    <w:rsid w:val="005070E5"/>
    <w:rsid w:val="00507185"/>
    <w:rsid w:val="005071AD"/>
    <w:rsid w:val="005071B9"/>
    <w:rsid w:val="005073C1"/>
    <w:rsid w:val="0050746E"/>
    <w:rsid w:val="005074C3"/>
    <w:rsid w:val="00507786"/>
    <w:rsid w:val="0050790E"/>
    <w:rsid w:val="00507A6F"/>
    <w:rsid w:val="00507B63"/>
    <w:rsid w:val="00507D68"/>
    <w:rsid w:val="00507DF5"/>
    <w:rsid w:val="00507DF8"/>
    <w:rsid w:val="00507F0E"/>
    <w:rsid w:val="00510097"/>
    <w:rsid w:val="00510277"/>
    <w:rsid w:val="0051057F"/>
    <w:rsid w:val="0051058B"/>
    <w:rsid w:val="005109D4"/>
    <w:rsid w:val="00510B98"/>
    <w:rsid w:val="00510C9F"/>
    <w:rsid w:val="00510CFC"/>
    <w:rsid w:val="00510DDC"/>
    <w:rsid w:val="00510F0B"/>
    <w:rsid w:val="00510F31"/>
    <w:rsid w:val="00511044"/>
    <w:rsid w:val="0051122B"/>
    <w:rsid w:val="005112DA"/>
    <w:rsid w:val="005112E5"/>
    <w:rsid w:val="00511562"/>
    <w:rsid w:val="00511569"/>
    <w:rsid w:val="0051171C"/>
    <w:rsid w:val="00511ACF"/>
    <w:rsid w:val="00511AF5"/>
    <w:rsid w:val="00511B52"/>
    <w:rsid w:val="00511D45"/>
    <w:rsid w:val="00511EBA"/>
    <w:rsid w:val="00511F83"/>
    <w:rsid w:val="005122EF"/>
    <w:rsid w:val="00512367"/>
    <w:rsid w:val="0051242E"/>
    <w:rsid w:val="00512559"/>
    <w:rsid w:val="0051268F"/>
    <w:rsid w:val="00512780"/>
    <w:rsid w:val="00512831"/>
    <w:rsid w:val="0051284A"/>
    <w:rsid w:val="00512865"/>
    <w:rsid w:val="005128A1"/>
    <w:rsid w:val="005128EC"/>
    <w:rsid w:val="00512AE5"/>
    <w:rsid w:val="00512BBA"/>
    <w:rsid w:val="00512C0A"/>
    <w:rsid w:val="00512C31"/>
    <w:rsid w:val="00512C37"/>
    <w:rsid w:val="00512F11"/>
    <w:rsid w:val="00512FA4"/>
    <w:rsid w:val="005133D0"/>
    <w:rsid w:val="005134CA"/>
    <w:rsid w:val="00513592"/>
    <w:rsid w:val="005136D6"/>
    <w:rsid w:val="005138F3"/>
    <w:rsid w:val="00513AC6"/>
    <w:rsid w:val="00513BAB"/>
    <w:rsid w:val="00513E30"/>
    <w:rsid w:val="00513E51"/>
    <w:rsid w:val="005140CD"/>
    <w:rsid w:val="00514146"/>
    <w:rsid w:val="0051418D"/>
    <w:rsid w:val="0051422F"/>
    <w:rsid w:val="005144E9"/>
    <w:rsid w:val="0051451F"/>
    <w:rsid w:val="00514568"/>
    <w:rsid w:val="0051465D"/>
    <w:rsid w:val="0051466B"/>
    <w:rsid w:val="00514790"/>
    <w:rsid w:val="005147B4"/>
    <w:rsid w:val="00514AE3"/>
    <w:rsid w:val="00514CDB"/>
    <w:rsid w:val="00514D28"/>
    <w:rsid w:val="00515108"/>
    <w:rsid w:val="00515231"/>
    <w:rsid w:val="00515460"/>
    <w:rsid w:val="00515546"/>
    <w:rsid w:val="005155D7"/>
    <w:rsid w:val="005155FC"/>
    <w:rsid w:val="0051562A"/>
    <w:rsid w:val="00515AF6"/>
    <w:rsid w:val="00515AFE"/>
    <w:rsid w:val="00515B99"/>
    <w:rsid w:val="00515BAC"/>
    <w:rsid w:val="00515E61"/>
    <w:rsid w:val="00515F51"/>
    <w:rsid w:val="00515F87"/>
    <w:rsid w:val="00515F96"/>
    <w:rsid w:val="00515FF7"/>
    <w:rsid w:val="00516006"/>
    <w:rsid w:val="0051634C"/>
    <w:rsid w:val="0051639E"/>
    <w:rsid w:val="005164D6"/>
    <w:rsid w:val="00516548"/>
    <w:rsid w:val="00516627"/>
    <w:rsid w:val="0051666B"/>
    <w:rsid w:val="00516A0E"/>
    <w:rsid w:val="00516AD8"/>
    <w:rsid w:val="00516C14"/>
    <w:rsid w:val="00516C4C"/>
    <w:rsid w:val="00516D85"/>
    <w:rsid w:val="0051700F"/>
    <w:rsid w:val="00517038"/>
    <w:rsid w:val="0051704D"/>
    <w:rsid w:val="0051706D"/>
    <w:rsid w:val="005171EB"/>
    <w:rsid w:val="00517368"/>
    <w:rsid w:val="0051743E"/>
    <w:rsid w:val="005174D7"/>
    <w:rsid w:val="0051759A"/>
    <w:rsid w:val="00517653"/>
    <w:rsid w:val="00517674"/>
    <w:rsid w:val="00517997"/>
    <w:rsid w:val="00517ADC"/>
    <w:rsid w:val="00517AED"/>
    <w:rsid w:val="00517C0C"/>
    <w:rsid w:val="00517CA3"/>
    <w:rsid w:val="00517D75"/>
    <w:rsid w:val="00517D8A"/>
    <w:rsid w:val="00517E6E"/>
    <w:rsid w:val="00517F46"/>
    <w:rsid w:val="00517F86"/>
    <w:rsid w:val="00520048"/>
    <w:rsid w:val="00520060"/>
    <w:rsid w:val="00520356"/>
    <w:rsid w:val="00520401"/>
    <w:rsid w:val="005205FA"/>
    <w:rsid w:val="005208B2"/>
    <w:rsid w:val="00520A81"/>
    <w:rsid w:val="00520B20"/>
    <w:rsid w:val="00520CD3"/>
    <w:rsid w:val="00520E80"/>
    <w:rsid w:val="00520ECF"/>
    <w:rsid w:val="00520F19"/>
    <w:rsid w:val="0052106F"/>
    <w:rsid w:val="005210D0"/>
    <w:rsid w:val="005211DF"/>
    <w:rsid w:val="005211E0"/>
    <w:rsid w:val="0052129F"/>
    <w:rsid w:val="0052142E"/>
    <w:rsid w:val="005214FD"/>
    <w:rsid w:val="0052154D"/>
    <w:rsid w:val="005215A0"/>
    <w:rsid w:val="005216EB"/>
    <w:rsid w:val="005219D9"/>
    <w:rsid w:val="00521C6D"/>
    <w:rsid w:val="00521D1B"/>
    <w:rsid w:val="00521D3F"/>
    <w:rsid w:val="00521D8B"/>
    <w:rsid w:val="00521FB8"/>
    <w:rsid w:val="00522061"/>
    <w:rsid w:val="005220CD"/>
    <w:rsid w:val="00522118"/>
    <w:rsid w:val="00522602"/>
    <w:rsid w:val="0052277A"/>
    <w:rsid w:val="0052293F"/>
    <w:rsid w:val="0052299F"/>
    <w:rsid w:val="005229DA"/>
    <w:rsid w:val="00522A3C"/>
    <w:rsid w:val="00522AC1"/>
    <w:rsid w:val="00522AF1"/>
    <w:rsid w:val="00522CD9"/>
    <w:rsid w:val="00522D5B"/>
    <w:rsid w:val="00522E18"/>
    <w:rsid w:val="00522E60"/>
    <w:rsid w:val="00522EB5"/>
    <w:rsid w:val="00522F88"/>
    <w:rsid w:val="00523094"/>
    <w:rsid w:val="00523177"/>
    <w:rsid w:val="005232ED"/>
    <w:rsid w:val="005233C7"/>
    <w:rsid w:val="0052386B"/>
    <w:rsid w:val="0052399B"/>
    <w:rsid w:val="00523B1D"/>
    <w:rsid w:val="00523D39"/>
    <w:rsid w:val="00524062"/>
    <w:rsid w:val="005242FA"/>
    <w:rsid w:val="00524363"/>
    <w:rsid w:val="005243CE"/>
    <w:rsid w:val="005243D8"/>
    <w:rsid w:val="0052444B"/>
    <w:rsid w:val="005245FA"/>
    <w:rsid w:val="0052460D"/>
    <w:rsid w:val="00524893"/>
    <w:rsid w:val="005248A3"/>
    <w:rsid w:val="0052495E"/>
    <w:rsid w:val="00524981"/>
    <w:rsid w:val="00524995"/>
    <w:rsid w:val="00524B79"/>
    <w:rsid w:val="00524F57"/>
    <w:rsid w:val="00525267"/>
    <w:rsid w:val="0052547D"/>
    <w:rsid w:val="005255D5"/>
    <w:rsid w:val="0052562A"/>
    <w:rsid w:val="0052573F"/>
    <w:rsid w:val="00525A86"/>
    <w:rsid w:val="00525E23"/>
    <w:rsid w:val="00525EE6"/>
    <w:rsid w:val="00525EE9"/>
    <w:rsid w:val="005261C4"/>
    <w:rsid w:val="0052638C"/>
    <w:rsid w:val="00526442"/>
    <w:rsid w:val="0052647C"/>
    <w:rsid w:val="0052649B"/>
    <w:rsid w:val="005264AA"/>
    <w:rsid w:val="00526807"/>
    <w:rsid w:val="005269DC"/>
    <w:rsid w:val="00526ECB"/>
    <w:rsid w:val="00526EF7"/>
    <w:rsid w:val="00526F11"/>
    <w:rsid w:val="00526FD0"/>
    <w:rsid w:val="0052716E"/>
    <w:rsid w:val="00527390"/>
    <w:rsid w:val="005273D4"/>
    <w:rsid w:val="005275EA"/>
    <w:rsid w:val="00527621"/>
    <w:rsid w:val="005276C7"/>
    <w:rsid w:val="00527751"/>
    <w:rsid w:val="0052779A"/>
    <w:rsid w:val="00527939"/>
    <w:rsid w:val="00527B59"/>
    <w:rsid w:val="00527C41"/>
    <w:rsid w:val="00527DE9"/>
    <w:rsid w:val="00527DFE"/>
    <w:rsid w:val="00527E6A"/>
    <w:rsid w:val="00530069"/>
    <w:rsid w:val="005305C5"/>
    <w:rsid w:val="0053065D"/>
    <w:rsid w:val="00530875"/>
    <w:rsid w:val="00530D62"/>
    <w:rsid w:val="00530E37"/>
    <w:rsid w:val="00530FC5"/>
    <w:rsid w:val="0053105C"/>
    <w:rsid w:val="005310C0"/>
    <w:rsid w:val="00531130"/>
    <w:rsid w:val="005311B8"/>
    <w:rsid w:val="005314E9"/>
    <w:rsid w:val="00531833"/>
    <w:rsid w:val="00531869"/>
    <w:rsid w:val="005318F4"/>
    <w:rsid w:val="00531973"/>
    <w:rsid w:val="00531986"/>
    <w:rsid w:val="00531D3C"/>
    <w:rsid w:val="00531D5F"/>
    <w:rsid w:val="00531DAD"/>
    <w:rsid w:val="00531E99"/>
    <w:rsid w:val="00531EFE"/>
    <w:rsid w:val="005325C1"/>
    <w:rsid w:val="005326EE"/>
    <w:rsid w:val="0053272A"/>
    <w:rsid w:val="0053287F"/>
    <w:rsid w:val="005328BD"/>
    <w:rsid w:val="0053290D"/>
    <w:rsid w:val="0053296D"/>
    <w:rsid w:val="00532989"/>
    <w:rsid w:val="0053299C"/>
    <w:rsid w:val="00532A47"/>
    <w:rsid w:val="00532A66"/>
    <w:rsid w:val="00532C42"/>
    <w:rsid w:val="00532C93"/>
    <w:rsid w:val="00533196"/>
    <w:rsid w:val="005331C0"/>
    <w:rsid w:val="005331EB"/>
    <w:rsid w:val="0053320C"/>
    <w:rsid w:val="005332FA"/>
    <w:rsid w:val="00533436"/>
    <w:rsid w:val="005335E0"/>
    <w:rsid w:val="005336F6"/>
    <w:rsid w:val="00533975"/>
    <w:rsid w:val="00533BE6"/>
    <w:rsid w:val="005344FE"/>
    <w:rsid w:val="00534618"/>
    <w:rsid w:val="00534632"/>
    <w:rsid w:val="00534694"/>
    <w:rsid w:val="00534741"/>
    <w:rsid w:val="0053482C"/>
    <w:rsid w:val="005348E8"/>
    <w:rsid w:val="005349CE"/>
    <w:rsid w:val="00534A13"/>
    <w:rsid w:val="00534C05"/>
    <w:rsid w:val="00534CD0"/>
    <w:rsid w:val="00534DB7"/>
    <w:rsid w:val="00534F43"/>
    <w:rsid w:val="00534FBB"/>
    <w:rsid w:val="0053509B"/>
    <w:rsid w:val="005350A4"/>
    <w:rsid w:val="005350E7"/>
    <w:rsid w:val="0053522A"/>
    <w:rsid w:val="00535455"/>
    <w:rsid w:val="005354BE"/>
    <w:rsid w:val="00535817"/>
    <w:rsid w:val="005359DF"/>
    <w:rsid w:val="00535A86"/>
    <w:rsid w:val="00535A88"/>
    <w:rsid w:val="00535BCD"/>
    <w:rsid w:val="00535C36"/>
    <w:rsid w:val="00535D5A"/>
    <w:rsid w:val="00535DCA"/>
    <w:rsid w:val="00535EB0"/>
    <w:rsid w:val="005360C3"/>
    <w:rsid w:val="00536230"/>
    <w:rsid w:val="005365AE"/>
    <w:rsid w:val="005365D0"/>
    <w:rsid w:val="00536609"/>
    <w:rsid w:val="00536687"/>
    <w:rsid w:val="005368B0"/>
    <w:rsid w:val="005368E8"/>
    <w:rsid w:val="00536B2D"/>
    <w:rsid w:val="00536BCC"/>
    <w:rsid w:val="00536C2F"/>
    <w:rsid w:val="00536C86"/>
    <w:rsid w:val="00536DED"/>
    <w:rsid w:val="0053710A"/>
    <w:rsid w:val="0053713D"/>
    <w:rsid w:val="00537269"/>
    <w:rsid w:val="00537299"/>
    <w:rsid w:val="00537498"/>
    <w:rsid w:val="005376BE"/>
    <w:rsid w:val="0053773F"/>
    <w:rsid w:val="00537878"/>
    <w:rsid w:val="005379BD"/>
    <w:rsid w:val="00537A5F"/>
    <w:rsid w:val="00537ABB"/>
    <w:rsid w:val="00537B62"/>
    <w:rsid w:val="00537D8C"/>
    <w:rsid w:val="005401D3"/>
    <w:rsid w:val="005401F6"/>
    <w:rsid w:val="005403D0"/>
    <w:rsid w:val="005403DA"/>
    <w:rsid w:val="00540412"/>
    <w:rsid w:val="00540427"/>
    <w:rsid w:val="00540728"/>
    <w:rsid w:val="0054083E"/>
    <w:rsid w:val="00540963"/>
    <w:rsid w:val="00541165"/>
    <w:rsid w:val="0054127E"/>
    <w:rsid w:val="00541438"/>
    <w:rsid w:val="005415C5"/>
    <w:rsid w:val="005416A7"/>
    <w:rsid w:val="0054173B"/>
    <w:rsid w:val="0054182D"/>
    <w:rsid w:val="005418AA"/>
    <w:rsid w:val="00541A5B"/>
    <w:rsid w:val="00541BC4"/>
    <w:rsid w:val="00541BC7"/>
    <w:rsid w:val="00541C09"/>
    <w:rsid w:val="00541CA8"/>
    <w:rsid w:val="00541CD2"/>
    <w:rsid w:val="00541D01"/>
    <w:rsid w:val="00541DA9"/>
    <w:rsid w:val="00541FB3"/>
    <w:rsid w:val="0054203D"/>
    <w:rsid w:val="00542394"/>
    <w:rsid w:val="00542796"/>
    <w:rsid w:val="005427DE"/>
    <w:rsid w:val="00542880"/>
    <w:rsid w:val="005428BA"/>
    <w:rsid w:val="00542A67"/>
    <w:rsid w:val="00542B51"/>
    <w:rsid w:val="00542E4F"/>
    <w:rsid w:val="00542F1D"/>
    <w:rsid w:val="00542F35"/>
    <w:rsid w:val="00542F5D"/>
    <w:rsid w:val="00543063"/>
    <w:rsid w:val="00543148"/>
    <w:rsid w:val="005431FC"/>
    <w:rsid w:val="00543231"/>
    <w:rsid w:val="0054328B"/>
    <w:rsid w:val="00543480"/>
    <w:rsid w:val="00543519"/>
    <w:rsid w:val="005437CD"/>
    <w:rsid w:val="005438EF"/>
    <w:rsid w:val="0054395F"/>
    <w:rsid w:val="005439E6"/>
    <w:rsid w:val="00543A07"/>
    <w:rsid w:val="00543A85"/>
    <w:rsid w:val="00543C1E"/>
    <w:rsid w:val="00543DB2"/>
    <w:rsid w:val="00544101"/>
    <w:rsid w:val="005441CF"/>
    <w:rsid w:val="00544202"/>
    <w:rsid w:val="0054421C"/>
    <w:rsid w:val="0054421F"/>
    <w:rsid w:val="0054433E"/>
    <w:rsid w:val="005443CA"/>
    <w:rsid w:val="00544695"/>
    <w:rsid w:val="00544A21"/>
    <w:rsid w:val="00544A28"/>
    <w:rsid w:val="00544A4C"/>
    <w:rsid w:val="00544A67"/>
    <w:rsid w:val="00544C0B"/>
    <w:rsid w:val="00544CFF"/>
    <w:rsid w:val="00544D0A"/>
    <w:rsid w:val="00544DF6"/>
    <w:rsid w:val="00544E44"/>
    <w:rsid w:val="005451A3"/>
    <w:rsid w:val="00545212"/>
    <w:rsid w:val="0054528A"/>
    <w:rsid w:val="005453D1"/>
    <w:rsid w:val="005453D4"/>
    <w:rsid w:val="005453E6"/>
    <w:rsid w:val="00545717"/>
    <w:rsid w:val="00545773"/>
    <w:rsid w:val="00545AE6"/>
    <w:rsid w:val="00545BC8"/>
    <w:rsid w:val="00545C55"/>
    <w:rsid w:val="00545E21"/>
    <w:rsid w:val="00545E54"/>
    <w:rsid w:val="00546032"/>
    <w:rsid w:val="005460B1"/>
    <w:rsid w:val="005460D9"/>
    <w:rsid w:val="005461DA"/>
    <w:rsid w:val="0054626C"/>
    <w:rsid w:val="00546281"/>
    <w:rsid w:val="00546307"/>
    <w:rsid w:val="00546310"/>
    <w:rsid w:val="00546481"/>
    <w:rsid w:val="00546552"/>
    <w:rsid w:val="00546681"/>
    <w:rsid w:val="005468E8"/>
    <w:rsid w:val="00546AD2"/>
    <w:rsid w:val="00546B71"/>
    <w:rsid w:val="00546B8A"/>
    <w:rsid w:val="00546B9D"/>
    <w:rsid w:val="00546DAE"/>
    <w:rsid w:val="00546E0F"/>
    <w:rsid w:val="00546E82"/>
    <w:rsid w:val="00546EB8"/>
    <w:rsid w:val="00546F31"/>
    <w:rsid w:val="00546F3B"/>
    <w:rsid w:val="00546F85"/>
    <w:rsid w:val="0054700E"/>
    <w:rsid w:val="00547026"/>
    <w:rsid w:val="005470D6"/>
    <w:rsid w:val="00547435"/>
    <w:rsid w:val="00547509"/>
    <w:rsid w:val="005478FB"/>
    <w:rsid w:val="00547C71"/>
    <w:rsid w:val="00547D4D"/>
    <w:rsid w:val="00547E89"/>
    <w:rsid w:val="00547E9A"/>
    <w:rsid w:val="005500DC"/>
    <w:rsid w:val="00550276"/>
    <w:rsid w:val="00550469"/>
    <w:rsid w:val="005504F7"/>
    <w:rsid w:val="0055067C"/>
    <w:rsid w:val="005506E3"/>
    <w:rsid w:val="0055078F"/>
    <w:rsid w:val="00550952"/>
    <w:rsid w:val="00550A58"/>
    <w:rsid w:val="00550BC1"/>
    <w:rsid w:val="00550C09"/>
    <w:rsid w:val="00550E77"/>
    <w:rsid w:val="00550F59"/>
    <w:rsid w:val="00550F9E"/>
    <w:rsid w:val="005511A5"/>
    <w:rsid w:val="00551710"/>
    <w:rsid w:val="00551760"/>
    <w:rsid w:val="0055188E"/>
    <w:rsid w:val="005518F1"/>
    <w:rsid w:val="0055191D"/>
    <w:rsid w:val="00551B2A"/>
    <w:rsid w:val="00551C0A"/>
    <w:rsid w:val="00551E59"/>
    <w:rsid w:val="00551F8F"/>
    <w:rsid w:val="00551FA4"/>
    <w:rsid w:val="0055211B"/>
    <w:rsid w:val="00552144"/>
    <w:rsid w:val="005522B5"/>
    <w:rsid w:val="005525A7"/>
    <w:rsid w:val="0055261D"/>
    <w:rsid w:val="005527C0"/>
    <w:rsid w:val="00552800"/>
    <w:rsid w:val="00552813"/>
    <w:rsid w:val="0055282A"/>
    <w:rsid w:val="00552BB0"/>
    <w:rsid w:val="00552CAC"/>
    <w:rsid w:val="00552D40"/>
    <w:rsid w:val="00552E84"/>
    <w:rsid w:val="00552E91"/>
    <w:rsid w:val="005530CE"/>
    <w:rsid w:val="00553102"/>
    <w:rsid w:val="0055325E"/>
    <w:rsid w:val="0055329D"/>
    <w:rsid w:val="0055348E"/>
    <w:rsid w:val="00553617"/>
    <w:rsid w:val="0055380B"/>
    <w:rsid w:val="00553AE7"/>
    <w:rsid w:val="00553BC4"/>
    <w:rsid w:val="00553C3C"/>
    <w:rsid w:val="00553D54"/>
    <w:rsid w:val="00553F25"/>
    <w:rsid w:val="00554239"/>
    <w:rsid w:val="00554283"/>
    <w:rsid w:val="00554454"/>
    <w:rsid w:val="005544BA"/>
    <w:rsid w:val="00554614"/>
    <w:rsid w:val="00554717"/>
    <w:rsid w:val="005549FD"/>
    <w:rsid w:val="00554A52"/>
    <w:rsid w:val="00554B77"/>
    <w:rsid w:val="00554B7F"/>
    <w:rsid w:val="00554C79"/>
    <w:rsid w:val="00554CCA"/>
    <w:rsid w:val="00554EAF"/>
    <w:rsid w:val="00554F5A"/>
    <w:rsid w:val="00554FFA"/>
    <w:rsid w:val="00555133"/>
    <w:rsid w:val="00555279"/>
    <w:rsid w:val="00555443"/>
    <w:rsid w:val="005554BA"/>
    <w:rsid w:val="00555524"/>
    <w:rsid w:val="00555545"/>
    <w:rsid w:val="00555599"/>
    <w:rsid w:val="005555E2"/>
    <w:rsid w:val="0055568B"/>
    <w:rsid w:val="005558C8"/>
    <w:rsid w:val="005558ED"/>
    <w:rsid w:val="00555A90"/>
    <w:rsid w:val="00555BF4"/>
    <w:rsid w:val="00555C86"/>
    <w:rsid w:val="00555CA5"/>
    <w:rsid w:val="00555E18"/>
    <w:rsid w:val="00555F49"/>
    <w:rsid w:val="00555FCF"/>
    <w:rsid w:val="0055608E"/>
    <w:rsid w:val="0055609A"/>
    <w:rsid w:val="00556163"/>
    <w:rsid w:val="00556194"/>
    <w:rsid w:val="00556241"/>
    <w:rsid w:val="005563F2"/>
    <w:rsid w:val="00556471"/>
    <w:rsid w:val="00556846"/>
    <w:rsid w:val="00556921"/>
    <w:rsid w:val="00556957"/>
    <w:rsid w:val="00556BE4"/>
    <w:rsid w:val="00556E8D"/>
    <w:rsid w:val="00556F03"/>
    <w:rsid w:val="00557076"/>
    <w:rsid w:val="00557417"/>
    <w:rsid w:val="005574B7"/>
    <w:rsid w:val="00557523"/>
    <w:rsid w:val="00557B42"/>
    <w:rsid w:val="00557C58"/>
    <w:rsid w:val="00557DFB"/>
    <w:rsid w:val="00557E7E"/>
    <w:rsid w:val="00557ECA"/>
    <w:rsid w:val="00557ECE"/>
    <w:rsid w:val="00557F98"/>
    <w:rsid w:val="00560037"/>
    <w:rsid w:val="00560077"/>
    <w:rsid w:val="005602A4"/>
    <w:rsid w:val="00560308"/>
    <w:rsid w:val="00560473"/>
    <w:rsid w:val="00560571"/>
    <w:rsid w:val="005605AD"/>
    <w:rsid w:val="00560602"/>
    <w:rsid w:val="0056068E"/>
    <w:rsid w:val="005606BD"/>
    <w:rsid w:val="005607B7"/>
    <w:rsid w:val="005607DE"/>
    <w:rsid w:val="00560837"/>
    <w:rsid w:val="0056090C"/>
    <w:rsid w:val="00560A30"/>
    <w:rsid w:val="00560AE8"/>
    <w:rsid w:val="00560C96"/>
    <w:rsid w:val="00560DA7"/>
    <w:rsid w:val="00560DD5"/>
    <w:rsid w:val="00560EA4"/>
    <w:rsid w:val="00560F49"/>
    <w:rsid w:val="00560F60"/>
    <w:rsid w:val="00561004"/>
    <w:rsid w:val="005610F8"/>
    <w:rsid w:val="0056127D"/>
    <w:rsid w:val="0056151A"/>
    <w:rsid w:val="00561615"/>
    <w:rsid w:val="005616F3"/>
    <w:rsid w:val="0056183A"/>
    <w:rsid w:val="0056189F"/>
    <w:rsid w:val="00561A3D"/>
    <w:rsid w:val="00561B74"/>
    <w:rsid w:val="00561C84"/>
    <w:rsid w:val="00561D7F"/>
    <w:rsid w:val="00561FDC"/>
    <w:rsid w:val="005620A5"/>
    <w:rsid w:val="005620C8"/>
    <w:rsid w:val="00562102"/>
    <w:rsid w:val="0056218D"/>
    <w:rsid w:val="0056219B"/>
    <w:rsid w:val="005621CA"/>
    <w:rsid w:val="005621E7"/>
    <w:rsid w:val="005624D2"/>
    <w:rsid w:val="005624E3"/>
    <w:rsid w:val="005624F5"/>
    <w:rsid w:val="00562708"/>
    <w:rsid w:val="00562715"/>
    <w:rsid w:val="0056272A"/>
    <w:rsid w:val="005628AE"/>
    <w:rsid w:val="00562923"/>
    <w:rsid w:val="00562A11"/>
    <w:rsid w:val="00562C47"/>
    <w:rsid w:val="00562D57"/>
    <w:rsid w:val="00562D83"/>
    <w:rsid w:val="00562ED1"/>
    <w:rsid w:val="00562EF8"/>
    <w:rsid w:val="00563168"/>
    <w:rsid w:val="005631E5"/>
    <w:rsid w:val="005631F7"/>
    <w:rsid w:val="0056323E"/>
    <w:rsid w:val="00563350"/>
    <w:rsid w:val="00563398"/>
    <w:rsid w:val="0056376A"/>
    <w:rsid w:val="00563903"/>
    <w:rsid w:val="005639F4"/>
    <w:rsid w:val="00563A86"/>
    <w:rsid w:val="00563AE5"/>
    <w:rsid w:val="00563BB6"/>
    <w:rsid w:val="00563D0A"/>
    <w:rsid w:val="00563DCF"/>
    <w:rsid w:val="00563E64"/>
    <w:rsid w:val="00563F43"/>
    <w:rsid w:val="00563FC4"/>
    <w:rsid w:val="00564126"/>
    <w:rsid w:val="00564397"/>
    <w:rsid w:val="005645E1"/>
    <w:rsid w:val="0056473C"/>
    <w:rsid w:val="005648C9"/>
    <w:rsid w:val="005648E7"/>
    <w:rsid w:val="00564A37"/>
    <w:rsid w:val="00564B40"/>
    <w:rsid w:val="00564B9A"/>
    <w:rsid w:val="00564C37"/>
    <w:rsid w:val="00564C42"/>
    <w:rsid w:val="00564DCF"/>
    <w:rsid w:val="00564F41"/>
    <w:rsid w:val="00564F42"/>
    <w:rsid w:val="00564FEA"/>
    <w:rsid w:val="0056513A"/>
    <w:rsid w:val="0056533D"/>
    <w:rsid w:val="00565425"/>
    <w:rsid w:val="0056551C"/>
    <w:rsid w:val="00565583"/>
    <w:rsid w:val="005658C1"/>
    <w:rsid w:val="00566498"/>
    <w:rsid w:val="00566606"/>
    <w:rsid w:val="00566785"/>
    <w:rsid w:val="00566966"/>
    <w:rsid w:val="005669DD"/>
    <w:rsid w:val="00566A95"/>
    <w:rsid w:val="00566C10"/>
    <w:rsid w:val="00566D9A"/>
    <w:rsid w:val="00566DAF"/>
    <w:rsid w:val="00567308"/>
    <w:rsid w:val="00567396"/>
    <w:rsid w:val="00567513"/>
    <w:rsid w:val="00567656"/>
    <w:rsid w:val="005679DB"/>
    <w:rsid w:val="00567B6F"/>
    <w:rsid w:val="00567D12"/>
    <w:rsid w:val="00567D5D"/>
    <w:rsid w:val="00567D9E"/>
    <w:rsid w:val="00567DC7"/>
    <w:rsid w:val="00567E08"/>
    <w:rsid w:val="00567E61"/>
    <w:rsid w:val="00567F42"/>
    <w:rsid w:val="00567F4C"/>
    <w:rsid w:val="0057008F"/>
    <w:rsid w:val="005703C1"/>
    <w:rsid w:val="005706BE"/>
    <w:rsid w:val="00570A64"/>
    <w:rsid w:val="00570A8E"/>
    <w:rsid w:val="00570AF5"/>
    <w:rsid w:val="00570B70"/>
    <w:rsid w:val="00570C2A"/>
    <w:rsid w:val="00570DEB"/>
    <w:rsid w:val="00570F5A"/>
    <w:rsid w:val="00570FB5"/>
    <w:rsid w:val="00571075"/>
    <w:rsid w:val="00571128"/>
    <w:rsid w:val="00571137"/>
    <w:rsid w:val="00571140"/>
    <w:rsid w:val="0057144A"/>
    <w:rsid w:val="00571458"/>
    <w:rsid w:val="00571517"/>
    <w:rsid w:val="00571577"/>
    <w:rsid w:val="00571613"/>
    <w:rsid w:val="005717B5"/>
    <w:rsid w:val="00571B76"/>
    <w:rsid w:val="00571D56"/>
    <w:rsid w:val="005720BB"/>
    <w:rsid w:val="005721AC"/>
    <w:rsid w:val="005721C3"/>
    <w:rsid w:val="005722A4"/>
    <w:rsid w:val="00572332"/>
    <w:rsid w:val="005723C8"/>
    <w:rsid w:val="005724D4"/>
    <w:rsid w:val="0057257D"/>
    <w:rsid w:val="005727DA"/>
    <w:rsid w:val="0057282C"/>
    <w:rsid w:val="005728D5"/>
    <w:rsid w:val="005729C8"/>
    <w:rsid w:val="00572A41"/>
    <w:rsid w:val="00572C2B"/>
    <w:rsid w:val="00572EFC"/>
    <w:rsid w:val="00572F32"/>
    <w:rsid w:val="00572FF6"/>
    <w:rsid w:val="005730BF"/>
    <w:rsid w:val="0057313D"/>
    <w:rsid w:val="00573309"/>
    <w:rsid w:val="0057333E"/>
    <w:rsid w:val="00573370"/>
    <w:rsid w:val="005735A8"/>
    <w:rsid w:val="005737A0"/>
    <w:rsid w:val="00573C00"/>
    <w:rsid w:val="00573CE8"/>
    <w:rsid w:val="00573DAB"/>
    <w:rsid w:val="00573EC7"/>
    <w:rsid w:val="005741C4"/>
    <w:rsid w:val="00574223"/>
    <w:rsid w:val="005743E4"/>
    <w:rsid w:val="005747BE"/>
    <w:rsid w:val="0057493C"/>
    <w:rsid w:val="00574A0A"/>
    <w:rsid w:val="00574B27"/>
    <w:rsid w:val="00574FB8"/>
    <w:rsid w:val="005750A6"/>
    <w:rsid w:val="0057510B"/>
    <w:rsid w:val="0057515E"/>
    <w:rsid w:val="00575177"/>
    <w:rsid w:val="00575501"/>
    <w:rsid w:val="005755ED"/>
    <w:rsid w:val="00575768"/>
    <w:rsid w:val="005759B5"/>
    <w:rsid w:val="00575A74"/>
    <w:rsid w:val="00575BD6"/>
    <w:rsid w:val="00575D95"/>
    <w:rsid w:val="00575DF1"/>
    <w:rsid w:val="00575E9E"/>
    <w:rsid w:val="0057626A"/>
    <w:rsid w:val="00576416"/>
    <w:rsid w:val="005768C7"/>
    <w:rsid w:val="00576B2A"/>
    <w:rsid w:val="00576E41"/>
    <w:rsid w:val="00576E68"/>
    <w:rsid w:val="0057705C"/>
    <w:rsid w:val="005770B8"/>
    <w:rsid w:val="005771B4"/>
    <w:rsid w:val="005771CB"/>
    <w:rsid w:val="00577204"/>
    <w:rsid w:val="00577217"/>
    <w:rsid w:val="00577331"/>
    <w:rsid w:val="005773FD"/>
    <w:rsid w:val="005774A0"/>
    <w:rsid w:val="005775F0"/>
    <w:rsid w:val="005776EC"/>
    <w:rsid w:val="0057786F"/>
    <w:rsid w:val="005778CA"/>
    <w:rsid w:val="00577A03"/>
    <w:rsid w:val="00577AF5"/>
    <w:rsid w:val="00577B19"/>
    <w:rsid w:val="00577C63"/>
    <w:rsid w:val="00577FBD"/>
    <w:rsid w:val="00580290"/>
    <w:rsid w:val="005802ED"/>
    <w:rsid w:val="00580554"/>
    <w:rsid w:val="005805CF"/>
    <w:rsid w:val="0058071C"/>
    <w:rsid w:val="0058088B"/>
    <w:rsid w:val="00580A5C"/>
    <w:rsid w:val="00580A7A"/>
    <w:rsid w:val="00580B1C"/>
    <w:rsid w:val="00580CA9"/>
    <w:rsid w:val="00580CFC"/>
    <w:rsid w:val="00580D59"/>
    <w:rsid w:val="00580E6C"/>
    <w:rsid w:val="00580F90"/>
    <w:rsid w:val="005811C0"/>
    <w:rsid w:val="005812E1"/>
    <w:rsid w:val="00581304"/>
    <w:rsid w:val="0058142A"/>
    <w:rsid w:val="00581431"/>
    <w:rsid w:val="0058166A"/>
    <w:rsid w:val="0058170F"/>
    <w:rsid w:val="00581B87"/>
    <w:rsid w:val="00581C8C"/>
    <w:rsid w:val="00581D26"/>
    <w:rsid w:val="00581EF0"/>
    <w:rsid w:val="00581F82"/>
    <w:rsid w:val="005820B5"/>
    <w:rsid w:val="005820C9"/>
    <w:rsid w:val="005820CD"/>
    <w:rsid w:val="0058212E"/>
    <w:rsid w:val="00582141"/>
    <w:rsid w:val="005821C4"/>
    <w:rsid w:val="005821CC"/>
    <w:rsid w:val="005822DF"/>
    <w:rsid w:val="00582455"/>
    <w:rsid w:val="00582482"/>
    <w:rsid w:val="005824A4"/>
    <w:rsid w:val="005824C1"/>
    <w:rsid w:val="005826CE"/>
    <w:rsid w:val="00582970"/>
    <w:rsid w:val="00582A61"/>
    <w:rsid w:val="00582B6B"/>
    <w:rsid w:val="00582C0A"/>
    <w:rsid w:val="00582DDF"/>
    <w:rsid w:val="00582E61"/>
    <w:rsid w:val="00582F2A"/>
    <w:rsid w:val="00582F33"/>
    <w:rsid w:val="00582F9D"/>
    <w:rsid w:val="005830A9"/>
    <w:rsid w:val="0058312E"/>
    <w:rsid w:val="005832EA"/>
    <w:rsid w:val="0058344D"/>
    <w:rsid w:val="00583482"/>
    <w:rsid w:val="0058366E"/>
    <w:rsid w:val="0058385D"/>
    <w:rsid w:val="00583884"/>
    <w:rsid w:val="005838CA"/>
    <w:rsid w:val="0058396D"/>
    <w:rsid w:val="00583AD5"/>
    <w:rsid w:val="00583BC9"/>
    <w:rsid w:val="00583BD8"/>
    <w:rsid w:val="00583C9C"/>
    <w:rsid w:val="00583DE4"/>
    <w:rsid w:val="00583EC0"/>
    <w:rsid w:val="005841EC"/>
    <w:rsid w:val="005842FB"/>
    <w:rsid w:val="005846F0"/>
    <w:rsid w:val="0058486D"/>
    <w:rsid w:val="00584911"/>
    <w:rsid w:val="005849A2"/>
    <w:rsid w:val="00584C97"/>
    <w:rsid w:val="00584D5B"/>
    <w:rsid w:val="00584FE4"/>
    <w:rsid w:val="0058506B"/>
    <w:rsid w:val="00585280"/>
    <w:rsid w:val="00585469"/>
    <w:rsid w:val="00585851"/>
    <w:rsid w:val="0058588C"/>
    <w:rsid w:val="005858B6"/>
    <w:rsid w:val="00585935"/>
    <w:rsid w:val="00585974"/>
    <w:rsid w:val="005859DD"/>
    <w:rsid w:val="00585AAB"/>
    <w:rsid w:val="00585BC4"/>
    <w:rsid w:val="00585BEB"/>
    <w:rsid w:val="00585C2E"/>
    <w:rsid w:val="005860B3"/>
    <w:rsid w:val="005863D3"/>
    <w:rsid w:val="005864C3"/>
    <w:rsid w:val="00586717"/>
    <w:rsid w:val="0058674B"/>
    <w:rsid w:val="00586974"/>
    <w:rsid w:val="00586C42"/>
    <w:rsid w:val="0058723F"/>
    <w:rsid w:val="00587269"/>
    <w:rsid w:val="00587412"/>
    <w:rsid w:val="00587626"/>
    <w:rsid w:val="00587856"/>
    <w:rsid w:val="00587C57"/>
    <w:rsid w:val="00587D41"/>
    <w:rsid w:val="00590090"/>
    <w:rsid w:val="00590113"/>
    <w:rsid w:val="005901C2"/>
    <w:rsid w:val="005901D9"/>
    <w:rsid w:val="005903EF"/>
    <w:rsid w:val="005905FF"/>
    <w:rsid w:val="005906EE"/>
    <w:rsid w:val="005906F8"/>
    <w:rsid w:val="00590881"/>
    <w:rsid w:val="005909A6"/>
    <w:rsid w:val="005909E2"/>
    <w:rsid w:val="00590A53"/>
    <w:rsid w:val="00590A5F"/>
    <w:rsid w:val="00590AA0"/>
    <w:rsid w:val="00590AD1"/>
    <w:rsid w:val="00590E77"/>
    <w:rsid w:val="00590EA8"/>
    <w:rsid w:val="0059105E"/>
    <w:rsid w:val="00591172"/>
    <w:rsid w:val="00591173"/>
    <w:rsid w:val="00591230"/>
    <w:rsid w:val="0059126F"/>
    <w:rsid w:val="00591288"/>
    <w:rsid w:val="005912A0"/>
    <w:rsid w:val="0059140E"/>
    <w:rsid w:val="0059142C"/>
    <w:rsid w:val="005914A3"/>
    <w:rsid w:val="0059168B"/>
    <w:rsid w:val="005917F1"/>
    <w:rsid w:val="005918CB"/>
    <w:rsid w:val="00591969"/>
    <w:rsid w:val="00591AEB"/>
    <w:rsid w:val="005920DE"/>
    <w:rsid w:val="0059224C"/>
    <w:rsid w:val="00592266"/>
    <w:rsid w:val="00592271"/>
    <w:rsid w:val="00592422"/>
    <w:rsid w:val="005927F8"/>
    <w:rsid w:val="00592959"/>
    <w:rsid w:val="005929F4"/>
    <w:rsid w:val="00592D4A"/>
    <w:rsid w:val="00592E87"/>
    <w:rsid w:val="00592F87"/>
    <w:rsid w:val="005931EE"/>
    <w:rsid w:val="00593211"/>
    <w:rsid w:val="0059336A"/>
    <w:rsid w:val="005939B0"/>
    <w:rsid w:val="00593AFF"/>
    <w:rsid w:val="00593B6C"/>
    <w:rsid w:val="00593E5F"/>
    <w:rsid w:val="00593E7D"/>
    <w:rsid w:val="00593EB0"/>
    <w:rsid w:val="00593F3D"/>
    <w:rsid w:val="00593F99"/>
    <w:rsid w:val="00593FE8"/>
    <w:rsid w:val="005941D9"/>
    <w:rsid w:val="005941EB"/>
    <w:rsid w:val="005942E3"/>
    <w:rsid w:val="0059446D"/>
    <w:rsid w:val="00594660"/>
    <w:rsid w:val="005948F9"/>
    <w:rsid w:val="005949C7"/>
    <w:rsid w:val="00594A10"/>
    <w:rsid w:val="00594B38"/>
    <w:rsid w:val="00594EB4"/>
    <w:rsid w:val="00594F79"/>
    <w:rsid w:val="0059528D"/>
    <w:rsid w:val="00595663"/>
    <w:rsid w:val="00595889"/>
    <w:rsid w:val="00595B07"/>
    <w:rsid w:val="00595B11"/>
    <w:rsid w:val="00595CAB"/>
    <w:rsid w:val="00595CBB"/>
    <w:rsid w:val="00595D2E"/>
    <w:rsid w:val="00595D7F"/>
    <w:rsid w:val="00595F18"/>
    <w:rsid w:val="00595FD5"/>
    <w:rsid w:val="005960BD"/>
    <w:rsid w:val="00596273"/>
    <w:rsid w:val="00596302"/>
    <w:rsid w:val="0059661D"/>
    <w:rsid w:val="0059666A"/>
    <w:rsid w:val="005966F8"/>
    <w:rsid w:val="00596712"/>
    <w:rsid w:val="0059676F"/>
    <w:rsid w:val="00596967"/>
    <w:rsid w:val="00596D5A"/>
    <w:rsid w:val="00596D60"/>
    <w:rsid w:val="00596E47"/>
    <w:rsid w:val="005973CA"/>
    <w:rsid w:val="00597450"/>
    <w:rsid w:val="00597487"/>
    <w:rsid w:val="0059758B"/>
    <w:rsid w:val="005975D3"/>
    <w:rsid w:val="005976E4"/>
    <w:rsid w:val="00597792"/>
    <w:rsid w:val="00597998"/>
    <w:rsid w:val="005979C7"/>
    <w:rsid w:val="005979D4"/>
    <w:rsid w:val="00597A26"/>
    <w:rsid w:val="00597A33"/>
    <w:rsid w:val="00597A87"/>
    <w:rsid w:val="00597AAB"/>
    <w:rsid w:val="00597AC4"/>
    <w:rsid w:val="00597CCE"/>
    <w:rsid w:val="00597E4E"/>
    <w:rsid w:val="00597F01"/>
    <w:rsid w:val="00597FF9"/>
    <w:rsid w:val="005A00BB"/>
    <w:rsid w:val="005A0319"/>
    <w:rsid w:val="005A0525"/>
    <w:rsid w:val="005A06B6"/>
    <w:rsid w:val="005A06F9"/>
    <w:rsid w:val="005A073E"/>
    <w:rsid w:val="005A0A4F"/>
    <w:rsid w:val="005A0C02"/>
    <w:rsid w:val="005A0F0A"/>
    <w:rsid w:val="005A0F28"/>
    <w:rsid w:val="005A0F61"/>
    <w:rsid w:val="005A0FE5"/>
    <w:rsid w:val="005A1015"/>
    <w:rsid w:val="005A1020"/>
    <w:rsid w:val="005A10D6"/>
    <w:rsid w:val="005A11A1"/>
    <w:rsid w:val="005A127B"/>
    <w:rsid w:val="005A14A8"/>
    <w:rsid w:val="005A1603"/>
    <w:rsid w:val="005A168E"/>
    <w:rsid w:val="005A16C4"/>
    <w:rsid w:val="005A1B2E"/>
    <w:rsid w:val="005A1E50"/>
    <w:rsid w:val="005A2022"/>
    <w:rsid w:val="005A23BF"/>
    <w:rsid w:val="005A2443"/>
    <w:rsid w:val="005A264C"/>
    <w:rsid w:val="005A2759"/>
    <w:rsid w:val="005A27BD"/>
    <w:rsid w:val="005A2A2D"/>
    <w:rsid w:val="005A2C8E"/>
    <w:rsid w:val="005A3187"/>
    <w:rsid w:val="005A3198"/>
    <w:rsid w:val="005A319B"/>
    <w:rsid w:val="005A31CD"/>
    <w:rsid w:val="005A3512"/>
    <w:rsid w:val="005A3668"/>
    <w:rsid w:val="005A37BE"/>
    <w:rsid w:val="005A3806"/>
    <w:rsid w:val="005A3ABB"/>
    <w:rsid w:val="005A3B9F"/>
    <w:rsid w:val="005A3CAE"/>
    <w:rsid w:val="005A3DAE"/>
    <w:rsid w:val="005A3DFC"/>
    <w:rsid w:val="005A3FD8"/>
    <w:rsid w:val="005A40BD"/>
    <w:rsid w:val="005A421F"/>
    <w:rsid w:val="005A42B3"/>
    <w:rsid w:val="005A42F9"/>
    <w:rsid w:val="005A4329"/>
    <w:rsid w:val="005A44CF"/>
    <w:rsid w:val="005A455F"/>
    <w:rsid w:val="005A467A"/>
    <w:rsid w:val="005A485B"/>
    <w:rsid w:val="005A4890"/>
    <w:rsid w:val="005A48E1"/>
    <w:rsid w:val="005A49B0"/>
    <w:rsid w:val="005A49CE"/>
    <w:rsid w:val="005A4B58"/>
    <w:rsid w:val="005A4E05"/>
    <w:rsid w:val="005A4FD8"/>
    <w:rsid w:val="005A5134"/>
    <w:rsid w:val="005A5196"/>
    <w:rsid w:val="005A531F"/>
    <w:rsid w:val="005A55A3"/>
    <w:rsid w:val="005A577F"/>
    <w:rsid w:val="005A5C21"/>
    <w:rsid w:val="005A603B"/>
    <w:rsid w:val="005A6049"/>
    <w:rsid w:val="005A6234"/>
    <w:rsid w:val="005A6658"/>
    <w:rsid w:val="005A6728"/>
    <w:rsid w:val="005A6783"/>
    <w:rsid w:val="005A67FE"/>
    <w:rsid w:val="005A6A93"/>
    <w:rsid w:val="005A6D77"/>
    <w:rsid w:val="005A6D8B"/>
    <w:rsid w:val="005A6DA8"/>
    <w:rsid w:val="005A6E6D"/>
    <w:rsid w:val="005A6F94"/>
    <w:rsid w:val="005A7009"/>
    <w:rsid w:val="005A7166"/>
    <w:rsid w:val="005A721E"/>
    <w:rsid w:val="005A73CA"/>
    <w:rsid w:val="005A7494"/>
    <w:rsid w:val="005A756D"/>
    <w:rsid w:val="005A7698"/>
    <w:rsid w:val="005A7778"/>
    <w:rsid w:val="005A77CA"/>
    <w:rsid w:val="005A79AE"/>
    <w:rsid w:val="005A7D8E"/>
    <w:rsid w:val="005A7E11"/>
    <w:rsid w:val="005B024C"/>
    <w:rsid w:val="005B0292"/>
    <w:rsid w:val="005B04AB"/>
    <w:rsid w:val="005B0544"/>
    <w:rsid w:val="005B0807"/>
    <w:rsid w:val="005B0B67"/>
    <w:rsid w:val="005B0DF4"/>
    <w:rsid w:val="005B0E6F"/>
    <w:rsid w:val="005B12A5"/>
    <w:rsid w:val="005B131F"/>
    <w:rsid w:val="005B1409"/>
    <w:rsid w:val="005B15A9"/>
    <w:rsid w:val="005B162D"/>
    <w:rsid w:val="005B1690"/>
    <w:rsid w:val="005B16A7"/>
    <w:rsid w:val="005B1749"/>
    <w:rsid w:val="005B1C86"/>
    <w:rsid w:val="005B1FD0"/>
    <w:rsid w:val="005B20DA"/>
    <w:rsid w:val="005B216D"/>
    <w:rsid w:val="005B2305"/>
    <w:rsid w:val="005B2493"/>
    <w:rsid w:val="005B24C4"/>
    <w:rsid w:val="005B2674"/>
    <w:rsid w:val="005B270C"/>
    <w:rsid w:val="005B27DB"/>
    <w:rsid w:val="005B2AE0"/>
    <w:rsid w:val="005B2BE8"/>
    <w:rsid w:val="005B2BE9"/>
    <w:rsid w:val="005B2DDA"/>
    <w:rsid w:val="005B307D"/>
    <w:rsid w:val="005B32EE"/>
    <w:rsid w:val="005B3316"/>
    <w:rsid w:val="005B339D"/>
    <w:rsid w:val="005B361F"/>
    <w:rsid w:val="005B36AC"/>
    <w:rsid w:val="005B36BE"/>
    <w:rsid w:val="005B379C"/>
    <w:rsid w:val="005B398D"/>
    <w:rsid w:val="005B3A34"/>
    <w:rsid w:val="005B3A7E"/>
    <w:rsid w:val="005B3A80"/>
    <w:rsid w:val="005B3B54"/>
    <w:rsid w:val="005B3B75"/>
    <w:rsid w:val="005B3BDC"/>
    <w:rsid w:val="005B3CE1"/>
    <w:rsid w:val="005B3D7F"/>
    <w:rsid w:val="005B3DF2"/>
    <w:rsid w:val="005B3F4F"/>
    <w:rsid w:val="005B415A"/>
    <w:rsid w:val="005B4732"/>
    <w:rsid w:val="005B47F5"/>
    <w:rsid w:val="005B4834"/>
    <w:rsid w:val="005B484C"/>
    <w:rsid w:val="005B496A"/>
    <w:rsid w:val="005B4B81"/>
    <w:rsid w:val="005B4BA2"/>
    <w:rsid w:val="005B4C90"/>
    <w:rsid w:val="005B4EA5"/>
    <w:rsid w:val="005B4F7C"/>
    <w:rsid w:val="005B53D1"/>
    <w:rsid w:val="005B540D"/>
    <w:rsid w:val="005B574E"/>
    <w:rsid w:val="005B57E4"/>
    <w:rsid w:val="005B592D"/>
    <w:rsid w:val="005B5989"/>
    <w:rsid w:val="005B5ADF"/>
    <w:rsid w:val="005B5BCD"/>
    <w:rsid w:val="005B5C8E"/>
    <w:rsid w:val="005B5CF8"/>
    <w:rsid w:val="005B5D09"/>
    <w:rsid w:val="005B6079"/>
    <w:rsid w:val="005B6155"/>
    <w:rsid w:val="005B6361"/>
    <w:rsid w:val="005B64A9"/>
    <w:rsid w:val="005B64BC"/>
    <w:rsid w:val="005B6514"/>
    <w:rsid w:val="005B6516"/>
    <w:rsid w:val="005B6747"/>
    <w:rsid w:val="005B6A76"/>
    <w:rsid w:val="005B6AA7"/>
    <w:rsid w:val="005B6B89"/>
    <w:rsid w:val="005B6BC6"/>
    <w:rsid w:val="005B6C4D"/>
    <w:rsid w:val="005B6EC1"/>
    <w:rsid w:val="005B6EF0"/>
    <w:rsid w:val="005B6F1A"/>
    <w:rsid w:val="005B6FAA"/>
    <w:rsid w:val="005B7089"/>
    <w:rsid w:val="005B70E8"/>
    <w:rsid w:val="005B7153"/>
    <w:rsid w:val="005B7200"/>
    <w:rsid w:val="005B7209"/>
    <w:rsid w:val="005B7277"/>
    <w:rsid w:val="005B730B"/>
    <w:rsid w:val="005B7546"/>
    <w:rsid w:val="005B75F7"/>
    <w:rsid w:val="005B76A6"/>
    <w:rsid w:val="005B778B"/>
    <w:rsid w:val="005B77E2"/>
    <w:rsid w:val="005B7816"/>
    <w:rsid w:val="005B788C"/>
    <w:rsid w:val="005B79BB"/>
    <w:rsid w:val="005B7C7A"/>
    <w:rsid w:val="005B7CD5"/>
    <w:rsid w:val="005B7F63"/>
    <w:rsid w:val="005C0022"/>
    <w:rsid w:val="005C0329"/>
    <w:rsid w:val="005C04E0"/>
    <w:rsid w:val="005C05B5"/>
    <w:rsid w:val="005C05CE"/>
    <w:rsid w:val="005C0742"/>
    <w:rsid w:val="005C0759"/>
    <w:rsid w:val="005C0875"/>
    <w:rsid w:val="005C1089"/>
    <w:rsid w:val="005C109B"/>
    <w:rsid w:val="005C1658"/>
    <w:rsid w:val="005C178B"/>
    <w:rsid w:val="005C183E"/>
    <w:rsid w:val="005C195A"/>
    <w:rsid w:val="005C1CBB"/>
    <w:rsid w:val="005C1E45"/>
    <w:rsid w:val="005C20E5"/>
    <w:rsid w:val="005C211B"/>
    <w:rsid w:val="005C214B"/>
    <w:rsid w:val="005C219C"/>
    <w:rsid w:val="005C21EE"/>
    <w:rsid w:val="005C22C0"/>
    <w:rsid w:val="005C237A"/>
    <w:rsid w:val="005C2411"/>
    <w:rsid w:val="005C25F1"/>
    <w:rsid w:val="005C2663"/>
    <w:rsid w:val="005C26CD"/>
    <w:rsid w:val="005C2BB0"/>
    <w:rsid w:val="005C2DE0"/>
    <w:rsid w:val="005C2E16"/>
    <w:rsid w:val="005C2E6C"/>
    <w:rsid w:val="005C2EFF"/>
    <w:rsid w:val="005C2F36"/>
    <w:rsid w:val="005C3009"/>
    <w:rsid w:val="005C30F4"/>
    <w:rsid w:val="005C3108"/>
    <w:rsid w:val="005C31AC"/>
    <w:rsid w:val="005C322F"/>
    <w:rsid w:val="005C32A0"/>
    <w:rsid w:val="005C344C"/>
    <w:rsid w:val="005C34F1"/>
    <w:rsid w:val="005C3501"/>
    <w:rsid w:val="005C3545"/>
    <w:rsid w:val="005C3745"/>
    <w:rsid w:val="005C391A"/>
    <w:rsid w:val="005C399B"/>
    <w:rsid w:val="005C3B10"/>
    <w:rsid w:val="005C3EA3"/>
    <w:rsid w:val="005C3F44"/>
    <w:rsid w:val="005C405D"/>
    <w:rsid w:val="005C4162"/>
    <w:rsid w:val="005C419B"/>
    <w:rsid w:val="005C41C7"/>
    <w:rsid w:val="005C41DF"/>
    <w:rsid w:val="005C4251"/>
    <w:rsid w:val="005C4268"/>
    <w:rsid w:val="005C42DB"/>
    <w:rsid w:val="005C4452"/>
    <w:rsid w:val="005C44D4"/>
    <w:rsid w:val="005C45F2"/>
    <w:rsid w:val="005C465E"/>
    <w:rsid w:val="005C46D3"/>
    <w:rsid w:val="005C48CD"/>
    <w:rsid w:val="005C499D"/>
    <w:rsid w:val="005C4B56"/>
    <w:rsid w:val="005C4C91"/>
    <w:rsid w:val="005C4CA4"/>
    <w:rsid w:val="005C4CF0"/>
    <w:rsid w:val="005C4D0F"/>
    <w:rsid w:val="005C4DC8"/>
    <w:rsid w:val="005C5079"/>
    <w:rsid w:val="005C50B9"/>
    <w:rsid w:val="005C50C2"/>
    <w:rsid w:val="005C5207"/>
    <w:rsid w:val="005C530A"/>
    <w:rsid w:val="005C534E"/>
    <w:rsid w:val="005C540D"/>
    <w:rsid w:val="005C56A9"/>
    <w:rsid w:val="005C56EC"/>
    <w:rsid w:val="005C58B8"/>
    <w:rsid w:val="005C58E5"/>
    <w:rsid w:val="005C5995"/>
    <w:rsid w:val="005C5A31"/>
    <w:rsid w:val="005C5C47"/>
    <w:rsid w:val="005C5E34"/>
    <w:rsid w:val="005C5E7D"/>
    <w:rsid w:val="005C605C"/>
    <w:rsid w:val="005C6123"/>
    <w:rsid w:val="005C6199"/>
    <w:rsid w:val="005C62B0"/>
    <w:rsid w:val="005C6360"/>
    <w:rsid w:val="005C665D"/>
    <w:rsid w:val="005C6724"/>
    <w:rsid w:val="005C677F"/>
    <w:rsid w:val="005C6962"/>
    <w:rsid w:val="005C69EF"/>
    <w:rsid w:val="005C6B12"/>
    <w:rsid w:val="005C6BB7"/>
    <w:rsid w:val="005C6C12"/>
    <w:rsid w:val="005C6CF4"/>
    <w:rsid w:val="005C6EF8"/>
    <w:rsid w:val="005C6F1D"/>
    <w:rsid w:val="005C71EB"/>
    <w:rsid w:val="005C71F7"/>
    <w:rsid w:val="005C7212"/>
    <w:rsid w:val="005C7362"/>
    <w:rsid w:val="005C7440"/>
    <w:rsid w:val="005C751B"/>
    <w:rsid w:val="005C7633"/>
    <w:rsid w:val="005C79E2"/>
    <w:rsid w:val="005C7D10"/>
    <w:rsid w:val="005C7D2D"/>
    <w:rsid w:val="005C7D61"/>
    <w:rsid w:val="005C7E1D"/>
    <w:rsid w:val="005C7F0F"/>
    <w:rsid w:val="005D00CC"/>
    <w:rsid w:val="005D02FB"/>
    <w:rsid w:val="005D0355"/>
    <w:rsid w:val="005D04BE"/>
    <w:rsid w:val="005D06F8"/>
    <w:rsid w:val="005D0727"/>
    <w:rsid w:val="005D09AC"/>
    <w:rsid w:val="005D0B55"/>
    <w:rsid w:val="005D0BF2"/>
    <w:rsid w:val="005D0DDE"/>
    <w:rsid w:val="005D0DFA"/>
    <w:rsid w:val="005D0E03"/>
    <w:rsid w:val="005D0E8C"/>
    <w:rsid w:val="005D1009"/>
    <w:rsid w:val="005D105B"/>
    <w:rsid w:val="005D11EF"/>
    <w:rsid w:val="005D127D"/>
    <w:rsid w:val="005D15B1"/>
    <w:rsid w:val="005D176E"/>
    <w:rsid w:val="005D1842"/>
    <w:rsid w:val="005D198C"/>
    <w:rsid w:val="005D1A11"/>
    <w:rsid w:val="005D1B3E"/>
    <w:rsid w:val="005D1B91"/>
    <w:rsid w:val="005D1B99"/>
    <w:rsid w:val="005D1C31"/>
    <w:rsid w:val="005D1CD9"/>
    <w:rsid w:val="005D1DAE"/>
    <w:rsid w:val="005D1E9C"/>
    <w:rsid w:val="005D1EAF"/>
    <w:rsid w:val="005D1FA1"/>
    <w:rsid w:val="005D1FC8"/>
    <w:rsid w:val="005D2116"/>
    <w:rsid w:val="005D21CF"/>
    <w:rsid w:val="005D221E"/>
    <w:rsid w:val="005D2406"/>
    <w:rsid w:val="005D2664"/>
    <w:rsid w:val="005D2698"/>
    <w:rsid w:val="005D2748"/>
    <w:rsid w:val="005D286D"/>
    <w:rsid w:val="005D290D"/>
    <w:rsid w:val="005D298C"/>
    <w:rsid w:val="005D298E"/>
    <w:rsid w:val="005D29BF"/>
    <w:rsid w:val="005D2A71"/>
    <w:rsid w:val="005D2C66"/>
    <w:rsid w:val="005D2D16"/>
    <w:rsid w:val="005D2D5E"/>
    <w:rsid w:val="005D2D84"/>
    <w:rsid w:val="005D2DF9"/>
    <w:rsid w:val="005D2E09"/>
    <w:rsid w:val="005D2F0D"/>
    <w:rsid w:val="005D2FAD"/>
    <w:rsid w:val="005D31BF"/>
    <w:rsid w:val="005D3375"/>
    <w:rsid w:val="005D3387"/>
    <w:rsid w:val="005D3457"/>
    <w:rsid w:val="005D3578"/>
    <w:rsid w:val="005D35D4"/>
    <w:rsid w:val="005D37EA"/>
    <w:rsid w:val="005D3870"/>
    <w:rsid w:val="005D39E9"/>
    <w:rsid w:val="005D3AE2"/>
    <w:rsid w:val="005D3DDE"/>
    <w:rsid w:val="005D3F67"/>
    <w:rsid w:val="005D3F78"/>
    <w:rsid w:val="005D3F88"/>
    <w:rsid w:val="005D3FD7"/>
    <w:rsid w:val="005D403A"/>
    <w:rsid w:val="005D4157"/>
    <w:rsid w:val="005D431B"/>
    <w:rsid w:val="005D440E"/>
    <w:rsid w:val="005D44EF"/>
    <w:rsid w:val="005D46E4"/>
    <w:rsid w:val="005D489D"/>
    <w:rsid w:val="005D496E"/>
    <w:rsid w:val="005D4C54"/>
    <w:rsid w:val="005D4D52"/>
    <w:rsid w:val="005D4E43"/>
    <w:rsid w:val="005D4EA8"/>
    <w:rsid w:val="005D5169"/>
    <w:rsid w:val="005D51A7"/>
    <w:rsid w:val="005D523A"/>
    <w:rsid w:val="005D57DE"/>
    <w:rsid w:val="005D58EB"/>
    <w:rsid w:val="005D5942"/>
    <w:rsid w:val="005D5981"/>
    <w:rsid w:val="005D5C9D"/>
    <w:rsid w:val="005D5CF2"/>
    <w:rsid w:val="005D5D01"/>
    <w:rsid w:val="005D5D83"/>
    <w:rsid w:val="005D5D88"/>
    <w:rsid w:val="005D5E2C"/>
    <w:rsid w:val="005D5EEA"/>
    <w:rsid w:val="005D5F5B"/>
    <w:rsid w:val="005D5F73"/>
    <w:rsid w:val="005D6419"/>
    <w:rsid w:val="005D6472"/>
    <w:rsid w:val="005D667B"/>
    <w:rsid w:val="005D668C"/>
    <w:rsid w:val="005D688D"/>
    <w:rsid w:val="005D6D9B"/>
    <w:rsid w:val="005D6E82"/>
    <w:rsid w:val="005D7179"/>
    <w:rsid w:val="005D71D9"/>
    <w:rsid w:val="005D7261"/>
    <w:rsid w:val="005D7270"/>
    <w:rsid w:val="005D7657"/>
    <w:rsid w:val="005D765A"/>
    <w:rsid w:val="005D76E3"/>
    <w:rsid w:val="005D778C"/>
    <w:rsid w:val="005D7819"/>
    <w:rsid w:val="005D78E8"/>
    <w:rsid w:val="005D7952"/>
    <w:rsid w:val="005D79AF"/>
    <w:rsid w:val="005D7A4B"/>
    <w:rsid w:val="005D7B67"/>
    <w:rsid w:val="005D7BD9"/>
    <w:rsid w:val="005D7C0C"/>
    <w:rsid w:val="005D7C30"/>
    <w:rsid w:val="005D7EE0"/>
    <w:rsid w:val="005D7F5E"/>
    <w:rsid w:val="005E0019"/>
    <w:rsid w:val="005E014E"/>
    <w:rsid w:val="005E02F9"/>
    <w:rsid w:val="005E0473"/>
    <w:rsid w:val="005E05C5"/>
    <w:rsid w:val="005E05EB"/>
    <w:rsid w:val="005E068B"/>
    <w:rsid w:val="005E06FA"/>
    <w:rsid w:val="005E0756"/>
    <w:rsid w:val="005E0763"/>
    <w:rsid w:val="005E07FF"/>
    <w:rsid w:val="005E0838"/>
    <w:rsid w:val="005E1059"/>
    <w:rsid w:val="005E120B"/>
    <w:rsid w:val="005E121B"/>
    <w:rsid w:val="005E1292"/>
    <w:rsid w:val="005E14BE"/>
    <w:rsid w:val="005E157B"/>
    <w:rsid w:val="005E1B25"/>
    <w:rsid w:val="005E1BC5"/>
    <w:rsid w:val="005E1DBF"/>
    <w:rsid w:val="005E2284"/>
    <w:rsid w:val="005E22A3"/>
    <w:rsid w:val="005E22E1"/>
    <w:rsid w:val="005E22F0"/>
    <w:rsid w:val="005E23B8"/>
    <w:rsid w:val="005E2403"/>
    <w:rsid w:val="005E242F"/>
    <w:rsid w:val="005E2605"/>
    <w:rsid w:val="005E2768"/>
    <w:rsid w:val="005E286F"/>
    <w:rsid w:val="005E2D5F"/>
    <w:rsid w:val="005E2E30"/>
    <w:rsid w:val="005E2F42"/>
    <w:rsid w:val="005E3065"/>
    <w:rsid w:val="005E3150"/>
    <w:rsid w:val="005E33CA"/>
    <w:rsid w:val="005E34C6"/>
    <w:rsid w:val="005E36EB"/>
    <w:rsid w:val="005E3721"/>
    <w:rsid w:val="005E3855"/>
    <w:rsid w:val="005E38AC"/>
    <w:rsid w:val="005E3B54"/>
    <w:rsid w:val="005E3B6F"/>
    <w:rsid w:val="005E4074"/>
    <w:rsid w:val="005E4088"/>
    <w:rsid w:val="005E40DC"/>
    <w:rsid w:val="005E42A3"/>
    <w:rsid w:val="005E43A6"/>
    <w:rsid w:val="005E4469"/>
    <w:rsid w:val="005E453D"/>
    <w:rsid w:val="005E4617"/>
    <w:rsid w:val="005E4657"/>
    <w:rsid w:val="005E4B29"/>
    <w:rsid w:val="005E4D16"/>
    <w:rsid w:val="005E4D92"/>
    <w:rsid w:val="005E4E22"/>
    <w:rsid w:val="005E4E97"/>
    <w:rsid w:val="005E4F9A"/>
    <w:rsid w:val="005E511B"/>
    <w:rsid w:val="005E5394"/>
    <w:rsid w:val="005E5520"/>
    <w:rsid w:val="005E5693"/>
    <w:rsid w:val="005E56EA"/>
    <w:rsid w:val="005E57BE"/>
    <w:rsid w:val="005E5931"/>
    <w:rsid w:val="005E5986"/>
    <w:rsid w:val="005E59A5"/>
    <w:rsid w:val="005E5A47"/>
    <w:rsid w:val="005E5B61"/>
    <w:rsid w:val="005E5D43"/>
    <w:rsid w:val="005E5ED7"/>
    <w:rsid w:val="005E5F00"/>
    <w:rsid w:val="005E5F39"/>
    <w:rsid w:val="005E60CE"/>
    <w:rsid w:val="005E62A9"/>
    <w:rsid w:val="005E6363"/>
    <w:rsid w:val="005E64EB"/>
    <w:rsid w:val="005E65C3"/>
    <w:rsid w:val="005E65C8"/>
    <w:rsid w:val="005E65F4"/>
    <w:rsid w:val="005E6646"/>
    <w:rsid w:val="005E68AF"/>
    <w:rsid w:val="005E6AD3"/>
    <w:rsid w:val="005E6B07"/>
    <w:rsid w:val="005E6B3A"/>
    <w:rsid w:val="005E6C6F"/>
    <w:rsid w:val="005E6CE6"/>
    <w:rsid w:val="005E7098"/>
    <w:rsid w:val="005E7240"/>
    <w:rsid w:val="005E72EF"/>
    <w:rsid w:val="005E741B"/>
    <w:rsid w:val="005E76D0"/>
    <w:rsid w:val="005E7833"/>
    <w:rsid w:val="005E79D2"/>
    <w:rsid w:val="005E7B66"/>
    <w:rsid w:val="005E7C8F"/>
    <w:rsid w:val="005E7DEE"/>
    <w:rsid w:val="005F00D4"/>
    <w:rsid w:val="005F023A"/>
    <w:rsid w:val="005F025C"/>
    <w:rsid w:val="005F0265"/>
    <w:rsid w:val="005F02EF"/>
    <w:rsid w:val="005F036C"/>
    <w:rsid w:val="005F037A"/>
    <w:rsid w:val="005F04E9"/>
    <w:rsid w:val="005F0821"/>
    <w:rsid w:val="005F0958"/>
    <w:rsid w:val="005F09F3"/>
    <w:rsid w:val="005F0BB8"/>
    <w:rsid w:val="005F0CA2"/>
    <w:rsid w:val="005F0EC5"/>
    <w:rsid w:val="005F0F2C"/>
    <w:rsid w:val="005F12C3"/>
    <w:rsid w:val="005F135B"/>
    <w:rsid w:val="005F13D8"/>
    <w:rsid w:val="005F1431"/>
    <w:rsid w:val="005F1678"/>
    <w:rsid w:val="005F172B"/>
    <w:rsid w:val="005F179B"/>
    <w:rsid w:val="005F18A1"/>
    <w:rsid w:val="005F1A38"/>
    <w:rsid w:val="005F1A99"/>
    <w:rsid w:val="005F1AAD"/>
    <w:rsid w:val="005F1C4B"/>
    <w:rsid w:val="005F1D26"/>
    <w:rsid w:val="005F1F66"/>
    <w:rsid w:val="005F20C4"/>
    <w:rsid w:val="005F225C"/>
    <w:rsid w:val="005F2621"/>
    <w:rsid w:val="005F26C7"/>
    <w:rsid w:val="005F2837"/>
    <w:rsid w:val="005F29BD"/>
    <w:rsid w:val="005F2C7A"/>
    <w:rsid w:val="005F2CB6"/>
    <w:rsid w:val="005F2FF0"/>
    <w:rsid w:val="005F323F"/>
    <w:rsid w:val="005F3428"/>
    <w:rsid w:val="005F34B3"/>
    <w:rsid w:val="005F3587"/>
    <w:rsid w:val="005F37BB"/>
    <w:rsid w:val="005F391D"/>
    <w:rsid w:val="005F3935"/>
    <w:rsid w:val="005F3B94"/>
    <w:rsid w:val="005F3CA2"/>
    <w:rsid w:val="005F3CBD"/>
    <w:rsid w:val="005F3D65"/>
    <w:rsid w:val="005F3EB2"/>
    <w:rsid w:val="005F3F87"/>
    <w:rsid w:val="005F3FA5"/>
    <w:rsid w:val="005F4102"/>
    <w:rsid w:val="005F4210"/>
    <w:rsid w:val="005F4218"/>
    <w:rsid w:val="005F4240"/>
    <w:rsid w:val="005F428F"/>
    <w:rsid w:val="005F47C1"/>
    <w:rsid w:val="005F48C1"/>
    <w:rsid w:val="005F49B3"/>
    <w:rsid w:val="005F4B2E"/>
    <w:rsid w:val="005F4B9A"/>
    <w:rsid w:val="005F4D91"/>
    <w:rsid w:val="005F4E72"/>
    <w:rsid w:val="005F4F44"/>
    <w:rsid w:val="005F4FDA"/>
    <w:rsid w:val="005F51C3"/>
    <w:rsid w:val="005F5216"/>
    <w:rsid w:val="005F53D3"/>
    <w:rsid w:val="005F54C1"/>
    <w:rsid w:val="005F583F"/>
    <w:rsid w:val="005F5949"/>
    <w:rsid w:val="005F5B03"/>
    <w:rsid w:val="005F5B71"/>
    <w:rsid w:val="005F5C2A"/>
    <w:rsid w:val="005F5C51"/>
    <w:rsid w:val="005F5DEC"/>
    <w:rsid w:val="005F5F57"/>
    <w:rsid w:val="005F5FEB"/>
    <w:rsid w:val="005F6053"/>
    <w:rsid w:val="005F61A3"/>
    <w:rsid w:val="005F62CC"/>
    <w:rsid w:val="005F63B4"/>
    <w:rsid w:val="005F63EA"/>
    <w:rsid w:val="005F642B"/>
    <w:rsid w:val="005F6590"/>
    <w:rsid w:val="005F67E3"/>
    <w:rsid w:val="005F6921"/>
    <w:rsid w:val="005F6B34"/>
    <w:rsid w:val="005F6C9C"/>
    <w:rsid w:val="005F6F42"/>
    <w:rsid w:val="005F6F70"/>
    <w:rsid w:val="005F6FC1"/>
    <w:rsid w:val="005F70D0"/>
    <w:rsid w:val="005F710C"/>
    <w:rsid w:val="005F72B0"/>
    <w:rsid w:val="005F72F9"/>
    <w:rsid w:val="005F730B"/>
    <w:rsid w:val="005F752D"/>
    <w:rsid w:val="005F757D"/>
    <w:rsid w:val="005F75A4"/>
    <w:rsid w:val="005F76A1"/>
    <w:rsid w:val="005F76E3"/>
    <w:rsid w:val="005F76F6"/>
    <w:rsid w:val="005F770E"/>
    <w:rsid w:val="005F7850"/>
    <w:rsid w:val="005F78C1"/>
    <w:rsid w:val="005F7A1F"/>
    <w:rsid w:val="005F7A85"/>
    <w:rsid w:val="005F7F23"/>
    <w:rsid w:val="00600011"/>
    <w:rsid w:val="006004A5"/>
    <w:rsid w:val="00600692"/>
    <w:rsid w:val="0060078E"/>
    <w:rsid w:val="00600790"/>
    <w:rsid w:val="006007B0"/>
    <w:rsid w:val="006009B2"/>
    <w:rsid w:val="00600A9F"/>
    <w:rsid w:val="00600B16"/>
    <w:rsid w:val="00600B75"/>
    <w:rsid w:val="00600E5D"/>
    <w:rsid w:val="00600E8A"/>
    <w:rsid w:val="006010A4"/>
    <w:rsid w:val="00601108"/>
    <w:rsid w:val="0060130B"/>
    <w:rsid w:val="006015D0"/>
    <w:rsid w:val="00601684"/>
    <w:rsid w:val="006019CC"/>
    <w:rsid w:val="00601B40"/>
    <w:rsid w:val="00601B52"/>
    <w:rsid w:val="00601E1E"/>
    <w:rsid w:val="00601E78"/>
    <w:rsid w:val="00601E7B"/>
    <w:rsid w:val="00601FD3"/>
    <w:rsid w:val="00601FEC"/>
    <w:rsid w:val="00602002"/>
    <w:rsid w:val="00602104"/>
    <w:rsid w:val="00602232"/>
    <w:rsid w:val="006022D8"/>
    <w:rsid w:val="00602451"/>
    <w:rsid w:val="006024AB"/>
    <w:rsid w:val="006024D7"/>
    <w:rsid w:val="0060286A"/>
    <w:rsid w:val="00602A2D"/>
    <w:rsid w:val="00602BF0"/>
    <w:rsid w:val="00602C87"/>
    <w:rsid w:val="00602CFA"/>
    <w:rsid w:val="00602D6F"/>
    <w:rsid w:val="0060326C"/>
    <w:rsid w:val="00603325"/>
    <w:rsid w:val="00603725"/>
    <w:rsid w:val="006037C3"/>
    <w:rsid w:val="006038A1"/>
    <w:rsid w:val="00603A24"/>
    <w:rsid w:val="00603AEF"/>
    <w:rsid w:val="00603B27"/>
    <w:rsid w:val="00603B88"/>
    <w:rsid w:val="00603BB1"/>
    <w:rsid w:val="00603C27"/>
    <w:rsid w:val="00603F9A"/>
    <w:rsid w:val="00603FA7"/>
    <w:rsid w:val="00604111"/>
    <w:rsid w:val="006042E6"/>
    <w:rsid w:val="006042FF"/>
    <w:rsid w:val="006043C0"/>
    <w:rsid w:val="0060440B"/>
    <w:rsid w:val="00604519"/>
    <w:rsid w:val="0060468E"/>
    <w:rsid w:val="00604BB5"/>
    <w:rsid w:val="00604C95"/>
    <w:rsid w:val="00604E95"/>
    <w:rsid w:val="00605543"/>
    <w:rsid w:val="0060554A"/>
    <w:rsid w:val="006055E6"/>
    <w:rsid w:val="006056CF"/>
    <w:rsid w:val="00605853"/>
    <w:rsid w:val="006058E7"/>
    <w:rsid w:val="00605A62"/>
    <w:rsid w:val="00605B21"/>
    <w:rsid w:val="00605B86"/>
    <w:rsid w:val="00605BFB"/>
    <w:rsid w:val="00605CB6"/>
    <w:rsid w:val="00605CDE"/>
    <w:rsid w:val="00605EB4"/>
    <w:rsid w:val="00605F33"/>
    <w:rsid w:val="0060612A"/>
    <w:rsid w:val="006062B4"/>
    <w:rsid w:val="006062BF"/>
    <w:rsid w:val="006062E1"/>
    <w:rsid w:val="006064BA"/>
    <w:rsid w:val="00606561"/>
    <w:rsid w:val="00606760"/>
    <w:rsid w:val="00606842"/>
    <w:rsid w:val="00606AAE"/>
    <w:rsid w:val="00606AE6"/>
    <w:rsid w:val="00606B0D"/>
    <w:rsid w:val="00606B1C"/>
    <w:rsid w:val="00606D06"/>
    <w:rsid w:val="00606D5F"/>
    <w:rsid w:val="00606DF3"/>
    <w:rsid w:val="00606F08"/>
    <w:rsid w:val="00606F3D"/>
    <w:rsid w:val="00606F45"/>
    <w:rsid w:val="006070DB"/>
    <w:rsid w:val="006071E5"/>
    <w:rsid w:val="00607404"/>
    <w:rsid w:val="00607503"/>
    <w:rsid w:val="00607529"/>
    <w:rsid w:val="006076E8"/>
    <w:rsid w:val="006076F2"/>
    <w:rsid w:val="00607830"/>
    <w:rsid w:val="0060796F"/>
    <w:rsid w:val="006079EA"/>
    <w:rsid w:val="00607BCC"/>
    <w:rsid w:val="00607C40"/>
    <w:rsid w:val="00607EBD"/>
    <w:rsid w:val="006102B2"/>
    <w:rsid w:val="006103F4"/>
    <w:rsid w:val="006104A4"/>
    <w:rsid w:val="006104A7"/>
    <w:rsid w:val="0061074F"/>
    <w:rsid w:val="006108EA"/>
    <w:rsid w:val="0061099F"/>
    <w:rsid w:val="006109D7"/>
    <w:rsid w:val="00610A10"/>
    <w:rsid w:val="00610C8D"/>
    <w:rsid w:val="00610D49"/>
    <w:rsid w:val="00610DD7"/>
    <w:rsid w:val="00610E1E"/>
    <w:rsid w:val="0061111C"/>
    <w:rsid w:val="00611211"/>
    <w:rsid w:val="006113C8"/>
    <w:rsid w:val="006113CB"/>
    <w:rsid w:val="006113FA"/>
    <w:rsid w:val="00611477"/>
    <w:rsid w:val="0061148B"/>
    <w:rsid w:val="006115FC"/>
    <w:rsid w:val="00611696"/>
    <w:rsid w:val="006117BD"/>
    <w:rsid w:val="00611A73"/>
    <w:rsid w:val="00611C16"/>
    <w:rsid w:val="00611DBA"/>
    <w:rsid w:val="0061229F"/>
    <w:rsid w:val="006122DE"/>
    <w:rsid w:val="006123FC"/>
    <w:rsid w:val="0061240F"/>
    <w:rsid w:val="006124AD"/>
    <w:rsid w:val="0061255D"/>
    <w:rsid w:val="00612601"/>
    <w:rsid w:val="0061260C"/>
    <w:rsid w:val="0061273E"/>
    <w:rsid w:val="00612A71"/>
    <w:rsid w:val="00612A9A"/>
    <w:rsid w:val="00612AD0"/>
    <w:rsid w:val="00612B9E"/>
    <w:rsid w:val="00612BAE"/>
    <w:rsid w:val="00612CB5"/>
    <w:rsid w:val="00612CF6"/>
    <w:rsid w:val="00612DB0"/>
    <w:rsid w:val="00612EBD"/>
    <w:rsid w:val="0061311F"/>
    <w:rsid w:val="00613180"/>
    <w:rsid w:val="0061320A"/>
    <w:rsid w:val="006132B8"/>
    <w:rsid w:val="00613325"/>
    <w:rsid w:val="00613407"/>
    <w:rsid w:val="0061357D"/>
    <w:rsid w:val="006135C2"/>
    <w:rsid w:val="00613770"/>
    <w:rsid w:val="00613915"/>
    <w:rsid w:val="0061391C"/>
    <w:rsid w:val="00613ACA"/>
    <w:rsid w:val="00613AF8"/>
    <w:rsid w:val="00613BB2"/>
    <w:rsid w:val="00613C2C"/>
    <w:rsid w:val="00613D68"/>
    <w:rsid w:val="00613D9A"/>
    <w:rsid w:val="00613DA8"/>
    <w:rsid w:val="00613DDD"/>
    <w:rsid w:val="00613DE5"/>
    <w:rsid w:val="0061422B"/>
    <w:rsid w:val="0061430A"/>
    <w:rsid w:val="006145D3"/>
    <w:rsid w:val="006146D1"/>
    <w:rsid w:val="006146D9"/>
    <w:rsid w:val="00614757"/>
    <w:rsid w:val="00614A42"/>
    <w:rsid w:val="00614BF1"/>
    <w:rsid w:val="00614C94"/>
    <w:rsid w:val="00614D3B"/>
    <w:rsid w:val="00614F64"/>
    <w:rsid w:val="00615173"/>
    <w:rsid w:val="00615275"/>
    <w:rsid w:val="00615319"/>
    <w:rsid w:val="0061535F"/>
    <w:rsid w:val="006154BE"/>
    <w:rsid w:val="006155BA"/>
    <w:rsid w:val="00615632"/>
    <w:rsid w:val="00615785"/>
    <w:rsid w:val="00615CC7"/>
    <w:rsid w:val="00615DBC"/>
    <w:rsid w:val="00615DE5"/>
    <w:rsid w:val="00615DEB"/>
    <w:rsid w:val="00615DFF"/>
    <w:rsid w:val="00615E3C"/>
    <w:rsid w:val="00615F0C"/>
    <w:rsid w:val="006160DE"/>
    <w:rsid w:val="006161A3"/>
    <w:rsid w:val="006161AF"/>
    <w:rsid w:val="00616370"/>
    <w:rsid w:val="006163F2"/>
    <w:rsid w:val="00616400"/>
    <w:rsid w:val="0061641B"/>
    <w:rsid w:val="0061647F"/>
    <w:rsid w:val="006167E9"/>
    <w:rsid w:val="006168C4"/>
    <w:rsid w:val="006168E7"/>
    <w:rsid w:val="0061698B"/>
    <w:rsid w:val="00616A5D"/>
    <w:rsid w:val="00616A80"/>
    <w:rsid w:val="00616BFB"/>
    <w:rsid w:val="00617117"/>
    <w:rsid w:val="006173A8"/>
    <w:rsid w:val="00617644"/>
    <w:rsid w:val="006179A2"/>
    <w:rsid w:val="00617B70"/>
    <w:rsid w:val="00617BDF"/>
    <w:rsid w:val="00617C8F"/>
    <w:rsid w:val="00617D89"/>
    <w:rsid w:val="00617DA4"/>
    <w:rsid w:val="0062003D"/>
    <w:rsid w:val="00620153"/>
    <w:rsid w:val="00620170"/>
    <w:rsid w:val="00620264"/>
    <w:rsid w:val="0062030F"/>
    <w:rsid w:val="00620720"/>
    <w:rsid w:val="00620736"/>
    <w:rsid w:val="0062079C"/>
    <w:rsid w:val="006209EF"/>
    <w:rsid w:val="00620A52"/>
    <w:rsid w:val="00620A59"/>
    <w:rsid w:val="00620E47"/>
    <w:rsid w:val="00620F60"/>
    <w:rsid w:val="00621054"/>
    <w:rsid w:val="0062108C"/>
    <w:rsid w:val="00621129"/>
    <w:rsid w:val="006211D3"/>
    <w:rsid w:val="006215DC"/>
    <w:rsid w:val="00621629"/>
    <w:rsid w:val="00621A5A"/>
    <w:rsid w:val="00621C72"/>
    <w:rsid w:val="00621CD4"/>
    <w:rsid w:val="00621D1F"/>
    <w:rsid w:val="00621F98"/>
    <w:rsid w:val="0062202D"/>
    <w:rsid w:val="00622243"/>
    <w:rsid w:val="006222B2"/>
    <w:rsid w:val="00622356"/>
    <w:rsid w:val="00622395"/>
    <w:rsid w:val="00622453"/>
    <w:rsid w:val="006225BF"/>
    <w:rsid w:val="00622801"/>
    <w:rsid w:val="0062289F"/>
    <w:rsid w:val="006228AE"/>
    <w:rsid w:val="006229A7"/>
    <w:rsid w:val="006229F1"/>
    <w:rsid w:val="0062300C"/>
    <w:rsid w:val="00623152"/>
    <w:rsid w:val="006236A3"/>
    <w:rsid w:val="0062377B"/>
    <w:rsid w:val="00623AC7"/>
    <w:rsid w:val="00623B23"/>
    <w:rsid w:val="00623CEB"/>
    <w:rsid w:val="00623D13"/>
    <w:rsid w:val="00623EFF"/>
    <w:rsid w:val="006240A4"/>
    <w:rsid w:val="006240E0"/>
    <w:rsid w:val="0062429D"/>
    <w:rsid w:val="0062434E"/>
    <w:rsid w:val="00624532"/>
    <w:rsid w:val="00624636"/>
    <w:rsid w:val="00624AEA"/>
    <w:rsid w:val="00624DDB"/>
    <w:rsid w:val="00624FA9"/>
    <w:rsid w:val="0062509F"/>
    <w:rsid w:val="006250AF"/>
    <w:rsid w:val="00625219"/>
    <w:rsid w:val="00625951"/>
    <w:rsid w:val="00625965"/>
    <w:rsid w:val="00625A3E"/>
    <w:rsid w:val="00625A6B"/>
    <w:rsid w:val="00625BA5"/>
    <w:rsid w:val="00625BB8"/>
    <w:rsid w:val="00625BD5"/>
    <w:rsid w:val="00625C4A"/>
    <w:rsid w:val="00625CBF"/>
    <w:rsid w:val="00625D4E"/>
    <w:rsid w:val="00625D5E"/>
    <w:rsid w:val="00625EDE"/>
    <w:rsid w:val="00625F42"/>
    <w:rsid w:val="00625F76"/>
    <w:rsid w:val="0062608C"/>
    <w:rsid w:val="006260D0"/>
    <w:rsid w:val="00626156"/>
    <w:rsid w:val="0062626D"/>
    <w:rsid w:val="006262C6"/>
    <w:rsid w:val="00626335"/>
    <w:rsid w:val="006263A8"/>
    <w:rsid w:val="006263CA"/>
    <w:rsid w:val="00626490"/>
    <w:rsid w:val="00626682"/>
    <w:rsid w:val="006266F1"/>
    <w:rsid w:val="00626928"/>
    <w:rsid w:val="00626B61"/>
    <w:rsid w:val="00626C00"/>
    <w:rsid w:val="00626D2F"/>
    <w:rsid w:val="00626D75"/>
    <w:rsid w:val="00626DB5"/>
    <w:rsid w:val="00626DF4"/>
    <w:rsid w:val="00627057"/>
    <w:rsid w:val="0062710C"/>
    <w:rsid w:val="006271F2"/>
    <w:rsid w:val="006272FD"/>
    <w:rsid w:val="0062742C"/>
    <w:rsid w:val="006274D3"/>
    <w:rsid w:val="00627539"/>
    <w:rsid w:val="0062764B"/>
    <w:rsid w:val="006277DB"/>
    <w:rsid w:val="006277EC"/>
    <w:rsid w:val="00627AAF"/>
    <w:rsid w:val="00627AE0"/>
    <w:rsid w:val="00627B9F"/>
    <w:rsid w:val="00627C0E"/>
    <w:rsid w:val="00627C29"/>
    <w:rsid w:val="00627E22"/>
    <w:rsid w:val="00630043"/>
    <w:rsid w:val="006300A5"/>
    <w:rsid w:val="0063019C"/>
    <w:rsid w:val="00630264"/>
    <w:rsid w:val="00630317"/>
    <w:rsid w:val="0063048A"/>
    <w:rsid w:val="0063054E"/>
    <w:rsid w:val="006305FA"/>
    <w:rsid w:val="006306AA"/>
    <w:rsid w:val="006306EE"/>
    <w:rsid w:val="00630756"/>
    <w:rsid w:val="00630771"/>
    <w:rsid w:val="006308CB"/>
    <w:rsid w:val="00630F30"/>
    <w:rsid w:val="00631028"/>
    <w:rsid w:val="00631191"/>
    <w:rsid w:val="006312B7"/>
    <w:rsid w:val="006314E0"/>
    <w:rsid w:val="00631546"/>
    <w:rsid w:val="0063159C"/>
    <w:rsid w:val="006315CB"/>
    <w:rsid w:val="006315DE"/>
    <w:rsid w:val="006316A6"/>
    <w:rsid w:val="00631868"/>
    <w:rsid w:val="00631A43"/>
    <w:rsid w:val="00631AF3"/>
    <w:rsid w:val="00631BC5"/>
    <w:rsid w:val="00631E6C"/>
    <w:rsid w:val="00631EFE"/>
    <w:rsid w:val="00631F1B"/>
    <w:rsid w:val="0063205E"/>
    <w:rsid w:val="006321C7"/>
    <w:rsid w:val="006322E7"/>
    <w:rsid w:val="00632310"/>
    <w:rsid w:val="006323E2"/>
    <w:rsid w:val="00632448"/>
    <w:rsid w:val="006325FA"/>
    <w:rsid w:val="0063262B"/>
    <w:rsid w:val="0063273B"/>
    <w:rsid w:val="006329A0"/>
    <w:rsid w:val="006329DE"/>
    <w:rsid w:val="00632B15"/>
    <w:rsid w:val="00632BD6"/>
    <w:rsid w:val="00632C37"/>
    <w:rsid w:val="00632E9B"/>
    <w:rsid w:val="00632EFA"/>
    <w:rsid w:val="00632F3E"/>
    <w:rsid w:val="00633156"/>
    <w:rsid w:val="00633182"/>
    <w:rsid w:val="006331B4"/>
    <w:rsid w:val="006331D3"/>
    <w:rsid w:val="00633247"/>
    <w:rsid w:val="0063325A"/>
    <w:rsid w:val="0063353C"/>
    <w:rsid w:val="00633585"/>
    <w:rsid w:val="006335CF"/>
    <w:rsid w:val="00633652"/>
    <w:rsid w:val="00633657"/>
    <w:rsid w:val="006338CB"/>
    <w:rsid w:val="00633DA4"/>
    <w:rsid w:val="00633DE1"/>
    <w:rsid w:val="00633EB9"/>
    <w:rsid w:val="00633F44"/>
    <w:rsid w:val="00633F71"/>
    <w:rsid w:val="00633FAB"/>
    <w:rsid w:val="006340CE"/>
    <w:rsid w:val="0063462A"/>
    <w:rsid w:val="0063474C"/>
    <w:rsid w:val="00634767"/>
    <w:rsid w:val="00634888"/>
    <w:rsid w:val="0063492F"/>
    <w:rsid w:val="00634A21"/>
    <w:rsid w:val="00634BC5"/>
    <w:rsid w:val="00634DAA"/>
    <w:rsid w:val="00634E7C"/>
    <w:rsid w:val="00634FFB"/>
    <w:rsid w:val="00635031"/>
    <w:rsid w:val="006350F7"/>
    <w:rsid w:val="0063516C"/>
    <w:rsid w:val="006351AC"/>
    <w:rsid w:val="006351BA"/>
    <w:rsid w:val="006352F8"/>
    <w:rsid w:val="00635487"/>
    <w:rsid w:val="006354A6"/>
    <w:rsid w:val="006355B6"/>
    <w:rsid w:val="006355C9"/>
    <w:rsid w:val="0063565F"/>
    <w:rsid w:val="00635786"/>
    <w:rsid w:val="00635844"/>
    <w:rsid w:val="00635C44"/>
    <w:rsid w:val="00635CE6"/>
    <w:rsid w:val="00635D46"/>
    <w:rsid w:val="00635E0C"/>
    <w:rsid w:val="00635F15"/>
    <w:rsid w:val="00635F67"/>
    <w:rsid w:val="00636160"/>
    <w:rsid w:val="00636270"/>
    <w:rsid w:val="00636322"/>
    <w:rsid w:val="006363A2"/>
    <w:rsid w:val="00636438"/>
    <w:rsid w:val="00636649"/>
    <w:rsid w:val="00636836"/>
    <w:rsid w:val="00636981"/>
    <w:rsid w:val="006369D5"/>
    <w:rsid w:val="00636A78"/>
    <w:rsid w:val="00636C05"/>
    <w:rsid w:val="00637116"/>
    <w:rsid w:val="006373BC"/>
    <w:rsid w:val="00637412"/>
    <w:rsid w:val="006374B8"/>
    <w:rsid w:val="006376DE"/>
    <w:rsid w:val="006377D5"/>
    <w:rsid w:val="00637928"/>
    <w:rsid w:val="00637A71"/>
    <w:rsid w:val="00637ABA"/>
    <w:rsid w:val="00637B87"/>
    <w:rsid w:val="00637BC0"/>
    <w:rsid w:val="006400AF"/>
    <w:rsid w:val="006400B2"/>
    <w:rsid w:val="0064051E"/>
    <w:rsid w:val="006406CD"/>
    <w:rsid w:val="0064072D"/>
    <w:rsid w:val="0064073E"/>
    <w:rsid w:val="006407DD"/>
    <w:rsid w:val="00640AAD"/>
    <w:rsid w:val="00640AB0"/>
    <w:rsid w:val="00640CE6"/>
    <w:rsid w:val="00641101"/>
    <w:rsid w:val="0064127E"/>
    <w:rsid w:val="0064145B"/>
    <w:rsid w:val="0064148F"/>
    <w:rsid w:val="006414F3"/>
    <w:rsid w:val="0064165C"/>
    <w:rsid w:val="006416BB"/>
    <w:rsid w:val="00641759"/>
    <w:rsid w:val="0064189D"/>
    <w:rsid w:val="00641994"/>
    <w:rsid w:val="00641C61"/>
    <w:rsid w:val="00641CB2"/>
    <w:rsid w:val="00641D22"/>
    <w:rsid w:val="00641D34"/>
    <w:rsid w:val="00641DE1"/>
    <w:rsid w:val="00641FA6"/>
    <w:rsid w:val="0064206C"/>
    <w:rsid w:val="00642398"/>
    <w:rsid w:val="006425FD"/>
    <w:rsid w:val="00642615"/>
    <w:rsid w:val="0064271C"/>
    <w:rsid w:val="006427D0"/>
    <w:rsid w:val="0064292B"/>
    <w:rsid w:val="006429E0"/>
    <w:rsid w:val="00642B05"/>
    <w:rsid w:val="00642C16"/>
    <w:rsid w:val="00642C46"/>
    <w:rsid w:val="00642E65"/>
    <w:rsid w:val="00642E85"/>
    <w:rsid w:val="00642F30"/>
    <w:rsid w:val="00642FBB"/>
    <w:rsid w:val="0064326F"/>
    <w:rsid w:val="00643271"/>
    <w:rsid w:val="0064348B"/>
    <w:rsid w:val="00643492"/>
    <w:rsid w:val="0064351B"/>
    <w:rsid w:val="0064356A"/>
    <w:rsid w:val="00643782"/>
    <w:rsid w:val="006439F2"/>
    <w:rsid w:val="00643A13"/>
    <w:rsid w:val="00643C18"/>
    <w:rsid w:val="00643D03"/>
    <w:rsid w:val="00643E6E"/>
    <w:rsid w:val="00643EE3"/>
    <w:rsid w:val="00643FF2"/>
    <w:rsid w:val="00644118"/>
    <w:rsid w:val="006443AB"/>
    <w:rsid w:val="006444F9"/>
    <w:rsid w:val="00644590"/>
    <w:rsid w:val="006445A2"/>
    <w:rsid w:val="0064462D"/>
    <w:rsid w:val="00644715"/>
    <w:rsid w:val="00644762"/>
    <w:rsid w:val="0064479E"/>
    <w:rsid w:val="006447BC"/>
    <w:rsid w:val="006447E6"/>
    <w:rsid w:val="0064496C"/>
    <w:rsid w:val="00644D32"/>
    <w:rsid w:val="0064525B"/>
    <w:rsid w:val="00645292"/>
    <w:rsid w:val="00645341"/>
    <w:rsid w:val="006458C5"/>
    <w:rsid w:val="006458CD"/>
    <w:rsid w:val="006459F0"/>
    <w:rsid w:val="00645C65"/>
    <w:rsid w:val="00645C9F"/>
    <w:rsid w:val="00645F80"/>
    <w:rsid w:val="006462CB"/>
    <w:rsid w:val="006463FB"/>
    <w:rsid w:val="00646410"/>
    <w:rsid w:val="00646770"/>
    <w:rsid w:val="006467BA"/>
    <w:rsid w:val="00646918"/>
    <w:rsid w:val="00646955"/>
    <w:rsid w:val="0064695E"/>
    <w:rsid w:val="00646A22"/>
    <w:rsid w:val="00646CD7"/>
    <w:rsid w:val="00646E5B"/>
    <w:rsid w:val="00646FE7"/>
    <w:rsid w:val="00646FEA"/>
    <w:rsid w:val="006471ED"/>
    <w:rsid w:val="006472CB"/>
    <w:rsid w:val="006472FF"/>
    <w:rsid w:val="0064761B"/>
    <w:rsid w:val="006477FB"/>
    <w:rsid w:val="00647944"/>
    <w:rsid w:val="006479A6"/>
    <w:rsid w:val="00647A6B"/>
    <w:rsid w:val="00647A9C"/>
    <w:rsid w:val="00647D78"/>
    <w:rsid w:val="00650362"/>
    <w:rsid w:val="006503CF"/>
    <w:rsid w:val="0065048C"/>
    <w:rsid w:val="0065048F"/>
    <w:rsid w:val="006504C6"/>
    <w:rsid w:val="006504E7"/>
    <w:rsid w:val="00650664"/>
    <w:rsid w:val="0065079A"/>
    <w:rsid w:val="0065083B"/>
    <w:rsid w:val="006508C3"/>
    <w:rsid w:val="00650999"/>
    <w:rsid w:val="00650A02"/>
    <w:rsid w:val="00650C7E"/>
    <w:rsid w:val="00650CC1"/>
    <w:rsid w:val="00650D14"/>
    <w:rsid w:val="00650DE8"/>
    <w:rsid w:val="006513AD"/>
    <w:rsid w:val="006514B2"/>
    <w:rsid w:val="006514CC"/>
    <w:rsid w:val="006514D8"/>
    <w:rsid w:val="006515AD"/>
    <w:rsid w:val="006517BD"/>
    <w:rsid w:val="00651B11"/>
    <w:rsid w:val="00651B22"/>
    <w:rsid w:val="00651C89"/>
    <w:rsid w:val="00651D7F"/>
    <w:rsid w:val="00651E70"/>
    <w:rsid w:val="006520CD"/>
    <w:rsid w:val="00652184"/>
    <w:rsid w:val="00652196"/>
    <w:rsid w:val="00652444"/>
    <w:rsid w:val="006525CF"/>
    <w:rsid w:val="0065274D"/>
    <w:rsid w:val="006527E0"/>
    <w:rsid w:val="00652882"/>
    <w:rsid w:val="00652A39"/>
    <w:rsid w:val="00652A86"/>
    <w:rsid w:val="00652BF2"/>
    <w:rsid w:val="00652F8F"/>
    <w:rsid w:val="0065305F"/>
    <w:rsid w:val="006531B6"/>
    <w:rsid w:val="006531DE"/>
    <w:rsid w:val="00653375"/>
    <w:rsid w:val="00653482"/>
    <w:rsid w:val="006536AA"/>
    <w:rsid w:val="006536D5"/>
    <w:rsid w:val="006538FF"/>
    <w:rsid w:val="00653DD5"/>
    <w:rsid w:val="00653E13"/>
    <w:rsid w:val="00653F24"/>
    <w:rsid w:val="00653F70"/>
    <w:rsid w:val="006545CF"/>
    <w:rsid w:val="00654610"/>
    <w:rsid w:val="0065475C"/>
    <w:rsid w:val="00654870"/>
    <w:rsid w:val="006549C8"/>
    <w:rsid w:val="006549F8"/>
    <w:rsid w:val="00654AED"/>
    <w:rsid w:val="00654C03"/>
    <w:rsid w:val="00654DC1"/>
    <w:rsid w:val="00654E58"/>
    <w:rsid w:val="00654FB1"/>
    <w:rsid w:val="00654FF7"/>
    <w:rsid w:val="00655003"/>
    <w:rsid w:val="0065502F"/>
    <w:rsid w:val="00655044"/>
    <w:rsid w:val="006550B7"/>
    <w:rsid w:val="00655164"/>
    <w:rsid w:val="006551D6"/>
    <w:rsid w:val="006552B9"/>
    <w:rsid w:val="0065543A"/>
    <w:rsid w:val="006554DD"/>
    <w:rsid w:val="006555BE"/>
    <w:rsid w:val="006555C0"/>
    <w:rsid w:val="006556AE"/>
    <w:rsid w:val="00655716"/>
    <w:rsid w:val="0065598F"/>
    <w:rsid w:val="006559F3"/>
    <w:rsid w:val="00655C8F"/>
    <w:rsid w:val="00655F20"/>
    <w:rsid w:val="00655F36"/>
    <w:rsid w:val="00656042"/>
    <w:rsid w:val="006560B6"/>
    <w:rsid w:val="006560B9"/>
    <w:rsid w:val="006560EC"/>
    <w:rsid w:val="006561BC"/>
    <w:rsid w:val="0065636E"/>
    <w:rsid w:val="0065662A"/>
    <w:rsid w:val="00656649"/>
    <w:rsid w:val="0065676A"/>
    <w:rsid w:val="00656804"/>
    <w:rsid w:val="0065684C"/>
    <w:rsid w:val="00656AAD"/>
    <w:rsid w:val="00656AB7"/>
    <w:rsid w:val="00656B67"/>
    <w:rsid w:val="00656DE2"/>
    <w:rsid w:val="00656F61"/>
    <w:rsid w:val="00656FB8"/>
    <w:rsid w:val="006570DE"/>
    <w:rsid w:val="0065718A"/>
    <w:rsid w:val="0065730B"/>
    <w:rsid w:val="00657364"/>
    <w:rsid w:val="00657399"/>
    <w:rsid w:val="006573C3"/>
    <w:rsid w:val="0065746E"/>
    <w:rsid w:val="0065774E"/>
    <w:rsid w:val="0065784E"/>
    <w:rsid w:val="00657C1C"/>
    <w:rsid w:val="00657C87"/>
    <w:rsid w:val="00657CCF"/>
    <w:rsid w:val="00657D39"/>
    <w:rsid w:val="00657E5D"/>
    <w:rsid w:val="00657F24"/>
    <w:rsid w:val="0066017B"/>
    <w:rsid w:val="00660245"/>
    <w:rsid w:val="00660294"/>
    <w:rsid w:val="006602FC"/>
    <w:rsid w:val="00660377"/>
    <w:rsid w:val="006603E6"/>
    <w:rsid w:val="0066061F"/>
    <w:rsid w:val="0066079A"/>
    <w:rsid w:val="006607FC"/>
    <w:rsid w:val="00660850"/>
    <w:rsid w:val="006608F1"/>
    <w:rsid w:val="00660C4F"/>
    <w:rsid w:val="00660C6B"/>
    <w:rsid w:val="00660D4D"/>
    <w:rsid w:val="00660D86"/>
    <w:rsid w:val="00660FEF"/>
    <w:rsid w:val="006612B5"/>
    <w:rsid w:val="006616D7"/>
    <w:rsid w:val="006616D8"/>
    <w:rsid w:val="006616E9"/>
    <w:rsid w:val="00661702"/>
    <w:rsid w:val="0066181C"/>
    <w:rsid w:val="00661828"/>
    <w:rsid w:val="00661A3D"/>
    <w:rsid w:val="00661AF7"/>
    <w:rsid w:val="00661AFC"/>
    <w:rsid w:val="00661C44"/>
    <w:rsid w:val="00661C8B"/>
    <w:rsid w:val="00661CC5"/>
    <w:rsid w:val="006620E6"/>
    <w:rsid w:val="0066236D"/>
    <w:rsid w:val="006624CB"/>
    <w:rsid w:val="00662B26"/>
    <w:rsid w:val="00662BE9"/>
    <w:rsid w:val="00662C4F"/>
    <w:rsid w:val="00662CA9"/>
    <w:rsid w:val="00662E3B"/>
    <w:rsid w:val="00663089"/>
    <w:rsid w:val="006631C6"/>
    <w:rsid w:val="00663204"/>
    <w:rsid w:val="006633CA"/>
    <w:rsid w:val="00663464"/>
    <w:rsid w:val="0066356D"/>
    <w:rsid w:val="006635EB"/>
    <w:rsid w:val="00663612"/>
    <w:rsid w:val="00663670"/>
    <w:rsid w:val="006636C4"/>
    <w:rsid w:val="00663808"/>
    <w:rsid w:val="006638F6"/>
    <w:rsid w:val="00663B24"/>
    <w:rsid w:val="00663C65"/>
    <w:rsid w:val="00663F36"/>
    <w:rsid w:val="00664071"/>
    <w:rsid w:val="00664200"/>
    <w:rsid w:val="00664574"/>
    <w:rsid w:val="00664A8E"/>
    <w:rsid w:val="00664B6E"/>
    <w:rsid w:val="00664CD5"/>
    <w:rsid w:val="00664F11"/>
    <w:rsid w:val="00664F2F"/>
    <w:rsid w:val="00664F76"/>
    <w:rsid w:val="0066515C"/>
    <w:rsid w:val="00665283"/>
    <w:rsid w:val="00665373"/>
    <w:rsid w:val="006655CA"/>
    <w:rsid w:val="00665610"/>
    <w:rsid w:val="00665699"/>
    <w:rsid w:val="00665964"/>
    <w:rsid w:val="00665BE3"/>
    <w:rsid w:val="00666221"/>
    <w:rsid w:val="0066637A"/>
    <w:rsid w:val="00666532"/>
    <w:rsid w:val="006666DC"/>
    <w:rsid w:val="006666E0"/>
    <w:rsid w:val="00666716"/>
    <w:rsid w:val="00666736"/>
    <w:rsid w:val="00666867"/>
    <w:rsid w:val="006668CA"/>
    <w:rsid w:val="00666918"/>
    <w:rsid w:val="006669D1"/>
    <w:rsid w:val="00666A0D"/>
    <w:rsid w:val="00666B41"/>
    <w:rsid w:val="00666BC1"/>
    <w:rsid w:val="00666CC4"/>
    <w:rsid w:val="00666EAD"/>
    <w:rsid w:val="00666F73"/>
    <w:rsid w:val="006670FF"/>
    <w:rsid w:val="006671DC"/>
    <w:rsid w:val="00667458"/>
    <w:rsid w:val="00667551"/>
    <w:rsid w:val="006675A4"/>
    <w:rsid w:val="00667761"/>
    <w:rsid w:val="0066779E"/>
    <w:rsid w:val="00667BC8"/>
    <w:rsid w:val="00667F76"/>
    <w:rsid w:val="00670082"/>
    <w:rsid w:val="006701BD"/>
    <w:rsid w:val="00670297"/>
    <w:rsid w:val="00670348"/>
    <w:rsid w:val="006703FD"/>
    <w:rsid w:val="006704A0"/>
    <w:rsid w:val="006705E8"/>
    <w:rsid w:val="00670615"/>
    <w:rsid w:val="00670675"/>
    <w:rsid w:val="0067068E"/>
    <w:rsid w:val="0067088C"/>
    <w:rsid w:val="00670893"/>
    <w:rsid w:val="00670AD3"/>
    <w:rsid w:val="00670B7B"/>
    <w:rsid w:val="00670D64"/>
    <w:rsid w:val="00670D93"/>
    <w:rsid w:val="00670DB0"/>
    <w:rsid w:val="00670E87"/>
    <w:rsid w:val="00670F4D"/>
    <w:rsid w:val="00671078"/>
    <w:rsid w:val="0067118A"/>
    <w:rsid w:val="00671234"/>
    <w:rsid w:val="006717F3"/>
    <w:rsid w:val="006719E1"/>
    <w:rsid w:val="00671B68"/>
    <w:rsid w:val="00671B6A"/>
    <w:rsid w:val="00671C3F"/>
    <w:rsid w:val="00671C5D"/>
    <w:rsid w:val="00671C8E"/>
    <w:rsid w:val="00671DAB"/>
    <w:rsid w:val="00671E2F"/>
    <w:rsid w:val="00671E57"/>
    <w:rsid w:val="00671FFF"/>
    <w:rsid w:val="00672111"/>
    <w:rsid w:val="00672121"/>
    <w:rsid w:val="0067218C"/>
    <w:rsid w:val="00672347"/>
    <w:rsid w:val="0067263E"/>
    <w:rsid w:val="00672969"/>
    <w:rsid w:val="00672CDB"/>
    <w:rsid w:val="00672D55"/>
    <w:rsid w:val="00672E05"/>
    <w:rsid w:val="00672E19"/>
    <w:rsid w:val="00672E66"/>
    <w:rsid w:val="00672F13"/>
    <w:rsid w:val="0067311D"/>
    <w:rsid w:val="00673158"/>
    <w:rsid w:val="0067315C"/>
    <w:rsid w:val="006731FA"/>
    <w:rsid w:val="00673226"/>
    <w:rsid w:val="0067355F"/>
    <w:rsid w:val="00673614"/>
    <w:rsid w:val="006737AB"/>
    <w:rsid w:val="0067391D"/>
    <w:rsid w:val="006739B9"/>
    <w:rsid w:val="00673B51"/>
    <w:rsid w:val="00673BEE"/>
    <w:rsid w:val="00673E54"/>
    <w:rsid w:val="00673E56"/>
    <w:rsid w:val="00674032"/>
    <w:rsid w:val="00674035"/>
    <w:rsid w:val="0067407A"/>
    <w:rsid w:val="006740B0"/>
    <w:rsid w:val="006740FB"/>
    <w:rsid w:val="006743F9"/>
    <w:rsid w:val="0067445D"/>
    <w:rsid w:val="00674519"/>
    <w:rsid w:val="00674555"/>
    <w:rsid w:val="00674779"/>
    <w:rsid w:val="006747EB"/>
    <w:rsid w:val="00674817"/>
    <w:rsid w:val="00674C67"/>
    <w:rsid w:val="00674C7D"/>
    <w:rsid w:val="00674D23"/>
    <w:rsid w:val="00674E38"/>
    <w:rsid w:val="00674E7A"/>
    <w:rsid w:val="00674E7B"/>
    <w:rsid w:val="00674E9B"/>
    <w:rsid w:val="00675334"/>
    <w:rsid w:val="00675403"/>
    <w:rsid w:val="00675415"/>
    <w:rsid w:val="00675449"/>
    <w:rsid w:val="00675A33"/>
    <w:rsid w:val="00675A69"/>
    <w:rsid w:val="00675C7A"/>
    <w:rsid w:val="00675C81"/>
    <w:rsid w:val="00675EE5"/>
    <w:rsid w:val="00675F09"/>
    <w:rsid w:val="00675F4D"/>
    <w:rsid w:val="0067624D"/>
    <w:rsid w:val="006762B7"/>
    <w:rsid w:val="00676328"/>
    <w:rsid w:val="006763B5"/>
    <w:rsid w:val="0067640A"/>
    <w:rsid w:val="006764E4"/>
    <w:rsid w:val="0067655D"/>
    <w:rsid w:val="006765A7"/>
    <w:rsid w:val="00676810"/>
    <w:rsid w:val="00676939"/>
    <w:rsid w:val="0067698B"/>
    <w:rsid w:val="00676A4F"/>
    <w:rsid w:val="00676AC0"/>
    <w:rsid w:val="00676ADC"/>
    <w:rsid w:val="00676B96"/>
    <w:rsid w:val="00676BB2"/>
    <w:rsid w:val="00676BBC"/>
    <w:rsid w:val="00676CC0"/>
    <w:rsid w:val="00676E45"/>
    <w:rsid w:val="00676E9F"/>
    <w:rsid w:val="00677044"/>
    <w:rsid w:val="00677194"/>
    <w:rsid w:val="006771A8"/>
    <w:rsid w:val="0067722A"/>
    <w:rsid w:val="006773FD"/>
    <w:rsid w:val="00677402"/>
    <w:rsid w:val="00677578"/>
    <w:rsid w:val="006775C6"/>
    <w:rsid w:val="0067789F"/>
    <w:rsid w:val="00677A41"/>
    <w:rsid w:val="00677A4E"/>
    <w:rsid w:val="00677C9D"/>
    <w:rsid w:val="00677CA7"/>
    <w:rsid w:val="00677E30"/>
    <w:rsid w:val="00677F53"/>
    <w:rsid w:val="00677F99"/>
    <w:rsid w:val="00680027"/>
    <w:rsid w:val="00680150"/>
    <w:rsid w:val="0068021E"/>
    <w:rsid w:val="00680272"/>
    <w:rsid w:val="00680298"/>
    <w:rsid w:val="006802FA"/>
    <w:rsid w:val="0068032A"/>
    <w:rsid w:val="006804B2"/>
    <w:rsid w:val="006805F4"/>
    <w:rsid w:val="006807DB"/>
    <w:rsid w:val="006808B5"/>
    <w:rsid w:val="00680964"/>
    <w:rsid w:val="006809F2"/>
    <w:rsid w:val="00680AB4"/>
    <w:rsid w:val="00680B03"/>
    <w:rsid w:val="00680C25"/>
    <w:rsid w:val="00680D01"/>
    <w:rsid w:val="00680D7D"/>
    <w:rsid w:val="00680F15"/>
    <w:rsid w:val="00681312"/>
    <w:rsid w:val="006813A8"/>
    <w:rsid w:val="0068161D"/>
    <w:rsid w:val="006819CC"/>
    <w:rsid w:val="006819F3"/>
    <w:rsid w:val="00681C67"/>
    <w:rsid w:val="00681CF9"/>
    <w:rsid w:val="00681D10"/>
    <w:rsid w:val="00681DF0"/>
    <w:rsid w:val="00681F15"/>
    <w:rsid w:val="00682125"/>
    <w:rsid w:val="00682165"/>
    <w:rsid w:val="006823FA"/>
    <w:rsid w:val="006823FC"/>
    <w:rsid w:val="0068243D"/>
    <w:rsid w:val="00682A60"/>
    <w:rsid w:val="00682C6C"/>
    <w:rsid w:val="00682CD1"/>
    <w:rsid w:val="00682FFE"/>
    <w:rsid w:val="00683016"/>
    <w:rsid w:val="00683267"/>
    <w:rsid w:val="006832D2"/>
    <w:rsid w:val="00683318"/>
    <w:rsid w:val="00683375"/>
    <w:rsid w:val="00683418"/>
    <w:rsid w:val="00683661"/>
    <w:rsid w:val="006836D1"/>
    <w:rsid w:val="0068392B"/>
    <w:rsid w:val="00683A70"/>
    <w:rsid w:val="00683BFF"/>
    <w:rsid w:val="00683DAE"/>
    <w:rsid w:val="00683E19"/>
    <w:rsid w:val="00684053"/>
    <w:rsid w:val="006840FC"/>
    <w:rsid w:val="006841DC"/>
    <w:rsid w:val="00684227"/>
    <w:rsid w:val="00684461"/>
    <w:rsid w:val="00684583"/>
    <w:rsid w:val="0068460B"/>
    <w:rsid w:val="00684923"/>
    <w:rsid w:val="00684C91"/>
    <w:rsid w:val="00684C9E"/>
    <w:rsid w:val="00684D75"/>
    <w:rsid w:val="00684E21"/>
    <w:rsid w:val="00684E4B"/>
    <w:rsid w:val="00684F76"/>
    <w:rsid w:val="0068502A"/>
    <w:rsid w:val="00685226"/>
    <w:rsid w:val="0068524B"/>
    <w:rsid w:val="00685326"/>
    <w:rsid w:val="006853AD"/>
    <w:rsid w:val="00685412"/>
    <w:rsid w:val="0068541D"/>
    <w:rsid w:val="00685507"/>
    <w:rsid w:val="0068551F"/>
    <w:rsid w:val="006855AF"/>
    <w:rsid w:val="0068566A"/>
    <w:rsid w:val="0068566C"/>
    <w:rsid w:val="0068568D"/>
    <w:rsid w:val="00685B82"/>
    <w:rsid w:val="00685BB5"/>
    <w:rsid w:val="00685DF1"/>
    <w:rsid w:val="00685E6A"/>
    <w:rsid w:val="00685F05"/>
    <w:rsid w:val="0068600B"/>
    <w:rsid w:val="00686016"/>
    <w:rsid w:val="006860A9"/>
    <w:rsid w:val="006860D5"/>
    <w:rsid w:val="0068613B"/>
    <w:rsid w:val="00686389"/>
    <w:rsid w:val="006863C7"/>
    <w:rsid w:val="006863DB"/>
    <w:rsid w:val="00686692"/>
    <w:rsid w:val="0068688E"/>
    <w:rsid w:val="00686970"/>
    <w:rsid w:val="00686996"/>
    <w:rsid w:val="006869AD"/>
    <w:rsid w:val="00686A51"/>
    <w:rsid w:val="00686B7B"/>
    <w:rsid w:val="00686CB0"/>
    <w:rsid w:val="00686DAD"/>
    <w:rsid w:val="00686DB2"/>
    <w:rsid w:val="00686E94"/>
    <w:rsid w:val="00686F0E"/>
    <w:rsid w:val="006871E6"/>
    <w:rsid w:val="00687410"/>
    <w:rsid w:val="00687448"/>
    <w:rsid w:val="00687507"/>
    <w:rsid w:val="0068769F"/>
    <w:rsid w:val="006876BE"/>
    <w:rsid w:val="00687716"/>
    <w:rsid w:val="00687809"/>
    <w:rsid w:val="00687896"/>
    <w:rsid w:val="00687904"/>
    <w:rsid w:val="0068795E"/>
    <w:rsid w:val="00687E78"/>
    <w:rsid w:val="00687EEC"/>
    <w:rsid w:val="006902DD"/>
    <w:rsid w:val="006903DD"/>
    <w:rsid w:val="00690408"/>
    <w:rsid w:val="006904AB"/>
    <w:rsid w:val="0069058C"/>
    <w:rsid w:val="0069064C"/>
    <w:rsid w:val="00690B60"/>
    <w:rsid w:val="00690BA8"/>
    <w:rsid w:val="00690C29"/>
    <w:rsid w:val="00690C87"/>
    <w:rsid w:val="00690DB5"/>
    <w:rsid w:val="00690DC7"/>
    <w:rsid w:val="00691050"/>
    <w:rsid w:val="00691255"/>
    <w:rsid w:val="00691447"/>
    <w:rsid w:val="006915E9"/>
    <w:rsid w:val="00691725"/>
    <w:rsid w:val="00691A3C"/>
    <w:rsid w:val="00691A50"/>
    <w:rsid w:val="00691A52"/>
    <w:rsid w:val="00691AD4"/>
    <w:rsid w:val="00691BFB"/>
    <w:rsid w:val="00691F55"/>
    <w:rsid w:val="0069218D"/>
    <w:rsid w:val="0069221B"/>
    <w:rsid w:val="006923DE"/>
    <w:rsid w:val="00692503"/>
    <w:rsid w:val="006925C4"/>
    <w:rsid w:val="00692658"/>
    <w:rsid w:val="0069272E"/>
    <w:rsid w:val="0069274A"/>
    <w:rsid w:val="00692A3D"/>
    <w:rsid w:val="00692A9F"/>
    <w:rsid w:val="00692AA4"/>
    <w:rsid w:val="00692ACF"/>
    <w:rsid w:val="00692EA6"/>
    <w:rsid w:val="00692FB9"/>
    <w:rsid w:val="00693025"/>
    <w:rsid w:val="0069303A"/>
    <w:rsid w:val="006930E7"/>
    <w:rsid w:val="00693233"/>
    <w:rsid w:val="00693251"/>
    <w:rsid w:val="0069334C"/>
    <w:rsid w:val="006935DF"/>
    <w:rsid w:val="006935F9"/>
    <w:rsid w:val="0069361B"/>
    <w:rsid w:val="00693629"/>
    <w:rsid w:val="0069380C"/>
    <w:rsid w:val="00693925"/>
    <w:rsid w:val="00693BE9"/>
    <w:rsid w:val="00693C6D"/>
    <w:rsid w:val="00693F3E"/>
    <w:rsid w:val="00693FA4"/>
    <w:rsid w:val="00693FE6"/>
    <w:rsid w:val="00694179"/>
    <w:rsid w:val="006943AC"/>
    <w:rsid w:val="00694406"/>
    <w:rsid w:val="006945DB"/>
    <w:rsid w:val="00694696"/>
    <w:rsid w:val="006946C1"/>
    <w:rsid w:val="006947FD"/>
    <w:rsid w:val="00694C44"/>
    <w:rsid w:val="00694E09"/>
    <w:rsid w:val="00694FA7"/>
    <w:rsid w:val="0069504F"/>
    <w:rsid w:val="0069518C"/>
    <w:rsid w:val="00695275"/>
    <w:rsid w:val="0069550D"/>
    <w:rsid w:val="00695710"/>
    <w:rsid w:val="006959B0"/>
    <w:rsid w:val="00695A00"/>
    <w:rsid w:val="00695A55"/>
    <w:rsid w:val="00695AEF"/>
    <w:rsid w:val="00695B93"/>
    <w:rsid w:val="00695BE9"/>
    <w:rsid w:val="00695C5D"/>
    <w:rsid w:val="00695CF6"/>
    <w:rsid w:val="00695D1D"/>
    <w:rsid w:val="00695DA9"/>
    <w:rsid w:val="00695DC0"/>
    <w:rsid w:val="00695E5E"/>
    <w:rsid w:val="00695FBE"/>
    <w:rsid w:val="00696027"/>
    <w:rsid w:val="00696132"/>
    <w:rsid w:val="0069616B"/>
    <w:rsid w:val="006962A3"/>
    <w:rsid w:val="006962FE"/>
    <w:rsid w:val="0069634B"/>
    <w:rsid w:val="0069638F"/>
    <w:rsid w:val="0069654C"/>
    <w:rsid w:val="0069655B"/>
    <w:rsid w:val="00696729"/>
    <w:rsid w:val="0069687D"/>
    <w:rsid w:val="00696938"/>
    <w:rsid w:val="006969A2"/>
    <w:rsid w:val="00696BC7"/>
    <w:rsid w:val="00696D0D"/>
    <w:rsid w:val="00696F02"/>
    <w:rsid w:val="00697330"/>
    <w:rsid w:val="0069736F"/>
    <w:rsid w:val="00697387"/>
    <w:rsid w:val="0069741E"/>
    <w:rsid w:val="0069772D"/>
    <w:rsid w:val="00697ABF"/>
    <w:rsid w:val="00697AE2"/>
    <w:rsid w:val="00697AFB"/>
    <w:rsid w:val="00697AFC"/>
    <w:rsid w:val="00697C57"/>
    <w:rsid w:val="00697EFD"/>
    <w:rsid w:val="006A00D1"/>
    <w:rsid w:val="006A0242"/>
    <w:rsid w:val="006A09DD"/>
    <w:rsid w:val="006A0A5D"/>
    <w:rsid w:val="006A0CFF"/>
    <w:rsid w:val="006A0DB4"/>
    <w:rsid w:val="006A0E12"/>
    <w:rsid w:val="006A0E69"/>
    <w:rsid w:val="006A0EDC"/>
    <w:rsid w:val="006A11CF"/>
    <w:rsid w:val="006A1224"/>
    <w:rsid w:val="006A126D"/>
    <w:rsid w:val="006A128A"/>
    <w:rsid w:val="006A12E5"/>
    <w:rsid w:val="006A1599"/>
    <w:rsid w:val="006A15EC"/>
    <w:rsid w:val="006A1615"/>
    <w:rsid w:val="006A16DB"/>
    <w:rsid w:val="006A1919"/>
    <w:rsid w:val="006A1A39"/>
    <w:rsid w:val="006A1AEC"/>
    <w:rsid w:val="006A1B1A"/>
    <w:rsid w:val="006A1BA5"/>
    <w:rsid w:val="006A1C9B"/>
    <w:rsid w:val="006A1DF9"/>
    <w:rsid w:val="006A2109"/>
    <w:rsid w:val="006A21AB"/>
    <w:rsid w:val="006A2219"/>
    <w:rsid w:val="006A223E"/>
    <w:rsid w:val="006A228C"/>
    <w:rsid w:val="006A236B"/>
    <w:rsid w:val="006A29D0"/>
    <w:rsid w:val="006A2DDF"/>
    <w:rsid w:val="006A2FB2"/>
    <w:rsid w:val="006A2FB5"/>
    <w:rsid w:val="006A325D"/>
    <w:rsid w:val="006A3278"/>
    <w:rsid w:val="006A32E6"/>
    <w:rsid w:val="006A33B8"/>
    <w:rsid w:val="006A3445"/>
    <w:rsid w:val="006A34CA"/>
    <w:rsid w:val="006A3501"/>
    <w:rsid w:val="006A357B"/>
    <w:rsid w:val="006A35F8"/>
    <w:rsid w:val="006A368A"/>
    <w:rsid w:val="006A3948"/>
    <w:rsid w:val="006A3C1D"/>
    <w:rsid w:val="006A3E15"/>
    <w:rsid w:val="006A3E2E"/>
    <w:rsid w:val="006A3E35"/>
    <w:rsid w:val="006A3EB6"/>
    <w:rsid w:val="006A4050"/>
    <w:rsid w:val="006A40AB"/>
    <w:rsid w:val="006A4668"/>
    <w:rsid w:val="006A46B4"/>
    <w:rsid w:val="006A4867"/>
    <w:rsid w:val="006A4997"/>
    <w:rsid w:val="006A4ABE"/>
    <w:rsid w:val="006A4B5E"/>
    <w:rsid w:val="006A4C0E"/>
    <w:rsid w:val="006A4C9E"/>
    <w:rsid w:val="006A4DEB"/>
    <w:rsid w:val="006A4FCF"/>
    <w:rsid w:val="006A5096"/>
    <w:rsid w:val="006A5153"/>
    <w:rsid w:val="006A51B5"/>
    <w:rsid w:val="006A5225"/>
    <w:rsid w:val="006A531B"/>
    <w:rsid w:val="006A55CE"/>
    <w:rsid w:val="006A5629"/>
    <w:rsid w:val="006A57E0"/>
    <w:rsid w:val="006A590A"/>
    <w:rsid w:val="006A59CA"/>
    <w:rsid w:val="006A5A4C"/>
    <w:rsid w:val="006A5E94"/>
    <w:rsid w:val="006A5EC5"/>
    <w:rsid w:val="006A5F10"/>
    <w:rsid w:val="006A5FB2"/>
    <w:rsid w:val="006A611F"/>
    <w:rsid w:val="006A61CF"/>
    <w:rsid w:val="006A6203"/>
    <w:rsid w:val="006A6821"/>
    <w:rsid w:val="006A68D5"/>
    <w:rsid w:val="006A6BCE"/>
    <w:rsid w:val="006A6C8A"/>
    <w:rsid w:val="006A6CDA"/>
    <w:rsid w:val="006A6D90"/>
    <w:rsid w:val="006A6E2E"/>
    <w:rsid w:val="006A6EF5"/>
    <w:rsid w:val="006A6F7A"/>
    <w:rsid w:val="006A7110"/>
    <w:rsid w:val="006A71A5"/>
    <w:rsid w:val="006A721B"/>
    <w:rsid w:val="006A72C9"/>
    <w:rsid w:val="006A736D"/>
    <w:rsid w:val="006A73B1"/>
    <w:rsid w:val="006A7408"/>
    <w:rsid w:val="006A7506"/>
    <w:rsid w:val="006A785A"/>
    <w:rsid w:val="006A7951"/>
    <w:rsid w:val="006A7A07"/>
    <w:rsid w:val="006A7B1C"/>
    <w:rsid w:val="006A7B37"/>
    <w:rsid w:val="006A7E8F"/>
    <w:rsid w:val="006A7ED1"/>
    <w:rsid w:val="006B00DE"/>
    <w:rsid w:val="006B02A3"/>
    <w:rsid w:val="006B03E1"/>
    <w:rsid w:val="006B0518"/>
    <w:rsid w:val="006B0674"/>
    <w:rsid w:val="006B07DB"/>
    <w:rsid w:val="006B08FB"/>
    <w:rsid w:val="006B08FD"/>
    <w:rsid w:val="006B0902"/>
    <w:rsid w:val="006B0A21"/>
    <w:rsid w:val="006B0A22"/>
    <w:rsid w:val="006B0AEA"/>
    <w:rsid w:val="006B0B55"/>
    <w:rsid w:val="006B0C8E"/>
    <w:rsid w:val="006B0CD1"/>
    <w:rsid w:val="006B0CD8"/>
    <w:rsid w:val="006B0D44"/>
    <w:rsid w:val="006B0D77"/>
    <w:rsid w:val="006B105F"/>
    <w:rsid w:val="006B118C"/>
    <w:rsid w:val="006B11FC"/>
    <w:rsid w:val="006B13AC"/>
    <w:rsid w:val="006B1465"/>
    <w:rsid w:val="006B161A"/>
    <w:rsid w:val="006B1705"/>
    <w:rsid w:val="006B170A"/>
    <w:rsid w:val="006B17B9"/>
    <w:rsid w:val="006B19AD"/>
    <w:rsid w:val="006B1A74"/>
    <w:rsid w:val="006B1B40"/>
    <w:rsid w:val="006B1B45"/>
    <w:rsid w:val="006B1B52"/>
    <w:rsid w:val="006B1C75"/>
    <w:rsid w:val="006B1CCD"/>
    <w:rsid w:val="006B1CCE"/>
    <w:rsid w:val="006B1D38"/>
    <w:rsid w:val="006B1D6A"/>
    <w:rsid w:val="006B2075"/>
    <w:rsid w:val="006B2291"/>
    <w:rsid w:val="006B2337"/>
    <w:rsid w:val="006B2383"/>
    <w:rsid w:val="006B2401"/>
    <w:rsid w:val="006B243E"/>
    <w:rsid w:val="006B2462"/>
    <w:rsid w:val="006B24EF"/>
    <w:rsid w:val="006B2521"/>
    <w:rsid w:val="006B25A3"/>
    <w:rsid w:val="006B2651"/>
    <w:rsid w:val="006B2774"/>
    <w:rsid w:val="006B2CC7"/>
    <w:rsid w:val="006B2CED"/>
    <w:rsid w:val="006B2F72"/>
    <w:rsid w:val="006B301B"/>
    <w:rsid w:val="006B3044"/>
    <w:rsid w:val="006B32B7"/>
    <w:rsid w:val="006B32CE"/>
    <w:rsid w:val="006B342E"/>
    <w:rsid w:val="006B3787"/>
    <w:rsid w:val="006B388E"/>
    <w:rsid w:val="006B39BB"/>
    <w:rsid w:val="006B3BC8"/>
    <w:rsid w:val="006B3DE2"/>
    <w:rsid w:val="006B3E7A"/>
    <w:rsid w:val="006B40C6"/>
    <w:rsid w:val="006B4154"/>
    <w:rsid w:val="006B42B7"/>
    <w:rsid w:val="006B43E6"/>
    <w:rsid w:val="006B4526"/>
    <w:rsid w:val="006B4527"/>
    <w:rsid w:val="006B4711"/>
    <w:rsid w:val="006B47FA"/>
    <w:rsid w:val="006B490B"/>
    <w:rsid w:val="006B49F0"/>
    <w:rsid w:val="006B4BA5"/>
    <w:rsid w:val="006B4F3A"/>
    <w:rsid w:val="006B504A"/>
    <w:rsid w:val="006B50A9"/>
    <w:rsid w:val="006B52D9"/>
    <w:rsid w:val="006B531F"/>
    <w:rsid w:val="006B5393"/>
    <w:rsid w:val="006B5505"/>
    <w:rsid w:val="006B55BB"/>
    <w:rsid w:val="006B572F"/>
    <w:rsid w:val="006B588B"/>
    <w:rsid w:val="006B5957"/>
    <w:rsid w:val="006B595A"/>
    <w:rsid w:val="006B59B5"/>
    <w:rsid w:val="006B5A10"/>
    <w:rsid w:val="006B5B9F"/>
    <w:rsid w:val="006B5BC9"/>
    <w:rsid w:val="006B5C5D"/>
    <w:rsid w:val="006B5C6E"/>
    <w:rsid w:val="006B5FAF"/>
    <w:rsid w:val="006B6097"/>
    <w:rsid w:val="006B60A4"/>
    <w:rsid w:val="006B6445"/>
    <w:rsid w:val="006B662E"/>
    <w:rsid w:val="006B6789"/>
    <w:rsid w:val="006B6797"/>
    <w:rsid w:val="006B6B8A"/>
    <w:rsid w:val="006B6D81"/>
    <w:rsid w:val="006B700B"/>
    <w:rsid w:val="006B70C6"/>
    <w:rsid w:val="006B7127"/>
    <w:rsid w:val="006B7231"/>
    <w:rsid w:val="006B73AE"/>
    <w:rsid w:val="006B76A6"/>
    <w:rsid w:val="006B770F"/>
    <w:rsid w:val="006B7736"/>
    <w:rsid w:val="006B7774"/>
    <w:rsid w:val="006B78F9"/>
    <w:rsid w:val="006B79AA"/>
    <w:rsid w:val="006B7A80"/>
    <w:rsid w:val="006B7A9B"/>
    <w:rsid w:val="006B7D69"/>
    <w:rsid w:val="006C0526"/>
    <w:rsid w:val="006C058E"/>
    <w:rsid w:val="006C0657"/>
    <w:rsid w:val="006C07B4"/>
    <w:rsid w:val="006C0802"/>
    <w:rsid w:val="006C087D"/>
    <w:rsid w:val="006C08BF"/>
    <w:rsid w:val="006C0924"/>
    <w:rsid w:val="006C0A24"/>
    <w:rsid w:val="006C0D49"/>
    <w:rsid w:val="006C0D4F"/>
    <w:rsid w:val="006C0DF6"/>
    <w:rsid w:val="006C1165"/>
    <w:rsid w:val="006C116D"/>
    <w:rsid w:val="006C12F5"/>
    <w:rsid w:val="006C1316"/>
    <w:rsid w:val="006C13BB"/>
    <w:rsid w:val="006C14E6"/>
    <w:rsid w:val="006C1571"/>
    <w:rsid w:val="006C16B0"/>
    <w:rsid w:val="006C1713"/>
    <w:rsid w:val="006C1A96"/>
    <w:rsid w:val="006C1BD0"/>
    <w:rsid w:val="006C1C13"/>
    <w:rsid w:val="006C1D4A"/>
    <w:rsid w:val="006C20EC"/>
    <w:rsid w:val="006C2145"/>
    <w:rsid w:val="006C2183"/>
    <w:rsid w:val="006C241D"/>
    <w:rsid w:val="006C243E"/>
    <w:rsid w:val="006C2649"/>
    <w:rsid w:val="006C2727"/>
    <w:rsid w:val="006C274B"/>
    <w:rsid w:val="006C2828"/>
    <w:rsid w:val="006C2839"/>
    <w:rsid w:val="006C28DC"/>
    <w:rsid w:val="006C28E8"/>
    <w:rsid w:val="006C2A9E"/>
    <w:rsid w:val="006C2B93"/>
    <w:rsid w:val="006C2B9D"/>
    <w:rsid w:val="006C2D02"/>
    <w:rsid w:val="006C2EB6"/>
    <w:rsid w:val="006C2EF2"/>
    <w:rsid w:val="006C2F69"/>
    <w:rsid w:val="006C30AE"/>
    <w:rsid w:val="006C3113"/>
    <w:rsid w:val="006C35E2"/>
    <w:rsid w:val="006C36A8"/>
    <w:rsid w:val="006C3B46"/>
    <w:rsid w:val="006C3B90"/>
    <w:rsid w:val="006C3BB1"/>
    <w:rsid w:val="006C3C3B"/>
    <w:rsid w:val="006C3CB0"/>
    <w:rsid w:val="006C3D76"/>
    <w:rsid w:val="006C3DBA"/>
    <w:rsid w:val="006C3F74"/>
    <w:rsid w:val="006C408D"/>
    <w:rsid w:val="006C40B9"/>
    <w:rsid w:val="006C4156"/>
    <w:rsid w:val="006C4157"/>
    <w:rsid w:val="006C41E3"/>
    <w:rsid w:val="006C4205"/>
    <w:rsid w:val="006C4444"/>
    <w:rsid w:val="006C4491"/>
    <w:rsid w:val="006C44DA"/>
    <w:rsid w:val="006C44EE"/>
    <w:rsid w:val="006C4627"/>
    <w:rsid w:val="006C470C"/>
    <w:rsid w:val="006C4862"/>
    <w:rsid w:val="006C4876"/>
    <w:rsid w:val="006C4CB9"/>
    <w:rsid w:val="006C4CBB"/>
    <w:rsid w:val="006C4DC9"/>
    <w:rsid w:val="006C4DF0"/>
    <w:rsid w:val="006C4E0C"/>
    <w:rsid w:val="006C4F42"/>
    <w:rsid w:val="006C5134"/>
    <w:rsid w:val="006C5377"/>
    <w:rsid w:val="006C53B9"/>
    <w:rsid w:val="006C53FC"/>
    <w:rsid w:val="006C5482"/>
    <w:rsid w:val="006C54BD"/>
    <w:rsid w:val="006C585F"/>
    <w:rsid w:val="006C58C3"/>
    <w:rsid w:val="006C5969"/>
    <w:rsid w:val="006C5EAC"/>
    <w:rsid w:val="006C5EE5"/>
    <w:rsid w:val="006C6422"/>
    <w:rsid w:val="006C659F"/>
    <w:rsid w:val="006C6746"/>
    <w:rsid w:val="006C67D3"/>
    <w:rsid w:val="006C68CC"/>
    <w:rsid w:val="006C6AB8"/>
    <w:rsid w:val="006C6BDC"/>
    <w:rsid w:val="006C6CA1"/>
    <w:rsid w:val="006C6CC2"/>
    <w:rsid w:val="006C6D6A"/>
    <w:rsid w:val="006C6E0B"/>
    <w:rsid w:val="006C6F47"/>
    <w:rsid w:val="006C6FBA"/>
    <w:rsid w:val="006C6FEE"/>
    <w:rsid w:val="006C7143"/>
    <w:rsid w:val="006C718B"/>
    <w:rsid w:val="006C71DF"/>
    <w:rsid w:val="006C72CF"/>
    <w:rsid w:val="006C7B99"/>
    <w:rsid w:val="006C7B9E"/>
    <w:rsid w:val="006C7C7D"/>
    <w:rsid w:val="006C7E00"/>
    <w:rsid w:val="006D020C"/>
    <w:rsid w:val="006D028F"/>
    <w:rsid w:val="006D02B6"/>
    <w:rsid w:val="006D02EE"/>
    <w:rsid w:val="006D0446"/>
    <w:rsid w:val="006D0561"/>
    <w:rsid w:val="006D0620"/>
    <w:rsid w:val="006D068C"/>
    <w:rsid w:val="006D069E"/>
    <w:rsid w:val="006D0798"/>
    <w:rsid w:val="006D0933"/>
    <w:rsid w:val="006D0A32"/>
    <w:rsid w:val="006D0BD5"/>
    <w:rsid w:val="006D0C4D"/>
    <w:rsid w:val="006D0CBF"/>
    <w:rsid w:val="006D0D05"/>
    <w:rsid w:val="006D0DFB"/>
    <w:rsid w:val="006D0E11"/>
    <w:rsid w:val="006D0F89"/>
    <w:rsid w:val="006D1028"/>
    <w:rsid w:val="006D1103"/>
    <w:rsid w:val="006D1667"/>
    <w:rsid w:val="006D1883"/>
    <w:rsid w:val="006D1ABF"/>
    <w:rsid w:val="006D1B41"/>
    <w:rsid w:val="006D1C24"/>
    <w:rsid w:val="006D1D13"/>
    <w:rsid w:val="006D1D19"/>
    <w:rsid w:val="006D1EF6"/>
    <w:rsid w:val="006D1FEE"/>
    <w:rsid w:val="006D219A"/>
    <w:rsid w:val="006D2251"/>
    <w:rsid w:val="006D2298"/>
    <w:rsid w:val="006D247E"/>
    <w:rsid w:val="006D2617"/>
    <w:rsid w:val="006D2730"/>
    <w:rsid w:val="006D2798"/>
    <w:rsid w:val="006D2929"/>
    <w:rsid w:val="006D292D"/>
    <w:rsid w:val="006D2B13"/>
    <w:rsid w:val="006D2D39"/>
    <w:rsid w:val="006D2E29"/>
    <w:rsid w:val="006D2F28"/>
    <w:rsid w:val="006D31E6"/>
    <w:rsid w:val="006D3251"/>
    <w:rsid w:val="006D332A"/>
    <w:rsid w:val="006D3471"/>
    <w:rsid w:val="006D348D"/>
    <w:rsid w:val="006D3639"/>
    <w:rsid w:val="006D3759"/>
    <w:rsid w:val="006D38F4"/>
    <w:rsid w:val="006D3B3A"/>
    <w:rsid w:val="006D3C88"/>
    <w:rsid w:val="006D3D52"/>
    <w:rsid w:val="006D3E64"/>
    <w:rsid w:val="006D3E8F"/>
    <w:rsid w:val="006D4053"/>
    <w:rsid w:val="006D4292"/>
    <w:rsid w:val="006D42A7"/>
    <w:rsid w:val="006D4337"/>
    <w:rsid w:val="006D44FC"/>
    <w:rsid w:val="006D4652"/>
    <w:rsid w:val="006D471C"/>
    <w:rsid w:val="006D47BA"/>
    <w:rsid w:val="006D4AB1"/>
    <w:rsid w:val="006D4B24"/>
    <w:rsid w:val="006D4BC3"/>
    <w:rsid w:val="006D4CE2"/>
    <w:rsid w:val="006D4D6D"/>
    <w:rsid w:val="006D4D97"/>
    <w:rsid w:val="006D4F97"/>
    <w:rsid w:val="006D50BE"/>
    <w:rsid w:val="006D5209"/>
    <w:rsid w:val="006D5234"/>
    <w:rsid w:val="006D5353"/>
    <w:rsid w:val="006D540B"/>
    <w:rsid w:val="006D5567"/>
    <w:rsid w:val="006D559C"/>
    <w:rsid w:val="006D55AA"/>
    <w:rsid w:val="006D58CA"/>
    <w:rsid w:val="006D597B"/>
    <w:rsid w:val="006D59DD"/>
    <w:rsid w:val="006D5A26"/>
    <w:rsid w:val="006D5CB7"/>
    <w:rsid w:val="006D5DC7"/>
    <w:rsid w:val="006D614A"/>
    <w:rsid w:val="006D6162"/>
    <w:rsid w:val="006D62F8"/>
    <w:rsid w:val="006D633A"/>
    <w:rsid w:val="006D636C"/>
    <w:rsid w:val="006D638F"/>
    <w:rsid w:val="006D6570"/>
    <w:rsid w:val="006D657E"/>
    <w:rsid w:val="006D65A1"/>
    <w:rsid w:val="006D66CF"/>
    <w:rsid w:val="006D673B"/>
    <w:rsid w:val="006D690B"/>
    <w:rsid w:val="006D69E4"/>
    <w:rsid w:val="006D6AD2"/>
    <w:rsid w:val="006D6B96"/>
    <w:rsid w:val="006D6D05"/>
    <w:rsid w:val="006D6EA6"/>
    <w:rsid w:val="006D6EBC"/>
    <w:rsid w:val="006D700A"/>
    <w:rsid w:val="006D715B"/>
    <w:rsid w:val="006D72CD"/>
    <w:rsid w:val="006D734D"/>
    <w:rsid w:val="006D7442"/>
    <w:rsid w:val="006D75A4"/>
    <w:rsid w:val="006D79CB"/>
    <w:rsid w:val="006D7B2F"/>
    <w:rsid w:val="006D7C1E"/>
    <w:rsid w:val="006D7C7E"/>
    <w:rsid w:val="006D7CA0"/>
    <w:rsid w:val="006D7D8D"/>
    <w:rsid w:val="006D7EF7"/>
    <w:rsid w:val="006D7F6C"/>
    <w:rsid w:val="006D7FFB"/>
    <w:rsid w:val="006E0003"/>
    <w:rsid w:val="006E028B"/>
    <w:rsid w:val="006E0385"/>
    <w:rsid w:val="006E0516"/>
    <w:rsid w:val="006E0860"/>
    <w:rsid w:val="006E0CFA"/>
    <w:rsid w:val="006E0E6E"/>
    <w:rsid w:val="006E0FF9"/>
    <w:rsid w:val="006E102A"/>
    <w:rsid w:val="006E1235"/>
    <w:rsid w:val="006E13AD"/>
    <w:rsid w:val="006E1484"/>
    <w:rsid w:val="006E16D2"/>
    <w:rsid w:val="006E1733"/>
    <w:rsid w:val="006E1767"/>
    <w:rsid w:val="006E199B"/>
    <w:rsid w:val="006E1A49"/>
    <w:rsid w:val="006E1CC5"/>
    <w:rsid w:val="006E1E6E"/>
    <w:rsid w:val="006E1F20"/>
    <w:rsid w:val="006E20F6"/>
    <w:rsid w:val="006E2192"/>
    <w:rsid w:val="006E21B6"/>
    <w:rsid w:val="006E22B5"/>
    <w:rsid w:val="006E235C"/>
    <w:rsid w:val="006E2487"/>
    <w:rsid w:val="006E26A4"/>
    <w:rsid w:val="006E275C"/>
    <w:rsid w:val="006E2823"/>
    <w:rsid w:val="006E2D6F"/>
    <w:rsid w:val="006E2D72"/>
    <w:rsid w:val="006E2FD9"/>
    <w:rsid w:val="006E33D1"/>
    <w:rsid w:val="006E3487"/>
    <w:rsid w:val="006E35B4"/>
    <w:rsid w:val="006E37BC"/>
    <w:rsid w:val="006E3A26"/>
    <w:rsid w:val="006E3BFA"/>
    <w:rsid w:val="006E3CFF"/>
    <w:rsid w:val="006E3D68"/>
    <w:rsid w:val="006E3E6D"/>
    <w:rsid w:val="006E3E71"/>
    <w:rsid w:val="006E3E80"/>
    <w:rsid w:val="006E40CC"/>
    <w:rsid w:val="006E4188"/>
    <w:rsid w:val="006E41CB"/>
    <w:rsid w:val="006E4288"/>
    <w:rsid w:val="006E4357"/>
    <w:rsid w:val="006E437E"/>
    <w:rsid w:val="006E45D1"/>
    <w:rsid w:val="006E466C"/>
    <w:rsid w:val="006E46B2"/>
    <w:rsid w:val="006E46F3"/>
    <w:rsid w:val="006E4749"/>
    <w:rsid w:val="006E4A09"/>
    <w:rsid w:val="006E4A50"/>
    <w:rsid w:val="006E4B5F"/>
    <w:rsid w:val="006E4CF9"/>
    <w:rsid w:val="006E4F30"/>
    <w:rsid w:val="006E4F8C"/>
    <w:rsid w:val="006E4FB0"/>
    <w:rsid w:val="006E5745"/>
    <w:rsid w:val="006E57D0"/>
    <w:rsid w:val="006E5812"/>
    <w:rsid w:val="006E5964"/>
    <w:rsid w:val="006E5A82"/>
    <w:rsid w:val="006E5A84"/>
    <w:rsid w:val="006E5C18"/>
    <w:rsid w:val="006E6078"/>
    <w:rsid w:val="006E6081"/>
    <w:rsid w:val="006E60A3"/>
    <w:rsid w:val="006E60E9"/>
    <w:rsid w:val="006E6142"/>
    <w:rsid w:val="006E61E1"/>
    <w:rsid w:val="006E62EB"/>
    <w:rsid w:val="006E6427"/>
    <w:rsid w:val="006E6431"/>
    <w:rsid w:val="006E65E5"/>
    <w:rsid w:val="006E6611"/>
    <w:rsid w:val="006E677C"/>
    <w:rsid w:val="006E69F2"/>
    <w:rsid w:val="006E6AB6"/>
    <w:rsid w:val="006E6B24"/>
    <w:rsid w:val="006E6BC8"/>
    <w:rsid w:val="006E6DE5"/>
    <w:rsid w:val="006E6F46"/>
    <w:rsid w:val="006E6F6C"/>
    <w:rsid w:val="006E6FB1"/>
    <w:rsid w:val="006E721E"/>
    <w:rsid w:val="006E72A8"/>
    <w:rsid w:val="006E74C6"/>
    <w:rsid w:val="006E7595"/>
    <w:rsid w:val="006E75BB"/>
    <w:rsid w:val="006E771F"/>
    <w:rsid w:val="006E7728"/>
    <w:rsid w:val="006E7933"/>
    <w:rsid w:val="006E797D"/>
    <w:rsid w:val="006E7985"/>
    <w:rsid w:val="006E79F1"/>
    <w:rsid w:val="006E7A49"/>
    <w:rsid w:val="006E7AB5"/>
    <w:rsid w:val="006E7B81"/>
    <w:rsid w:val="006E7D60"/>
    <w:rsid w:val="006E7E43"/>
    <w:rsid w:val="006F0125"/>
    <w:rsid w:val="006F01D7"/>
    <w:rsid w:val="006F03E5"/>
    <w:rsid w:val="006F040C"/>
    <w:rsid w:val="006F04CE"/>
    <w:rsid w:val="006F050F"/>
    <w:rsid w:val="006F0540"/>
    <w:rsid w:val="006F057B"/>
    <w:rsid w:val="006F0583"/>
    <w:rsid w:val="006F058B"/>
    <w:rsid w:val="006F060E"/>
    <w:rsid w:val="006F0632"/>
    <w:rsid w:val="006F08D7"/>
    <w:rsid w:val="006F0B1A"/>
    <w:rsid w:val="006F0B4D"/>
    <w:rsid w:val="006F0BB7"/>
    <w:rsid w:val="006F0BBC"/>
    <w:rsid w:val="006F0C14"/>
    <w:rsid w:val="006F0CCA"/>
    <w:rsid w:val="006F0CE7"/>
    <w:rsid w:val="006F0FA8"/>
    <w:rsid w:val="006F1177"/>
    <w:rsid w:val="006F1284"/>
    <w:rsid w:val="006F14A1"/>
    <w:rsid w:val="006F14E8"/>
    <w:rsid w:val="006F160B"/>
    <w:rsid w:val="006F17E3"/>
    <w:rsid w:val="006F18A8"/>
    <w:rsid w:val="006F1A24"/>
    <w:rsid w:val="006F1CC4"/>
    <w:rsid w:val="006F1D0D"/>
    <w:rsid w:val="006F1F63"/>
    <w:rsid w:val="006F208A"/>
    <w:rsid w:val="006F21D5"/>
    <w:rsid w:val="006F222A"/>
    <w:rsid w:val="006F240A"/>
    <w:rsid w:val="006F259B"/>
    <w:rsid w:val="006F2853"/>
    <w:rsid w:val="006F29A3"/>
    <w:rsid w:val="006F2A6B"/>
    <w:rsid w:val="006F2C8B"/>
    <w:rsid w:val="006F2CDA"/>
    <w:rsid w:val="006F2D22"/>
    <w:rsid w:val="006F2D6C"/>
    <w:rsid w:val="006F2F32"/>
    <w:rsid w:val="006F2FB6"/>
    <w:rsid w:val="006F3040"/>
    <w:rsid w:val="006F307A"/>
    <w:rsid w:val="006F30A8"/>
    <w:rsid w:val="006F313F"/>
    <w:rsid w:val="006F3178"/>
    <w:rsid w:val="006F31ED"/>
    <w:rsid w:val="006F3444"/>
    <w:rsid w:val="006F385A"/>
    <w:rsid w:val="006F3AC7"/>
    <w:rsid w:val="006F3B99"/>
    <w:rsid w:val="006F3C1F"/>
    <w:rsid w:val="006F3D9C"/>
    <w:rsid w:val="006F3DE2"/>
    <w:rsid w:val="006F3E95"/>
    <w:rsid w:val="006F4018"/>
    <w:rsid w:val="006F409A"/>
    <w:rsid w:val="006F40F3"/>
    <w:rsid w:val="006F42EE"/>
    <w:rsid w:val="006F4347"/>
    <w:rsid w:val="006F4371"/>
    <w:rsid w:val="006F44FD"/>
    <w:rsid w:val="006F452D"/>
    <w:rsid w:val="006F462C"/>
    <w:rsid w:val="006F46A5"/>
    <w:rsid w:val="006F46EC"/>
    <w:rsid w:val="006F47FC"/>
    <w:rsid w:val="006F4927"/>
    <w:rsid w:val="006F4A04"/>
    <w:rsid w:val="006F4C26"/>
    <w:rsid w:val="006F4C76"/>
    <w:rsid w:val="006F4CA5"/>
    <w:rsid w:val="006F501B"/>
    <w:rsid w:val="006F5173"/>
    <w:rsid w:val="006F528E"/>
    <w:rsid w:val="006F5386"/>
    <w:rsid w:val="006F54BD"/>
    <w:rsid w:val="006F5808"/>
    <w:rsid w:val="006F5A52"/>
    <w:rsid w:val="006F5BE2"/>
    <w:rsid w:val="006F5C2E"/>
    <w:rsid w:val="006F5D61"/>
    <w:rsid w:val="006F5DE5"/>
    <w:rsid w:val="006F5DF8"/>
    <w:rsid w:val="006F5E19"/>
    <w:rsid w:val="006F6017"/>
    <w:rsid w:val="006F648C"/>
    <w:rsid w:val="006F65EF"/>
    <w:rsid w:val="006F674E"/>
    <w:rsid w:val="006F67CE"/>
    <w:rsid w:val="006F67E5"/>
    <w:rsid w:val="006F6953"/>
    <w:rsid w:val="006F6B93"/>
    <w:rsid w:val="006F6E3D"/>
    <w:rsid w:val="006F6EB5"/>
    <w:rsid w:val="006F6F56"/>
    <w:rsid w:val="006F71C1"/>
    <w:rsid w:val="006F7485"/>
    <w:rsid w:val="006F754B"/>
    <w:rsid w:val="006F766D"/>
    <w:rsid w:val="006F76CA"/>
    <w:rsid w:val="006F76D0"/>
    <w:rsid w:val="006F7791"/>
    <w:rsid w:val="006F7811"/>
    <w:rsid w:val="006F785F"/>
    <w:rsid w:val="006F7884"/>
    <w:rsid w:val="006F796C"/>
    <w:rsid w:val="006F7D1A"/>
    <w:rsid w:val="006F7DC5"/>
    <w:rsid w:val="006F7E5C"/>
    <w:rsid w:val="0070003A"/>
    <w:rsid w:val="007000F9"/>
    <w:rsid w:val="00700319"/>
    <w:rsid w:val="0070037B"/>
    <w:rsid w:val="00700503"/>
    <w:rsid w:val="0070058C"/>
    <w:rsid w:val="00700967"/>
    <w:rsid w:val="007009D3"/>
    <w:rsid w:val="00700AA5"/>
    <w:rsid w:val="00700B0B"/>
    <w:rsid w:val="00700BE1"/>
    <w:rsid w:val="00700D6E"/>
    <w:rsid w:val="00700E93"/>
    <w:rsid w:val="00700EB0"/>
    <w:rsid w:val="00700FCF"/>
    <w:rsid w:val="00701020"/>
    <w:rsid w:val="0070126D"/>
    <w:rsid w:val="00701276"/>
    <w:rsid w:val="00701285"/>
    <w:rsid w:val="007012EE"/>
    <w:rsid w:val="007013AE"/>
    <w:rsid w:val="007013FF"/>
    <w:rsid w:val="007014FB"/>
    <w:rsid w:val="00701557"/>
    <w:rsid w:val="007015EB"/>
    <w:rsid w:val="007018FD"/>
    <w:rsid w:val="00701E2D"/>
    <w:rsid w:val="0070200A"/>
    <w:rsid w:val="0070216E"/>
    <w:rsid w:val="007021D9"/>
    <w:rsid w:val="00702237"/>
    <w:rsid w:val="00702491"/>
    <w:rsid w:val="00702C1B"/>
    <w:rsid w:val="00702C5B"/>
    <w:rsid w:val="00702D04"/>
    <w:rsid w:val="00702DC6"/>
    <w:rsid w:val="00702DDD"/>
    <w:rsid w:val="00702F54"/>
    <w:rsid w:val="007032C3"/>
    <w:rsid w:val="007033AC"/>
    <w:rsid w:val="00703476"/>
    <w:rsid w:val="00703627"/>
    <w:rsid w:val="007036AA"/>
    <w:rsid w:val="007037DE"/>
    <w:rsid w:val="0070383E"/>
    <w:rsid w:val="007038FC"/>
    <w:rsid w:val="00703917"/>
    <w:rsid w:val="00703922"/>
    <w:rsid w:val="00703946"/>
    <w:rsid w:val="00703968"/>
    <w:rsid w:val="00703978"/>
    <w:rsid w:val="00703BE5"/>
    <w:rsid w:val="00703DD4"/>
    <w:rsid w:val="00703EF7"/>
    <w:rsid w:val="00703F21"/>
    <w:rsid w:val="00703F71"/>
    <w:rsid w:val="00703F82"/>
    <w:rsid w:val="0070402F"/>
    <w:rsid w:val="0070405A"/>
    <w:rsid w:val="00704187"/>
    <w:rsid w:val="007042E4"/>
    <w:rsid w:val="007042E6"/>
    <w:rsid w:val="00704464"/>
    <w:rsid w:val="00704524"/>
    <w:rsid w:val="0070456A"/>
    <w:rsid w:val="00704598"/>
    <w:rsid w:val="00704599"/>
    <w:rsid w:val="00704631"/>
    <w:rsid w:val="007047F5"/>
    <w:rsid w:val="007048FA"/>
    <w:rsid w:val="00704935"/>
    <w:rsid w:val="00704940"/>
    <w:rsid w:val="00704B37"/>
    <w:rsid w:val="00704D7B"/>
    <w:rsid w:val="00704F65"/>
    <w:rsid w:val="0070502F"/>
    <w:rsid w:val="0070503F"/>
    <w:rsid w:val="0070551B"/>
    <w:rsid w:val="007055C0"/>
    <w:rsid w:val="00705613"/>
    <w:rsid w:val="007056E5"/>
    <w:rsid w:val="00705723"/>
    <w:rsid w:val="00705A11"/>
    <w:rsid w:val="00705EF0"/>
    <w:rsid w:val="00705F4C"/>
    <w:rsid w:val="00705F59"/>
    <w:rsid w:val="00706135"/>
    <w:rsid w:val="0070621B"/>
    <w:rsid w:val="0070664B"/>
    <w:rsid w:val="007066B1"/>
    <w:rsid w:val="007066CC"/>
    <w:rsid w:val="00706712"/>
    <w:rsid w:val="007067F4"/>
    <w:rsid w:val="00706875"/>
    <w:rsid w:val="007069DE"/>
    <w:rsid w:val="00706B3A"/>
    <w:rsid w:val="00706BD9"/>
    <w:rsid w:val="00706C60"/>
    <w:rsid w:val="00706C68"/>
    <w:rsid w:val="00706CA3"/>
    <w:rsid w:val="00706CCA"/>
    <w:rsid w:val="00706DE4"/>
    <w:rsid w:val="00706E59"/>
    <w:rsid w:val="00706E69"/>
    <w:rsid w:val="007070E8"/>
    <w:rsid w:val="007071F6"/>
    <w:rsid w:val="00707302"/>
    <w:rsid w:val="0070745A"/>
    <w:rsid w:val="00707764"/>
    <w:rsid w:val="0070779D"/>
    <w:rsid w:val="0070780A"/>
    <w:rsid w:val="007079D4"/>
    <w:rsid w:val="00707BE0"/>
    <w:rsid w:val="00707D74"/>
    <w:rsid w:val="00707E6A"/>
    <w:rsid w:val="00707E8D"/>
    <w:rsid w:val="00707F39"/>
    <w:rsid w:val="00707FE4"/>
    <w:rsid w:val="0071001B"/>
    <w:rsid w:val="0071035D"/>
    <w:rsid w:val="007103F0"/>
    <w:rsid w:val="00710427"/>
    <w:rsid w:val="00710442"/>
    <w:rsid w:val="0071047C"/>
    <w:rsid w:val="0071075F"/>
    <w:rsid w:val="00710772"/>
    <w:rsid w:val="007107C3"/>
    <w:rsid w:val="007108CA"/>
    <w:rsid w:val="00710975"/>
    <w:rsid w:val="007109EB"/>
    <w:rsid w:val="00710A6F"/>
    <w:rsid w:val="00710B34"/>
    <w:rsid w:val="00710B5E"/>
    <w:rsid w:val="00710B7F"/>
    <w:rsid w:val="00710CB1"/>
    <w:rsid w:val="00710CDC"/>
    <w:rsid w:val="0071100B"/>
    <w:rsid w:val="007110F5"/>
    <w:rsid w:val="00711553"/>
    <w:rsid w:val="007115EE"/>
    <w:rsid w:val="007116C5"/>
    <w:rsid w:val="007118B0"/>
    <w:rsid w:val="007118F5"/>
    <w:rsid w:val="0071195B"/>
    <w:rsid w:val="00711A50"/>
    <w:rsid w:val="00711B68"/>
    <w:rsid w:val="00711BDA"/>
    <w:rsid w:val="00711EAD"/>
    <w:rsid w:val="0071206D"/>
    <w:rsid w:val="007122F4"/>
    <w:rsid w:val="007122F7"/>
    <w:rsid w:val="0071231A"/>
    <w:rsid w:val="007123E0"/>
    <w:rsid w:val="00712421"/>
    <w:rsid w:val="00712498"/>
    <w:rsid w:val="00712604"/>
    <w:rsid w:val="007126E0"/>
    <w:rsid w:val="0071277B"/>
    <w:rsid w:val="007129F1"/>
    <w:rsid w:val="007130AD"/>
    <w:rsid w:val="0071314D"/>
    <w:rsid w:val="0071351A"/>
    <w:rsid w:val="007135D8"/>
    <w:rsid w:val="00713A80"/>
    <w:rsid w:val="00713B2B"/>
    <w:rsid w:val="00713BC9"/>
    <w:rsid w:val="00713D9D"/>
    <w:rsid w:val="00713F71"/>
    <w:rsid w:val="00713FCD"/>
    <w:rsid w:val="007140DA"/>
    <w:rsid w:val="00714185"/>
    <w:rsid w:val="00714292"/>
    <w:rsid w:val="007142B4"/>
    <w:rsid w:val="00714536"/>
    <w:rsid w:val="00714705"/>
    <w:rsid w:val="0071477F"/>
    <w:rsid w:val="00714795"/>
    <w:rsid w:val="0071479C"/>
    <w:rsid w:val="00714931"/>
    <w:rsid w:val="00714AAD"/>
    <w:rsid w:val="00714B20"/>
    <w:rsid w:val="00714C4E"/>
    <w:rsid w:val="00714CDC"/>
    <w:rsid w:val="00714DAE"/>
    <w:rsid w:val="00715041"/>
    <w:rsid w:val="007152DC"/>
    <w:rsid w:val="0071544F"/>
    <w:rsid w:val="00715599"/>
    <w:rsid w:val="007155CE"/>
    <w:rsid w:val="00715654"/>
    <w:rsid w:val="007157DC"/>
    <w:rsid w:val="00715834"/>
    <w:rsid w:val="007158CD"/>
    <w:rsid w:val="007158D0"/>
    <w:rsid w:val="00715A0F"/>
    <w:rsid w:val="00715AED"/>
    <w:rsid w:val="00715B8A"/>
    <w:rsid w:val="00715D20"/>
    <w:rsid w:val="00715D48"/>
    <w:rsid w:val="00715DAB"/>
    <w:rsid w:val="00715EA2"/>
    <w:rsid w:val="00715F3F"/>
    <w:rsid w:val="007163A2"/>
    <w:rsid w:val="0071641C"/>
    <w:rsid w:val="007166D8"/>
    <w:rsid w:val="007166E6"/>
    <w:rsid w:val="00716962"/>
    <w:rsid w:val="00716C93"/>
    <w:rsid w:val="00716EB7"/>
    <w:rsid w:val="00716FE6"/>
    <w:rsid w:val="00717036"/>
    <w:rsid w:val="0071706B"/>
    <w:rsid w:val="007170B0"/>
    <w:rsid w:val="007171E3"/>
    <w:rsid w:val="007172D1"/>
    <w:rsid w:val="0071733C"/>
    <w:rsid w:val="00717365"/>
    <w:rsid w:val="0071737C"/>
    <w:rsid w:val="00717429"/>
    <w:rsid w:val="00717567"/>
    <w:rsid w:val="00717840"/>
    <w:rsid w:val="0071785D"/>
    <w:rsid w:val="00717ABB"/>
    <w:rsid w:val="00717D4E"/>
    <w:rsid w:val="00717E0C"/>
    <w:rsid w:val="00717F4D"/>
    <w:rsid w:val="00717FD1"/>
    <w:rsid w:val="007200C1"/>
    <w:rsid w:val="00720349"/>
    <w:rsid w:val="00720352"/>
    <w:rsid w:val="007207D3"/>
    <w:rsid w:val="00720AF2"/>
    <w:rsid w:val="00720C0C"/>
    <w:rsid w:val="00720EDC"/>
    <w:rsid w:val="0072103F"/>
    <w:rsid w:val="007211B2"/>
    <w:rsid w:val="00721454"/>
    <w:rsid w:val="007214C3"/>
    <w:rsid w:val="007214CD"/>
    <w:rsid w:val="00721516"/>
    <w:rsid w:val="00721615"/>
    <w:rsid w:val="00721759"/>
    <w:rsid w:val="0072194A"/>
    <w:rsid w:val="0072194D"/>
    <w:rsid w:val="00721973"/>
    <w:rsid w:val="00721A57"/>
    <w:rsid w:val="00721A85"/>
    <w:rsid w:val="00721B0F"/>
    <w:rsid w:val="00721C4B"/>
    <w:rsid w:val="00721DBA"/>
    <w:rsid w:val="00721E3D"/>
    <w:rsid w:val="00721E9D"/>
    <w:rsid w:val="00721EC6"/>
    <w:rsid w:val="00721F61"/>
    <w:rsid w:val="00722292"/>
    <w:rsid w:val="0072233E"/>
    <w:rsid w:val="0072241F"/>
    <w:rsid w:val="007226AC"/>
    <w:rsid w:val="0072287F"/>
    <w:rsid w:val="007228F5"/>
    <w:rsid w:val="007229C5"/>
    <w:rsid w:val="00722D1B"/>
    <w:rsid w:val="00722DD6"/>
    <w:rsid w:val="00723022"/>
    <w:rsid w:val="00723047"/>
    <w:rsid w:val="00723123"/>
    <w:rsid w:val="007231D7"/>
    <w:rsid w:val="007231E4"/>
    <w:rsid w:val="00723762"/>
    <w:rsid w:val="0072387D"/>
    <w:rsid w:val="007238A4"/>
    <w:rsid w:val="0072399D"/>
    <w:rsid w:val="00723D34"/>
    <w:rsid w:val="00723E54"/>
    <w:rsid w:val="00723E5E"/>
    <w:rsid w:val="00723FC0"/>
    <w:rsid w:val="007240B8"/>
    <w:rsid w:val="00724287"/>
    <w:rsid w:val="00724362"/>
    <w:rsid w:val="00724365"/>
    <w:rsid w:val="00724394"/>
    <w:rsid w:val="007243B0"/>
    <w:rsid w:val="007244B2"/>
    <w:rsid w:val="007245E4"/>
    <w:rsid w:val="00724762"/>
    <w:rsid w:val="007249AF"/>
    <w:rsid w:val="00724C78"/>
    <w:rsid w:val="00724C84"/>
    <w:rsid w:val="00724C91"/>
    <w:rsid w:val="00724EB2"/>
    <w:rsid w:val="00724F15"/>
    <w:rsid w:val="0072507E"/>
    <w:rsid w:val="007250EF"/>
    <w:rsid w:val="0072510E"/>
    <w:rsid w:val="007251A5"/>
    <w:rsid w:val="007251CA"/>
    <w:rsid w:val="00725308"/>
    <w:rsid w:val="00725329"/>
    <w:rsid w:val="0072535E"/>
    <w:rsid w:val="007253F7"/>
    <w:rsid w:val="00725530"/>
    <w:rsid w:val="007255C0"/>
    <w:rsid w:val="00725671"/>
    <w:rsid w:val="00725981"/>
    <w:rsid w:val="00725A83"/>
    <w:rsid w:val="00725A9B"/>
    <w:rsid w:val="00725C16"/>
    <w:rsid w:val="00725D98"/>
    <w:rsid w:val="00725EF9"/>
    <w:rsid w:val="00725F8C"/>
    <w:rsid w:val="00726289"/>
    <w:rsid w:val="00726311"/>
    <w:rsid w:val="0072634D"/>
    <w:rsid w:val="007264A6"/>
    <w:rsid w:val="0072657C"/>
    <w:rsid w:val="0072671B"/>
    <w:rsid w:val="007269A1"/>
    <w:rsid w:val="007269A8"/>
    <w:rsid w:val="007269F0"/>
    <w:rsid w:val="00726AE1"/>
    <w:rsid w:val="00726B90"/>
    <w:rsid w:val="00726BB6"/>
    <w:rsid w:val="00726BD3"/>
    <w:rsid w:val="00726C99"/>
    <w:rsid w:val="00726EE6"/>
    <w:rsid w:val="0072717A"/>
    <w:rsid w:val="007271EC"/>
    <w:rsid w:val="00727215"/>
    <w:rsid w:val="0072728E"/>
    <w:rsid w:val="007272C8"/>
    <w:rsid w:val="0072731E"/>
    <w:rsid w:val="00727523"/>
    <w:rsid w:val="0072752F"/>
    <w:rsid w:val="0072756F"/>
    <w:rsid w:val="00727618"/>
    <w:rsid w:val="007276E4"/>
    <w:rsid w:val="007277B0"/>
    <w:rsid w:val="007278FF"/>
    <w:rsid w:val="00727978"/>
    <w:rsid w:val="0072797A"/>
    <w:rsid w:val="0072797F"/>
    <w:rsid w:val="007279F0"/>
    <w:rsid w:val="00727AC7"/>
    <w:rsid w:val="00727B97"/>
    <w:rsid w:val="00727BB5"/>
    <w:rsid w:val="00727E2E"/>
    <w:rsid w:val="00727F88"/>
    <w:rsid w:val="0073010C"/>
    <w:rsid w:val="007301E4"/>
    <w:rsid w:val="007301FB"/>
    <w:rsid w:val="007304DB"/>
    <w:rsid w:val="007306BA"/>
    <w:rsid w:val="0073091A"/>
    <w:rsid w:val="00730A0D"/>
    <w:rsid w:val="00730B67"/>
    <w:rsid w:val="00730D6C"/>
    <w:rsid w:val="00730EAE"/>
    <w:rsid w:val="007311EF"/>
    <w:rsid w:val="007313B2"/>
    <w:rsid w:val="007314C4"/>
    <w:rsid w:val="00731585"/>
    <w:rsid w:val="007316F9"/>
    <w:rsid w:val="007317EB"/>
    <w:rsid w:val="007317F2"/>
    <w:rsid w:val="00731888"/>
    <w:rsid w:val="00731BD5"/>
    <w:rsid w:val="00732056"/>
    <w:rsid w:val="007320E0"/>
    <w:rsid w:val="007320E3"/>
    <w:rsid w:val="00732305"/>
    <w:rsid w:val="0073240B"/>
    <w:rsid w:val="00732452"/>
    <w:rsid w:val="0073265F"/>
    <w:rsid w:val="007328A0"/>
    <w:rsid w:val="00732905"/>
    <w:rsid w:val="007329AF"/>
    <w:rsid w:val="00732AC7"/>
    <w:rsid w:val="00732C73"/>
    <w:rsid w:val="00732D20"/>
    <w:rsid w:val="00732E12"/>
    <w:rsid w:val="00732E46"/>
    <w:rsid w:val="00732EF7"/>
    <w:rsid w:val="00732F46"/>
    <w:rsid w:val="00732FAF"/>
    <w:rsid w:val="007333CF"/>
    <w:rsid w:val="00733485"/>
    <w:rsid w:val="007335C8"/>
    <w:rsid w:val="00733641"/>
    <w:rsid w:val="007336EC"/>
    <w:rsid w:val="00733AAA"/>
    <w:rsid w:val="00733B5A"/>
    <w:rsid w:val="00733BB3"/>
    <w:rsid w:val="00733C2E"/>
    <w:rsid w:val="00733CBC"/>
    <w:rsid w:val="00733E87"/>
    <w:rsid w:val="00734034"/>
    <w:rsid w:val="00734178"/>
    <w:rsid w:val="00734436"/>
    <w:rsid w:val="00734527"/>
    <w:rsid w:val="00734A7D"/>
    <w:rsid w:val="00734A8D"/>
    <w:rsid w:val="00734BAD"/>
    <w:rsid w:val="00734EAC"/>
    <w:rsid w:val="00734EDF"/>
    <w:rsid w:val="00735008"/>
    <w:rsid w:val="007351C9"/>
    <w:rsid w:val="0073523B"/>
    <w:rsid w:val="00735411"/>
    <w:rsid w:val="00735481"/>
    <w:rsid w:val="00735640"/>
    <w:rsid w:val="0073571B"/>
    <w:rsid w:val="00735773"/>
    <w:rsid w:val="007358D8"/>
    <w:rsid w:val="007359BD"/>
    <w:rsid w:val="00735A5F"/>
    <w:rsid w:val="00735CB0"/>
    <w:rsid w:val="00735E0F"/>
    <w:rsid w:val="00735F02"/>
    <w:rsid w:val="00735FEF"/>
    <w:rsid w:val="0073602C"/>
    <w:rsid w:val="0073626E"/>
    <w:rsid w:val="007363A7"/>
    <w:rsid w:val="007364F2"/>
    <w:rsid w:val="00736643"/>
    <w:rsid w:val="00736656"/>
    <w:rsid w:val="0073668D"/>
    <w:rsid w:val="007366E1"/>
    <w:rsid w:val="00736757"/>
    <w:rsid w:val="00736820"/>
    <w:rsid w:val="0073698D"/>
    <w:rsid w:val="00736AB9"/>
    <w:rsid w:val="00736DB1"/>
    <w:rsid w:val="00736DDB"/>
    <w:rsid w:val="00736F82"/>
    <w:rsid w:val="00737006"/>
    <w:rsid w:val="00737016"/>
    <w:rsid w:val="007372FC"/>
    <w:rsid w:val="0073738B"/>
    <w:rsid w:val="007374B4"/>
    <w:rsid w:val="007374C8"/>
    <w:rsid w:val="007376A5"/>
    <w:rsid w:val="007377A3"/>
    <w:rsid w:val="00737871"/>
    <w:rsid w:val="00737A21"/>
    <w:rsid w:val="00737A4A"/>
    <w:rsid w:val="00737A81"/>
    <w:rsid w:val="00737C8B"/>
    <w:rsid w:val="00737DF0"/>
    <w:rsid w:val="00737E8C"/>
    <w:rsid w:val="007400E5"/>
    <w:rsid w:val="007400FF"/>
    <w:rsid w:val="00740212"/>
    <w:rsid w:val="00740258"/>
    <w:rsid w:val="00740507"/>
    <w:rsid w:val="007408B1"/>
    <w:rsid w:val="00740936"/>
    <w:rsid w:val="00740942"/>
    <w:rsid w:val="007409A2"/>
    <w:rsid w:val="007409F0"/>
    <w:rsid w:val="00740AB8"/>
    <w:rsid w:val="00740B90"/>
    <w:rsid w:val="00740BD3"/>
    <w:rsid w:val="00740C18"/>
    <w:rsid w:val="00740C9E"/>
    <w:rsid w:val="00740CB2"/>
    <w:rsid w:val="00740D1A"/>
    <w:rsid w:val="00740ED0"/>
    <w:rsid w:val="00740FE7"/>
    <w:rsid w:val="007411E8"/>
    <w:rsid w:val="0074132B"/>
    <w:rsid w:val="007414E8"/>
    <w:rsid w:val="0074150D"/>
    <w:rsid w:val="007416EC"/>
    <w:rsid w:val="00741729"/>
    <w:rsid w:val="0074174F"/>
    <w:rsid w:val="0074188F"/>
    <w:rsid w:val="00741A75"/>
    <w:rsid w:val="00741C2A"/>
    <w:rsid w:val="007420B0"/>
    <w:rsid w:val="00742177"/>
    <w:rsid w:val="007421B6"/>
    <w:rsid w:val="007421F1"/>
    <w:rsid w:val="007422AC"/>
    <w:rsid w:val="00742306"/>
    <w:rsid w:val="007423ED"/>
    <w:rsid w:val="007425CB"/>
    <w:rsid w:val="00742667"/>
    <w:rsid w:val="007427E9"/>
    <w:rsid w:val="0074282C"/>
    <w:rsid w:val="00742ACA"/>
    <w:rsid w:val="00742DCE"/>
    <w:rsid w:val="00742E47"/>
    <w:rsid w:val="00742EF9"/>
    <w:rsid w:val="00742F25"/>
    <w:rsid w:val="00743074"/>
    <w:rsid w:val="00743244"/>
    <w:rsid w:val="0074324C"/>
    <w:rsid w:val="00743342"/>
    <w:rsid w:val="00743529"/>
    <w:rsid w:val="007435D1"/>
    <w:rsid w:val="00743749"/>
    <w:rsid w:val="007437C9"/>
    <w:rsid w:val="00743851"/>
    <w:rsid w:val="00743876"/>
    <w:rsid w:val="00743A85"/>
    <w:rsid w:val="00743CAA"/>
    <w:rsid w:val="00744326"/>
    <w:rsid w:val="007443AB"/>
    <w:rsid w:val="00744470"/>
    <w:rsid w:val="00744574"/>
    <w:rsid w:val="007445A1"/>
    <w:rsid w:val="007445AB"/>
    <w:rsid w:val="00744604"/>
    <w:rsid w:val="00744618"/>
    <w:rsid w:val="007447A4"/>
    <w:rsid w:val="007447A7"/>
    <w:rsid w:val="00744832"/>
    <w:rsid w:val="00744CB8"/>
    <w:rsid w:val="00744CC9"/>
    <w:rsid w:val="00744EE6"/>
    <w:rsid w:val="00744F3B"/>
    <w:rsid w:val="0074533B"/>
    <w:rsid w:val="007454C3"/>
    <w:rsid w:val="00745898"/>
    <w:rsid w:val="00745A76"/>
    <w:rsid w:val="00745CFB"/>
    <w:rsid w:val="00745D60"/>
    <w:rsid w:val="00745D94"/>
    <w:rsid w:val="007460D4"/>
    <w:rsid w:val="007460E5"/>
    <w:rsid w:val="00746105"/>
    <w:rsid w:val="00746110"/>
    <w:rsid w:val="007462BF"/>
    <w:rsid w:val="0074633C"/>
    <w:rsid w:val="00746352"/>
    <w:rsid w:val="007463C6"/>
    <w:rsid w:val="00746518"/>
    <w:rsid w:val="0074655B"/>
    <w:rsid w:val="007467DB"/>
    <w:rsid w:val="00746B18"/>
    <w:rsid w:val="00746B48"/>
    <w:rsid w:val="00746D35"/>
    <w:rsid w:val="00746F11"/>
    <w:rsid w:val="00746F6F"/>
    <w:rsid w:val="00746F98"/>
    <w:rsid w:val="00747150"/>
    <w:rsid w:val="00747413"/>
    <w:rsid w:val="00747532"/>
    <w:rsid w:val="00747569"/>
    <w:rsid w:val="0074758F"/>
    <w:rsid w:val="007476E7"/>
    <w:rsid w:val="00747702"/>
    <w:rsid w:val="0074794B"/>
    <w:rsid w:val="00747A9E"/>
    <w:rsid w:val="00747B69"/>
    <w:rsid w:val="0075030F"/>
    <w:rsid w:val="0075034A"/>
    <w:rsid w:val="00750506"/>
    <w:rsid w:val="00750701"/>
    <w:rsid w:val="0075089F"/>
    <w:rsid w:val="00750ADE"/>
    <w:rsid w:val="00750E91"/>
    <w:rsid w:val="00750FE9"/>
    <w:rsid w:val="007510AD"/>
    <w:rsid w:val="0075113C"/>
    <w:rsid w:val="00751631"/>
    <w:rsid w:val="007516C7"/>
    <w:rsid w:val="00751752"/>
    <w:rsid w:val="0075177D"/>
    <w:rsid w:val="0075179C"/>
    <w:rsid w:val="007517DA"/>
    <w:rsid w:val="00751864"/>
    <w:rsid w:val="00751919"/>
    <w:rsid w:val="00751AC5"/>
    <w:rsid w:val="00751B32"/>
    <w:rsid w:val="00751C60"/>
    <w:rsid w:val="0075214D"/>
    <w:rsid w:val="00752206"/>
    <w:rsid w:val="00752336"/>
    <w:rsid w:val="007526E8"/>
    <w:rsid w:val="00752787"/>
    <w:rsid w:val="0075280A"/>
    <w:rsid w:val="0075293E"/>
    <w:rsid w:val="00752B70"/>
    <w:rsid w:val="00752D2B"/>
    <w:rsid w:val="00752D6A"/>
    <w:rsid w:val="00752DF0"/>
    <w:rsid w:val="007530C0"/>
    <w:rsid w:val="00753183"/>
    <w:rsid w:val="0075328C"/>
    <w:rsid w:val="00753345"/>
    <w:rsid w:val="00753408"/>
    <w:rsid w:val="00753545"/>
    <w:rsid w:val="00753607"/>
    <w:rsid w:val="00753616"/>
    <w:rsid w:val="0075389D"/>
    <w:rsid w:val="007538A5"/>
    <w:rsid w:val="00753936"/>
    <w:rsid w:val="00753999"/>
    <w:rsid w:val="00753D1D"/>
    <w:rsid w:val="00753DF8"/>
    <w:rsid w:val="00753EA8"/>
    <w:rsid w:val="00753F51"/>
    <w:rsid w:val="007541CB"/>
    <w:rsid w:val="007544FF"/>
    <w:rsid w:val="00754515"/>
    <w:rsid w:val="007546E6"/>
    <w:rsid w:val="00754785"/>
    <w:rsid w:val="00754858"/>
    <w:rsid w:val="007549B2"/>
    <w:rsid w:val="007549DB"/>
    <w:rsid w:val="00754A3F"/>
    <w:rsid w:val="00754B83"/>
    <w:rsid w:val="00754F3C"/>
    <w:rsid w:val="00754FB0"/>
    <w:rsid w:val="00755069"/>
    <w:rsid w:val="00755176"/>
    <w:rsid w:val="007551E3"/>
    <w:rsid w:val="0075537A"/>
    <w:rsid w:val="007555AF"/>
    <w:rsid w:val="007555B2"/>
    <w:rsid w:val="007555EA"/>
    <w:rsid w:val="00755617"/>
    <w:rsid w:val="00755748"/>
    <w:rsid w:val="007558AC"/>
    <w:rsid w:val="00755B3A"/>
    <w:rsid w:val="00755B75"/>
    <w:rsid w:val="00755C59"/>
    <w:rsid w:val="00755C63"/>
    <w:rsid w:val="00755F8B"/>
    <w:rsid w:val="00755FF6"/>
    <w:rsid w:val="00756051"/>
    <w:rsid w:val="00756059"/>
    <w:rsid w:val="0075615F"/>
    <w:rsid w:val="00756356"/>
    <w:rsid w:val="00756412"/>
    <w:rsid w:val="00756585"/>
    <w:rsid w:val="007565E5"/>
    <w:rsid w:val="007566CC"/>
    <w:rsid w:val="00756743"/>
    <w:rsid w:val="00756839"/>
    <w:rsid w:val="00756927"/>
    <w:rsid w:val="00756A9E"/>
    <w:rsid w:val="00756AD7"/>
    <w:rsid w:val="00756D4D"/>
    <w:rsid w:val="00756D68"/>
    <w:rsid w:val="00756D7F"/>
    <w:rsid w:val="007572AE"/>
    <w:rsid w:val="007572F6"/>
    <w:rsid w:val="007573EF"/>
    <w:rsid w:val="0075752A"/>
    <w:rsid w:val="0075767F"/>
    <w:rsid w:val="007576AB"/>
    <w:rsid w:val="00757868"/>
    <w:rsid w:val="00757A6E"/>
    <w:rsid w:val="00757B97"/>
    <w:rsid w:val="00757DF0"/>
    <w:rsid w:val="007600D2"/>
    <w:rsid w:val="00760174"/>
    <w:rsid w:val="0076038A"/>
    <w:rsid w:val="00760435"/>
    <w:rsid w:val="007604D4"/>
    <w:rsid w:val="00760539"/>
    <w:rsid w:val="0076057F"/>
    <w:rsid w:val="0076060A"/>
    <w:rsid w:val="0076087D"/>
    <w:rsid w:val="007608EA"/>
    <w:rsid w:val="00760952"/>
    <w:rsid w:val="00760A34"/>
    <w:rsid w:val="00760CA6"/>
    <w:rsid w:val="00760D09"/>
    <w:rsid w:val="00760E61"/>
    <w:rsid w:val="00760F23"/>
    <w:rsid w:val="007610DC"/>
    <w:rsid w:val="007611CD"/>
    <w:rsid w:val="0076125E"/>
    <w:rsid w:val="007613CB"/>
    <w:rsid w:val="007613EC"/>
    <w:rsid w:val="0076149E"/>
    <w:rsid w:val="0076155D"/>
    <w:rsid w:val="0076162D"/>
    <w:rsid w:val="0076167E"/>
    <w:rsid w:val="007618E8"/>
    <w:rsid w:val="00761946"/>
    <w:rsid w:val="00761A60"/>
    <w:rsid w:val="00761B19"/>
    <w:rsid w:val="00761BB6"/>
    <w:rsid w:val="00761C7A"/>
    <w:rsid w:val="00761D8B"/>
    <w:rsid w:val="00761E22"/>
    <w:rsid w:val="00761E37"/>
    <w:rsid w:val="00761E77"/>
    <w:rsid w:val="00761EEF"/>
    <w:rsid w:val="00762030"/>
    <w:rsid w:val="00762120"/>
    <w:rsid w:val="007622C5"/>
    <w:rsid w:val="0076252A"/>
    <w:rsid w:val="007625AB"/>
    <w:rsid w:val="00762931"/>
    <w:rsid w:val="00762BE0"/>
    <w:rsid w:val="00762D17"/>
    <w:rsid w:val="007630C0"/>
    <w:rsid w:val="00763366"/>
    <w:rsid w:val="007633B2"/>
    <w:rsid w:val="00763527"/>
    <w:rsid w:val="00763723"/>
    <w:rsid w:val="00763726"/>
    <w:rsid w:val="00763780"/>
    <w:rsid w:val="00763A8E"/>
    <w:rsid w:val="00763EF2"/>
    <w:rsid w:val="00763F9D"/>
    <w:rsid w:val="00763FB3"/>
    <w:rsid w:val="00764081"/>
    <w:rsid w:val="00764217"/>
    <w:rsid w:val="007642F2"/>
    <w:rsid w:val="007645B2"/>
    <w:rsid w:val="007645B5"/>
    <w:rsid w:val="007645F6"/>
    <w:rsid w:val="0076475B"/>
    <w:rsid w:val="00764A24"/>
    <w:rsid w:val="00764C33"/>
    <w:rsid w:val="00764C84"/>
    <w:rsid w:val="00764CED"/>
    <w:rsid w:val="00764D4C"/>
    <w:rsid w:val="00764E01"/>
    <w:rsid w:val="00765001"/>
    <w:rsid w:val="007650F7"/>
    <w:rsid w:val="0076514A"/>
    <w:rsid w:val="007651CC"/>
    <w:rsid w:val="007653F1"/>
    <w:rsid w:val="0076561B"/>
    <w:rsid w:val="0076570B"/>
    <w:rsid w:val="0076572D"/>
    <w:rsid w:val="0076591E"/>
    <w:rsid w:val="0076595F"/>
    <w:rsid w:val="007659BC"/>
    <w:rsid w:val="007659FB"/>
    <w:rsid w:val="00765B51"/>
    <w:rsid w:val="00765CB8"/>
    <w:rsid w:val="00765D28"/>
    <w:rsid w:val="00765D4F"/>
    <w:rsid w:val="00765D83"/>
    <w:rsid w:val="00765DDC"/>
    <w:rsid w:val="00765DF5"/>
    <w:rsid w:val="00765E05"/>
    <w:rsid w:val="00765E44"/>
    <w:rsid w:val="00765F4F"/>
    <w:rsid w:val="00766126"/>
    <w:rsid w:val="007663E1"/>
    <w:rsid w:val="00766A4C"/>
    <w:rsid w:val="00766A5B"/>
    <w:rsid w:val="00766A95"/>
    <w:rsid w:val="00766A9B"/>
    <w:rsid w:val="00766BEC"/>
    <w:rsid w:val="00766CCE"/>
    <w:rsid w:val="00766D5A"/>
    <w:rsid w:val="00767044"/>
    <w:rsid w:val="0076712F"/>
    <w:rsid w:val="007672EB"/>
    <w:rsid w:val="007672F1"/>
    <w:rsid w:val="007673F6"/>
    <w:rsid w:val="007677C3"/>
    <w:rsid w:val="00767849"/>
    <w:rsid w:val="00767983"/>
    <w:rsid w:val="0076799C"/>
    <w:rsid w:val="00767C25"/>
    <w:rsid w:val="00767EE5"/>
    <w:rsid w:val="007700AF"/>
    <w:rsid w:val="007701E1"/>
    <w:rsid w:val="007703D1"/>
    <w:rsid w:val="00770519"/>
    <w:rsid w:val="00770625"/>
    <w:rsid w:val="00770673"/>
    <w:rsid w:val="0077085A"/>
    <w:rsid w:val="00770AD6"/>
    <w:rsid w:val="00770B97"/>
    <w:rsid w:val="00770CDB"/>
    <w:rsid w:val="00770CE5"/>
    <w:rsid w:val="00770D34"/>
    <w:rsid w:val="00770E4A"/>
    <w:rsid w:val="00770F08"/>
    <w:rsid w:val="00770FE7"/>
    <w:rsid w:val="0077119D"/>
    <w:rsid w:val="00771278"/>
    <w:rsid w:val="007714A0"/>
    <w:rsid w:val="00771520"/>
    <w:rsid w:val="0077153C"/>
    <w:rsid w:val="00771713"/>
    <w:rsid w:val="0077180D"/>
    <w:rsid w:val="007718E6"/>
    <w:rsid w:val="00771AF9"/>
    <w:rsid w:val="00771B79"/>
    <w:rsid w:val="00771E6B"/>
    <w:rsid w:val="007721DF"/>
    <w:rsid w:val="00772577"/>
    <w:rsid w:val="0077266A"/>
    <w:rsid w:val="007727AC"/>
    <w:rsid w:val="00772843"/>
    <w:rsid w:val="007728CF"/>
    <w:rsid w:val="007729C0"/>
    <w:rsid w:val="00772A8A"/>
    <w:rsid w:val="00772BED"/>
    <w:rsid w:val="00772CD5"/>
    <w:rsid w:val="00772D3B"/>
    <w:rsid w:val="00772E1A"/>
    <w:rsid w:val="00773024"/>
    <w:rsid w:val="00773443"/>
    <w:rsid w:val="007736F5"/>
    <w:rsid w:val="00773BB4"/>
    <w:rsid w:val="00773BF1"/>
    <w:rsid w:val="00773C52"/>
    <w:rsid w:val="00773CA1"/>
    <w:rsid w:val="0077402E"/>
    <w:rsid w:val="00774097"/>
    <w:rsid w:val="007740A0"/>
    <w:rsid w:val="00774115"/>
    <w:rsid w:val="00774256"/>
    <w:rsid w:val="00774385"/>
    <w:rsid w:val="007744F5"/>
    <w:rsid w:val="007745CB"/>
    <w:rsid w:val="0077472C"/>
    <w:rsid w:val="00774855"/>
    <w:rsid w:val="0077486F"/>
    <w:rsid w:val="00774A24"/>
    <w:rsid w:val="00774CA9"/>
    <w:rsid w:val="00774DD3"/>
    <w:rsid w:val="0077536D"/>
    <w:rsid w:val="007753AB"/>
    <w:rsid w:val="00775403"/>
    <w:rsid w:val="0077548B"/>
    <w:rsid w:val="00775527"/>
    <w:rsid w:val="007755A0"/>
    <w:rsid w:val="0077567A"/>
    <w:rsid w:val="007756E7"/>
    <w:rsid w:val="00775746"/>
    <w:rsid w:val="0077574C"/>
    <w:rsid w:val="007758CC"/>
    <w:rsid w:val="0077590E"/>
    <w:rsid w:val="00775929"/>
    <w:rsid w:val="00775AF9"/>
    <w:rsid w:val="00775BC4"/>
    <w:rsid w:val="00775BCA"/>
    <w:rsid w:val="00775D5C"/>
    <w:rsid w:val="00775E45"/>
    <w:rsid w:val="00775E65"/>
    <w:rsid w:val="00775F44"/>
    <w:rsid w:val="007760C7"/>
    <w:rsid w:val="007761D0"/>
    <w:rsid w:val="007761F2"/>
    <w:rsid w:val="007763A7"/>
    <w:rsid w:val="007766A2"/>
    <w:rsid w:val="007766FC"/>
    <w:rsid w:val="00776744"/>
    <w:rsid w:val="0077677A"/>
    <w:rsid w:val="00776836"/>
    <w:rsid w:val="00776A3B"/>
    <w:rsid w:val="00776C23"/>
    <w:rsid w:val="00776C25"/>
    <w:rsid w:val="00776F85"/>
    <w:rsid w:val="00776FF2"/>
    <w:rsid w:val="0077701A"/>
    <w:rsid w:val="0077748D"/>
    <w:rsid w:val="007776E6"/>
    <w:rsid w:val="0077786D"/>
    <w:rsid w:val="00777881"/>
    <w:rsid w:val="00777939"/>
    <w:rsid w:val="007779F9"/>
    <w:rsid w:val="00777B88"/>
    <w:rsid w:val="00777C02"/>
    <w:rsid w:val="00777D77"/>
    <w:rsid w:val="00777E05"/>
    <w:rsid w:val="00777E15"/>
    <w:rsid w:val="007800F1"/>
    <w:rsid w:val="007801B2"/>
    <w:rsid w:val="007803AA"/>
    <w:rsid w:val="007804B8"/>
    <w:rsid w:val="007806FE"/>
    <w:rsid w:val="00780780"/>
    <w:rsid w:val="0078079F"/>
    <w:rsid w:val="0078092E"/>
    <w:rsid w:val="00780CB2"/>
    <w:rsid w:val="0078102E"/>
    <w:rsid w:val="00781035"/>
    <w:rsid w:val="007812E9"/>
    <w:rsid w:val="0078139E"/>
    <w:rsid w:val="00781602"/>
    <w:rsid w:val="00781719"/>
    <w:rsid w:val="00781774"/>
    <w:rsid w:val="00781863"/>
    <w:rsid w:val="00781884"/>
    <w:rsid w:val="0078190A"/>
    <w:rsid w:val="0078195E"/>
    <w:rsid w:val="00781A33"/>
    <w:rsid w:val="00781C89"/>
    <w:rsid w:val="00781EB1"/>
    <w:rsid w:val="00781ED0"/>
    <w:rsid w:val="00781FC6"/>
    <w:rsid w:val="00782098"/>
    <w:rsid w:val="007820A2"/>
    <w:rsid w:val="007821C1"/>
    <w:rsid w:val="007821CA"/>
    <w:rsid w:val="0078238A"/>
    <w:rsid w:val="007823A4"/>
    <w:rsid w:val="007823FF"/>
    <w:rsid w:val="007824FE"/>
    <w:rsid w:val="007825AB"/>
    <w:rsid w:val="00782628"/>
    <w:rsid w:val="007826B3"/>
    <w:rsid w:val="007826E2"/>
    <w:rsid w:val="0078272E"/>
    <w:rsid w:val="00782904"/>
    <w:rsid w:val="00782AED"/>
    <w:rsid w:val="00782BAA"/>
    <w:rsid w:val="00782F0C"/>
    <w:rsid w:val="00782F39"/>
    <w:rsid w:val="00782F3E"/>
    <w:rsid w:val="0078306E"/>
    <w:rsid w:val="0078315A"/>
    <w:rsid w:val="0078356C"/>
    <w:rsid w:val="0078369F"/>
    <w:rsid w:val="00783772"/>
    <w:rsid w:val="00783790"/>
    <w:rsid w:val="00783850"/>
    <w:rsid w:val="00783A2C"/>
    <w:rsid w:val="00783A36"/>
    <w:rsid w:val="00783B24"/>
    <w:rsid w:val="00783CB3"/>
    <w:rsid w:val="00783E63"/>
    <w:rsid w:val="00783E6D"/>
    <w:rsid w:val="00783EE7"/>
    <w:rsid w:val="00783F32"/>
    <w:rsid w:val="007840AE"/>
    <w:rsid w:val="007840D5"/>
    <w:rsid w:val="0078414E"/>
    <w:rsid w:val="00784169"/>
    <w:rsid w:val="007841B6"/>
    <w:rsid w:val="00784268"/>
    <w:rsid w:val="00784361"/>
    <w:rsid w:val="007843B5"/>
    <w:rsid w:val="007843DB"/>
    <w:rsid w:val="007843F0"/>
    <w:rsid w:val="007844AD"/>
    <w:rsid w:val="007844EE"/>
    <w:rsid w:val="00784532"/>
    <w:rsid w:val="0078458C"/>
    <w:rsid w:val="00784733"/>
    <w:rsid w:val="00784750"/>
    <w:rsid w:val="007847B9"/>
    <w:rsid w:val="007847DD"/>
    <w:rsid w:val="007847F2"/>
    <w:rsid w:val="00784BA5"/>
    <w:rsid w:val="00784C22"/>
    <w:rsid w:val="00784C80"/>
    <w:rsid w:val="00784EA1"/>
    <w:rsid w:val="00784F15"/>
    <w:rsid w:val="0078505C"/>
    <w:rsid w:val="00785086"/>
    <w:rsid w:val="007850B7"/>
    <w:rsid w:val="00785152"/>
    <w:rsid w:val="007851EF"/>
    <w:rsid w:val="00785209"/>
    <w:rsid w:val="007852FD"/>
    <w:rsid w:val="007854DB"/>
    <w:rsid w:val="00785608"/>
    <w:rsid w:val="007856D7"/>
    <w:rsid w:val="00785834"/>
    <w:rsid w:val="00785A6E"/>
    <w:rsid w:val="00785DD9"/>
    <w:rsid w:val="00785E3B"/>
    <w:rsid w:val="00785EF6"/>
    <w:rsid w:val="0078607F"/>
    <w:rsid w:val="007865B9"/>
    <w:rsid w:val="0078671A"/>
    <w:rsid w:val="00786C3C"/>
    <w:rsid w:val="00786E20"/>
    <w:rsid w:val="00786EEE"/>
    <w:rsid w:val="00786FC0"/>
    <w:rsid w:val="007871C9"/>
    <w:rsid w:val="007873BB"/>
    <w:rsid w:val="007875F7"/>
    <w:rsid w:val="007876D4"/>
    <w:rsid w:val="007877BA"/>
    <w:rsid w:val="00787AB0"/>
    <w:rsid w:val="00787B05"/>
    <w:rsid w:val="00787B72"/>
    <w:rsid w:val="00787DF4"/>
    <w:rsid w:val="00787EB2"/>
    <w:rsid w:val="00787F25"/>
    <w:rsid w:val="00787FEC"/>
    <w:rsid w:val="007902A8"/>
    <w:rsid w:val="0079037F"/>
    <w:rsid w:val="007905F4"/>
    <w:rsid w:val="00790607"/>
    <w:rsid w:val="007907B5"/>
    <w:rsid w:val="007908DD"/>
    <w:rsid w:val="00790A58"/>
    <w:rsid w:val="00790BDD"/>
    <w:rsid w:val="00790C2B"/>
    <w:rsid w:val="00790DCB"/>
    <w:rsid w:val="00790EFA"/>
    <w:rsid w:val="0079101D"/>
    <w:rsid w:val="00791039"/>
    <w:rsid w:val="007910A4"/>
    <w:rsid w:val="007910BD"/>
    <w:rsid w:val="00791107"/>
    <w:rsid w:val="0079117A"/>
    <w:rsid w:val="007911D3"/>
    <w:rsid w:val="007912B3"/>
    <w:rsid w:val="0079137E"/>
    <w:rsid w:val="007913D4"/>
    <w:rsid w:val="00791593"/>
    <w:rsid w:val="00791637"/>
    <w:rsid w:val="0079169C"/>
    <w:rsid w:val="00791790"/>
    <w:rsid w:val="007919CA"/>
    <w:rsid w:val="00791A52"/>
    <w:rsid w:val="00791AE7"/>
    <w:rsid w:val="00791AED"/>
    <w:rsid w:val="00791B46"/>
    <w:rsid w:val="00791B55"/>
    <w:rsid w:val="00791D30"/>
    <w:rsid w:val="00791DC4"/>
    <w:rsid w:val="00791E2B"/>
    <w:rsid w:val="00791E79"/>
    <w:rsid w:val="00791EDC"/>
    <w:rsid w:val="00791F0A"/>
    <w:rsid w:val="007920C9"/>
    <w:rsid w:val="00792222"/>
    <w:rsid w:val="0079223C"/>
    <w:rsid w:val="00792292"/>
    <w:rsid w:val="007922A9"/>
    <w:rsid w:val="00792358"/>
    <w:rsid w:val="007926B5"/>
    <w:rsid w:val="007926D9"/>
    <w:rsid w:val="007926E2"/>
    <w:rsid w:val="0079299A"/>
    <w:rsid w:val="00792A19"/>
    <w:rsid w:val="00792AEF"/>
    <w:rsid w:val="00792D27"/>
    <w:rsid w:val="00793622"/>
    <w:rsid w:val="00793683"/>
    <w:rsid w:val="0079369B"/>
    <w:rsid w:val="0079381B"/>
    <w:rsid w:val="00793942"/>
    <w:rsid w:val="007939AB"/>
    <w:rsid w:val="00793C1B"/>
    <w:rsid w:val="00793CC8"/>
    <w:rsid w:val="00793CDD"/>
    <w:rsid w:val="00793E06"/>
    <w:rsid w:val="00793F7F"/>
    <w:rsid w:val="00793FD6"/>
    <w:rsid w:val="007940AC"/>
    <w:rsid w:val="007940CA"/>
    <w:rsid w:val="00794132"/>
    <w:rsid w:val="00794188"/>
    <w:rsid w:val="007941FC"/>
    <w:rsid w:val="0079431C"/>
    <w:rsid w:val="007943A9"/>
    <w:rsid w:val="007945F8"/>
    <w:rsid w:val="0079464C"/>
    <w:rsid w:val="0079468B"/>
    <w:rsid w:val="007946A0"/>
    <w:rsid w:val="007948B1"/>
    <w:rsid w:val="007948D9"/>
    <w:rsid w:val="00794B49"/>
    <w:rsid w:val="00794DA4"/>
    <w:rsid w:val="0079503B"/>
    <w:rsid w:val="00795092"/>
    <w:rsid w:val="007951BC"/>
    <w:rsid w:val="007952C4"/>
    <w:rsid w:val="00795480"/>
    <w:rsid w:val="007954A0"/>
    <w:rsid w:val="00795500"/>
    <w:rsid w:val="0079550B"/>
    <w:rsid w:val="00795562"/>
    <w:rsid w:val="007955E9"/>
    <w:rsid w:val="007957BB"/>
    <w:rsid w:val="00795AFB"/>
    <w:rsid w:val="00795C2F"/>
    <w:rsid w:val="00795C87"/>
    <w:rsid w:val="00795D6B"/>
    <w:rsid w:val="00796403"/>
    <w:rsid w:val="00796436"/>
    <w:rsid w:val="0079650C"/>
    <w:rsid w:val="0079655F"/>
    <w:rsid w:val="007966C7"/>
    <w:rsid w:val="0079670E"/>
    <w:rsid w:val="007967F4"/>
    <w:rsid w:val="00796876"/>
    <w:rsid w:val="007969F4"/>
    <w:rsid w:val="00796B4B"/>
    <w:rsid w:val="00796C89"/>
    <w:rsid w:val="00796ECA"/>
    <w:rsid w:val="0079705C"/>
    <w:rsid w:val="007970EA"/>
    <w:rsid w:val="007971AD"/>
    <w:rsid w:val="00797242"/>
    <w:rsid w:val="00797367"/>
    <w:rsid w:val="007974D2"/>
    <w:rsid w:val="00797510"/>
    <w:rsid w:val="00797599"/>
    <w:rsid w:val="007977BD"/>
    <w:rsid w:val="007977C1"/>
    <w:rsid w:val="00797944"/>
    <w:rsid w:val="00797B00"/>
    <w:rsid w:val="00797D4F"/>
    <w:rsid w:val="00797D6E"/>
    <w:rsid w:val="00797D9D"/>
    <w:rsid w:val="007A01CD"/>
    <w:rsid w:val="007A0355"/>
    <w:rsid w:val="007A05B2"/>
    <w:rsid w:val="007A05C7"/>
    <w:rsid w:val="007A05CA"/>
    <w:rsid w:val="007A08AC"/>
    <w:rsid w:val="007A0C5D"/>
    <w:rsid w:val="007A0CBC"/>
    <w:rsid w:val="007A101C"/>
    <w:rsid w:val="007A104C"/>
    <w:rsid w:val="007A1093"/>
    <w:rsid w:val="007A10DE"/>
    <w:rsid w:val="007A1101"/>
    <w:rsid w:val="007A11A0"/>
    <w:rsid w:val="007A11E9"/>
    <w:rsid w:val="007A12B8"/>
    <w:rsid w:val="007A1457"/>
    <w:rsid w:val="007A1480"/>
    <w:rsid w:val="007A14C0"/>
    <w:rsid w:val="007A15D7"/>
    <w:rsid w:val="007A166D"/>
    <w:rsid w:val="007A16B3"/>
    <w:rsid w:val="007A1813"/>
    <w:rsid w:val="007A1BC6"/>
    <w:rsid w:val="007A1D94"/>
    <w:rsid w:val="007A1E1D"/>
    <w:rsid w:val="007A1E67"/>
    <w:rsid w:val="007A1F2D"/>
    <w:rsid w:val="007A20A2"/>
    <w:rsid w:val="007A2245"/>
    <w:rsid w:val="007A226C"/>
    <w:rsid w:val="007A24AB"/>
    <w:rsid w:val="007A24FA"/>
    <w:rsid w:val="007A2650"/>
    <w:rsid w:val="007A2774"/>
    <w:rsid w:val="007A28A1"/>
    <w:rsid w:val="007A2F12"/>
    <w:rsid w:val="007A33B5"/>
    <w:rsid w:val="007A348F"/>
    <w:rsid w:val="007A34BA"/>
    <w:rsid w:val="007A34CE"/>
    <w:rsid w:val="007A3539"/>
    <w:rsid w:val="007A3582"/>
    <w:rsid w:val="007A3666"/>
    <w:rsid w:val="007A3C4C"/>
    <w:rsid w:val="007A3D8D"/>
    <w:rsid w:val="007A3E25"/>
    <w:rsid w:val="007A3ECD"/>
    <w:rsid w:val="007A3FBC"/>
    <w:rsid w:val="007A422C"/>
    <w:rsid w:val="007A4693"/>
    <w:rsid w:val="007A46E3"/>
    <w:rsid w:val="007A4739"/>
    <w:rsid w:val="007A4807"/>
    <w:rsid w:val="007A495F"/>
    <w:rsid w:val="007A4A0E"/>
    <w:rsid w:val="007A4BA3"/>
    <w:rsid w:val="007A4C4A"/>
    <w:rsid w:val="007A4CC6"/>
    <w:rsid w:val="007A4E88"/>
    <w:rsid w:val="007A4E92"/>
    <w:rsid w:val="007A4F66"/>
    <w:rsid w:val="007A4F67"/>
    <w:rsid w:val="007A4F83"/>
    <w:rsid w:val="007A5065"/>
    <w:rsid w:val="007A508F"/>
    <w:rsid w:val="007A50DE"/>
    <w:rsid w:val="007A51EF"/>
    <w:rsid w:val="007A5377"/>
    <w:rsid w:val="007A5432"/>
    <w:rsid w:val="007A549D"/>
    <w:rsid w:val="007A54D0"/>
    <w:rsid w:val="007A5582"/>
    <w:rsid w:val="007A5719"/>
    <w:rsid w:val="007A57B4"/>
    <w:rsid w:val="007A5813"/>
    <w:rsid w:val="007A5A6B"/>
    <w:rsid w:val="007A5BBF"/>
    <w:rsid w:val="007A5C9C"/>
    <w:rsid w:val="007A6069"/>
    <w:rsid w:val="007A60CA"/>
    <w:rsid w:val="007A61B2"/>
    <w:rsid w:val="007A6352"/>
    <w:rsid w:val="007A63EB"/>
    <w:rsid w:val="007A6432"/>
    <w:rsid w:val="007A644B"/>
    <w:rsid w:val="007A648A"/>
    <w:rsid w:val="007A64CE"/>
    <w:rsid w:val="007A687B"/>
    <w:rsid w:val="007A68CE"/>
    <w:rsid w:val="007A6929"/>
    <w:rsid w:val="007A6A98"/>
    <w:rsid w:val="007A6BCF"/>
    <w:rsid w:val="007A702B"/>
    <w:rsid w:val="007A7038"/>
    <w:rsid w:val="007A705B"/>
    <w:rsid w:val="007A715C"/>
    <w:rsid w:val="007A775D"/>
    <w:rsid w:val="007A7774"/>
    <w:rsid w:val="007A77C9"/>
    <w:rsid w:val="007A77D2"/>
    <w:rsid w:val="007A78A8"/>
    <w:rsid w:val="007A79B7"/>
    <w:rsid w:val="007A79E2"/>
    <w:rsid w:val="007A79FF"/>
    <w:rsid w:val="007A7A45"/>
    <w:rsid w:val="007A7EDE"/>
    <w:rsid w:val="007A7F52"/>
    <w:rsid w:val="007B0043"/>
    <w:rsid w:val="007B01C2"/>
    <w:rsid w:val="007B03E6"/>
    <w:rsid w:val="007B053F"/>
    <w:rsid w:val="007B059B"/>
    <w:rsid w:val="007B06EB"/>
    <w:rsid w:val="007B08F5"/>
    <w:rsid w:val="007B098A"/>
    <w:rsid w:val="007B0AB4"/>
    <w:rsid w:val="007B0B7F"/>
    <w:rsid w:val="007B0C7E"/>
    <w:rsid w:val="007B0CDF"/>
    <w:rsid w:val="007B0E43"/>
    <w:rsid w:val="007B0F73"/>
    <w:rsid w:val="007B1021"/>
    <w:rsid w:val="007B1195"/>
    <w:rsid w:val="007B11F7"/>
    <w:rsid w:val="007B1265"/>
    <w:rsid w:val="007B12C2"/>
    <w:rsid w:val="007B13CE"/>
    <w:rsid w:val="007B14A3"/>
    <w:rsid w:val="007B14DF"/>
    <w:rsid w:val="007B1506"/>
    <w:rsid w:val="007B15BB"/>
    <w:rsid w:val="007B16A7"/>
    <w:rsid w:val="007B1732"/>
    <w:rsid w:val="007B1752"/>
    <w:rsid w:val="007B182E"/>
    <w:rsid w:val="007B1B82"/>
    <w:rsid w:val="007B1C16"/>
    <w:rsid w:val="007B1C3E"/>
    <w:rsid w:val="007B1D35"/>
    <w:rsid w:val="007B1DE3"/>
    <w:rsid w:val="007B1E26"/>
    <w:rsid w:val="007B1F6B"/>
    <w:rsid w:val="007B213D"/>
    <w:rsid w:val="007B213F"/>
    <w:rsid w:val="007B2186"/>
    <w:rsid w:val="007B23B4"/>
    <w:rsid w:val="007B27AA"/>
    <w:rsid w:val="007B27B0"/>
    <w:rsid w:val="007B2ABD"/>
    <w:rsid w:val="007B2DBB"/>
    <w:rsid w:val="007B2DD7"/>
    <w:rsid w:val="007B2E2C"/>
    <w:rsid w:val="007B2EEF"/>
    <w:rsid w:val="007B30DD"/>
    <w:rsid w:val="007B332D"/>
    <w:rsid w:val="007B3448"/>
    <w:rsid w:val="007B35F7"/>
    <w:rsid w:val="007B360D"/>
    <w:rsid w:val="007B363A"/>
    <w:rsid w:val="007B3722"/>
    <w:rsid w:val="007B37D1"/>
    <w:rsid w:val="007B3837"/>
    <w:rsid w:val="007B387B"/>
    <w:rsid w:val="007B39D3"/>
    <w:rsid w:val="007B3A4C"/>
    <w:rsid w:val="007B3AD3"/>
    <w:rsid w:val="007B3B07"/>
    <w:rsid w:val="007B3D61"/>
    <w:rsid w:val="007B3DF2"/>
    <w:rsid w:val="007B3DFA"/>
    <w:rsid w:val="007B3FF3"/>
    <w:rsid w:val="007B4189"/>
    <w:rsid w:val="007B4233"/>
    <w:rsid w:val="007B426C"/>
    <w:rsid w:val="007B43F6"/>
    <w:rsid w:val="007B4475"/>
    <w:rsid w:val="007B4494"/>
    <w:rsid w:val="007B44B0"/>
    <w:rsid w:val="007B44B9"/>
    <w:rsid w:val="007B451B"/>
    <w:rsid w:val="007B46BB"/>
    <w:rsid w:val="007B4907"/>
    <w:rsid w:val="007B4A2A"/>
    <w:rsid w:val="007B4B1F"/>
    <w:rsid w:val="007B4B2C"/>
    <w:rsid w:val="007B4E52"/>
    <w:rsid w:val="007B50AD"/>
    <w:rsid w:val="007B5207"/>
    <w:rsid w:val="007B53E7"/>
    <w:rsid w:val="007B56B3"/>
    <w:rsid w:val="007B57A4"/>
    <w:rsid w:val="007B5820"/>
    <w:rsid w:val="007B5935"/>
    <w:rsid w:val="007B5B29"/>
    <w:rsid w:val="007B5B4B"/>
    <w:rsid w:val="007B5BA0"/>
    <w:rsid w:val="007B5D85"/>
    <w:rsid w:val="007B5DC0"/>
    <w:rsid w:val="007B5E71"/>
    <w:rsid w:val="007B5F25"/>
    <w:rsid w:val="007B5F7F"/>
    <w:rsid w:val="007B6028"/>
    <w:rsid w:val="007B607D"/>
    <w:rsid w:val="007B60B6"/>
    <w:rsid w:val="007B6130"/>
    <w:rsid w:val="007B631F"/>
    <w:rsid w:val="007B6375"/>
    <w:rsid w:val="007B6419"/>
    <w:rsid w:val="007B6608"/>
    <w:rsid w:val="007B66BF"/>
    <w:rsid w:val="007B66E7"/>
    <w:rsid w:val="007B6733"/>
    <w:rsid w:val="007B681D"/>
    <w:rsid w:val="007B68B5"/>
    <w:rsid w:val="007B68FD"/>
    <w:rsid w:val="007B6907"/>
    <w:rsid w:val="007B69FC"/>
    <w:rsid w:val="007B6BA2"/>
    <w:rsid w:val="007B6C7B"/>
    <w:rsid w:val="007B6C88"/>
    <w:rsid w:val="007B6CDA"/>
    <w:rsid w:val="007B6CFA"/>
    <w:rsid w:val="007B6F97"/>
    <w:rsid w:val="007B7174"/>
    <w:rsid w:val="007B7199"/>
    <w:rsid w:val="007B7356"/>
    <w:rsid w:val="007B740C"/>
    <w:rsid w:val="007B7726"/>
    <w:rsid w:val="007B7A9B"/>
    <w:rsid w:val="007B7AA7"/>
    <w:rsid w:val="007B7B71"/>
    <w:rsid w:val="007B7BCC"/>
    <w:rsid w:val="007B7CDF"/>
    <w:rsid w:val="007B7E45"/>
    <w:rsid w:val="007B7E66"/>
    <w:rsid w:val="007B7FD1"/>
    <w:rsid w:val="007C016A"/>
    <w:rsid w:val="007C0327"/>
    <w:rsid w:val="007C032B"/>
    <w:rsid w:val="007C03F7"/>
    <w:rsid w:val="007C0494"/>
    <w:rsid w:val="007C0544"/>
    <w:rsid w:val="007C07EA"/>
    <w:rsid w:val="007C0842"/>
    <w:rsid w:val="007C099B"/>
    <w:rsid w:val="007C0A10"/>
    <w:rsid w:val="007C0A58"/>
    <w:rsid w:val="007C0EB7"/>
    <w:rsid w:val="007C0F06"/>
    <w:rsid w:val="007C0F09"/>
    <w:rsid w:val="007C136D"/>
    <w:rsid w:val="007C152F"/>
    <w:rsid w:val="007C167A"/>
    <w:rsid w:val="007C16C7"/>
    <w:rsid w:val="007C1812"/>
    <w:rsid w:val="007C1960"/>
    <w:rsid w:val="007C19DA"/>
    <w:rsid w:val="007C1ACB"/>
    <w:rsid w:val="007C1BAE"/>
    <w:rsid w:val="007C1CB7"/>
    <w:rsid w:val="007C1E13"/>
    <w:rsid w:val="007C1E18"/>
    <w:rsid w:val="007C1E24"/>
    <w:rsid w:val="007C1E4C"/>
    <w:rsid w:val="007C1FEC"/>
    <w:rsid w:val="007C211A"/>
    <w:rsid w:val="007C2223"/>
    <w:rsid w:val="007C230A"/>
    <w:rsid w:val="007C2394"/>
    <w:rsid w:val="007C23B7"/>
    <w:rsid w:val="007C2423"/>
    <w:rsid w:val="007C245D"/>
    <w:rsid w:val="007C24CD"/>
    <w:rsid w:val="007C251A"/>
    <w:rsid w:val="007C2623"/>
    <w:rsid w:val="007C2630"/>
    <w:rsid w:val="007C26AF"/>
    <w:rsid w:val="007C283D"/>
    <w:rsid w:val="007C2980"/>
    <w:rsid w:val="007C2994"/>
    <w:rsid w:val="007C29C3"/>
    <w:rsid w:val="007C2A78"/>
    <w:rsid w:val="007C2B0F"/>
    <w:rsid w:val="007C2BF1"/>
    <w:rsid w:val="007C2C91"/>
    <w:rsid w:val="007C2D20"/>
    <w:rsid w:val="007C2E39"/>
    <w:rsid w:val="007C2E96"/>
    <w:rsid w:val="007C2ECD"/>
    <w:rsid w:val="007C2EDA"/>
    <w:rsid w:val="007C3039"/>
    <w:rsid w:val="007C30F8"/>
    <w:rsid w:val="007C3203"/>
    <w:rsid w:val="007C332A"/>
    <w:rsid w:val="007C355C"/>
    <w:rsid w:val="007C361C"/>
    <w:rsid w:val="007C3839"/>
    <w:rsid w:val="007C383B"/>
    <w:rsid w:val="007C3A64"/>
    <w:rsid w:val="007C3A8B"/>
    <w:rsid w:val="007C3BA3"/>
    <w:rsid w:val="007C3BFE"/>
    <w:rsid w:val="007C3D62"/>
    <w:rsid w:val="007C3D79"/>
    <w:rsid w:val="007C3E70"/>
    <w:rsid w:val="007C3EC7"/>
    <w:rsid w:val="007C4011"/>
    <w:rsid w:val="007C48BF"/>
    <w:rsid w:val="007C48CD"/>
    <w:rsid w:val="007C4914"/>
    <w:rsid w:val="007C4B8A"/>
    <w:rsid w:val="007C4C05"/>
    <w:rsid w:val="007C4C6A"/>
    <w:rsid w:val="007C4D65"/>
    <w:rsid w:val="007C4DD7"/>
    <w:rsid w:val="007C4E5B"/>
    <w:rsid w:val="007C4E76"/>
    <w:rsid w:val="007C4E7A"/>
    <w:rsid w:val="007C4F35"/>
    <w:rsid w:val="007C5027"/>
    <w:rsid w:val="007C5030"/>
    <w:rsid w:val="007C5088"/>
    <w:rsid w:val="007C50BC"/>
    <w:rsid w:val="007C50FE"/>
    <w:rsid w:val="007C5298"/>
    <w:rsid w:val="007C53D2"/>
    <w:rsid w:val="007C54B5"/>
    <w:rsid w:val="007C54C4"/>
    <w:rsid w:val="007C560D"/>
    <w:rsid w:val="007C5638"/>
    <w:rsid w:val="007C5996"/>
    <w:rsid w:val="007C5AE1"/>
    <w:rsid w:val="007C5C21"/>
    <w:rsid w:val="007C5CD1"/>
    <w:rsid w:val="007C5DC1"/>
    <w:rsid w:val="007C60C9"/>
    <w:rsid w:val="007C6254"/>
    <w:rsid w:val="007C64A9"/>
    <w:rsid w:val="007C659D"/>
    <w:rsid w:val="007C65FA"/>
    <w:rsid w:val="007C660D"/>
    <w:rsid w:val="007C6643"/>
    <w:rsid w:val="007C66F1"/>
    <w:rsid w:val="007C671E"/>
    <w:rsid w:val="007C688A"/>
    <w:rsid w:val="007C6986"/>
    <w:rsid w:val="007C6ADE"/>
    <w:rsid w:val="007C6B0C"/>
    <w:rsid w:val="007C6B5F"/>
    <w:rsid w:val="007C6B7F"/>
    <w:rsid w:val="007C6BB2"/>
    <w:rsid w:val="007C6CD7"/>
    <w:rsid w:val="007C6D3D"/>
    <w:rsid w:val="007C6D9B"/>
    <w:rsid w:val="007C7035"/>
    <w:rsid w:val="007C7110"/>
    <w:rsid w:val="007C7186"/>
    <w:rsid w:val="007C71AD"/>
    <w:rsid w:val="007C71ED"/>
    <w:rsid w:val="007C726A"/>
    <w:rsid w:val="007C7354"/>
    <w:rsid w:val="007C73D1"/>
    <w:rsid w:val="007C748E"/>
    <w:rsid w:val="007C7632"/>
    <w:rsid w:val="007C79C3"/>
    <w:rsid w:val="007C7A1E"/>
    <w:rsid w:val="007C7A30"/>
    <w:rsid w:val="007C7B00"/>
    <w:rsid w:val="007C7B0E"/>
    <w:rsid w:val="007C7BE6"/>
    <w:rsid w:val="007C7DAA"/>
    <w:rsid w:val="007C7DFB"/>
    <w:rsid w:val="007D00B2"/>
    <w:rsid w:val="007D0107"/>
    <w:rsid w:val="007D0270"/>
    <w:rsid w:val="007D060F"/>
    <w:rsid w:val="007D099F"/>
    <w:rsid w:val="007D0A44"/>
    <w:rsid w:val="007D0A62"/>
    <w:rsid w:val="007D0E7B"/>
    <w:rsid w:val="007D100F"/>
    <w:rsid w:val="007D116F"/>
    <w:rsid w:val="007D1360"/>
    <w:rsid w:val="007D1427"/>
    <w:rsid w:val="007D142D"/>
    <w:rsid w:val="007D1535"/>
    <w:rsid w:val="007D1692"/>
    <w:rsid w:val="007D1A20"/>
    <w:rsid w:val="007D1BF9"/>
    <w:rsid w:val="007D1E3E"/>
    <w:rsid w:val="007D202F"/>
    <w:rsid w:val="007D203D"/>
    <w:rsid w:val="007D20AD"/>
    <w:rsid w:val="007D21CD"/>
    <w:rsid w:val="007D2295"/>
    <w:rsid w:val="007D2341"/>
    <w:rsid w:val="007D2394"/>
    <w:rsid w:val="007D2445"/>
    <w:rsid w:val="007D2543"/>
    <w:rsid w:val="007D279A"/>
    <w:rsid w:val="007D27AA"/>
    <w:rsid w:val="007D29FC"/>
    <w:rsid w:val="007D2A2C"/>
    <w:rsid w:val="007D2A8A"/>
    <w:rsid w:val="007D2CE7"/>
    <w:rsid w:val="007D2FD7"/>
    <w:rsid w:val="007D3089"/>
    <w:rsid w:val="007D31E2"/>
    <w:rsid w:val="007D32BA"/>
    <w:rsid w:val="007D35DD"/>
    <w:rsid w:val="007D361E"/>
    <w:rsid w:val="007D3691"/>
    <w:rsid w:val="007D3ED4"/>
    <w:rsid w:val="007D3F2C"/>
    <w:rsid w:val="007D3F99"/>
    <w:rsid w:val="007D400C"/>
    <w:rsid w:val="007D4169"/>
    <w:rsid w:val="007D42C8"/>
    <w:rsid w:val="007D43EA"/>
    <w:rsid w:val="007D4400"/>
    <w:rsid w:val="007D4464"/>
    <w:rsid w:val="007D4480"/>
    <w:rsid w:val="007D460C"/>
    <w:rsid w:val="007D47FB"/>
    <w:rsid w:val="007D484A"/>
    <w:rsid w:val="007D489D"/>
    <w:rsid w:val="007D4920"/>
    <w:rsid w:val="007D49F0"/>
    <w:rsid w:val="007D4E43"/>
    <w:rsid w:val="007D506E"/>
    <w:rsid w:val="007D508B"/>
    <w:rsid w:val="007D50A0"/>
    <w:rsid w:val="007D51FC"/>
    <w:rsid w:val="007D5216"/>
    <w:rsid w:val="007D5479"/>
    <w:rsid w:val="007D554A"/>
    <w:rsid w:val="007D5668"/>
    <w:rsid w:val="007D5699"/>
    <w:rsid w:val="007D56CB"/>
    <w:rsid w:val="007D56E1"/>
    <w:rsid w:val="007D578F"/>
    <w:rsid w:val="007D5B6C"/>
    <w:rsid w:val="007D5BFE"/>
    <w:rsid w:val="007D603E"/>
    <w:rsid w:val="007D6276"/>
    <w:rsid w:val="007D632E"/>
    <w:rsid w:val="007D63B7"/>
    <w:rsid w:val="007D63D3"/>
    <w:rsid w:val="007D6587"/>
    <w:rsid w:val="007D6605"/>
    <w:rsid w:val="007D665F"/>
    <w:rsid w:val="007D6A3F"/>
    <w:rsid w:val="007D6C89"/>
    <w:rsid w:val="007D6C9D"/>
    <w:rsid w:val="007D6D99"/>
    <w:rsid w:val="007D6E4E"/>
    <w:rsid w:val="007D6F0F"/>
    <w:rsid w:val="007D6F88"/>
    <w:rsid w:val="007D70DD"/>
    <w:rsid w:val="007D7131"/>
    <w:rsid w:val="007D7202"/>
    <w:rsid w:val="007D7489"/>
    <w:rsid w:val="007D760D"/>
    <w:rsid w:val="007D78AC"/>
    <w:rsid w:val="007D78FC"/>
    <w:rsid w:val="007D7B6A"/>
    <w:rsid w:val="007D7BE3"/>
    <w:rsid w:val="007E0089"/>
    <w:rsid w:val="007E00C4"/>
    <w:rsid w:val="007E00D4"/>
    <w:rsid w:val="007E01FB"/>
    <w:rsid w:val="007E0330"/>
    <w:rsid w:val="007E03DE"/>
    <w:rsid w:val="007E05EC"/>
    <w:rsid w:val="007E0631"/>
    <w:rsid w:val="007E094D"/>
    <w:rsid w:val="007E09BA"/>
    <w:rsid w:val="007E0A7D"/>
    <w:rsid w:val="007E0D06"/>
    <w:rsid w:val="007E0D36"/>
    <w:rsid w:val="007E0F83"/>
    <w:rsid w:val="007E132E"/>
    <w:rsid w:val="007E15E8"/>
    <w:rsid w:val="007E1698"/>
    <w:rsid w:val="007E1723"/>
    <w:rsid w:val="007E192D"/>
    <w:rsid w:val="007E1930"/>
    <w:rsid w:val="007E19C7"/>
    <w:rsid w:val="007E1D5A"/>
    <w:rsid w:val="007E1E4D"/>
    <w:rsid w:val="007E1E59"/>
    <w:rsid w:val="007E1EFE"/>
    <w:rsid w:val="007E1FD4"/>
    <w:rsid w:val="007E2105"/>
    <w:rsid w:val="007E2159"/>
    <w:rsid w:val="007E21D2"/>
    <w:rsid w:val="007E221F"/>
    <w:rsid w:val="007E2303"/>
    <w:rsid w:val="007E230D"/>
    <w:rsid w:val="007E233A"/>
    <w:rsid w:val="007E2345"/>
    <w:rsid w:val="007E2583"/>
    <w:rsid w:val="007E264B"/>
    <w:rsid w:val="007E2A37"/>
    <w:rsid w:val="007E2BD4"/>
    <w:rsid w:val="007E2C30"/>
    <w:rsid w:val="007E30EB"/>
    <w:rsid w:val="007E3111"/>
    <w:rsid w:val="007E31CA"/>
    <w:rsid w:val="007E3227"/>
    <w:rsid w:val="007E3349"/>
    <w:rsid w:val="007E354C"/>
    <w:rsid w:val="007E3649"/>
    <w:rsid w:val="007E36A8"/>
    <w:rsid w:val="007E3900"/>
    <w:rsid w:val="007E3A66"/>
    <w:rsid w:val="007E3AA1"/>
    <w:rsid w:val="007E3BC4"/>
    <w:rsid w:val="007E3C1E"/>
    <w:rsid w:val="007E3D57"/>
    <w:rsid w:val="007E412B"/>
    <w:rsid w:val="007E422B"/>
    <w:rsid w:val="007E42CF"/>
    <w:rsid w:val="007E4349"/>
    <w:rsid w:val="007E4475"/>
    <w:rsid w:val="007E466B"/>
    <w:rsid w:val="007E4939"/>
    <w:rsid w:val="007E4948"/>
    <w:rsid w:val="007E4BDB"/>
    <w:rsid w:val="007E4CE6"/>
    <w:rsid w:val="007E4D3D"/>
    <w:rsid w:val="007E4D65"/>
    <w:rsid w:val="007E4EBE"/>
    <w:rsid w:val="007E4F00"/>
    <w:rsid w:val="007E5032"/>
    <w:rsid w:val="007E505C"/>
    <w:rsid w:val="007E51FA"/>
    <w:rsid w:val="007E548F"/>
    <w:rsid w:val="007E54B2"/>
    <w:rsid w:val="007E55A6"/>
    <w:rsid w:val="007E56FF"/>
    <w:rsid w:val="007E573E"/>
    <w:rsid w:val="007E5795"/>
    <w:rsid w:val="007E57B6"/>
    <w:rsid w:val="007E57C7"/>
    <w:rsid w:val="007E5A7B"/>
    <w:rsid w:val="007E5ADD"/>
    <w:rsid w:val="007E5AED"/>
    <w:rsid w:val="007E5AFF"/>
    <w:rsid w:val="007E5D2B"/>
    <w:rsid w:val="007E5DC6"/>
    <w:rsid w:val="007E5DFC"/>
    <w:rsid w:val="007E5FE6"/>
    <w:rsid w:val="007E6067"/>
    <w:rsid w:val="007E60E7"/>
    <w:rsid w:val="007E62C8"/>
    <w:rsid w:val="007E6328"/>
    <w:rsid w:val="007E6431"/>
    <w:rsid w:val="007E649B"/>
    <w:rsid w:val="007E6665"/>
    <w:rsid w:val="007E66FA"/>
    <w:rsid w:val="007E684C"/>
    <w:rsid w:val="007E6869"/>
    <w:rsid w:val="007E6A85"/>
    <w:rsid w:val="007E6AEF"/>
    <w:rsid w:val="007E6B6B"/>
    <w:rsid w:val="007E6DC9"/>
    <w:rsid w:val="007E6DF6"/>
    <w:rsid w:val="007E6E11"/>
    <w:rsid w:val="007E6EC7"/>
    <w:rsid w:val="007E715B"/>
    <w:rsid w:val="007E7176"/>
    <w:rsid w:val="007E7248"/>
    <w:rsid w:val="007E7424"/>
    <w:rsid w:val="007E7512"/>
    <w:rsid w:val="007E77F7"/>
    <w:rsid w:val="007E78EE"/>
    <w:rsid w:val="007E7B25"/>
    <w:rsid w:val="007E7B34"/>
    <w:rsid w:val="007E7B39"/>
    <w:rsid w:val="007E7BA6"/>
    <w:rsid w:val="007E7BB2"/>
    <w:rsid w:val="007E7BF0"/>
    <w:rsid w:val="007E7E5F"/>
    <w:rsid w:val="007F0024"/>
    <w:rsid w:val="007F0039"/>
    <w:rsid w:val="007F00A1"/>
    <w:rsid w:val="007F00FC"/>
    <w:rsid w:val="007F01CB"/>
    <w:rsid w:val="007F0208"/>
    <w:rsid w:val="007F0258"/>
    <w:rsid w:val="007F0310"/>
    <w:rsid w:val="007F0621"/>
    <w:rsid w:val="007F06BB"/>
    <w:rsid w:val="007F0777"/>
    <w:rsid w:val="007F07A8"/>
    <w:rsid w:val="007F084D"/>
    <w:rsid w:val="007F08E3"/>
    <w:rsid w:val="007F0952"/>
    <w:rsid w:val="007F0BA9"/>
    <w:rsid w:val="007F0E93"/>
    <w:rsid w:val="007F12D0"/>
    <w:rsid w:val="007F139D"/>
    <w:rsid w:val="007F13EA"/>
    <w:rsid w:val="007F140C"/>
    <w:rsid w:val="007F142C"/>
    <w:rsid w:val="007F14FA"/>
    <w:rsid w:val="007F1553"/>
    <w:rsid w:val="007F1554"/>
    <w:rsid w:val="007F158C"/>
    <w:rsid w:val="007F168F"/>
    <w:rsid w:val="007F1782"/>
    <w:rsid w:val="007F17AA"/>
    <w:rsid w:val="007F17BB"/>
    <w:rsid w:val="007F19B5"/>
    <w:rsid w:val="007F1CF1"/>
    <w:rsid w:val="007F1D56"/>
    <w:rsid w:val="007F1DFF"/>
    <w:rsid w:val="007F20C2"/>
    <w:rsid w:val="007F20D0"/>
    <w:rsid w:val="007F21B5"/>
    <w:rsid w:val="007F22F9"/>
    <w:rsid w:val="007F2364"/>
    <w:rsid w:val="007F238F"/>
    <w:rsid w:val="007F23A2"/>
    <w:rsid w:val="007F2ABF"/>
    <w:rsid w:val="007F2AFD"/>
    <w:rsid w:val="007F2B10"/>
    <w:rsid w:val="007F2DA4"/>
    <w:rsid w:val="007F2E76"/>
    <w:rsid w:val="007F2E88"/>
    <w:rsid w:val="007F2FE0"/>
    <w:rsid w:val="007F30DD"/>
    <w:rsid w:val="007F3296"/>
    <w:rsid w:val="007F3728"/>
    <w:rsid w:val="007F3823"/>
    <w:rsid w:val="007F39F4"/>
    <w:rsid w:val="007F3A48"/>
    <w:rsid w:val="007F3A4B"/>
    <w:rsid w:val="007F3A7E"/>
    <w:rsid w:val="007F3AC6"/>
    <w:rsid w:val="007F3B05"/>
    <w:rsid w:val="007F3B1A"/>
    <w:rsid w:val="007F3C77"/>
    <w:rsid w:val="007F3DE1"/>
    <w:rsid w:val="007F3E0D"/>
    <w:rsid w:val="007F4018"/>
    <w:rsid w:val="007F4269"/>
    <w:rsid w:val="007F428D"/>
    <w:rsid w:val="007F42D2"/>
    <w:rsid w:val="007F4342"/>
    <w:rsid w:val="007F434A"/>
    <w:rsid w:val="007F45C3"/>
    <w:rsid w:val="007F48F5"/>
    <w:rsid w:val="007F4D51"/>
    <w:rsid w:val="007F4E1F"/>
    <w:rsid w:val="007F4ED0"/>
    <w:rsid w:val="007F4F21"/>
    <w:rsid w:val="007F5195"/>
    <w:rsid w:val="007F5350"/>
    <w:rsid w:val="007F53AB"/>
    <w:rsid w:val="007F54FF"/>
    <w:rsid w:val="007F55B0"/>
    <w:rsid w:val="007F5678"/>
    <w:rsid w:val="007F57A5"/>
    <w:rsid w:val="007F5876"/>
    <w:rsid w:val="007F5B6A"/>
    <w:rsid w:val="007F5BD6"/>
    <w:rsid w:val="007F5F35"/>
    <w:rsid w:val="007F5F48"/>
    <w:rsid w:val="007F602B"/>
    <w:rsid w:val="007F602F"/>
    <w:rsid w:val="007F60FA"/>
    <w:rsid w:val="007F610C"/>
    <w:rsid w:val="007F63AE"/>
    <w:rsid w:val="007F6445"/>
    <w:rsid w:val="007F6511"/>
    <w:rsid w:val="007F656E"/>
    <w:rsid w:val="007F683A"/>
    <w:rsid w:val="007F6887"/>
    <w:rsid w:val="007F6900"/>
    <w:rsid w:val="007F6C12"/>
    <w:rsid w:val="007F6D94"/>
    <w:rsid w:val="007F6E23"/>
    <w:rsid w:val="007F6EDB"/>
    <w:rsid w:val="007F7041"/>
    <w:rsid w:val="007F71C7"/>
    <w:rsid w:val="007F73FE"/>
    <w:rsid w:val="007F74E3"/>
    <w:rsid w:val="007F7655"/>
    <w:rsid w:val="007F766F"/>
    <w:rsid w:val="007F771C"/>
    <w:rsid w:val="007F77B4"/>
    <w:rsid w:val="007F795B"/>
    <w:rsid w:val="007F7AA2"/>
    <w:rsid w:val="007F7E37"/>
    <w:rsid w:val="007F7EF6"/>
    <w:rsid w:val="0080007F"/>
    <w:rsid w:val="008002B1"/>
    <w:rsid w:val="00800394"/>
    <w:rsid w:val="0080043B"/>
    <w:rsid w:val="00800472"/>
    <w:rsid w:val="008006CD"/>
    <w:rsid w:val="008007F1"/>
    <w:rsid w:val="00800907"/>
    <w:rsid w:val="00800A0C"/>
    <w:rsid w:val="00800A48"/>
    <w:rsid w:val="00800E56"/>
    <w:rsid w:val="00800E74"/>
    <w:rsid w:val="00800F9C"/>
    <w:rsid w:val="008010C3"/>
    <w:rsid w:val="008012AB"/>
    <w:rsid w:val="008012E7"/>
    <w:rsid w:val="0080150F"/>
    <w:rsid w:val="00801541"/>
    <w:rsid w:val="00801858"/>
    <w:rsid w:val="0080191A"/>
    <w:rsid w:val="00801ACF"/>
    <w:rsid w:val="00801B87"/>
    <w:rsid w:val="00801BE7"/>
    <w:rsid w:val="00801C5E"/>
    <w:rsid w:val="00801DAD"/>
    <w:rsid w:val="00801FFF"/>
    <w:rsid w:val="0080219A"/>
    <w:rsid w:val="008021E3"/>
    <w:rsid w:val="00802241"/>
    <w:rsid w:val="00802366"/>
    <w:rsid w:val="0080286B"/>
    <w:rsid w:val="00802A2E"/>
    <w:rsid w:val="00802ACF"/>
    <w:rsid w:val="00802B40"/>
    <w:rsid w:val="00802C03"/>
    <w:rsid w:val="00802D52"/>
    <w:rsid w:val="00802E55"/>
    <w:rsid w:val="00802E95"/>
    <w:rsid w:val="00802F6B"/>
    <w:rsid w:val="0080300E"/>
    <w:rsid w:val="008034C1"/>
    <w:rsid w:val="00803566"/>
    <w:rsid w:val="008036F1"/>
    <w:rsid w:val="008037D3"/>
    <w:rsid w:val="00803902"/>
    <w:rsid w:val="008039D8"/>
    <w:rsid w:val="008039E7"/>
    <w:rsid w:val="00803A75"/>
    <w:rsid w:val="00803C21"/>
    <w:rsid w:val="00803C74"/>
    <w:rsid w:val="00803CC6"/>
    <w:rsid w:val="00803DF4"/>
    <w:rsid w:val="00803EB2"/>
    <w:rsid w:val="00803FB1"/>
    <w:rsid w:val="00804094"/>
    <w:rsid w:val="0080409C"/>
    <w:rsid w:val="00804475"/>
    <w:rsid w:val="00804495"/>
    <w:rsid w:val="0080458C"/>
    <w:rsid w:val="008047B8"/>
    <w:rsid w:val="00804972"/>
    <w:rsid w:val="00804984"/>
    <w:rsid w:val="00804A7D"/>
    <w:rsid w:val="00804B4D"/>
    <w:rsid w:val="00804C2B"/>
    <w:rsid w:val="00804C74"/>
    <w:rsid w:val="00804D9D"/>
    <w:rsid w:val="00805165"/>
    <w:rsid w:val="008052A0"/>
    <w:rsid w:val="008052D0"/>
    <w:rsid w:val="00805970"/>
    <w:rsid w:val="0080599B"/>
    <w:rsid w:val="008059A7"/>
    <w:rsid w:val="008059D2"/>
    <w:rsid w:val="008059DF"/>
    <w:rsid w:val="00805BA5"/>
    <w:rsid w:val="00805BE6"/>
    <w:rsid w:val="00805C34"/>
    <w:rsid w:val="00805CA6"/>
    <w:rsid w:val="00805E22"/>
    <w:rsid w:val="00805EA1"/>
    <w:rsid w:val="00805F14"/>
    <w:rsid w:val="00805F1C"/>
    <w:rsid w:val="00805F5A"/>
    <w:rsid w:val="00806005"/>
    <w:rsid w:val="0080604B"/>
    <w:rsid w:val="00806209"/>
    <w:rsid w:val="0080653D"/>
    <w:rsid w:val="00806564"/>
    <w:rsid w:val="008065D0"/>
    <w:rsid w:val="00806745"/>
    <w:rsid w:val="008069C3"/>
    <w:rsid w:val="00806BB4"/>
    <w:rsid w:val="00806F13"/>
    <w:rsid w:val="00806F61"/>
    <w:rsid w:val="0080703A"/>
    <w:rsid w:val="00807185"/>
    <w:rsid w:val="008074E5"/>
    <w:rsid w:val="008074ED"/>
    <w:rsid w:val="0080764F"/>
    <w:rsid w:val="00807733"/>
    <w:rsid w:val="008078A9"/>
    <w:rsid w:val="00807910"/>
    <w:rsid w:val="00807C48"/>
    <w:rsid w:val="00807D9F"/>
    <w:rsid w:val="00807DD1"/>
    <w:rsid w:val="00807DF0"/>
    <w:rsid w:val="00807E96"/>
    <w:rsid w:val="00810165"/>
    <w:rsid w:val="0081017A"/>
    <w:rsid w:val="0081019F"/>
    <w:rsid w:val="0081026F"/>
    <w:rsid w:val="00810350"/>
    <w:rsid w:val="00810417"/>
    <w:rsid w:val="00810791"/>
    <w:rsid w:val="0081087F"/>
    <w:rsid w:val="00810957"/>
    <w:rsid w:val="008109D9"/>
    <w:rsid w:val="00810A32"/>
    <w:rsid w:val="00810DD0"/>
    <w:rsid w:val="008111B8"/>
    <w:rsid w:val="00811236"/>
    <w:rsid w:val="008112C7"/>
    <w:rsid w:val="00811325"/>
    <w:rsid w:val="0081163F"/>
    <w:rsid w:val="00811872"/>
    <w:rsid w:val="00811C3A"/>
    <w:rsid w:val="00811C96"/>
    <w:rsid w:val="00811D5E"/>
    <w:rsid w:val="00811E2C"/>
    <w:rsid w:val="00811E63"/>
    <w:rsid w:val="00811EC7"/>
    <w:rsid w:val="00811F0B"/>
    <w:rsid w:val="00811F3C"/>
    <w:rsid w:val="0081209F"/>
    <w:rsid w:val="0081211C"/>
    <w:rsid w:val="008123B4"/>
    <w:rsid w:val="00812529"/>
    <w:rsid w:val="00812622"/>
    <w:rsid w:val="0081273B"/>
    <w:rsid w:val="00812744"/>
    <w:rsid w:val="008127C3"/>
    <w:rsid w:val="0081280D"/>
    <w:rsid w:val="00812862"/>
    <w:rsid w:val="00812A67"/>
    <w:rsid w:val="00812ABE"/>
    <w:rsid w:val="00812B0D"/>
    <w:rsid w:val="00812B37"/>
    <w:rsid w:val="00812B72"/>
    <w:rsid w:val="00812CEB"/>
    <w:rsid w:val="00812E69"/>
    <w:rsid w:val="0081311D"/>
    <w:rsid w:val="00813317"/>
    <w:rsid w:val="0081353D"/>
    <w:rsid w:val="00813578"/>
    <w:rsid w:val="008135A4"/>
    <w:rsid w:val="00813619"/>
    <w:rsid w:val="00813821"/>
    <w:rsid w:val="00813A2F"/>
    <w:rsid w:val="00813B1E"/>
    <w:rsid w:val="00813D5C"/>
    <w:rsid w:val="00813D7C"/>
    <w:rsid w:val="00813EB2"/>
    <w:rsid w:val="00813F28"/>
    <w:rsid w:val="00814003"/>
    <w:rsid w:val="008140A9"/>
    <w:rsid w:val="00814247"/>
    <w:rsid w:val="00814345"/>
    <w:rsid w:val="0081460B"/>
    <w:rsid w:val="00814657"/>
    <w:rsid w:val="00814769"/>
    <w:rsid w:val="00814799"/>
    <w:rsid w:val="0081483B"/>
    <w:rsid w:val="00814A6A"/>
    <w:rsid w:val="00814A9C"/>
    <w:rsid w:val="00814B9E"/>
    <w:rsid w:val="00814C73"/>
    <w:rsid w:val="00814CC3"/>
    <w:rsid w:val="00814F06"/>
    <w:rsid w:val="00815049"/>
    <w:rsid w:val="00815100"/>
    <w:rsid w:val="008151F8"/>
    <w:rsid w:val="008154A7"/>
    <w:rsid w:val="00815617"/>
    <w:rsid w:val="008156FF"/>
    <w:rsid w:val="0081575F"/>
    <w:rsid w:val="008159FB"/>
    <w:rsid w:val="00815B61"/>
    <w:rsid w:val="00815C61"/>
    <w:rsid w:val="00815CC1"/>
    <w:rsid w:val="00815E95"/>
    <w:rsid w:val="00816056"/>
    <w:rsid w:val="00816079"/>
    <w:rsid w:val="008161BE"/>
    <w:rsid w:val="00816252"/>
    <w:rsid w:val="00816830"/>
    <w:rsid w:val="00816AF7"/>
    <w:rsid w:val="00816C24"/>
    <w:rsid w:val="00816C5F"/>
    <w:rsid w:val="00816E9D"/>
    <w:rsid w:val="00817031"/>
    <w:rsid w:val="00817032"/>
    <w:rsid w:val="008170F9"/>
    <w:rsid w:val="00817172"/>
    <w:rsid w:val="008171E4"/>
    <w:rsid w:val="00817297"/>
    <w:rsid w:val="0081729E"/>
    <w:rsid w:val="0081751A"/>
    <w:rsid w:val="00817578"/>
    <w:rsid w:val="00817726"/>
    <w:rsid w:val="008177A0"/>
    <w:rsid w:val="008177E1"/>
    <w:rsid w:val="00817898"/>
    <w:rsid w:val="008179A1"/>
    <w:rsid w:val="00817B86"/>
    <w:rsid w:val="00817B92"/>
    <w:rsid w:val="00817C8A"/>
    <w:rsid w:val="00817D7B"/>
    <w:rsid w:val="00817DD0"/>
    <w:rsid w:val="00817DE6"/>
    <w:rsid w:val="00817EA1"/>
    <w:rsid w:val="00817FD4"/>
    <w:rsid w:val="00820085"/>
    <w:rsid w:val="0082011B"/>
    <w:rsid w:val="00820353"/>
    <w:rsid w:val="008205EB"/>
    <w:rsid w:val="008206C7"/>
    <w:rsid w:val="0082070B"/>
    <w:rsid w:val="00820AA8"/>
    <w:rsid w:val="00820D5E"/>
    <w:rsid w:val="00820DB2"/>
    <w:rsid w:val="00820EA8"/>
    <w:rsid w:val="00821139"/>
    <w:rsid w:val="008213A2"/>
    <w:rsid w:val="0082141E"/>
    <w:rsid w:val="008214FD"/>
    <w:rsid w:val="00821602"/>
    <w:rsid w:val="00821635"/>
    <w:rsid w:val="00821855"/>
    <w:rsid w:val="008219C3"/>
    <w:rsid w:val="00821DA3"/>
    <w:rsid w:val="00821EB7"/>
    <w:rsid w:val="00821F35"/>
    <w:rsid w:val="008221D5"/>
    <w:rsid w:val="008223D8"/>
    <w:rsid w:val="00822457"/>
    <w:rsid w:val="00822761"/>
    <w:rsid w:val="00822775"/>
    <w:rsid w:val="00822839"/>
    <w:rsid w:val="00822AB8"/>
    <w:rsid w:val="00822B3E"/>
    <w:rsid w:val="00822B45"/>
    <w:rsid w:val="00822B89"/>
    <w:rsid w:val="00822D13"/>
    <w:rsid w:val="00822D70"/>
    <w:rsid w:val="00822EEA"/>
    <w:rsid w:val="00823088"/>
    <w:rsid w:val="00823318"/>
    <w:rsid w:val="0082334B"/>
    <w:rsid w:val="008233F7"/>
    <w:rsid w:val="0082354C"/>
    <w:rsid w:val="0082358E"/>
    <w:rsid w:val="008236B2"/>
    <w:rsid w:val="00823827"/>
    <w:rsid w:val="0082395D"/>
    <w:rsid w:val="00823A0A"/>
    <w:rsid w:val="00823AA8"/>
    <w:rsid w:val="00823BF0"/>
    <w:rsid w:val="00823C65"/>
    <w:rsid w:val="00823C66"/>
    <w:rsid w:val="00823E5F"/>
    <w:rsid w:val="00823F2A"/>
    <w:rsid w:val="00823F3D"/>
    <w:rsid w:val="00824063"/>
    <w:rsid w:val="00824102"/>
    <w:rsid w:val="008241CC"/>
    <w:rsid w:val="008242EA"/>
    <w:rsid w:val="0082430C"/>
    <w:rsid w:val="008246E4"/>
    <w:rsid w:val="00824728"/>
    <w:rsid w:val="00824838"/>
    <w:rsid w:val="00824A92"/>
    <w:rsid w:val="00824AA4"/>
    <w:rsid w:val="00824C04"/>
    <w:rsid w:val="00824D8A"/>
    <w:rsid w:val="00824F16"/>
    <w:rsid w:val="00824FC9"/>
    <w:rsid w:val="00825013"/>
    <w:rsid w:val="0082507F"/>
    <w:rsid w:val="0082530F"/>
    <w:rsid w:val="0082536F"/>
    <w:rsid w:val="00825671"/>
    <w:rsid w:val="00825D3E"/>
    <w:rsid w:val="00825DAF"/>
    <w:rsid w:val="00825DE2"/>
    <w:rsid w:val="00825DF3"/>
    <w:rsid w:val="008261E6"/>
    <w:rsid w:val="00826473"/>
    <w:rsid w:val="00826539"/>
    <w:rsid w:val="00826590"/>
    <w:rsid w:val="008266AD"/>
    <w:rsid w:val="008268A0"/>
    <w:rsid w:val="00826959"/>
    <w:rsid w:val="00826A1D"/>
    <w:rsid w:val="00826BE0"/>
    <w:rsid w:val="00826E5B"/>
    <w:rsid w:val="00826F17"/>
    <w:rsid w:val="00826FF6"/>
    <w:rsid w:val="0082701B"/>
    <w:rsid w:val="00827043"/>
    <w:rsid w:val="00827257"/>
    <w:rsid w:val="0082729E"/>
    <w:rsid w:val="0082737F"/>
    <w:rsid w:val="008273DD"/>
    <w:rsid w:val="00827425"/>
    <w:rsid w:val="008276B4"/>
    <w:rsid w:val="008276DC"/>
    <w:rsid w:val="008276E3"/>
    <w:rsid w:val="00827884"/>
    <w:rsid w:val="00827A88"/>
    <w:rsid w:val="00827C0A"/>
    <w:rsid w:val="00827DEF"/>
    <w:rsid w:val="00827E8F"/>
    <w:rsid w:val="00827EDE"/>
    <w:rsid w:val="00827F99"/>
    <w:rsid w:val="00827FF8"/>
    <w:rsid w:val="0083003F"/>
    <w:rsid w:val="008300E6"/>
    <w:rsid w:val="00830117"/>
    <w:rsid w:val="00830343"/>
    <w:rsid w:val="008304D9"/>
    <w:rsid w:val="008305A7"/>
    <w:rsid w:val="008306A2"/>
    <w:rsid w:val="0083079A"/>
    <w:rsid w:val="008309C9"/>
    <w:rsid w:val="00830DAF"/>
    <w:rsid w:val="00830ECC"/>
    <w:rsid w:val="0083110D"/>
    <w:rsid w:val="0083122D"/>
    <w:rsid w:val="008312A5"/>
    <w:rsid w:val="00831307"/>
    <w:rsid w:val="00831471"/>
    <w:rsid w:val="008314A4"/>
    <w:rsid w:val="0083176F"/>
    <w:rsid w:val="0083179C"/>
    <w:rsid w:val="008317A2"/>
    <w:rsid w:val="008317D4"/>
    <w:rsid w:val="008317ED"/>
    <w:rsid w:val="00831847"/>
    <w:rsid w:val="00831857"/>
    <w:rsid w:val="00831871"/>
    <w:rsid w:val="0083199E"/>
    <w:rsid w:val="00831AF1"/>
    <w:rsid w:val="00831B24"/>
    <w:rsid w:val="00831B80"/>
    <w:rsid w:val="00831B81"/>
    <w:rsid w:val="00831D44"/>
    <w:rsid w:val="00831E10"/>
    <w:rsid w:val="00832237"/>
    <w:rsid w:val="00832437"/>
    <w:rsid w:val="0083250E"/>
    <w:rsid w:val="0083257F"/>
    <w:rsid w:val="00832665"/>
    <w:rsid w:val="008327ED"/>
    <w:rsid w:val="0083284E"/>
    <w:rsid w:val="008328F0"/>
    <w:rsid w:val="0083293F"/>
    <w:rsid w:val="00832A05"/>
    <w:rsid w:val="00832A8F"/>
    <w:rsid w:val="00832ABB"/>
    <w:rsid w:val="00832C70"/>
    <w:rsid w:val="00832E4C"/>
    <w:rsid w:val="00832EAB"/>
    <w:rsid w:val="00832EE9"/>
    <w:rsid w:val="00832F27"/>
    <w:rsid w:val="0083314E"/>
    <w:rsid w:val="0083319C"/>
    <w:rsid w:val="008331D2"/>
    <w:rsid w:val="008334DA"/>
    <w:rsid w:val="008334F7"/>
    <w:rsid w:val="00833539"/>
    <w:rsid w:val="00833551"/>
    <w:rsid w:val="00833574"/>
    <w:rsid w:val="00833656"/>
    <w:rsid w:val="00833701"/>
    <w:rsid w:val="00833768"/>
    <w:rsid w:val="0083376A"/>
    <w:rsid w:val="00833E20"/>
    <w:rsid w:val="00833F88"/>
    <w:rsid w:val="00834084"/>
    <w:rsid w:val="008341CE"/>
    <w:rsid w:val="00834222"/>
    <w:rsid w:val="0083438D"/>
    <w:rsid w:val="008346EA"/>
    <w:rsid w:val="008348D9"/>
    <w:rsid w:val="0083498B"/>
    <w:rsid w:val="008349C7"/>
    <w:rsid w:val="00834A70"/>
    <w:rsid w:val="00834D27"/>
    <w:rsid w:val="00834DBC"/>
    <w:rsid w:val="00834EA1"/>
    <w:rsid w:val="00834EDB"/>
    <w:rsid w:val="00834F06"/>
    <w:rsid w:val="00834F48"/>
    <w:rsid w:val="00834FC0"/>
    <w:rsid w:val="008350A0"/>
    <w:rsid w:val="008350BA"/>
    <w:rsid w:val="008353B5"/>
    <w:rsid w:val="00835408"/>
    <w:rsid w:val="00835768"/>
    <w:rsid w:val="008357BF"/>
    <w:rsid w:val="00835843"/>
    <w:rsid w:val="00835951"/>
    <w:rsid w:val="00835B3A"/>
    <w:rsid w:val="00835C54"/>
    <w:rsid w:val="00835C58"/>
    <w:rsid w:val="00835D7C"/>
    <w:rsid w:val="00835DC4"/>
    <w:rsid w:val="00835EAB"/>
    <w:rsid w:val="00836130"/>
    <w:rsid w:val="0083618A"/>
    <w:rsid w:val="008361E9"/>
    <w:rsid w:val="008361F0"/>
    <w:rsid w:val="00836482"/>
    <w:rsid w:val="00836584"/>
    <w:rsid w:val="00836663"/>
    <w:rsid w:val="0083683C"/>
    <w:rsid w:val="008368D4"/>
    <w:rsid w:val="00836AB7"/>
    <w:rsid w:val="00836BA6"/>
    <w:rsid w:val="00836DE5"/>
    <w:rsid w:val="00836EFA"/>
    <w:rsid w:val="008370B0"/>
    <w:rsid w:val="008370F4"/>
    <w:rsid w:val="0083715E"/>
    <w:rsid w:val="00837193"/>
    <w:rsid w:val="008372E7"/>
    <w:rsid w:val="0083741D"/>
    <w:rsid w:val="00837492"/>
    <w:rsid w:val="008375D3"/>
    <w:rsid w:val="0083768C"/>
    <w:rsid w:val="008376C1"/>
    <w:rsid w:val="008376F3"/>
    <w:rsid w:val="008378B8"/>
    <w:rsid w:val="00837928"/>
    <w:rsid w:val="00837B83"/>
    <w:rsid w:val="00837C07"/>
    <w:rsid w:val="00837DBE"/>
    <w:rsid w:val="00837E6A"/>
    <w:rsid w:val="00837F13"/>
    <w:rsid w:val="00837F74"/>
    <w:rsid w:val="00837FF0"/>
    <w:rsid w:val="00840028"/>
    <w:rsid w:val="0084005E"/>
    <w:rsid w:val="008402FB"/>
    <w:rsid w:val="00840668"/>
    <w:rsid w:val="0084075C"/>
    <w:rsid w:val="0084098D"/>
    <w:rsid w:val="008409A1"/>
    <w:rsid w:val="00840D5B"/>
    <w:rsid w:val="00840DE4"/>
    <w:rsid w:val="00840E5B"/>
    <w:rsid w:val="00840F1E"/>
    <w:rsid w:val="0084101E"/>
    <w:rsid w:val="00841355"/>
    <w:rsid w:val="00841358"/>
    <w:rsid w:val="00841448"/>
    <w:rsid w:val="0084149E"/>
    <w:rsid w:val="008414B0"/>
    <w:rsid w:val="00841554"/>
    <w:rsid w:val="0084157E"/>
    <w:rsid w:val="008416C6"/>
    <w:rsid w:val="008417D2"/>
    <w:rsid w:val="008419B5"/>
    <w:rsid w:val="008419C9"/>
    <w:rsid w:val="00841A21"/>
    <w:rsid w:val="00841B55"/>
    <w:rsid w:val="00841B90"/>
    <w:rsid w:val="00841C94"/>
    <w:rsid w:val="00841E2F"/>
    <w:rsid w:val="0084208A"/>
    <w:rsid w:val="00842113"/>
    <w:rsid w:val="00842117"/>
    <w:rsid w:val="00842129"/>
    <w:rsid w:val="0084228F"/>
    <w:rsid w:val="00842624"/>
    <w:rsid w:val="00842753"/>
    <w:rsid w:val="008427BD"/>
    <w:rsid w:val="00842812"/>
    <w:rsid w:val="008428C1"/>
    <w:rsid w:val="008428FD"/>
    <w:rsid w:val="008429C3"/>
    <w:rsid w:val="00842AF4"/>
    <w:rsid w:val="00842C10"/>
    <w:rsid w:val="00842CC9"/>
    <w:rsid w:val="00842DB9"/>
    <w:rsid w:val="00842F9D"/>
    <w:rsid w:val="00843138"/>
    <w:rsid w:val="008431A1"/>
    <w:rsid w:val="0084326E"/>
    <w:rsid w:val="0084346C"/>
    <w:rsid w:val="008434C3"/>
    <w:rsid w:val="0084358D"/>
    <w:rsid w:val="00843858"/>
    <w:rsid w:val="00843955"/>
    <w:rsid w:val="00843B80"/>
    <w:rsid w:val="00843D77"/>
    <w:rsid w:val="00843DA2"/>
    <w:rsid w:val="00843E09"/>
    <w:rsid w:val="00843F1E"/>
    <w:rsid w:val="00843FFE"/>
    <w:rsid w:val="00844071"/>
    <w:rsid w:val="008441A7"/>
    <w:rsid w:val="008442A4"/>
    <w:rsid w:val="008442C2"/>
    <w:rsid w:val="00844327"/>
    <w:rsid w:val="008443BA"/>
    <w:rsid w:val="0084457E"/>
    <w:rsid w:val="008445E7"/>
    <w:rsid w:val="00844A00"/>
    <w:rsid w:val="00844B44"/>
    <w:rsid w:val="00844B47"/>
    <w:rsid w:val="00844C3A"/>
    <w:rsid w:val="00844CE2"/>
    <w:rsid w:val="00844D47"/>
    <w:rsid w:val="00844D4C"/>
    <w:rsid w:val="00845141"/>
    <w:rsid w:val="00845185"/>
    <w:rsid w:val="008451B2"/>
    <w:rsid w:val="008452D2"/>
    <w:rsid w:val="00845349"/>
    <w:rsid w:val="008453B0"/>
    <w:rsid w:val="0084548A"/>
    <w:rsid w:val="008455C6"/>
    <w:rsid w:val="008455DF"/>
    <w:rsid w:val="00845666"/>
    <w:rsid w:val="0084582D"/>
    <w:rsid w:val="00845B61"/>
    <w:rsid w:val="00845BBD"/>
    <w:rsid w:val="00845C81"/>
    <w:rsid w:val="00845D64"/>
    <w:rsid w:val="00845DD1"/>
    <w:rsid w:val="008460D7"/>
    <w:rsid w:val="0084622C"/>
    <w:rsid w:val="008462B4"/>
    <w:rsid w:val="0084641C"/>
    <w:rsid w:val="0084648F"/>
    <w:rsid w:val="008464E4"/>
    <w:rsid w:val="008465D2"/>
    <w:rsid w:val="00846654"/>
    <w:rsid w:val="00846677"/>
    <w:rsid w:val="0084676C"/>
    <w:rsid w:val="00846794"/>
    <w:rsid w:val="008467E7"/>
    <w:rsid w:val="00846871"/>
    <w:rsid w:val="008468A3"/>
    <w:rsid w:val="008468FC"/>
    <w:rsid w:val="00846AAC"/>
    <w:rsid w:val="00846C5B"/>
    <w:rsid w:val="00846E2B"/>
    <w:rsid w:val="00846E81"/>
    <w:rsid w:val="00846F5D"/>
    <w:rsid w:val="00847103"/>
    <w:rsid w:val="008471C3"/>
    <w:rsid w:val="00847638"/>
    <w:rsid w:val="0084777D"/>
    <w:rsid w:val="008477E2"/>
    <w:rsid w:val="008477E8"/>
    <w:rsid w:val="00847A4A"/>
    <w:rsid w:val="00847B80"/>
    <w:rsid w:val="00847BE8"/>
    <w:rsid w:val="00847CA6"/>
    <w:rsid w:val="00847E84"/>
    <w:rsid w:val="00847EDB"/>
    <w:rsid w:val="00850020"/>
    <w:rsid w:val="00850142"/>
    <w:rsid w:val="00850157"/>
    <w:rsid w:val="008501DD"/>
    <w:rsid w:val="00850262"/>
    <w:rsid w:val="0085037E"/>
    <w:rsid w:val="008505E8"/>
    <w:rsid w:val="0085067E"/>
    <w:rsid w:val="00850AAF"/>
    <w:rsid w:val="00850B62"/>
    <w:rsid w:val="00850E24"/>
    <w:rsid w:val="00850E5B"/>
    <w:rsid w:val="008511B3"/>
    <w:rsid w:val="008512B3"/>
    <w:rsid w:val="0085152D"/>
    <w:rsid w:val="00851546"/>
    <w:rsid w:val="00851618"/>
    <w:rsid w:val="0085197F"/>
    <w:rsid w:val="00851BE0"/>
    <w:rsid w:val="00851C51"/>
    <w:rsid w:val="00851D1A"/>
    <w:rsid w:val="00851DC1"/>
    <w:rsid w:val="00851DE8"/>
    <w:rsid w:val="00851EBF"/>
    <w:rsid w:val="00851FAF"/>
    <w:rsid w:val="0085204E"/>
    <w:rsid w:val="008520B1"/>
    <w:rsid w:val="008520E1"/>
    <w:rsid w:val="008521A6"/>
    <w:rsid w:val="008521F3"/>
    <w:rsid w:val="00852224"/>
    <w:rsid w:val="00852293"/>
    <w:rsid w:val="008523A2"/>
    <w:rsid w:val="00852421"/>
    <w:rsid w:val="0085252E"/>
    <w:rsid w:val="00852599"/>
    <w:rsid w:val="008525C2"/>
    <w:rsid w:val="008525D9"/>
    <w:rsid w:val="008525F5"/>
    <w:rsid w:val="00852651"/>
    <w:rsid w:val="008526C4"/>
    <w:rsid w:val="0085273D"/>
    <w:rsid w:val="008529D3"/>
    <w:rsid w:val="00852B8E"/>
    <w:rsid w:val="00852D63"/>
    <w:rsid w:val="00852DE9"/>
    <w:rsid w:val="00852F10"/>
    <w:rsid w:val="00853036"/>
    <w:rsid w:val="008530A3"/>
    <w:rsid w:val="008532BD"/>
    <w:rsid w:val="008532CC"/>
    <w:rsid w:val="0085395E"/>
    <w:rsid w:val="0085397B"/>
    <w:rsid w:val="00853D06"/>
    <w:rsid w:val="00853D6D"/>
    <w:rsid w:val="00853D84"/>
    <w:rsid w:val="00853DCA"/>
    <w:rsid w:val="00853F28"/>
    <w:rsid w:val="00853FBC"/>
    <w:rsid w:val="0085429C"/>
    <w:rsid w:val="008542B5"/>
    <w:rsid w:val="0085434C"/>
    <w:rsid w:val="008544D5"/>
    <w:rsid w:val="008544E6"/>
    <w:rsid w:val="0085467B"/>
    <w:rsid w:val="008546A9"/>
    <w:rsid w:val="0085478E"/>
    <w:rsid w:val="008547F0"/>
    <w:rsid w:val="008548D3"/>
    <w:rsid w:val="00854ABA"/>
    <w:rsid w:val="00854ADE"/>
    <w:rsid w:val="00855086"/>
    <w:rsid w:val="0085514C"/>
    <w:rsid w:val="0085520A"/>
    <w:rsid w:val="0085522B"/>
    <w:rsid w:val="008553A0"/>
    <w:rsid w:val="00855597"/>
    <w:rsid w:val="0085561F"/>
    <w:rsid w:val="0085569A"/>
    <w:rsid w:val="008557FD"/>
    <w:rsid w:val="0085589C"/>
    <w:rsid w:val="00855993"/>
    <w:rsid w:val="00855A2D"/>
    <w:rsid w:val="00855BB8"/>
    <w:rsid w:val="00855CAF"/>
    <w:rsid w:val="00855D55"/>
    <w:rsid w:val="008561F3"/>
    <w:rsid w:val="00856437"/>
    <w:rsid w:val="00856446"/>
    <w:rsid w:val="008564E7"/>
    <w:rsid w:val="0085661B"/>
    <w:rsid w:val="00856A6F"/>
    <w:rsid w:val="00856A79"/>
    <w:rsid w:val="00856B37"/>
    <w:rsid w:val="00856D0C"/>
    <w:rsid w:val="00856D8D"/>
    <w:rsid w:val="00856DC9"/>
    <w:rsid w:val="00856F67"/>
    <w:rsid w:val="00857097"/>
    <w:rsid w:val="008570B6"/>
    <w:rsid w:val="0085744E"/>
    <w:rsid w:val="00857471"/>
    <w:rsid w:val="00857530"/>
    <w:rsid w:val="00857575"/>
    <w:rsid w:val="008575D0"/>
    <w:rsid w:val="00857713"/>
    <w:rsid w:val="00857774"/>
    <w:rsid w:val="00857872"/>
    <w:rsid w:val="008578C6"/>
    <w:rsid w:val="00857924"/>
    <w:rsid w:val="00857B18"/>
    <w:rsid w:val="00857B86"/>
    <w:rsid w:val="00857B89"/>
    <w:rsid w:val="00857C57"/>
    <w:rsid w:val="00857D9F"/>
    <w:rsid w:val="00857E15"/>
    <w:rsid w:val="00857EBB"/>
    <w:rsid w:val="008605A0"/>
    <w:rsid w:val="00860922"/>
    <w:rsid w:val="0086097F"/>
    <w:rsid w:val="008609B1"/>
    <w:rsid w:val="008609CB"/>
    <w:rsid w:val="00860AC9"/>
    <w:rsid w:val="00860EF8"/>
    <w:rsid w:val="00861036"/>
    <w:rsid w:val="0086109F"/>
    <w:rsid w:val="008611E2"/>
    <w:rsid w:val="00861202"/>
    <w:rsid w:val="00861231"/>
    <w:rsid w:val="00861288"/>
    <w:rsid w:val="00861375"/>
    <w:rsid w:val="00861459"/>
    <w:rsid w:val="00861581"/>
    <w:rsid w:val="0086164A"/>
    <w:rsid w:val="00861700"/>
    <w:rsid w:val="00861798"/>
    <w:rsid w:val="008619EC"/>
    <w:rsid w:val="00861ACD"/>
    <w:rsid w:val="00861BDB"/>
    <w:rsid w:val="00861D53"/>
    <w:rsid w:val="00861E48"/>
    <w:rsid w:val="00861F61"/>
    <w:rsid w:val="00862092"/>
    <w:rsid w:val="008621D8"/>
    <w:rsid w:val="00862706"/>
    <w:rsid w:val="0086278A"/>
    <w:rsid w:val="00862B82"/>
    <w:rsid w:val="00862C1F"/>
    <w:rsid w:val="00862C25"/>
    <w:rsid w:val="00862E31"/>
    <w:rsid w:val="00862FBD"/>
    <w:rsid w:val="008630C8"/>
    <w:rsid w:val="008630E9"/>
    <w:rsid w:val="0086326E"/>
    <w:rsid w:val="008633CD"/>
    <w:rsid w:val="008634AD"/>
    <w:rsid w:val="008635B6"/>
    <w:rsid w:val="0086363A"/>
    <w:rsid w:val="00863666"/>
    <w:rsid w:val="00863670"/>
    <w:rsid w:val="00863854"/>
    <w:rsid w:val="00863AC5"/>
    <w:rsid w:val="00863B41"/>
    <w:rsid w:val="00863D82"/>
    <w:rsid w:val="00863E36"/>
    <w:rsid w:val="00864103"/>
    <w:rsid w:val="0086427D"/>
    <w:rsid w:val="008643DC"/>
    <w:rsid w:val="008643FA"/>
    <w:rsid w:val="0086470A"/>
    <w:rsid w:val="00864898"/>
    <w:rsid w:val="00864B2B"/>
    <w:rsid w:val="00864B7C"/>
    <w:rsid w:val="00864DB7"/>
    <w:rsid w:val="00864E4C"/>
    <w:rsid w:val="00864F0A"/>
    <w:rsid w:val="00865041"/>
    <w:rsid w:val="0086510A"/>
    <w:rsid w:val="008651EE"/>
    <w:rsid w:val="008651F8"/>
    <w:rsid w:val="008653CB"/>
    <w:rsid w:val="00865443"/>
    <w:rsid w:val="00865518"/>
    <w:rsid w:val="00865714"/>
    <w:rsid w:val="008659FC"/>
    <w:rsid w:val="00865A10"/>
    <w:rsid w:val="00865BB1"/>
    <w:rsid w:val="00865C4D"/>
    <w:rsid w:val="00865DB3"/>
    <w:rsid w:val="00865F93"/>
    <w:rsid w:val="00866221"/>
    <w:rsid w:val="00866354"/>
    <w:rsid w:val="00866599"/>
    <w:rsid w:val="00866815"/>
    <w:rsid w:val="008669BC"/>
    <w:rsid w:val="00866CFD"/>
    <w:rsid w:val="00866D14"/>
    <w:rsid w:val="00866F2B"/>
    <w:rsid w:val="00866FD7"/>
    <w:rsid w:val="008670E4"/>
    <w:rsid w:val="0086723A"/>
    <w:rsid w:val="00867245"/>
    <w:rsid w:val="008672D4"/>
    <w:rsid w:val="008673F5"/>
    <w:rsid w:val="008674FD"/>
    <w:rsid w:val="00867585"/>
    <w:rsid w:val="008675EF"/>
    <w:rsid w:val="008676F7"/>
    <w:rsid w:val="008677BA"/>
    <w:rsid w:val="00867864"/>
    <w:rsid w:val="00867987"/>
    <w:rsid w:val="00867A77"/>
    <w:rsid w:val="00867AEB"/>
    <w:rsid w:val="00867E2E"/>
    <w:rsid w:val="00867E37"/>
    <w:rsid w:val="00867EC8"/>
    <w:rsid w:val="00867EF6"/>
    <w:rsid w:val="008700F2"/>
    <w:rsid w:val="0087029B"/>
    <w:rsid w:val="0087031A"/>
    <w:rsid w:val="008706CA"/>
    <w:rsid w:val="0087072A"/>
    <w:rsid w:val="0087073E"/>
    <w:rsid w:val="00870881"/>
    <w:rsid w:val="008708AE"/>
    <w:rsid w:val="00870C07"/>
    <w:rsid w:val="00870FDC"/>
    <w:rsid w:val="00870FE0"/>
    <w:rsid w:val="00871048"/>
    <w:rsid w:val="0087117C"/>
    <w:rsid w:val="008711EE"/>
    <w:rsid w:val="008711F2"/>
    <w:rsid w:val="00871230"/>
    <w:rsid w:val="00871352"/>
    <w:rsid w:val="00871431"/>
    <w:rsid w:val="00871584"/>
    <w:rsid w:val="008715C9"/>
    <w:rsid w:val="008716DB"/>
    <w:rsid w:val="00871799"/>
    <w:rsid w:val="008719CC"/>
    <w:rsid w:val="008719CE"/>
    <w:rsid w:val="00871D7E"/>
    <w:rsid w:val="00871EA1"/>
    <w:rsid w:val="00871F72"/>
    <w:rsid w:val="0087202C"/>
    <w:rsid w:val="008720EE"/>
    <w:rsid w:val="008722B6"/>
    <w:rsid w:val="0087230B"/>
    <w:rsid w:val="0087233C"/>
    <w:rsid w:val="008723C3"/>
    <w:rsid w:val="0087244A"/>
    <w:rsid w:val="00872479"/>
    <w:rsid w:val="00872516"/>
    <w:rsid w:val="00872576"/>
    <w:rsid w:val="0087261E"/>
    <w:rsid w:val="008726DC"/>
    <w:rsid w:val="008728A4"/>
    <w:rsid w:val="00872A01"/>
    <w:rsid w:val="00872B3C"/>
    <w:rsid w:val="00872C42"/>
    <w:rsid w:val="00872D0C"/>
    <w:rsid w:val="00872E9F"/>
    <w:rsid w:val="00872FB0"/>
    <w:rsid w:val="008730C4"/>
    <w:rsid w:val="0087311D"/>
    <w:rsid w:val="008734DE"/>
    <w:rsid w:val="008735BD"/>
    <w:rsid w:val="008737A9"/>
    <w:rsid w:val="0087387B"/>
    <w:rsid w:val="00873888"/>
    <w:rsid w:val="00873A92"/>
    <w:rsid w:val="00873AE3"/>
    <w:rsid w:val="00873AF7"/>
    <w:rsid w:val="00873AFD"/>
    <w:rsid w:val="00873C5A"/>
    <w:rsid w:val="00873DB7"/>
    <w:rsid w:val="008740B2"/>
    <w:rsid w:val="00874191"/>
    <w:rsid w:val="008741DD"/>
    <w:rsid w:val="008744F5"/>
    <w:rsid w:val="0087454C"/>
    <w:rsid w:val="00874612"/>
    <w:rsid w:val="0087468A"/>
    <w:rsid w:val="008748C1"/>
    <w:rsid w:val="00874A22"/>
    <w:rsid w:val="00874A5E"/>
    <w:rsid w:val="00874B68"/>
    <w:rsid w:val="00874B9B"/>
    <w:rsid w:val="00874D48"/>
    <w:rsid w:val="00874DB7"/>
    <w:rsid w:val="00874F34"/>
    <w:rsid w:val="00874F42"/>
    <w:rsid w:val="00875190"/>
    <w:rsid w:val="008751AB"/>
    <w:rsid w:val="0087532D"/>
    <w:rsid w:val="0087556E"/>
    <w:rsid w:val="0087568E"/>
    <w:rsid w:val="00875701"/>
    <w:rsid w:val="00875739"/>
    <w:rsid w:val="00875AAD"/>
    <w:rsid w:val="00875B0C"/>
    <w:rsid w:val="00875CF4"/>
    <w:rsid w:val="00876020"/>
    <w:rsid w:val="0087622D"/>
    <w:rsid w:val="00876254"/>
    <w:rsid w:val="00876270"/>
    <w:rsid w:val="0087634E"/>
    <w:rsid w:val="0087637A"/>
    <w:rsid w:val="008764FC"/>
    <w:rsid w:val="0087653D"/>
    <w:rsid w:val="00876686"/>
    <w:rsid w:val="008766AC"/>
    <w:rsid w:val="00876845"/>
    <w:rsid w:val="0087688C"/>
    <w:rsid w:val="008769AC"/>
    <w:rsid w:val="00876AC6"/>
    <w:rsid w:val="00876BA9"/>
    <w:rsid w:val="00876BAF"/>
    <w:rsid w:val="00876C7A"/>
    <w:rsid w:val="00876E90"/>
    <w:rsid w:val="00876EE5"/>
    <w:rsid w:val="00876F1E"/>
    <w:rsid w:val="00876FCC"/>
    <w:rsid w:val="00877287"/>
    <w:rsid w:val="0087744D"/>
    <w:rsid w:val="00877672"/>
    <w:rsid w:val="0087768B"/>
    <w:rsid w:val="00877830"/>
    <w:rsid w:val="00877D22"/>
    <w:rsid w:val="008800B8"/>
    <w:rsid w:val="008800E0"/>
    <w:rsid w:val="008800FD"/>
    <w:rsid w:val="00880472"/>
    <w:rsid w:val="008804AE"/>
    <w:rsid w:val="008804FC"/>
    <w:rsid w:val="00880591"/>
    <w:rsid w:val="00880599"/>
    <w:rsid w:val="00880641"/>
    <w:rsid w:val="00880729"/>
    <w:rsid w:val="00880796"/>
    <w:rsid w:val="00880DBE"/>
    <w:rsid w:val="00880DE5"/>
    <w:rsid w:val="00880F6F"/>
    <w:rsid w:val="008811DF"/>
    <w:rsid w:val="008814FC"/>
    <w:rsid w:val="00881552"/>
    <w:rsid w:val="00881615"/>
    <w:rsid w:val="0088165C"/>
    <w:rsid w:val="0088192C"/>
    <w:rsid w:val="00881959"/>
    <w:rsid w:val="00881978"/>
    <w:rsid w:val="00881995"/>
    <w:rsid w:val="00881A85"/>
    <w:rsid w:val="00881AC9"/>
    <w:rsid w:val="00881B58"/>
    <w:rsid w:val="00881B73"/>
    <w:rsid w:val="00881BFB"/>
    <w:rsid w:val="00881C1B"/>
    <w:rsid w:val="00881C9F"/>
    <w:rsid w:val="00881D37"/>
    <w:rsid w:val="00882000"/>
    <w:rsid w:val="008820A4"/>
    <w:rsid w:val="0088213B"/>
    <w:rsid w:val="00882209"/>
    <w:rsid w:val="00882347"/>
    <w:rsid w:val="008823B5"/>
    <w:rsid w:val="008823F5"/>
    <w:rsid w:val="00882451"/>
    <w:rsid w:val="00882490"/>
    <w:rsid w:val="00882502"/>
    <w:rsid w:val="008826E7"/>
    <w:rsid w:val="008828D9"/>
    <w:rsid w:val="00882D77"/>
    <w:rsid w:val="00882E29"/>
    <w:rsid w:val="0088312C"/>
    <w:rsid w:val="008831BB"/>
    <w:rsid w:val="0088329C"/>
    <w:rsid w:val="0088335D"/>
    <w:rsid w:val="0088357A"/>
    <w:rsid w:val="008835C4"/>
    <w:rsid w:val="008836AE"/>
    <w:rsid w:val="008838A7"/>
    <w:rsid w:val="00883917"/>
    <w:rsid w:val="008839E4"/>
    <w:rsid w:val="00883A36"/>
    <w:rsid w:val="00883B5B"/>
    <w:rsid w:val="00883C1D"/>
    <w:rsid w:val="00883C59"/>
    <w:rsid w:val="00883DAC"/>
    <w:rsid w:val="00883DC3"/>
    <w:rsid w:val="00884279"/>
    <w:rsid w:val="00884319"/>
    <w:rsid w:val="00884393"/>
    <w:rsid w:val="008847B1"/>
    <w:rsid w:val="00884956"/>
    <w:rsid w:val="00884982"/>
    <w:rsid w:val="00884A2F"/>
    <w:rsid w:val="00884BEE"/>
    <w:rsid w:val="00884C11"/>
    <w:rsid w:val="00884CAC"/>
    <w:rsid w:val="00884D8E"/>
    <w:rsid w:val="00884DF2"/>
    <w:rsid w:val="0088501F"/>
    <w:rsid w:val="008850F8"/>
    <w:rsid w:val="008851A0"/>
    <w:rsid w:val="008851E6"/>
    <w:rsid w:val="00885250"/>
    <w:rsid w:val="00885333"/>
    <w:rsid w:val="00885361"/>
    <w:rsid w:val="008854F2"/>
    <w:rsid w:val="00885559"/>
    <w:rsid w:val="00885597"/>
    <w:rsid w:val="00885750"/>
    <w:rsid w:val="00885755"/>
    <w:rsid w:val="00885920"/>
    <w:rsid w:val="00885AC9"/>
    <w:rsid w:val="00885B1B"/>
    <w:rsid w:val="00885C40"/>
    <w:rsid w:val="00885CBE"/>
    <w:rsid w:val="00885EEF"/>
    <w:rsid w:val="00885F04"/>
    <w:rsid w:val="00885F85"/>
    <w:rsid w:val="00886081"/>
    <w:rsid w:val="00886292"/>
    <w:rsid w:val="008866F5"/>
    <w:rsid w:val="00886738"/>
    <w:rsid w:val="00886838"/>
    <w:rsid w:val="008869CB"/>
    <w:rsid w:val="00886B80"/>
    <w:rsid w:val="00886BB7"/>
    <w:rsid w:val="00886BF1"/>
    <w:rsid w:val="00886C06"/>
    <w:rsid w:val="00886C30"/>
    <w:rsid w:val="00886D4D"/>
    <w:rsid w:val="00886D54"/>
    <w:rsid w:val="00886EB9"/>
    <w:rsid w:val="00886F4F"/>
    <w:rsid w:val="00886FB5"/>
    <w:rsid w:val="00887281"/>
    <w:rsid w:val="008872D9"/>
    <w:rsid w:val="008873BB"/>
    <w:rsid w:val="00887552"/>
    <w:rsid w:val="008875C5"/>
    <w:rsid w:val="008876C1"/>
    <w:rsid w:val="008878C9"/>
    <w:rsid w:val="00887949"/>
    <w:rsid w:val="0088794F"/>
    <w:rsid w:val="00887A7C"/>
    <w:rsid w:val="00887C26"/>
    <w:rsid w:val="00887C6C"/>
    <w:rsid w:val="0089020E"/>
    <w:rsid w:val="008905CC"/>
    <w:rsid w:val="00890999"/>
    <w:rsid w:val="00890CD8"/>
    <w:rsid w:val="00890E5D"/>
    <w:rsid w:val="00890EB6"/>
    <w:rsid w:val="00890F1D"/>
    <w:rsid w:val="00890FB9"/>
    <w:rsid w:val="008912E5"/>
    <w:rsid w:val="00891635"/>
    <w:rsid w:val="0089165B"/>
    <w:rsid w:val="00891982"/>
    <w:rsid w:val="00891C38"/>
    <w:rsid w:val="00891E70"/>
    <w:rsid w:val="00891F93"/>
    <w:rsid w:val="00891FA5"/>
    <w:rsid w:val="008920EB"/>
    <w:rsid w:val="008920EC"/>
    <w:rsid w:val="008922F3"/>
    <w:rsid w:val="0089231D"/>
    <w:rsid w:val="0089232D"/>
    <w:rsid w:val="00892383"/>
    <w:rsid w:val="008923BE"/>
    <w:rsid w:val="008924D8"/>
    <w:rsid w:val="00892631"/>
    <w:rsid w:val="00892637"/>
    <w:rsid w:val="0089266A"/>
    <w:rsid w:val="00892802"/>
    <w:rsid w:val="008929D2"/>
    <w:rsid w:val="00892AF2"/>
    <w:rsid w:val="00892F85"/>
    <w:rsid w:val="00892FAA"/>
    <w:rsid w:val="00892FEA"/>
    <w:rsid w:val="00893097"/>
    <w:rsid w:val="00893169"/>
    <w:rsid w:val="00893269"/>
    <w:rsid w:val="0089329A"/>
    <w:rsid w:val="00893434"/>
    <w:rsid w:val="00893619"/>
    <w:rsid w:val="00893698"/>
    <w:rsid w:val="00893749"/>
    <w:rsid w:val="00893769"/>
    <w:rsid w:val="00893921"/>
    <w:rsid w:val="00893A5D"/>
    <w:rsid w:val="00893A8A"/>
    <w:rsid w:val="00893ADF"/>
    <w:rsid w:val="00893C5E"/>
    <w:rsid w:val="00893CAD"/>
    <w:rsid w:val="00893E97"/>
    <w:rsid w:val="00893FF3"/>
    <w:rsid w:val="00894051"/>
    <w:rsid w:val="00894285"/>
    <w:rsid w:val="008942FC"/>
    <w:rsid w:val="00894316"/>
    <w:rsid w:val="008944CC"/>
    <w:rsid w:val="008945C0"/>
    <w:rsid w:val="00894664"/>
    <w:rsid w:val="008947FC"/>
    <w:rsid w:val="008948A1"/>
    <w:rsid w:val="00894984"/>
    <w:rsid w:val="00894AE9"/>
    <w:rsid w:val="00894BB7"/>
    <w:rsid w:val="00894C43"/>
    <w:rsid w:val="00894D3C"/>
    <w:rsid w:val="00894DDF"/>
    <w:rsid w:val="00894E24"/>
    <w:rsid w:val="00894E5F"/>
    <w:rsid w:val="00894F5F"/>
    <w:rsid w:val="0089509D"/>
    <w:rsid w:val="008952D1"/>
    <w:rsid w:val="00895335"/>
    <w:rsid w:val="00895404"/>
    <w:rsid w:val="0089546A"/>
    <w:rsid w:val="00895643"/>
    <w:rsid w:val="00895739"/>
    <w:rsid w:val="0089587F"/>
    <w:rsid w:val="00895A95"/>
    <w:rsid w:val="00895D59"/>
    <w:rsid w:val="008960FC"/>
    <w:rsid w:val="0089617D"/>
    <w:rsid w:val="008961C1"/>
    <w:rsid w:val="008963D9"/>
    <w:rsid w:val="008965E2"/>
    <w:rsid w:val="0089672E"/>
    <w:rsid w:val="0089675E"/>
    <w:rsid w:val="008968C0"/>
    <w:rsid w:val="00896AAF"/>
    <w:rsid w:val="00896B24"/>
    <w:rsid w:val="00896B51"/>
    <w:rsid w:val="00896E7D"/>
    <w:rsid w:val="00896FE2"/>
    <w:rsid w:val="0089709A"/>
    <w:rsid w:val="0089754E"/>
    <w:rsid w:val="00897619"/>
    <w:rsid w:val="008976AB"/>
    <w:rsid w:val="00897934"/>
    <w:rsid w:val="00897975"/>
    <w:rsid w:val="00897A5B"/>
    <w:rsid w:val="00897B8A"/>
    <w:rsid w:val="00897D11"/>
    <w:rsid w:val="00897F6F"/>
    <w:rsid w:val="008A0054"/>
    <w:rsid w:val="008A023F"/>
    <w:rsid w:val="008A02BA"/>
    <w:rsid w:val="008A0398"/>
    <w:rsid w:val="008A04A6"/>
    <w:rsid w:val="008A04E4"/>
    <w:rsid w:val="008A0529"/>
    <w:rsid w:val="008A0695"/>
    <w:rsid w:val="008A0767"/>
    <w:rsid w:val="008A0858"/>
    <w:rsid w:val="008A0AAD"/>
    <w:rsid w:val="008A0C01"/>
    <w:rsid w:val="008A0C1D"/>
    <w:rsid w:val="008A0DF0"/>
    <w:rsid w:val="008A0E60"/>
    <w:rsid w:val="008A0E8E"/>
    <w:rsid w:val="008A0F6D"/>
    <w:rsid w:val="008A157A"/>
    <w:rsid w:val="008A18F4"/>
    <w:rsid w:val="008A1AD6"/>
    <w:rsid w:val="008A1AEE"/>
    <w:rsid w:val="008A1C86"/>
    <w:rsid w:val="008A1D2A"/>
    <w:rsid w:val="008A1E83"/>
    <w:rsid w:val="008A2173"/>
    <w:rsid w:val="008A21A2"/>
    <w:rsid w:val="008A2235"/>
    <w:rsid w:val="008A22B5"/>
    <w:rsid w:val="008A24FC"/>
    <w:rsid w:val="008A278E"/>
    <w:rsid w:val="008A282A"/>
    <w:rsid w:val="008A2841"/>
    <w:rsid w:val="008A2870"/>
    <w:rsid w:val="008A28FA"/>
    <w:rsid w:val="008A2932"/>
    <w:rsid w:val="008A2ACB"/>
    <w:rsid w:val="008A2B23"/>
    <w:rsid w:val="008A2C9C"/>
    <w:rsid w:val="008A2D0E"/>
    <w:rsid w:val="008A312D"/>
    <w:rsid w:val="008A31E1"/>
    <w:rsid w:val="008A350C"/>
    <w:rsid w:val="008A35FE"/>
    <w:rsid w:val="008A36CF"/>
    <w:rsid w:val="008A381D"/>
    <w:rsid w:val="008A39D3"/>
    <w:rsid w:val="008A3A03"/>
    <w:rsid w:val="008A3A0D"/>
    <w:rsid w:val="008A3A82"/>
    <w:rsid w:val="008A3C6E"/>
    <w:rsid w:val="008A3DCE"/>
    <w:rsid w:val="008A3EAA"/>
    <w:rsid w:val="008A3FF1"/>
    <w:rsid w:val="008A4015"/>
    <w:rsid w:val="008A4045"/>
    <w:rsid w:val="008A41F0"/>
    <w:rsid w:val="008A4248"/>
    <w:rsid w:val="008A441A"/>
    <w:rsid w:val="008A4500"/>
    <w:rsid w:val="008A4898"/>
    <w:rsid w:val="008A49A3"/>
    <w:rsid w:val="008A4AB7"/>
    <w:rsid w:val="008A4B59"/>
    <w:rsid w:val="008A4C02"/>
    <w:rsid w:val="008A4CEB"/>
    <w:rsid w:val="008A4F18"/>
    <w:rsid w:val="008A4FB1"/>
    <w:rsid w:val="008A4FF3"/>
    <w:rsid w:val="008A51B5"/>
    <w:rsid w:val="008A54AA"/>
    <w:rsid w:val="008A5901"/>
    <w:rsid w:val="008A5BB2"/>
    <w:rsid w:val="008A5CA4"/>
    <w:rsid w:val="008A5DFC"/>
    <w:rsid w:val="008A5F3C"/>
    <w:rsid w:val="008A6267"/>
    <w:rsid w:val="008A6381"/>
    <w:rsid w:val="008A63FF"/>
    <w:rsid w:val="008A649A"/>
    <w:rsid w:val="008A64B1"/>
    <w:rsid w:val="008A64E8"/>
    <w:rsid w:val="008A6574"/>
    <w:rsid w:val="008A6765"/>
    <w:rsid w:val="008A6782"/>
    <w:rsid w:val="008A67BD"/>
    <w:rsid w:val="008A6818"/>
    <w:rsid w:val="008A6A09"/>
    <w:rsid w:val="008A6A14"/>
    <w:rsid w:val="008A6BCD"/>
    <w:rsid w:val="008A6C13"/>
    <w:rsid w:val="008A6C6B"/>
    <w:rsid w:val="008A6DDC"/>
    <w:rsid w:val="008A6F5F"/>
    <w:rsid w:val="008A700C"/>
    <w:rsid w:val="008A75F4"/>
    <w:rsid w:val="008A772F"/>
    <w:rsid w:val="008A78FB"/>
    <w:rsid w:val="008A7C3E"/>
    <w:rsid w:val="008A7C5E"/>
    <w:rsid w:val="008A7CDE"/>
    <w:rsid w:val="008A7DAC"/>
    <w:rsid w:val="008B02B7"/>
    <w:rsid w:val="008B0399"/>
    <w:rsid w:val="008B04A0"/>
    <w:rsid w:val="008B0973"/>
    <w:rsid w:val="008B0C25"/>
    <w:rsid w:val="008B0E59"/>
    <w:rsid w:val="008B0EB4"/>
    <w:rsid w:val="008B0FE8"/>
    <w:rsid w:val="008B1160"/>
    <w:rsid w:val="008B1184"/>
    <w:rsid w:val="008B12FF"/>
    <w:rsid w:val="008B1309"/>
    <w:rsid w:val="008B14F7"/>
    <w:rsid w:val="008B15B2"/>
    <w:rsid w:val="008B1666"/>
    <w:rsid w:val="008B16BC"/>
    <w:rsid w:val="008B16D4"/>
    <w:rsid w:val="008B1834"/>
    <w:rsid w:val="008B188F"/>
    <w:rsid w:val="008B197C"/>
    <w:rsid w:val="008B1B55"/>
    <w:rsid w:val="008B1BA7"/>
    <w:rsid w:val="008B1BC3"/>
    <w:rsid w:val="008B1C8A"/>
    <w:rsid w:val="008B1CDC"/>
    <w:rsid w:val="008B1D01"/>
    <w:rsid w:val="008B1DF1"/>
    <w:rsid w:val="008B1E4A"/>
    <w:rsid w:val="008B1E9A"/>
    <w:rsid w:val="008B1ECE"/>
    <w:rsid w:val="008B1FC9"/>
    <w:rsid w:val="008B1FCC"/>
    <w:rsid w:val="008B1FFF"/>
    <w:rsid w:val="008B23BB"/>
    <w:rsid w:val="008B24C3"/>
    <w:rsid w:val="008B24EE"/>
    <w:rsid w:val="008B2648"/>
    <w:rsid w:val="008B26E0"/>
    <w:rsid w:val="008B2943"/>
    <w:rsid w:val="008B2B7A"/>
    <w:rsid w:val="008B2BDD"/>
    <w:rsid w:val="008B2CAE"/>
    <w:rsid w:val="008B2E82"/>
    <w:rsid w:val="008B2E87"/>
    <w:rsid w:val="008B2FB3"/>
    <w:rsid w:val="008B3002"/>
    <w:rsid w:val="008B308A"/>
    <w:rsid w:val="008B3180"/>
    <w:rsid w:val="008B3329"/>
    <w:rsid w:val="008B3489"/>
    <w:rsid w:val="008B35BE"/>
    <w:rsid w:val="008B3714"/>
    <w:rsid w:val="008B38C4"/>
    <w:rsid w:val="008B38F4"/>
    <w:rsid w:val="008B39E9"/>
    <w:rsid w:val="008B3A14"/>
    <w:rsid w:val="008B3A1C"/>
    <w:rsid w:val="008B3B60"/>
    <w:rsid w:val="008B3E2A"/>
    <w:rsid w:val="008B3EB0"/>
    <w:rsid w:val="008B3FF6"/>
    <w:rsid w:val="008B403F"/>
    <w:rsid w:val="008B40FB"/>
    <w:rsid w:val="008B4106"/>
    <w:rsid w:val="008B4217"/>
    <w:rsid w:val="008B4333"/>
    <w:rsid w:val="008B43B6"/>
    <w:rsid w:val="008B4446"/>
    <w:rsid w:val="008B4715"/>
    <w:rsid w:val="008B471D"/>
    <w:rsid w:val="008B49C2"/>
    <w:rsid w:val="008B4B20"/>
    <w:rsid w:val="008B4C65"/>
    <w:rsid w:val="008B4D30"/>
    <w:rsid w:val="008B4E83"/>
    <w:rsid w:val="008B4F09"/>
    <w:rsid w:val="008B4F7B"/>
    <w:rsid w:val="008B4FE0"/>
    <w:rsid w:val="008B502C"/>
    <w:rsid w:val="008B50B2"/>
    <w:rsid w:val="008B51BB"/>
    <w:rsid w:val="008B522A"/>
    <w:rsid w:val="008B541F"/>
    <w:rsid w:val="008B54A0"/>
    <w:rsid w:val="008B5632"/>
    <w:rsid w:val="008B5663"/>
    <w:rsid w:val="008B568F"/>
    <w:rsid w:val="008B579B"/>
    <w:rsid w:val="008B57B1"/>
    <w:rsid w:val="008B5BBD"/>
    <w:rsid w:val="008B5F77"/>
    <w:rsid w:val="008B619F"/>
    <w:rsid w:val="008B61BC"/>
    <w:rsid w:val="008B6350"/>
    <w:rsid w:val="008B637D"/>
    <w:rsid w:val="008B6427"/>
    <w:rsid w:val="008B6446"/>
    <w:rsid w:val="008B6494"/>
    <w:rsid w:val="008B6560"/>
    <w:rsid w:val="008B6868"/>
    <w:rsid w:val="008B69B3"/>
    <w:rsid w:val="008B6C1A"/>
    <w:rsid w:val="008B6D09"/>
    <w:rsid w:val="008B6EA2"/>
    <w:rsid w:val="008B6F35"/>
    <w:rsid w:val="008B7044"/>
    <w:rsid w:val="008B75DE"/>
    <w:rsid w:val="008B7716"/>
    <w:rsid w:val="008B77D2"/>
    <w:rsid w:val="008B7832"/>
    <w:rsid w:val="008B789E"/>
    <w:rsid w:val="008B79A5"/>
    <w:rsid w:val="008B79C4"/>
    <w:rsid w:val="008B7CBE"/>
    <w:rsid w:val="008B7CE2"/>
    <w:rsid w:val="008B7DF6"/>
    <w:rsid w:val="008B7DFC"/>
    <w:rsid w:val="008B7E09"/>
    <w:rsid w:val="008B7E53"/>
    <w:rsid w:val="008B7F39"/>
    <w:rsid w:val="008B7FF3"/>
    <w:rsid w:val="008C026B"/>
    <w:rsid w:val="008C03ED"/>
    <w:rsid w:val="008C08D2"/>
    <w:rsid w:val="008C0967"/>
    <w:rsid w:val="008C0993"/>
    <w:rsid w:val="008C0C5D"/>
    <w:rsid w:val="008C0D8C"/>
    <w:rsid w:val="008C0E12"/>
    <w:rsid w:val="008C104E"/>
    <w:rsid w:val="008C11B2"/>
    <w:rsid w:val="008C1226"/>
    <w:rsid w:val="008C1369"/>
    <w:rsid w:val="008C1388"/>
    <w:rsid w:val="008C14E3"/>
    <w:rsid w:val="008C16AC"/>
    <w:rsid w:val="008C17A5"/>
    <w:rsid w:val="008C18A8"/>
    <w:rsid w:val="008C1AEA"/>
    <w:rsid w:val="008C1FE7"/>
    <w:rsid w:val="008C2019"/>
    <w:rsid w:val="008C2022"/>
    <w:rsid w:val="008C2047"/>
    <w:rsid w:val="008C2390"/>
    <w:rsid w:val="008C23AD"/>
    <w:rsid w:val="008C23ED"/>
    <w:rsid w:val="008C2424"/>
    <w:rsid w:val="008C245F"/>
    <w:rsid w:val="008C294E"/>
    <w:rsid w:val="008C29C2"/>
    <w:rsid w:val="008C29EB"/>
    <w:rsid w:val="008C29EC"/>
    <w:rsid w:val="008C2AAF"/>
    <w:rsid w:val="008C2B17"/>
    <w:rsid w:val="008C2D17"/>
    <w:rsid w:val="008C2D80"/>
    <w:rsid w:val="008C2E73"/>
    <w:rsid w:val="008C2E75"/>
    <w:rsid w:val="008C2F96"/>
    <w:rsid w:val="008C2FE8"/>
    <w:rsid w:val="008C30C2"/>
    <w:rsid w:val="008C314C"/>
    <w:rsid w:val="008C31CA"/>
    <w:rsid w:val="008C3421"/>
    <w:rsid w:val="008C35B2"/>
    <w:rsid w:val="008C3617"/>
    <w:rsid w:val="008C38FA"/>
    <w:rsid w:val="008C3B28"/>
    <w:rsid w:val="008C3BB2"/>
    <w:rsid w:val="008C3CA6"/>
    <w:rsid w:val="008C3DEB"/>
    <w:rsid w:val="008C3E4A"/>
    <w:rsid w:val="008C401B"/>
    <w:rsid w:val="008C401F"/>
    <w:rsid w:val="008C4024"/>
    <w:rsid w:val="008C4670"/>
    <w:rsid w:val="008C47B8"/>
    <w:rsid w:val="008C4C75"/>
    <w:rsid w:val="008C4D16"/>
    <w:rsid w:val="008C4DDB"/>
    <w:rsid w:val="008C50BC"/>
    <w:rsid w:val="008C50EE"/>
    <w:rsid w:val="008C517F"/>
    <w:rsid w:val="008C522F"/>
    <w:rsid w:val="008C528C"/>
    <w:rsid w:val="008C52A2"/>
    <w:rsid w:val="008C52E5"/>
    <w:rsid w:val="008C536D"/>
    <w:rsid w:val="008C54A3"/>
    <w:rsid w:val="008C5636"/>
    <w:rsid w:val="008C565D"/>
    <w:rsid w:val="008C5759"/>
    <w:rsid w:val="008C57A5"/>
    <w:rsid w:val="008C590E"/>
    <w:rsid w:val="008C5A24"/>
    <w:rsid w:val="008C5CFF"/>
    <w:rsid w:val="008C5DE7"/>
    <w:rsid w:val="008C5E35"/>
    <w:rsid w:val="008C5E4C"/>
    <w:rsid w:val="008C5EC6"/>
    <w:rsid w:val="008C5F25"/>
    <w:rsid w:val="008C5F89"/>
    <w:rsid w:val="008C61F8"/>
    <w:rsid w:val="008C621D"/>
    <w:rsid w:val="008C63DB"/>
    <w:rsid w:val="008C65A1"/>
    <w:rsid w:val="008C6755"/>
    <w:rsid w:val="008C67CF"/>
    <w:rsid w:val="008C6A56"/>
    <w:rsid w:val="008C6C51"/>
    <w:rsid w:val="008C6D61"/>
    <w:rsid w:val="008C6E42"/>
    <w:rsid w:val="008C71B5"/>
    <w:rsid w:val="008C71D8"/>
    <w:rsid w:val="008C72AD"/>
    <w:rsid w:val="008C72E4"/>
    <w:rsid w:val="008C72EB"/>
    <w:rsid w:val="008C739D"/>
    <w:rsid w:val="008C7463"/>
    <w:rsid w:val="008C76DC"/>
    <w:rsid w:val="008C7A55"/>
    <w:rsid w:val="008C7B7A"/>
    <w:rsid w:val="008C7C98"/>
    <w:rsid w:val="008C7CB6"/>
    <w:rsid w:val="008C7D20"/>
    <w:rsid w:val="008C7D92"/>
    <w:rsid w:val="008C7DF1"/>
    <w:rsid w:val="008D0062"/>
    <w:rsid w:val="008D012F"/>
    <w:rsid w:val="008D014B"/>
    <w:rsid w:val="008D02EB"/>
    <w:rsid w:val="008D0488"/>
    <w:rsid w:val="008D060F"/>
    <w:rsid w:val="008D0647"/>
    <w:rsid w:val="008D085D"/>
    <w:rsid w:val="008D0869"/>
    <w:rsid w:val="008D09C9"/>
    <w:rsid w:val="008D0C93"/>
    <w:rsid w:val="008D0E83"/>
    <w:rsid w:val="008D1105"/>
    <w:rsid w:val="008D1176"/>
    <w:rsid w:val="008D130E"/>
    <w:rsid w:val="008D142C"/>
    <w:rsid w:val="008D159B"/>
    <w:rsid w:val="008D16FB"/>
    <w:rsid w:val="008D17EF"/>
    <w:rsid w:val="008D1A4E"/>
    <w:rsid w:val="008D1B4D"/>
    <w:rsid w:val="008D1D2A"/>
    <w:rsid w:val="008D1E0F"/>
    <w:rsid w:val="008D1F3E"/>
    <w:rsid w:val="008D1F6B"/>
    <w:rsid w:val="008D1F7E"/>
    <w:rsid w:val="008D2021"/>
    <w:rsid w:val="008D20A2"/>
    <w:rsid w:val="008D21DD"/>
    <w:rsid w:val="008D2371"/>
    <w:rsid w:val="008D23C6"/>
    <w:rsid w:val="008D2467"/>
    <w:rsid w:val="008D2573"/>
    <w:rsid w:val="008D25B1"/>
    <w:rsid w:val="008D25B2"/>
    <w:rsid w:val="008D27AB"/>
    <w:rsid w:val="008D282F"/>
    <w:rsid w:val="008D2929"/>
    <w:rsid w:val="008D2962"/>
    <w:rsid w:val="008D29C0"/>
    <w:rsid w:val="008D2AC8"/>
    <w:rsid w:val="008D2C74"/>
    <w:rsid w:val="008D2D97"/>
    <w:rsid w:val="008D2E7E"/>
    <w:rsid w:val="008D2F3C"/>
    <w:rsid w:val="008D3231"/>
    <w:rsid w:val="008D3291"/>
    <w:rsid w:val="008D3442"/>
    <w:rsid w:val="008D34DF"/>
    <w:rsid w:val="008D35B0"/>
    <w:rsid w:val="008D3C12"/>
    <w:rsid w:val="008D3CC9"/>
    <w:rsid w:val="008D3D59"/>
    <w:rsid w:val="008D3E78"/>
    <w:rsid w:val="008D40E4"/>
    <w:rsid w:val="008D4150"/>
    <w:rsid w:val="008D41CB"/>
    <w:rsid w:val="008D4488"/>
    <w:rsid w:val="008D457A"/>
    <w:rsid w:val="008D466F"/>
    <w:rsid w:val="008D4768"/>
    <w:rsid w:val="008D4812"/>
    <w:rsid w:val="008D4927"/>
    <w:rsid w:val="008D4A0E"/>
    <w:rsid w:val="008D4A27"/>
    <w:rsid w:val="008D4A8A"/>
    <w:rsid w:val="008D4B46"/>
    <w:rsid w:val="008D4B9A"/>
    <w:rsid w:val="008D4C8F"/>
    <w:rsid w:val="008D4D10"/>
    <w:rsid w:val="008D4D6D"/>
    <w:rsid w:val="008D5050"/>
    <w:rsid w:val="008D523F"/>
    <w:rsid w:val="008D5370"/>
    <w:rsid w:val="008D5374"/>
    <w:rsid w:val="008D55C5"/>
    <w:rsid w:val="008D5652"/>
    <w:rsid w:val="008D569B"/>
    <w:rsid w:val="008D573C"/>
    <w:rsid w:val="008D5789"/>
    <w:rsid w:val="008D58FB"/>
    <w:rsid w:val="008D5A7B"/>
    <w:rsid w:val="008D5B3D"/>
    <w:rsid w:val="008D5E6E"/>
    <w:rsid w:val="008D5E99"/>
    <w:rsid w:val="008D621B"/>
    <w:rsid w:val="008D624B"/>
    <w:rsid w:val="008D649B"/>
    <w:rsid w:val="008D6523"/>
    <w:rsid w:val="008D65D2"/>
    <w:rsid w:val="008D68F2"/>
    <w:rsid w:val="008D6A5B"/>
    <w:rsid w:val="008D6B2C"/>
    <w:rsid w:val="008D6DF9"/>
    <w:rsid w:val="008D7019"/>
    <w:rsid w:val="008D7073"/>
    <w:rsid w:val="008D714F"/>
    <w:rsid w:val="008D759F"/>
    <w:rsid w:val="008D75D1"/>
    <w:rsid w:val="008D76B3"/>
    <w:rsid w:val="008D7811"/>
    <w:rsid w:val="008D7852"/>
    <w:rsid w:val="008D78E0"/>
    <w:rsid w:val="008D7BF6"/>
    <w:rsid w:val="008D7E20"/>
    <w:rsid w:val="008D7EF6"/>
    <w:rsid w:val="008D7F6C"/>
    <w:rsid w:val="008D7FBB"/>
    <w:rsid w:val="008E05E1"/>
    <w:rsid w:val="008E0660"/>
    <w:rsid w:val="008E0964"/>
    <w:rsid w:val="008E0996"/>
    <w:rsid w:val="008E0F89"/>
    <w:rsid w:val="008E1175"/>
    <w:rsid w:val="008E1304"/>
    <w:rsid w:val="008E134E"/>
    <w:rsid w:val="008E142D"/>
    <w:rsid w:val="008E155F"/>
    <w:rsid w:val="008E174A"/>
    <w:rsid w:val="008E174D"/>
    <w:rsid w:val="008E17B7"/>
    <w:rsid w:val="008E17BB"/>
    <w:rsid w:val="008E185F"/>
    <w:rsid w:val="008E19E0"/>
    <w:rsid w:val="008E1A13"/>
    <w:rsid w:val="008E1C62"/>
    <w:rsid w:val="008E1C72"/>
    <w:rsid w:val="008E1E7F"/>
    <w:rsid w:val="008E2000"/>
    <w:rsid w:val="008E2085"/>
    <w:rsid w:val="008E2160"/>
    <w:rsid w:val="008E2252"/>
    <w:rsid w:val="008E2361"/>
    <w:rsid w:val="008E23A5"/>
    <w:rsid w:val="008E248A"/>
    <w:rsid w:val="008E2568"/>
    <w:rsid w:val="008E259C"/>
    <w:rsid w:val="008E2A39"/>
    <w:rsid w:val="008E2B76"/>
    <w:rsid w:val="008E2B9E"/>
    <w:rsid w:val="008E30C2"/>
    <w:rsid w:val="008E33B8"/>
    <w:rsid w:val="008E33FC"/>
    <w:rsid w:val="008E3405"/>
    <w:rsid w:val="008E367F"/>
    <w:rsid w:val="008E377D"/>
    <w:rsid w:val="008E379A"/>
    <w:rsid w:val="008E383F"/>
    <w:rsid w:val="008E38E9"/>
    <w:rsid w:val="008E3C1D"/>
    <w:rsid w:val="008E3C9C"/>
    <w:rsid w:val="008E3D24"/>
    <w:rsid w:val="008E3D35"/>
    <w:rsid w:val="008E3EB2"/>
    <w:rsid w:val="008E3EE0"/>
    <w:rsid w:val="008E3F74"/>
    <w:rsid w:val="008E421F"/>
    <w:rsid w:val="008E43CE"/>
    <w:rsid w:val="008E4452"/>
    <w:rsid w:val="008E4476"/>
    <w:rsid w:val="008E4817"/>
    <w:rsid w:val="008E49D2"/>
    <w:rsid w:val="008E4A57"/>
    <w:rsid w:val="008E4B2D"/>
    <w:rsid w:val="008E4DB5"/>
    <w:rsid w:val="008E4DE6"/>
    <w:rsid w:val="008E4E2E"/>
    <w:rsid w:val="008E4F05"/>
    <w:rsid w:val="008E5300"/>
    <w:rsid w:val="008E55C4"/>
    <w:rsid w:val="008E55DD"/>
    <w:rsid w:val="008E57DE"/>
    <w:rsid w:val="008E5B65"/>
    <w:rsid w:val="008E5CB0"/>
    <w:rsid w:val="008E5CC1"/>
    <w:rsid w:val="008E5FC8"/>
    <w:rsid w:val="008E6079"/>
    <w:rsid w:val="008E6088"/>
    <w:rsid w:val="008E6190"/>
    <w:rsid w:val="008E61A9"/>
    <w:rsid w:val="008E64AF"/>
    <w:rsid w:val="008E6595"/>
    <w:rsid w:val="008E65BF"/>
    <w:rsid w:val="008E6820"/>
    <w:rsid w:val="008E689A"/>
    <w:rsid w:val="008E68CF"/>
    <w:rsid w:val="008E6BEA"/>
    <w:rsid w:val="008E6BF2"/>
    <w:rsid w:val="008E6C2B"/>
    <w:rsid w:val="008E6C57"/>
    <w:rsid w:val="008E6E3E"/>
    <w:rsid w:val="008E6EDB"/>
    <w:rsid w:val="008E7222"/>
    <w:rsid w:val="008E7281"/>
    <w:rsid w:val="008E72DB"/>
    <w:rsid w:val="008E7317"/>
    <w:rsid w:val="008E738D"/>
    <w:rsid w:val="008E747B"/>
    <w:rsid w:val="008E7545"/>
    <w:rsid w:val="008E778E"/>
    <w:rsid w:val="008E782E"/>
    <w:rsid w:val="008E791F"/>
    <w:rsid w:val="008E7AF9"/>
    <w:rsid w:val="008E7AFC"/>
    <w:rsid w:val="008E7D7B"/>
    <w:rsid w:val="008E7E09"/>
    <w:rsid w:val="008E7EEB"/>
    <w:rsid w:val="008E7F7B"/>
    <w:rsid w:val="008F0055"/>
    <w:rsid w:val="008F008E"/>
    <w:rsid w:val="008F0416"/>
    <w:rsid w:val="008F0451"/>
    <w:rsid w:val="008F0485"/>
    <w:rsid w:val="008F04E9"/>
    <w:rsid w:val="008F0529"/>
    <w:rsid w:val="008F068D"/>
    <w:rsid w:val="008F06D2"/>
    <w:rsid w:val="008F06E8"/>
    <w:rsid w:val="008F07E6"/>
    <w:rsid w:val="008F0972"/>
    <w:rsid w:val="008F09E6"/>
    <w:rsid w:val="008F0B4D"/>
    <w:rsid w:val="008F0C7E"/>
    <w:rsid w:val="008F0EDB"/>
    <w:rsid w:val="008F0F5C"/>
    <w:rsid w:val="008F108C"/>
    <w:rsid w:val="008F14D6"/>
    <w:rsid w:val="008F15B0"/>
    <w:rsid w:val="008F1682"/>
    <w:rsid w:val="008F16E7"/>
    <w:rsid w:val="008F182D"/>
    <w:rsid w:val="008F18D1"/>
    <w:rsid w:val="008F194B"/>
    <w:rsid w:val="008F1978"/>
    <w:rsid w:val="008F1A19"/>
    <w:rsid w:val="008F1A31"/>
    <w:rsid w:val="008F1BB9"/>
    <w:rsid w:val="008F1C6C"/>
    <w:rsid w:val="008F1C9F"/>
    <w:rsid w:val="008F1D81"/>
    <w:rsid w:val="008F1E57"/>
    <w:rsid w:val="008F2025"/>
    <w:rsid w:val="008F2100"/>
    <w:rsid w:val="008F2208"/>
    <w:rsid w:val="008F2333"/>
    <w:rsid w:val="008F2423"/>
    <w:rsid w:val="008F2443"/>
    <w:rsid w:val="008F2566"/>
    <w:rsid w:val="008F2640"/>
    <w:rsid w:val="008F2859"/>
    <w:rsid w:val="008F28DA"/>
    <w:rsid w:val="008F2A3E"/>
    <w:rsid w:val="008F2A51"/>
    <w:rsid w:val="008F2C23"/>
    <w:rsid w:val="008F2C75"/>
    <w:rsid w:val="008F2D17"/>
    <w:rsid w:val="008F2DB9"/>
    <w:rsid w:val="008F2E04"/>
    <w:rsid w:val="008F2EB0"/>
    <w:rsid w:val="008F2F2B"/>
    <w:rsid w:val="008F2FE0"/>
    <w:rsid w:val="008F3160"/>
    <w:rsid w:val="008F3206"/>
    <w:rsid w:val="008F32E7"/>
    <w:rsid w:val="008F34C8"/>
    <w:rsid w:val="008F3609"/>
    <w:rsid w:val="008F38DD"/>
    <w:rsid w:val="008F39E8"/>
    <w:rsid w:val="008F3A62"/>
    <w:rsid w:val="008F3CA0"/>
    <w:rsid w:val="008F3D93"/>
    <w:rsid w:val="008F4188"/>
    <w:rsid w:val="008F458D"/>
    <w:rsid w:val="008F45F7"/>
    <w:rsid w:val="008F4607"/>
    <w:rsid w:val="008F46AC"/>
    <w:rsid w:val="008F46B9"/>
    <w:rsid w:val="008F480A"/>
    <w:rsid w:val="008F497B"/>
    <w:rsid w:val="008F4BF9"/>
    <w:rsid w:val="008F4C84"/>
    <w:rsid w:val="008F4CD2"/>
    <w:rsid w:val="008F4E48"/>
    <w:rsid w:val="008F4F94"/>
    <w:rsid w:val="008F5381"/>
    <w:rsid w:val="008F5556"/>
    <w:rsid w:val="008F5586"/>
    <w:rsid w:val="008F55D4"/>
    <w:rsid w:val="008F56C0"/>
    <w:rsid w:val="008F5767"/>
    <w:rsid w:val="008F57EE"/>
    <w:rsid w:val="008F5895"/>
    <w:rsid w:val="008F594C"/>
    <w:rsid w:val="008F5987"/>
    <w:rsid w:val="008F59F8"/>
    <w:rsid w:val="008F5AB4"/>
    <w:rsid w:val="008F5B9D"/>
    <w:rsid w:val="008F5D55"/>
    <w:rsid w:val="008F5D66"/>
    <w:rsid w:val="008F5E4E"/>
    <w:rsid w:val="008F5F7B"/>
    <w:rsid w:val="008F5F96"/>
    <w:rsid w:val="008F6093"/>
    <w:rsid w:val="008F6128"/>
    <w:rsid w:val="008F6356"/>
    <w:rsid w:val="008F68C7"/>
    <w:rsid w:val="008F6BE9"/>
    <w:rsid w:val="008F6C02"/>
    <w:rsid w:val="008F6C17"/>
    <w:rsid w:val="008F7051"/>
    <w:rsid w:val="008F72FA"/>
    <w:rsid w:val="008F7414"/>
    <w:rsid w:val="008F74D0"/>
    <w:rsid w:val="008F77B2"/>
    <w:rsid w:val="008F79CF"/>
    <w:rsid w:val="008F7A70"/>
    <w:rsid w:val="008F7D0A"/>
    <w:rsid w:val="008F7DFE"/>
    <w:rsid w:val="008F7EB3"/>
    <w:rsid w:val="008F7FEE"/>
    <w:rsid w:val="009000CA"/>
    <w:rsid w:val="009001BE"/>
    <w:rsid w:val="00900203"/>
    <w:rsid w:val="00900213"/>
    <w:rsid w:val="009005AE"/>
    <w:rsid w:val="0090060A"/>
    <w:rsid w:val="00900680"/>
    <w:rsid w:val="00900775"/>
    <w:rsid w:val="0090087F"/>
    <w:rsid w:val="009008B0"/>
    <w:rsid w:val="00900946"/>
    <w:rsid w:val="009009DE"/>
    <w:rsid w:val="00900A2B"/>
    <w:rsid w:val="00900BFC"/>
    <w:rsid w:val="00900D72"/>
    <w:rsid w:val="00900D7A"/>
    <w:rsid w:val="00900E55"/>
    <w:rsid w:val="00901153"/>
    <w:rsid w:val="009013DA"/>
    <w:rsid w:val="00901551"/>
    <w:rsid w:val="0090169A"/>
    <w:rsid w:val="00901774"/>
    <w:rsid w:val="009017F4"/>
    <w:rsid w:val="00901A5D"/>
    <w:rsid w:val="00901F31"/>
    <w:rsid w:val="00901F71"/>
    <w:rsid w:val="0090216B"/>
    <w:rsid w:val="009021C8"/>
    <w:rsid w:val="009021D0"/>
    <w:rsid w:val="00902398"/>
    <w:rsid w:val="009024EB"/>
    <w:rsid w:val="00902838"/>
    <w:rsid w:val="009028E2"/>
    <w:rsid w:val="00902905"/>
    <w:rsid w:val="00902941"/>
    <w:rsid w:val="009029A9"/>
    <w:rsid w:val="00902A8A"/>
    <w:rsid w:val="00902BDA"/>
    <w:rsid w:val="00902BFB"/>
    <w:rsid w:val="00902DF4"/>
    <w:rsid w:val="00902EEC"/>
    <w:rsid w:val="00903037"/>
    <w:rsid w:val="0090347C"/>
    <w:rsid w:val="00903892"/>
    <w:rsid w:val="0090389C"/>
    <w:rsid w:val="009038A1"/>
    <w:rsid w:val="0090395E"/>
    <w:rsid w:val="0090397F"/>
    <w:rsid w:val="00903ACB"/>
    <w:rsid w:val="00903AEC"/>
    <w:rsid w:val="00903BD3"/>
    <w:rsid w:val="00903D68"/>
    <w:rsid w:val="00903E23"/>
    <w:rsid w:val="00903EDA"/>
    <w:rsid w:val="00903FE2"/>
    <w:rsid w:val="009041BE"/>
    <w:rsid w:val="0090458D"/>
    <w:rsid w:val="00904678"/>
    <w:rsid w:val="009046AA"/>
    <w:rsid w:val="00904958"/>
    <w:rsid w:val="009049A2"/>
    <w:rsid w:val="00904A0D"/>
    <w:rsid w:val="00904AB5"/>
    <w:rsid w:val="00904ADA"/>
    <w:rsid w:val="00904BC3"/>
    <w:rsid w:val="00904C77"/>
    <w:rsid w:val="00904D52"/>
    <w:rsid w:val="00904F72"/>
    <w:rsid w:val="00904FE6"/>
    <w:rsid w:val="0090509A"/>
    <w:rsid w:val="009050FD"/>
    <w:rsid w:val="009052C2"/>
    <w:rsid w:val="009054C1"/>
    <w:rsid w:val="00905567"/>
    <w:rsid w:val="00905658"/>
    <w:rsid w:val="0090576A"/>
    <w:rsid w:val="00905B6A"/>
    <w:rsid w:val="00905BD0"/>
    <w:rsid w:val="00905C7D"/>
    <w:rsid w:val="00905CB2"/>
    <w:rsid w:val="00905CF4"/>
    <w:rsid w:val="00905D3D"/>
    <w:rsid w:val="00905D75"/>
    <w:rsid w:val="00905E32"/>
    <w:rsid w:val="00905F65"/>
    <w:rsid w:val="00905FD6"/>
    <w:rsid w:val="00906073"/>
    <w:rsid w:val="009062B5"/>
    <w:rsid w:val="0090632A"/>
    <w:rsid w:val="00906589"/>
    <w:rsid w:val="00906AA4"/>
    <w:rsid w:val="00906B02"/>
    <w:rsid w:val="00906C52"/>
    <w:rsid w:val="00906C7D"/>
    <w:rsid w:val="00906CA1"/>
    <w:rsid w:val="00906E0C"/>
    <w:rsid w:val="00906E8E"/>
    <w:rsid w:val="0090734F"/>
    <w:rsid w:val="009073F9"/>
    <w:rsid w:val="00907445"/>
    <w:rsid w:val="00907519"/>
    <w:rsid w:val="009075CF"/>
    <w:rsid w:val="009075FE"/>
    <w:rsid w:val="0090779D"/>
    <w:rsid w:val="009077AD"/>
    <w:rsid w:val="0090780B"/>
    <w:rsid w:val="0090781B"/>
    <w:rsid w:val="00907840"/>
    <w:rsid w:val="0090793F"/>
    <w:rsid w:val="00907942"/>
    <w:rsid w:val="00907AAE"/>
    <w:rsid w:val="00907AF7"/>
    <w:rsid w:val="00907B13"/>
    <w:rsid w:val="00907CD9"/>
    <w:rsid w:val="009101E7"/>
    <w:rsid w:val="00910240"/>
    <w:rsid w:val="009102F9"/>
    <w:rsid w:val="00910395"/>
    <w:rsid w:val="00910551"/>
    <w:rsid w:val="00910913"/>
    <w:rsid w:val="0091091D"/>
    <w:rsid w:val="00910A4D"/>
    <w:rsid w:val="00910BAD"/>
    <w:rsid w:val="00910C88"/>
    <w:rsid w:val="00910CB8"/>
    <w:rsid w:val="00910F01"/>
    <w:rsid w:val="00910F4A"/>
    <w:rsid w:val="00910FF0"/>
    <w:rsid w:val="00911081"/>
    <w:rsid w:val="009110FE"/>
    <w:rsid w:val="00911147"/>
    <w:rsid w:val="009111C7"/>
    <w:rsid w:val="00911538"/>
    <w:rsid w:val="0091158C"/>
    <w:rsid w:val="00911593"/>
    <w:rsid w:val="009115EA"/>
    <w:rsid w:val="00911694"/>
    <w:rsid w:val="009117E2"/>
    <w:rsid w:val="009119ED"/>
    <w:rsid w:val="009119F3"/>
    <w:rsid w:val="00911A89"/>
    <w:rsid w:val="00911B06"/>
    <w:rsid w:val="00911B2C"/>
    <w:rsid w:val="00911BD6"/>
    <w:rsid w:val="00911D7B"/>
    <w:rsid w:val="00911DC4"/>
    <w:rsid w:val="00911DFE"/>
    <w:rsid w:val="00911E64"/>
    <w:rsid w:val="00911F73"/>
    <w:rsid w:val="0091206E"/>
    <w:rsid w:val="00912222"/>
    <w:rsid w:val="009122C7"/>
    <w:rsid w:val="009122F8"/>
    <w:rsid w:val="00912367"/>
    <w:rsid w:val="00912445"/>
    <w:rsid w:val="009124AD"/>
    <w:rsid w:val="009124D9"/>
    <w:rsid w:val="009125A2"/>
    <w:rsid w:val="009127BD"/>
    <w:rsid w:val="0091282D"/>
    <w:rsid w:val="0091289F"/>
    <w:rsid w:val="00912D59"/>
    <w:rsid w:val="00912E3C"/>
    <w:rsid w:val="00912F35"/>
    <w:rsid w:val="00913056"/>
    <w:rsid w:val="00913135"/>
    <w:rsid w:val="00913136"/>
    <w:rsid w:val="00913330"/>
    <w:rsid w:val="0091337F"/>
    <w:rsid w:val="0091363B"/>
    <w:rsid w:val="00913680"/>
    <w:rsid w:val="0091369C"/>
    <w:rsid w:val="0091390E"/>
    <w:rsid w:val="00913B04"/>
    <w:rsid w:val="00913C11"/>
    <w:rsid w:val="00913C23"/>
    <w:rsid w:val="00913DB8"/>
    <w:rsid w:val="00913E45"/>
    <w:rsid w:val="00913F32"/>
    <w:rsid w:val="009140A3"/>
    <w:rsid w:val="00914300"/>
    <w:rsid w:val="00914440"/>
    <w:rsid w:val="00914461"/>
    <w:rsid w:val="009144E4"/>
    <w:rsid w:val="00914598"/>
    <w:rsid w:val="0091469D"/>
    <w:rsid w:val="0091476B"/>
    <w:rsid w:val="00914C9D"/>
    <w:rsid w:val="00914D50"/>
    <w:rsid w:val="00914DCD"/>
    <w:rsid w:val="00915096"/>
    <w:rsid w:val="00915351"/>
    <w:rsid w:val="00915495"/>
    <w:rsid w:val="009154B4"/>
    <w:rsid w:val="009156B3"/>
    <w:rsid w:val="00915859"/>
    <w:rsid w:val="0091592E"/>
    <w:rsid w:val="00915936"/>
    <w:rsid w:val="00915961"/>
    <w:rsid w:val="00915A83"/>
    <w:rsid w:val="00915D96"/>
    <w:rsid w:val="00915FF1"/>
    <w:rsid w:val="009160FA"/>
    <w:rsid w:val="0091619A"/>
    <w:rsid w:val="0091658A"/>
    <w:rsid w:val="0091668B"/>
    <w:rsid w:val="00916754"/>
    <w:rsid w:val="009167F8"/>
    <w:rsid w:val="00916A98"/>
    <w:rsid w:val="00916CD1"/>
    <w:rsid w:val="00916F83"/>
    <w:rsid w:val="00916FB9"/>
    <w:rsid w:val="0091706E"/>
    <w:rsid w:val="009172C2"/>
    <w:rsid w:val="00917477"/>
    <w:rsid w:val="00917488"/>
    <w:rsid w:val="00917524"/>
    <w:rsid w:val="0091755B"/>
    <w:rsid w:val="009175C8"/>
    <w:rsid w:val="009175E3"/>
    <w:rsid w:val="009178F5"/>
    <w:rsid w:val="00917D90"/>
    <w:rsid w:val="00917DAE"/>
    <w:rsid w:val="00917DC2"/>
    <w:rsid w:val="00917E2A"/>
    <w:rsid w:val="00917F14"/>
    <w:rsid w:val="0092003B"/>
    <w:rsid w:val="00920080"/>
    <w:rsid w:val="00920240"/>
    <w:rsid w:val="0092042C"/>
    <w:rsid w:val="00920448"/>
    <w:rsid w:val="0092052B"/>
    <w:rsid w:val="0092071A"/>
    <w:rsid w:val="009207BE"/>
    <w:rsid w:val="00920842"/>
    <w:rsid w:val="0092099D"/>
    <w:rsid w:val="00920B20"/>
    <w:rsid w:val="00920B80"/>
    <w:rsid w:val="00920BDE"/>
    <w:rsid w:val="00920D41"/>
    <w:rsid w:val="00920EA6"/>
    <w:rsid w:val="0092104C"/>
    <w:rsid w:val="00921161"/>
    <w:rsid w:val="009211C9"/>
    <w:rsid w:val="00921262"/>
    <w:rsid w:val="009213F0"/>
    <w:rsid w:val="009213FE"/>
    <w:rsid w:val="009215CA"/>
    <w:rsid w:val="009216D4"/>
    <w:rsid w:val="009216D9"/>
    <w:rsid w:val="009219B1"/>
    <w:rsid w:val="009219BE"/>
    <w:rsid w:val="00921AA2"/>
    <w:rsid w:val="00921AAA"/>
    <w:rsid w:val="00921C0E"/>
    <w:rsid w:val="009221EA"/>
    <w:rsid w:val="0092226E"/>
    <w:rsid w:val="00922356"/>
    <w:rsid w:val="0092238C"/>
    <w:rsid w:val="009224C4"/>
    <w:rsid w:val="0092260F"/>
    <w:rsid w:val="0092266E"/>
    <w:rsid w:val="00922938"/>
    <w:rsid w:val="00922968"/>
    <w:rsid w:val="00922C14"/>
    <w:rsid w:val="00922F7C"/>
    <w:rsid w:val="009230EC"/>
    <w:rsid w:val="00923177"/>
    <w:rsid w:val="00923228"/>
    <w:rsid w:val="0092351F"/>
    <w:rsid w:val="009238AB"/>
    <w:rsid w:val="0092398A"/>
    <w:rsid w:val="00923AC0"/>
    <w:rsid w:val="00923CFF"/>
    <w:rsid w:val="00924407"/>
    <w:rsid w:val="00924464"/>
    <w:rsid w:val="009245CC"/>
    <w:rsid w:val="009248E2"/>
    <w:rsid w:val="00924908"/>
    <w:rsid w:val="00924A1A"/>
    <w:rsid w:val="00924B6B"/>
    <w:rsid w:val="00924BD1"/>
    <w:rsid w:val="00924DD8"/>
    <w:rsid w:val="00924E8C"/>
    <w:rsid w:val="00924ED0"/>
    <w:rsid w:val="00924F1B"/>
    <w:rsid w:val="00924F31"/>
    <w:rsid w:val="009252E5"/>
    <w:rsid w:val="0092538B"/>
    <w:rsid w:val="009253CF"/>
    <w:rsid w:val="00925530"/>
    <w:rsid w:val="00925664"/>
    <w:rsid w:val="009256A7"/>
    <w:rsid w:val="009258EA"/>
    <w:rsid w:val="00925A97"/>
    <w:rsid w:val="00925AFD"/>
    <w:rsid w:val="00925C8A"/>
    <w:rsid w:val="00925D1B"/>
    <w:rsid w:val="00925D7C"/>
    <w:rsid w:val="00925E23"/>
    <w:rsid w:val="00925E5A"/>
    <w:rsid w:val="00925F3C"/>
    <w:rsid w:val="00926199"/>
    <w:rsid w:val="0092642E"/>
    <w:rsid w:val="00926589"/>
    <w:rsid w:val="0092669A"/>
    <w:rsid w:val="009266D4"/>
    <w:rsid w:val="00926951"/>
    <w:rsid w:val="0092698F"/>
    <w:rsid w:val="00926A62"/>
    <w:rsid w:val="00926AE1"/>
    <w:rsid w:val="00926DC4"/>
    <w:rsid w:val="00926E0E"/>
    <w:rsid w:val="00926F0B"/>
    <w:rsid w:val="0092706C"/>
    <w:rsid w:val="00927403"/>
    <w:rsid w:val="00927430"/>
    <w:rsid w:val="0092748B"/>
    <w:rsid w:val="009274FD"/>
    <w:rsid w:val="00927549"/>
    <w:rsid w:val="00927584"/>
    <w:rsid w:val="00927769"/>
    <w:rsid w:val="00927824"/>
    <w:rsid w:val="0092797F"/>
    <w:rsid w:val="009279D3"/>
    <w:rsid w:val="00927A50"/>
    <w:rsid w:val="00927AA9"/>
    <w:rsid w:val="00927D0A"/>
    <w:rsid w:val="00927D4A"/>
    <w:rsid w:val="00927E1C"/>
    <w:rsid w:val="00927EFF"/>
    <w:rsid w:val="009300B0"/>
    <w:rsid w:val="009301C1"/>
    <w:rsid w:val="00930205"/>
    <w:rsid w:val="00930327"/>
    <w:rsid w:val="009304B5"/>
    <w:rsid w:val="00930583"/>
    <w:rsid w:val="009306FB"/>
    <w:rsid w:val="00930AA4"/>
    <w:rsid w:val="00930AAC"/>
    <w:rsid w:val="00930BA1"/>
    <w:rsid w:val="00930E79"/>
    <w:rsid w:val="00930EFB"/>
    <w:rsid w:val="0093103F"/>
    <w:rsid w:val="00931065"/>
    <w:rsid w:val="009310EF"/>
    <w:rsid w:val="00931462"/>
    <w:rsid w:val="0093167D"/>
    <w:rsid w:val="009317BC"/>
    <w:rsid w:val="00931991"/>
    <w:rsid w:val="00931992"/>
    <w:rsid w:val="009319C7"/>
    <w:rsid w:val="00931DDA"/>
    <w:rsid w:val="0093208F"/>
    <w:rsid w:val="009321C4"/>
    <w:rsid w:val="009321C6"/>
    <w:rsid w:val="00932293"/>
    <w:rsid w:val="0093235D"/>
    <w:rsid w:val="00932658"/>
    <w:rsid w:val="0093265E"/>
    <w:rsid w:val="00932668"/>
    <w:rsid w:val="00932795"/>
    <w:rsid w:val="00932866"/>
    <w:rsid w:val="00932CB0"/>
    <w:rsid w:val="00932DE6"/>
    <w:rsid w:val="00932DE8"/>
    <w:rsid w:val="00932F06"/>
    <w:rsid w:val="00932F42"/>
    <w:rsid w:val="00932FB7"/>
    <w:rsid w:val="00932FB9"/>
    <w:rsid w:val="00932FC3"/>
    <w:rsid w:val="0093316B"/>
    <w:rsid w:val="009331C7"/>
    <w:rsid w:val="009331EA"/>
    <w:rsid w:val="0093341C"/>
    <w:rsid w:val="009334C9"/>
    <w:rsid w:val="00933502"/>
    <w:rsid w:val="009336BD"/>
    <w:rsid w:val="009336E4"/>
    <w:rsid w:val="009336EA"/>
    <w:rsid w:val="009337F0"/>
    <w:rsid w:val="00933A73"/>
    <w:rsid w:val="00933FA6"/>
    <w:rsid w:val="0093416F"/>
    <w:rsid w:val="0093437A"/>
    <w:rsid w:val="00934437"/>
    <w:rsid w:val="00934485"/>
    <w:rsid w:val="0093457A"/>
    <w:rsid w:val="009345B6"/>
    <w:rsid w:val="0093490A"/>
    <w:rsid w:val="00934A18"/>
    <w:rsid w:val="00934B77"/>
    <w:rsid w:val="00934C09"/>
    <w:rsid w:val="00934C75"/>
    <w:rsid w:val="00934D5A"/>
    <w:rsid w:val="00934D74"/>
    <w:rsid w:val="00934EE6"/>
    <w:rsid w:val="0093506D"/>
    <w:rsid w:val="00935127"/>
    <w:rsid w:val="009351D7"/>
    <w:rsid w:val="009351F7"/>
    <w:rsid w:val="00935218"/>
    <w:rsid w:val="0093526E"/>
    <w:rsid w:val="009352CB"/>
    <w:rsid w:val="00935397"/>
    <w:rsid w:val="0093552F"/>
    <w:rsid w:val="009356C3"/>
    <w:rsid w:val="009356C8"/>
    <w:rsid w:val="009357B1"/>
    <w:rsid w:val="009357FD"/>
    <w:rsid w:val="009358B1"/>
    <w:rsid w:val="00935A2C"/>
    <w:rsid w:val="00935C60"/>
    <w:rsid w:val="00935F1D"/>
    <w:rsid w:val="00936005"/>
    <w:rsid w:val="009360B3"/>
    <w:rsid w:val="00936124"/>
    <w:rsid w:val="00936169"/>
    <w:rsid w:val="0093620C"/>
    <w:rsid w:val="0093622A"/>
    <w:rsid w:val="009362A2"/>
    <w:rsid w:val="00936562"/>
    <w:rsid w:val="00936616"/>
    <w:rsid w:val="0093665F"/>
    <w:rsid w:val="00936C25"/>
    <w:rsid w:val="00936C80"/>
    <w:rsid w:val="00936E90"/>
    <w:rsid w:val="00936F63"/>
    <w:rsid w:val="00936FBE"/>
    <w:rsid w:val="00937389"/>
    <w:rsid w:val="0093739F"/>
    <w:rsid w:val="009374DA"/>
    <w:rsid w:val="009374E4"/>
    <w:rsid w:val="0093755C"/>
    <w:rsid w:val="00937719"/>
    <w:rsid w:val="009377CF"/>
    <w:rsid w:val="00937AD0"/>
    <w:rsid w:val="00937B28"/>
    <w:rsid w:val="00937C47"/>
    <w:rsid w:val="00937EAA"/>
    <w:rsid w:val="00940116"/>
    <w:rsid w:val="00940125"/>
    <w:rsid w:val="009401BE"/>
    <w:rsid w:val="00940283"/>
    <w:rsid w:val="00940317"/>
    <w:rsid w:val="0094036B"/>
    <w:rsid w:val="00940534"/>
    <w:rsid w:val="0094058D"/>
    <w:rsid w:val="009405DA"/>
    <w:rsid w:val="009407B6"/>
    <w:rsid w:val="009407D0"/>
    <w:rsid w:val="009408D9"/>
    <w:rsid w:val="00940BE7"/>
    <w:rsid w:val="00940C4A"/>
    <w:rsid w:val="00940C5A"/>
    <w:rsid w:val="00940E7A"/>
    <w:rsid w:val="00940EDC"/>
    <w:rsid w:val="00940F3B"/>
    <w:rsid w:val="009410BE"/>
    <w:rsid w:val="009412B7"/>
    <w:rsid w:val="00941539"/>
    <w:rsid w:val="009415EC"/>
    <w:rsid w:val="0094172B"/>
    <w:rsid w:val="0094180F"/>
    <w:rsid w:val="0094187F"/>
    <w:rsid w:val="009418D7"/>
    <w:rsid w:val="0094190B"/>
    <w:rsid w:val="00941B8B"/>
    <w:rsid w:val="00941B8E"/>
    <w:rsid w:val="00941BED"/>
    <w:rsid w:val="00941E46"/>
    <w:rsid w:val="0094225A"/>
    <w:rsid w:val="0094229F"/>
    <w:rsid w:val="0094257B"/>
    <w:rsid w:val="0094264E"/>
    <w:rsid w:val="009426EC"/>
    <w:rsid w:val="0094271C"/>
    <w:rsid w:val="0094275C"/>
    <w:rsid w:val="0094279D"/>
    <w:rsid w:val="00942825"/>
    <w:rsid w:val="00942948"/>
    <w:rsid w:val="009429A4"/>
    <w:rsid w:val="009429A5"/>
    <w:rsid w:val="00942B1A"/>
    <w:rsid w:val="00942D99"/>
    <w:rsid w:val="00943036"/>
    <w:rsid w:val="009430F5"/>
    <w:rsid w:val="0094333B"/>
    <w:rsid w:val="0094338D"/>
    <w:rsid w:val="009434A8"/>
    <w:rsid w:val="00943685"/>
    <w:rsid w:val="00943B17"/>
    <w:rsid w:val="00943BA4"/>
    <w:rsid w:val="00943BD3"/>
    <w:rsid w:val="00943DC2"/>
    <w:rsid w:val="00943DCD"/>
    <w:rsid w:val="00943DEC"/>
    <w:rsid w:val="00943E30"/>
    <w:rsid w:val="00943E6B"/>
    <w:rsid w:val="00943E7A"/>
    <w:rsid w:val="00944065"/>
    <w:rsid w:val="009440CC"/>
    <w:rsid w:val="009440CE"/>
    <w:rsid w:val="009440EF"/>
    <w:rsid w:val="00944278"/>
    <w:rsid w:val="00944288"/>
    <w:rsid w:val="009442D5"/>
    <w:rsid w:val="00944382"/>
    <w:rsid w:val="009443BB"/>
    <w:rsid w:val="009445CB"/>
    <w:rsid w:val="009445F4"/>
    <w:rsid w:val="009447D3"/>
    <w:rsid w:val="0094480B"/>
    <w:rsid w:val="0094498D"/>
    <w:rsid w:val="00944A16"/>
    <w:rsid w:val="00944BB2"/>
    <w:rsid w:val="00944BBF"/>
    <w:rsid w:val="00944CEC"/>
    <w:rsid w:val="00944E25"/>
    <w:rsid w:val="009452BE"/>
    <w:rsid w:val="00945362"/>
    <w:rsid w:val="009453ED"/>
    <w:rsid w:val="00945453"/>
    <w:rsid w:val="00945484"/>
    <w:rsid w:val="009454B4"/>
    <w:rsid w:val="009454D1"/>
    <w:rsid w:val="009458AE"/>
    <w:rsid w:val="00945967"/>
    <w:rsid w:val="00945DC5"/>
    <w:rsid w:val="00945DF1"/>
    <w:rsid w:val="00946030"/>
    <w:rsid w:val="0094611A"/>
    <w:rsid w:val="00946143"/>
    <w:rsid w:val="0094616F"/>
    <w:rsid w:val="009461A3"/>
    <w:rsid w:val="009462C6"/>
    <w:rsid w:val="009463F7"/>
    <w:rsid w:val="00946662"/>
    <w:rsid w:val="00946770"/>
    <w:rsid w:val="0094680C"/>
    <w:rsid w:val="0094695B"/>
    <w:rsid w:val="009469D0"/>
    <w:rsid w:val="00946D1B"/>
    <w:rsid w:val="00946EFE"/>
    <w:rsid w:val="00946FA1"/>
    <w:rsid w:val="009472D5"/>
    <w:rsid w:val="009472ED"/>
    <w:rsid w:val="00947320"/>
    <w:rsid w:val="00947440"/>
    <w:rsid w:val="00947461"/>
    <w:rsid w:val="00947669"/>
    <w:rsid w:val="009477DD"/>
    <w:rsid w:val="009479E4"/>
    <w:rsid w:val="00947ACF"/>
    <w:rsid w:val="00947AFB"/>
    <w:rsid w:val="00947B69"/>
    <w:rsid w:val="00947CA7"/>
    <w:rsid w:val="00947D1C"/>
    <w:rsid w:val="00947D90"/>
    <w:rsid w:val="00947E74"/>
    <w:rsid w:val="00950122"/>
    <w:rsid w:val="009501E7"/>
    <w:rsid w:val="009503EA"/>
    <w:rsid w:val="00950413"/>
    <w:rsid w:val="009504FA"/>
    <w:rsid w:val="00950580"/>
    <w:rsid w:val="009505AD"/>
    <w:rsid w:val="009505B1"/>
    <w:rsid w:val="0095088C"/>
    <w:rsid w:val="00950983"/>
    <w:rsid w:val="00950AF2"/>
    <w:rsid w:val="00950C00"/>
    <w:rsid w:val="00950E05"/>
    <w:rsid w:val="00950ED1"/>
    <w:rsid w:val="00950FEE"/>
    <w:rsid w:val="009510A2"/>
    <w:rsid w:val="009513A9"/>
    <w:rsid w:val="00951536"/>
    <w:rsid w:val="00951619"/>
    <w:rsid w:val="00951670"/>
    <w:rsid w:val="009517B1"/>
    <w:rsid w:val="0095184E"/>
    <w:rsid w:val="00951A4B"/>
    <w:rsid w:val="00951B11"/>
    <w:rsid w:val="00951CAD"/>
    <w:rsid w:val="00951ED4"/>
    <w:rsid w:val="009522E0"/>
    <w:rsid w:val="009523E9"/>
    <w:rsid w:val="009524C1"/>
    <w:rsid w:val="0095250C"/>
    <w:rsid w:val="00952524"/>
    <w:rsid w:val="00952A38"/>
    <w:rsid w:val="00952A5B"/>
    <w:rsid w:val="00952BC0"/>
    <w:rsid w:val="00952CAF"/>
    <w:rsid w:val="00952D17"/>
    <w:rsid w:val="00952D4C"/>
    <w:rsid w:val="00952D54"/>
    <w:rsid w:val="00952E83"/>
    <w:rsid w:val="00953079"/>
    <w:rsid w:val="009531D3"/>
    <w:rsid w:val="00953494"/>
    <w:rsid w:val="0095353E"/>
    <w:rsid w:val="00953662"/>
    <w:rsid w:val="009537B0"/>
    <w:rsid w:val="009537B7"/>
    <w:rsid w:val="009537FF"/>
    <w:rsid w:val="0095398A"/>
    <w:rsid w:val="00953C1E"/>
    <w:rsid w:val="00953D40"/>
    <w:rsid w:val="00953E0D"/>
    <w:rsid w:val="009540DD"/>
    <w:rsid w:val="009542CF"/>
    <w:rsid w:val="009542EB"/>
    <w:rsid w:val="009542ED"/>
    <w:rsid w:val="00954348"/>
    <w:rsid w:val="009543D1"/>
    <w:rsid w:val="00954407"/>
    <w:rsid w:val="0095446F"/>
    <w:rsid w:val="0095451C"/>
    <w:rsid w:val="009546D2"/>
    <w:rsid w:val="00954ABC"/>
    <w:rsid w:val="00954E4B"/>
    <w:rsid w:val="00954E72"/>
    <w:rsid w:val="00954EF9"/>
    <w:rsid w:val="00955088"/>
    <w:rsid w:val="00955315"/>
    <w:rsid w:val="00955509"/>
    <w:rsid w:val="0095570A"/>
    <w:rsid w:val="00955727"/>
    <w:rsid w:val="009557E2"/>
    <w:rsid w:val="0095591F"/>
    <w:rsid w:val="0095592D"/>
    <w:rsid w:val="009559ED"/>
    <w:rsid w:val="00955E15"/>
    <w:rsid w:val="00955EDD"/>
    <w:rsid w:val="009564A7"/>
    <w:rsid w:val="00956576"/>
    <w:rsid w:val="00956647"/>
    <w:rsid w:val="0095666E"/>
    <w:rsid w:val="009566F9"/>
    <w:rsid w:val="00956718"/>
    <w:rsid w:val="009568FD"/>
    <w:rsid w:val="00956DCC"/>
    <w:rsid w:val="00956E69"/>
    <w:rsid w:val="0095711F"/>
    <w:rsid w:val="00957264"/>
    <w:rsid w:val="00957291"/>
    <w:rsid w:val="009572DB"/>
    <w:rsid w:val="00957403"/>
    <w:rsid w:val="00957549"/>
    <w:rsid w:val="009576DC"/>
    <w:rsid w:val="00957904"/>
    <w:rsid w:val="00957B37"/>
    <w:rsid w:val="00957B7F"/>
    <w:rsid w:val="00957CA1"/>
    <w:rsid w:val="00957CED"/>
    <w:rsid w:val="00957D1C"/>
    <w:rsid w:val="00957D5A"/>
    <w:rsid w:val="00957E7F"/>
    <w:rsid w:val="00957FA5"/>
    <w:rsid w:val="0096018B"/>
    <w:rsid w:val="009601C2"/>
    <w:rsid w:val="00960266"/>
    <w:rsid w:val="0096027A"/>
    <w:rsid w:val="00960316"/>
    <w:rsid w:val="009603BF"/>
    <w:rsid w:val="009603D1"/>
    <w:rsid w:val="009604CE"/>
    <w:rsid w:val="0096052A"/>
    <w:rsid w:val="0096053B"/>
    <w:rsid w:val="00960591"/>
    <w:rsid w:val="00960650"/>
    <w:rsid w:val="00960694"/>
    <w:rsid w:val="009607DB"/>
    <w:rsid w:val="00960898"/>
    <w:rsid w:val="00960995"/>
    <w:rsid w:val="00960B3B"/>
    <w:rsid w:val="00960D1B"/>
    <w:rsid w:val="00960DC7"/>
    <w:rsid w:val="00960F89"/>
    <w:rsid w:val="00961122"/>
    <w:rsid w:val="0096149F"/>
    <w:rsid w:val="00961500"/>
    <w:rsid w:val="00961621"/>
    <w:rsid w:val="0096165B"/>
    <w:rsid w:val="00961692"/>
    <w:rsid w:val="009617E2"/>
    <w:rsid w:val="00961902"/>
    <w:rsid w:val="009619FE"/>
    <w:rsid w:val="00961B1E"/>
    <w:rsid w:val="00961B44"/>
    <w:rsid w:val="00961BEE"/>
    <w:rsid w:val="00961F16"/>
    <w:rsid w:val="00961F5D"/>
    <w:rsid w:val="00961FEB"/>
    <w:rsid w:val="0096207D"/>
    <w:rsid w:val="00962499"/>
    <w:rsid w:val="009625A4"/>
    <w:rsid w:val="009625BD"/>
    <w:rsid w:val="00962616"/>
    <w:rsid w:val="00962651"/>
    <w:rsid w:val="00962A35"/>
    <w:rsid w:val="00962A6B"/>
    <w:rsid w:val="00962ABE"/>
    <w:rsid w:val="00962B8F"/>
    <w:rsid w:val="00962D3A"/>
    <w:rsid w:val="00962EDD"/>
    <w:rsid w:val="0096307B"/>
    <w:rsid w:val="00963140"/>
    <w:rsid w:val="00963211"/>
    <w:rsid w:val="00963291"/>
    <w:rsid w:val="009632E5"/>
    <w:rsid w:val="00963398"/>
    <w:rsid w:val="00963451"/>
    <w:rsid w:val="009635C8"/>
    <w:rsid w:val="0096369D"/>
    <w:rsid w:val="00963737"/>
    <w:rsid w:val="00963962"/>
    <w:rsid w:val="00963A97"/>
    <w:rsid w:val="00963B49"/>
    <w:rsid w:val="00963DA1"/>
    <w:rsid w:val="00964027"/>
    <w:rsid w:val="009640EB"/>
    <w:rsid w:val="00964593"/>
    <w:rsid w:val="0096469C"/>
    <w:rsid w:val="009646A8"/>
    <w:rsid w:val="009646B9"/>
    <w:rsid w:val="00964729"/>
    <w:rsid w:val="00964764"/>
    <w:rsid w:val="00964816"/>
    <w:rsid w:val="0096491E"/>
    <w:rsid w:val="009649E2"/>
    <w:rsid w:val="00964F44"/>
    <w:rsid w:val="00965014"/>
    <w:rsid w:val="009650F5"/>
    <w:rsid w:val="00965106"/>
    <w:rsid w:val="009651FD"/>
    <w:rsid w:val="0096532F"/>
    <w:rsid w:val="0096542C"/>
    <w:rsid w:val="0096589C"/>
    <w:rsid w:val="0096596B"/>
    <w:rsid w:val="00965CAF"/>
    <w:rsid w:val="00965D97"/>
    <w:rsid w:val="00965E34"/>
    <w:rsid w:val="00965F4D"/>
    <w:rsid w:val="009660F4"/>
    <w:rsid w:val="00966249"/>
    <w:rsid w:val="0096637A"/>
    <w:rsid w:val="009663A2"/>
    <w:rsid w:val="00966663"/>
    <w:rsid w:val="0096666E"/>
    <w:rsid w:val="009669F2"/>
    <w:rsid w:val="00966A1F"/>
    <w:rsid w:val="00966A27"/>
    <w:rsid w:val="00966AB4"/>
    <w:rsid w:val="00966B29"/>
    <w:rsid w:val="00966B2B"/>
    <w:rsid w:val="00966D2B"/>
    <w:rsid w:val="00966DA4"/>
    <w:rsid w:val="00966DE4"/>
    <w:rsid w:val="00966EC7"/>
    <w:rsid w:val="00966FD4"/>
    <w:rsid w:val="0096725C"/>
    <w:rsid w:val="00967280"/>
    <w:rsid w:val="009672C9"/>
    <w:rsid w:val="009672FA"/>
    <w:rsid w:val="00967340"/>
    <w:rsid w:val="0096736D"/>
    <w:rsid w:val="00967459"/>
    <w:rsid w:val="00967487"/>
    <w:rsid w:val="009674A2"/>
    <w:rsid w:val="00967622"/>
    <w:rsid w:val="00967639"/>
    <w:rsid w:val="009678C6"/>
    <w:rsid w:val="00967B05"/>
    <w:rsid w:val="00967BE1"/>
    <w:rsid w:val="00967C5E"/>
    <w:rsid w:val="00967C94"/>
    <w:rsid w:val="00967D2F"/>
    <w:rsid w:val="00967D84"/>
    <w:rsid w:val="00967E00"/>
    <w:rsid w:val="00967E8C"/>
    <w:rsid w:val="00967ECC"/>
    <w:rsid w:val="00967F2C"/>
    <w:rsid w:val="009701DD"/>
    <w:rsid w:val="009703FB"/>
    <w:rsid w:val="0097069B"/>
    <w:rsid w:val="009706F6"/>
    <w:rsid w:val="00970739"/>
    <w:rsid w:val="0097073F"/>
    <w:rsid w:val="00970827"/>
    <w:rsid w:val="00970A2A"/>
    <w:rsid w:val="00970B44"/>
    <w:rsid w:val="00970C46"/>
    <w:rsid w:val="00970EA9"/>
    <w:rsid w:val="00971044"/>
    <w:rsid w:val="0097109B"/>
    <w:rsid w:val="00971117"/>
    <w:rsid w:val="009711D8"/>
    <w:rsid w:val="00971287"/>
    <w:rsid w:val="0097138E"/>
    <w:rsid w:val="0097142D"/>
    <w:rsid w:val="00971442"/>
    <w:rsid w:val="00971512"/>
    <w:rsid w:val="00971642"/>
    <w:rsid w:val="00971669"/>
    <w:rsid w:val="009716D9"/>
    <w:rsid w:val="009717AD"/>
    <w:rsid w:val="009717B8"/>
    <w:rsid w:val="00971A18"/>
    <w:rsid w:val="00971A1A"/>
    <w:rsid w:val="00971A8C"/>
    <w:rsid w:val="00971A9B"/>
    <w:rsid w:val="00971DAC"/>
    <w:rsid w:val="00971E22"/>
    <w:rsid w:val="00971E72"/>
    <w:rsid w:val="00971E9D"/>
    <w:rsid w:val="00971EC5"/>
    <w:rsid w:val="00972020"/>
    <w:rsid w:val="009720D2"/>
    <w:rsid w:val="009722D1"/>
    <w:rsid w:val="009724BA"/>
    <w:rsid w:val="00972580"/>
    <w:rsid w:val="009725B6"/>
    <w:rsid w:val="00972B37"/>
    <w:rsid w:val="00972CD1"/>
    <w:rsid w:val="00972CEC"/>
    <w:rsid w:val="00972D70"/>
    <w:rsid w:val="00972D88"/>
    <w:rsid w:val="00972E74"/>
    <w:rsid w:val="00972F14"/>
    <w:rsid w:val="0097309E"/>
    <w:rsid w:val="00973120"/>
    <w:rsid w:val="0097319C"/>
    <w:rsid w:val="00973268"/>
    <w:rsid w:val="00973394"/>
    <w:rsid w:val="0097357A"/>
    <w:rsid w:val="00973779"/>
    <w:rsid w:val="00973872"/>
    <w:rsid w:val="00973884"/>
    <w:rsid w:val="009738DA"/>
    <w:rsid w:val="009738F8"/>
    <w:rsid w:val="00973A0E"/>
    <w:rsid w:val="00973A40"/>
    <w:rsid w:val="00973BAD"/>
    <w:rsid w:val="00973BCC"/>
    <w:rsid w:val="00973C57"/>
    <w:rsid w:val="00973DAD"/>
    <w:rsid w:val="00973E02"/>
    <w:rsid w:val="0097404A"/>
    <w:rsid w:val="009740B4"/>
    <w:rsid w:val="009740B8"/>
    <w:rsid w:val="009740C2"/>
    <w:rsid w:val="00974332"/>
    <w:rsid w:val="009743CB"/>
    <w:rsid w:val="009743D1"/>
    <w:rsid w:val="009745B7"/>
    <w:rsid w:val="0097467C"/>
    <w:rsid w:val="0097473D"/>
    <w:rsid w:val="009747E8"/>
    <w:rsid w:val="009748DF"/>
    <w:rsid w:val="0097496A"/>
    <w:rsid w:val="00974B29"/>
    <w:rsid w:val="00974D6E"/>
    <w:rsid w:val="00974E7F"/>
    <w:rsid w:val="00974FB4"/>
    <w:rsid w:val="00975162"/>
    <w:rsid w:val="0097550D"/>
    <w:rsid w:val="00975546"/>
    <w:rsid w:val="0097559C"/>
    <w:rsid w:val="009755DA"/>
    <w:rsid w:val="00975778"/>
    <w:rsid w:val="00975883"/>
    <w:rsid w:val="009759EA"/>
    <w:rsid w:val="00975DD2"/>
    <w:rsid w:val="00975F44"/>
    <w:rsid w:val="009760D1"/>
    <w:rsid w:val="009760D4"/>
    <w:rsid w:val="00976115"/>
    <w:rsid w:val="009763B1"/>
    <w:rsid w:val="0097648A"/>
    <w:rsid w:val="009764DA"/>
    <w:rsid w:val="0097652B"/>
    <w:rsid w:val="00976570"/>
    <w:rsid w:val="00976651"/>
    <w:rsid w:val="00976CAB"/>
    <w:rsid w:val="00976E27"/>
    <w:rsid w:val="00976EF6"/>
    <w:rsid w:val="00977023"/>
    <w:rsid w:val="00977128"/>
    <w:rsid w:val="009771AA"/>
    <w:rsid w:val="00977386"/>
    <w:rsid w:val="00977421"/>
    <w:rsid w:val="00977591"/>
    <w:rsid w:val="009775EF"/>
    <w:rsid w:val="009776F2"/>
    <w:rsid w:val="00977785"/>
    <w:rsid w:val="0097778C"/>
    <w:rsid w:val="009777FB"/>
    <w:rsid w:val="00977A05"/>
    <w:rsid w:val="00977A7E"/>
    <w:rsid w:val="00977C46"/>
    <w:rsid w:val="00977EBF"/>
    <w:rsid w:val="00980029"/>
    <w:rsid w:val="0098007D"/>
    <w:rsid w:val="0098010B"/>
    <w:rsid w:val="0098014B"/>
    <w:rsid w:val="009801D3"/>
    <w:rsid w:val="0098039C"/>
    <w:rsid w:val="009803D6"/>
    <w:rsid w:val="0098040B"/>
    <w:rsid w:val="009805D2"/>
    <w:rsid w:val="009807E6"/>
    <w:rsid w:val="009807E8"/>
    <w:rsid w:val="0098097A"/>
    <w:rsid w:val="00980A27"/>
    <w:rsid w:val="00980B8F"/>
    <w:rsid w:val="00980BB8"/>
    <w:rsid w:val="00980C1E"/>
    <w:rsid w:val="00980C3D"/>
    <w:rsid w:val="00980C9D"/>
    <w:rsid w:val="00980E92"/>
    <w:rsid w:val="00981238"/>
    <w:rsid w:val="009812C6"/>
    <w:rsid w:val="00981366"/>
    <w:rsid w:val="009813E5"/>
    <w:rsid w:val="009814ED"/>
    <w:rsid w:val="009816EA"/>
    <w:rsid w:val="00981906"/>
    <w:rsid w:val="00981953"/>
    <w:rsid w:val="0098198A"/>
    <w:rsid w:val="00981A9B"/>
    <w:rsid w:val="00981CFF"/>
    <w:rsid w:val="00981D55"/>
    <w:rsid w:val="00981D5B"/>
    <w:rsid w:val="00981EA6"/>
    <w:rsid w:val="00981F26"/>
    <w:rsid w:val="00981F49"/>
    <w:rsid w:val="00981FFE"/>
    <w:rsid w:val="009820FE"/>
    <w:rsid w:val="00982162"/>
    <w:rsid w:val="00982230"/>
    <w:rsid w:val="00982256"/>
    <w:rsid w:val="00982302"/>
    <w:rsid w:val="00982310"/>
    <w:rsid w:val="0098234F"/>
    <w:rsid w:val="009823A1"/>
    <w:rsid w:val="0098240E"/>
    <w:rsid w:val="009827DF"/>
    <w:rsid w:val="00982CA9"/>
    <w:rsid w:val="00982ED5"/>
    <w:rsid w:val="00983012"/>
    <w:rsid w:val="00983089"/>
    <w:rsid w:val="0098321F"/>
    <w:rsid w:val="00983623"/>
    <w:rsid w:val="009839D2"/>
    <w:rsid w:val="00983BBE"/>
    <w:rsid w:val="00983E22"/>
    <w:rsid w:val="0098413D"/>
    <w:rsid w:val="009843F2"/>
    <w:rsid w:val="0098450F"/>
    <w:rsid w:val="009847EF"/>
    <w:rsid w:val="00984906"/>
    <w:rsid w:val="00984CA9"/>
    <w:rsid w:val="00984CE2"/>
    <w:rsid w:val="00984E4D"/>
    <w:rsid w:val="00984FD0"/>
    <w:rsid w:val="009850E2"/>
    <w:rsid w:val="00985172"/>
    <w:rsid w:val="009851F5"/>
    <w:rsid w:val="00985598"/>
    <w:rsid w:val="00985713"/>
    <w:rsid w:val="00985761"/>
    <w:rsid w:val="00985AD3"/>
    <w:rsid w:val="00985B58"/>
    <w:rsid w:val="00985BEC"/>
    <w:rsid w:val="00985C8E"/>
    <w:rsid w:val="00985CCD"/>
    <w:rsid w:val="00985F61"/>
    <w:rsid w:val="009860CB"/>
    <w:rsid w:val="00986177"/>
    <w:rsid w:val="00986295"/>
    <w:rsid w:val="00986408"/>
    <w:rsid w:val="00986430"/>
    <w:rsid w:val="009865BD"/>
    <w:rsid w:val="009867AE"/>
    <w:rsid w:val="0098698E"/>
    <w:rsid w:val="00986AC4"/>
    <w:rsid w:val="00986C5B"/>
    <w:rsid w:val="00986DE4"/>
    <w:rsid w:val="00986E9A"/>
    <w:rsid w:val="00986F67"/>
    <w:rsid w:val="00987241"/>
    <w:rsid w:val="00987324"/>
    <w:rsid w:val="00987332"/>
    <w:rsid w:val="0098741F"/>
    <w:rsid w:val="00987529"/>
    <w:rsid w:val="0098757E"/>
    <w:rsid w:val="00987852"/>
    <w:rsid w:val="00987896"/>
    <w:rsid w:val="00987922"/>
    <w:rsid w:val="0098793E"/>
    <w:rsid w:val="00987A2C"/>
    <w:rsid w:val="00987AF6"/>
    <w:rsid w:val="00987B12"/>
    <w:rsid w:val="00987B60"/>
    <w:rsid w:val="00987C07"/>
    <w:rsid w:val="00987D47"/>
    <w:rsid w:val="00987DD4"/>
    <w:rsid w:val="00987E33"/>
    <w:rsid w:val="00987E43"/>
    <w:rsid w:val="00987F6B"/>
    <w:rsid w:val="00987FD8"/>
    <w:rsid w:val="009902BA"/>
    <w:rsid w:val="009903F8"/>
    <w:rsid w:val="00990623"/>
    <w:rsid w:val="0099063F"/>
    <w:rsid w:val="00990700"/>
    <w:rsid w:val="00990A84"/>
    <w:rsid w:val="00990B5A"/>
    <w:rsid w:val="00990B84"/>
    <w:rsid w:val="00990D20"/>
    <w:rsid w:val="00990D71"/>
    <w:rsid w:val="00990E35"/>
    <w:rsid w:val="00990F5A"/>
    <w:rsid w:val="0099109B"/>
    <w:rsid w:val="0099113C"/>
    <w:rsid w:val="009912B9"/>
    <w:rsid w:val="00991595"/>
    <w:rsid w:val="009916D9"/>
    <w:rsid w:val="00991704"/>
    <w:rsid w:val="009917AF"/>
    <w:rsid w:val="0099185D"/>
    <w:rsid w:val="009919C0"/>
    <w:rsid w:val="00991CB7"/>
    <w:rsid w:val="00991D7A"/>
    <w:rsid w:val="00992087"/>
    <w:rsid w:val="0099215F"/>
    <w:rsid w:val="0099219C"/>
    <w:rsid w:val="009921B5"/>
    <w:rsid w:val="009921EE"/>
    <w:rsid w:val="0099242F"/>
    <w:rsid w:val="009924CE"/>
    <w:rsid w:val="00992606"/>
    <w:rsid w:val="0099262C"/>
    <w:rsid w:val="009926F2"/>
    <w:rsid w:val="00992817"/>
    <w:rsid w:val="009928B2"/>
    <w:rsid w:val="00992C95"/>
    <w:rsid w:val="00992E21"/>
    <w:rsid w:val="00992E52"/>
    <w:rsid w:val="00992F70"/>
    <w:rsid w:val="0099300B"/>
    <w:rsid w:val="0099311F"/>
    <w:rsid w:val="0099329E"/>
    <w:rsid w:val="009932FA"/>
    <w:rsid w:val="009934B9"/>
    <w:rsid w:val="00993626"/>
    <w:rsid w:val="0099364A"/>
    <w:rsid w:val="0099367D"/>
    <w:rsid w:val="009937AA"/>
    <w:rsid w:val="009937CE"/>
    <w:rsid w:val="009937F8"/>
    <w:rsid w:val="00993AA0"/>
    <w:rsid w:val="00993BBE"/>
    <w:rsid w:val="00993D63"/>
    <w:rsid w:val="0099410C"/>
    <w:rsid w:val="0099424A"/>
    <w:rsid w:val="0099437D"/>
    <w:rsid w:val="0099447C"/>
    <w:rsid w:val="009944C5"/>
    <w:rsid w:val="0099452D"/>
    <w:rsid w:val="00994654"/>
    <w:rsid w:val="00994DCE"/>
    <w:rsid w:val="00994E85"/>
    <w:rsid w:val="00995322"/>
    <w:rsid w:val="00995327"/>
    <w:rsid w:val="009956D9"/>
    <w:rsid w:val="00995A24"/>
    <w:rsid w:val="00995C32"/>
    <w:rsid w:val="00995D7E"/>
    <w:rsid w:val="00995D9B"/>
    <w:rsid w:val="00995E71"/>
    <w:rsid w:val="00995EEB"/>
    <w:rsid w:val="00996163"/>
    <w:rsid w:val="00996224"/>
    <w:rsid w:val="0099627D"/>
    <w:rsid w:val="0099630E"/>
    <w:rsid w:val="00996504"/>
    <w:rsid w:val="009965FA"/>
    <w:rsid w:val="009966B4"/>
    <w:rsid w:val="0099672E"/>
    <w:rsid w:val="00996814"/>
    <w:rsid w:val="009968F3"/>
    <w:rsid w:val="00996901"/>
    <w:rsid w:val="00996999"/>
    <w:rsid w:val="00996A6E"/>
    <w:rsid w:val="00996CE6"/>
    <w:rsid w:val="00996E54"/>
    <w:rsid w:val="00996FA7"/>
    <w:rsid w:val="009971CD"/>
    <w:rsid w:val="00997247"/>
    <w:rsid w:val="009972D0"/>
    <w:rsid w:val="009974AD"/>
    <w:rsid w:val="009974C8"/>
    <w:rsid w:val="009976B6"/>
    <w:rsid w:val="009976BC"/>
    <w:rsid w:val="00997810"/>
    <w:rsid w:val="0099787C"/>
    <w:rsid w:val="009978F6"/>
    <w:rsid w:val="0099791F"/>
    <w:rsid w:val="00997966"/>
    <w:rsid w:val="00997A60"/>
    <w:rsid w:val="00997B23"/>
    <w:rsid w:val="00997C8E"/>
    <w:rsid w:val="00997DB3"/>
    <w:rsid w:val="00997DD0"/>
    <w:rsid w:val="00997FFD"/>
    <w:rsid w:val="009A0032"/>
    <w:rsid w:val="009A0147"/>
    <w:rsid w:val="009A01B0"/>
    <w:rsid w:val="009A0434"/>
    <w:rsid w:val="009A0552"/>
    <w:rsid w:val="009A063C"/>
    <w:rsid w:val="009A0BFC"/>
    <w:rsid w:val="009A0E82"/>
    <w:rsid w:val="009A0F04"/>
    <w:rsid w:val="009A0FC6"/>
    <w:rsid w:val="009A1101"/>
    <w:rsid w:val="009A11CA"/>
    <w:rsid w:val="009A1328"/>
    <w:rsid w:val="009A14B8"/>
    <w:rsid w:val="009A1670"/>
    <w:rsid w:val="009A177E"/>
    <w:rsid w:val="009A19C8"/>
    <w:rsid w:val="009A1A84"/>
    <w:rsid w:val="009A1C12"/>
    <w:rsid w:val="009A1D21"/>
    <w:rsid w:val="009A1D49"/>
    <w:rsid w:val="009A22C5"/>
    <w:rsid w:val="009A2437"/>
    <w:rsid w:val="009A24CB"/>
    <w:rsid w:val="009A2515"/>
    <w:rsid w:val="009A26AB"/>
    <w:rsid w:val="009A2776"/>
    <w:rsid w:val="009A286B"/>
    <w:rsid w:val="009A28C0"/>
    <w:rsid w:val="009A294D"/>
    <w:rsid w:val="009A29F8"/>
    <w:rsid w:val="009A29FD"/>
    <w:rsid w:val="009A2E61"/>
    <w:rsid w:val="009A2E93"/>
    <w:rsid w:val="009A3171"/>
    <w:rsid w:val="009A3291"/>
    <w:rsid w:val="009A32E5"/>
    <w:rsid w:val="009A3377"/>
    <w:rsid w:val="009A35C2"/>
    <w:rsid w:val="009A3603"/>
    <w:rsid w:val="009A36D2"/>
    <w:rsid w:val="009A3801"/>
    <w:rsid w:val="009A3838"/>
    <w:rsid w:val="009A38BC"/>
    <w:rsid w:val="009A3931"/>
    <w:rsid w:val="009A3987"/>
    <w:rsid w:val="009A3A3A"/>
    <w:rsid w:val="009A3A61"/>
    <w:rsid w:val="009A3ACD"/>
    <w:rsid w:val="009A3BAE"/>
    <w:rsid w:val="009A3C0D"/>
    <w:rsid w:val="009A3D02"/>
    <w:rsid w:val="009A3FFF"/>
    <w:rsid w:val="009A4226"/>
    <w:rsid w:val="009A42B5"/>
    <w:rsid w:val="009A4951"/>
    <w:rsid w:val="009A49D4"/>
    <w:rsid w:val="009A49E2"/>
    <w:rsid w:val="009A4AF1"/>
    <w:rsid w:val="009A4CCB"/>
    <w:rsid w:val="009A4D34"/>
    <w:rsid w:val="009A4E41"/>
    <w:rsid w:val="009A4F78"/>
    <w:rsid w:val="009A50F8"/>
    <w:rsid w:val="009A51E8"/>
    <w:rsid w:val="009A53C2"/>
    <w:rsid w:val="009A54BF"/>
    <w:rsid w:val="009A5799"/>
    <w:rsid w:val="009A581D"/>
    <w:rsid w:val="009A595F"/>
    <w:rsid w:val="009A5A65"/>
    <w:rsid w:val="009A5B30"/>
    <w:rsid w:val="009A5B32"/>
    <w:rsid w:val="009A5C70"/>
    <w:rsid w:val="009A5CE6"/>
    <w:rsid w:val="009A60B0"/>
    <w:rsid w:val="009A6161"/>
    <w:rsid w:val="009A635A"/>
    <w:rsid w:val="009A63A3"/>
    <w:rsid w:val="009A63AC"/>
    <w:rsid w:val="009A6505"/>
    <w:rsid w:val="009A66C8"/>
    <w:rsid w:val="009A6930"/>
    <w:rsid w:val="009A6A66"/>
    <w:rsid w:val="009A6B03"/>
    <w:rsid w:val="009A6B33"/>
    <w:rsid w:val="009A6BDF"/>
    <w:rsid w:val="009A6BE3"/>
    <w:rsid w:val="009A6D0B"/>
    <w:rsid w:val="009A6D1E"/>
    <w:rsid w:val="009A6E7E"/>
    <w:rsid w:val="009A6F38"/>
    <w:rsid w:val="009A7012"/>
    <w:rsid w:val="009A7061"/>
    <w:rsid w:val="009A71A1"/>
    <w:rsid w:val="009A73C5"/>
    <w:rsid w:val="009A74CC"/>
    <w:rsid w:val="009A75AA"/>
    <w:rsid w:val="009A78C1"/>
    <w:rsid w:val="009A7A6D"/>
    <w:rsid w:val="009A7B94"/>
    <w:rsid w:val="009A7E2E"/>
    <w:rsid w:val="009A7F3A"/>
    <w:rsid w:val="009B02CB"/>
    <w:rsid w:val="009B038D"/>
    <w:rsid w:val="009B0424"/>
    <w:rsid w:val="009B0589"/>
    <w:rsid w:val="009B063F"/>
    <w:rsid w:val="009B06CF"/>
    <w:rsid w:val="009B0806"/>
    <w:rsid w:val="009B08CA"/>
    <w:rsid w:val="009B097F"/>
    <w:rsid w:val="009B09B7"/>
    <w:rsid w:val="009B0A09"/>
    <w:rsid w:val="009B0ACB"/>
    <w:rsid w:val="009B0BDC"/>
    <w:rsid w:val="009B0C45"/>
    <w:rsid w:val="009B0CC8"/>
    <w:rsid w:val="009B0CEE"/>
    <w:rsid w:val="009B1077"/>
    <w:rsid w:val="009B109A"/>
    <w:rsid w:val="009B10B5"/>
    <w:rsid w:val="009B14E2"/>
    <w:rsid w:val="009B1650"/>
    <w:rsid w:val="009B17DC"/>
    <w:rsid w:val="009B1855"/>
    <w:rsid w:val="009B1A8C"/>
    <w:rsid w:val="009B1B46"/>
    <w:rsid w:val="009B1BC2"/>
    <w:rsid w:val="009B1EEE"/>
    <w:rsid w:val="009B1F49"/>
    <w:rsid w:val="009B1F68"/>
    <w:rsid w:val="009B2893"/>
    <w:rsid w:val="009B28B2"/>
    <w:rsid w:val="009B28B5"/>
    <w:rsid w:val="009B28E2"/>
    <w:rsid w:val="009B2AED"/>
    <w:rsid w:val="009B2B89"/>
    <w:rsid w:val="009B2C1B"/>
    <w:rsid w:val="009B2C7A"/>
    <w:rsid w:val="009B2D32"/>
    <w:rsid w:val="009B2D97"/>
    <w:rsid w:val="009B2E1A"/>
    <w:rsid w:val="009B3119"/>
    <w:rsid w:val="009B3244"/>
    <w:rsid w:val="009B3364"/>
    <w:rsid w:val="009B3847"/>
    <w:rsid w:val="009B3973"/>
    <w:rsid w:val="009B399B"/>
    <w:rsid w:val="009B3AEA"/>
    <w:rsid w:val="009B3BFA"/>
    <w:rsid w:val="009B3BFD"/>
    <w:rsid w:val="009B3CBA"/>
    <w:rsid w:val="009B3CE2"/>
    <w:rsid w:val="009B3D56"/>
    <w:rsid w:val="009B3D72"/>
    <w:rsid w:val="009B3F34"/>
    <w:rsid w:val="009B4027"/>
    <w:rsid w:val="009B4210"/>
    <w:rsid w:val="009B431E"/>
    <w:rsid w:val="009B4372"/>
    <w:rsid w:val="009B4480"/>
    <w:rsid w:val="009B4551"/>
    <w:rsid w:val="009B4588"/>
    <w:rsid w:val="009B459C"/>
    <w:rsid w:val="009B4679"/>
    <w:rsid w:val="009B4745"/>
    <w:rsid w:val="009B4767"/>
    <w:rsid w:val="009B48F2"/>
    <w:rsid w:val="009B49DF"/>
    <w:rsid w:val="009B4AFB"/>
    <w:rsid w:val="009B4B3A"/>
    <w:rsid w:val="009B4BBB"/>
    <w:rsid w:val="009B4BC3"/>
    <w:rsid w:val="009B4CF9"/>
    <w:rsid w:val="009B4D3E"/>
    <w:rsid w:val="009B500D"/>
    <w:rsid w:val="009B51DE"/>
    <w:rsid w:val="009B5545"/>
    <w:rsid w:val="009B5571"/>
    <w:rsid w:val="009B560E"/>
    <w:rsid w:val="009B5640"/>
    <w:rsid w:val="009B569F"/>
    <w:rsid w:val="009B56F1"/>
    <w:rsid w:val="009B5924"/>
    <w:rsid w:val="009B5A23"/>
    <w:rsid w:val="009B5ADD"/>
    <w:rsid w:val="009B5B3E"/>
    <w:rsid w:val="009B5BD5"/>
    <w:rsid w:val="009B5BD7"/>
    <w:rsid w:val="009B5CF4"/>
    <w:rsid w:val="009B5D53"/>
    <w:rsid w:val="009B5E5A"/>
    <w:rsid w:val="009B635F"/>
    <w:rsid w:val="009B63CA"/>
    <w:rsid w:val="009B64E6"/>
    <w:rsid w:val="009B6575"/>
    <w:rsid w:val="009B6589"/>
    <w:rsid w:val="009B65C5"/>
    <w:rsid w:val="009B664A"/>
    <w:rsid w:val="009B6846"/>
    <w:rsid w:val="009B6848"/>
    <w:rsid w:val="009B6941"/>
    <w:rsid w:val="009B69D4"/>
    <w:rsid w:val="009B6CBF"/>
    <w:rsid w:val="009B6CC9"/>
    <w:rsid w:val="009B6D1F"/>
    <w:rsid w:val="009B6DE3"/>
    <w:rsid w:val="009B6E1F"/>
    <w:rsid w:val="009B6E69"/>
    <w:rsid w:val="009B6EE3"/>
    <w:rsid w:val="009B70D8"/>
    <w:rsid w:val="009B7333"/>
    <w:rsid w:val="009B73C7"/>
    <w:rsid w:val="009B771E"/>
    <w:rsid w:val="009B773B"/>
    <w:rsid w:val="009B77E3"/>
    <w:rsid w:val="009B791F"/>
    <w:rsid w:val="009B79C2"/>
    <w:rsid w:val="009B7AE1"/>
    <w:rsid w:val="009B7DEC"/>
    <w:rsid w:val="009C0145"/>
    <w:rsid w:val="009C02DC"/>
    <w:rsid w:val="009C0452"/>
    <w:rsid w:val="009C05A1"/>
    <w:rsid w:val="009C05FD"/>
    <w:rsid w:val="009C0602"/>
    <w:rsid w:val="009C0A9F"/>
    <w:rsid w:val="009C0B68"/>
    <w:rsid w:val="009C0DAD"/>
    <w:rsid w:val="009C0DBC"/>
    <w:rsid w:val="009C0E73"/>
    <w:rsid w:val="009C0EC4"/>
    <w:rsid w:val="009C0FA5"/>
    <w:rsid w:val="009C112F"/>
    <w:rsid w:val="009C1148"/>
    <w:rsid w:val="009C122B"/>
    <w:rsid w:val="009C16DB"/>
    <w:rsid w:val="009C17AD"/>
    <w:rsid w:val="009C191D"/>
    <w:rsid w:val="009C1BA6"/>
    <w:rsid w:val="009C1EBC"/>
    <w:rsid w:val="009C21C7"/>
    <w:rsid w:val="009C22EC"/>
    <w:rsid w:val="009C244F"/>
    <w:rsid w:val="009C24A0"/>
    <w:rsid w:val="009C24A4"/>
    <w:rsid w:val="009C273E"/>
    <w:rsid w:val="009C2747"/>
    <w:rsid w:val="009C27E5"/>
    <w:rsid w:val="009C27F5"/>
    <w:rsid w:val="009C29A5"/>
    <w:rsid w:val="009C2A00"/>
    <w:rsid w:val="009C2A5F"/>
    <w:rsid w:val="009C2A75"/>
    <w:rsid w:val="009C2B52"/>
    <w:rsid w:val="009C2BAA"/>
    <w:rsid w:val="009C2C34"/>
    <w:rsid w:val="009C2C3D"/>
    <w:rsid w:val="009C2CB1"/>
    <w:rsid w:val="009C2CC6"/>
    <w:rsid w:val="009C2FE1"/>
    <w:rsid w:val="009C30EE"/>
    <w:rsid w:val="009C3138"/>
    <w:rsid w:val="009C3150"/>
    <w:rsid w:val="009C328B"/>
    <w:rsid w:val="009C32A4"/>
    <w:rsid w:val="009C32E0"/>
    <w:rsid w:val="009C3561"/>
    <w:rsid w:val="009C37B5"/>
    <w:rsid w:val="009C37B8"/>
    <w:rsid w:val="009C3BCD"/>
    <w:rsid w:val="009C3C23"/>
    <w:rsid w:val="009C4005"/>
    <w:rsid w:val="009C4090"/>
    <w:rsid w:val="009C4129"/>
    <w:rsid w:val="009C41D4"/>
    <w:rsid w:val="009C41FC"/>
    <w:rsid w:val="009C4285"/>
    <w:rsid w:val="009C43DF"/>
    <w:rsid w:val="009C4469"/>
    <w:rsid w:val="009C44A2"/>
    <w:rsid w:val="009C45C6"/>
    <w:rsid w:val="009C470E"/>
    <w:rsid w:val="009C484A"/>
    <w:rsid w:val="009C48CF"/>
    <w:rsid w:val="009C49EF"/>
    <w:rsid w:val="009C4CF2"/>
    <w:rsid w:val="009C4DFB"/>
    <w:rsid w:val="009C4E09"/>
    <w:rsid w:val="009C4E7D"/>
    <w:rsid w:val="009C4EA0"/>
    <w:rsid w:val="009C4EED"/>
    <w:rsid w:val="009C50DC"/>
    <w:rsid w:val="009C52D1"/>
    <w:rsid w:val="009C536C"/>
    <w:rsid w:val="009C547A"/>
    <w:rsid w:val="009C54B3"/>
    <w:rsid w:val="009C55FB"/>
    <w:rsid w:val="009C5AD1"/>
    <w:rsid w:val="009C5BE3"/>
    <w:rsid w:val="009C5D13"/>
    <w:rsid w:val="009C5DB9"/>
    <w:rsid w:val="009C5E02"/>
    <w:rsid w:val="009C5E35"/>
    <w:rsid w:val="009C5E72"/>
    <w:rsid w:val="009C5E77"/>
    <w:rsid w:val="009C6206"/>
    <w:rsid w:val="009C6247"/>
    <w:rsid w:val="009C6256"/>
    <w:rsid w:val="009C62CA"/>
    <w:rsid w:val="009C6369"/>
    <w:rsid w:val="009C6378"/>
    <w:rsid w:val="009C6405"/>
    <w:rsid w:val="009C683E"/>
    <w:rsid w:val="009C688D"/>
    <w:rsid w:val="009C6922"/>
    <w:rsid w:val="009C69E2"/>
    <w:rsid w:val="009C6C96"/>
    <w:rsid w:val="009C6D92"/>
    <w:rsid w:val="009C6E6A"/>
    <w:rsid w:val="009C71E2"/>
    <w:rsid w:val="009C722D"/>
    <w:rsid w:val="009C7312"/>
    <w:rsid w:val="009C731B"/>
    <w:rsid w:val="009C74C6"/>
    <w:rsid w:val="009C74CB"/>
    <w:rsid w:val="009C7547"/>
    <w:rsid w:val="009C7608"/>
    <w:rsid w:val="009C7764"/>
    <w:rsid w:val="009C7BC7"/>
    <w:rsid w:val="009C7DA1"/>
    <w:rsid w:val="009C7EBD"/>
    <w:rsid w:val="009C7F81"/>
    <w:rsid w:val="009C7FEE"/>
    <w:rsid w:val="009D00EC"/>
    <w:rsid w:val="009D0233"/>
    <w:rsid w:val="009D02FE"/>
    <w:rsid w:val="009D0313"/>
    <w:rsid w:val="009D04C2"/>
    <w:rsid w:val="009D04E0"/>
    <w:rsid w:val="009D077F"/>
    <w:rsid w:val="009D0878"/>
    <w:rsid w:val="009D08D8"/>
    <w:rsid w:val="009D0A70"/>
    <w:rsid w:val="009D0B7D"/>
    <w:rsid w:val="009D0C1A"/>
    <w:rsid w:val="009D0C24"/>
    <w:rsid w:val="009D0DB0"/>
    <w:rsid w:val="009D0DE9"/>
    <w:rsid w:val="009D0E67"/>
    <w:rsid w:val="009D0F8D"/>
    <w:rsid w:val="009D0FD8"/>
    <w:rsid w:val="009D0FDD"/>
    <w:rsid w:val="009D11E8"/>
    <w:rsid w:val="009D1278"/>
    <w:rsid w:val="009D13E5"/>
    <w:rsid w:val="009D13EE"/>
    <w:rsid w:val="009D1400"/>
    <w:rsid w:val="009D1422"/>
    <w:rsid w:val="009D16A9"/>
    <w:rsid w:val="009D1782"/>
    <w:rsid w:val="009D1790"/>
    <w:rsid w:val="009D17CF"/>
    <w:rsid w:val="009D184B"/>
    <w:rsid w:val="009D19A0"/>
    <w:rsid w:val="009D19C6"/>
    <w:rsid w:val="009D1A48"/>
    <w:rsid w:val="009D1A9D"/>
    <w:rsid w:val="009D1AB3"/>
    <w:rsid w:val="009D1C96"/>
    <w:rsid w:val="009D1CA5"/>
    <w:rsid w:val="009D1FC5"/>
    <w:rsid w:val="009D2126"/>
    <w:rsid w:val="009D235A"/>
    <w:rsid w:val="009D2375"/>
    <w:rsid w:val="009D24B7"/>
    <w:rsid w:val="009D27CE"/>
    <w:rsid w:val="009D27DD"/>
    <w:rsid w:val="009D2823"/>
    <w:rsid w:val="009D290F"/>
    <w:rsid w:val="009D2B8B"/>
    <w:rsid w:val="009D2BDB"/>
    <w:rsid w:val="009D2CE5"/>
    <w:rsid w:val="009D2DB1"/>
    <w:rsid w:val="009D2EBB"/>
    <w:rsid w:val="009D2ECC"/>
    <w:rsid w:val="009D2F34"/>
    <w:rsid w:val="009D305D"/>
    <w:rsid w:val="009D30DA"/>
    <w:rsid w:val="009D31AE"/>
    <w:rsid w:val="009D320F"/>
    <w:rsid w:val="009D3421"/>
    <w:rsid w:val="009D3574"/>
    <w:rsid w:val="009D35B2"/>
    <w:rsid w:val="009D36DB"/>
    <w:rsid w:val="009D379C"/>
    <w:rsid w:val="009D379E"/>
    <w:rsid w:val="009D37AB"/>
    <w:rsid w:val="009D382A"/>
    <w:rsid w:val="009D3938"/>
    <w:rsid w:val="009D3A8A"/>
    <w:rsid w:val="009D3BA0"/>
    <w:rsid w:val="009D3C40"/>
    <w:rsid w:val="009D3D65"/>
    <w:rsid w:val="009D3DFD"/>
    <w:rsid w:val="009D3F69"/>
    <w:rsid w:val="009D452D"/>
    <w:rsid w:val="009D4568"/>
    <w:rsid w:val="009D4610"/>
    <w:rsid w:val="009D468C"/>
    <w:rsid w:val="009D4705"/>
    <w:rsid w:val="009D48BA"/>
    <w:rsid w:val="009D48DB"/>
    <w:rsid w:val="009D4B0C"/>
    <w:rsid w:val="009D4E40"/>
    <w:rsid w:val="009D4E8D"/>
    <w:rsid w:val="009D4ECD"/>
    <w:rsid w:val="009D4F83"/>
    <w:rsid w:val="009D4F9D"/>
    <w:rsid w:val="009D531C"/>
    <w:rsid w:val="009D536E"/>
    <w:rsid w:val="009D5407"/>
    <w:rsid w:val="009D547B"/>
    <w:rsid w:val="009D54E9"/>
    <w:rsid w:val="009D55A6"/>
    <w:rsid w:val="009D571E"/>
    <w:rsid w:val="009D573E"/>
    <w:rsid w:val="009D5949"/>
    <w:rsid w:val="009D5B9D"/>
    <w:rsid w:val="009D5BA6"/>
    <w:rsid w:val="009D5BD9"/>
    <w:rsid w:val="009D5E5D"/>
    <w:rsid w:val="009D5E9A"/>
    <w:rsid w:val="009D5F21"/>
    <w:rsid w:val="009D5F8E"/>
    <w:rsid w:val="009D611C"/>
    <w:rsid w:val="009D62A2"/>
    <w:rsid w:val="009D658A"/>
    <w:rsid w:val="009D665D"/>
    <w:rsid w:val="009D66C5"/>
    <w:rsid w:val="009D6A23"/>
    <w:rsid w:val="009D6A32"/>
    <w:rsid w:val="009D6A98"/>
    <w:rsid w:val="009D6AC6"/>
    <w:rsid w:val="009D6CAE"/>
    <w:rsid w:val="009D6CCC"/>
    <w:rsid w:val="009D6D2B"/>
    <w:rsid w:val="009D6F0E"/>
    <w:rsid w:val="009D700B"/>
    <w:rsid w:val="009D7456"/>
    <w:rsid w:val="009D7666"/>
    <w:rsid w:val="009D76B0"/>
    <w:rsid w:val="009D783E"/>
    <w:rsid w:val="009D7875"/>
    <w:rsid w:val="009D79A9"/>
    <w:rsid w:val="009D79BB"/>
    <w:rsid w:val="009D7B22"/>
    <w:rsid w:val="009D7C0E"/>
    <w:rsid w:val="009D7C8F"/>
    <w:rsid w:val="009D7CEA"/>
    <w:rsid w:val="009D7EAB"/>
    <w:rsid w:val="009D7EF9"/>
    <w:rsid w:val="009E014C"/>
    <w:rsid w:val="009E0173"/>
    <w:rsid w:val="009E01F2"/>
    <w:rsid w:val="009E068D"/>
    <w:rsid w:val="009E06F8"/>
    <w:rsid w:val="009E08FE"/>
    <w:rsid w:val="009E090B"/>
    <w:rsid w:val="009E094B"/>
    <w:rsid w:val="009E09BC"/>
    <w:rsid w:val="009E0AC6"/>
    <w:rsid w:val="009E0B61"/>
    <w:rsid w:val="009E0B77"/>
    <w:rsid w:val="009E0C4A"/>
    <w:rsid w:val="009E0CFC"/>
    <w:rsid w:val="009E0DC5"/>
    <w:rsid w:val="009E0F49"/>
    <w:rsid w:val="009E1261"/>
    <w:rsid w:val="009E12FF"/>
    <w:rsid w:val="009E1310"/>
    <w:rsid w:val="009E153A"/>
    <w:rsid w:val="009E15DC"/>
    <w:rsid w:val="009E1619"/>
    <w:rsid w:val="009E1AAC"/>
    <w:rsid w:val="009E1AFC"/>
    <w:rsid w:val="009E1FCA"/>
    <w:rsid w:val="009E215C"/>
    <w:rsid w:val="009E2220"/>
    <w:rsid w:val="009E248B"/>
    <w:rsid w:val="009E24AA"/>
    <w:rsid w:val="009E24D1"/>
    <w:rsid w:val="009E299D"/>
    <w:rsid w:val="009E2A16"/>
    <w:rsid w:val="009E2A19"/>
    <w:rsid w:val="009E2A59"/>
    <w:rsid w:val="009E2A5F"/>
    <w:rsid w:val="009E2B58"/>
    <w:rsid w:val="009E2D18"/>
    <w:rsid w:val="009E2F40"/>
    <w:rsid w:val="009E305A"/>
    <w:rsid w:val="009E31FE"/>
    <w:rsid w:val="009E3253"/>
    <w:rsid w:val="009E3374"/>
    <w:rsid w:val="009E3399"/>
    <w:rsid w:val="009E384E"/>
    <w:rsid w:val="009E3A85"/>
    <w:rsid w:val="009E3BAD"/>
    <w:rsid w:val="009E3CA4"/>
    <w:rsid w:val="009E3E36"/>
    <w:rsid w:val="009E4037"/>
    <w:rsid w:val="009E40F5"/>
    <w:rsid w:val="009E413B"/>
    <w:rsid w:val="009E4212"/>
    <w:rsid w:val="009E424B"/>
    <w:rsid w:val="009E4607"/>
    <w:rsid w:val="009E4707"/>
    <w:rsid w:val="009E488B"/>
    <w:rsid w:val="009E4B9D"/>
    <w:rsid w:val="009E4D54"/>
    <w:rsid w:val="009E4EA5"/>
    <w:rsid w:val="009E4FBA"/>
    <w:rsid w:val="009E502A"/>
    <w:rsid w:val="009E50A4"/>
    <w:rsid w:val="009E516A"/>
    <w:rsid w:val="009E5194"/>
    <w:rsid w:val="009E529B"/>
    <w:rsid w:val="009E52EA"/>
    <w:rsid w:val="009E558B"/>
    <w:rsid w:val="009E56D5"/>
    <w:rsid w:val="009E583F"/>
    <w:rsid w:val="009E5A68"/>
    <w:rsid w:val="009E5AF6"/>
    <w:rsid w:val="009E5D0B"/>
    <w:rsid w:val="009E6110"/>
    <w:rsid w:val="009E660C"/>
    <w:rsid w:val="009E68D4"/>
    <w:rsid w:val="009E68ED"/>
    <w:rsid w:val="009E69B6"/>
    <w:rsid w:val="009E6C09"/>
    <w:rsid w:val="009E6C6E"/>
    <w:rsid w:val="009E6CC6"/>
    <w:rsid w:val="009E6E23"/>
    <w:rsid w:val="009E71B6"/>
    <w:rsid w:val="009E7376"/>
    <w:rsid w:val="009E7395"/>
    <w:rsid w:val="009E73F3"/>
    <w:rsid w:val="009E744F"/>
    <w:rsid w:val="009E74C4"/>
    <w:rsid w:val="009E76D3"/>
    <w:rsid w:val="009E781E"/>
    <w:rsid w:val="009E7899"/>
    <w:rsid w:val="009E7903"/>
    <w:rsid w:val="009E7A46"/>
    <w:rsid w:val="009E7AA2"/>
    <w:rsid w:val="009E7B5A"/>
    <w:rsid w:val="009E7E15"/>
    <w:rsid w:val="009F0348"/>
    <w:rsid w:val="009F040E"/>
    <w:rsid w:val="009F0490"/>
    <w:rsid w:val="009F04AB"/>
    <w:rsid w:val="009F04B0"/>
    <w:rsid w:val="009F0512"/>
    <w:rsid w:val="009F06E8"/>
    <w:rsid w:val="009F06FD"/>
    <w:rsid w:val="009F0741"/>
    <w:rsid w:val="009F0784"/>
    <w:rsid w:val="009F07B9"/>
    <w:rsid w:val="009F090E"/>
    <w:rsid w:val="009F0931"/>
    <w:rsid w:val="009F0FD1"/>
    <w:rsid w:val="009F108A"/>
    <w:rsid w:val="009F10E0"/>
    <w:rsid w:val="009F11E0"/>
    <w:rsid w:val="009F1295"/>
    <w:rsid w:val="009F1333"/>
    <w:rsid w:val="009F1403"/>
    <w:rsid w:val="009F1603"/>
    <w:rsid w:val="009F183F"/>
    <w:rsid w:val="009F1853"/>
    <w:rsid w:val="009F18B4"/>
    <w:rsid w:val="009F1A6F"/>
    <w:rsid w:val="009F1BC8"/>
    <w:rsid w:val="009F1DC5"/>
    <w:rsid w:val="009F1EF5"/>
    <w:rsid w:val="009F1EFD"/>
    <w:rsid w:val="009F2060"/>
    <w:rsid w:val="009F20CD"/>
    <w:rsid w:val="009F2165"/>
    <w:rsid w:val="009F2217"/>
    <w:rsid w:val="009F221F"/>
    <w:rsid w:val="009F2B30"/>
    <w:rsid w:val="009F2C15"/>
    <w:rsid w:val="009F2C51"/>
    <w:rsid w:val="009F2D4D"/>
    <w:rsid w:val="009F2D5D"/>
    <w:rsid w:val="009F2F07"/>
    <w:rsid w:val="009F2F12"/>
    <w:rsid w:val="009F2F21"/>
    <w:rsid w:val="009F300D"/>
    <w:rsid w:val="009F30B6"/>
    <w:rsid w:val="009F3153"/>
    <w:rsid w:val="009F3175"/>
    <w:rsid w:val="009F3426"/>
    <w:rsid w:val="009F343C"/>
    <w:rsid w:val="009F3440"/>
    <w:rsid w:val="009F3622"/>
    <w:rsid w:val="009F3663"/>
    <w:rsid w:val="009F36CA"/>
    <w:rsid w:val="009F3810"/>
    <w:rsid w:val="009F387F"/>
    <w:rsid w:val="009F389A"/>
    <w:rsid w:val="009F3956"/>
    <w:rsid w:val="009F3C31"/>
    <w:rsid w:val="009F3C43"/>
    <w:rsid w:val="009F3CB8"/>
    <w:rsid w:val="009F3D2E"/>
    <w:rsid w:val="009F3DC0"/>
    <w:rsid w:val="009F3E0F"/>
    <w:rsid w:val="009F3F3F"/>
    <w:rsid w:val="009F3FD8"/>
    <w:rsid w:val="009F417A"/>
    <w:rsid w:val="009F426D"/>
    <w:rsid w:val="009F4544"/>
    <w:rsid w:val="009F459B"/>
    <w:rsid w:val="009F4727"/>
    <w:rsid w:val="009F4762"/>
    <w:rsid w:val="009F4967"/>
    <w:rsid w:val="009F4A27"/>
    <w:rsid w:val="009F4B9A"/>
    <w:rsid w:val="009F4C6B"/>
    <w:rsid w:val="009F4CDD"/>
    <w:rsid w:val="009F4D86"/>
    <w:rsid w:val="009F4E7B"/>
    <w:rsid w:val="009F4F6E"/>
    <w:rsid w:val="009F5017"/>
    <w:rsid w:val="009F513F"/>
    <w:rsid w:val="009F518D"/>
    <w:rsid w:val="009F51E2"/>
    <w:rsid w:val="009F51ED"/>
    <w:rsid w:val="009F5253"/>
    <w:rsid w:val="009F52BB"/>
    <w:rsid w:val="009F536D"/>
    <w:rsid w:val="009F54A0"/>
    <w:rsid w:val="009F5653"/>
    <w:rsid w:val="009F57D4"/>
    <w:rsid w:val="009F5861"/>
    <w:rsid w:val="009F5869"/>
    <w:rsid w:val="009F59D2"/>
    <w:rsid w:val="009F59D7"/>
    <w:rsid w:val="009F59F8"/>
    <w:rsid w:val="009F5AAA"/>
    <w:rsid w:val="009F5B2A"/>
    <w:rsid w:val="009F5C64"/>
    <w:rsid w:val="009F5D5A"/>
    <w:rsid w:val="009F5FA1"/>
    <w:rsid w:val="009F60F9"/>
    <w:rsid w:val="009F631E"/>
    <w:rsid w:val="009F65D5"/>
    <w:rsid w:val="009F672B"/>
    <w:rsid w:val="009F67FE"/>
    <w:rsid w:val="009F6905"/>
    <w:rsid w:val="009F691B"/>
    <w:rsid w:val="009F6AF6"/>
    <w:rsid w:val="009F6C26"/>
    <w:rsid w:val="009F6CEB"/>
    <w:rsid w:val="009F6CF6"/>
    <w:rsid w:val="009F6F6A"/>
    <w:rsid w:val="009F6FC7"/>
    <w:rsid w:val="009F7091"/>
    <w:rsid w:val="009F70BA"/>
    <w:rsid w:val="009F70DA"/>
    <w:rsid w:val="009F7127"/>
    <w:rsid w:val="009F7203"/>
    <w:rsid w:val="009F72D4"/>
    <w:rsid w:val="009F734E"/>
    <w:rsid w:val="009F74C7"/>
    <w:rsid w:val="009F7552"/>
    <w:rsid w:val="009F76D5"/>
    <w:rsid w:val="009F77B8"/>
    <w:rsid w:val="009F77F9"/>
    <w:rsid w:val="009F78B9"/>
    <w:rsid w:val="009F7A96"/>
    <w:rsid w:val="009F7B4F"/>
    <w:rsid w:val="009F7C3F"/>
    <w:rsid w:val="009F7D64"/>
    <w:rsid w:val="009F7EA8"/>
    <w:rsid w:val="00A00104"/>
    <w:rsid w:val="00A0011C"/>
    <w:rsid w:val="00A001A3"/>
    <w:rsid w:val="00A005DB"/>
    <w:rsid w:val="00A0060F"/>
    <w:rsid w:val="00A00A1E"/>
    <w:rsid w:val="00A00C36"/>
    <w:rsid w:val="00A00ED3"/>
    <w:rsid w:val="00A014F6"/>
    <w:rsid w:val="00A0151E"/>
    <w:rsid w:val="00A01529"/>
    <w:rsid w:val="00A0157A"/>
    <w:rsid w:val="00A015AC"/>
    <w:rsid w:val="00A0186A"/>
    <w:rsid w:val="00A01DCA"/>
    <w:rsid w:val="00A01DCE"/>
    <w:rsid w:val="00A01F60"/>
    <w:rsid w:val="00A02012"/>
    <w:rsid w:val="00A02027"/>
    <w:rsid w:val="00A0223A"/>
    <w:rsid w:val="00A02261"/>
    <w:rsid w:val="00A022AA"/>
    <w:rsid w:val="00A02381"/>
    <w:rsid w:val="00A025A1"/>
    <w:rsid w:val="00A0268E"/>
    <w:rsid w:val="00A0273E"/>
    <w:rsid w:val="00A02B36"/>
    <w:rsid w:val="00A02C01"/>
    <w:rsid w:val="00A02CA0"/>
    <w:rsid w:val="00A02CFE"/>
    <w:rsid w:val="00A02D2E"/>
    <w:rsid w:val="00A02E6B"/>
    <w:rsid w:val="00A02FF2"/>
    <w:rsid w:val="00A030D2"/>
    <w:rsid w:val="00A03289"/>
    <w:rsid w:val="00A033E9"/>
    <w:rsid w:val="00A03434"/>
    <w:rsid w:val="00A03650"/>
    <w:rsid w:val="00A0387D"/>
    <w:rsid w:val="00A03B28"/>
    <w:rsid w:val="00A03C43"/>
    <w:rsid w:val="00A03D5D"/>
    <w:rsid w:val="00A03F1B"/>
    <w:rsid w:val="00A03F8F"/>
    <w:rsid w:val="00A03FDA"/>
    <w:rsid w:val="00A0408B"/>
    <w:rsid w:val="00A043F4"/>
    <w:rsid w:val="00A046BF"/>
    <w:rsid w:val="00A047DC"/>
    <w:rsid w:val="00A0485A"/>
    <w:rsid w:val="00A04AE4"/>
    <w:rsid w:val="00A04B9A"/>
    <w:rsid w:val="00A04BCD"/>
    <w:rsid w:val="00A04C0C"/>
    <w:rsid w:val="00A04EB6"/>
    <w:rsid w:val="00A04F08"/>
    <w:rsid w:val="00A04F71"/>
    <w:rsid w:val="00A04FA6"/>
    <w:rsid w:val="00A04FEB"/>
    <w:rsid w:val="00A050F0"/>
    <w:rsid w:val="00A051FC"/>
    <w:rsid w:val="00A05413"/>
    <w:rsid w:val="00A05515"/>
    <w:rsid w:val="00A05544"/>
    <w:rsid w:val="00A055F0"/>
    <w:rsid w:val="00A0562A"/>
    <w:rsid w:val="00A0586C"/>
    <w:rsid w:val="00A05939"/>
    <w:rsid w:val="00A05955"/>
    <w:rsid w:val="00A05B93"/>
    <w:rsid w:val="00A05C04"/>
    <w:rsid w:val="00A05CDE"/>
    <w:rsid w:val="00A05D28"/>
    <w:rsid w:val="00A05DB3"/>
    <w:rsid w:val="00A060D5"/>
    <w:rsid w:val="00A0625D"/>
    <w:rsid w:val="00A0638E"/>
    <w:rsid w:val="00A06629"/>
    <w:rsid w:val="00A06A62"/>
    <w:rsid w:val="00A06A85"/>
    <w:rsid w:val="00A06C53"/>
    <w:rsid w:val="00A06C99"/>
    <w:rsid w:val="00A06D62"/>
    <w:rsid w:val="00A06DCA"/>
    <w:rsid w:val="00A06E10"/>
    <w:rsid w:val="00A06E7D"/>
    <w:rsid w:val="00A06F02"/>
    <w:rsid w:val="00A06F50"/>
    <w:rsid w:val="00A071AD"/>
    <w:rsid w:val="00A074C5"/>
    <w:rsid w:val="00A0760F"/>
    <w:rsid w:val="00A07630"/>
    <w:rsid w:val="00A07938"/>
    <w:rsid w:val="00A07C7C"/>
    <w:rsid w:val="00A07DF1"/>
    <w:rsid w:val="00A07E23"/>
    <w:rsid w:val="00A07F5B"/>
    <w:rsid w:val="00A100E1"/>
    <w:rsid w:val="00A1013C"/>
    <w:rsid w:val="00A102EF"/>
    <w:rsid w:val="00A10370"/>
    <w:rsid w:val="00A10455"/>
    <w:rsid w:val="00A1058E"/>
    <w:rsid w:val="00A105AC"/>
    <w:rsid w:val="00A10661"/>
    <w:rsid w:val="00A10781"/>
    <w:rsid w:val="00A107E4"/>
    <w:rsid w:val="00A10850"/>
    <w:rsid w:val="00A10B4F"/>
    <w:rsid w:val="00A10B85"/>
    <w:rsid w:val="00A10CFD"/>
    <w:rsid w:val="00A10DA2"/>
    <w:rsid w:val="00A10E83"/>
    <w:rsid w:val="00A10EA7"/>
    <w:rsid w:val="00A10F26"/>
    <w:rsid w:val="00A10F3D"/>
    <w:rsid w:val="00A10F64"/>
    <w:rsid w:val="00A110DA"/>
    <w:rsid w:val="00A111EA"/>
    <w:rsid w:val="00A11491"/>
    <w:rsid w:val="00A115C0"/>
    <w:rsid w:val="00A11696"/>
    <w:rsid w:val="00A11805"/>
    <w:rsid w:val="00A11954"/>
    <w:rsid w:val="00A119D1"/>
    <w:rsid w:val="00A11BDC"/>
    <w:rsid w:val="00A11CFF"/>
    <w:rsid w:val="00A11DE3"/>
    <w:rsid w:val="00A11F21"/>
    <w:rsid w:val="00A11F28"/>
    <w:rsid w:val="00A1207F"/>
    <w:rsid w:val="00A1239E"/>
    <w:rsid w:val="00A123FC"/>
    <w:rsid w:val="00A1247A"/>
    <w:rsid w:val="00A1257C"/>
    <w:rsid w:val="00A125FD"/>
    <w:rsid w:val="00A128CD"/>
    <w:rsid w:val="00A12990"/>
    <w:rsid w:val="00A129DB"/>
    <w:rsid w:val="00A12A18"/>
    <w:rsid w:val="00A12A71"/>
    <w:rsid w:val="00A12D43"/>
    <w:rsid w:val="00A12F07"/>
    <w:rsid w:val="00A12F55"/>
    <w:rsid w:val="00A12F6E"/>
    <w:rsid w:val="00A131CD"/>
    <w:rsid w:val="00A133AE"/>
    <w:rsid w:val="00A134B1"/>
    <w:rsid w:val="00A1385B"/>
    <w:rsid w:val="00A13890"/>
    <w:rsid w:val="00A138B7"/>
    <w:rsid w:val="00A13958"/>
    <w:rsid w:val="00A1397B"/>
    <w:rsid w:val="00A13C12"/>
    <w:rsid w:val="00A13C95"/>
    <w:rsid w:val="00A13E14"/>
    <w:rsid w:val="00A1432E"/>
    <w:rsid w:val="00A143B2"/>
    <w:rsid w:val="00A144D4"/>
    <w:rsid w:val="00A14511"/>
    <w:rsid w:val="00A148A8"/>
    <w:rsid w:val="00A1492F"/>
    <w:rsid w:val="00A14938"/>
    <w:rsid w:val="00A14A7C"/>
    <w:rsid w:val="00A14ABB"/>
    <w:rsid w:val="00A14AC5"/>
    <w:rsid w:val="00A14CBB"/>
    <w:rsid w:val="00A14F00"/>
    <w:rsid w:val="00A14F80"/>
    <w:rsid w:val="00A15017"/>
    <w:rsid w:val="00A1507A"/>
    <w:rsid w:val="00A1510F"/>
    <w:rsid w:val="00A151D9"/>
    <w:rsid w:val="00A15454"/>
    <w:rsid w:val="00A1554F"/>
    <w:rsid w:val="00A1560D"/>
    <w:rsid w:val="00A1578D"/>
    <w:rsid w:val="00A157D5"/>
    <w:rsid w:val="00A15A19"/>
    <w:rsid w:val="00A15B8B"/>
    <w:rsid w:val="00A15BD1"/>
    <w:rsid w:val="00A15D8D"/>
    <w:rsid w:val="00A160B7"/>
    <w:rsid w:val="00A1638D"/>
    <w:rsid w:val="00A163D2"/>
    <w:rsid w:val="00A1670D"/>
    <w:rsid w:val="00A16AF4"/>
    <w:rsid w:val="00A16AFB"/>
    <w:rsid w:val="00A16CFD"/>
    <w:rsid w:val="00A16DDE"/>
    <w:rsid w:val="00A16F00"/>
    <w:rsid w:val="00A1702A"/>
    <w:rsid w:val="00A170F1"/>
    <w:rsid w:val="00A17516"/>
    <w:rsid w:val="00A1759D"/>
    <w:rsid w:val="00A17754"/>
    <w:rsid w:val="00A177A6"/>
    <w:rsid w:val="00A177E4"/>
    <w:rsid w:val="00A17972"/>
    <w:rsid w:val="00A179A4"/>
    <w:rsid w:val="00A179FC"/>
    <w:rsid w:val="00A17AA5"/>
    <w:rsid w:val="00A17C2E"/>
    <w:rsid w:val="00A17C68"/>
    <w:rsid w:val="00A17E2C"/>
    <w:rsid w:val="00A204DA"/>
    <w:rsid w:val="00A2050A"/>
    <w:rsid w:val="00A205AD"/>
    <w:rsid w:val="00A20769"/>
    <w:rsid w:val="00A207F5"/>
    <w:rsid w:val="00A2081A"/>
    <w:rsid w:val="00A2082C"/>
    <w:rsid w:val="00A208C2"/>
    <w:rsid w:val="00A20C98"/>
    <w:rsid w:val="00A20CA2"/>
    <w:rsid w:val="00A20CAE"/>
    <w:rsid w:val="00A20E27"/>
    <w:rsid w:val="00A20E2A"/>
    <w:rsid w:val="00A20E75"/>
    <w:rsid w:val="00A20F07"/>
    <w:rsid w:val="00A211D0"/>
    <w:rsid w:val="00A21232"/>
    <w:rsid w:val="00A2168C"/>
    <w:rsid w:val="00A216F9"/>
    <w:rsid w:val="00A2176B"/>
    <w:rsid w:val="00A217DD"/>
    <w:rsid w:val="00A218B1"/>
    <w:rsid w:val="00A219F1"/>
    <w:rsid w:val="00A21A06"/>
    <w:rsid w:val="00A21D20"/>
    <w:rsid w:val="00A21E74"/>
    <w:rsid w:val="00A21F06"/>
    <w:rsid w:val="00A22205"/>
    <w:rsid w:val="00A2242E"/>
    <w:rsid w:val="00A224D9"/>
    <w:rsid w:val="00A224F7"/>
    <w:rsid w:val="00A2256F"/>
    <w:rsid w:val="00A225F1"/>
    <w:rsid w:val="00A22A24"/>
    <w:rsid w:val="00A22A96"/>
    <w:rsid w:val="00A22D10"/>
    <w:rsid w:val="00A22D43"/>
    <w:rsid w:val="00A22F93"/>
    <w:rsid w:val="00A22FE2"/>
    <w:rsid w:val="00A23027"/>
    <w:rsid w:val="00A235DE"/>
    <w:rsid w:val="00A23624"/>
    <w:rsid w:val="00A23686"/>
    <w:rsid w:val="00A236B7"/>
    <w:rsid w:val="00A238CA"/>
    <w:rsid w:val="00A23A16"/>
    <w:rsid w:val="00A23A3A"/>
    <w:rsid w:val="00A23CA4"/>
    <w:rsid w:val="00A23CCE"/>
    <w:rsid w:val="00A23D9D"/>
    <w:rsid w:val="00A2400D"/>
    <w:rsid w:val="00A240BD"/>
    <w:rsid w:val="00A240CF"/>
    <w:rsid w:val="00A241E1"/>
    <w:rsid w:val="00A24262"/>
    <w:rsid w:val="00A242AB"/>
    <w:rsid w:val="00A242BB"/>
    <w:rsid w:val="00A242D3"/>
    <w:rsid w:val="00A24347"/>
    <w:rsid w:val="00A243ED"/>
    <w:rsid w:val="00A2442F"/>
    <w:rsid w:val="00A247AE"/>
    <w:rsid w:val="00A248BA"/>
    <w:rsid w:val="00A24941"/>
    <w:rsid w:val="00A249B9"/>
    <w:rsid w:val="00A24A9D"/>
    <w:rsid w:val="00A24AB7"/>
    <w:rsid w:val="00A24B06"/>
    <w:rsid w:val="00A24BEE"/>
    <w:rsid w:val="00A24D00"/>
    <w:rsid w:val="00A24E28"/>
    <w:rsid w:val="00A24EB4"/>
    <w:rsid w:val="00A24F63"/>
    <w:rsid w:val="00A24FF7"/>
    <w:rsid w:val="00A2526C"/>
    <w:rsid w:val="00A252B0"/>
    <w:rsid w:val="00A25477"/>
    <w:rsid w:val="00A254CF"/>
    <w:rsid w:val="00A256C1"/>
    <w:rsid w:val="00A257ED"/>
    <w:rsid w:val="00A25AF9"/>
    <w:rsid w:val="00A25BB3"/>
    <w:rsid w:val="00A25BC7"/>
    <w:rsid w:val="00A25C59"/>
    <w:rsid w:val="00A25C91"/>
    <w:rsid w:val="00A25EDD"/>
    <w:rsid w:val="00A2606D"/>
    <w:rsid w:val="00A26112"/>
    <w:rsid w:val="00A2617E"/>
    <w:rsid w:val="00A262E0"/>
    <w:rsid w:val="00A26302"/>
    <w:rsid w:val="00A264E8"/>
    <w:rsid w:val="00A264FB"/>
    <w:rsid w:val="00A2653D"/>
    <w:rsid w:val="00A2657B"/>
    <w:rsid w:val="00A2658A"/>
    <w:rsid w:val="00A26626"/>
    <w:rsid w:val="00A26631"/>
    <w:rsid w:val="00A26DF4"/>
    <w:rsid w:val="00A26E73"/>
    <w:rsid w:val="00A26EFA"/>
    <w:rsid w:val="00A26F9D"/>
    <w:rsid w:val="00A27080"/>
    <w:rsid w:val="00A271B1"/>
    <w:rsid w:val="00A271DE"/>
    <w:rsid w:val="00A27446"/>
    <w:rsid w:val="00A275C3"/>
    <w:rsid w:val="00A27689"/>
    <w:rsid w:val="00A276A4"/>
    <w:rsid w:val="00A277F2"/>
    <w:rsid w:val="00A27945"/>
    <w:rsid w:val="00A279CC"/>
    <w:rsid w:val="00A27B2B"/>
    <w:rsid w:val="00A27DC5"/>
    <w:rsid w:val="00A30145"/>
    <w:rsid w:val="00A3018F"/>
    <w:rsid w:val="00A301F9"/>
    <w:rsid w:val="00A30256"/>
    <w:rsid w:val="00A302E8"/>
    <w:rsid w:val="00A302F4"/>
    <w:rsid w:val="00A3030A"/>
    <w:rsid w:val="00A3030F"/>
    <w:rsid w:val="00A3038C"/>
    <w:rsid w:val="00A305B8"/>
    <w:rsid w:val="00A305D1"/>
    <w:rsid w:val="00A30740"/>
    <w:rsid w:val="00A30998"/>
    <w:rsid w:val="00A30C80"/>
    <w:rsid w:val="00A30CD5"/>
    <w:rsid w:val="00A30F68"/>
    <w:rsid w:val="00A3101B"/>
    <w:rsid w:val="00A3109C"/>
    <w:rsid w:val="00A31153"/>
    <w:rsid w:val="00A31170"/>
    <w:rsid w:val="00A311C4"/>
    <w:rsid w:val="00A311EC"/>
    <w:rsid w:val="00A3121F"/>
    <w:rsid w:val="00A31266"/>
    <w:rsid w:val="00A31485"/>
    <w:rsid w:val="00A316B8"/>
    <w:rsid w:val="00A319CA"/>
    <w:rsid w:val="00A31C54"/>
    <w:rsid w:val="00A31CB8"/>
    <w:rsid w:val="00A31D90"/>
    <w:rsid w:val="00A31DE3"/>
    <w:rsid w:val="00A321BC"/>
    <w:rsid w:val="00A32252"/>
    <w:rsid w:val="00A32264"/>
    <w:rsid w:val="00A32404"/>
    <w:rsid w:val="00A327B5"/>
    <w:rsid w:val="00A328FA"/>
    <w:rsid w:val="00A32932"/>
    <w:rsid w:val="00A329E4"/>
    <w:rsid w:val="00A32B34"/>
    <w:rsid w:val="00A32BEF"/>
    <w:rsid w:val="00A32CEB"/>
    <w:rsid w:val="00A32D30"/>
    <w:rsid w:val="00A32DC8"/>
    <w:rsid w:val="00A32F76"/>
    <w:rsid w:val="00A32F80"/>
    <w:rsid w:val="00A33095"/>
    <w:rsid w:val="00A330A5"/>
    <w:rsid w:val="00A33224"/>
    <w:rsid w:val="00A33443"/>
    <w:rsid w:val="00A3368A"/>
    <w:rsid w:val="00A3391F"/>
    <w:rsid w:val="00A33A35"/>
    <w:rsid w:val="00A33A82"/>
    <w:rsid w:val="00A33AB5"/>
    <w:rsid w:val="00A33C3E"/>
    <w:rsid w:val="00A33EB7"/>
    <w:rsid w:val="00A33F90"/>
    <w:rsid w:val="00A342CB"/>
    <w:rsid w:val="00A342E1"/>
    <w:rsid w:val="00A34435"/>
    <w:rsid w:val="00A34611"/>
    <w:rsid w:val="00A34AE7"/>
    <w:rsid w:val="00A34BE4"/>
    <w:rsid w:val="00A34CFE"/>
    <w:rsid w:val="00A3507F"/>
    <w:rsid w:val="00A350BA"/>
    <w:rsid w:val="00A3523C"/>
    <w:rsid w:val="00A352A8"/>
    <w:rsid w:val="00A35352"/>
    <w:rsid w:val="00A35386"/>
    <w:rsid w:val="00A3538B"/>
    <w:rsid w:val="00A353F4"/>
    <w:rsid w:val="00A35590"/>
    <w:rsid w:val="00A35A03"/>
    <w:rsid w:val="00A35A6B"/>
    <w:rsid w:val="00A35E43"/>
    <w:rsid w:val="00A35F9A"/>
    <w:rsid w:val="00A36136"/>
    <w:rsid w:val="00A36261"/>
    <w:rsid w:val="00A364EF"/>
    <w:rsid w:val="00A36533"/>
    <w:rsid w:val="00A3683B"/>
    <w:rsid w:val="00A36951"/>
    <w:rsid w:val="00A36AA8"/>
    <w:rsid w:val="00A36BD7"/>
    <w:rsid w:val="00A36C3E"/>
    <w:rsid w:val="00A36CA0"/>
    <w:rsid w:val="00A36CC4"/>
    <w:rsid w:val="00A36D4B"/>
    <w:rsid w:val="00A36D73"/>
    <w:rsid w:val="00A36E65"/>
    <w:rsid w:val="00A36FF4"/>
    <w:rsid w:val="00A37314"/>
    <w:rsid w:val="00A37448"/>
    <w:rsid w:val="00A3770F"/>
    <w:rsid w:val="00A3777E"/>
    <w:rsid w:val="00A377E0"/>
    <w:rsid w:val="00A3796B"/>
    <w:rsid w:val="00A37A1D"/>
    <w:rsid w:val="00A37BDC"/>
    <w:rsid w:val="00A37C36"/>
    <w:rsid w:val="00A37D2E"/>
    <w:rsid w:val="00A37E4C"/>
    <w:rsid w:val="00A37E4D"/>
    <w:rsid w:val="00A37F0E"/>
    <w:rsid w:val="00A37FF1"/>
    <w:rsid w:val="00A401A4"/>
    <w:rsid w:val="00A401DE"/>
    <w:rsid w:val="00A403FC"/>
    <w:rsid w:val="00A4043D"/>
    <w:rsid w:val="00A4059B"/>
    <w:rsid w:val="00A405A9"/>
    <w:rsid w:val="00A406F5"/>
    <w:rsid w:val="00A40806"/>
    <w:rsid w:val="00A40888"/>
    <w:rsid w:val="00A40AB8"/>
    <w:rsid w:val="00A40B11"/>
    <w:rsid w:val="00A40E6C"/>
    <w:rsid w:val="00A41228"/>
    <w:rsid w:val="00A412F1"/>
    <w:rsid w:val="00A4132C"/>
    <w:rsid w:val="00A4137E"/>
    <w:rsid w:val="00A416FA"/>
    <w:rsid w:val="00A418B3"/>
    <w:rsid w:val="00A41958"/>
    <w:rsid w:val="00A419B3"/>
    <w:rsid w:val="00A419FF"/>
    <w:rsid w:val="00A41A36"/>
    <w:rsid w:val="00A41B20"/>
    <w:rsid w:val="00A41DF8"/>
    <w:rsid w:val="00A421B8"/>
    <w:rsid w:val="00A422A5"/>
    <w:rsid w:val="00A4237A"/>
    <w:rsid w:val="00A42497"/>
    <w:rsid w:val="00A424A5"/>
    <w:rsid w:val="00A4258C"/>
    <w:rsid w:val="00A4270F"/>
    <w:rsid w:val="00A427DE"/>
    <w:rsid w:val="00A427E1"/>
    <w:rsid w:val="00A42856"/>
    <w:rsid w:val="00A4291B"/>
    <w:rsid w:val="00A42A6C"/>
    <w:rsid w:val="00A42D70"/>
    <w:rsid w:val="00A42DF7"/>
    <w:rsid w:val="00A42E4B"/>
    <w:rsid w:val="00A42EDC"/>
    <w:rsid w:val="00A43039"/>
    <w:rsid w:val="00A430FE"/>
    <w:rsid w:val="00A43261"/>
    <w:rsid w:val="00A43304"/>
    <w:rsid w:val="00A434E0"/>
    <w:rsid w:val="00A4354C"/>
    <w:rsid w:val="00A4393C"/>
    <w:rsid w:val="00A43BF3"/>
    <w:rsid w:val="00A43C20"/>
    <w:rsid w:val="00A43C7A"/>
    <w:rsid w:val="00A43D34"/>
    <w:rsid w:val="00A43F28"/>
    <w:rsid w:val="00A4401E"/>
    <w:rsid w:val="00A442AE"/>
    <w:rsid w:val="00A44345"/>
    <w:rsid w:val="00A443E9"/>
    <w:rsid w:val="00A4452E"/>
    <w:rsid w:val="00A44591"/>
    <w:rsid w:val="00A446FD"/>
    <w:rsid w:val="00A4499A"/>
    <w:rsid w:val="00A44B2E"/>
    <w:rsid w:val="00A44F69"/>
    <w:rsid w:val="00A45344"/>
    <w:rsid w:val="00A453BD"/>
    <w:rsid w:val="00A4540E"/>
    <w:rsid w:val="00A45485"/>
    <w:rsid w:val="00A455CB"/>
    <w:rsid w:val="00A45612"/>
    <w:rsid w:val="00A45698"/>
    <w:rsid w:val="00A45749"/>
    <w:rsid w:val="00A457EC"/>
    <w:rsid w:val="00A458D0"/>
    <w:rsid w:val="00A458D4"/>
    <w:rsid w:val="00A45A15"/>
    <w:rsid w:val="00A45D43"/>
    <w:rsid w:val="00A45F0C"/>
    <w:rsid w:val="00A45FC6"/>
    <w:rsid w:val="00A460DC"/>
    <w:rsid w:val="00A46238"/>
    <w:rsid w:val="00A4631B"/>
    <w:rsid w:val="00A4642F"/>
    <w:rsid w:val="00A46430"/>
    <w:rsid w:val="00A46444"/>
    <w:rsid w:val="00A46655"/>
    <w:rsid w:val="00A46787"/>
    <w:rsid w:val="00A46855"/>
    <w:rsid w:val="00A468EF"/>
    <w:rsid w:val="00A46AF7"/>
    <w:rsid w:val="00A46DF6"/>
    <w:rsid w:val="00A46E18"/>
    <w:rsid w:val="00A46EB5"/>
    <w:rsid w:val="00A46F1C"/>
    <w:rsid w:val="00A46FD7"/>
    <w:rsid w:val="00A47280"/>
    <w:rsid w:val="00A474BE"/>
    <w:rsid w:val="00A476E6"/>
    <w:rsid w:val="00A477BA"/>
    <w:rsid w:val="00A47821"/>
    <w:rsid w:val="00A4788C"/>
    <w:rsid w:val="00A479B8"/>
    <w:rsid w:val="00A47BC5"/>
    <w:rsid w:val="00A47C3A"/>
    <w:rsid w:val="00A47CB9"/>
    <w:rsid w:val="00A47CCE"/>
    <w:rsid w:val="00A47EF3"/>
    <w:rsid w:val="00A47FC3"/>
    <w:rsid w:val="00A47FF6"/>
    <w:rsid w:val="00A5014B"/>
    <w:rsid w:val="00A5030E"/>
    <w:rsid w:val="00A5044D"/>
    <w:rsid w:val="00A50733"/>
    <w:rsid w:val="00A508EE"/>
    <w:rsid w:val="00A50BBF"/>
    <w:rsid w:val="00A50BDC"/>
    <w:rsid w:val="00A50EB3"/>
    <w:rsid w:val="00A50FA1"/>
    <w:rsid w:val="00A50FF7"/>
    <w:rsid w:val="00A51122"/>
    <w:rsid w:val="00A511C2"/>
    <w:rsid w:val="00A51389"/>
    <w:rsid w:val="00A51401"/>
    <w:rsid w:val="00A51447"/>
    <w:rsid w:val="00A5154C"/>
    <w:rsid w:val="00A51595"/>
    <w:rsid w:val="00A517BC"/>
    <w:rsid w:val="00A51D57"/>
    <w:rsid w:val="00A51FD0"/>
    <w:rsid w:val="00A522A1"/>
    <w:rsid w:val="00A524AF"/>
    <w:rsid w:val="00A52537"/>
    <w:rsid w:val="00A526A6"/>
    <w:rsid w:val="00A52738"/>
    <w:rsid w:val="00A527AC"/>
    <w:rsid w:val="00A5280E"/>
    <w:rsid w:val="00A52833"/>
    <w:rsid w:val="00A52931"/>
    <w:rsid w:val="00A5296B"/>
    <w:rsid w:val="00A52CC2"/>
    <w:rsid w:val="00A52DE1"/>
    <w:rsid w:val="00A52E03"/>
    <w:rsid w:val="00A53039"/>
    <w:rsid w:val="00A531B2"/>
    <w:rsid w:val="00A531BD"/>
    <w:rsid w:val="00A532C5"/>
    <w:rsid w:val="00A53325"/>
    <w:rsid w:val="00A536CE"/>
    <w:rsid w:val="00A537ED"/>
    <w:rsid w:val="00A53A4E"/>
    <w:rsid w:val="00A53AA2"/>
    <w:rsid w:val="00A53AD4"/>
    <w:rsid w:val="00A53C07"/>
    <w:rsid w:val="00A53D1F"/>
    <w:rsid w:val="00A53EC1"/>
    <w:rsid w:val="00A53F73"/>
    <w:rsid w:val="00A54027"/>
    <w:rsid w:val="00A5415F"/>
    <w:rsid w:val="00A542A5"/>
    <w:rsid w:val="00A54372"/>
    <w:rsid w:val="00A544BA"/>
    <w:rsid w:val="00A54520"/>
    <w:rsid w:val="00A5457D"/>
    <w:rsid w:val="00A545B3"/>
    <w:rsid w:val="00A545D5"/>
    <w:rsid w:val="00A54652"/>
    <w:rsid w:val="00A546B0"/>
    <w:rsid w:val="00A5477F"/>
    <w:rsid w:val="00A5486B"/>
    <w:rsid w:val="00A548A5"/>
    <w:rsid w:val="00A550F1"/>
    <w:rsid w:val="00A55304"/>
    <w:rsid w:val="00A55308"/>
    <w:rsid w:val="00A55325"/>
    <w:rsid w:val="00A553A5"/>
    <w:rsid w:val="00A5545A"/>
    <w:rsid w:val="00A55537"/>
    <w:rsid w:val="00A556A8"/>
    <w:rsid w:val="00A559CF"/>
    <w:rsid w:val="00A55CB2"/>
    <w:rsid w:val="00A55DD6"/>
    <w:rsid w:val="00A55E36"/>
    <w:rsid w:val="00A55EF9"/>
    <w:rsid w:val="00A55F90"/>
    <w:rsid w:val="00A56190"/>
    <w:rsid w:val="00A56215"/>
    <w:rsid w:val="00A56375"/>
    <w:rsid w:val="00A56383"/>
    <w:rsid w:val="00A563A1"/>
    <w:rsid w:val="00A564B8"/>
    <w:rsid w:val="00A564FA"/>
    <w:rsid w:val="00A565C0"/>
    <w:rsid w:val="00A5692F"/>
    <w:rsid w:val="00A56966"/>
    <w:rsid w:val="00A56DFF"/>
    <w:rsid w:val="00A57112"/>
    <w:rsid w:val="00A5712C"/>
    <w:rsid w:val="00A57207"/>
    <w:rsid w:val="00A5735D"/>
    <w:rsid w:val="00A5737A"/>
    <w:rsid w:val="00A573B5"/>
    <w:rsid w:val="00A575B4"/>
    <w:rsid w:val="00A57788"/>
    <w:rsid w:val="00A57855"/>
    <w:rsid w:val="00A57CBF"/>
    <w:rsid w:val="00A57E07"/>
    <w:rsid w:val="00A600A2"/>
    <w:rsid w:val="00A600C1"/>
    <w:rsid w:val="00A601BE"/>
    <w:rsid w:val="00A6052F"/>
    <w:rsid w:val="00A60626"/>
    <w:rsid w:val="00A60995"/>
    <w:rsid w:val="00A60B72"/>
    <w:rsid w:val="00A60CBA"/>
    <w:rsid w:val="00A60CD2"/>
    <w:rsid w:val="00A60CF1"/>
    <w:rsid w:val="00A60D78"/>
    <w:rsid w:val="00A60E72"/>
    <w:rsid w:val="00A61223"/>
    <w:rsid w:val="00A6132F"/>
    <w:rsid w:val="00A613A0"/>
    <w:rsid w:val="00A613AC"/>
    <w:rsid w:val="00A61507"/>
    <w:rsid w:val="00A6167D"/>
    <w:rsid w:val="00A61786"/>
    <w:rsid w:val="00A61932"/>
    <w:rsid w:val="00A61B17"/>
    <w:rsid w:val="00A61B27"/>
    <w:rsid w:val="00A61BD0"/>
    <w:rsid w:val="00A61BD7"/>
    <w:rsid w:val="00A61C0D"/>
    <w:rsid w:val="00A61C26"/>
    <w:rsid w:val="00A61F4F"/>
    <w:rsid w:val="00A6216D"/>
    <w:rsid w:val="00A625C7"/>
    <w:rsid w:val="00A62737"/>
    <w:rsid w:val="00A6292D"/>
    <w:rsid w:val="00A6293E"/>
    <w:rsid w:val="00A62DFE"/>
    <w:rsid w:val="00A62F3D"/>
    <w:rsid w:val="00A62F93"/>
    <w:rsid w:val="00A630FE"/>
    <w:rsid w:val="00A6323E"/>
    <w:rsid w:val="00A63297"/>
    <w:rsid w:val="00A632A5"/>
    <w:rsid w:val="00A635DE"/>
    <w:rsid w:val="00A63A59"/>
    <w:rsid w:val="00A63D85"/>
    <w:rsid w:val="00A63ECA"/>
    <w:rsid w:val="00A63EF7"/>
    <w:rsid w:val="00A64290"/>
    <w:rsid w:val="00A645DF"/>
    <w:rsid w:val="00A64613"/>
    <w:rsid w:val="00A64677"/>
    <w:rsid w:val="00A64AC9"/>
    <w:rsid w:val="00A64BC3"/>
    <w:rsid w:val="00A64C52"/>
    <w:rsid w:val="00A64D83"/>
    <w:rsid w:val="00A64E49"/>
    <w:rsid w:val="00A6503D"/>
    <w:rsid w:val="00A653F2"/>
    <w:rsid w:val="00A654BC"/>
    <w:rsid w:val="00A65650"/>
    <w:rsid w:val="00A65868"/>
    <w:rsid w:val="00A65A87"/>
    <w:rsid w:val="00A65AFA"/>
    <w:rsid w:val="00A65CCC"/>
    <w:rsid w:val="00A65D37"/>
    <w:rsid w:val="00A65E12"/>
    <w:rsid w:val="00A65EA2"/>
    <w:rsid w:val="00A6611E"/>
    <w:rsid w:val="00A66141"/>
    <w:rsid w:val="00A661A6"/>
    <w:rsid w:val="00A66316"/>
    <w:rsid w:val="00A6642A"/>
    <w:rsid w:val="00A6647C"/>
    <w:rsid w:val="00A66517"/>
    <w:rsid w:val="00A66608"/>
    <w:rsid w:val="00A6676B"/>
    <w:rsid w:val="00A66771"/>
    <w:rsid w:val="00A668EE"/>
    <w:rsid w:val="00A669AC"/>
    <w:rsid w:val="00A669B6"/>
    <w:rsid w:val="00A66C5B"/>
    <w:rsid w:val="00A66DFF"/>
    <w:rsid w:val="00A66E16"/>
    <w:rsid w:val="00A66E23"/>
    <w:rsid w:val="00A66EB2"/>
    <w:rsid w:val="00A66FBD"/>
    <w:rsid w:val="00A66FD6"/>
    <w:rsid w:val="00A67049"/>
    <w:rsid w:val="00A67067"/>
    <w:rsid w:val="00A671E2"/>
    <w:rsid w:val="00A672B8"/>
    <w:rsid w:val="00A67412"/>
    <w:rsid w:val="00A67538"/>
    <w:rsid w:val="00A67586"/>
    <w:rsid w:val="00A6760E"/>
    <w:rsid w:val="00A67611"/>
    <w:rsid w:val="00A6769F"/>
    <w:rsid w:val="00A67770"/>
    <w:rsid w:val="00A677EA"/>
    <w:rsid w:val="00A67D15"/>
    <w:rsid w:val="00A700B2"/>
    <w:rsid w:val="00A70330"/>
    <w:rsid w:val="00A7041A"/>
    <w:rsid w:val="00A70716"/>
    <w:rsid w:val="00A70979"/>
    <w:rsid w:val="00A709E8"/>
    <w:rsid w:val="00A709F1"/>
    <w:rsid w:val="00A70AAA"/>
    <w:rsid w:val="00A70BCF"/>
    <w:rsid w:val="00A70D44"/>
    <w:rsid w:val="00A70D55"/>
    <w:rsid w:val="00A70E39"/>
    <w:rsid w:val="00A70EAD"/>
    <w:rsid w:val="00A70F14"/>
    <w:rsid w:val="00A70F1A"/>
    <w:rsid w:val="00A71057"/>
    <w:rsid w:val="00A712F5"/>
    <w:rsid w:val="00A713E9"/>
    <w:rsid w:val="00A71453"/>
    <w:rsid w:val="00A714C5"/>
    <w:rsid w:val="00A7151A"/>
    <w:rsid w:val="00A71D90"/>
    <w:rsid w:val="00A71EA4"/>
    <w:rsid w:val="00A72076"/>
    <w:rsid w:val="00A7225D"/>
    <w:rsid w:val="00A722B6"/>
    <w:rsid w:val="00A72427"/>
    <w:rsid w:val="00A724D7"/>
    <w:rsid w:val="00A729AE"/>
    <w:rsid w:val="00A729C9"/>
    <w:rsid w:val="00A729CC"/>
    <w:rsid w:val="00A72C20"/>
    <w:rsid w:val="00A730BF"/>
    <w:rsid w:val="00A730F4"/>
    <w:rsid w:val="00A731C1"/>
    <w:rsid w:val="00A732B1"/>
    <w:rsid w:val="00A733A1"/>
    <w:rsid w:val="00A7360B"/>
    <w:rsid w:val="00A73657"/>
    <w:rsid w:val="00A736C8"/>
    <w:rsid w:val="00A736CA"/>
    <w:rsid w:val="00A73818"/>
    <w:rsid w:val="00A7388A"/>
    <w:rsid w:val="00A73961"/>
    <w:rsid w:val="00A7398A"/>
    <w:rsid w:val="00A739FB"/>
    <w:rsid w:val="00A73A0F"/>
    <w:rsid w:val="00A73C58"/>
    <w:rsid w:val="00A73C69"/>
    <w:rsid w:val="00A73DB7"/>
    <w:rsid w:val="00A73ECE"/>
    <w:rsid w:val="00A73FF6"/>
    <w:rsid w:val="00A74035"/>
    <w:rsid w:val="00A74045"/>
    <w:rsid w:val="00A74063"/>
    <w:rsid w:val="00A7418A"/>
    <w:rsid w:val="00A74356"/>
    <w:rsid w:val="00A74397"/>
    <w:rsid w:val="00A74490"/>
    <w:rsid w:val="00A7464C"/>
    <w:rsid w:val="00A746A1"/>
    <w:rsid w:val="00A746C8"/>
    <w:rsid w:val="00A74730"/>
    <w:rsid w:val="00A7475B"/>
    <w:rsid w:val="00A747E7"/>
    <w:rsid w:val="00A7483F"/>
    <w:rsid w:val="00A748A3"/>
    <w:rsid w:val="00A74CA8"/>
    <w:rsid w:val="00A74CB2"/>
    <w:rsid w:val="00A74CB7"/>
    <w:rsid w:val="00A74E49"/>
    <w:rsid w:val="00A750E5"/>
    <w:rsid w:val="00A751E5"/>
    <w:rsid w:val="00A7541A"/>
    <w:rsid w:val="00A75496"/>
    <w:rsid w:val="00A7554A"/>
    <w:rsid w:val="00A7571E"/>
    <w:rsid w:val="00A757C0"/>
    <w:rsid w:val="00A75881"/>
    <w:rsid w:val="00A75910"/>
    <w:rsid w:val="00A75E2F"/>
    <w:rsid w:val="00A75E7F"/>
    <w:rsid w:val="00A7606B"/>
    <w:rsid w:val="00A7607D"/>
    <w:rsid w:val="00A76105"/>
    <w:rsid w:val="00A7615B"/>
    <w:rsid w:val="00A761BB"/>
    <w:rsid w:val="00A7642F"/>
    <w:rsid w:val="00A76642"/>
    <w:rsid w:val="00A76852"/>
    <w:rsid w:val="00A77245"/>
    <w:rsid w:val="00A7776B"/>
    <w:rsid w:val="00A77883"/>
    <w:rsid w:val="00A7792B"/>
    <w:rsid w:val="00A77986"/>
    <w:rsid w:val="00A779EF"/>
    <w:rsid w:val="00A77B29"/>
    <w:rsid w:val="00A77B6B"/>
    <w:rsid w:val="00A77BEB"/>
    <w:rsid w:val="00A77C3D"/>
    <w:rsid w:val="00A8002F"/>
    <w:rsid w:val="00A801CE"/>
    <w:rsid w:val="00A80370"/>
    <w:rsid w:val="00A80411"/>
    <w:rsid w:val="00A806C1"/>
    <w:rsid w:val="00A8078B"/>
    <w:rsid w:val="00A807DE"/>
    <w:rsid w:val="00A80821"/>
    <w:rsid w:val="00A808E5"/>
    <w:rsid w:val="00A80A11"/>
    <w:rsid w:val="00A80BA6"/>
    <w:rsid w:val="00A80EC5"/>
    <w:rsid w:val="00A81014"/>
    <w:rsid w:val="00A8115F"/>
    <w:rsid w:val="00A81330"/>
    <w:rsid w:val="00A81442"/>
    <w:rsid w:val="00A8149B"/>
    <w:rsid w:val="00A814C0"/>
    <w:rsid w:val="00A814E3"/>
    <w:rsid w:val="00A8164F"/>
    <w:rsid w:val="00A8170E"/>
    <w:rsid w:val="00A8175B"/>
    <w:rsid w:val="00A81806"/>
    <w:rsid w:val="00A8183D"/>
    <w:rsid w:val="00A819D6"/>
    <w:rsid w:val="00A81D3D"/>
    <w:rsid w:val="00A82119"/>
    <w:rsid w:val="00A82374"/>
    <w:rsid w:val="00A824C2"/>
    <w:rsid w:val="00A82769"/>
    <w:rsid w:val="00A82805"/>
    <w:rsid w:val="00A8291D"/>
    <w:rsid w:val="00A829E5"/>
    <w:rsid w:val="00A82A4D"/>
    <w:rsid w:val="00A82AB6"/>
    <w:rsid w:val="00A82EDB"/>
    <w:rsid w:val="00A82F79"/>
    <w:rsid w:val="00A82FB0"/>
    <w:rsid w:val="00A83143"/>
    <w:rsid w:val="00A8320A"/>
    <w:rsid w:val="00A832E4"/>
    <w:rsid w:val="00A833ED"/>
    <w:rsid w:val="00A83472"/>
    <w:rsid w:val="00A8349E"/>
    <w:rsid w:val="00A83548"/>
    <w:rsid w:val="00A836D8"/>
    <w:rsid w:val="00A83938"/>
    <w:rsid w:val="00A83A6B"/>
    <w:rsid w:val="00A83B15"/>
    <w:rsid w:val="00A83B37"/>
    <w:rsid w:val="00A83B40"/>
    <w:rsid w:val="00A83DC2"/>
    <w:rsid w:val="00A844A0"/>
    <w:rsid w:val="00A845E1"/>
    <w:rsid w:val="00A8474C"/>
    <w:rsid w:val="00A847D6"/>
    <w:rsid w:val="00A8484A"/>
    <w:rsid w:val="00A84929"/>
    <w:rsid w:val="00A849CB"/>
    <w:rsid w:val="00A84A9E"/>
    <w:rsid w:val="00A84B34"/>
    <w:rsid w:val="00A84BAE"/>
    <w:rsid w:val="00A84D80"/>
    <w:rsid w:val="00A84E12"/>
    <w:rsid w:val="00A84FD2"/>
    <w:rsid w:val="00A85023"/>
    <w:rsid w:val="00A85025"/>
    <w:rsid w:val="00A851A3"/>
    <w:rsid w:val="00A85290"/>
    <w:rsid w:val="00A853CE"/>
    <w:rsid w:val="00A854C7"/>
    <w:rsid w:val="00A85531"/>
    <w:rsid w:val="00A8553A"/>
    <w:rsid w:val="00A85683"/>
    <w:rsid w:val="00A8571E"/>
    <w:rsid w:val="00A8575A"/>
    <w:rsid w:val="00A85781"/>
    <w:rsid w:val="00A85844"/>
    <w:rsid w:val="00A85931"/>
    <w:rsid w:val="00A8598A"/>
    <w:rsid w:val="00A85B13"/>
    <w:rsid w:val="00A85BAD"/>
    <w:rsid w:val="00A85DD2"/>
    <w:rsid w:val="00A85FF5"/>
    <w:rsid w:val="00A8615A"/>
    <w:rsid w:val="00A8617E"/>
    <w:rsid w:val="00A8646C"/>
    <w:rsid w:val="00A86538"/>
    <w:rsid w:val="00A86A0D"/>
    <w:rsid w:val="00A86A1F"/>
    <w:rsid w:val="00A86ACB"/>
    <w:rsid w:val="00A86B08"/>
    <w:rsid w:val="00A86BCB"/>
    <w:rsid w:val="00A86D5B"/>
    <w:rsid w:val="00A86E09"/>
    <w:rsid w:val="00A86E81"/>
    <w:rsid w:val="00A870FB"/>
    <w:rsid w:val="00A874DF"/>
    <w:rsid w:val="00A875FE"/>
    <w:rsid w:val="00A87760"/>
    <w:rsid w:val="00A8780F"/>
    <w:rsid w:val="00A87928"/>
    <w:rsid w:val="00A879CA"/>
    <w:rsid w:val="00A879F4"/>
    <w:rsid w:val="00A87B2C"/>
    <w:rsid w:val="00A87BA7"/>
    <w:rsid w:val="00A87F17"/>
    <w:rsid w:val="00A87F80"/>
    <w:rsid w:val="00A9014C"/>
    <w:rsid w:val="00A90234"/>
    <w:rsid w:val="00A902AD"/>
    <w:rsid w:val="00A903F9"/>
    <w:rsid w:val="00A9045A"/>
    <w:rsid w:val="00A904EB"/>
    <w:rsid w:val="00A90567"/>
    <w:rsid w:val="00A90712"/>
    <w:rsid w:val="00A90728"/>
    <w:rsid w:val="00A9077A"/>
    <w:rsid w:val="00A90899"/>
    <w:rsid w:val="00A90A12"/>
    <w:rsid w:val="00A90BE5"/>
    <w:rsid w:val="00A91008"/>
    <w:rsid w:val="00A91076"/>
    <w:rsid w:val="00A910B5"/>
    <w:rsid w:val="00A912BC"/>
    <w:rsid w:val="00A91388"/>
    <w:rsid w:val="00A91469"/>
    <w:rsid w:val="00A91552"/>
    <w:rsid w:val="00A915BC"/>
    <w:rsid w:val="00A91679"/>
    <w:rsid w:val="00A91741"/>
    <w:rsid w:val="00A9174A"/>
    <w:rsid w:val="00A91881"/>
    <w:rsid w:val="00A91963"/>
    <w:rsid w:val="00A919A7"/>
    <w:rsid w:val="00A91C77"/>
    <w:rsid w:val="00A91C99"/>
    <w:rsid w:val="00A91EFD"/>
    <w:rsid w:val="00A91FB8"/>
    <w:rsid w:val="00A920D6"/>
    <w:rsid w:val="00A92102"/>
    <w:rsid w:val="00A92109"/>
    <w:rsid w:val="00A921A5"/>
    <w:rsid w:val="00A92221"/>
    <w:rsid w:val="00A923BA"/>
    <w:rsid w:val="00A923FB"/>
    <w:rsid w:val="00A926F7"/>
    <w:rsid w:val="00A928AE"/>
    <w:rsid w:val="00A928B1"/>
    <w:rsid w:val="00A92958"/>
    <w:rsid w:val="00A929D7"/>
    <w:rsid w:val="00A92B36"/>
    <w:rsid w:val="00A92B68"/>
    <w:rsid w:val="00A92BAE"/>
    <w:rsid w:val="00A92DB0"/>
    <w:rsid w:val="00A92F96"/>
    <w:rsid w:val="00A92FC4"/>
    <w:rsid w:val="00A92FFB"/>
    <w:rsid w:val="00A9301B"/>
    <w:rsid w:val="00A93028"/>
    <w:rsid w:val="00A93077"/>
    <w:rsid w:val="00A9348D"/>
    <w:rsid w:val="00A93630"/>
    <w:rsid w:val="00A9375F"/>
    <w:rsid w:val="00A93858"/>
    <w:rsid w:val="00A9388B"/>
    <w:rsid w:val="00A93AF3"/>
    <w:rsid w:val="00A93BDD"/>
    <w:rsid w:val="00A93C4A"/>
    <w:rsid w:val="00A93CA5"/>
    <w:rsid w:val="00A93DF7"/>
    <w:rsid w:val="00A93FAA"/>
    <w:rsid w:val="00A9428A"/>
    <w:rsid w:val="00A942C6"/>
    <w:rsid w:val="00A94320"/>
    <w:rsid w:val="00A943B4"/>
    <w:rsid w:val="00A943D6"/>
    <w:rsid w:val="00A94448"/>
    <w:rsid w:val="00A944DE"/>
    <w:rsid w:val="00A94612"/>
    <w:rsid w:val="00A94613"/>
    <w:rsid w:val="00A94778"/>
    <w:rsid w:val="00A94911"/>
    <w:rsid w:val="00A94A63"/>
    <w:rsid w:val="00A94AC7"/>
    <w:rsid w:val="00A94B80"/>
    <w:rsid w:val="00A94C42"/>
    <w:rsid w:val="00A94D29"/>
    <w:rsid w:val="00A94D8C"/>
    <w:rsid w:val="00A94E97"/>
    <w:rsid w:val="00A94FC1"/>
    <w:rsid w:val="00A9500A"/>
    <w:rsid w:val="00A9503F"/>
    <w:rsid w:val="00A950A1"/>
    <w:rsid w:val="00A951A3"/>
    <w:rsid w:val="00A95323"/>
    <w:rsid w:val="00A953CE"/>
    <w:rsid w:val="00A95603"/>
    <w:rsid w:val="00A95786"/>
    <w:rsid w:val="00A9584A"/>
    <w:rsid w:val="00A958C8"/>
    <w:rsid w:val="00A95BC2"/>
    <w:rsid w:val="00A95DF0"/>
    <w:rsid w:val="00A95ED8"/>
    <w:rsid w:val="00A95F4B"/>
    <w:rsid w:val="00A96136"/>
    <w:rsid w:val="00A9624B"/>
    <w:rsid w:val="00A965B2"/>
    <w:rsid w:val="00A96777"/>
    <w:rsid w:val="00A967CF"/>
    <w:rsid w:val="00A96987"/>
    <w:rsid w:val="00A969D1"/>
    <w:rsid w:val="00A96AF7"/>
    <w:rsid w:val="00A96B01"/>
    <w:rsid w:val="00A96B8C"/>
    <w:rsid w:val="00A96C2D"/>
    <w:rsid w:val="00A96C3B"/>
    <w:rsid w:val="00A96E0D"/>
    <w:rsid w:val="00A97360"/>
    <w:rsid w:val="00A9737E"/>
    <w:rsid w:val="00A973F2"/>
    <w:rsid w:val="00A9773A"/>
    <w:rsid w:val="00A97745"/>
    <w:rsid w:val="00A9778F"/>
    <w:rsid w:val="00A977B5"/>
    <w:rsid w:val="00A97939"/>
    <w:rsid w:val="00A97A43"/>
    <w:rsid w:val="00A97A56"/>
    <w:rsid w:val="00A97B0C"/>
    <w:rsid w:val="00A97BEF"/>
    <w:rsid w:val="00A97CFB"/>
    <w:rsid w:val="00A97F0B"/>
    <w:rsid w:val="00A97FCA"/>
    <w:rsid w:val="00AA005A"/>
    <w:rsid w:val="00AA0088"/>
    <w:rsid w:val="00AA0103"/>
    <w:rsid w:val="00AA01B2"/>
    <w:rsid w:val="00AA03F8"/>
    <w:rsid w:val="00AA0470"/>
    <w:rsid w:val="00AA06D4"/>
    <w:rsid w:val="00AA0829"/>
    <w:rsid w:val="00AA0ADC"/>
    <w:rsid w:val="00AA0BCE"/>
    <w:rsid w:val="00AA0BD8"/>
    <w:rsid w:val="00AA0C9D"/>
    <w:rsid w:val="00AA0CA6"/>
    <w:rsid w:val="00AA0E0D"/>
    <w:rsid w:val="00AA0E4F"/>
    <w:rsid w:val="00AA103B"/>
    <w:rsid w:val="00AA1097"/>
    <w:rsid w:val="00AA1275"/>
    <w:rsid w:val="00AA1499"/>
    <w:rsid w:val="00AA1780"/>
    <w:rsid w:val="00AA1784"/>
    <w:rsid w:val="00AA19C2"/>
    <w:rsid w:val="00AA1A2A"/>
    <w:rsid w:val="00AA1A38"/>
    <w:rsid w:val="00AA1CAB"/>
    <w:rsid w:val="00AA1CFA"/>
    <w:rsid w:val="00AA1DA7"/>
    <w:rsid w:val="00AA1DD2"/>
    <w:rsid w:val="00AA1E42"/>
    <w:rsid w:val="00AA1EF5"/>
    <w:rsid w:val="00AA1FD1"/>
    <w:rsid w:val="00AA210B"/>
    <w:rsid w:val="00AA237D"/>
    <w:rsid w:val="00AA2695"/>
    <w:rsid w:val="00AA272F"/>
    <w:rsid w:val="00AA2760"/>
    <w:rsid w:val="00AA2B3C"/>
    <w:rsid w:val="00AA2B55"/>
    <w:rsid w:val="00AA2C4F"/>
    <w:rsid w:val="00AA2D3F"/>
    <w:rsid w:val="00AA2E21"/>
    <w:rsid w:val="00AA2F76"/>
    <w:rsid w:val="00AA2F93"/>
    <w:rsid w:val="00AA2FAB"/>
    <w:rsid w:val="00AA301E"/>
    <w:rsid w:val="00AA30DB"/>
    <w:rsid w:val="00AA3269"/>
    <w:rsid w:val="00AA3280"/>
    <w:rsid w:val="00AA3430"/>
    <w:rsid w:val="00AA34AE"/>
    <w:rsid w:val="00AA368E"/>
    <w:rsid w:val="00AA3783"/>
    <w:rsid w:val="00AA3817"/>
    <w:rsid w:val="00AA39FE"/>
    <w:rsid w:val="00AA3A9A"/>
    <w:rsid w:val="00AA3BE3"/>
    <w:rsid w:val="00AA3D7B"/>
    <w:rsid w:val="00AA3DD9"/>
    <w:rsid w:val="00AA3EF6"/>
    <w:rsid w:val="00AA3F7D"/>
    <w:rsid w:val="00AA41DA"/>
    <w:rsid w:val="00AA4223"/>
    <w:rsid w:val="00AA4247"/>
    <w:rsid w:val="00AA42C0"/>
    <w:rsid w:val="00AA43A7"/>
    <w:rsid w:val="00AA43D0"/>
    <w:rsid w:val="00AA440A"/>
    <w:rsid w:val="00AA46EA"/>
    <w:rsid w:val="00AA4789"/>
    <w:rsid w:val="00AA47B0"/>
    <w:rsid w:val="00AA4A47"/>
    <w:rsid w:val="00AA4AD0"/>
    <w:rsid w:val="00AA4E5D"/>
    <w:rsid w:val="00AA4F27"/>
    <w:rsid w:val="00AA545A"/>
    <w:rsid w:val="00AA569D"/>
    <w:rsid w:val="00AA56D5"/>
    <w:rsid w:val="00AA5D65"/>
    <w:rsid w:val="00AA5D75"/>
    <w:rsid w:val="00AA5DCB"/>
    <w:rsid w:val="00AA5E2A"/>
    <w:rsid w:val="00AA5EAC"/>
    <w:rsid w:val="00AA5EEF"/>
    <w:rsid w:val="00AA5F4B"/>
    <w:rsid w:val="00AA6182"/>
    <w:rsid w:val="00AA6211"/>
    <w:rsid w:val="00AA6439"/>
    <w:rsid w:val="00AA646D"/>
    <w:rsid w:val="00AA6485"/>
    <w:rsid w:val="00AA6599"/>
    <w:rsid w:val="00AA66A4"/>
    <w:rsid w:val="00AA671A"/>
    <w:rsid w:val="00AA671C"/>
    <w:rsid w:val="00AA67CB"/>
    <w:rsid w:val="00AA67DD"/>
    <w:rsid w:val="00AA68BC"/>
    <w:rsid w:val="00AA68D4"/>
    <w:rsid w:val="00AA69DA"/>
    <w:rsid w:val="00AA6C92"/>
    <w:rsid w:val="00AA6CAB"/>
    <w:rsid w:val="00AA6D9E"/>
    <w:rsid w:val="00AA7182"/>
    <w:rsid w:val="00AA71E0"/>
    <w:rsid w:val="00AA7207"/>
    <w:rsid w:val="00AA7337"/>
    <w:rsid w:val="00AA7387"/>
    <w:rsid w:val="00AA73EE"/>
    <w:rsid w:val="00AA7639"/>
    <w:rsid w:val="00AA7654"/>
    <w:rsid w:val="00AA7681"/>
    <w:rsid w:val="00AA768D"/>
    <w:rsid w:val="00AA77E3"/>
    <w:rsid w:val="00AA782D"/>
    <w:rsid w:val="00AA7ABB"/>
    <w:rsid w:val="00AA7BD9"/>
    <w:rsid w:val="00AA7C0F"/>
    <w:rsid w:val="00AA7D47"/>
    <w:rsid w:val="00AB00CB"/>
    <w:rsid w:val="00AB0134"/>
    <w:rsid w:val="00AB01EA"/>
    <w:rsid w:val="00AB027D"/>
    <w:rsid w:val="00AB02DD"/>
    <w:rsid w:val="00AB048C"/>
    <w:rsid w:val="00AB04D6"/>
    <w:rsid w:val="00AB0ACB"/>
    <w:rsid w:val="00AB0BA7"/>
    <w:rsid w:val="00AB0ED3"/>
    <w:rsid w:val="00AB0EF6"/>
    <w:rsid w:val="00AB102E"/>
    <w:rsid w:val="00AB11A0"/>
    <w:rsid w:val="00AB122D"/>
    <w:rsid w:val="00AB131B"/>
    <w:rsid w:val="00AB14A1"/>
    <w:rsid w:val="00AB16E9"/>
    <w:rsid w:val="00AB194B"/>
    <w:rsid w:val="00AB1B2E"/>
    <w:rsid w:val="00AB1B98"/>
    <w:rsid w:val="00AB1CE2"/>
    <w:rsid w:val="00AB1D1D"/>
    <w:rsid w:val="00AB1FCC"/>
    <w:rsid w:val="00AB2276"/>
    <w:rsid w:val="00AB22C9"/>
    <w:rsid w:val="00AB23DE"/>
    <w:rsid w:val="00AB250A"/>
    <w:rsid w:val="00AB2654"/>
    <w:rsid w:val="00AB268E"/>
    <w:rsid w:val="00AB26F3"/>
    <w:rsid w:val="00AB26F5"/>
    <w:rsid w:val="00AB27C0"/>
    <w:rsid w:val="00AB290F"/>
    <w:rsid w:val="00AB29AC"/>
    <w:rsid w:val="00AB29DD"/>
    <w:rsid w:val="00AB2BE1"/>
    <w:rsid w:val="00AB2C92"/>
    <w:rsid w:val="00AB2FE7"/>
    <w:rsid w:val="00AB32C6"/>
    <w:rsid w:val="00AB36AF"/>
    <w:rsid w:val="00AB3777"/>
    <w:rsid w:val="00AB389A"/>
    <w:rsid w:val="00AB39D9"/>
    <w:rsid w:val="00AB3A4B"/>
    <w:rsid w:val="00AB3A8E"/>
    <w:rsid w:val="00AB3C5F"/>
    <w:rsid w:val="00AB3EEC"/>
    <w:rsid w:val="00AB3F31"/>
    <w:rsid w:val="00AB420F"/>
    <w:rsid w:val="00AB471F"/>
    <w:rsid w:val="00AB48BF"/>
    <w:rsid w:val="00AB48E1"/>
    <w:rsid w:val="00AB498B"/>
    <w:rsid w:val="00AB49D5"/>
    <w:rsid w:val="00AB4A02"/>
    <w:rsid w:val="00AB4D41"/>
    <w:rsid w:val="00AB4E83"/>
    <w:rsid w:val="00AB4E97"/>
    <w:rsid w:val="00AB4E9C"/>
    <w:rsid w:val="00AB4F3B"/>
    <w:rsid w:val="00AB5000"/>
    <w:rsid w:val="00AB504B"/>
    <w:rsid w:val="00AB52DB"/>
    <w:rsid w:val="00AB538F"/>
    <w:rsid w:val="00AB549A"/>
    <w:rsid w:val="00AB558B"/>
    <w:rsid w:val="00AB55AD"/>
    <w:rsid w:val="00AB57FD"/>
    <w:rsid w:val="00AB58CB"/>
    <w:rsid w:val="00AB5966"/>
    <w:rsid w:val="00AB59BD"/>
    <w:rsid w:val="00AB5A64"/>
    <w:rsid w:val="00AB5B05"/>
    <w:rsid w:val="00AB5D96"/>
    <w:rsid w:val="00AB6137"/>
    <w:rsid w:val="00AB61DC"/>
    <w:rsid w:val="00AB64F2"/>
    <w:rsid w:val="00AB65C5"/>
    <w:rsid w:val="00AB668C"/>
    <w:rsid w:val="00AB6850"/>
    <w:rsid w:val="00AB6931"/>
    <w:rsid w:val="00AB6945"/>
    <w:rsid w:val="00AB6C51"/>
    <w:rsid w:val="00AB6C8E"/>
    <w:rsid w:val="00AB6DFC"/>
    <w:rsid w:val="00AB6E1E"/>
    <w:rsid w:val="00AB6E47"/>
    <w:rsid w:val="00AB7003"/>
    <w:rsid w:val="00AB7039"/>
    <w:rsid w:val="00AB708C"/>
    <w:rsid w:val="00AB71E9"/>
    <w:rsid w:val="00AB71EA"/>
    <w:rsid w:val="00AB7241"/>
    <w:rsid w:val="00AB7402"/>
    <w:rsid w:val="00AB7521"/>
    <w:rsid w:val="00AB779E"/>
    <w:rsid w:val="00AB78E3"/>
    <w:rsid w:val="00AB795C"/>
    <w:rsid w:val="00AB7BA5"/>
    <w:rsid w:val="00AB7C3E"/>
    <w:rsid w:val="00AB7C73"/>
    <w:rsid w:val="00AB7CD7"/>
    <w:rsid w:val="00AB7EB3"/>
    <w:rsid w:val="00AC005A"/>
    <w:rsid w:val="00AC00FB"/>
    <w:rsid w:val="00AC0208"/>
    <w:rsid w:val="00AC0257"/>
    <w:rsid w:val="00AC040B"/>
    <w:rsid w:val="00AC043A"/>
    <w:rsid w:val="00AC051B"/>
    <w:rsid w:val="00AC0522"/>
    <w:rsid w:val="00AC062B"/>
    <w:rsid w:val="00AC0716"/>
    <w:rsid w:val="00AC08D6"/>
    <w:rsid w:val="00AC08E5"/>
    <w:rsid w:val="00AC097B"/>
    <w:rsid w:val="00AC0A5A"/>
    <w:rsid w:val="00AC0C35"/>
    <w:rsid w:val="00AC0C79"/>
    <w:rsid w:val="00AC12F4"/>
    <w:rsid w:val="00AC1555"/>
    <w:rsid w:val="00AC1652"/>
    <w:rsid w:val="00AC180A"/>
    <w:rsid w:val="00AC18A0"/>
    <w:rsid w:val="00AC191C"/>
    <w:rsid w:val="00AC1A8F"/>
    <w:rsid w:val="00AC1BE1"/>
    <w:rsid w:val="00AC1BF4"/>
    <w:rsid w:val="00AC1CAD"/>
    <w:rsid w:val="00AC1E89"/>
    <w:rsid w:val="00AC2088"/>
    <w:rsid w:val="00AC23A5"/>
    <w:rsid w:val="00AC23E1"/>
    <w:rsid w:val="00AC2553"/>
    <w:rsid w:val="00AC280D"/>
    <w:rsid w:val="00AC28D4"/>
    <w:rsid w:val="00AC2906"/>
    <w:rsid w:val="00AC2961"/>
    <w:rsid w:val="00AC29EA"/>
    <w:rsid w:val="00AC2A14"/>
    <w:rsid w:val="00AC2A51"/>
    <w:rsid w:val="00AC2ABA"/>
    <w:rsid w:val="00AC2C08"/>
    <w:rsid w:val="00AC2D02"/>
    <w:rsid w:val="00AC2FC2"/>
    <w:rsid w:val="00AC302C"/>
    <w:rsid w:val="00AC305F"/>
    <w:rsid w:val="00AC3324"/>
    <w:rsid w:val="00AC3476"/>
    <w:rsid w:val="00AC35A4"/>
    <w:rsid w:val="00AC35EE"/>
    <w:rsid w:val="00AC364A"/>
    <w:rsid w:val="00AC36C1"/>
    <w:rsid w:val="00AC36DC"/>
    <w:rsid w:val="00AC3A54"/>
    <w:rsid w:val="00AC3C11"/>
    <w:rsid w:val="00AC3CA0"/>
    <w:rsid w:val="00AC3E65"/>
    <w:rsid w:val="00AC3ED4"/>
    <w:rsid w:val="00AC3FF2"/>
    <w:rsid w:val="00AC406E"/>
    <w:rsid w:val="00AC40C8"/>
    <w:rsid w:val="00AC40E2"/>
    <w:rsid w:val="00AC4159"/>
    <w:rsid w:val="00AC41E1"/>
    <w:rsid w:val="00AC427F"/>
    <w:rsid w:val="00AC42F6"/>
    <w:rsid w:val="00AC4425"/>
    <w:rsid w:val="00AC4441"/>
    <w:rsid w:val="00AC44F8"/>
    <w:rsid w:val="00AC48AC"/>
    <w:rsid w:val="00AC4990"/>
    <w:rsid w:val="00AC4B77"/>
    <w:rsid w:val="00AC4C26"/>
    <w:rsid w:val="00AC5082"/>
    <w:rsid w:val="00AC50B9"/>
    <w:rsid w:val="00AC555B"/>
    <w:rsid w:val="00AC555F"/>
    <w:rsid w:val="00AC562F"/>
    <w:rsid w:val="00AC5731"/>
    <w:rsid w:val="00AC589C"/>
    <w:rsid w:val="00AC5BA7"/>
    <w:rsid w:val="00AC5DE3"/>
    <w:rsid w:val="00AC5DF8"/>
    <w:rsid w:val="00AC5E20"/>
    <w:rsid w:val="00AC5F39"/>
    <w:rsid w:val="00AC6048"/>
    <w:rsid w:val="00AC6088"/>
    <w:rsid w:val="00AC6092"/>
    <w:rsid w:val="00AC60AB"/>
    <w:rsid w:val="00AC6217"/>
    <w:rsid w:val="00AC637C"/>
    <w:rsid w:val="00AC6412"/>
    <w:rsid w:val="00AC6440"/>
    <w:rsid w:val="00AC6554"/>
    <w:rsid w:val="00AC6664"/>
    <w:rsid w:val="00AC667D"/>
    <w:rsid w:val="00AC6705"/>
    <w:rsid w:val="00AC692C"/>
    <w:rsid w:val="00AC6982"/>
    <w:rsid w:val="00AC6A7F"/>
    <w:rsid w:val="00AC6BDA"/>
    <w:rsid w:val="00AC6E70"/>
    <w:rsid w:val="00AC6EAB"/>
    <w:rsid w:val="00AC724B"/>
    <w:rsid w:val="00AC725F"/>
    <w:rsid w:val="00AC7764"/>
    <w:rsid w:val="00AC7901"/>
    <w:rsid w:val="00AC7954"/>
    <w:rsid w:val="00AC79E9"/>
    <w:rsid w:val="00AC7A9E"/>
    <w:rsid w:val="00AC7B2D"/>
    <w:rsid w:val="00AC7BBC"/>
    <w:rsid w:val="00AC7C01"/>
    <w:rsid w:val="00AC7CC0"/>
    <w:rsid w:val="00AC7D51"/>
    <w:rsid w:val="00AC7EAC"/>
    <w:rsid w:val="00AC7EC1"/>
    <w:rsid w:val="00AD0174"/>
    <w:rsid w:val="00AD0248"/>
    <w:rsid w:val="00AD0262"/>
    <w:rsid w:val="00AD034C"/>
    <w:rsid w:val="00AD0492"/>
    <w:rsid w:val="00AD04F4"/>
    <w:rsid w:val="00AD0967"/>
    <w:rsid w:val="00AD0969"/>
    <w:rsid w:val="00AD09C3"/>
    <w:rsid w:val="00AD09E2"/>
    <w:rsid w:val="00AD09E9"/>
    <w:rsid w:val="00AD0AAF"/>
    <w:rsid w:val="00AD0B10"/>
    <w:rsid w:val="00AD0C4B"/>
    <w:rsid w:val="00AD0E47"/>
    <w:rsid w:val="00AD0F7D"/>
    <w:rsid w:val="00AD1186"/>
    <w:rsid w:val="00AD12E3"/>
    <w:rsid w:val="00AD1550"/>
    <w:rsid w:val="00AD160A"/>
    <w:rsid w:val="00AD161C"/>
    <w:rsid w:val="00AD1620"/>
    <w:rsid w:val="00AD1683"/>
    <w:rsid w:val="00AD171B"/>
    <w:rsid w:val="00AD173A"/>
    <w:rsid w:val="00AD177C"/>
    <w:rsid w:val="00AD193B"/>
    <w:rsid w:val="00AD1A3F"/>
    <w:rsid w:val="00AD1B36"/>
    <w:rsid w:val="00AD1CCA"/>
    <w:rsid w:val="00AD1F7F"/>
    <w:rsid w:val="00AD2055"/>
    <w:rsid w:val="00AD218C"/>
    <w:rsid w:val="00AD23E2"/>
    <w:rsid w:val="00AD25A9"/>
    <w:rsid w:val="00AD2657"/>
    <w:rsid w:val="00AD266C"/>
    <w:rsid w:val="00AD268E"/>
    <w:rsid w:val="00AD270A"/>
    <w:rsid w:val="00AD2723"/>
    <w:rsid w:val="00AD2747"/>
    <w:rsid w:val="00AD2893"/>
    <w:rsid w:val="00AD295C"/>
    <w:rsid w:val="00AD2A71"/>
    <w:rsid w:val="00AD2AAC"/>
    <w:rsid w:val="00AD2AB3"/>
    <w:rsid w:val="00AD2ACC"/>
    <w:rsid w:val="00AD2B59"/>
    <w:rsid w:val="00AD2E36"/>
    <w:rsid w:val="00AD2E69"/>
    <w:rsid w:val="00AD321E"/>
    <w:rsid w:val="00AD3395"/>
    <w:rsid w:val="00AD3428"/>
    <w:rsid w:val="00AD3562"/>
    <w:rsid w:val="00AD372D"/>
    <w:rsid w:val="00AD37DB"/>
    <w:rsid w:val="00AD3971"/>
    <w:rsid w:val="00AD3A1B"/>
    <w:rsid w:val="00AD3A4E"/>
    <w:rsid w:val="00AD3A91"/>
    <w:rsid w:val="00AD3C2B"/>
    <w:rsid w:val="00AD3F9A"/>
    <w:rsid w:val="00AD4041"/>
    <w:rsid w:val="00AD429C"/>
    <w:rsid w:val="00AD442D"/>
    <w:rsid w:val="00AD45D3"/>
    <w:rsid w:val="00AD4740"/>
    <w:rsid w:val="00AD474B"/>
    <w:rsid w:val="00AD49F8"/>
    <w:rsid w:val="00AD4AAE"/>
    <w:rsid w:val="00AD4B3C"/>
    <w:rsid w:val="00AD4CDD"/>
    <w:rsid w:val="00AD508C"/>
    <w:rsid w:val="00AD51BC"/>
    <w:rsid w:val="00AD5452"/>
    <w:rsid w:val="00AD5461"/>
    <w:rsid w:val="00AD55EB"/>
    <w:rsid w:val="00AD5639"/>
    <w:rsid w:val="00AD579D"/>
    <w:rsid w:val="00AD5862"/>
    <w:rsid w:val="00AD5929"/>
    <w:rsid w:val="00AD5A03"/>
    <w:rsid w:val="00AD5ED6"/>
    <w:rsid w:val="00AD61C7"/>
    <w:rsid w:val="00AD621E"/>
    <w:rsid w:val="00AD62A5"/>
    <w:rsid w:val="00AD63DB"/>
    <w:rsid w:val="00AD668A"/>
    <w:rsid w:val="00AD67FE"/>
    <w:rsid w:val="00AD6872"/>
    <w:rsid w:val="00AD68E1"/>
    <w:rsid w:val="00AD6B41"/>
    <w:rsid w:val="00AD6C47"/>
    <w:rsid w:val="00AD6C5E"/>
    <w:rsid w:val="00AD6DA9"/>
    <w:rsid w:val="00AD6DFA"/>
    <w:rsid w:val="00AD6E20"/>
    <w:rsid w:val="00AD702A"/>
    <w:rsid w:val="00AD70C2"/>
    <w:rsid w:val="00AD7122"/>
    <w:rsid w:val="00AD73D1"/>
    <w:rsid w:val="00AD749E"/>
    <w:rsid w:val="00AD774E"/>
    <w:rsid w:val="00AD774F"/>
    <w:rsid w:val="00AD7989"/>
    <w:rsid w:val="00AD7997"/>
    <w:rsid w:val="00AD7A4D"/>
    <w:rsid w:val="00AD7BCB"/>
    <w:rsid w:val="00AE021F"/>
    <w:rsid w:val="00AE027B"/>
    <w:rsid w:val="00AE0360"/>
    <w:rsid w:val="00AE03FA"/>
    <w:rsid w:val="00AE043D"/>
    <w:rsid w:val="00AE0503"/>
    <w:rsid w:val="00AE0507"/>
    <w:rsid w:val="00AE055B"/>
    <w:rsid w:val="00AE05AC"/>
    <w:rsid w:val="00AE069B"/>
    <w:rsid w:val="00AE078F"/>
    <w:rsid w:val="00AE0873"/>
    <w:rsid w:val="00AE0C52"/>
    <w:rsid w:val="00AE0F26"/>
    <w:rsid w:val="00AE0F6C"/>
    <w:rsid w:val="00AE0F7C"/>
    <w:rsid w:val="00AE0F86"/>
    <w:rsid w:val="00AE1030"/>
    <w:rsid w:val="00AE12D5"/>
    <w:rsid w:val="00AE1479"/>
    <w:rsid w:val="00AE1501"/>
    <w:rsid w:val="00AE1553"/>
    <w:rsid w:val="00AE1597"/>
    <w:rsid w:val="00AE16FA"/>
    <w:rsid w:val="00AE17B2"/>
    <w:rsid w:val="00AE17BE"/>
    <w:rsid w:val="00AE1815"/>
    <w:rsid w:val="00AE18DB"/>
    <w:rsid w:val="00AE1A42"/>
    <w:rsid w:val="00AE1ABC"/>
    <w:rsid w:val="00AE1B5F"/>
    <w:rsid w:val="00AE1C14"/>
    <w:rsid w:val="00AE1DFB"/>
    <w:rsid w:val="00AE1EA4"/>
    <w:rsid w:val="00AE1F38"/>
    <w:rsid w:val="00AE20D7"/>
    <w:rsid w:val="00AE2267"/>
    <w:rsid w:val="00AE22E2"/>
    <w:rsid w:val="00AE23BF"/>
    <w:rsid w:val="00AE28C1"/>
    <w:rsid w:val="00AE28CC"/>
    <w:rsid w:val="00AE2AEA"/>
    <w:rsid w:val="00AE2E26"/>
    <w:rsid w:val="00AE2F81"/>
    <w:rsid w:val="00AE31CC"/>
    <w:rsid w:val="00AE322D"/>
    <w:rsid w:val="00AE32CE"/>
    <w:rsid w:val="00AE3373"/>
    <w:rsid w:val="00AE37DD"/>
    <w:rsid w:val="00AE385A"/>
    <w:rsid w:val="00AE3889"/>
    <w:rsid w:val="00AE393A"/>
    <w:rsid w:val="00AE3AD8"/>
    <w:rsid w:val="00AE3BB9"/>
    <w:rsid w:val="00AE3D26"/>
    <w:rsid w:val="00AE3E1F"/>
    <w:rsid w:val="00AE3F70"/>
    <w:rsid w:val="00AE3FAC"/>
    <w:rsid w:val="00AE4038"/>
    <w:rsid w:val="00AE40FA"/>
    <w:rsid w:val="00AE4182"/>
    <w:rsid w:val="00AE44FB"/>
    <w:rsid w:val="00AE4543"/>
    <w:rsid w:val="00AE4649"/>
    <w:rsid w:val="00AE499F"/>
    <w:rsid w:val="00AE4BCF"/>
    <w:rsid w:val="00AE4BEC"/>
    <w:rsid w:val="00AE4CD2"/>
    <w:rsid w:val="00AE4FD3"/>
    <w:rsid w:val="00AE4FFC"/>
    <w:rsid w:val="00AE5176"/>
    <w:rsid w:val="00AE518B"/>
    <w:rsid w:val="00AE51B1"/>
    <w:rsid w:val="00AE53D8"/>
    <w:rsid w:val="00AE540F"/>
    <w:rsid w:val="00AE5730"/>
    <w:rsid w:val="00AE5A8D"/>
    <w:rsid w:val="00AE5AA6"/>
    <w:rsid w:val="00AE5AD7"/>
    <w:rsid w:val="00AE5B1D"/>
    <w:rsid w:val="00AE5BCD"/>
    <w:rsid w:val="00AE5BDE"/>
    <w:rsid w:val="00AE5C0B"/>
    <w:rsid w:val="00AE5C62"/>
    <w:rsid w:val="00AE5C64"/>
    <w:rsid w:val="00AE5CB7"/>
    <w:rsid w:val="00AE5D2F"/>
    <w:rsid w:val="00AE5FB6"/>
    <w:rsid w:val="00AE609F"/>
    <w:rsid w:val="00AE6102"/>
    <w:rsid w:val="00AE61DF"/>
    <w:rsid w:val="00AE62CE"/>
    <w:rsid w:val="00AE6721"/>
    <w:rsid w:val="00AE6874"/>
    <w:rsid w:val="00AE68E0"/>
    <w:rsid w:val="00AE6B87"/>
    <w:rsid w:val="00AE6BB4"/>
    <w:rsid w:val="00AE6BDF"/>
    <w:rsid w:val="00AE6C03"/>
    <w:rsid w:val="00AE6D7E"/>
    <w:rsid w:val="00AE6F52"/>
    <w:rsid w:val="00AE707C"/>
    <w:rsid w:val="00AE70DE"/>
    <w:rsid w:val="00AE70ED"/>
    <w:rsid w:val="00AE7291"/>
    <w:rsid w:val="00AE763F"/>
    <w:rsid w:val="00AE765C"/>
    <w:rsid w:val="00AE7701"/>
    <w:rsid w:val="00AE77F1"/>
    <w:rsid w:val="00AE7894"/>
    <w:rsid w:val="00AE78ED"/>
    <w:rsid w:val="00AE7BC4"/>
    <w:rsid w:val="00AE7C07"/>
    <w:rsid w:val="00AE7DB9"/>
    <w:rsid w:val="00AE7E8E"/>
    <w:rsid w:val="00AE7EB5"/>
    <w:rsid w:val="00AF00BD"/>
    <w:rsid w:val="00AF01C7"/>
    <w:rsid w:val="00AF0232"/>
    <w:rsid w:val="00AF02FE"/>
    <w:rsid w:val="00AF030A"/>
    <w:rsid w:val="00AF033B"/>
    <w:rsid w:val="00AF0362"/>
    <w:rsid w:val="00AF03C6"/>
    <w:rsid w:val="00AF0633"/>
    <w:rsid w:val="00AF074C"/>
    <w:rsid w:val="00AF08A5"/>
    <w:rsid w:val="00AF08BA"/>
    <w:rsid w:val="00AF09ED"/>
    <w:rsid w:val="00AF0B63"/>
    <w:rsid w:val="00AF0C1E"/>
    <w:rsid w:val="00AF0C4A"/>
    <w:rsid w:val="00AF0D07"/>
    <w:rsid w:val="00AF0DE0"/>
    <w:rsid w:val="00AF0F15"/>
    <w:rsid w:val="00AF100E"/>
    <w:rsid w:val="00AF1031"/>
    <w:rsid w:val="00AF1140"/>
    <w:rsid w:val="00AF124C"/>
    <w:rsid w:val="00AF1266"/>
    <w:rsid w:val="00AF134F"/>
    <w:rsid w:val="00AF16F6"/>
    <w:rsid w:val="00AF1734"/>
    <w:rsid w:val="00AF1844"/>
    <w:rsid w:val="00AF1900"/>
    <w:rsid w:val="00AF1B87"/>
    <w:rsid w:val="00AF1C6F"/>
    <w:rsid w:val="00AF1EE5"/>
    <w:rsid w:val="00AF1EF6"/>
    <w:rsid w:val="00AF2104"/>
    <w:rsid w:val="00AF2242"/>
    <w:rsid w:val="00AF249B"/>
    <w:rsid w:val="00AF278C"/>
    <w:rsid w:val="00AF27FA"/>
    <w:rsid w:val="00AF28CA"/>
    <w:rsid w:val="00AF2A29"/>
    <w:rsid w:val="00AF2AE9"/>
    <w:rsid w:val="00AF2D8B"/>
    <w:rsid w:val="00AF2E5F"/>
    <w:rsid w:val="00AF2FA2"/>
    <w:rsid w:val="00AF302A"/>
    <w:rsid w:val="00AF309D"/>
    <w:rsid w:val="00AF326B"/>
    <w:rsid w:val="00AF32B2"/>
    <w:rsid w:val="00AF33C2"/>
    <w:rsid w:val="00AF36B7"/>
    <w:rsid w:val="00AF38AC"/>
    <w:rsid w:val="00AF39A7"/>
    <w:rsid w:val="00AF39DC"/>
    <w:rsid w:val="00AF3D0D"/>
    <w:rsid w:val="00AF3D83"/>
    <w:rsid w:val="00AF3E08"/>
    <w:rsid w:val="00AF3F2A"/>
    <w:rsid w:val="00AF4072"/>
    <w:rsid w:val="00AF44E0"/>
    <w:rsid w:val="00AF452E"/>
    <w:rsid w:val="00AF4625"/>
    <w:rsid w:val="00AF4626"/>
    <w:rsid w:val="00AF475C"/>
    <w:rsid w:val="00AF47DA"/>
    <w:rsid w:val="00AF4823"/>
    <w:rsid w:val="00AF4932"/>
    <w:rsid w:val="00AF4A11"/>
    <w:rsid w:val="00AF4A1C"/>
    <w:rsid w:val="00AF4C11"/>
    <w:rsid w:val="00AF4CF3"/>
    <w:rsid w:val="00AF4F2B"/>
    <w:rsid w:val="00AF5000"/>
    <w:rsid w:val="00AF5009"/>
    <w:rsid w:val="00AF50E9"/>
    <w:rsid w:val="00AF50F6"/>
    <w:rsid w:val="00AF51D3"/>
    <w:rsid w:val="00AF52F5"/>
    <w:rsid w:val="00AF533C"/>
    <w:rsid w:val="00AF53E8"/>
    <w:rsid w:val="00AF5429"/>
    <w:rsid w:val="00AF5465"/>
    <w:rsid w:val="00AF5546"/>
    <w:rsid w:val="00AF56BC"/>
    <w:rsid w:val="00AF56F8"/>
    <w:rsid w:val="00AF58A9"/>
    <w:rsid w:val="00AF58D7"/>
    <w:rsid w:val="00AF5925"/>
    <w:rsid w:val="00AF5ADD"/>
    <w:rsid w:val="00AF5C58"/>
    <w:rsid w:val="00AF5C9F"/>
    <w:rsid w:val="00AF5D0F"/>
    <w:rsid w:val="00AF5DD5"/>
    <w:rsid w:val="00AF5F28"/>
    <w:rsid w:val="00AF5FB5"/>
    <w:rsid w:val="00AF6179"/>
    <w:rsid w:val="00AF61F9"/>
    <w:rsid w:val="00AF63C2"/>
    <w:rsid w:val="00AF63EB"/>
    <w:rsid w:val="00AF6413"/>
    <w:rsid w:val="00AF6555"/>
    <w:rsid w:val="00AF66AA"/>
    <w:rsid w:val="00AF66E6"/>
    <w:rsid w:val="00AF675A"/>
    <w:rsid w:val="00AF689F"/>
    <w:rsid w:val="00AF69AB"/>
    <w:rsid w:val="00AF6AE5"/>
    <w:rsid w:val="00AF6B88"/>
    <w:rsid w:val="00AF6C42"/>
    <w:rsid w:val="00AF6D42"/>
    <w:rsid w:val="00AF6E5B"/>
    <w:rsid w:val="00AF6F17"/>
    <w:rsid w:val="00AF6F93"/>
    <w:rsid w:val="00AF712E"/>
    <w:rsid w:val="00AF7447"/>
    <w:rsid w:val="00AF7540"/>
    <w:rsid w:val="00AF76C1"/>
    <w:rsid w:val="00AF7858"/>
    <w:rsid w:val="00AF787B"/>
    <w:rsid w:val="00AF7900"/>
    <w:rsid w:val="00AF790E"/>
    <w:rsid w:val="00AF7AE5"/>
    <w:rsid w:val="00AF7D40"/>
    <w:rsid w:val="00AF7DA6"/>
    <w:rsid w:val="00AF7F21"/>
    <w:rsid w:val="00AF7F5E"/>
    <w:rsid w:val="00AF7F8F"/>
    <w:rsid w:val="00B005AB"/>
    <w:rsid w:val="00B00616"/>
    <w:rsid w:val="00B00664"/>
    <w:rsid w:val="00B0068E"/>
    <w:rsid w:val="00B0076B"/>
    <w:rsid w:val="00B00812"/>
    <w:rsid w:val="00B00822"/>
    <w:rsid w:val="00B00931"/>
    <w:rsid w:val="00B00BBC"/>
    <w:rsid w:val="00B00C2B"/>
    <w:rsid w:val="00B00E1B"/>
    <w:rsid w:val="00B00F75"/>
    <w:rsid w:val="00B0151A"/>
    <w:rsid w:val="00B01585"/>
    <w:rsid w:val="00B0166E"/>
    <w:rsid w:val="00B016AA"/>
    <w:rsid w:val="00B01887"/>
    <w:rsid w:val="00B018D3"/>
    <w:rsid w:val="00B01921"/>
    <w:rsid w:val="00B019A5"/>
    <w:rsid w:val="00B019EC"/>
    <w:rsid w:val="00B02475"/>
    <w:rsid w:val="00B025E6"/>
    <w:rsid w:val="00B026E4"/>
    <w:rsid w:val="00B02716"/>
    <w:rsid w:val="00B02837"/>
    <w:rsid w:val="00B029BF"/>
    <w:rsid w:val="00B02AB8"/>
    <w:rsid w:val="00B02B3C"/>
    <w:rsid w:val="00B02B52"/>
    <w:rsid w:val="00B02D2E"/>
    <w:rsid w:val="00B02D5D"/>
    <w:rsid w:val="00B02FF6"/>
    <w:rsid w:val="00B03033"/>
    <w:rsid w:val="00B031A9"/>
    <w:rsid w:val="00B0325C"/>
    <w:rsid w:val="00B0346D"/>
    <w:rsid w:val="00B034AB"/>
    <w:rsid w:val="00B03572"/>
    <w:rsid w:val="00B03587"/>
    <w:rsid w:val="00B0360A"/>
    <w:rsid w:val="00B03684"/>
    <w:rsid w:val="00B03860"/>
    <w:rsid w:val="00B0397B"/>
    <w:rsid w:val="00B03B9C"/>
    <w:rsid w:val="00B03DA2"/>
    <w:rsid w:val="00B03EAF"/>
    <w:rsid w:val="00B04216"/>
    <w:rsid w:val="00B0445A"/>
    <w:rsid w:val="00B04488"/>
    <w:rsid w:val="00B044AE"/>
    <w:rsid w:val="00B04583"/>
    <w:rsid w:val="00B04773"/>
    <w:rsid w:val="00B047EC"/>
    <w:rsid w:val="00B04901"/>
    <w:rsid w:val="00B04902"/>
    <w:rsid w:val="00B04A53"/>
    <w:rsid w:val="00B04E6A"/>
    <w:rsid w:val="00B05080"/>
    <w:rsid w:val="00B052CD"/>
    <w:rsid w:val="00B0540D"/>
    <w:rsid w:val="00B05576"/>
    <w:rsid w:val="00B056BB"/>
    <w:rsid w:val="00B0578B"/>
    <w:rsid w:val="00B0578C"/>
    <w:rsid w:val="00B057D8"/>
    <w:rsid w:val="00B05A79"/>
    <w:rsid w:val="00B05AD6"/>
    <w:rsid w:val="00B05D44"/>
    <w:rsid w:val="00B05DA1"/>
    <w:rsid w:val="00B05E5C"/>
    <w:rsid w:val="00B05F54"/>
    <w:rsid w:val="00B05F81"/>
    <w:rsid w:val="00B060BF"/>
    <w:rsid w:val="00B0671D"/>
    <w:rsid w:val="00B0675B"/>
    <w:rsid w:val="00B0680A"/>
    <w:rsid w:val="00B069F9"/>
    <w:rsid w:val="00B06CED"/>
    <w:rsid w:val="00B06D35"/>
    <w:rsid w:val="00B06D7D"/>
    <w:rsid w:val="00B06EA7"/>
    <w:rsid w:val="00B070A1"/>
    <w:rsid w:val="00B070A2"/>
    <w:rsid w:val="00B070DF"/>
    <w:rsid w:val="00B07224"/>
    <w:rsid w:val="00B07301"/>
    <w:rsid w:val="00B073A6"/>
    <w:rsid w:val="00B0742C"/>
    <w:rsid w:val="00B0747C"/>
    <w:rsid w:val="00B0754A"/>
    <w:rsid w:val="00B075C2"/>
    <w:rsid w:val="00B07899"/>
    <w:rsid w:val="00B07937"/>
    <w:rsid w:val="00B0793A"/>
    <w:rsid w:val="00B07973"/>
    <w:rsid w:val="00B079BF"/>
    <w:rsid w:val="00B079C1"/>
    <w:rsid w:val="00B07AB8"/>
    <w:rsid w:val="00B07B12"/>
    <w:rsid w:val="00B07B27"/>
    <w:rsid w:val="00B07C40"/>
    <w:rsid w:val="00B07C42"/>
    <w:rsid w:val="00B07D37"/>
    <w:rsid w:val="00B07D3B"/>
    <w:rsid w:val="00B07DF3"/>
    <w:rsid w:val="00B07E62"/>
    <w:rsid w:val="00B07E75"/>
    <w:rsid w:val="00B07F8F"/>
    <w:rsid w:val="00B1008D"/>
    <w:rsid w:val="00B100A7"/>
    <w:rsid w:val="00B100FE"/>
    <w:rsid w:val="00B101FF"/>
    <w:rsid w:val="00B103F7"/>
    <w:rsid w:val="00B1059D"/>
    <w:rsid w:val="00B10681"/>
    <w:rsid w:val="00B1083C"/>
    <w:rsid w:val="00B10A5B"/>
    <w:rsid w:val="00B10EEE"/>
    <w:rsid w:val="00B11044"/>
    <w:rsid w:val="00B1139C"/>
    <w:rsid w:val="00B11416"/>
    <w:rsid w:val="00B11511"/>
    <w:rsid w:val="00B1157D"/>
    <w:rsid w:val="00B115B8"/>
    <w:rsid w:val="00B117CF"/>
    <w:rsid w:val="00B117E3"/>
    <w:rsid w:val="00B118D9"/>
    <w:rsid w:val="00B119FE"/>
    <w:rsid w:val="00B11B65"/>
    <w:rsid w:val="00B11C90"/>
    <w:rsid w:val="00B11CCD"/>
    <w:rsid w:val="00B11D8E"/>
    <w:rsid w:val="00B11E06"/>
    <w:rsid w:val="00B11EC0"/>
    <w:rsid w:val="00B11F10"/>
    <w:rsid w:val="00B121BA"/>
    <w:rsid w:val="00B12395"/>
    <w:rsid w:val="00B126C7"/>
    <w:rsid w:val="00B12833"/>
    <w:rsid w:val="00B1289D"/>
    <w:rsid w:val="00B12918"/>
    <w:rsid w:val="00B1296D"/>
    <w:rsid w:val="00B12A21"/>
    <w:rsid w:val="00B12A7C"/>
    <w:rsid w:val="00B12A92"/>
    <w:rsid w:val="00B12B6A"/>
    <w:rsid w:val="00B12CFC"/>
    <w:rsid w:val="00B12EED"/>
    <w:rsid w:val="00B13102"/>
    <w:rsid w:val="00B13170"/>
    <w:rsid w:val="00B1317B"/>
    <w:rsid w:val="00B13245"/>
    <w:rsid w:val="00B13253"/>
    <w:rsid w:val="00B132D6"/>
    <w:rsid w:val="00B13303"/>
    <w:rsid w:val="00B13455"/>
    <w:rsid w:val="00B134E9"/>
    <w:rsid w:val="00B13518"/>
    <w:rsid w:val="00B13519"/>
    <w:rsid w:val="00B13631"/>
    <w:rsid w:val="00B136E7"/>
    <w:rsid w:val="00B137D1"/>
    <w:rsid w:val="00B1385E"/>
    <w:rsid w:val="00B139CD"/>
    <w:rsid w:val="00B13B32"/>
    <w:rsid w:val="00B13C00"/>
    <w:rsid w:val="00B13CC1"/>
    <w:rsid w:val="00B13CF6"/>
    <w:rsid w:val="00B13D69"/>
    <w:rsid w:val="00B13E3C"/>
    <w:rsid w:val="00B140DE"/>
    <w:rsid w:val="00B14389"/>
    <w:rsid w:val="00B14509"/>
    <w:rsid w:val="00B145A5"/>
    <w:rsid w:val="00B14773"/>
    <w:rsid w:val="00B147AF"/>
    <w:rsid w:val="00B149DA"/>
    <w:rsid w:val="00B14B5A"/>
    <w:rsid w:val="00B14B67"/>
    <w:rsid w:val="00B14C6F"/>
    <w:rsid w:val="00B14EAB"/>
    <w:rsid w:val="00B14F3B"/>
    <w:rsid w:val="00B14F65"/>
    <w:rsid w:val="00B14F80"/>
    <w:rsid w:val="00B14FA8"/>
    <w:rsid w:val="00B14FD6"/>
    <w:rsid w:val="00B150E8"/>
    <w:rsid w:val="00B15298"/>
    <w:rsid w:val="00B1532F"/>
    <w:rsid w:val="00B1548D"/>
    <w:rsid w:val="00B15553"/>
    <w:rsid w:val="00B15605"/>
    <w:rsid w:val="00B1580B"/>
    <w:rsid w:val="00B1587D"/>
    <w:rsid w:val="00B15AD4"/>
    <w:rsid w:val="00B15B33"/>
    <w:rsid w:val="00B15BC1"/>
    <w:rsid w:val="00B15C28"/>
    <w:rsid w:val="00B15D9A"/>
    <w:rsid w:val="00B15FCD"/>
    <w:rsid w:val="00B16129"/>
    <w:rsid w:val="00B162CC"/>
    <w:rsid w:val="00B16498"/>
    <w:rsid w:val="00B16A91"/>
    <w:rsid w:val="00B16AAB"/>
    <w:rsid w:val="00B16C38"/>
    <w:rsid w:val="00B16C51"/>
    <w:rsid w:val="00B16EC6"/>
    <w:rsid w:val="00B1700F"/>
    <w:rsid w:val="00B17011"/>
    <w:rsid w:val="00B171D3"/>
    <w:rsid w:val="00B1725C"/>
    <w:rsid w:val="00B172CE"/>
    <w:rsid w:val="00B1732B"/>
    <w:rsid w:val="00B17356"/>
    <w:rsid w:val="00B173B1"/>
    <w:rsid w:val="00B17445"/>
    <w:rsid w:val="00B174E8"/>
    <w:rsid w:val="00B175D2"/>
    <w:rsid w:val="00B17731"/>
    <w:rsid w:val="00B17999"/>
    <w:rsid w:val="00B17A35"/>
    <w:rsid w:val="00B17B48"/>
    <w:rsid w:val="00B17C26"/>
    <w:rsid w:val="00B17C4B"/>
    <w:rsid w:val="00B17E40"/>
    <w:rsid w:val="00B17FE6"/>
    <w:rsid w:val="00B201AF"/>
    <w:rsid w:val="00B2036D"/>
    <w:rsid w:val="00B2047E"/>
    <w:rsid w:val="00B205BE"/>
    <w:rsid w:val="00B205BF"/>
    <w:rsid w:val="00B205EF"/>
    <w:rsid w:val="00B2072A"/>
    <w:rsid w:val="00B2072C"/>
    <w:rsid w:val="00B208E5"/>
    <w:rsid w:val="00B20A7E"/>
    <w:rsid w:val="00B20BCB"/>
    <w:rsid w:val="00B20E8F"/>
    <w:rsid w:val="00B2107B"/>
    <w:rsid w:val="00B211E2"/>
    <w:rsid w:val="00B21345"/>
    <w:rsid w:val="00B214DF"/>
    <w:rsid w:val="00B2150D"/>
    <w:rsid w:val="00B215E5"/>
    <w:rsid w:val="00B219F9"/>
    <w:rsid w:val="00B21A0C"/>
    <w:rsid w:val="00B21A18"/>
    <w:rsid w:val="00B21C09"/>
    <w:rsid w:val="00B21ECE"/>
    <w:rsid w:val="00B21F75"/>
    <w:rsid w:val="00B22090"/>
    <w:rsid w:val="00B22186"/>
    <w:rsid w:val="00B2228F"/>
    <w:rsid w:val="00B22296"/>
    <w:rsid w:val="00B2229A"/>
    <w:rsid w:val="00B22378"/>
    <w:rsid w:val="00B223AD"/>
    <w:rsid w:val="00B22747"/>
    <w:rsid w:val="00B2280D"/>
    <w:rsid w:val="00B2282A"/>
    <w:rsid w:val="00B228C8"/>
    <w:rsid w:val="00B22BE3"/>
    <w:rsid w:val="00B22E1B"/>
    <w:rsid w:val="00B22E71"/>
    <w:rsid w:val="00B22F0A"/>
    <w:rsid w:val="00B22FAB"/>
    <w:rsid w:val="00B22FE3"/>
    <w:rsid w:val="00B2305F"/>
    <w:rsid w:val="00B23146"/>
    <w:rsid w:val="00B231DF"/>
    <w:rsid w:val="00B23325"/>
    <w:rsid w:val="00B233A8"/>
    <w:rsid w:val="00B234EB"/>
    <w:rsid w:val="00B237F8"/>
    <w:rsid w:val="00B23920"/>
    <w:rsid w:val="00B23937"/>
    <w:rsid w:val="00B23B20"/>
    <w:rsid w:val="00B23C75"/>
    <w:rsid w:val="00B23DC6"/>
    <w:rsid w:val="00B23EC6"/>
    <w:rsid w:val="00B23F34"/>
    <w:rsid w:val="00B23FD8"/>
    <w:rsid w:val="00B24148"/>
    <w:rsid w:val="00B241B0"/>
    <w:rsid w:val="00B2421A"/>
    <w:rsid w:val="00B24288"/>
    <w:rsid w:val="00B24558"/>
    <w:rsid w:val="00B245E3"/>
    <w:rsid w:val="00B245E9"/>
    <w:rsid w:val="00B245F7"/>
    <w:rsid w:val="00B24658"/>
    <w:rsid w:val="00B24847"/>
    <w:rsid w:val="00B24859"/>
    <w:rsid w:val="00B24A3D"/>
    <w:rsid w:val="00B24D72"/>
    <w:rsid w:val="00B24F21"/>
    <w:rsid w:val="00B25141"/>
    <w:rsid w:val="00B25184"/>
    <w:rsid w:val="00B25282"/>
    <w:rsid w:val="00B252DF"/>
    <w:rsid w:val="00B253F0"/>
    <w:rsid w:val="00B25496"/>
    <w:rsid w:val="00B2557F"/>
    <w:rsid w:val="00B2559C"/>
    <w:rsid w:val="00B2573B"/>
    <w:rsid w:val="00B257A0"/>
    <w:rsid w:val="00B2587F"/>
    <w:rsid w:val="00B258F7"/>
    <w:rsid w:val="00B25A6A"/>
    <w:rsid w:val="00B25BD0"/>
    <w:rsid w:val="00B25CD6"/>
    <w:rsid w:val="00B25F03"/>
    <w:rsid w:val="00B25F7A"/>
    <w:rsid w:val="00B25F98"/>
    <w:rsid w:val="00B26017"/>
    <w:rsid w:val="00B2605E"/>
    <w:rsid w:val="00B261BB"/>
    <w:rsid w:val="00B26276"/>
    <w:rsid w:val="00B26491"/>
    <w:rsid w:val="00B264CC"/>
    <w:rsid w:val="00B26562"/>
    <w:rsid w:val="00B2661B"/>
    <w:rsid w:val="00B26672"/>
    <w:rsid w:val="00B267E2"/>
    <w:rsid w:val="00B26D4B"/>
    <w:rsid w:val="00B26D95"/>
    <w:rsid w:val="00B26F44"/>
    <w:rsid w:val="00B26F9E"/>
    <w:rsid w:val="00B2703A"/>
    <w:rsid w:val="00B27308"/>
    <w:rsid w:val="00B27425"/>
    <w:rsid w:val="00B27626"/>
    <w:rsid w:val="00B2781D"/>
    <w:rsid w:val="00B27824"/>
    <w:rsid w:val="00B27A4F"/>
    <w:rsid w:val="00B27CDC"/>
    <w:rsid w:val="00B27CFA"/>
    <w:rsid w:val="00B27D13"/>
    <w:rsid w:val="00B27D45"/>
    <w:rsid w:val="00B27E70"/>
    <w:rsid w:val="00B27FF7"/>
    <w:rsid w:val="00B30005"/>
    <w:rsid w:val="00B3023C"/>
    <w:rsid w:val="00B3025B"/>
    <w:rsid w:val="00B30267"/>
    <w:rsid w:val="00B304FB"/>
    <w:rsid w:val="00B30572"/>
    <w:rsid w:val="00B305D9"/>
    <w:rsid w:val="00B306B7"/>
    <w:rsid w:val="00B30732"/>
    <w:rsid w:val="00B30801"/>
    <w:rsid w:val="00B3087A"/>
    <w:rsid w:val="00B30A34"/>
    <w:rsid w:val="00B30C96"/>
    <w:rsid w:val="00B30E4C"/>
    <w:rsid w:val="00B30F2F"/>
    <w:rsid w:val="00B31170"/>
    <w:rsid w:val="00B311C1"/>
    <w:rsid w:val="00B31367"/>
    <w:rsid w:val="00B313ED"/>
    <w:rsid w:val="00B3166C"/>
    <w:rsid w:val="00B316F3"/>
    <w:rsid w:val="00B31707"/>
    <w:rsid w:val="00B3171B"/>
    <w:rsid w:val="00B31726"/>
    <w:rsid w:val="00B3172D"/>
    <w:rsid w:val="00B31776"/>
    <w:rsid w:val="00B31CE4"/>
    <w:rsid w:val="00B31D13"/>
    <w:rsid w:val="00B31EA0"/>
    <w:rsid w:val="00B322C8"/>
    <w:rsid w:val="00B322E8"/>
    <w:rsid w:val="00B32420"/>
    <w:rsid w:val="00B325A9"/>
    <w:rsid w:val="00B327FE"/>
    <w:rsid w:val="00B329F3"/>
    <w:rsid w:val="00B32AC3"/>
    <w:rsid w:val="00B32F59"/>
    <w:rsid w:val="00B32FC1"/>
    <w:rsid w:val="00B33007"/>
    <w:rsid w:val="00B33019"/>
    <w:rsid w:val="00B33245"/>
    <w:rsid w:val="00B3341B"/>
    <w:rsid w:val="00B33424"/>
    <w:rsid w:val="00B3346C"/>
    <w:rsid w:val="00B3356D"/>
    <w:rsid w:val="00B335F0"/>
    <w:rsid w:val="00B337DD"/>
    <w:rsid w:val="00B3388E"/>
    <w:rsid w:val="00B33BA9"/>
    <w:rsid w:val="00B33CE6"/>
    <w:rsid w:val="00B33E2F"/>
    <w:rsid w:val="00B33E6B"/>
    <w:rsid w:val="00B33E93"/>
    <w:rsid w:val="00B33EB7"/>
    <w:rsid w:val="00B33F1A"/>
    <w:rsid w:val="00B3425D"/>
    <w:rsid w:val="00B343CF"/>
    <w:rsid w:val="00B3451C"/>
    <w:rsid w:val="00B347CD"/>
    <w:rsid w:val="00B3486C"/>
    <w:rsid w:val="00B34927"/>
    <w:rsid w:val="00B34B5E"/>
    <w:rsid w:val="00B34D5E"/>
    <w:rsid w:val="00B34DA2"/>
    <w:rsid w:val="00B34ECA"/>
    <w:rsid w:val="00B35028"/>
    <w:rsid w:val="00B35071"/>
    <w:rsid w:val="00B35082"/>
    <w:rsid w:val="00B35274"/>
    <w:rsid w:val="00B35282"/>
    <w:rsid w:val="00B352A1"/>
    <w:rsid w:val="00B352DD"/>
    <w:rsid w:val="00B35333"/>
    <w:rsid w:val="00B35341"/>
    <w:rsid w:val="00B3576E"/>
    <w:rsid w:val="00B357B3"/>
    <w:rsid w:val="00B357FC"/>
    <w:rsid w:val="00B35823"/>
    <w:rsid w:val="00B358E6"/>
    <w:rsid w:val="00B35B85"/>
    <w:rsid w:val="00B35E9F"/>
    <w:rsid w:val="00B3611D"/>
    <w:rsid w:val="00B36158"/>
    <w:rsid w:val="00B36184"/>
    <w:rsid w:val="00B36265"/>
    <w:rsid w:val="00B36344"/>
    <w:rsid w:val="00B36914"/>
    <w:rsid w:val="00B36947"/>
    <w:rsid w:val="00B36975"/>
    <w:rsid w:val="00B369B2"/>
    <w:rsid w:val="00B36AA3"/>
    <w:rsid w:val="00B36B31"/>
    <w:rsid w:val="00B36C6A"/>
    <w:rsid w:val="00B36D36"/>
    <w:rsid w:val="00B36E6B"/>
    <w:rsid w:val="00B36EA5"/>
    <w:rsid w:val="00B36F85"/>
    <w:rsid w:val="00B36FFF"/>
    <w:rsid w:val="00B37071"/>
    <w:rsid w:val="00B37105"/>
    <w:rsid w:val="00B374C4"/>
    <w:rsid w:val="00B37521"/>
    <w:rsid w:val="00B377AF"/>
    <w:rsid w:val="00B37836"/>
    <w:rsid w:val="00B378B8"/>
    <w:rsid w:val="00B37935"/>
    <w:rsid w:val="00B37936"/>
    <w:rsid w:val="00B37987"/>
    <w:rsid w:val="00B37A3E"/>
    <w:rsid w:val="00B37AA0"/>
    <w:rsid w:val="00B37AEF"/>
    <w:rsid w:val="00B37C43"/>
    <w:rsid w:val="00B37D20"/>
    <w:rsid w:val="00B37D48"/>
    <w:rsid w:val="00B37EAB"/>
    <w:rsid w:val="00B401BB"/>
    <w:rsid w:val="00B4026C"/>
    <w:rsid w:val="00B40328"/>
    <w:rsid w:val="00B4041B"/>
    <w:rsid w:val="00B40485"/>
    <w:rsid w:val="00B40675"/>
    <w:rsid w:val="00B406DF"/>
    <w:rsid w:val="00B40733"/>
    <w:rsid w:val="00B40779"/>
    <w:rsid w:val="00B409F0"/>
    <w:rsid w:val="00B40A45"/>
    <w:rsid w:val="00B40A52"/>
    <w:rsid w:val="00B40C20"/>
    <w:rsid w:val="00B40CD9"/>
    <w:rsid w:val="00B40D67"/>
    <w:rsid w:val="00B40EA1"/>
    <w:rsid w:val="00B40EA7"/>
    <w:rsid w:val="00B4100B"/>
    <w:rsid w:val="00B4126C"/>
    <w:rsid w:val="00B413A5"/>
    <w:rsid w:val="00B415C8"/>
    <w:rsid w:val="00B41788"/>
    <w:rsid w:val="00B41A6E"/>
    <w:rsid w:val="00B41B75"/>
    <w:rsid w:val="00B41B8B"/>
    <w:rsid w:val="00B41BA5"/>
    <w:rsid w:val="00B41BF7"/>
    <w:rsid w:val="00B41C26"/>
    <w:rsid w:val="00B41D6A"/>
    <w:rsid w:val="00B41E5E"/>
    <w:rsid w:val="00B41E7C"/>
    <w:rsid w:val="00B41FE9"/>
    <w:rsid w:val="00B420D1"/>
    <w:rsid w:val="00B420E8"/>
    <w:rsid w:val="00B421F6"/>
    <w:rsid w:val="00B4221A"/>
    <w:rsid w:val="00B42229"/>
    <w:rsid w:val="00B422B9"/>
    <w:rsid w:val="00B42380"/>
    <w:rsid w:val="00B42485"/>
    <w:rsid w:val="00B4256D"/>
    <w:rsid w:val="00B425A3"/>
    <w:rsid w:val="00B42ADC"/>
    <w:rsid w:val="00B42C4F"/>
    <w:rsid w:val="00B42D0F"/>
    <w:rsid w:val="00B42EB5"/>
    <w:rsid w:val="00B42F6B"/>
    <w:rsid w:val="00B430EC"/>
    <w:rsid w:val="00B433EC"/>
    <w:rsid w:val="00B43412"/>
    <w:rsid w:val="00B43458"/>
    <w:rsid w:val="00B43474"/>
    <w:rsid w:val="00B435A7"/>
    <w:rsid w:val="00B43692"/>
    <w:rsid w:val="00B436BE"/>
    <w:rsid w:val="00B436CA"/>
    <w:rsid w:val="00B43B46"/>
    <w:rsid w:val="00B43B66"/>
    <w:rsid w:val="00B43BC7"/>
    <w:rsid w:val="00B43BE7"/>
    <w:rsid w:val="00B43C13"/>
    <w:rsid w:val="00B43C40"/>
    <w:rsid w:val="00B43DC9"/>
    <w:rsid w:val="00B43EC6"/>
    <w:rsid w:val="00B43EF4"/>
    <w:rsid w:val="00B43F6F"/>
    <w:rsid w:val="00B44001"/>
    <w:rsid w:val="00B4416E"/>
    <w:rsid w:val="00B441BA"/>
    <w:rsid w:val="00B442A5"/>
    <w:rsid w:val="00B444C2"/>
    <w:rsid w:val="00B444FF"/>
    <w:rsid w:val="00B44523"/>
    <w:rsid w:val="00B44623"/>
    <w:rsid w:val="00B44798"/>
    <w:rsid w:val="00B44959"/>
    <w:rsid w:val="00B44D5B"/>
    <w:rsid w:val="00B44E14"/>
    <w:rsid w:val="00B453E9"/>
    <w:rsid w:val="00B45529"/>
    <w:rsid w:val="00B45567"/>
    <w:rsid w:val="00B455FE"/>
    <w:rsid w:val="00B4565F"/>
    <w:rsid w:val="00B457DF"/>
    <w:rsid w:val="00B4588F"/>
    <w:rsid w:val="00B459DE"/>
    <w:rsid w:val="00B45AC1"/>
    <w:rsid w:val="00B45C08"/>
    <w:rsid w:val="00B45D16"/>
    <w:rsid w:val="00B45F59"/>
    <w:rsid w:val="00B46094"/>
    <w:rsid w:val="00B46102"/>
    <w:rsid w:val="00B461F0"/>
    <w:rsid w:val="00B462B0"/>
    <w:rsid w:val="00B4647D"/>
    <w:rsid w:val="00B465B4"/>
    <w:rsid w:val="00B4668F"/>
    <w:rsid w:val="00B4693A"/>
    <w:rsid w:val="00B469EB"/>
    <w:rsid w:val="00B46AB1"/>
    <w:rsid w:val="00B46B32"/>
    <w:rsid w:val="00B46B75"/>
    <w:rsid w:val="00B46B99"/>
    <w:rsid w:val="00B46C1F"/>
    <w:rsid w:val="00B46CDF"/>
    <w:rsid w:val="00B46D29"/>
    <w:rsid w:val="00B46D30"/>
    <w:rsid w:val="00B46F15"/>
    <w:rsid w:val="00B46F5A"/>
    <w:rsid w:val="00B46F67"/>
    <w:rsid w:val="00B470E5"/>
    <w:rsid w:val="00B47103"/>
    <w:rsid w:val="00B4732C"/>
    <w:rsid w:val="00B473BD"/>
    <w:rsid w:val="00B47503"/>
    <w:rsid w:val="00B47582"/>
    <w:rsid w:val="00B475AB"/>
    <w:rsid w:val="00B475B5"/>
    <w:rsid w:val="00B477A8"/>
    <w:rsid w:val="00B477D4"/>
    <w:rsid w:val="00B478EC"/>
    <w:rsid w:val="00B479B6"/>
    <w:rsid w:val="00B479E8"/>
    <w:rsid w:val="00B479F1"/>
    <w:rsid w:val="00B47A92"/>
    <w:rsid w:val="00B47B79"/>
    <w:rsid w:val="00B47D80"/>
    <w:rsid w:val="00B47DB2"/>
    <w:rsid w:val="00B47EDA"/>
    <w:rsid w:val="00B47F2A"/>
    <w:rsid w:val="00B47FF0"/>
    <w:rsid w:val="00B50041"/>
    <w:rsid w:val="00B500FA"/>
    <w:rsid w:val="00B50175"/>
    <w:rsid w:val="00B5021D"/>
    <w:rsid w:val="00B50384"/>
    <w:rsid w:val="00B503F5"/>
    <w:rsid w:val="00B506A9"/>
    <w:rsid w:val="00B506CE"/>
    <w:rsid w:val="00B506EF"/>
    <w:rsid w:val="00B508A5"/>
    <w:rsid w:val="00B509C0"/>
    <w:rsid w:val="00B50F0D"/>
    <w:rsid w:val="00B50FA8"/>
    <w:rsid w:val="00B510DB"/>
    <w:rsid w:val="00B511ED"/>
    <w:rsid w:val="00B5125D"/>
    <w:rsid w:val="00B51297"/>
    <w:rsid w:val="00B51344"/>
    <w:rsid w:val="00B5143D"/>
    <w:rsid w:val="00B51596"/>
    <w:rsid w:val="00B51696"/>
    <w:rsid w:val="00B517BA"/>
    <w:rsid w:val="00B517DA"/>
    <w:rsid w:val="00B51872"/>
    <w:rsid w:val="00B518C1"/>
    <w:rsid w:val="00B51A2E"/>
    <w:rsid w:val="00B51A4F"/>
    <w:rsid w:val="00B51A9C"/>
    <w:rsid w:val="00B51E2C"/>
    <w:rsid w:val="00B51E4D"/>
    <w:rsid w:val="00B520B6"/>
    <w:rsid w:val="00B52485"/>
    <w:rsid w:val="00B5266C"/>
    <w:rsid w:val="00B52848"/>
    <w:rsid w:val="00B52A57"/>
    <w:rsid w:val="00B52B18"/>
    <w:rsid w:val="00B52BD8"/>
    <w:rsid w:val="00B52CCC"/>
    <w:rsid w:val="00B52D86"/>
    <w:rsid w:val="00B52DF5"/>
    <w:rsid w:val="00B52F6D"/>
    <w:rsid w:val="00B5302E"/>
    <w:rsid w:val="00B531D9"/>
    <w:rsid w:val="00B53487"/>
    <w:rsid w:val="00B534D1"/>
    <w:rsid w:val="00B53511"/>
    <w:rsid w:val="00B535F6"/>
    <w:rsid w:val="00B53693"/>
    <w:rsid w:val="00B537D2"/>
    <w:rsid w:val="00B537D8"/>
    <w:rsid w:val="00B53946"/>
    <w:rsid w:val="00B53965"/>
    <w:rsid w:val="00B53B07"/>
    <w:rsid w:val="00B53C3E"/>
    <w:rsid w:val="00B53C7B"/>
    <w:rsid w:val="00B53CE2"/>
    <w:rsid w:val="00B53D0A"/>
    <w:rsid w:val="00B53D69"/>
    <w:rsid w:val="00B53E17"/>
    <w:rsid w:val="00B53E28"/>
    <w:rsid w:val="00B53E56"/>
    <w:rsid w:val="00B53F01"/>
    <w:rsid w:val="00B540BC"/>
    <w:rsid w:val="00B54141"/>
    <w:rsid w:val="00B54242"/>
    <w:rsid w:val="00B5434E"/>
    <w:rsid w:val="00B5440C"/>
    <w:rsid w:val="00B545C5"/>
    <w:rsid w:val="00B5466C"/>
    <w:rsid w:val="00B546F1"/>
    <w:rsid w:val="00B547C9"/>
    <w:rsid w:val="00B548BB"/>
    <w:rsid w:val="00B54936"/>
    <w:rsid w:val="00B549CF"/>
    <w:rsid w:val="00B54AC5"/>
    <w:rsid w:val="00B54B0F"/>
    <w:rsid w:val="00B54D72"/>
    <w:rsid w:val="00B54F2B"/>
    <w:rsid w:val="00B5501B"/>
    <w:rsid w:val="00B5525C"/>
    <w:rsid w:val="00B552ED"/>
    <w:rsid w:val="00B55348"/>
    <w:rsid w:val="00B55416"/>
    <w:rsid w:val="00B554F2"/>
    <w:rsid w:val="00B556B9"/>
    <w:rsid w:val="00B557A4"/>
    <w:rsid w:val="00B55B2E"/>
    <w:rsid w:val="00B55C2D"/>
    <w:rsid w:val="00B55F74"/>
    <w:rsid w:val="00B561CD"/>
    <w:rsid w:val="00B561DF"/>
    <w:rsid w:val="00B56359"/>
    <w:rsid w:val="00B5637E"/>
    <w:rsid w:val="00B563CB"/>
    <w:rsid w:val="00B56443"/>
    <w:rsid w:val="00B56467"/>
    <w:rsid w:val="00B564B7"/>
    <w:rsid w:val="00B564DA"/>
    <w:rsid w:val="00B56602"/>
    <w:rsid w:val="00B56607"/>
    <w:rsid w:val="00B56897"/>
    <w:rsid w:val="00B56A99"/>
    <w:rsid w:val="00B56B96"/>
    <w:rsid w:val="00B56CE5"/>
    <w:rsid w:val="00B56D3E"/>
    <w:rsid w:val="00B56D58"/>
    <w:rsid w:val="00B56D79"/>
    <w:rsid w:val="00B56D7C"/>
    <w:rsid w:val="00B570B3"/>
    <w:rsid w:val="00B57192"/>
    <w:rsid w:val="00B57290"/>
    <w:rsid w:val="00B5734E"/>
    <w:rsid w:val="00B57602"/>
    <w:rsid w:val="00B576B7"/>
    <w:rsid w:val="00B5777E"/>
    <w:rsid w:val="00B57852"/>
    <w:rsid w:val="00B578EF"/>
    <w:rsid w:val="00B57970"/>
    <w:rsid w:val="00B57AF2"/>
    <w:rsid w:val="00B57D41"/>
    <w:rsid w:val="00B57D95"/>
    <w:rsid w:val="00B57DD1"/>
    <w:rsid w:val="00B57DF4"/>
    <w:rsid w:val="00B57F1F"/>
    <w:rsid w:val="00B57F91"/>
    <w:rsid w:val="00B6000D"/>
    <w:rsid w:val="00B600A0"/>
    <w:rsid w:val="00B6057E"/>
    <w:rsid w:val="00B60B22"/>
    <w:rsid w:val="00B60C73"/>
    <w:rsid w:val="00B60C8E"/>
    <w:rsid w:val="00B60D0E"/>
    <w:rsid w:val="00B60ECD"/>
    <w:rsid w:val="00B60EFA"/>
    <w:rsid w:val="00B61005"/>
    <w:rsid w:val="00B61048"/>
    <w:rsid w:val="00B6105C"/>
    <w:rsid w:val="00B611BD"/>
    <w:rsid w:val="00B61308"/>
    <w:rsid w:val="00B61365"/>
    <w:rsid w:val="00B61718"/>
    <w:rsid w:val="00B6171B"/>
    <w:rsid w:val="00B61EBE"/>
    <w:rsid w:val="00B621DA"/>
    <w:rsid w:val="00B621F0"/>
    <w:rsid w:val="00B62210"/>
    <w:rsid w:val="00B62257"/>
    <w:rsid w:val="00B62270"/>
    <w:rsid w:val="00B6245A"/>
    <w:rsid w:val="00B626E5"/>
    <w:rsid w:val="00B62745"/>
    <w:rsid w:val="00B627DE"/>
    <w:rsid w:val="00B62822"/>
    <w:rsid w:val="00B62911"/>
    <w:rsid w:val="00B62A31"/>
    <w:rsid w:val="00B62B88"/>
    <w:rsid w:val="00B62DA6"/>
    <w:rsid w:val="00B62E42"/>
    <w:rsid w:val="00B62FB0"/>
    <w:rsid w:val="00B63053"/>
    <w:rsid w:val="00B63094"/>
    <w:rsid w:val="00B633A9"/>
    <w:rsid w:val="00B63426"/>
    <w:rsid w:val="00B6345D"/>
    <w:rsid w:val="00B63665"/>
    <w:rsid w:val="00B636A6"/>
    <w:rsid w:val="00B636F0"/>
    <w:rsid w:val="00B63723"/>
    <w:rsid w:val="00B63768"/>
    <w:rsid w:val="00B6396D"/>
    <w:rsid w:val="00B63A5F"/>
    <w:rsid w:val="00B63AC0"/>
    <w:rsid w:val="00B63ACB"/>
    <w:rsid w:val="00B63E08"/>
    <w:rsid w:val="00B63EA3"/>
    <w:rsid w:val="00B63FC1"/>
    <w:rsid w:val="00B640B5"/>
    <w:rsid w:val="00B641F7"/>
    <w:rsid w:val="00B64271"/>
    <w:rsid w:val="00B64278"/>
    <w:rsid w:val="00B64450"/>
    <w:rsid w:val="00B6474B"/>
    <w:rsid w:val="00B64795"/>
    <w:rsid w:val="00B647E5"/>
    <w:rsid w:val="00B648E7"/>
    <w:rsid w:val="00B648EF"/>
    <w:rsid w:val="00B64996"/>
    <w:rsid w:val="00B64CFF"/>
    <w:rsid w:val="00B64D3D"/>
    <w:rsid w:val="00B64DB4"/>
    <w:rsid w:val="00B65145"/>
    <w:rsid w:val="00B65412"/>
    <w:rsid w:val="00B655EC"/>
    <w:rsid w:val="00B65609"/>
    <w:rsid w:val="00B656B7"/>
    <w:rsid w:val="00B656E1"/>
    <w:rsid w:val="00B657A3"/>
    <w:rsid w:val="00B65815"/>
    <w:rsid w:val="00B65A7D"/>
    <w:rsid w:val="00B65BA9"/>
    <w:rsid w:val="00B65C4A"/>
    <w:rsid w:val="00B6600D"/>
    <w:rsid w:val="00B66085"/>
    <w:rsid w:val="00B6619E"/>
    <w:rsid w:val="00B6623F"/>
    <w:rsid w:val="00B663FA"/>
    <w:rsid w:val="00B66445"/>
    <w:rsid w:val="00B66481"/>
    <w:rsid w:val="00B66576"/>
    <w:rsid w:val="00B667F7"/>
    <w:rsid w:val="00B66807"/>
    <w:rsid w:val="00B66AFF"/>
    <w:rsid w:val="00B66B5F"/>
    <w:rsid w:val="00B66B71"/>
    <w:rsid w:val="00B66B82"/>
    <w:rsid w:val="00B66C05"/>
    <w:rsid w:val="00B66FE3"/>
    <w:rsid w:val="00B67159"/>
    <w:rsid w:val="00B6730E"/>
    <w:rsid w:val="00B6733C"/>
    <w:rsid w:val="00B67346"/>
    <w:rsid w:val="00B673A5"/>
    <w:rsid w:val="00B6759A"/>
    <w:rsid w:val="00B6776D"/>
    <w:rsid w:val="00B67906"/>
    <w:rsid w:val="00B67A24"/>
    <w:rsid w:val="00B67AD4"/>
    <w:rsid w:val="00B67B5F"/>
    <w:rsid w:val="00B67B9D"/>
    <w:rsid w:val="00B67C10"/>
    <w:rsid w:val="00B67CE3"/>
    <w:rsid w:val="00B67DC4"/>
    <w:rsid w:val="00B67E4B"/>
    <w:rsid w:val="00B67F6E"/>
    <w:rsid w:val="00B702A2"/>
    <w:rsid w:val="00B70343"/>
    <w:rsid w:val="00B7054D"/>
    <w:rsid w:val="00B705DE"/>
    <w:rsid w:val="00B70661"/>
    <w:rsid w:val="00B7068E"/>
    <w:rsid w:val="00B7069B"/>
    <w:rsid w:val="00B70859"/>
    <w:rsid w:val="00B70868"/>
    <w:rsid w:val="00B70902"/>
    <w:rsid w:val="00B7097D"/>
    <w:rsid w:val="00B70AFC"/>
    <w:rsid w:val="00B70BEE"/>
    <w:rsid w:val="00B70DAD"/>
    <w:rsid w:val="00B70E12"/>
    <w:rsid w:val="00B710BC"/>
    <w:rsid w:val="00B711A1"/>
    <w:rsid w:val="00B7161F"/>
    <w:rsid w:val="00B7189D"/>
    <w:rsid w:val="00B718BE"/>
    <w:rsid w:val="00B7198F"/>
    <w:rsid w:val="00B71AB9"/>
    <w:rsid w:val="00B71B62"/>
    <w:rsid w:val="00B72104"/>
    <w:rsid w:val="00B72131"/>
    <w:rsid w:val="00B72313"/>
    <w:rsid w:val="00B72457"/>
    <w:rsid w:val="00B724E4"/>
    <w:rsid w:val="00B72515"/>
    <w:rsid w:val="00B7269A"/>
    <w:rsid w:val="00B7270B"/>
    <w:rsid w:val="00B72ACB"/>
    <w:rsid w:val="00B72AD3"/>
    <w:rsid w:val="00B72B10"/>
    <w:rsid w:val="00B72B34"/>
    <w:rsid w:val="00B72C09"/>
    <w:rsid w:val="00B72CCF"/>
    <w:rsid w:val="00B72F40"/>
    <w:rsid w:val="00B7319B"/>
    <w:rsid w:val="00B7320B"/>
    <w:rsid w:val="00B73224"/>
    <w:rsid w:val="00B732A8"/>
    <w:rsid w:val="00B732A9"/>
    <w:rsid w:val="00B73449"/>
    <w:rsid w:val="00B73479"/>
    <w:rsid w:val="00B73692"/>
    <w:rsid w:val="00B73826"/>
    <w:rsid w:val="00B738DA"/>
    <w:rsid w:val="00B7399E"/>
    <w:rsid w:val="00B73A77"/>
    <w:rsid w:val="00B73B74"/>
    <w:rsid w:val="00B74231"/>
    <w:rsid w:val="00B74270"/>
    <w:rsid w:val="00B74284"/>
    <w:rsid w:val="00B742BB"/>
    <w:rsid w:val="00B742FB"/>
    <w:rsid w:val="00B744AF"/>
    <w:rsid w:val="00B744D2"/>
    <w:rsid w:val="00B7455F"/>
    <w:rsid w:val="00B745D5"/>
    <w:rsid w:val="00B7464C"/>
    <w:rsid w:val="00B749D5"/>
    <w:rsid w:val="00B74AD3"/>
    <w:rsid w:val="00B74C32"/>
    <w:rsid w:val="00B74C77"/>
    <w:rsid w:val="00B74DCC"/>
    <w:rsid w:val="00B74E39"/>
    <w:rsid w:val="00B74EDF"/>
    <w:rsid w:val="00B74F38"/>
    <w:rsid w:val="00B750B4"/>
    <w:rsid w:val="00B7548B"/>
    <w:rsid w:val="00B75997"/>
    <w:rsid w:val="00B759C5"/>
    <w:rsid w:val="00B75B1C"/>
    <w:rsid w:val="00B75C2D"/>
    <w:rsid w:val="00B75EB0"/>
    <w:rsid w:val="00B75EE5"/>
    <w:rsid w:val="00B76012"/>
    <w:rsid w:val="00B76132"/>
    <w:rsid w:val="00B76138"/>
    <w:rsid w:val="00B761F0"/>
    <w:rsid w:val="00B7646D"/>
    <w:rsid w:val="00B7652F"/>
    <w:rsid w:val="00B76808"/>
    <w:rsid w:val="00B76ABF"/>
    <w:rsid w:val="00B76B6C"/>
    <w:rsid w:val="00B76BF7"/>
    <w:rsid w:val="00B76C02"/>
    <w:rsid w:val="00B76C52"/>
    <w:rsid w:val="00B76CAF"/>
    <w:rsid w:val="00B76CC0"/>
    <w:rsid w:val="00B76D72"/>
    <w:rsid w:val="00B76FE0"/>
    <w:rsid w:val="00B770A2"/>
    <w:rsid w:val="00B770D5"/>
    <w:rsid w:val="00B770E1"/>
    <w:rsid w:val="00B770E2"/>
    <w:rsid w:val="00B77172"/>
    <w:rsid w:val="00B771AC"/>
    <w:rsid w:val="00B774B5"/>
    <w:rsid w:val="00B77605"/>
    <w:rsid w:val="00B77746"/>
    <w:rsid w:val="00B77950"/>
    <w:rsid w:val="00B77BFA"/>
    <w:rsid w:val="00B77CC6"/>
    <w:rsid w:val="00B77CF3"/>
    <w:rsid w:val="00B77D91"/>
    <w:rsid w:val="00B77E9B"/>
    <w:rsid w:val="00B801B9"/>
    <w:rsid w:val="00B802EE"/>
    <w:rsid w:val="00B80436"/>
    <w:rsid w:val="00B80470"/>
    <w:rsid w:val="00B80515"/>
    <w:rsid w:val="00B805A7"/>
    <w:rsid w:val="00B807FA"/>
    <w:rsid w:val="00B80929"/>
    <w:rsid w:val="00B80979"/>
    <w:rsid w:val="00B80BD7"/>
    <w:rsid w:val="00B80EF4"/>
    <w:rsid w:val="00B81240"/>
    <w:rsid w:val="00B8137F"/>
    <w:rsid w:val="00B813BC"/>
    <w:rsid w:val="00B814E0"/>
    <w:rsid w:val="00B81551"/>
    <w:rsid w:val="00B81610"/>
    <w:rsid w:val="00B81811"/>
    <w:rsid w:val="00B819C9"/>
    <w:rsid w:val="00B81D95"/>
    <w:rsid w:val="00B81DC9"/>
    <w:rsid w:val="00B81F4B"/>
    <w:rsid w:val="00B8210B"/>
    <w:rsid w:val="00B821E4"/>
    <w:rsid w:val="00B82215"/>
    <w:rsid w:val="00B82247"/>
    <w:rsid w:val="00B824AF"/>
    <w:rsid w:val="00B8275A"/>
    <w:rsid w:val="00B827A1"/>
    <w:rsid w:val="00B8288C"/>
    <w:rsid w:val="00B8291A"/>
    <w:rsid w:val="00B82AD7"/>
    <w:rsid w:val="00B82C3E"/>
    <w:rsid w:val="00B82CC6"/>
    <w:rsid w:val="00B82CD5"/>
    <w:rsid w:val="00B83085"/>
    <w:rsid w:val="00B832A6"/>
    <w:rsid w:val="00B832E8"/>
    <w:rsid w:val="00B83375"/>
    <w:rsid w:val="00B83492"/>
    <w:rsid w:val="00B834D9"/>
    <w:rsid w:val="00B838B9"/>
    <w:rsid w:val="00B83AF7"/>
    <w:rsid w:val="00B83BA2"/>
    <w:rsid w:val="00B83E2A"/>
    <w:rsid w:val="00B841E2"/>
    <w:rsid w:val="00B84299"/>
    <w:rsid w:val="00B8429F"/>
    <w:rsid w:val="00B8434C"/>
    <w:rsid w:val="00B84380"/>
    <w:rsid w:val="00B844EA"/>
    <w:rsid w:val="00B8454F"/>
    <w:rsid w:val="00B84727"/>
    <w:rsid w:val="00B84786"/>
    <w:rsid w:val="00B84860"/>
    <w:rsid w:val="00B84A16"/>
    <w:rsid w:val="00B84C03"/>
    <w:rsid w:val="00B84FB9"/>
    <w:rsid w:val="00B85097"/>
    <w:rsid w:val="00B850EF"/>
    <w:rsid w:val="00B853E1"/>
    <w:rsid w:val="00B853ED"/>
    <w:rsid w:val="00B8554B"/>
    <w:rsid w:val="00B857F0"/>
    <w:rsid w:val="00B8597F"/>
    <w:rsid w:val="00B85A3A"/>
    <w:rsid w:val="00B85A82"/>
    <w:rsid w:val="00B85AAC"/>
    <w:rsid w:val="00B85B9C"/>
    <w:rsid w:val="00B85E5D"/>
    <w:rsid w:val="00B85E71"/>
    <w:rsid w:val="00B85F5A"/>
    <w:rsid w:val="00B85F6F"/>
    <w:rsid w:val="00B8622E"/>
    <w:rsid w:val="00B86488"/>
    <w:rsid w:val="00B865C6"/>
    <w:rsid w:val="00B866C7"/>
    <w:rsid w:val="00B86727"/>
    <w:rsid w:val="00B8684F"/>
    <w:rsid w:val="00B8689A"/>
    <w:rsid w:val="00B86ADF"/>
    <w:rsid w:val="00B86C43"/>
    <w:rsid w:val="00B86C7D"/>
    <w:rsid w:val="00B86CBE"/>
    <w:rsid w:val="00B870ED"/>
    <w:rsid w:val="00B870EF"/>
    <w:rsid w:val="00B870FF"/>
    <w:rsid w:val="00B87372"/>
    <w:rsid w:val="00B87500"/>
    <w:rsid w:val="00B87623"/>
    <w:rsid w:val="00B87736"/>
    <w:rsid w:val="00B87798"/>
    <w:rsid w:val="00B879CB"/>
    <w:rsid w:val="00B87B41"/>
    <w:rsid w:val="00B87B43"/>
    <w:rsid w:val="00B87D19"/>
    <w:rsid w:val="00B87D2D"/>
    <w:rsid w:val="00B87D59"/>
    <w:rsid w:val="00B87DE6"/>
    <w:rsid w:val="00B87F89"/>
    <w:rsid w:val="00B90006"/>
    <w:rsid w:val="00B9000D"/>
    <w:rsid w:val="00B90022"/>
    <w:rsid w:val="00B9010D"/>
    <w:rsid w:val="00B90200"/>
    <w:rsid w:val="00B9025A"/>
    <w:rsid w:val="00B90313"/>
    <w:rsid w:val="00B90481"/>
    <w:rsid w:val="00B906F8"/>
    <w:rsid w:val="00B9086D"/>
    <w:rsid w:val="00B908A9"/>
    <w:rsid w:val="00B90A90"/>
    <w:rsid w:val="00B90C80"/>
    <w:rsid w:val="00B90CCA"/>
    <w:rsid w:val="00B90CD5"/>
    <w:rsid w:val="00B90CE9"/>
    <w:rsid w:val="00B90D9F"/>
    <w:rsid w:val="00B90DF4"/>
    <w:rsid w:val="00B90F2A"/>
    <w:rsid w:val="00B90FA8"/>
    <w:rsid w:val="00B91145"/>
    <w:rsid w:val="00B91267"/>
    <w:rsid w:val="00B9129F"/>
    <w:rsid w:val="00B913FD"/>
    <w:rsid w:val="00B91623"/>
    <w:rsid w:val="00B91675"/>
    <w:rsid w:val="00B91811"/>
    <w:rsid w:val="00B919A7"/>
    <w:rsid w:val="00B91B66"/>
    <w:rsid w:val="00B91C23"/>
    <w:rsid w:val="00B91C90"/>
    <w:rsid w:val="00B91CA5"/>
    <w:rsid w:val="00B91CBC"/>
    <w:rsid w:val="00B91D8F"/>
    <w:rsid w:val="00B91E68"/>
    <w:rsid w:val="00B91EC6"/>
    <w:rsid w:val="00B92340"/>
    <w:rsid w:val="00B9237B"/>
    <w:rsid w:val="00B92418"/>
    <w:rsid w:val="00B925D6"/>
    <w:rsid w:val="00B92728"/>
    <w:rsid w:val="00B9285D"/>
    <w:rsid w:val="00B928CE"/>
    <w:rsid w:val="00B9298C"/>
    <w:rsid w:val="00B92A00"/>
    <w:rsid w:val="00B92A70"/>
    <w:rsid w:val="00B92C51"/>
    <w:rsid w:val="00B92C6B"/>
    <w:rsid w:val="00B92D97"/>
    <w:rsid w:val="00B92DFC"/>
    <w:rsid w:val="00B92EE0"/>
    <w:rsid w:val="00B92F79"/>
    <w:rsid w:val="00B92F9C"/>
    <w:rsid w:val="00B92FBB"/>
    <w:rsid w:val="00B93091"/>
    <w:rsid w:val="00B9316B"/>
    <w:rsid w:val="00B9317E"/>
    <w:rsid w:val="00B932C4"/>
    <w:rsid w:val="00B935C1"/>
    <w:rsid w:val="00B93639"/>
    <w:rsid w:val="00B936B3"/>
    <w:rsid w:val="00B936C5"/>
    <w:rsid w:val="00B93AC7"/>
    <w:rsid w:val="00B93BFA"/>
    <w:rsid w:val="00B93C35"/>
    <w:rsid w:val="00B93C8E"/>
    <w:rsid w:val="00B94226"/>
    <w:rsid w:val="00B94370"/>
    <w:rsid w:val="00B943E5"/>
    <w:rsid w:val="00B944C5"/>
    <w:rsid w:val="00B94552"/>
    <w:rsid w:val="00B9457E"/>
    <w:rsid w:val="00B945DA"/>
    <w:rsid w:val="00B949C2"/>
    <w:rsid w:val="00B94A33"/>
    <w:rsid w:val="00B94B56"/>
    <w:rsid w:val="00B94E44"/>
    <w:rsid w:val="00B94E9F"/>
    <w:rsid w:val="00B94FAC"/>
    <w:rsid w:val="00B94FF6"/>
    <w:rsid w:val="00B950A4"/>
    <w:rsid w:val="00B9529D"/>
    <w:rsid w:val="00B9530E"/>
    <w:rsid w:val="00B95645"/>
    <w:rsid w:val="00B956A5"/>
    <w:rsid w:val="00B957B3"/>
    <w:rsid w:val="00B957CD"/>
    <w:rsid w:val="00B957D9"/>
    <w:rsid w:val="00B95878"/>
    <w:rsid w:val="00B95A2C"/>
    <w:rsid w:val="00B95B96"/>
    <w:rsid w:val="00B95CB0"/>
    <w:rsid w:val="00B95E70"/>
    <w:rsid w:val="00B95F06"/>
    <w:rsid w:val="00B960DE"/>
    <w:rsid w:val="00B960E5"/>
    <w:rsid w:val="00B961F2"/>
    <w:rsid w:val="00B96212"/>
    <w:rsid w:val="00B96295"/>
    <w:rsid w:val="00B9643A"/>
    <w:rsid w:val="00B96468"/>
    <w:rsid w:val="00B9647C"/>
    <w:rsid w:val="00B9649C"/>
    <w:rsid w:val="00B96500"/>
    <w:rsid w:val="00B966E2"/>
    <w:rsid w:val="00B9676C"/>
    <w:rsid w:val="00B968B5"/>
    <w:rsid w:val="00B96A4B"/>
    <w:rsid w:val="00B96A7D"/>
    <w:rsid w:val="00B96B8C"/>
    <w:rsid w:val="00B96D5E"/>
    <w:rsid w:val="00B96DFF"/>
    <w:rsid w:val="00B96E7B"/>
    <w:rsid w:val="00B96EAA"/>
    <w:rsid w:val="00B96FA8"/>
    <w:rsid w:val="00B973F9"/>
    <w:rsid w:val="00B97496"/>
    <w:rsid w:val="00B977F3"/>
    <w:rsid w:val="00B97822"/>
    <w:rsid w:val="00B97FB6"/>
    <w:rsid w:val="00B97FC4"/>
    <w:rsid w:val="00BA003F"/>
    <w:rsid w:val="00BA007B"/>
    <w:rsid w:val="00BA04B0"/>
    <w:rsid w:val="00BA05B3"/>
    <w:rsid w:val="00BA07C1"/>
    <w:rsid w:val="00BA081A"/>
    <w:rsid w:val="00BA0B30"/>
    <w:rsid w:val="00BA0D7D"/>
    <w:rsid w:val="00BA1002"/>
    <w:rsid w:val="00BA100B"/>
    <w:rsid w:val="00BA1073"/>
    <w:rsid w:val="00BA1195"/>
    <w:rsid w:val="00BA144E"/>
    <w:rsid w:val="00BA156A"/>
    <w:rsid w:val="00BA161E"/>
    <w:rsid w:val="00BA176B"/>
    <w:rsid w:val="00BA17F9"/>
    <w:rsid w:val="00BA1812"/>
    <w:rsid w:val="00BA192E"/>
    <w:rsid w:val="00BA1A5D"/>
    <w:rsid w:val="00BA1B67"/>
    <w:rsid w:val="00BA1C9F"/>
    <w:rsid w:val="00BA1D15"/>
    <w:rsid w:val="00BA1D48"/>
    <w:rsid w:val="00BA1F28"/>
    <w:rsid w:val="00BA202A"/>
    <w:rsid w:val="00BA2078"/>
    <w:rsid w:val="00BA21AC"/>
    <w:rsid w:val="00BA2293"/>
    <w:rsid w:val="00BA23C9"/>
    <w:rsid w:val="00BA246E"/>
    <w:rsid w:val="00BA26FF"/>
    <w:rsid w:val="00BA28D1"/>
    <w:rsid w:val="00BA2A29"/>
    <w:rsid w:val="00BA2B8E"/>
    <w:rsid w:val="00BA2BF1"/>
    <w:rsid w:val="00BA2CF3"/>
    <w:rsid w:val="00BA2D1E"/>
    <w:rsid w:val="00BA2F71"/>
    <w:rsid w:val="00BA3268"/>
    <w:rsid w:val="00BA32C1"/>
    <w:rsid w:val="00BA3330"/>
    <w:rsid w:val="00BA35C9"/>
    <w:rsid w:val="00BA3752"/>
    <w:rsid w:val="00BA3A09"/>
    <w:rsid w:val="00BA3ABD"/>
    <w:rsid w:val="00BA3C48"/>
    <w:rsid w:val="00BA3CF7"/>
    <w:rsid w:val="00BA3D59"/>
    <w:rsid w:val="00BA3E77"/>
    <w:rsid w:val="00BA3EF9"/>
    <w:rsid w:val="00BA403C"/>
    <w:rsid w:val="00BA4320"/>
    <w:rsid w:val="00BA43CB"/>
    <w:rsid w:val="00BA44DA"/>
    <w:rsid w:val="00BA456D"/>
    <w:rsid w:val="00BA45FE"/>
    <w:rsid w:val="00BA4646"/>
    <w:rsid w:val="00BA4689"/>
    <w:rsid w:val="00BA46A6"/>
    <w:rsid w:val="00BA4AA3"/>
    <w:rsid w:val="00BA5005"/>
    <w:rsid w:val="00BA51B2"/>
    <w:rsid w:val="00BA51D3"/>
    <w:rsid w:val="00BA53B4"/>
    <w:rsid w:val="00BA5487"/>
    <w:rsid w:val="00BA551F"/>
    <w:rsid w:val="00BA57A3"/>
    <w:rsid w:val="00BA58CF"/>
    <w:rsid w:val="00BA58F9"/>
    <w:rsid w:val="00BA5971"/>
    <w:rsid w:val="00BA59CB"/>
    <w:rsid w:val="00BA5D8B"/>
    <w:rsid w:val="00BA5E38"/>
    <w:rsid w:val="00BA5F33"/>
    <w:rsid w:val="00BA61AD"/>
    <w:rsid w:val="00BA61DE"/>
    <w:rsid w:val="00BA621C"/>
    <w:rsid w:val="00BA6272"/>
    <w:rsid w:val="00BA62B5"/>
    <w:rsid w:val="00BA641D"/>
    <w:rsid w:val="00BA647E"/>
    <w:rsid w:val="00BA64AD"/>
    <w:rsid w:val="00BA6589"/>
    <w:rsid w:val="00BA6596"/>
    <w:rsid w:val="00BA6721"/>
    <w:rsid w:val="00BA6954"/>
    <w:rsid w:val="00BA6A2C"/>
    <w:rsid w:val="00BA6BE9"/>
    <w:rsid w:val="00BA6C90"/>
    <w:rsid w:val="00BA6D6F"/>
    <w:rsid w:val="00BA6D9C"/>
    <w:rsid w:val="00BA6DBC"/>
    <w:rsid w:val="00BA6F2A"/>
    <w:rsid w:val="00BA7329"/>
    <w:rsid w:val="00BA733D"/>
    <w:rsid w:val="00BA7397"/>
    <w:rsid w:val="00BA7558"/>
    <w:rsid w:val="00BA7625"/>
    <w:rsid w:val="00BA7981"/>
    <w:rsid w:val="00BA7AA7"/>
    <w:rsid w:val="00BA7B7A"/>
    <w:rsid w:val="00BA7CB2"/>
    <w:rsid w:val="00BA7CFC"/>
    <w:rsid w:val="00BA7D3E"/>
    <w:rsid w:val="00BA7D65"/>
    <w:rsid w:val="00BA7EBC"/>
    <w:rsid w:val="00BA7ED0"/>
    <w:rsid w:val="00BA7EED"/>
    <w:rsid w:val="00BB00D7"/>
    <w:rsid w:val="00BB03EF"/>
    <w:rsid w:val="00BB04EC"/>
    <w:rsid w:val="00BB05E0"/>
    <w:rsid w:val="00BB0663"/>
    <w:rsid w:val="00BB0789"/>
    <w:rsid w:val="00BB0C8C"/>
    <w:rsid w:val="00BB0C9B"/>
    <w:rsid w:val="00BB0D25"/>
    <w:rsid w:val="00BB0DA1"/>
    <w:rsid w:val="00BB104F"/>
    <w:rsid w:val="00BB1133"/>
    <w:rsid w:val="00BB120D"/>
    <w:rsid w:val="00BB123A"/>
    <w:rsid w:val="00BB13F4"/>
    <w:rsid w:val="00BB13F9"/>
    <w:rsid w:val="00BB156F"/>
    <w:rsid w:val="00BB1675"/>
    <w:rsid w:val="00BB16CE"/>
    <w:rsid w:val="00BB18F5"/>
    <w:rsid w:val="00BB19FC"/>
    <w:rsid w:val="00BB1C3D"/>
    <w:rsid w:val="00BB1D14"/>
    <w:rsid w:val="00BB1D25"/>
    <w:rsid w:val="00BB1D95"/>
    <w:rsid w:val="00BB1D98"/>
    <w:rsid w:val="00BB1E48"/>
    <w:rsid w:val="00BB1EC5"/>
    <w:rsid w:val="00BB20D8"/>
    <w:rsid w:val="00BB21AF"/>
    <w:rsid w:val="00BB2434"/>
    <w:rsid w:val="00BB24BA"/>
    <w:rsid w:val="00BB2636"/>
    <w:rsid w:val="00BB2686"/>
    <w:rsid w:val="00BB272D"/>
    <w:rsid w:val="00BB2CC4"/>
    <w:rsid w:val="00BB2CF6"/>
    <w:rsid w:val="00BB2D6C"/>
    <w:rsid w:val="00BB2EB0"/>
    <w:rsid w:val="00BB3175"/>
    <w:rsid w:val="00BB3203"/>
    <w:rsid w:val="00BB32A4"/>
    <w:rsid w:val="00BB331D"/>
    <w:rsid w:val="00BB3348"/>
    <w:rsid w:val="00BB3394"/>
    <w:rsid w:val="00BB3446"/>
    <w:rsid w:val="00BB3494"/>
    <w:rsid w:val="00BB35ED"/>
    <w:rsid w:val="00BB3768"/>
    <w:rsid w:val="00BB37A8"/>
    <w:rsid w:val="00BB3842"/>
    <w:rsid w:val="00BB3859"/>
    <w:rsid w:val="00BB394B"/>
    <w:rsid w:val="00BB3BDC"/>
    <w:rsid w:val="00BB3C0D"/>
    <w:rsid w:val="00BB3C28"/>
    <w:rsid w:val="00BB3CEC"/>
    <w:rsid w:val="00BB3D93"/>
    <w:rsid w:val="00BB3E3C"/>
    <w:rsid w:val="00BB41FE"/>
    <w:rsid w:val="00BB42F0"/>
    <w:rsid w:val="00BB4572"/>
    <w:rsid w:val="00BB46F5"/>
    <w:rsid w:val="00BB497C"/>
    <w:rsid w:val="00BB498C"/>
    <w:rsid w:val="00BB4A18"/>
    <w:rsid w:val="00BB4D51"/>
    <w:rsid w:val="00BB4D54"/>
    <w:rsid w:val="00BB4E45"/>
    <w:rsid w:val="00BB4F89"/>
    <w:rsid w:val="00BB5189"/>
    <w:rsid w:val="00BB5202"/>
    <w:rsid w:val="00BB522F"/>
    <w:rsid w:val="00BB5287"/>
    <w:rsid w:val="00BB52B4"/>
    <w:rsid w:val="00BB55D1"/>
    <w:rsid w:val="00BB56F2"/>
    <w:rsid w:val="00BB57C4"/>
    <w:rsid w:val="00BB57C6"/>
    <w:rsid w:val="00BB57F1"/>
    <w:rsid w:val="00BB5858"/>
    <w:rsid w:val="00BB5A0A"/>
    <w:rsid w:val="00BB5A31"/>
    <w:rsid w:val="00BB5AA9"/>
    <w:rsid w:val="00BB5BE5"/>
    <w:rsid w:val="00BB5FBC"/>
    <w:rsid w:val="00BB5FD8"/>
    <w:rsid w:val="00BB6041"/>
    <w:rsid w:val="00BB60AD"/>
    <w:rsid w:val="00BB6158"/>
    <w:rsid w:val="00BB65B0"/>
    <w:rsid w:val="00BB662E"/>
    <w:rsid w:val="00BB665C"/>
    <w:rsid w:val="00BB67F5"/>
    <w:rsid w:val="00BB686D"/>
    <w:rsid w:val="00BB6ADA"/>
    <w:rsid w:val="00BB6B34"/>
    <w:rsid w:val="00BB6B58"/>
    <w:rsid w:val="00BB6B82"/>
    <w:rsid w:val="00BB6CBD"/>
    <w:rsid w:val="00BB6E3A"/>
    <w:rsid w:val="00BB6ED3"/>
    <w:rsid w:val="00BB70FC"/>
    <w:rsid w:val="00BB7150"/>
    <w:rsid w:val="00BB7185"/>
    <w:rsid w:val="00BB7194"/>
    <w:rsid w:val="00BB7238"/>
    <w:rsid w:val="00BB740A"/>
    <w:rsid w:val="00BB746D"/>
    <w:rsid w:val="00BB74F7"/>
    <w:rsid w:val="00BB7500"/>
    <w:rsid w:val="00BB76F6"/>
    <w:rsid w:val="00BB770B"/>
    <w:rsid w:val="00BB7847"/>
    <w:rsid w:val="00BB797D"/>
    <w:rsid w:val="00BB79B3"/>
    <w:rsid w:val="00BB79FF"/>
    <w:rsid w:val="00BB7A40"/>
    <w:rsid w:val="00BB7AA0"/>
    <w:rsid w:val="00BB7B1D"/>
    <w:rsid w:val="00BB7D2E"/>
    <w:rsid w:val="00BB7E60"/>
    <w:rsid w:val="00BC00F1"/>
    <w:rsid w:val="00BC0164"/>
    <w:rsid w:val="00BC0382"/>
    <w:rsid w:val="00BC0383"/>
    <w:rsid w:val="00BC03D5"/>
    <w:rsid w:val="00BC0778"/>
    <w:rsid w:val="00BC0932"/>
    <w:rsid w:val="00BC0937"/>
    <w:rsid w:val="00BC095C"/>
    <w:rsid w:val="00BC0AB0"/>
    <w:rsid w:val="00BC0CA5"/>
    <w:rsid w:val="00BC0F28"/>
    <w:rsid w:val="00BC0F91"/>
    <w:rsid w:val="00BC1027"/>
    <w:rsid w:val="00BC1091"/>
    <w:rsid w:val="00BC1131"/>
    <w:rsid w:val="00BC1152"/>
    <w:rsid w:val="00BC1167"/>
    <w:rsid w:val="00BC11B3"/>
    <w:rsid w:val="00BC13A2"/>
    <w:rsid w:val="00BC18E4"/>
    <w:rsid w:val="00BC19A2"/>
    <w:rsid w:val="00BC19D6"/>
    <w:rsid w:val="00BC19DF"/>
    <w:rsid w:val="00BC1AE8"/>
    <w:rsid w:val="00BC1C5E"/>
    <w:rsid w:val="00BC1E32"/>
    <w:rsid w:val="00BC1F63"/>
    <w:rsid w:val="00BC1FA4"/>
    <w:rsid w:val="00BC1FA5"/>
    <w:rsid w:val="00BC2004"/>
    <w:rsid w:val="00BC2082"/>
    <w:rsid w:val="00BC20A5"/>
    <w:rsid w:val="00BC21DD"/>
    <w:rsid w:val="00BC22C8"/>
    <w:rsid w:val="00BC249E"/>
    <w:rsid w:val="00BC2652"/>
    <w:rsid w:val="00BC266F"/>
    <w:rsid w:val="00BC29D0"/>
    <w:rsid w:val="00BC29EA"/>
    <w:rsid w:val="00BC2A78"/>
    <w:rsid w:val="00BC2AFC"/>
    <w:rsid w:val="00BC2B6A"/>
    <w:rsid w:val="00BC2C22"/>
    <w:rsid w:val="00BC2D1D"/>
    <w:rsid w:val="00BC2F72"/>
    <w:rsid w:val="00BC3105"/>
    <w:rsid w:val="00BC32C5"/>
    <w:rsid w:val="00BC335B"/>
    <w:rsid w:val="00BC3404"/>
    <w:rsid w:val="00BC368C"/>
    <w:rsid w:val="00BC395C"/>
    <w:rsid w:val="00BC3B59"/>
    <w:rsid w:val="00BC3F68"/>
    <w:rsid w:val="00BC40DD"/>
    <w:rsid w:val="00BC41C8"/>
    <w:rsid w:val="00BC43C2"/>
    <w:rsid w:val="00BC448E"/>
    <w:rsid w:val="00BC4561"/>
    <w:rsid w:val="00BC456A"/>
    <w:rsid w:val="00BC45C8"/>
    <w:rsid w:val="00BC4751"/>
    <w:rsid w:val="00BC47B1"/>
    <w:rsid w:val="00BC4850"/>
    <w:rsid w:val="00BC492D"/>
    <w:rsid w:val="00BC49E6"/>
    <w:rsid w:val="00BC4B44"/>
    <w:rsid w:val="00BC4C1A"/>
    <w:rsid w:val="00BC4E37"/>
    <w:rsid w:val="00BC4EA2"/>
    <w:rsid w:val="00BC4EEA"/>
    <w:rsid w:val="00BC4FDC"/>
    <w:rsid w:val="00BC509C"/>
    <w:rsid w:val="00BC50BF"/>
    <w:rsid w:val="00BC5354"/>
    <w:rsid w:val="00BC56CA"/>
    <w:rsid w:val="00BC5732"/>
    <w:rsid w:val="00BC57CE"/>
    <w:rsid w:val="00BC5860"/>
    <w:rsid w:val="00BC58AB"/>
    <w:rsid w:val="00BC58EB"/>
    <w:rsid w:val="00BC5A3B"/>
    <w:rsid w:val="00BC5ACB"/>
    <w:rsid w:val="00BC5B3B"/>
    <w:rsid w:val="00BC5BA9"/>
    <w:rsid w:val="00BC5BC3"/>
    <w:rsid w:val="00BC5BC6"/>
    <w:rsid w:val="00BC5C8F"/>
    <w:rsid w:val="00BC5D59"/>
    <w:rsid w:val="00BC5E42"/>
    <w:rsid w:val="00BC5F16"/>
    <w:rsid w:val="00BC607D"/>
    <w:rsid w:val="00BC60DA"/>
    <w:rsid w:val="00BC60DF"/>
    <w:rsid w:val="00BC6148"/>
    <w:rsid w:val="00BC6217"/>
    <w:rsid w:val="00BC6279"/>
    <w:rsid w:val="00BC640B"/>
    <w:rsid w:val="00BC6692"/>
    <w:rsid w:val="00BC66AC"/>
    <w:rsid w:val="00BC6A22"/>
    <w:rsid w:val="00BC6AA9"/>
    <w:rsid w:val="00BC6B03"/>
    <w:rsid w:val="00BC6B7D"/>
    <w:rsid w:val="00BC6CF5"/>
    <w:rsid w:val="00BC6D08"/>
    <w:rsid w:val="00BC6D29"/>
    <w:rsid w:val="00BC6D47"/>
    <w:rsid w:val="00BC6DF3"/>
    <w:rsid w:val="00BC6EF8"/>
    <w:rsid w:val="00BC7053"/>
    <w:rsid w:val="00BC70F5"/>
    <w:rsid w:val="00BC7314"/>
    <w:rsid w:val="00BC7376"/>
    <w:rsid w:val="00BC740B"/>
    <w:rsid w:val="00BC7440"/>
    <w:rsid w:val="00BC7556"/>
    <w:rsid w:val="00BC7940"/>
    <w:rsid w:val="00BC794B"/>
    <w:rsid w:val="00BC7AAB"/>
    <w:rsid w:val="00BC7B29"/>
    <w:rsid w:val="00BC7BF3"/>
    <w:rsid w:val="00BC7C54"/>
    <w:rsid w:val="00BC7EB6"/>
    <w:rsid w:val="00BC7FCA"/>
    <w:rsid w:val="00BC7FDB"/>
    <w:rsid w:val="00BD006A"/>
    <w:rsid w:val="00BD00FA"/>
    <w:rsid w:val="00BD019B"/>
    <w:rsid w:val="00BD0240"/>
    <w:rsid w:val="00BD0295"/>
    <w:rsid w:val="00BD02B2"/>
    <w:rsid w:val="00BD02B5"/>
    <w:rsid w:val="00BD0444"/>
    <w:rsid w:val="00BD04E4"/>
    <w:rsid w:val="00BD054C"/>
    <w:rsid w:val="00BD064E"/>
    <w:rsid w:val="00BD0855"/>
    <w:rsid w:val="00BD089A"/>
    <w:rsid w:val="00BD0946"/>
    <w:rsid w:val="00BD0EF7"/>
    <w:rsid w:val="00BD0F44"/>
    <w:rsid w:val="00BD0FCF"/>
    <w:rsid w:val="00BD14CE"/>
    <w:rsid w:val="00BD1D9E"/>
    <w:rsid w:val="00BD1F96"/>
    <w:rsid w:val="00BD230A"/>
    <w:rsid w:val="00BD2394"/>
    <w:rsid w:val="00BD2483"/>
    <w:rsid w:val="00BD252A"/>
    <w:rsid w:val="00BD2677"/>
    <w:rsid w:val="00BD26D8"/>
    <w:rsid w:val="00BD2986"/>
    <w:rsid w:val="00BD2A4C"/>
    <w:rsid w:val="00BD2D52"/>
    <w:rsid w:val="00BD3007"/>
    <w:rsid w:val="00BD3019"/>
    <w:rsid w:val="00BD3082"/>
    <w:rsid w:val="00BD3164"/>
    <w:rsid w:val="00BD3298"/>
    <w:rsid w:val="00BD3303"/>
    <w:rsid w:val="00BD348A"/>
    <w:rsid w:val="00BD34FC"/>
    <w:rsid w:val="00BD3677"/>
    <w:rsid w:val="00BD3690"/>
    <w:rsid w:val="00BD374C"/>
    <w:rsid w:val="00BD37BA"/>
    <w:rsid w:val="00BD37F6"/>
    <w:rsid w:val="00BD389B"/>
    <w:rsid w:val="00BD39D2"/>
    <w:rsid w:val="00BD3BCD"/>
    <w:rsid w:val="00BD3D09"/>
    <w:rsid w:val="00BD3F75"/>
    <w:rsid w:val="00BD3FAB"/>
    <w:rsid w:val="00BD4224"/>
    <w:rsid w:val="00BD4412"/>
    <w:rsid w:val="00BD4483"/>
    <w:rsid w:val="00BD46D5"/>
    <w:rsid w:val="00BD46D9"/>
    <w:rsid w:val="00BD47C5"/>
    <w:rsid w:val="00BD47D2"/>
    <w:rsid w:val="00BD47E0"/>
    <w:rsid w:val="00BD4805"/>
    <w:rsid w:val="00BD4982"/>
    <w:rsid w:val="00BD4A76"/>
    <w:rsid w:val="00BD4CE6"/>
    <w:rsid w:val="00BD4E13"/>
    <w:rsid w:val="00BD4FD3"/>
    <w:rsid w:val="00BD5214"/>
    <w:rsid w:val="00BD53C3"/>
    <w:rsid w:val="00BD5418"/>
    <w:rsid w:val="00BD546D"/>
    <w:rsid w:val="00BD555C"/>
    <w:rsid w:val="00BD55A1"/>
    <w:rsid w:val="00BD55D2"/>
    <w:rsid w:val="00BD55E0"/>
    <w:rsid w:val="00BD57BE"/>
    <w:rsid w:val="00BD58A1"/>
    <w:rsid w:val="00BD5A7E"/>
    <w:rsid w:val="00BD5B9F"/>
    <w:rsid w:val="00BD5CF9"/>
    <w:rsid w:val="00BD5DAE"/>
    <w:rsid w:val="00BD5DC6"/>
    <w:rsid w:val="00BD5DEC"/>
    <w:rsid w:val="00BD6398"/>
    <w:rsid w:val="00BD6446"/>
    <w:rsid w:val="00BD65F3"/>
    <w:rsid w:val="00BD665B"/>
    <w:rsid w:val="00BD66D9"/>
    <w:rsid w:val="00BD67D0"/>
    <w:rsid w:val="00BD6C36"/>
    <w:rsid w:val="00BD6E80"/>
    <w:rsid w:val="00BD6F24"/>
    <w:rsid w:val="00BD7044"/>
    <w:rsid w:val="00BD7066"/>
    <w:rsid w:val="00BD7182"/>
    <w:rsid w:val="00BD72A1"/>
    <w:rsid w:val="00BD72FE"/>
    <w:rsid w:val="00BD73F7"/>
    <w:rsid w:val="00BD740A"/>
    <w:rsid w:val="00BD77C4"/>
    <w:rsid w:val="00BD786B"/>
    <w:rsid w:val="00BD79C0"/>
    <w:rsid w:val="00BD7AF4"/>
    <w:rsid w:val="00BD7C67"/>
    <w:rsid w:val="00BD7C68"/>
    <w:rsid w:val="00BD7FDF"/>
    <w:rsid w:val="00BE00FF"/>
    <w:rsid w:val="00BE0686"/>
    <w:rsid w:val="00BE06B0"/>
    <w:rsid w:val="00BE09D3"/>
    <w:rsid w:val="00BE0A02"/>
    <w:rsid w:val="00BE0AC6"/>
    <w:rsid w:val="00BE0B7E"/>
    <w:rsid w:val="00BE0BD7"/>
    <w:rsid w:val="00BE0C54"/>
    <w:rsid w:val="00BE0CCB"/>
    <w:rsid w:val="00BE0D3D"/>
    <w:rsid w:val="00BE0DAD"/>
    <w:rsid w:val="00BE0E87"/>
    <w:rsid w:val="00BE1074"/>
    <w:rsid w:val="00BE122D"/>
    <w:rsid w:val="00BE1468"/>
    <w:rsid w:val="00BE1562"/>
    <w:rsid w:val="00BE16E4"/>
    <w:rsid w:val="00BE1882"/>
    <w:rsid w:val="00BE18AE"/>
    <w:rsid w:val="00BE1A34"/>
    <w:rsid w:val="00BE1EDB"/>
    <w:rsid w:val="00BE21DD"/>
    <w:rsid w:val="00BE2202"/>
    <w:rsid w:val="00BE228B"/>
    <w:rsid w:val="00BE230A"/>
    <w:rsid w:val="00BE230F"/>
    <w:rsid w:val="00BE24C8"/>
    <w:rsid w:val="00BE2638"/>
    <w:rsid w:val="00BE2646"/>
    <w:rsid w:val="00BE2750"/>
    <w:rsid w:val="00BE29F5"/>
    <w:rsid w:val="00BE2ABA"/>
    <w:rsid w:val="00BE2B6F"/>
    <w:rsid w:val="00BE2C0A"/>
    <w:rsid w:val="00BE2D23"/>
    <w:rsid w:val="00BE2E4C"/>
    <w:rsid w:val="00BE2F28"/>
    <w:rsid w:val="00BE30DB"/>
    <w:rsid w:val="00BE30DE"/>
    <w:rsid w:val="00BE3426"/>
    <w:rsid w:val="00BE34BE"/>
    <w:rsid w:val="00BE389E"/>
    <w:rsid w:val="00BE38C4"/>
    <w:rsid w:val="00BE3A76"/>
    <w:rsid w:val="00BE3B91"/>
    <w:rsid w:val="00BE3BCB"/>
    <w:rsid w:val="00BE3D91"/>
    <w:rsid w:val="00BE3F4A"/>
    <w:rsid w:val="00BE406C"/>
    <w:rsid w:val="00BE4098"/>
    <w:rsid w:val="00BE44E2"/>
    <w:rsid w:val="00BE4562"/>
    <w:rsid w:val="00BE45E5"/>
    <w:rsid w:val="00BE4693"/>
    <w:rsid w:val="00BE4702"/>
    <w:rsid w:val="00BE493E"/>
    <w:rsid w:val="00BE4C8F"/>
    <w:rsid w:val="00BE4E68"/>
    <w:rsid w:val="00BE4F25"/>
    <w:rsid w:val="00BE5101"/>
    <w:rsid w:val="00BE5299"/>
    <w:rsid w:val="00BE52BF"/>
    <w:rsid w:val="00BE5359"/>
    <w:rsid w:val="00BE5625"/>
    <w:rsid w:val="00BE5636"/>
    <w:rsid w:val="00BE5751"/>
    <w:rsid w:val="00BE5880"/>
    <w:rsid w:val="00BE58D6"/>
    <w:rsid w:val="00BE5A78"/>
    <w:rsid w:val="00BE5B37"/>
    <w:rsid w:val="00BE5BCE"/>
    <w:rsid w:val="00BE5D90"/>
    <w:rsid w:val="00BE5E82"/>
    <w:rsid w:val="00BE5F60"/>
    <w:rsid w:val="00BE5F93"/>
    <w:rsid w:val="00BE61F0"/>
    <w:rsid w:val="00BE6517"/>
    <w:rsid w:val="00BE6553"/>
    <w:rsid w:val="00BE66DA"/>
    <w:rsid w:val="00BE6766"/>
    <w:rsid w:val="00BE6801"/>
    <w:rsid w:val="00BE6921"/>
    <w:rsid w:val="00BE692D"/>
    <w:rsid w:val="00BE69E2"/>
    <w:rsid w:val="00BE6A2F"/>
    <w:rsid w:val="00BE6A8E"/>
    <w:rsid w:val="00BE6B88"/>
    <w:rsid w:val="00BE6CE9"/>
    <w:rsid w:val="00BE6D7C"/>
    <w:rsid w:val="00BE6E4B"/>
    <w:rsid w:val="00BE6E4C"/>
    <w:rsid w:val="00BE6F94"/>
    <w:rsid w:val="00BE7046"/>
    <w:rsid w:val="00BE71AE"/>
    <w:rsid w:val="00BE74B8"/>
    <w:rsid w:val="00BE7515"/>
    <w:rsid w:val="00BE76E2"/>
    <w:rsid w:val="00BE7716"/>
    <w:rsid w:val="00BE78B9"/>
    <w:rsid w:val="00BE79E8"/>
    <w:rsid w:val="00BE79F4"/>
    <w:rsid w:val="00BE7D0E"/>
    <w:rsid w:val="00BF0020"/>
    <w:rsid w:val="00BF02E7"/>
    <w:rsid w:val="00BF02F6"/>
    <w:rsid w:val="00BF05CA"/>
    <w:rsid w:val="00BF0660"/>
    <w:rsid w:val="00BF0723"/>
    <w:rsid w:val="00BF0A01"/>
    <w:rsid w:val="00BF0A2B"/>
    <w:rsid w:val="00BF0A99"/>
    <w:rsid w:val="00BF0C0B"/>
    <w:rsid w:val="00BF0DFF"/>
    <w:rsid w:val="00BF0E05"/>
    <w:rsid w:val="00BF0E0F"/>
    <w:rsid w:val="00BF0F79"/>
    <w:rsid w:val="00BF106C"/>
    <w:rsid w:val="00BF12EA"/>
    <w:rsid w:val="00BF13B5"/>
    <w:rsid w:val="00BF14BE"/>
    <w:rsid w:val="00BF1526"/>
    <w:rsid w:val="00BF1586"/>
    <w:rsid w:val="00BF15BC"/>
    <w:rsid w:val="00BF17E7"/>
    <w:rsid w:val="00BF1939"/>
    <w:rsid w:val="00BF196A"/>
    <w:rsid w:val="00BF19CE"/>
    <w:rsid w:val="00BF1BEE"/>
    <w:rsid w:val="00BF1C17"/>
    <w:rsid w:val="00BF1D16"/>
    <w:rsid w:val="00BF20D9"/>
    <w:rsid w:val="00BF22DA"/>
    <w:rsid w:val="00BF23AB"/>
    <w:rsid w:val="00BF2424"/>
    <w:rsid w:val="00BF24A2"/>
    <w:rsid w:val="00BF2685"/>
    <w:rsid w:val="00BF2686"/>
    <w:rsid w:val="00BF2698"/>
    <w:rsid w:val="00BF27C4"/>
    <w:rsid w:val="00BF280D"/>
    <w:rsid w:val="00BF2901"/>
    <w:rsid w:val="00BF2C80"/>
    <w:rsid w:val="00BF2D18"/>
    <w:rsid w:val="00BF2DE2"/>
    <w:rsid w:val="00BF2DF0"/>
    <w:rsid w:val="00BF2EB2"/>
    <w:rsid w:val="00BF2FBD"/>
    <w:rsid w:val="00BF3385"/>
    <w:rsid w:val="00BF3581"/>
    <w:rsid w:val="00BF36BB"/>
    <w:rsid w:val="00BF3829"/>
    <w:rsid w:val="00BF3983"/>
    <w:rsid w:val="00BF3AFA"/>
    <w:rsid w:val="00BF3C20"/>
    <w:rsid w:val="00BF3C7C"/>
    <w:rsid w:val="00BF3C88"/>
    <w:rsid w:val="00BF3D6A"/>
    <w:rsid w:val="00BF3F28"/>
    <w:rsid w:val="00BF3FD9"/>
    <w:rsid w:val="00BF4185"/>
    <w:rsid w:val="00BF422E"/>
    <w:rsid w:val="00BF42FA"/>
    <w:rsid w:val="00BF4398"/>
    <w:rsid w:val="00BF446D"/>
    <w:rsid w:val="00BF44E2"/>
    <w:rsid w:val="00BF4607"/>
    <w:rsid w:val="00BF47D6"/>
    <w:rsid w:val="00BF4866"/>
    <w:rsid w:val="00BF4A33"/>
    <w:rsid w:val="00BF4AF0"/>
    <w:rsid w:val="00BF5096"/>
    <w:rsid w:val="00BF5223"/>
    <w:rsid w:val="00BF53BE"/>
    <w:rsid w:val="00BF53F7"/>
    <w:rsid w:val="00BF5443"/>
    <w:rsid w:val="00BF550C"/>
    <w:rsid w:val="00BF566E"/>
    <w:rsid w:val="00BF570A"/>
    <w:rsid w:val="00BF588C"/>
    <w:rsid w:val="00BF5A0D"/>
    <w:rsid w:val="00BF5C31"/>
    <w:rsid w:val="00BF5C3B"/>
    <w:rsid w:val="00BF5D08"/>
    <w:rsid w:val="00BF5D99"/>
    <w:rsid w:val="00BF62DC"/>
    <w:rsid w:val="00BF6334"/>
    <w:rsid w:val="00BF642D"/>
    <w:rsid w:val="00BF64F3"/>
    <w:rsid w:val="00BF651D"/>
    <w:rsid w:val="00BF6520"/>
    <w:rsid w:val="00BF655E"/>
    <w:rsid w:val="00BF683B"/>
    <w:rsid w:val="00BF684B"/>
    <w:rsid w:val="00BF68C0"/>
    <w:rsid w:val="00BF6904"/>
    <w:rsid w:val="00BF69FC"/>
    <w:rsid w:val="00BF6C9D"/>
    <w:rsid w:val="00BF6CB9"/>
    <w:rsid w:val="00BF6CC9"/>
    <w:rsid w:val="00BF6D93"/>
    <w:rsid w:val="00BF6EB8"/>
    <w:rsid w:val="00BF6EBD"/>
    <w:rsid w:val="00BF6F8F"/>
    <w:rsid w:val="00BF6FA3"/>
    <w:rsid w:val="00BF7132"/>
    <w:rsid w:val="00BF7279"/>
    <w:rsid w:val="00BF72AA"/>
    <w:rsid w:val="00BF73C7"/>
    <w:rsid w:val="00BF779C"/>
    <w:rsid w:val="00BF7879"/>
    <w:rsid w:val="00BF78B0"/>
    <w:rsid w:val="00BF793E"/>
    <w:rsid w:val="00BF7AEA"/>
    <w:rsid w:val="00BF7C66"/>
    <w:rsid w:val="00BF7CF5"/>
    <w:rsid w:val="00BF7F43"/>
    <w:rsid w:val="00BF7FCF"/>
    <w:rsid w:val="00BF7FEF"/>
    <w:rsid w:val="00C00019"/>
    <w:rsid w:val="00C00170"/>
    <w:rsid w:val="00C0025A"/>
    <w:rsid w:val="00C002DB"/>
    <w:rsid w:val="00C00368"/>
    <w:rsid w:val="00C0077F"/>
    <w:rsid w:val="00C007AA"/>
    <w:rsid w:val="00C007D1"/>
    <w:rsid w:val="00C0080D"/>
    <w:rsid w:val="00C0084B"/>
    <w:rsid w:val="00C00AB6"/>
    <w:rsid w:val="00C00B87"/>
    <w:rsid w:val="00C00C07"/>
    <w:rsid w:val="00C00DB0"/>
    <w:rsid w:val="00C00E69"/>
    <w:rsid w:val="00C00FBA"/>
    <w:rsid w:val="00C0100B"/>
    <w:rsid w:val="00C011A3"/>
    <w:rsid w:val="00C0120E"/>
    <w:rsid w:val="00C01224"/>
    <w:rsid w:val="00C012D4"/>
    <w:rsid w:val="00C0131A"/>
    <w:rsid w:val="00C01545"/>
    <w:rsid w:val="00C015E6"/>
    <w:rsid w:val="00C0178B"/>
    <w:rsid w:val="00C017CC"/>
    <w:rsid w:val="00C01819"/>
    <w:rsid w:val="00C01AF5"/>
    <w:rsid w:val="00C01B8F"/>
    <w:rsid w:val="00C02208"/>
    <w:rsid w:val="00C02487"/>
    <w:rsid w:val="00C02502"/>
    <w:rsid w:val="00C0258F"/>
    <w:rsid w:val="00C02A04"/>
    <w:rsid w:val="00C02B56"/>
    <w:rsid w:val="00C02BA4"/>
    <w:rsid w:val="00C02BF8"/>
    <w:rsid w:val="00C02C16"/>
    <w:rsid w:val="00C02E2C"/>
    <w:rsid w:val="00C02F16"/>
    <w:rsid w:val="00C02F5B"/>
    <w:rsid w:val="00C03001"/>
    <w:rsid w:val="00C03276"/>
    <w:rsid w:val="00C03495"/>
    <w:rsid w:val="00C037AD"/>
    <w:rsid w:val="00C0383E"/>
    <w:rsid w:val="00C038CB"/>
    <w:rsid w:val="00C03A9A"/>
    <w:rsid w:val="00C03AD1"/>
    <w:rsid w:val="00C03D35"/>
    <w:rsid w:val="00C03EFC"/>
    <w:rsid w:val="00C03F03"/>
    <w:rsid w:val="00C0402E"/>
    <w:rsid w:val="00C0424F"/>
    <w:rsid w:val="00C042A1"/>
    <w:rsid w:val="00C04412"/>
    <w:rsid w:val="00C04B33"/>
    <w:rsid w:val="00C04C85"/>
    <w:rsid w:val="00C04D34"/>
    <w:rsid w:val="00C04D8C"/>
    <w:rsid w:val="00C04E6F"/>
    <w:rsid w:val="00C0504E"/>
    <w:rsid w:val="00C0510F"/>
    <w:rsid w:val="00C0518A"/>
    <w:rsid w:val="00C052EF"/>
    <w:rsid w:val="00C053F6"/>
    <w:rsid w:val="00C054D2"/>
    <w:rsid w:val="00C054D4"/>
    <w:rsid w:val="00C05561"/>
    <w:rsid w:val="00C05594"/>
    <w:rsid w:val="00C05621"/>
    <w:rsid w:val="00C05755"/>
    <w:rsid w:val="00C0598D"/>
    <w:rsid w:val="00C05A40"/>
    <w:rsid w:val="00C05A6E"/>
    <w:rsid w:val="00C05AFE"/>
    <w:rsid w:val="00C05B34"/>
    <w:rsid w:val="00C05C2F"/>
    <w:rsid w:val="00C05CAD"/>
    <w:rsid w:val="00C05D28"/>
    <w:rsid w:val="00C05E6A"/>
    <w:rsid w:val="00C05ED8"/>
    <w:rsid w:val="00C05F9C"/>
    <w:rsid w:val="00C06335"/>
    <w:rsid w:val="00C063F1"/>
    <w:rsid w:val="00C06488"/>
    <w:rsid w:val="00C064A8"/>
    <w:rsid w:val="00C06509"/>
    <w:rsid w:val="00C06638"/>
    <w:rsid w:val="00C0663B"/>
    <w:rsid w:val="00C066E3"/>
    <w:rsid w:val="00C066F6"/>
    <w:rsid w:val="00C066FE"/>
    <w:rsid w:val="00C06762"/>
    <w:rsid w:val="00C067E5"/>
    <w:rsid w:val="00C06904"/>
    <w:rsid w:val="00C06994"/>
    <w:rsid w:val="00C06A0A"/>
    <w:rsid w:val="00C06A7A"/>
    <w:rsid w:val="00C06AF1"/>
    <w:rsid w:val="00C06CF3"/>
    <w:rsid w:val="00C06DA7"/>
    <w:rsid w:val="00C06E43"/>
    <w:rsid w:val="00C06FD8"/>
    <w:rsid w:val="00C0738E"/>
    <w:rsid w:val="00C074D1"/>
    <w:rsid w:val="00C07620"/>
    <w:rsid w:val="00C07630"/>
    <w:rsid w:val="00C077AD"/>
    <w:rsid w:val="00C077B5"/>
    <w:rsid w:val="00C07B5E"/>
    <w:rsid w:val="00C07B84"/>
    <w:rsid w:val="00C07BA5"/>
    <w:rsid w:val="00C07C0F"/>
    <w:rsid w:val="00C07D89"/>
    <w:rsid w:val="00C07DDE"/>
    <w:rsid w:val="00C07FFA"/>
    <w:rsid w:val="00C10242"/>
    <w:rsid w:val="00C102B5"/>
    <w:rsid w:val="00C104B1"/>
    <w:rsid w:val="00C1079C"/>
    <w:rsid w:val="00C1082D"/>
    <w:rsid w:val="00C109D6"/>
    <w:rsid w:val="00C10A10"/>
    <w:rsid w:val="00C10F41"/>
    <w:rsid w:val="00C10F55"/>
    <w:rsid w:val="00C1110A"/>
    <w:rsid w:val="00C11205"/>
    <w:rsid w:val="00C1134D"/>
    <w:rsid w:val="00C115BD"/>
    <w:rsid w:val="00C116F1"/>
    <w:rsid w:val="00C1187E"/>
    <w:rsid w:val="00C11943"/>
    <w:rsid w:val="00C11A70"/>
    <w:rsid w:val="00C11AB0"/>
    <w:rsid w:val="00C11ADA"/>
    <w:rsid w:val="00C11BA9"/>
    <w:rsid w:val="00C11DA1"/>
    <w:rsid w:val="00C11E4C"/>
    <w:rsid w:val="00C12033"/>
    <w:rsid w:val="00C12095"/>
    <w:rsid w:val="00C121CD"/>
    <w:rsid w:val="00C12261"/>
    <w:rsid w:val="00C12302"/>
    <w:rsid w:val="00C124A9"/>
    <w:rsid w:val="00C124CB"/>
    <w:rsid w:val="00C124F7"/>
    <w:rsid w:val="00C125CE"/>
    <w:rsid w:val="00C12760"/>
    <w:rsid w:val="00C127FD"/>
    <w:rsid w:val="00C1284F"/>
    <w:rsid w:val="00C1298A"/>
    <w:rsid w:val="00C12A7C"/>
    <w:rsid w:val="00C12ACE"/>
    <w:rsid w:val="00C12B3E"/>
    <w:rsid w:val="00C12B97"/>
    <w:rsid w:val="00C12BA3"/>
    <w:rsid w:val="00C12C36"/>
    <w:rsid w:val="00C12C9E"/>
    <w:rsid w:val="00C12CFB"/>
    <w:rsid w:val="00C12D14"/>
    <w:rsid w:val="00C1301D"/>
    <w:rsid w:val="00C13038"/>
    <w:rsid w:val="00C13142"/>
    <w:rsid w:val="00C1317E"/>
    <w:rsid w:val="00C1345A"/>
    <w:rsid w:val="00C1366C"/>
    <w:rsid w:val="00C136E6"/>
    <w:rsid w:val="00C1382E"/>
    <w:rsid w:val="00C13C75"/>
    <w:rsid w:val="00C13C85"/>
    <w:rsid w:val="00C13DB5"/>
    <w:rsid w:val="00C14018"/>
    <w:rsid w:val="00C1401C"/>
    <w:rsid w:val="00C14046"/>
    <w:rsid w:val="00C141C5"/>
    <w:rsid w:val="00C14546"/>
    <w:rsid w:val="00C14584"/>
    <w:rsid w:val="00C1470F"/>
    <w:rsid w:val="00C14868"/>
    <w:rsid w:val="00C14899"/>
    <w:rsid w:val="00C1498D"/>
    <w:rsid w:val="00C14ACE"/>
    <w:rsid w:val="00C14AD4"/>
    <w:rsid w:val="00C14CD1"/>
    <w:rsid w:val="00C14E42"/>
    <w:rsid w:val="00C14EDD"/>
    <w:rsid w:val="00C14FD3"/>
    <w:rsid w:val="00C15028"/>
    <w:rsid w:val="00C155B0"/>
    <w:rsid w:val="00C155E4"/>
    <w:rsid w:val="00C15982"/>
    <w:rsid w:val="00C15986"/>
    <w:rsid w:val="00C1599F"/>
    <w:rsid w:val="00C15A0C"/>
    <w:rsid w:val="00C15A28"/>
    <w:rsid w:val="00C15A49"/>
    <w:rsid w:val="00C15AF0"/>
    <w:rsid w:val="00C15B5F"/>
    <w:rsid w:val="00C15B95"/>
    <w:rsid w:val="00C15BBC"/>
    <w:rsid w:val="00C15D1C"/>
    <w:rsid w:val="00C15DB8"/>
    <w:rsid w:val="00C15E4D"/>
    <w:rsid w:val="00C15E72"/>
    <w:rsid w:val="00C164C2"/>
    <w:rsid w:val="00C166D6"/>
    <w:rsid w:val="00C16A19"/>
    <w:rsid w:val="00C16A28"/>
    <w:rsid w:val="00C16A79"/>
    <w:rsid w:val="00C16A83"/>
    <w:rsid w:val="00C16C33"/>
    <w:rsid w:val="00C16C37"/>
    <w:rsid w:val="00C16D98"/>
    <w:rsid w:val="00C16F08"/>
    <w:rsid w:val="00C16FB6"/>
    <w:rsid w:val="00C1724C"/>
    <w:rsid w:val="00C17253"/>
    <w:rsid w:val="00C173C4"/>
    <w:rsid w:val="00C17411"/>
    <w:rsid w:val="00C1757E"/>
    <w:rsid w:val="00C17618"/>
    <w:rsid w:val="00C17B53"/>
    <w:rsid w:val="00C17B81"/>
    <w:rsid w:val="00C17D9F"/>
    <w:rsid w:val="00C17E2D"/>
    <w:rsid w:val="00C17F11"/>
    <w:rsid w:val="00C2009B"/>
    <w:rsid w:val="00C200C7"/>
    <w:rsid w:val="00C20147"/>
    <w:rsid w:val="00C20240"/>
    <w:rsid w:val="00C202D7"/>
    <w:rsid w:val="00C20733"/>
    <w:rsid w:val="00C2092C"/>
    <w:rsid w:val="00C20A94"/>
    <w:rsid w:val="00C20A96"/>
    <w:rsid w:val="00C20B69"/>
    <w:rsid w:val="00C20C8A"/>
    <w:rsid w:val="00C20CBB"/>
    <w:rsid w:val="00C20D40"/>
    <w:rsid w:val="00C20F1D"/>
    <w:rsid w:val="00C20FC3"/>
    <w:rsid w:val="00C21000"/>
    <w:rsid w:val="00C210F8"/>
    <w:rsid w:val="00C213CA"/>
    <w:rsid w:val="00C213E2"/>
    <w:rsid w:val="00C218A9"/>
    <w:rsid w:val="00C21904"/>
    <w:rsid w:val="00C2192A"/>
    <w:rsid w:val="00C21C3C"/>
    <w:rsid w:val="00C21F6A"/>
    <w:rsid w:val="00C22367"/>
    <w:rsid w:val="00C223EE"/>
    <w:rsid w:val="00C22555"/>
    <w:rsid w:val="00C22601"/>
    <w:rsid w:val="00C2262D"/>
    <w:rsid w:val="00C22A21"/>
    <w:rsid w:val="00C22BB3"/>
    <w:rsid w:val="00C22F5C"/>
    <w:rsid w:val="00C23041"/>
    <w:rsid w:val="00C23586"/>
    <w:rsid w:val="00C23638"/>
    <w:rsid w:val="00C23646"/>
    <w:rsid w:val="00C236F5"/>
    <w:rsid w:val="00C23A93"/>
    <w:rsid w:val="00C23B58"/>
    <w:rsid w:val="00C23B90"/>
    <w:rsid w:val="00C23DA3"/>
    <w:rsid w:val="00C23DEA"/>
    <w:rsid w:val="00C23EE7"/>
    <w:rsid w:val="00C23F01"/>
    <w:rsid w:val="00C23F5D"/>
    <w:rsid w:val="00C240BA"/>
    <w:rsid w:val="00C24153"/>
    <w:rsid w:val="00C24154"/>
    <w:rsid w:val="00C24205"/>
    <w:rsid w:val="00C24491"/>
    <w:rsid w:val="00C245A1"/>
    <w:rsid w:val="00C2471E"/>
    <w:rsid w:val="00C24785"/>
    <w:rsid w:val="00C2492A"/>
    <w:rsid w:val="00C2492B"/>
    <w:rsid w:val="00C24941"/>
    <w:rsid w:val="00C2498B"/>
    <w:rsid w:val="00C24ABA"/>
    <w:rsid w:val="00C24C89"/>
    <w:rsid w:val="00C24DA3"/>
    <w:rsid w:val="00C24E94"/>
    <w:rsid w:val="00C24EF9"/>
    <w:rsid w:val="00C24F38"/>
    <w:rsid w:val="00C24F4C"/>
    <w:rsid w:val="00C25026"/>
    <w:rsid w:val="00C25055"/>
    <w:rsid w:val="00C2538A"/>
    <w:rsid w:val="00C254C4"/>
    <w:rsid w:val="00C25628"/>
    <w:rsid w:val="00C258E4"/>
    <w:rsid w:val="00C25933"/>
    <w:rsid w:val="00C25978"/>
    <w:rsid w:val="00C25B19"/>
    <w:rsid w:val="00C25B7D"/>
    <w:rsid w:val="00C25BDA"/>
    <w:rsid w:val="00C25C20"/>
    <w:rsid w:val="00C25D26"/>
    <w:rsid w:val="00C25D64"/>
    <w:rsid w:val="00C25E0A"/>
    <w:rsid w:val="00C25ECF"/>
    <w:rsid w:val="00C25ED0"/>
    <w:rsid w:val="00C25F8F"/>
    <w:rsid w:val="00C25FB5"/>
    <w:rsid w:val="00C2609C"/>
    <w:rsid w:val="00C260D9"/>
    <w:rsid w:val="00C26113"/>
    <w:rsid w:val="00C261BE"/>
    <w:rsid w:val="00C26396"/>
    <w:rsid w:val="00C26404"/>
    <w:rsid w:val="00C26675"/>
    <w:rsid w:val="00C2678E"/>
    <w:rsid w:val="00C268E6"/>
    <w:rsid w:val="00C26A72"/>
    <w:rsid w:val="00C26AA8"/>
    <w:rsid w:val="00C26B82"/>
    <w:rsid w:val="00C26CFF"/>
    <w:rsid w:val="00C26DE9"/>
    <w:rsid w:val="00C27077"/>
    <w:rsid w:val="00C2714B"/>
    <w:rsid w:val="00C273C6"/>
    <w:rsid w:val="00C275B6"/>
    <w:rsid w:val="00C276E3"/>
    <w:rsid w:val="00C27728"/>
    <w:rsid w:val="00C2788E"/>
    <w:rsid w:val="00C278F5"/>
    <w:rsid w:val="00C27916"/>
    <w:rsid w:val="00C27B36"/>
    <w:rsid w:val="00C27B38"/>
    <w:rsid w:val="00C27CD8"/>
    <w:rsid w:val="00C27D08"/>
    <w:rsid w:val="00C27EC3"/>
    <w:rsid w:val="00C27F66"/>
    <w:rsid w:val="00C27FBC"/>
    <w:rsid w:val="00C30061"/>
    <w:rsid w:val="00C301E1"/>
    <w:rsid w:val="00C3062C"/>
    <w:rsid w:val="00C306B1"/>
    <w:rsid w:val="00C309F5"/>
    <w:rsid w:val="00C30AEA"/>
    <w:rsid w:val="00C30C73"/>
    <w:rsid w:val="00C30D08"/>
    <w:rsid w:val="00C30E04"/>
    <w:rsid w:val="00C30F44"/>
    <w:rsid w:val="00C30F4A"/>
    <w:rsid w:val="00C3114B"/>
    <w:rsid w:val="00C314E4"/>
    <w:rsid w:val="00C31592"/>
    <w:rsid w:val="00C315DE"/>
    <w:rsid w:val="00C31857"/>
    <w:rsid w:val="00C31913"/>
    <w:rsid w:val="00C31B6C"/>
    <w:rsid w:val="00C31B86"/>
    <w:rsid w:val="00C31CC5"/>
    <w:rsid w:val="00C31DE0"/>
    <w:rsid w:val="00C31F35"/>
    <w:rsid w:val="00C32089"/>
    <w:rsid w:val="00C32258"/>
    <w:rsid w:val="00C32376"/>
    <w:rsid w:val="00C323C2"/>
    <w:rsid w:val="00C328F6"/>
    <w:rsid w:val="00C32990"/>
    <w:rsid w:val="00C32A58"/>
    <w:rsid w:val="00C33032"/>
    <w:rsid w:val="00C33092"/>
    <w:rsid w:val="00C33242"/>
    <w:rsid w:val="00C332D7"/>
    <w:rsid w:val="00C3331D"/>
    <w:rsid w:val="00C33342"/>
    <w:rsid w:val="00C333C2"/>
    <w:rsid w:val="00C333C9"/>
    <w:rsid w:val="00C333F6"/>
    <w:rsid w:val="00C33427"/>
    <w:rsid w:val="00C33516"/>
    <w:rsid w:val="00C3352E"/>
    <w:rsid w:val="00C33783"/>
    <w:rsid w:val="00C33796"/>
    <w:rsid w:val="00C3380E"/>
    <w:rsid w:val="00C33833"/>
    <w:rsid w:val="00C33A76"/>
    <w:rsid w:val="00C33B99"/>
    <w:rsid w:val="00C33CBF"/>
    <w:rsid w:val="00C3401D"/>
    <w:rsid w:val="00C34255"/>
    <w:rsid w:val="00C3441B"/>
    <w:rsid w:val="00C3452A"/>
    <w:rsid w:val="00C345EB"/>
    <w:rsid w:val="00C34603"/>
    <w:rsid w:val="00C34950"/>
    <w:rsid w:val="00C34AD7"/>
    <w:rsid w:val="00C34B0D"/>
    <w:rsid w:val="00C34B79"/>
    <w:rsid w:val="00C34BBC"/>
    <w:rsid w:val="00C34C42"/>
    <w:rsid w:val="00C34D1B"/>
    <w:rsid w:val="00C350B4"/>
    <w:rsid w:val="00C35101"/>
    <w:rsid w:val="00C352AC"/>
    <w:rsid w:val="00C3537A"/>
    <w:rsid w:val="00C35457"/>
    <w:rsid w:val="00C3546A"/>
    <w:rsid w:val="00C356FF"/>
    <w:rsid w:val="00C35782"/>
    <w:rsid w:val="00C35791"/>
    <w:rsid w:val="00C359DF"/>
    <w:rsid w:val="00C35A27"/>
    <w:rsid w:val="00C35C9E"/>
    <w:rsid w:val="00C35CEA"/>
    <w:rsid w:val="00C35DB2"/>
    <w:rsid w:val="00C35E6C"/>
    <w:rsid w:val="00C35F63"/>
    <w:rsid w:val="00C35FAD"/>
    <w:rsid w:val="00C36016"/>
    <w:rsid w:val="00C36045"/>
    <w:rsid w:val="00C36319"/>
    <w:rsid w:val="00C3643F"/>
    <w:rsid w:val="00C36718"/>
    <w:rsid w:val="00C36800"/>
    <w:rsid w:val="00C368D1"/>
    <w:rsid w:val="00C36A56"/>
    <w:rsid w:val="00C36ACA"/>
    <w:rsid w:val="00C36AEC"/>
    <w:rsid w:val="00C36E61"/>
    <w:rsid w:val="00C36FDC"/>
    <w:rsid w:val="00C37009"/>
    <w:rsid w:val="00C372BC"/>
    <w:rsid w:val="00C3736F"/>
    <w:rsid w:val="00C37372"/>
    <w:rsid w:val="00C375A9"/>
    <w:rsid w:val="00C3771F"/>
    <w:rsid w:val="00C37A94"/>
    <w:rsid w:val="00C37B0C"/>
    <w:rsid w:val="00C37D4E"/>
    <w:rsid w:val="00C37D95"/>
    <w:rsid w:val="00C37DF3"/>
    <w:rsid w:val="00C37E4F"/>
    <w:rsid w:val="00C37FE4"/>
    <w:rsid w:val="00C37FFA"/>
    <w:rsid w:val="00C400AC"/>
    <w:rsid w:val="00C40139"/>
    <w:rsid w:val="00C402C3"/>
    <w:rsid w:val="00C4039D"/>
    <w:rsid w:val="00C4052A"/>
    <w:rsid w:val="00C4079F"/>
    <w:rsid w:val="00C4086E"/>
    <w:rsid w:val="00C40A79"/>
    <w:rsid w:val="00C40A82"/>
    <w:rsid w:val="00C40B3A"/>
    <w:rsid w:val="00C40C78"/>
    <w:rsid w:val="00C40E16"/>
    <w:rsid w:val="00C40E28"/>
    <w:rsid w:val="00C40F50"/>
    <w:rsid w:val="00C40FAD"/>
    <w:rsid w:val="00C40FCE"/>
    <w:rsid w:val="00C41167"/>
    <w:rsid w:val="00C41300"/>
    <w:rsid w:val="00C413CE"/>
    <w:rsid w:val="00C413DF"/>
    <w:rsid w:val="00C415C2"/>
    <w:rsid w:val="00C416D6"/>
    <w:rsid w:val="00C4173E"/>
    <w:rsid w:val="00C4179C"/>
    <w:rsid w:val="00C41961"/>
    <w:rsid w:val="00C41A1E"/>
    <w:rsid w:val="00C41B1D"/>
    <w:rsid w:val="00C41CAB"/>
    <w:rsid w:val="00C41D03"/>
    <w:rsid w:val="00C41D08"/>
    <w:rsid w:val="00C41D79"/>
    <w:rsid w:val="00C41E36"/>
    <w:rsid w:val="00C42039"/>
    <w:rsid w:val="00C42167"/>
    <w:rsid w:val="00C4232F"/>
    <w:rsid w:val="00C42498"/>
    <w:rsid w:val="00C42562"/>
    <w:rsid w:val="00C42636"/>
    <w:rsid w:val="00C426BD"/>
    <w:rsid w:val="00C426D4"/>
    <w:rsid w:val="00C42715"/>
    <w:rsid w:val="00C42807"/>
    <w:rsid w:val="00C42943"/>
    <w:rsid w:val="00C42AE9"/>
    <w:rsid w:val="00C42B62"/>
    <w:rsid w:val="00C42C50"/>
    <w:rsid w:val="00C42CB3"/>
    <w:rsid w:val="00C42DF6"/>
    <w:rsid w:val="00C42E39"/>
    <w:rsid w:val="00C42EC0"/>
    <w:rsid w:val="00C42F39"/>
    <w:rsid w:val="00C42F77"/>
    <w:rsid w:val="00C4301B"/>
    <w:rsid w:val="00C43250"/>
    <w:rsid w:val="00C4329C"/>
    <w:rsid w:val="00C4336F"/>
    <w:rsid w:val="00C4338E"/>
    <w:rsid w:val="00C433EB"/>
    <w:rsid w:val="00C43435"/>
    <w:rsid w:val="00C43481"/>
    <w:rsid w:val="00C4349B"/>
    <w:rsid w:val="00C434CB"/>
    <w:rsid w:val="00C43528"/>
    <w:rsid w:val="00C4354D"/>
    <w:rsid w:val="00C43627"/>
    <w:rsid w:val="00C4364E"/>
    <w:rsid w:val="00C43665"/>
    <w:rsid w:val="00C43C0E"/>
    <w:rsid w:val="00C43D65"/>
    <w:rsid w:val="00C43D95"/>
    <w:rsid w:val="00C43DAA"/>
    <w:rsid w:val="00C43E33"/>
    <w:rsid w:val="00C440E2"/>
    <w:rsid w:val="00C4414B"/>
    <w:rsid w:val="00C4417B"/>
    <w:rsid w:val="00C441DC"/>
    <w:rsid w:val="00C44309"/>
    <w:rsid w:val="00C443F4"/>
    <w:rsid w:val="00C444E2"/>
    <w:rsid w:val="00C4455B"/>
    <w:rsid w:val="00C445FF"/>
    <w:rsid w:val="00C44675"/>
    <w:rsid w:val="00C446B5"/>
    <w:rsid w:val="00C44747"/>
    <w:rsid w:val="00C448CE"/>
    <w:rsid w:val="00C448F6"/>
    <w:rsid w:val="00C44B05"/>
    <w:rsid w:val="00C44D2F"/>
    <w:rsid w:val="00C44E4B"/>
    <w:rsid w:val="00C44FC9"/>
    <w:rsid w:val="00C45133"/>
    <w:rsid w:val="00C453FB"/>
    <w:rsid w:val="00C453FF"/>
    <w:rsid w:val="00C454E2"/>
    <w:rsid w:val="00C455D8"/>
    <w:rsid w:val="00C457FC"/>
    <w:rsid w:val="00C45853"/>
    <w:rsid w:val="00C4587C"/>
    <w:rsid w:val="00C458AE"/>
    <w:rsid w:val="00C45B5E"/>
    <w:rsid w:val="00C45C5D"/>
    <w:rsid w:val="00C45EA1"/>
    <w:rsid w:val="00C45ED4"/>
    <w:rsid w:val="00C45FAC"/>
    <w:rsid w:val="00C46260"/>
    <w:rsid w:val="00C46404"/>
    <w:rsid w:val="00C4642C"/>
    <w:rsid w:val="00C468A7"/>
    <w:rsid w:val="00C468EC"/>
    <w:rsid w:val="00C469CF"/>
    <w:rsid w:val="00C46A9B"/>
    <w:rsid w:val="00C46B85"/>
    <w:rsid w:val="00C46D25"/>
    <w:rsid w:val="00C46DF6"/>
    <w:rsid w:val="00C46EF3"/>
    <w:rsid w:val="00C46F07"/>
    <w:rsid w:val="00C46FC4"/>
    <w:rsid w:val="00C47008"/>
    <w:rsid w:val="00C471AE"/>
    <w:rsid w:val="00C471EF"/>
    <w:rsid w:val="00C47255"/>
    <w:rsid w:val="00C47381"/>
    <w:rsid w:val="00C473C1"/>
    <w:rsid w:val="00C474AB"/>
    <w:rsid w:val="00C47519"/>
    <w:rsid w:val="00C4761B"/>
    <w:rsid w:val="00C47671"/>
    <w:rsid w:val="00C47D0B"/>
    <w:rsid w:val="00C5000A"/>
    <w:rsid w:val="00C50635"/>
    <w:rsid w:val="00C50686"/>
    <w:rsid w:val="00C5078C"/>
    <w:rsid w:val="00C507FA"/>
    <w:rsid w:val="00C5082A"/>
    <w:rsid w:val="00C50935"/>
    <w:rsid w:val="00C50A18"/>
    <w:rsid w:val="00C50C54"/>
    <w:rsid w:val="00C50CC8"/>
    <w:rsid w:val="00C50FE7"/>
    <w:rsid w:val="00C50FF3"/>
    <w:rsid w:val="00C5108C"/>
    <w:rsid w:val="00C51318"/>
    <w:rsid w:val="00C513E6"/>
    <w:rsid w:val="00C5145A"/>
    <w:rsid w:val="00C514FD"/>
    <w:rsid w:val="00C517D8"/>
    <w:rsid w:val="00C51817"/>
    <w:rsid w:val="00C51AA6"/>
    <w:rsid w:val="00C51F98"/>
    <w:rsid w:val="00C52048"/>
    <w:rsid w:val="00C5224D"/>
    <w:rsid w:val="00C5231B"/>
    <w:rsid w:val="00C523D1"/>
    <w:rsid w:val="00C523EF"/>
    <w:rsid w:val="00C52428"/>
    <w:rsid w:val="00C52942"/>
    <w:rsid w:val="00C52ACC"/>
    <w:rsid w:val="00C52C8F"/>
    <w:rsid w:val="00C52CC3"/>
    <w:rsid w:val="00C52D41"/>
    <w:rsid w:val="00C52F33"/>
    <w:rsid w:val="00C52FC2"/>
    <w:rsid w:val="00C5300F"/>
    <w:rsid w:val="00C53113"/>
    <w:rsid w:val="00C53150"/>
    <w:rsid w:val="00C53A03"/>
    <w:rsid w:val="00C53AE3"/>
    <w:rsid w:val="00C53AF3"/>
    <w:rsid w:val="00C53B02"/>
    <w:rsid w:val="00C53B0E"/>
    <w:rsid w:val="00C53DF3"/>
    <w:rsid w:val="00C541E6"/>
    <w:rsid w:val="00C542C9"/>
    <w:rsid w:val="00C545B3"/>
    <w:rsid w:val="00C54737"/>
    <w:rsid w:val="00C54AAD"/>
    <w:rsid w:val="00C54AD9"/>
    <w:rsid w:val="00C54C73"/>
    <w:rsid w:val="00C54FB6"/>
    <w:rsid w:val="00C551E9"/>
    <w:rsid w:val="00C55229"/>
    <w:rsid w:val="00C552E3"/>
    <w:rsid w:val="00C552FB"/>
    <w:rsid w:val="00C55416"/>
    <w:rsid w:val="00C55483"/>
    <w:rsid w:val="00C557DA"/>
    <w:rsid w:val="00C558C7"/>
    <w:rsid w:val="00C5596B"/>
    <w:rsid w:val="00C55A6A"/>
    <w:rsid w:val="00C55BF6"/>
    <w:rsid w:val="00C55C05"/>
    <w:rsid w:val="00C55D77"/>
    <w:rsid w:val="00C560A2"/>
    <w:rsid w:val="00C5627C"/>
    <w:rsid w:val="00C562EA"/>
    <w:rsid w:val="00C565C1"/>
    <w:rsid w:val="00C56609"/>
    <w:rsid w:val="00C5665A"/>
    <w:rsid w:val="00C566DE"/>
    <w:rsid w:val="00C569E4"/>
    <w:rsid w:val="00C56ACF"/>
    <w:rsid w:val="00C56BE1"/>
    <w:rsid w:val="00C56C67"/>
    <w:rsid w:val="00C57032"/>
    <w:rsid w:val="00C57079"/>
    <w:rsid w:val="00C570E8"/>
    <w:rsid w:val="00C571E8"/>
    <w:rsid w:val="00C57537"/>
    <w:rsid w:val="00C575BF"/>
    <w:rsid w:val="00C575C1"/>
    <w:rsid w:val="00C578D0"/>
    <w:rsid w:val="00C578E7"/>
    <w:rsid w:val="00C579C5"/>
    <w:rsid w:val="00C57A31"/>
    <w:rsid w:val="00C57B95"/>
    <w:rsid w:val="00C57D46"/>
    <w:rsid w:val="00C6005B"/>
    <w:rsid w:val="00C603CA"/>
    <w:rsid w:val="00C603ED"/>
    <w:rsid w:val="00C606DA"/>
    <w:rsid w:val="00C6089B"/>
    <w:rsid w:val="00C60971"/>
    <w:rsid w:val="00C60CE5"/>
    <w:rsid w:val="00C60D01"/>
    <w:rsid w:val="00C60D2D"/>
    <w:rsid w:val="00C60D75"/>
    <w:rsid w:val="00C6101D"/>
    <w:rsid w:val="00C61068"/>
    <w:rsid w:val="00C61106"/>
    <w:rsid w:val="00C611F4"/>
    <w:rsid w:val="00C6129F"/>
    <w:rsid w:val="00C61344"/>
    <w:rsid w:val="00C61951"/>
    <w:rsid w:val="00C619ED"/>
    <w:rsid w:val="00C61C73"/>
    <w:rsid w:val="00C61D24"/>
    <w:rsid w:val="00C61D91"/>
    <w:rsid w:val="00C61ED0"/>
    <w:rsid w:val="00C61F53"/>
    <w:rsid w:val="00C62176"/>
    <w:rsid w:val="00C62190"/>
    <w:rsid w:val="00C6226A"/>
    <w:rsid w:val="00C62524"/>
    <w:rsid w:val="00C62734"/>
    <w:rsid w:val="00C627C4"/>
    <w:rsid w:val="00C62962"/>
    <w:rsid w:val="00C629F9"/>
    <w:rsid w:val="00C62B8E"/>
    <w:rsid w:val="00C62C4F"/>
    <w:rsid w:val="00C62CF5"/>
    <w:rsid w:val="00C62EE0"/>
    <w:rsid w:val="00C62FF2"/>
    <w:rsid w:val="00C63180"/>
    <w:rsid w:val="00C6321B"/>
    <w:rsid w:val="00C633CD"/>
    <w:rsid w:val="00C634EA"/>
    <w:rsid w:val="00C63506"/>
    <w:rsid w:val="00C63546"/>
    <w:rsid w:val="00C6354C"/>
    <w:rsid w:val="00C63584"/>
    <w:rsid w:val="00C6386E"/>
    <w:rsid w:val="00C6387E"/>
    <w:rsid w:val="00C638BC"/>
    <w:rsid w:val="00C63986"/>
    <w:rsid w:val="00C63BEA"/>
    <w:rsid w:val="00C63D11"/>
    <w:rsid w:val="00C63DCD"/>
    <w:rsid w:val="00C63E1B"/>
    <w:rsid w:val="00C63E7E"/>
    <w:rsid w:val="00C63EFF"/>
    <w:rsid w:val="00C64034"/>
    <w:rsid w:val="00C640B1"/>
    <w:rsid w:val="00C64134"/>
    <w:rsid w:val="00C641CE"/>
    <w:rsid w:val="00C6455B"/>
    <w:rsid w:val="00C64618"/>
    <w:rsid w:val="00C648A5"/>
    <w:rsid w:val="00C64922"/>
    <w:rsid w:val="00C6492C"/>
    <w:rsid w:val="00C64AC2"/>
    <w:rsid w:val="00C64C2D"/>
    <w:rsid w:val="00C64C78"/>
    <w:rsid w:val="00C64CAF"/>
    <w:rsid w:val="00C64D92"/>
    <w:rsid w:val="00C64E31"/>
    <w:rsid w:val="00C64FC5"/>
    <w:rsid w:val="00C652FC"/>
    <w:rsid w:val="00C65346"/>
    <w:rsid w:val="00C653A6"/>
    <w:rsid w:val="00C6559E"/>
    <w:rsid w:val="00C657CF"/>
    <w:rsid w:val="00C65849"/>
    <w:rsid w:val="00C659CD"/>
    <w:rsid w:val="00C659E2"/>
    <w:rsid w:val="00C65D29"/>
    <w:rsid w:val="00C65E83"/>
    <w:rsid w:val="00C65E9B"/>
    <w:rsid w:val="00C65EF5"/>
    <w:rsid w:val="00C66001"/>
    <w:rsid w:val="00C66009"/>
    <w:rsid w:val="00C6612C"/>
    <w:rsid w:val="00C663E1"/>
    <w:rsid w:val="00C664CE"/>
    <w:rsid w:val="00C6652F"/>
    <w:rsid w:val="00C665FA"/>
    <w:rsid w:val="00C66725"/>
    <w:rsid w:val="00C6677B"/>
    <w:rsid w:val="00C66F60"/>
    <w:rsid w:val="00C67194"/>
    <w:rsid w:val="00C671F4"/>
    <w:rsid w:val="00C6728C"/>
    <w:rsid w:val="00C6732A"/>
    <w:rsid w:val="00C6750B"/>
    <w:rsid w:val="00C6755D"/>
    <w:rsid w:val="00C67579"/>
    <w:rsid w:val="00C675B8"/>
    <w:rsid w:val="00C67820"/>
    <w:rsid w:val="00C67891"/>
    <w:rsid w:val="00C67989"/>
    <w:rsid w:val="00C67BDC"/>
    <w:rsid w:val="00C67BEA"/>
    <w:rsid w:val="00C67C78"/>
    <w:rsid w:val="00C67E36"/>
    <w:rsid w:val="00C67E84"/>
    <w:rsid w:val="00C67EBF"/>
    <w:rsid w:val="00C67F01"/>
    <w:rsid w:val="00C67FEC"/>
    <w:rsid w:val="00C70064"/>
    <w:rsid w:val="00C70159"/>
    <w:rsid w:val="00C70268"/>
    <w:rsid w:val="00C7032C"/>
    <w:rsid w:val="00C70738"/>
    <w:rsid w:val="00C707DD"/>
    <w:rsid w:val="00C70999"/>
    <w:rsid w:val="00C70A0B"/>
    <w:rsid w:val="00C70AA5"/>
    <w:rsid w:val="00C70B9A"/>
    <w:rsid w:val="00C70C45"/>
    <w:rsid w:val="00C70E16"/>
    <w:rsid w:val="00C70E64"/>
    <w:rsid w:val="00C70F4E"/>
    <w:rsid w:val="00C71022"/>
    <w:rsid w:val="00C710FF"/>
    <w:rsid w:val="00C7125D"/>
    <w:rsid w:val="00C71388"/>
    <w:rsid w:val="00C713EF"/>
    <w:rsid w:val="00C71491"/>
    <w:rsid w:val="00C71610"/>
    <w:rsid w:val="00C716D1"/>
    <w:rsid w:val="00C717D3"/>
    <w:rsid w:val="00C718B6"/>
    <w:rsid w:val="00C71906"/>
    <w:rsid w:val="00C71A9D"/>
    <w:rsid w:val="00C71AA2"/>
    <w:rsid w:val="00C71B21"/>
    <w:rsid w:val="00C71BBF"/>
    <w:rsid w:val="00C71BCE"/>
    <w:rsid w:val="00C71D75"/>
    <w:rsid w:val="00C71E7C"/>
    <w:rsid w:val="00C71F41"/>
    <w:rsid w:val="00C72444"/>
    <w:rsid w:val="00C72554"/>
    <w:rsid w:val="00C72C30"/>
    <w:rsid w:val="00C72C98"/>
    <w:rsid w:val="00C72E68"/>
    <w:rsid w:val="00C72E87"/>
    <w:rsid w:val="00C72EC2"/>
    <w:rsid w:val="00C72EF7"/>
    <w:rsid w:val="00C73024"/>
    <w:rsid w:val="00C73062"/>
    <w:rsid w:val="00C731D2"/>
    <w:rsid w:val="00C731E1"/>
    <w:rsid w:val="00C73209"/>
    <w:rsid w:val="00C73456"/>
    <w:rsid w:val="00C73553"/>
    <w:rsid w:val="00C7359C"/>
    <w:rsid w:val="00C73696"/>
    <w:rsid w:val="00C73906"/>
    <w:rsid w:val="00C73D06"/>
    <w:rsid w:val="00C73D84"/>
    <w:rsid w:val="00C73E11"/>
    <w:rsid w:val="00C73EA0"/>
    <w:rsid w:val="00C74151"/>
    <w:rsid w:val="00C74202"/>
    <w:rsid w:val="00C74245"/>
    <w:rsid w:val="00C742FA"/>
    <w:rsid w:val="00C74348"/>
    <w:rsid w:val="00C74595"/>
    <w:rsid w:val="00C748FE"/>
    <w:rsid w:val="00C74921"/>
    <w:rsid w:val="00C74B4B"/>
    <w:rsid w:val="00C74B97"/>
    <w:rsid w:val="00C74CC8"/>
    <w:rsid w:val="00C74DE2"/>
    <w:rsid w:val="00C74E17"/>
    <w:rsid w:val="00C74F05"/>
    <w:rsid w:val="00C74F12"/>
    <w:rsid w:val="00C750C0"/>
    <w:rsid w:val="00C75299"/>
    <w:rsid w:val="00C759EF"/>
    <w:rsid w:val="00C75B11"/>
    <w:rsid w:val="00C75C68"/>
    <w:rsid w:val="00C75D58"/>
    <w:rsid w:val="00C7611B"/>
    <w:rsid w:val="00C765A3"/>
    <w:rsid w:val="00C765DA"/>
    <w:rsid w:val="00C766BC"/>
    <w:rsid w:val="00C766C4"/>
    <w:rsid w:val="00C76732"/>
    <w:rsid w:val="00C768BD"/>
    <w:rsid w:val="00C76A7E"/>
    <w:rsid w:val="00C76A8D"/>
    <w:rsid w:val="00C76AC8"/>
    <w:rsid w:val="00C76BC0"/>
    <w:rsid w:val="00C76E28"/>
    <w:rsid w:val="00C76E80"/>
    <w:rsid w:val="00C76E8C"/>
    <w:rsid w:val="00C76EE8"/>
    <w:rsid w:val="00C7709F"/>
    <w:rsid w:val="00C770DC"/>
    <w:rsid w:val="00C771E6"/>
    <w:rsid w:val="00C7721F"/>
    <w:rsid w:val="00C77238"/>
    <w:rsid w:val="00C772B3"/>
    <w:rsid w:val="00C773C9"/>
    <w:rsid w:val="00C775E1"/>
    <w:rsid w:val="00C77632"/>
    <w:rsid w:val="00C7770E"/>
    <w:rsid w:val="00C777C5"/>
    <w:rsid w:val="00C7787C"/>
    <w:rsid w:val="00C77A8E"/>
    <w:rsid w:val="00C77AC0"/>
    <w:rsid w:val="00C77C61"/>
    <w:rsid w:val="00C77CAE"/>
    <w:rsid w:val="00C77D2D"/>
    <w:rsid w:val="00C77E19"/>
    <w:rsid w:val="00C77F1E"/>
    <w:rsid w:val="00C77FEB"/>
    <w:rsid w:val="00C801D9"/>
    <w:rsid w:val="00C80348"/>
    <w:rsid w:val="00C8059A"/>
    <w:rsid w:val="00C80612"/>
    <w:rsid w:val="00C80689"/>
    <w:rsid w:val="00C807E7"/>
    <w:rsid w:val="00C808E2"/>
    <w:rsid w:val="00C80E36"/>
    <w:rsid w:val="00C80F39"/>
    <w:rsid w:val="00C80F71"/>
    <w:rsid w:val="00C810D8"/>
    <w:rsid w:val="00C81171"/>
    <w:rsid w:val="00C8117D"/>
    <w:rsid w:val="00C814A2"/>
    <w:rsid w:val="00C8158B"/>
    <w:rsid w:val="00C81975"/>
    <w:rsid w:val="00C81A53"/>
    <w:rsid w:val="00C81ABA"/>
    <w:rsid w:val="00C81DD7"/>
    <w:rsid w:val="00C81E64"/>
    <w:rsid w:val="00C81F31"/>
    <w:rsid w:val="00C820D4"/>
    <w:rsid w:val="00C82117"/>
    <w:rsid w:val="00C8245F"/>
    <w:rsid w:val="00C82525"/>
    <w:rsid w:val="00C826A3"/>
    <w:rsid w:val="00C8295D"/>
    <w:rsid w:val="00C82AF1"/>
    <w:rsid w:val="00C82B6E"/>
    <w:rsid w:val="00C82D58"/>
    <w:rsid w:val="00C82D82"/>
    <w:rsid w:val="00C82E09"/>
    <w:rsid w:val="00C82FB9"/>
    <w:rsid w:val="00C8301D"/>
    <w:rsid w:val="00C8302A"/>
    <w:rsid w:val="00C8331B"/>
    <w:rsid w:val="00C83375"/>
    <w:rsid w:val="00C8359B"/>
    <w:rsid w:val="00C835CE"/>
    <w:rsid w:val="00C83650"/>
    <w:rsid w:val="00C8375F"/>
    <w:rsid w:val="00C83947"/>
    <w:rsid w:val="00C839A1"/>
    <w:rsid w:val="00C83BCB"/>
    <w:rsid w:val="00C83C3C"/>
    <w:rsid w:val="00C83CC4"/>
    <w:rsid w:val="00C83E18"/>
    <w:rsid w:val="00C83E45"/>
    <w:rsid w:val="00C83E8D"/>
    <w:rsid w:val="00C83F9B"/>
    <w:rsid w:val="00C84300"/>
    <w:rsid w:val="00C84389"/>
    <w:rsid w:val="00C8445B"/>
    <w:rsid w:val="00C844B2"/>
    <w:rsid w:val="00C844D2"/>
    <w:rsid w:val="00C8461B"/>
    <w:rsid w:val="00C846B2"/>
    <w:rsid w:val="00C846E7"/>
    <w:rsid w:val="00C847B2"/>
    <w:rsid w:val="00C847CC"/>
    <w:rsid w:val="00C84830"/>
    <w:rsid w:val="00C84B52"/>
    <w:rsid w:val="00C84B76"/>
    <w:rsid w:val="00C84C4C"/>
    <w:rsid w:val="00C84D2A"/>
    <w:rsid w:val="00C84D73"/>
    <w:rsid w:val="00C84DC5"/>
    <w:rsid w:val="00C84EE5"/>
    <w:rsid w:val="00C84F3B"/>
    <w:rsid w:val="00C84F9C"/>
    <w:rsid w:val="00C84FF5"/>
    <w:rsid w:val="00C85128"/>
    <w:rsid w:val="00C85185"/>
    <w:rsid w:val="00C8538B"/>
    <w:rsid w:val="00C85595"/>
    <w:rsid w:val="00C856B9"/>
    <w:rsid w:val="00C8571F"/>
    <w:rsid w:val="00C857D7"/>
    <w:rsid w:val="00C85941"/>
    <w:rsid w:val="00C85966"/>
    <w:rsid w:val="00C85A2A"/>
    <w:rsid w:val="00C85C2B"/>
    <w:rsid w:val="00C85CA7"/>
    <w:rsid w:val="00C85D16"/>
    <w:rsid w:val="00C85DA1"/>
    <w:rsid w:val="00C85F62"/>
    <w:rsid w:val="00C86059"/>
    <w:rsid w:val="00C8606B"/>
    <w:rsid w:val="00C8617A"/>
    <w:rsid w:val="00C86356"/>
    <w:rsid w:val="00C8665F"/>
    <w:rsid w:val="00C866DC"/>
    <w:rsid w:val="00C8673D"/>
    <w:rsid w:val="00C868CE"/>
    <w:rsid w:val="00C869AA"/>
    <w:rsid w:val="00C86AB0"/>
    <w:rsid w:val="00C86B91"/>
    <w:rsid w:val="00C86DF5"/>
    <w:rsid w:val="00C86FA8"/>
    <w:rsid w:val="00C87015"/>
    <w:rsid w:val="00C870D3"/>
    <w:rsid w:val="00C8724C"/>
    <w:rsid w:val="00C875DB"/>
    <w:rsid w:val="00C87670"/>
    <w:rsid w:val="00C8779A"/>
    <w:rsid w:val="00C879D0"/>
    <w:rsid w:val="00C879DD"/>
    <w:rsid w:val="00C87A3F"/>
    <w:rsid w:val="00C87BC0"/>
    <w:rsid w:val="00C87DE8"/>
    <w:rsid w:val="00C87EF2"/>
    <w:rsid w:val="00C90150"/>
    <w:rsid w:val="00C9042B"/>
    <w:rsid w:val="00C90489"/>
    <w:rsid w:val="00C904EA"/>
    <w:rsid w:val="00C9050B"/>
    <w:rsid w:val="00C90570"/>
    <w:rsid w:val="00C906B5"/>
    <w:rsid w:val="00C9070A"/>
    <w:rsid w:val="00C907AD"/>
    <w:rsid w:val="00C90833"/>
    <w:rsid w:val="00C908B0"/>
    <w:rsid w:val="00C90977"/>
    <w:rsid w:val="00C90A12"/>
    <w:rsid w:val="00C90A3B"/>
    <w:rsid w:val="00C90C60"/>
    <w:rsid w:val="00C90C64"/>
    <w:rsid w:val="00C90CEE"/>
    <w:rsid w:val="00C90DD9"/>
    <w:rsid w:val="00C90DF7"/>
    <w:rsid w:val="00C90F22"/>
    <w:rsid w:val="00C90FD6"/>
    <w:rsid w:val="00C91050"/>
    <w:rsid w:val="00C9107F"/>
    <w:rsid w:val="00C9122E"/>
    <w:rsid w:val="00C91230"/>
    <w:rsid w:val="00C912A0"/>
    <w:rsid w:val="00C91382"/>
    <w:rsid w:val="00C9139F"/>
    <w:rsid w:val="00C9147B"/>
    <w:rsid w:val="00C914F2"/>
    <w:rsid w:val="00C91514"/>
    <w:rsid w:val="00C9160D"/>
    <w:rsid w:val="00C9182A"/>
    <w:rsid w:val="00C91C75"/>
    <w:rsid w:val="00C91DAC"/>
    <w:rsid w:val="00C91DB9"/>
    <w:rsid w:val="00C91F55"/>
    <w:rsid w:val="00C91F77"/>
    <w:rsid w:val="00C92121"/>
    <w:rsid w:val="00C921C2"/>
    <w:rsid w:val="00C92344"/>
    <w:rsid w:val="00C923FE"/>
    <w:rsid w:val="00C92477"/>
    <w:rsid w:val="00C92559"/>
    <w:rsid w:val="00C925C5"/>
    <w:rsid w:val="00C92799"/>
    <w:rsid w:val="00C928D4"/>
    <w:rsid w:val="00C92A19"/>
    <w:rsid w:val="00C92CF0"/>
    <w:rsid w:val="00C92E4E"/>
    <w:rsid w:val="00C92FB4"/>
    <w:rsid w:val="00C92FC0"/>
    <w:rsid w:val="00C9303C"/>
    <w:rsid w:val="00C93068"/>
    <w:rsid w:val="00C93290"/>
    <w:rsid w:val="00C93370"/>
    <w:rsid w:val="00C9350C"/>
    <w:rsid w:val="00C9378A"/>
    <w:rsid w:val="00C93817"/>
    <w:rsid w:val="00C9382D"/>
    <w:rsid w:val="00C93888"/>
    <w:rsid w:val="00C9398D"/>
    <w:rsid w:val="00C93AF0"/>
    <w:rsid w:val="00C93BCC"/>
    <w:rsid w:val="00C93DA3"/>
    <w:rsid w:val="00C93DF6"/>
    <w:rsid w:val="00C94007"/>
    <w:rsid w:val="00C94417"/>
    <w:rsid w:val="00C94427"/>
    <w:rsid w:val="00C94486"/>
    <w:rsid w:val="00C94487"/>
    <w:rsid w:val="00C9498F"/>
    <w:rsid w:val="00C949F7"/>
    <w:rsid w:val="00C94A40"/>
    <w:rsid w:val="00C94B9E"/>
    <w:rsid w:val="00C94C17"/>
    <w:rsid w:val="00C94D15"/>
    <w:rsid w:val="00C94D33"/>
    <w:rsid w:val="00C94E37"/>
    <w:rsid w:val="00C94E59"/>
    <w:rsid w:val="00C95121"/>
    <w:rsid w:val="00C95349"/>
    <w:rsid w:val="00C95526"/>
    <w:rsid w:val="00C955D0"/>
    <w:rsid w:val="00C955FB"/>
    <w:rsid w:val="00C95645"/>
    <w:rsid w:val="00C956DE"/>
    <w:rsid w:val="00C958AE"/>
    <w:rsid w:val="00C95927"/>
    <w:rsid w:val="00C9599E"/>
    <w:rsid w:val="00C95BDA"/>
    <w:rsid w:val="00C95C47"/>
    <w:rsid w:val="00C9603F"/>
    <w:rsid w:val="00C9609B"/>
    <w:rsid w:val="00C96170"/>
    <w:rsid w:val="00C9627F"/>
    <w:rsid w:val="00C96364"/>
    <w:rsid w:val="00C96466"/>
    <w:rsid w:val="00C96614"/>
    <w:rsid w:val="00C96633"/>
    <w:rsid w:val="00C96759"/>
    <w:rsid w:val="00C96770"/>
    <w:rsid w:val="00C96954"/>
    <w:rsid w:val="00C96C8F"/>
    <w:rsid w:val="00C96D3F"/>
    <w:rsid w:val="00C96F51"/>
    <w:rsid w:val="00C96F57"/>
    <w:rsid w:val="00C96F60"/>
    <w:rsid w:val="00C97132"/>
    <w:rsid w:val="00C973DA"/>
    <w:rsid w:val="00C97417"/>
    <w:rsid w:val="00C9749C"/>
    <w:rsid w:val="00C97761"/>
    <w:rsid w:val="00C97781"/>
    <w:rsid w:val="00C977BE"/>
    <w:rsid w:val="00C979E1"/>
    <w:rsid w:val="00C97ACC"/>
    <w:rsid w:val="00C97C74"/>
    <w:rsid w:val="00CA0129"/>
    <w:rsid w:val="00CA0269"/>
    <w:rsid w:val="00CA03BA"/>
    <w:rsid w:val="00CA0437"/>
    <w:rsid w:val="00CA0480"/>
    <w:rsid w:val="00CA04E6"/>
    <w:rsid w:val="00CA04F7"/>
    <w:rsid w:val="00CA056D"/>
    <w:rsid w:val="00CA072D"/>
    <w:rsid w:val="00CA0743"/>
    <w:rsid w:val="00CA0769"/>
    <w:rsid w:val="00CA0879"/>
    <w:rsid w:val="00CA0B56"/>
    <w:rsid w:val="00CA0BF4"/>
    <w:rsid w:val="00CA0D43"/>
    <w:rsid w:val="00CA0D69"/>
    <w:rsid w:val="00CA0E06"/>
    <w:rsid w:val="00CA0F2D"/>
    <w:rsid w:val="00CA0F36"/>
    <w:rsid w:val="00CA1021"/>
    <w:rsid w:val="00CA1109"/>
    <w:rsid w:val="00CA126B"/>
    <w:rsid w:val="00CA13D0"/>
    <w:rsid w:val="00CA1A9A"/>
    <w:rsid w:val="00CA1B2D"/>
    <w:rsid w:val="00CA1E3E"/>
    <w:rsid w:val="00CA1EC1"/>
    <w:rsid w:val="00CA2219"/>
    <w:rsid w:val="00CA236F"/>
    <w:rsid w:val="00CA26F0"/>
    <w:rsid w:val="00CA27D2"/>
    <w:rsid w:val="00CA29DA"/>
    <w:rsid w:val="00CA2A6D"/>
    <w:rsid w:val="00CA2BF6"/>
    <w:rsid w:val="00CA2CC3"/>
    <w:rsid w:val="00CA2DFA"/>
    <w:rsid w:val="00CA3326"/>
    <w:rsid w:val="00CA3540"/>
    <w:rsid w:val="00CA3618"/>
    <w:rsid w:val="00CA36B7"/>
    <w:rsid w:val="00CA37DE"/>
    <w:rsid w:val="00CA3906"/>
    <w:rsid w:val="00CA3907"/>
    <w:rsid w:val="00CA39A2"/>
    <w:rsid w:val="00CA3AE6"/>
    <w:rsid w:val="00CA3AF6"/>
    <w:rsid w:val="00CA3B60"/>
    <w:rsid w:val="00CA3BBF"/>
    <w:rsid w:val="00CA3D3C"/>
    <w:rsid w:val="00CA3EBF"/>
    <w:rsid w:val="00CA3FBE"/>
    <w:rsid w:val="00CA40D9"/>
    <w:rsid w:val="00CA4183"/>
    <w:rsid w:val="00CA41D1"/>
    <w:rsid w:val="00CA42BA"/>
    <w:rsid w:val="00CA4325"/>
    <w:rsid w:val="00CA4396"/>
    <w:rsid w:val="00CA44E5"/>
    <w:rsid w:val="00CA4564"/>
    <w:rsid w:val="00CA472E"/>
    <w:rsid w:val="00CA498F"/>
    <w:rsid w:val="00CA49EA"/>
    <w:rsid w:val="00CA4C32"/>
    <w:rsid w:val="00CA4CF3"/>
    <w:rsid w:val="00CA4ED3"/>
    <w:rsid w:val="00CA4F20"/>
    <w:rsid w:val="00CA5141"/>
    <w:rsid w:val="00CA5192"/>
    <w:rsid w:val="00CA51A4"/>
    <w:rsid w:val="00CA51A6"/>
    <w:rsid w:val="00CA527A"/>
    <w:rsid w:val="00CA54F9"/>
    <w:rsid w:val="00CA562F"/>
    <w:rsid w:val="00CA56E4"/>
    <w:rsid w:val="00CA5730"/>
    <w:rsid w:val="00CA574D"/>
    <w:rsid w:val="00CA5CFE"/>
    <w:rsid w:val="00CA6103"/>
    <w:rsid w:val="00CA618C"/>
    <w:rsid w:val="00CA62A1"/>
    <w:rsid w:val="00CA648B"/>
    <w:rsid w:val="00CA67ED"/>
    <w:rsid w:val="00CA684C"/>
    <w:rsid w:val="00CA6893"/>
    <w:rsid w:val="00CA695B"/>
    <w:rsid w:val="00CA69D6"/>
    <w:rsid w:val="00CA6B9A"/>
    <w:rsid w:val="00CA6E89"/>
    <w:rsid w:val="00CA6F59"/>
    <w:rsid w:val="00CA6FA0"/>
    <w:rsid w:val="00CA6FB7"/>
    <w:rsid w:val="00CA7307"/>
    <w:rsid w:val="00CA733D"/>
    <w:rsid w:val="00CA7375"/>
    <w:rsid w:val="00CA763F"/>
    <w:rsid w:val="00CA79ED"/>
    <w:rsid w:val="00CA7B0E"/>
    <w:rsid w:val="00CA7B71"/>
    <w:rsid w:val="00CA7DF4"/>
    <w:rsid w:val="00CA7E1B"/>
    <w:rsid w:val="00CB000B"/>
    <w:rsid w:val="00CB0109"/>
    <w:rsid w:val="00CB014C"/>
    <w:rsid w:val="00CB019E"/>
    <w:rsid w:val="00CB0216"/>
    <w:rsid w:val="00CB0246"/>
    <w:rsid w:val="00CB0492"/>
    <w:rsid w:val="00CB04B7"/>
    <w:rsid w:val="00CB05D3"/>
    <w:rsid w:val="00CB0854"/>
    <w:rsid w:val="00CB087A"/>
    <w:rsid w:val="00CB0920"/>
    <w:rsid w:val="00CB0924"/>
    <w:rsid w:val="00CB0AA6"/>
    <w:rsid w:val="00CB0B29"/>
    <w:rsid w:val="00CB0B41"/>
    <w:rsid w:val="00CB0B74"/>
    <w:rsid w:val="00CB0BB0"/>
    <w:rsid w:val="00CB0BD8"/>
    <w:rsid w:val="00CB0CD1"/>
    <w:rsid w:val="00CB0CF6"/>
    <w:rsid w:val="00CB0E79"/>
    <w:rsid w:val="00CB0E86"/>
    <w:rsid w:val="00CB0F18"/>
    <w:rsid w:val="00CB1015"/>
    <w:rsid w:val="00CB1052"/>
    <w:rsid w:val="00CB106C"/>
    <w:rsid w:val="00CB112E"/>
    <w:rsid w:val="00CB12B1"/>
    <w:rsid w:val="00CB1311"/>
    <w:rsid w:val="00CB1508"/>
    <w:rsid w:val="00CB1585"/>
    <w:rsid w:val="00CB15A0"/>
    <w:rsid w:val="00CB17F8"/>
    <w:rsid w:val="00CB1A4C"/>
    <w:rsid w:val="00CB1E67"/>
    <w:rsid w:val="00CB1F4D"/>
    <w:rsid w:val="00CB1F6A"/>
    <w:rsid w:val="00CB1FAF"/>
    <w:rsid w:val="00CB2182"/>
    <w:rsid w:val="00CB21BD"/>
    <w:rsid w:val="00CB2328"/>
    <w:rsid w:val="00CB232F"/>
    <w:rsid w:val="00CB23A5"/>
    <w:rsid w:val="00CB2544"/>
    <w:rsid w:val="00CB25B0"/>
    <w:rsid w:val="00CB25B3"/>
    <w:rsid w:val="00CB26D3"/>
    <w:rsid w:val="00CB29DD"/>
    <w:rsid w:val="00CB2E0A"/>
    <w:rsid w:val="00CB2E25"/>
    <w:rsid w:val="00CB2FE5"/>
    <w:rsid w:val="00CB3050"/>
    <w:rsid w:val="00CB308E"/>
    <w:rsid w:val="00CB34EB"/>
    <w:rsid w:val="00CB3793"/>
    <w:rsid w:val="00CB39B9"/>
    <w:rsid w:val="00CB3A44"/>
    <w:rsid w:val="00CB3A7D"/>
    <w:rsid w:val="00CB3A87"/>
    <w:rsid w:val="00CB3D3A"/>
    <w:rsid w:val="00CB407E"/>
    <w:rsid w:val="00CB4253"/>
    <w:rsid w:val="00CB426A"/>
    <w:rsid w:val="00CB430B"/>
    <w:rsid w:val="00CB43F5"/>
    <w:rsid w:val="00CB4532"/>
    <w:rsid w:val="00CB465B"/>
    <w:rsid w:val="00CB4748"/>
    <w:rsid w:val="00CB47E6"/>
    <w:rsid w:val="00CB4C01"/>
    <w:rsid w:val="00CB4D48"/>
    <w:rsid w:val="00CB4D54"/>
    <w:rsid w:val="00CB4D8A"/>
    <w:rsid w:val="00CB4DBC"/>
    <w:rsid w:val="00CB4FC3"/>
    <w:rsid w:val="00CB51B4"/>
    <w:rsid w:val="00CB522E"/>
    <w:rsid w:val="00CB5352"/>
    <w:rsid w:val="00CB556A"/>
    <w:rsid w:val="00CB568B"/>
    <w:rsid w:val="00CB5773"/>
    <w:rsid w:val="00CB5778"/>
    <w:rsid w:val="00CB58EF"/>
    <w:rsid w:val="00CB59D8"/>
    <w:rsid w:val="00CB5A5A"/>
    <w:rsid w:val="00CB5D52"/>
    <w:rsid w:val="00CB5E8C"/>
    <w:rsid w:val="00CB5EC4"/>
    <w:rsid w:val="00CB5F02"/>
    <w:rsid w:val="00CB5F6B"/>
    <w:rsid w:val="00CB611F"/>
    <w:rsid w:val="00CB612C"/>
    <w:rsid w:val="00CB6553"/>
    <w:rsid w:val="00CB659C"/>
    <w:rsid w:val="00CB675F"/>
    <w:rsid w:val="00CB6923"/>
    <w:rsid w:val="00CB6B03"/>
    <w:rsid w:val="00CB6B0D"/>
    <w:rsid w:val="00CB6CCA"/>
    <w:rsid w:val="00CB6E27"/>
    <w:rsid w:val="00CB70CD"/>
    <w:rsid w:val="00CB7529"/>
    <w:rsid w:val="00CB75ED"/>
    <w:rsid w:val="00CB765B"/>
    <w:rsid w:val="00CB76B2"/>
    <w:rsid w:val="00CB77AB"/>
    <w:rsid w:val="00CB7BB2"/>
    <w:rsid w:val="00CB7D50"/>
    <w:rsid w:val="00CB7E45"/>
    <w:rsid w:val="00CC008F"/>
    <w:rsid w:val="00CC0483"/>
    <w:rsid w:val="00CC0505"/>
    <w:rsid w:val="00CC06C2"/>
    <w:rsid w:val="00CC079C"/>
    <w:rsid w:val="00CC07AE"/>
    <w:rsid w:val="00CC082F"/>
    <w:rsid w:val="00CC0841"/>
    <w:rsid w:val="00CC09EB"/>
    <w:rsid w:val="00CC0A94"/>
    <w:rsid w:val="00CC0B10"/>
    <w:rsid w:val="00CC0D2E"/>
    <w:rsid w:val="00CC0EF1"/>
    <w:rsid w:val="00CC0F27"/>
    <w:rsid w:val="00CC11EB"/>
    <w:rsid w:val="00CC1684"/>
    <w:rsid w:val="00CC182A"/>
    <w:rsid w:val="00CC183A"/>
    <w:rsid w:val="00CC191C"/>
    <w:rsid w:val="00CC1A0C"/>
    <w:rsid w:val="00CC1E36"/>
    <w:rsid w:val="00CC1F1E"/>
    <w:rsid w:val="00CC2000"/>
    <w:rsid w:val="00CC214A"/>
    <w:rsid w:val="00CC21F0"/>
    <w:rsid w:val="00CC2206"/>
    <w:rsid w:val="00CC2247"/>
    <w:rsid w:val="00CC24AC"/>
    <w:rsid w:val="00CC24EB"/>
    <w:rsid w:val="00CC254B"/>
    <w:rsid w:val="00CC2776"/>
    <w:rsid w:val="00CC277B"/>
    <w:rsid w:val="00CC278D"/>
    <w:rsid w:val="00CC2A4C"/>
    <w:rsid w:val="00CC2B24"/>
    <w:rsid w:val="00CC2B5E"/>
    <w:rsid w:val="00CC2CA1"/>
    <w:rsid w:val="00CC2E5F"/>
    <w:rsid w:val="00CC2F62"/>
    <w:rsid w:val="00CC30A3"/>
    <w:rsid w:val="00CC31A1"/>
    <w:rsid w:val="00CC3304"/>
    <w:rsid w:val="00CC33DA"/>
    <w:rsid w:val="00CC352D"/>
    <w:rsid w:val="00CC3548"/>
    <w:rsid w:val="00CC35F0"/>
    <w:rsid w:val="00CC3751"/>
    <w:rsid w:val="00CC375C"/>
    <w:rsid w:val="00CC37AE"/>
    <w:rsid w:val="00CC37D6"/>
    <w:rsid w:val="00CC3881"/>
    <w:rsid w:val="00CC3A05"/>
    <w:rsid w:val="00CC3A64"/>
    <w:rsid w:val="00CC3A71"/>
    <w:rsid w:val="00CC3ECE"/>
    <w:rsid w:val="00CC3FC4"/>
    <w:rsid w:val="00CC41FB"/>
    <w:rsid w:val="00CC42DF"/>
    <w:rsid w:val="00CC44A8"/>
    <w:rsid w:val="00CC478F"/>
    <w:rsid w:val="00CC479B"/>
    <w:rsid w:val="00CC4889"/>
    <w:rsid w:val="00CC48CE"/>
    <w:rsid w:val="00CC48F1"/>
    <w:rsid w:val="00CC49AF"/>
    <w:rsid w:val="00CC4BB0"/>
    <w:rsid w:val="00CC4C46"/>
    <w:rsid w:val="00CC4D2E"/>
    <w:rsid w:val="00CC4E56"/>
    <w:rsid w:val="00CC4E71"/>
    <w:rsid w:val="00CC4F2B"/>
    <w:rsid w:val="00CC4F76"/>
    <w:rsid w:val="00CC4F9F"/>
    <w:rsid w:val="00CC504C"/>
    <w:rsid w:val="00CC5060"/>
    <w:rsid w:val="00CC5149"/>
    <w:rsid w:val="00CC526C"/>
    <w:rsid w:val="00CC531E"/>
    <w:rsid w:val="00CC5337"/>
    <w:rsid w:val="00CC574D"/>
    <w:rsid w:val="00CC574F"/>
    <w:rsid w:val="00CC588E"/>
    <w:rsid w:val="00CC5AD2"/>
    <w:rsid w:val="00CC5CBF"/>
    <w:rsid w:val="00CC5E18"/>
    <w:rsid w:val="00CC5E8A"/>
    <w:rsid w:val="00CC5EC1"/>
    <w:rsid w:val="00CC5F6B"/>
    <w:rsid w:val="00CC629C"/>
    <w:rsid w:val="00CC6759"/>
    <w:rsid w:val="00CC6763"/>
    <w:rsid w:val="00CC677F"/>
    <w:rsid w:val="00CC6E59"/>
    <w:rsid w:val="00CC6E7E"/>
    <w:rsid w:val="00CC6E9A"/>
    <w:rsid w:val="00CC6F2A"/>
    <w:rsid w:val="00CC6FA9"/>
    <w:rsid w:val="00CC71B8"/>
    <w:rsid w:val="00CC7202"/>
    <w:rsid w:val="00CC73AB"/>
    <w:rsid w:val="00CC7428"/>
    <w:rsid w:val="00CC75B9"/>
    <w:rsid w:val="00CC77C5"/>
    <w:rsid w:val="00CC783D"/>
    <w:rsid w:val="00CC7879"/>
    <w:rsid w:val="00CC79AC"/>
    <w:rsid w:val="00CC7A3E"/>
    <w:rsid w:val="00CC7A6B"/>
    <w:rsid w:val="00CC7AD4"/>
    <w:rsid w:val="00CC7BF7"/>
    <w:rsid w:val="00CC7D4C"/>
    <w:rsid w:val="00CC7D6E"/>
    <w:rsid w:val="00CC7DD7"/>
    <w:rsid w:val="00CD00FD"/>
    <w:rsid w:val="00CD0266"/>
    <w:rsid w:val="00CD02BD"/>
    <w:rsid w:val="00CD031C"/>
    <w:rsid w:val="00CD079B"/>
    <w:rsid w:val="00CD079F"/>
    <w:rsid w:val="00CD08EB"/>
    <w:rsid w:val="00CD0A6A"/>
    <w:rsid w:val="00CD0B9B"/>
    <w:rsid w:val="00CD0DD3"/>
    <w:rsid w:val="00CD0F67"/>
    <w:rsid w:val="00CD0F72"/>
    <w:rsid w:val="00CD10C2"/>
    <w:rsid w:val="00CD1195"/>
    <w:rsid w:val="00CD12DA"/>
    <w:rsid w:val="00CD14EF"/>
    <w:rsid w:val="00CD160E"/>
    <w:rsid w:val="00CD1650"/>
    <w:rsid w:val="00CD16BE"/>
    <w:rsid w:val="00CD1743"/>
    <w:rsid w:val="00CD17AB"/>
    <w:rsid w:val="00CD1C4F"/>
    <w:rsid w:val="00CD1D2D"/>
    <w:rsid w:val="00CD1F7A"/>
    <w:rsid w:val="00CD2102"/>
    <w:rsid w:val="00CD21F1"/>
    <w:rsid w:val="00CD23B8"/>
    <w:rsid w:val="00CD23BD"/>
    <w:rsid w:val="00CD2892"/>
    <w:rsid w:val="00CD2A74"/>
    <w:rsid w:val="00CD2A8E"/>
    <w:rsid w:val="00CD2B44"/>
    <w:rsid w:val="00CD2CC1"/>
    <w:rsid w:val="00CD2ECB"/>
    <w:rsid w:val="00CD2FBA"/>
    <w:rsid w:val="00CD3004"/>
    <w:rsid w:val="00CD31CA"/>
    <w:rsid w:val="00CD3294"/>
    <w:rsid w:val="00CD32B9"/>
    <w:rsid w:val="00CD33AC"/>
    <w:rsid w:val="00CD3652"/>
    <w:rsid w:val="00CD36CB"/>
    <w:rsid w:val="00CD389E"/>
    <w:rsid w:val="00CD3900"/>
    <w:rsid w:val="00CD39A7"/>
    <w:rsid w:val="00CD3A2F"/>
    <w:rsid w:val="00CD3A5A"/>
    <w:rsid w:val="00CD3BA4"/>
    <w:rsid w:val="00CD3CA8"/>
    <w:rsid w:val="00CD3D5C"/>
    <w:rsid w:val="00CD3EB7"/>
    <w:rsid w:val="00CD400C"/>
    <w:rsid w:val="00CD415C"/>
    <w:rsid w:val="00CD42FA"/>
    <w:rsid w:val="00CD4313"/>
    <w:rsid w:val="00CD44E3"/>
    <w:rsid w:val="00CD45AE"/>
    <w:rsid w:val="00CD46BE"/>
    <w:rsid w:val="00CD4719"/>
    <w:rsid w:val="00CD4834"/>
    <w:rsid w:val="00CD483E"/>
    <w:rsid w:val="00CD4A1D"/>
    <w:rsid w:val="00CD4D4A"/>
    <w:rsid w:val="00CD4DE2"/>
    <w:rsid w:val="00CD5130"/>
    <w:rsid w:val="00CD52B1"/>
    <w:rsid w:val="00CD55FF"/>
    <w:rsid w:val="00CD566C"/>
    <w:rsid w:val="00CD5688"/>
    <w:rsid w:val="00CD57ED"/>
    <w:rsid w:val="00CD599B"/>
    <w:rsid w:val="00CD5AD9"/>
    <w:rsid w:val="00CD5BF5"/>
    <w:rsid w:val="00CD5C07"/>
    <w:rsid w:val="00CD5C88"/>
    <w:rsid w:val="00CD5C8D"/>
    <w:rsid w:val="00CD5CEA"/>
    <w:rsid w:val="00CD5DC8"/>
    <w:rsid w:val="00CD5DEC"/>
    <w:rsid w:val="00CD5E91"/>
    <w:rsid w:val="00CD62EC"/>
    <w:rsid w:val="00CD6441"/>
    <w:rsid w:val="00CD64AA"/>
    <w:rsid w:val="00CD6587"/>
    <w:rsid w:val="00CD6616"/>
    <w:rsid w:val="00CD6705"/>
    <w:rsid w:val="00CD68A7"/>
    <w:rsid w:val="00CD68DD"/>
    <w:rsid w:val="00CD6999"/>
    <w:rsid w:val="00CD6A12"/>
    <w:rsid w:val="00CD6BB7"/>
    <w:rsid w:val="00CD6CB0"/>
    <w:rsid w:val="00CD6CB7"/>
    <w:rsid w:val="00CD6FA6"/>
    <w:rsid w:val="00CD6FCF"/>
    <w:rsid w:val="00CD7041"/>
    <w:rsid w:val="00CD70EF"/>
    <w:rsid w:val="00CD7397"/>
    <w:rsid w:val="00CD74E3"/>
    <w:rsid w:val="00CD74E5"/>
    <w:rsid w:val="00CD755F"/>
    <w:rsid w:val="00CD75B7"/>
    <w:rsid w:val="00CD7690"/>
    <w:rsid w:val="00CD772A"/>
    <w:rsid w:val="00CD773F"/>
    <w:rsid w:val="00CD799E"/>
    <w:rsid w:val="00CD7A4E"/>
    <w:rsid w:val="00CD7B87"/>
    <w:rsid w:val="00CD7CCF"/>
    <w:rsid w:val="00CD7CEE"/>
    <w:rsid w:val="00CD7D1D"/>
    <w:rsid w:val="00CD7F27"/>
    <w:rsid w:val="00CD7F3C"/>
    <w:rsid w:val="00CE0094"/>
    <w:rsid w:val="00CE00B0"/>
    <w:rsid w:val="00CE00F4"/>
    <w:rsid w:val="00CE010F"/>
    <w:rsid w:val="00CE0198"/>
    <w:rsid w:val="00CE02FA"/>
    <w:rsid w:val="00CE03AB"/>
    <w:rsid w:val="00CE0468"/>
    <w:rsid w:val="00CE0504"/>
    <w:rsid w:val="00CE06F0"/>
    <w:rsid w:val="00CE078B"/>
    <w:rsid w:val="00CE090A"/>
    <w:rsid w:val="00CE09E9"/>
    <w:rsid w:val="00CE0B90"/>
    <w:rsid w:val="00CE0C51"/>
    <w:rsid w:val="00CE0D5A"/>
    <w:rsid w:val="00CE0E31"/>
    <w:rsid w:val="00CE0EBB"/>
    <w:rsid w:val="00CE0EC9"/>
    <w:rsid w:val="00CE0F29"/>
    <w:rsid w:val="00CE110C"/>
    <w:rsid w:val="00CE1188"/>
    <w:rsid w:val="00CE145B"/>
    <w:rsid w:val="00CE1638"/>
    <w:rsid w:val="00CE167F"/>
    <w:rsid w:val="00CE16D4"/>
    <w:rsid w:val="00CE18C7"/>
    <w:rsid w:val="00CE1A23"/>
    <w:rsid w:val="00CE1C60"/>
    <w:rsid w:val="00CE1DF2"/>
    <w:rsid w:val="00CE20B3"/>
    <w:rsid w:val="00CE2569"/>
    <w:rsid w:val="00CE26BE"/>
    <w:rsid w:val="00CE27D7"/>
    <w:rsid w:val="00CE27E8"/>
    <w:rsid w:val="00CE2A9D"/>
    <w:rsid w:val="00CE2B2F"/>
    <w:rsid w:val="00CE2C4E"/>
    <w:rsid w:val="00CE2D5E"/>
    <w:rsid w:val="00CE2D9D"/>
    <w:rsid w:val="00CE2E4A"/>
    <w:rsid w:val="00CE2E61"/>
    <w:rsid w:val="00CE2E6E"/>
    <w:rsid w:val="00CE2E84"/>
    <w:rsid w:val="00CE2F8E"/>
    <w:rsid w:val="00CE3209"/>
    <w:rsid w:val="00CE323A"/>
    <w:rsid w:val="00CE3373"/>
    <w:rsid w:val="00CE359D"/>
    <w:rsid w:val="00CE37FD"/>
    <w:rsid w:val="00CE385C"/>
    <w:rsid w:val="00CE386E"/>
    <w:rsid w:val="00CE3AC6"/>
    <w:rsid w:val="00CE3B41"/>
    <w:rsid w:val="00CE3BB8"/>
    <w:rsid w:val="00CE3C08"/>
    <w:rsid w:val="00CE3C59"/>
    <w:rsid w:val="00CE3CDD"/>
    <w:rsid w:val="00CE3D17"/>
    <w:rsid w:val="00CE3D18"/>
    <w:rsid w:val="00CE3ECD"/>
    <w:rsid w:val="00CE3FE6"/>
    <w:rsid w:val="00CE40B6"/>
    <w:rsid w:val="00CE40CD"/>
    <w:rsid w:val="00CE44E0"/>
    <w:rsid w:val="00CE47EA"/>
    <w:rsid w:val="00CE48BB"/>
    <w:rsid w:val="00CE495D"/>
    <w:rsid w:val="00CE4A88"/>
    <w:rsid w:val="00CE4B6F"/>
    <w:rsid w:val="00CE4BD3"/>
    <w:rsid w:val="00CE4D7E"/>
    <w:rsid w:val="00CE4F11"/>
    <w:rsid w:val="00CE4FB6"/>
    <w:rsid w:val="00CE50C5"/>
    <w:rsid w:val="00CE5118"/>
    <w:rsid w:val="00CE511E"/>
    <w:rsid w:val="00CE515D"/>
    <w:rsid w:val="00CE59C7"/>
    <w:rsid w:val="00CE59CA"/>
    <w:rsid w:val="00CE5EB5"/>
    <w:rsid w:val="00CE5F2E"/>
    <w:rsid w:val="00CE6182"/>
    <w:rsid w:val="00CE629A"/>
    <w:rsid w:val="00CE63CF"/>
    <w:rsid w:val="00CE6483"/>
    <w:rsid w:val="00CE670B"/>
    <w:rsid w:val="00CE68CF"/>
    <w:rsid w:val="00CE68DC"/>
    <w:rsid w:val="00CE6956"/>
    <w:rsid w:val="00CE6A75"/>
    <w:rsid w:val="00CE6A9D"/>
    <w:rsid w:val="00CE6AF2"/>
    <w:rsid w:val="00CE6E29"/>
    <w:rsid w:val="00CE7173"/>
    <w:rsid w:val="00CE74D4"/>
    <w:rsid w:val="00CE74F8"/>
    <w:rsid w:val="00CE7529"/>
    <w:rsid w:val="00CE7588"/>
    <w:rsid w:val="00CE7619"/>
    <w:rsid w:val="00CE76F7"/>
    <w:rsid w:val="00CE771B"/>
    <w:rsid w:val="00CE7B5D"/>
    <w:rsid w:val="00CE7DC2"/>
    <w:rsid w:val="00CE7E46"/>
    <w:rsid w:val="00CF0385"/>
    <w:rsid w:val="00CF0444"/>
    <w:rsid w:val="00CF0504"/>
    <w:rsid w:val="00CF065E"/>
    <w:rsid w:val="00CF06F9"/>
    <w:rsid w:val="00CF073E"/>
    <w:rsid w:val="00CF077F"/>
    <w:rsid w:val="00CF097C"/>
    <w:rsid w:val="00CF0A91"/>
    <w:rsid w:val="00CF0B08"/>
    <w:rsid w:val="00CF0DE8"/>
    <w:rsid w:val="00CF0EB0"/>
    <w:rsid w:val="00CF1043"/>
    <w:rsid w:val="00CF1211"/>
    <w:rsid w:val="00CF1227"/>
    <w:rsid w:val="00CF12F5"/>
    <w:rsid w:val="00CF1518"/>
    <w:rsid w:val="00CF16CA"/>
    <w:rsid w:val="00CF18A7"/>
    <w:rsid w:val="00CF196D"/>
    <w:rsid w:val="00CF1B6F"/>
    <w:rsid w:val="00CF1C3C"/>
    <w:rsid w:val="00CF1C5D"/>
    <w:rsid w:val="00CF1CC3"/>
    <w:rsid w:val="00CF1D7F"/>
    <w:rsid w:val="00CF1E18"/>
    <w:rsid w:val="00CF1EB3"/>
    <w:rsid w:val="00CF1FD3"/>
    <w:rsid w:val="00CF2176"/>
    <w:rsid w:val="00CF21BF"/>
    <w:rsid w:val="00CF22B4"/>
    <w:rsid w:val="00CF2440"/>
    <w:rsid w:val="00CF24F2"/>
    <w:rsid w:val="00CF28D0"/>
    <w:rsid w:val="00CF29A7"/>
    <w:rsid w:val="00CF2A10"/>
    <w:rsid w:val="00CF2CAC"/>
    <w:rsid w:val="00CF2CC2"/>
    <w:rsid w:val="00CF2FDC"/>
    <w:rsid w:val="00CF312C"/>
    <w:rsid w:val="00CF3663"/>
    <w:rsid w:val="00CF3B20"/>
    <w:rsid w:val="00CF3D1E"/>
    <w:rsid w:val="00CF3E5C"/>
    <w:rsid w:val="00CF3E8B"/>
    <w:rsid w:val="00CF3F0C"/>
    <w:rsid w:val="00CF3FA4"/>
    <w:rsid w:val="00CF40A5"/>
    <w:rsid w:val="00CF4157"/>
    <w:rsid w:val="00CF4285"/>
    <w:rsid w:val="00CF4294"/>
    <w:rsid w:val="00CF4311"/>
    <w:rsid w:val="00CF442F"/>
    <w:rsid w:val="00CF44AA"/>
    <w:rsid w:val="00CF4787"/>
    <w:rsid w:val="00CF4A27"/>
    <w:rsid w:val="00CF4B25"/>
    <w:rsid w:val="00CF4DBB"/>
    <w:rsid w:val="00CF4E04"/>
    <w:rsid w:val="00CF4F58"/>
    <w:rsid w:val="00CF4FC5"/>
    <w:rsid w:val="00CF501C"/>
    <w:rsid w:val="00CF50B9"/>
    <w:rsid w:val="00CF5180"/>
    <w:rsid w:val="00CF527E"/>
    <w:rsid w:val="00CF5448"/>
    <w:rsid w:val="00CF5A2F"/>
    <w:rsid w:val="00CF5A6A"/>
    <w:rsid w:val="00CF5A95"/>
    <w:rsid w:val="00CF5D1F"/>
    <w:rsid w:val="00CF5D2A"/>
    <w:rsid w:val="00CF5E58"/>
    <w:rsid w:val="00CF5F2B"/>
    <w:rsid w:val="00CF6108"/>
    <w:rsid w:val="00CF6172"/>
    <w:rsid w:val="00CF6277"/>
    <w:rsid w:val="00CF627E"/>
    <w:rsid w:val="00CF6365"/>
    <w:rsid w:val="00CF6643"/>
    <w:rsid w:val="00CF6763"/>
    <w:rsid w:val="00CF68D3"/>
    <w:rsid w:val="00CF6A57"/>
    <w:rsid w:val="00CF6C1B"/>
    <w:rsid w:val="00CF6C81"/>
    <w:rsid w:val="00CF6CF2"/>
    <w:rsid w:val="00CF6DF3"/>
    <w:rsid w:val="00CF6F0C"/>
    <w:rsid w:val="00CF6F45"/>
    <w:rsid w:val="00CF71AC"/>
    <w:rsid w:val="00CF71E9"/>
    <w:rsid w:val="00CF755F"/>
    <w:rsid w:val="00CF7670"/>
    <w:rsid w:val="00CF771F"/>
    <w:rsid w:val="00CF77B4"/>
    <w:rsid w:val="00CF785E"/>
    <w:rsid w:val="00CF78BB"/>
    <w:rsid w:val="00CF7A11"/>
    <w:rsid w:val="00CF7A9E"/>
    <w:rsid w:val="00CF7ADF"/>
    <w:rsid w:val="00CF7B0E"/>
    <w:rsid w:val="00CF7B0F"/>
    <w:rsid w:val="00CF7B4D"/>
    <w:rsid w:val="00CF7B81"/>
    <w:rsid w:val="00CF7BD8"/>
    <w:rsid w:val="00CF7C04"/>
    <w:rsid w:val="00CF7DE2"/>
    <w:rsid w:val="00CF7E1E"/>
    <w:rsid w:val="00CF7E39"/>
    <w:rsid w:val="00CF7E83"/>
    <w:rsid w:val="00CF7EEA"/>
    <w:rsid w:val="00CF7FBC"/>
    <w:rsid w:val="00D0007A"/>
    <w:rsid w:val="00D001C6"/>
    <w:rsid w:val="00D0030B"/>
    <w:rsid w:val="00D00367"/>
    <w:rsid w:val="00D00378"/>
    <w:rsid w:val="00D0045C"/>
    <w:rsid w:val="00D0046D"/>
    <w:rsid w:val="00D00877"/>
    <w:rsid w:val="00D009CB"/>
    <w:rsid w:val="00D00A1B"/>
    <w:rsid w:val="00D00BFB"/>
    <w:rsid w:val="00D00C9D"/>
    <w:rsid w:val="00D00DFE"/>
    <w:rsid w:val="00D00F09"/>
    <w:rsid w:val="00D00F39"/>
    <w:rsid w:val="00D011E4"/>
    <w:rsid w:val="00D0138D"/>
    <w:rsid w:val="00D01401"/>
    <w:rsid w:val="00D01557"/>
    <w:rsid w:val="00D015D4"/>
    <w:rsid w:val="00D01731"/>
    <w:rsid w:val="00D01764"/>
    <w:rsid w:val="00D01783"/>
    <w:rsid w:val="00D01AD0"/>
    <w:rsid w:val="00D01C81"/>
    <w:rsid w:val="00D01CAB"/>
    <w:rsid w:val="00D01DF0"/>
    <w:rsid w:val="00D01E20"/>
    <w:rsid w:val="00D01E72"/>
    <w:rsid w:val="00D02219"/>
    <w:rsid w:val="00D023F6"/>
    <w:rsid w:val="00D029CC"/>
    <w:rsid w:val="00D02A12"/>
    <w:rsid w:val="00D02D9F"/>
    <w:rsid w:val="00D02ED0"/>
    <w:rsid w:val="00D02F8E"/>
    <w:rsid w:val="00D03044"/>
    <w:rsid w:val="00D0329F"/>
    <w:rsid w:val="00D032F1"/>
    <w:rsid w:val="00D03423"/>
    <w:rsid w:val="00D03579"/>
    <w:rsid w:val="00D03718"/>
    <w:rsid w:val="00D03A59"/>
    <w:rsid w:val="00D03B08"/>
    <w:rsid w:val="00D03B82"/>
    <w:rsid w:val="00D03D24"/>
    <w:rsid w:val="00D03E89"/>
    <w:rsid w:val="00D0407D"/>
    <w:rsid w:val="00D0412C"/>
    <w:rsid w:val="00D0431C"/>
    <w:rsid w:val="00D04364"/>
    <w:rsid w:val="00D0444A"/>
    <w:rsid w:val="00D04566"/>
    <w:rsid w:val="00D0468F"/>
    <w:rsid w:val="00D048FD"/>
    <w:rsid w:val="00D04A57"/>
    <w:rsid w:val="00D04B16"/>
    <w:rsid w:val="00D04C06"/>
    <w:rsid w:val="00D04D5A"/>
    <w:rsid w:val="00D04E59"/>
    <w:rsid w:val="00D05024"/>
    <w:rsid w:val="00D05260"/>
    <w:rsid w:val="00D05268"/>
    <w:rsid w:val="00D053A3"/>
    <w:rsid w:val="00D053DD"/>
    <w:rsid w:val="00D05412"/>
    <w:rsid w:val="00D05574"/>
    <w:rsid w:val="00D05807"/>
    <w:rsid w:val="00D05841"/>
    <w:rsid w:val="00D05871"/>
    <w:rsid w:val="00D05A40"/>
    <w:rsid w:val="00D05B43"/>
    <w:rsid w:val="00D05C4D"/>
    <w:rsid w:val="00D05C4E"/>
    <w:rsid w:val="00D05DF6"/>
    <w:rsid w:val="00D05DFB"/>
    <w:rsid w:val="00D05F62"/>
    <w:rsid w:val="00D06110"/>
    <w:rsid w:val="00D061A1"/>
    <w:rsid w:val="00D06230"/>
    <w:rsid w:val="00D062F2"/>
    <w:rsid w:val="00D0635D"/>
    <w:rsid w:val="00D0657A"/>
    <w:rsid w:val="00D066B7"/>
    <w:rsid w:val="00D06800"/>
    <w:rsid w:val="00D06B58"/>
    <w:rsid w:val="00D06B95"/>
    <w:rsid w:val="00D06B9A"/>
    <w:rsid w:val="00D06B9D"/>
    <w:rsid w:val="00D07012"/>
    <w:rsid w:val="00D0715E"/>
    <w:rsid w:val="00D071E0"/>
    <w:rsid w:val="00D07433"/>
    <w:rsid w:val="00D075A7"/>
    <w:rsid w:val="00D0770E"/>
    <w:rsid w:val="00D077AF"/>
    <w:rsid w:val="00D07830"/>
    <w:rsid w:val="00D0783B"/>
    <w:rsid w:val="00D078F5"/>
    <w:rsid w:val="00D07AD4"/>
    <w:rsid w:val="00D07AE9"/>
    <w:rsid w:val="00D10035"/>
    <w:rsid w:val="00D1033C"/>
    <w:rsid w:val="00D1061C"/>
    <w:rsid w:val="00D107BF"/>
    <w:rsid w:val="00D10857"/>
    <w:rsid w:val="00D10960"/>
    <w:rsid w:val="00D11063"/>
    <w:rsid w:val="00D112C4"/>
    <w:rsid w:val="00D112CD"/>
    <w:rsid w:val="00D113A1"/>
    <w:rsid w:val="00D11674"/>
    <w:rsid w:val="00D11A32"/>
    <w:rsid w:val="00D11C16"/>
    <w:rsid w:val="00D11C81"/>
    <w:rsid w:val="00D11DD3"/>
    <w:rsid w:val="00D11E09"/>
    <w:rsid w:val="00D11E5E"/>
    <w:rsid w:val="00D11FFD"/>
    <w:rsid w:val="00D120E0"/>
    <w:rsid w:val="00D1211C"/>
    <w:rsid w:val="00D121F6"/>
    <w:rsid w:val="00D122B4"/>
    <w:rsid w:val="00D12397"/>
    <w:rsid w:val="00D12541"/>
    <w:rsid w:val="00D12597"/>
    <w:rsid w:val="00D12713"/>
    <w:rsid w:val="00D12744"/>
    <w:rsid w:val="00D128DC"/>
    <w:rsid w:val="00D12A84"/>
    <w:rsid w:val="00D12AA9"/>
    <w:rsid w:val="00D12AD0"/>
    <w:rsid w:val="00D12B34"/>
    <w:rsid w:val="00D12C39"/>
    <w:rsid w:val="00D12C59"/>
    <w:rsid w:val="00D12EEA"/>
    <w:rsid w:val="00D12F61"/>
    <w:rsid w:val="00D1330C"/>
    <w:rsid w:val="00D134C5"/>
    <w:rsid w:val="00D135A8"/>
    <w:rsid w:val="00D13623"/>
    <w:rsid w:val="00D136D8"/>
    <w:rsid w:val="00D1373D"/>
    <w:rsid w:val="00D1387C"/>
    <w:rsid w:val="00D138EE"/>
    <w:rsid w:val="00D139B1"/>
    <w:rsid w:val="00D139E1"/>
    <w:rsid w:val="00D13A50"/>
    <w:rsid w:val="00D13A58"/>
    <w:rsid w:val="00D13B66"/>
    <w:rsid w:val="00D13E79"/>
    <w:rsid w:val="00D13F29"/>
    <w:rsid w:val="00D1401B"/>
    <w:rsid w:val="00D14164"/>
    <w:rsid w:val="00D14194"/>
    <w:rsid w:val="00D14542"/>
    <w:rsid w:val="00D14556"/>
    <w:rsid w:val="00D14651"/>
    <w:rsid w:val="00D1469A"/>
    <w:rsid w:val="00D14856"/>
    <w:rsid w:val="00D14889"/>
    <w:rsid w:val="00D148C5"/>
    <w:rsid w:val="00D1493C"/>
    <w:rsid w:val="00D149DE"/>
    <w:rsid w:val="00D14ADB"/>
    <w:rsid w:val="00D14C41"/>
    <w:rsid w:val="00D14CC8"/>
    <w:rsid w:val="00D14EA9"/>
    <w:rsid w:val="00D14FB8"/>
    <w:rsid w:val="00D15000"/>
    <w:rsid w:val="00D1502C"/>
    <w:rsid w:val="00D15151"/>
    <w:rsid w:val="00D1533B"/>
    <w:rsid w:val="00D154C3"/>
    <w:rsid w:val="00D156B1"/>
    <w:rsid w:val="00D157D6"/>
    <w:rsid w:val="00D15927"/>
    <w:rsid w:val="00D159A4"/>
    <w:rsid w:val="00D159D2"/>
    <w:rsid w:val="00D15C89"/>
    <w:rsid w:val="00D15DCC"/>
    <w:rsid w:val="00D15FB6"/>
    <w:rsid w:val="00D15FD3"/>
    <w:rsid w:val="00D1605D"/>
    <w:rsid w:val="00D16241"/>
    <w:rsid w:val="00D1645C"/>
    <w:rsid w:val="00D16591"/>
    <w:rsid w:val="00D1673F"/>
    <w:rsid w:val="00D1676B"/>
    <w:rsid w:val="00D16780"/>
    <w:rsid w:val="00D1684E"/>
    <w:rsid w:val="00D16893"/>
    <w:rsid w:val="00D16899"/>
    <w:rsid w:val="00D16A65"/>
    <w:rsid w:val="00D16AA7"/>
    <w:rsid w:val="00D16B63"/>
    <w:rsid w:val="00D16C7B"/>
    <w:rsid w:val="00D16CEE"/>
    <w:rsid w:val="00D16D3A"/>
    <w:rsid w:val="00D16D83"/>
    <w:rsid w:val="00D16E27"/>
    <w:rsid w:val="00D16E5A"/>
    <w:rsid w:val="00D172E1"/>
    <w:rsid w:val="00D1746A"/>
    <w:rsid w:val="00D17569"/>
    <w:rsid w:val="00D17617"/>
    <w:rsid w:val="00D1777E"/>
    <w:rsid w:val="00D177B2"/>
    <w:rsid w:val="00D17863"/>
    <w:rsid w:val="00D17922"/>
    <w:rsid w:val="00D17A7D"/>
    <w:rsid w:val="00D17A86"/>
    <w:rsid w:val="00D17A8D"/>
    <w:rsid w:val="00D17CD5"/>
    <w:rsid w:val="00D17CE1"/>
    <w:rsid w:val="00D17F71"/>
    <w:rsid w:val="00D203C8"/>
    <w:rsid w:val="00D203D5"/>
    <w:rsid w:val="00D205AB"/>
    <w:rsid w:val="00D20941"/>
    <w:rsid w:val="00D20A31"/>
    <w:rsid w:val="00D20B07"/>
    <w:rsid w:val="00D20B7A"/>
    <w:rsid w:val="00D20CB7"/>
    <w:rsid w:val="00D20EA0"/>
    <w:rsid w:val="00D20F50"/>
    <w:rsid w:val="00D21165"/>
    <w:rsid w:val="00D212B9"/>
    <w:rsid w:val="00D214E1"/>
    <w:rsid w:val="00D21595"/>
    <w:rsid w:val="00D215C8"/>
    <w:rsid w:val="00D215D7"/>
    <w:rsid w:val="00D21622"/>
    <w:rsid w:val="00D216AD"/>
    <w:rsid w:val="00D2173E"/>
    <w:rsid w:val="00D2199D"/>
    <w:rsid w:val="00D21EFC"/>
    <w:rsid w:val="00D21F51"/>
    <w:rsid w:val="00D220C5"/>
    <w:rsid w:val="00D22231"/>
    <w:rsid w:val="00D22347"/>
    <w:rsid w:val="00D22385"/>
    <w:rsid w:val="00D2257D"/>
    <w:rsid w:val="00D226EB"/>
    <w:rsid w:val="00D227E4"/>
    <w:rsid w:val="00D22B95"/>
    <w:rsid w:val="00D22C0E"/>
    <w:rsid w:val="00D22CF5"/>
    <w:rsid w:val="00D22D2D"/>
    <w:rsid w:val="00D22E31"/>
    <w:rsid w:val="00D22F22"/>
    <w:rsid w:val="00D22F99"/>
    <w:rsid w:val="00D22FD9"/>
    <w:rsid w:val="00D2314A"/>
    <w:rsid w:val="00D23227"/>
    <w:rsid w:val="00D23349"/>
    <w:rsid w:val="00D235B9"/>
    <w:rsid w:val="00D237FF"/>
    <w:rsid w:val="00D23983"/>
    <w:rsid w:val="00D239EC"/>
    <w:rsid w:val="00D23B42"/>
    <w:rsid w:val="00D23BF8"/>
    <w:rsid w:val="00D23C5A"/>
    <w:rsid w:val="00D23C63"/>
    <w:rsid w:val="00D23CCA"/>
    <w:rsid w:val="00D23CE6"/>
    <w:rsid w:val="00D24000"/>
    <w:rsid w:val="00D242AE"/>
    <w:rsid w:val="00D242E3"/>
    <w:rsid w:val="00D24464"/>
    <w:rsid w:val="00D244AA"/>
    <w:rsid w:val="00D244C9"/>
    <w:rsid w:val="00D24867"/>
    <w:rsid w:val="00D24951"/>
    <w:rsid w:val="00D24AA5"/>
    <w:rsid w:val="00D24BD5"/>
    <w:rsid w:val="00D24BEE"/>
    <w:rsid w:val="00D24D35"/>
    <w:rsid w:val="00D24F34"/>
    <w:rsid w:val="00D250E8"/>
    <w:rsid w:val="00D253A4"/>
    <w:rsid w:val="00D253D4"/>
    <w:rsid w:val="00D255C1"/>
    <w:rsid w:val="00D258FB"/>
    <w:rsid w:val="00D2597E"/>
    <w:rsid w:val="00D25B09"/>
    <w:rsid w:val="00D25C4E"/>
    <w:rsid w:val="00D25D4C"/>
    <w:rsid w:val="00D25DC1"/>
    <w:rsid w:val="00D25F15"/>
    <w:rsid w:val="00D25FC0"/>
    <w:rsid w:val="00D2601E"/>
    <w:rsid w:val="00D261B6"/>
    <w:rsid w:val="00D26390"/>
    <w:rsid w:val="00D26404"/>
    <w:rsid w:val="00D26447"/>
    <w:rsid w:val="00D26558"/>
    <w:rsid w:val="00D265F8"/>
    <w:rsid w:val="00D267BB"/>
    <w:rsid w:val="00D26851"/>
    <w:rsid w:val="00D268DE"/>
    <w:rsid w:val="00D26A6F"/>
    <w:rsid w:val="00D26AAC"/>
    <w:rsid w:val="00D26AAE"/>
    <w:rsid w:val="00D26ADB"/>
    <w:rsid w:val="00D26B64"/>
    <w:rsid w:val="00D26B65"/>
    <w:rsid w:val="00D26C54"/>
    <w:rsid w:val="00D26CD6"/>
    <w:rsid w:val="00D27025"/>
    <w:rsid w:val="00D275DD"/>
    <w:rsid w:val="00D276D6"/>
    <w:rsid w:val="00D27813"/>
    <w:rsid w:val="00D27888"/>
    <w:rsid w:val="00D2788E"/>
    <w:rsid w:val="00D278C1"/>
    <w:rsid w:val="00D278D6"/>
    <w:rsid w:val="00D27AC8"/>
    <w:rsid w:val="00D27B09"/>
    <w:rsid w:val="00D27B2C"/>
    <w:rsid w:val="00D27D2C"/>
    <w:rsid w:val="00D27DBD"/>
    <w:rsid w:val="00D27E23"/>
    <w:rsid w:val="00D27FA1"/>
    <w:rsid w:val="00D27FF2"/>
    <w:rsid w:val="00D27FFC"/>
    <w:rsid w:val="00D302C5"/>
    <w:rsid w:val="00D30506"/>
    <w:rsid w:val="00D3073F"/>
    <w:rsid w:val="00D30999"/>
    <w:rsid w:val="00D30E28"/>
    <w:rsid w:val="00D30ED8"/>
    <w:rsid w:val="00D30F17"/>
    <w:rsid w:val="00D30FE6"/>
    <w:rsid w:val="00D310CD"/>
    <w:rsid w:val="00D31122"/>
    <w:rsid w:val="00D3120F"/>
    <w:rsid w:val="00D3131B"/>
    <w:rsid w:val="00D314CF"/>
    <w:rsid w:val="00D31566"/>
    <w:rsid w:val="00D315CE"/>
    <w:rsid w:val="00D31696"/>
    <w:rsid w:val="00D3178A"/>
    <w:rsid w:val="00D3194A"/>
    <w:rsid w:val="00D31984"/>
    <w:rsid w:val="00D31A4F"/>
    <w:rsid w:val="00D31AEB"/>
    <w:rsid w:val="00D31B50"/>
    <w:rsid w:val="00D31B72"/>
    <w:rsid w:val="00D31B97"/>
    <w:rsid w:val="00D31C2E"/>
    <w:rsid w:val="00D31C61"/>
    <w:rsid w:val="00D31C7A"/>
    <w:rsid w:val="00D3220F"/>
    <w:rsid w:val="00D3228D"/>
    <w:rsid w:val="00D3241F"/>
    <w:rsid w:val="00D32540"/>
    <w:rsid w:val="00D325CE"/>
    <w:rsid w:val="00D32628"/>
    <w:rsid w:val="00D328A6"/>
    <w:rsid w:val="00D32AB1"/>
    <w:rsid w:val="00D32ABA"/>
    <w:rsid w:val="00D32ACE"/>
    <w:rsid w:val="00D32E0D"/>
    <w:rsid w:val="00D32E3E"/>
    <w:rsid w:val="00D32EB8"/>
    <w:rsid w:val="00D33136"/>
    <w:rsid w:val="00D332DA"/>
    <w:rsid w:val="00D33420"/>
    <w:rsid w:val="00D33557"/>
    <w:rsid w:val="00D335F8"/>
    <w:rsid w:val="00D335FD"/>
    <w:rsid w:val="00D33707"/>
    <w:rsid w:val="00D33745"/>
    <w:rsid w:val="00D3381E"/>
    <w:rsid w:val="00D339F9"/>
    <w:rsid w:val="00D33A0F"/>
    <w:rsid w:val="00D33A12"/>
    <w:rsid w:val="00D33AA2"/>
    <w:rsid w:val="00D33B2F"/>
    <w:rsid w:val="00D33B53"/>
    <w:rsid w:val="00D33D51"/>
    <w:rsid w:val="00D33D91"/>
    <w:rsid w:val="00D34033"/>
    <w:rsid w:val="00D34288"/>
    <w:rsid w:val="00D344FC"/>
    <w:rsid w:val="00D34530"/>
    <w:rsid w:val="00D345BF"/>
    <w:rsid w:val="00D34647"/>
    <w:rsid w:val="00D34A07"/>
    <w:rsid w:val="00D34B22"/>
    <w:rsid w:val="00D34B59"/>
    <w:rsid w:val="00D34BED"/>
    <w:rsid w:val="00D34F36"/>
    <w:rsid w:val="00D34FA2"/>
    <w:rsid w:val="00D35352"/>
    <w:rsid w:val="00D353D7"/>
    <w:rsid w:val="00D353F8"/>
    <w:rsid w:val="00D35570"/>
    <w:rsid w:val="00D3574B"/>
    <w:rsid w:val="00D35905"/>
    <w:rsid w:val="00D35A44"/>
    <w:rsid w:val="00D35BD6"/>
    <w:rsid w:val="00D35C05"/>
    <w:rsid w:val="00D35D39"/>
    <w:rsid w:val="00D35D3F"/>
    <w:rsid w:val="00D35F57"/>
    <w:rsid w:val="00D35FD9"/>
    <w:rsid w:val="00D3604D"/>
    <w:rsid w:val="00D360EE"/>
    <w:rsid w:val="00D36105"/>
    <w:rsid w:val="00D363A4"/>
    <w:rsid w:val="00D36768"/>
    <w:rsid w:val="00D36925"/>
    <w:rsid w:val="00D36AB4"/>
    <w:rsid w:val="00D36F30"/>
    <w:rsid w:val="00D36F40"/>
    <w:rsid w:val="00D36F99"/>
    <w:rsid w:val="00D37063"/>
    <w:rsid w:val="00D37220"/>
    <w:rsid w:val="00D373AF"/>
    <w:rsid w:val="00D373B0"/>
    <w:rsid w:val="00D3749E"/>
    <w:rsid w:val="00D3756E"/>
    <w:rsid w:val="00D377A8"/>
    <w:rsid w:val="00D37824"/>
    <w:rsid w:val="00D37882"/>
    <w:rsid w:val="00D37A98"/>
    <w:rsid w:val="00D37B33"/>
    <w:rsid w:val="00D37BF3"/>
    <w:rsid w:val="00D37CD3"/>
    <w:rsid w:val="00D37CD9"/>
    <w:rsid w:val="00D37E08"/>
    <w:rsid w:val="00D37F9C"/>
    <w:rsid w:val="00D402ED"/>
    <w:rsid w:val="00D40339"/>
    <w:rsid w:val="00D4043D"/>
    <w:rsid w:val="00D40643"/>
    <w:rsid w:val="00D4079C"/>
    <w:rsid w:val="00D407A3"/>
    <w:rsid w:val="00D407E5"/>
    <w:rsid w:val="00D40967"/>
    <w:rsid w:val="00D40A8D"/>
    <w:rsid w:val="00D40A91"/>
    <w:rsid w:val="00D40B2D"/>
    <w:rsid w:val="00D40B98"/>
    <w:rsid w:val="00D40C15"/>
    <w:rsid w:val="00D40C51"/>
    <w:rsid w:val="00D40CF3"/>
    <w:rsid w:val="00D40DAF"/>
    <w:rsid w:val="00D40E71"/>
    <w:rsid w:val="00D40EE1"/>
    <w:rsid w:val="00D40FBF"/>
    <w:rsid w:val="00D40FCE"/>
    <w:rsid w:val="00D41104"/>
    <w:rsid w:val="00D41951"/>
    <w:rsid w:val="00D4195D"/>
    <w:rsid w:val="00D4196B"/>
    <w:rsid w:val="00D41A7F"/>
    <w:rsid w:val="00D41BB1"/>
    <w:rsid w:val="00D41BB8"/>
    <w:rsid w:val="00D41CC1"/>
    <w:rsid w:val="00D41EBF"/>
    <w:rsid w:val="00D41ECE"/>
    <w:rsid w:val="00D41FA6"/>
    <w:rsid w:val="00D42184"/>
    <w:rsid w:val="00D42343"/>
    <w:rsid w:val="00D424EA"/>
    <w:rsid w:val="00D4255C"/>
    <w:rsid w:val="00D42741"/>
    <w:rsid w:val="00D42918"/>
    <w:rsid w:val="00D42AE7"/>
    <w:rsid w:val="00D42B22"/>
    <w:rsid w:val="00D42D4F"/>
    <w:rsid w:val="00D42E55"/>
    <w:rsid w:val="00D430C3"/>
    <w:rsid w:val="00D430FF"/>
    <w:rsid w:val="00D43113"/>
    <w:rsid w:val="00D43156"/>
    <w:rsid w:val="00D431AF"/>
    <w:rsid w:val="00D43334"/>
    <w:rsid w:val="00D43382"/>
    <w:rsid w:val="00D434BC"/>
    <w:rsid w:val="00D43850"/>
    <w:rsid w:val="00D4387F"/>
    <w:rsid w:val="00D43A70"/>
    <w:rsid w:val="00D43B62"/>
    <w:rsid w:val="00D43C70"/>
    <w:rsid w:val="00D43DF1"/>
    <w:rsid w:val="00D4421F"/>
    <w:rsid w:val="00D445F4"/>
    <w:rsid w:val="00D4461D"/>
    <w:rsid w:val="00D44773"/>
    <w:rsid w:val="00D4483C"/>
    <w:rsid w:val="00D4487F"/>
    <w:rsid w:val="00D44921"/>
    <w:rsid w:val="00D44BA1"/>
    <w:rsid w:val="00D44D50"/>
    <w:rsid w:val="00D44DFF"/>
    <w:rsid w:val="00D44F2F"/>
    <w:rsid w:val="00D4504B"/>
    <w:rsid w:val="00D4506A"/>
    <w:rsid w:val="00D450F2"/>
    <w:rsid w:val="00D45185"/>
    <w:rsid w:val="00D45374"/>
    <w:rsid w:val="00D45398"/>
    <w:rsid w:val="00D453CB"/>
    <w:rsid w:val="00D4545C"/>
    <w:rsid w:val="00D454DD"/>
    <w:rsid w:val="00D45558"/>
    <w:rsid w:val="00D455C1"/>
    <w:rsid w:val="00D45695"/>
    <w:rsid w:val="00D456BD"/>
    <w:rsid w:val="00D45703"/>
    <w:rsid w:val="00D457AF"/>
    <w:rsid w:val="00D45807"/>
    <w:rsid w:val="00D45824"/>
    <w:rsid w:val="00D45916"/>
    <w:rsid w:val="00D45C4D"/>
    <w:rsid w:val="00D45CB5"/>
    <w:rsid w:val="00D4600B"/>
    <w:rsid w:val="00D46077"/>
    <w:rsid w:val="00D46089"/>
    <w:rsid w:val="00D460E4"/>
    <w:rsid w:val="00D462F9"/>
    <w:rsid w:val="00D4631A"/>
    <w:rsid w:val="00D46327"/>
    <w:rsid w:val="00D4677C"/>
    <w:rsid w:val="00D46A8A"/>
    <w:rsid w:val="00D46B48"/>
    <w:rsid w:val="00D46C3B"/>
    <w:rsid w:val="00D46F71"/>
    <w:rsid w:val="00D47016"/>
    <w:rsid w:val="00D4701D"/>
    <w:rsid w:val="00D47188"/>
    <w:rsid w:val="00D4718C"/>
    <w:rsid w:val="00D473A3"/>
    <w:rsid w:val="00D475C7"/>
    <w:rsid w:val="00D475D5"/>
    <w:rsid w:val="00D47667"/>
    <w:rsid w:val="00D47696"/>
    <w:rsid w:val="00D479DD"/>
    <w:rsid w:val="00D47BA9"/>
    <w:rsid w:val="00D47BE9"/>
    <w:rsid w:val="00D47C3E"/>
    <w:rsid w:val="00D47D77"/>
    <w:rsid w:val="00D47EC8"/>
    <w:rsid w:val="00D50126"/>
    <w:rsid w:val="00D502A1"/>
    <w:rsid w:val="00D50308"/>
    <w:rsid w:val="00D50325"/>
    <w:rsid w:val="00D50401"/>
    <w:rsid w:val="00D5045B"/>
    <w:rsid w:val="00D504BB"/>
    <w:rsid w:val="00D504EA"/>
    <w:rsid w:val="00D50607"/>
    <w:rsid w:val="00D50729"/>
    <w:rsid w:val="00D509D8"/>
    <w:rsid w:val="00D509F2"/>
    <w:rsid w:val="00D509FA"/>
    <w:rsid w:val="00D50B3F"/>
    <w:rsid w:val="00D50CC4"/>
    <w:rsid w:val="00D50D01"/>
    <w:rsid w:val="00D50E3E"/>
    <w:rsid w:val="00D50F61"/>
    <w:rsid w:val="00D50F6F"/>
    <w:rsid w:val="00D50F72"/>
    <w:rsid w:val="00D50FB4"/>
    <w:rsid w:val="00D50FCC"/>
    <w:rsid w:val="00D51105"/>
    <w:rsid w:val="00D51196"/>
    <w:rsid w:val="00D5144B"/>
    <w:rsid w:val="00D51583"/>
    <w:rsid w:val="00D5161A"/>
    <w:rsid w:val="00D5169C"/>
    <w:rsid w:val="00D51AC5"/>
    <w:rsid w:val="00D51B33"/>
    <w:rsid w:val="00D51C74"/>
    <w:rsid w:val="00D51C93"/>
    <w:rsid w:val="00D51D42"/>
    <w:rsid w:val="00D51D47"/>
    <w:rsid w:val="00D51D57"/>
    <w:rsid w:val="00D51F2F"/>
    <w:rsid w:val="00D51F35"/>
    <w:rsid w:val="00D51F5F"/>
    <w:rsid w:val="00D52053"/>
    <w:rsid w:val="00D52098"/>
    <w:rsid w:val="00D522A8"/>
    <w:rsid w:val="00D522CC"/>
    <w:rsid w:val="00D52319"/>
    <w:rsid w:val="00D5243D"/>
    <w:rsid w:val="00D5284D"/>
    <w:rsid w:val="00D529B7"/>
    <w:rsid w:val="00D52A32"/>
    <w:rsid w:val="00D52B43"/>
    <w:rsid w:val="00D52BF9"/>
    <w:rsid w:val="00D52D06"/>
    <w:rsid w:val="00D52E01"/>
    <w:rsid w:val="00D52F32"/>
    <w:rsid w:val="00D53200"/>
    <w:rsid w:val="00D5322D"/>
    <w:rsid w:val="00D5351A"/>
    <w:rsid w:val="00D5352B"/>
    <w:rsid w:val="00D53626"/>
    <w:rsid w:val="00D5376D"/>
    <w:rsid w:val="00D5378D"/>
    <w:rsid w:val="00D53848"/>
    <w:rsid w:val="00D53B62"/>
    <w:rsid w:val="00D53C39"/>
    <w:rsid w:val="00D53D2C"/>
    <w:rsid w:val="00D53ED4"/>
    <w:rsid w:val="00D53F8C"/>
    <w:rsid w:val="00D540FB"/>
    <w:rsid w:val="00D54215"/>
    <w:rsid w:val="00D54390"/>
    <w:rsid w:val="00D544A8"/>
    <w:rsid w:val="00D544B8"/>
    <w:rsid w:val="00D544FC"/>
    <w:rsid w:val="00D5482A"/>
    <w:rsid w:val="00D5495C"/>
    <w:rsid w:val="00D54A1B"/>
    <w:rsid w:val="00D54C89"/>
    <w:rsid w:val="00D54E79"/>
    <w:rsid w:val="00D54E91"/>
    <w:rsid w:val="00D54EB2"/>
    <w:rsid w:val="00D54FEA"/>
    <w:rsid w:val="00D5504E"/>
    <w:rsid w:val="00D5533B"/>
    <w:rsid w:val="00D5537A"/>
    <w:rsid w:val="00D5584E"/>
    <w:rsid w:val="00D55B32"/>
    <w:rsid w:val="00D55B3E"/>
    <w:rsid w:val="00D55B6D"/>
    <w:rsid w:val="00D55C5B"/>
    <w:rsid w:val="00D55FBA"/>
    <w:rsid w:val="00D5600A"/>
    <w:rsid w:val="00D5604B"/>
    <w:rsid w:val="00D5609D"/>
    <w:rsid w:val="00D5644A"/>
    <w:rsid w:val="00D564A7"/>
    <w:rsid w:val="00D56563"/>
    <w:rsid w:val="00D56589"/>
    <w:rsid w:val="00D565CB"/>
    <w:rsid w:val="00D566D3"/>
    <w:rsid w:val="00D56737"/>
    <w:rsid w:val="00D568D3"/>
    <w:rsid w:val="00D56913"/>
    <w:rsid w:val="00D5694C"/>
    <w:rsid w:val="00D56C0F"/>
    <w:rsid w:val="00D56C2E"/>
    <w:rsid w:val="00D56D7A"/>
    <w:rsid w:val="00D56DDD"/>
    <w:rsid w:val="00D56E14"/>
    <w:rsid w:val="00D56F3B"/>
    <w:rsid w:val="00D57099"/>
    <w:rsid w:val="00D5709E"/>
    <w:rsid w:val="00D570DE"/>
    <w:rsid w:val="00D57284"/>
    <w:rsid w:val="00D572E4"/>
    <w:rsid w:val="00D5730B"/>
    <w:rsid w:val="00D5743F"/>
    <w:rsid w:val="00D574A2"/>
    <w:rsid w:val="00D577D8"/>
    <w:rsid w:val="00D57937"/>
    <w:rsid w:val="00D57A84"/>
    <w:rsid w:val="00D57A95"/>
    <w:rsid w:val="00D57B59"/>
    <w:rsid w:val="00D57BBB"/>
    <w:rsid w:val="00D57BF0"/>
    <w:rsid w:val="00D57D38"/>
    <w:rsid w:val="00D57D9E"/>
    <w:rsid w:val="00D6000C"/>
    <w:rsid w:val="00D600F9"/>
    <w:rsid w:val="00D60213"/>
    <w:rsid w:val="00D6025B"/>
    <w:rsid w:val="00D603A0"/>
    <w:rsid w:val="00D604A5"/>
    <w:rsid w:val="00D60503"/>
    <w:rsid w:val="00D605BE"/>
    <w:rsid w:val="00D6070A"/>
    <w:rsid w:val="00D60766"/>
    <w:rsid w:val="00D6080D"/>
    <w:rsid w:val="00D60852"/>
    <w:rsid w:val="00D60892"/>
    <w:rsid w:val="00D6094E"/>
    <w:rsid w:val="00D60A66"/>
    <w:rsid w:val="00D60AD2"/>
    <w:rsid w:val="00D60AF6"/>
    <w:rsid w:val="00D60B8A"/>
    <w:rsid w:val="00D60C4C"/>
    <w:rsid w:val="00D60DA7"/>
    <w:rsid w:val="00D60DA9"/>
    <w:rsid w:val="00D60DD3"/>
    <w:rsid w:val="00D60E7D"/>
    <w:rsid w:val="00D60F01"/>
    <w:rsid w:val="00D60F28"/>
    <w:rsid w:val="00D60FE4"/>
    <w:rsid w:val="00D6125D"/>
    <w:rsid w:val="00D6137E"/>
    <w:rsid w:val="00D6145F"/>
    <w:rsid w:val="00D614A0"/>
    <w:rsid w:val="00D61550"/>
    <w:rsid w:val="00D615FD"/>
    <w:rsid w:val="00D61637"/>
    <w:rsid w:val="00D6165F"/>
    <w:rsid w:val="00D61CD0"/>
    <w:rsid w:val="00D61D1C"/>
    <w:rsid w:val="00D61D3E"/>
    <w:rsid w:val="00D61DF7"/>
    <w:rsid w:val="00D61E0A"/>
    <w:rsid w:val="00D61F18"/>
    <w:rsid w:val="00D61FE3"/>
    <w:rsid w:val="00D62251"/>
    <w:rsid w:val="00D62253"/>
    <w:rsid w:val="00D62349"/>
    <w:rsid w:val="00D623F7"/>
    <w:rsid w:val="00D6252E"/>
    <w:rsid w:val="00D625A0"/>
    <w:rsid w:val="00D62750"/>
    <w:rsid w:val="00D62753"/>
    <w:rsid w:val="00D627DB"/>
    <w:rsid w:val="00D628C6"/>
    <w:rsid w:val="00D62BFC"/>
    <w:rsid w:val="00D62C58"/>
    <w:rsid w:val="00D62C5B"/>
    <w:rsid w:val="00D62E3F"/>
    <w:rsid w:val="00D62E95"/>
    <w:rsid w:val="00D62F78"/>
    <w:rsid w:val="00D6303B"/>
    <w:rsid w:val="00D63131"/>
    <w:rsid w:val="00D6314A"/>
    <w:rsid w:val="00D635F0"/>
    <w:rsid w:val="00D63859"/>
    <w:rsid w:val="00D6388C"/>
    <w:rsid w:val="00D638C0"/>
    <w:rsid w:val="00D638C2"/>
    <w:rsid w:val="00D638D5"/>
    <w:rsid w:val="00D639CF"/>
    <w:rsid w:val="00D63ABA"/>
    <w:rsid w:val="00D63ABD"/>
    <w:rsid w:val="00D63AD3"/>
    <w:rsid w:val="00D63C14"/>
    <w:rsid w:val="00D63CC0"/>
    <w:rsid w:val="00D63F51"/>
    <w:rsid w:val="00D64110"/>
    <w:rsid w:val="00D641B7"/>
    <w:rsid w:val="00D64249"/>
    <w:rsid w:val="00D6434C"/>
    <w:rsid w:val="00D64361"/>
    <w:rsid w:val="00D644D9"/>
    <w:rsid w:val="00D645B7"/>
    <w:rsid w:val="00D646AD"/>
    <w:rsid w:val="00D6470B"/>
    <w:rsid w:val="00D6473D"/>
    <w:rsid w:val="00D64746"/>
    <w:rsid w:val="00D64827"/>
    <w:rsid w:val="00D64ABF"/>
    <w:rsid w:val="00D64DB6"/>
    <w:rsid w:val="00D64F25"/>
    <w:rsid w:val="00D64F75"/>
    <w:rsid w:val="00D65032"/>
    <w:rsid w:val="00D650A2"/>
    <w:rsid w:val="00D650A5"/>
    <w:rsid w:val="00D65164"/>
    <w:rsid w:val="00D65191"/>
    <w:rsid w:val="00D65369"/>
    <w:rsid w:val="00D654F1"/>
    <w:rsid w:val="00D655AD"/>
    <w:rsid w:val="00D65650"/>
    <w:rsid w:val="00D658EE"/>
    <w:rsid w:val="00D659CE"/>
    <w:rsid w:val="00D659F8"/>
    <w:rsid w:val="00D65BC9"/>
    <w:rsid w:val="00D65CAA"/>
    <w:rsid w:val="00D65DC3"/>
    <w:rsid w:val="00D65FB0"/>
    <w:rsid w:val="00D65FF1"/>
    <w:rsid w:val="00D6620C"/>
    <w:rsid w:val="00D66219"/>
    <w:rsid w:val="00D664EB"/>
    <w:rsid w:val="00D66504"/>
    <w:rsid w:val="00D66538"/>
    <w:rsid w:val="00D66589"/>
    <w:rsid w:val="00D6659C"/>
    <w:rsid w:val="00D6666D"/>
    <w:rsid w:val="00D667BE"/>
    <w:rsid w:val="00D66812"/>
    <w:rsid w:val="00D669B2"/>
    <w:rsid w:val="00D66A18"/>
    <w:rsid w:val="00D66A73"/>
    <w:rsid w:val="00D66ABA"/>
    <w:rsid w:val="00D66C0C"/>
    <w:rsid w:val="00D66C65"/>
    <w:rsid w:val="00D66D9B"/>
    <w:rsid w:val="00D66E8A"/>
    <w:rsid w:val="00D674E2"/>
    <w:rsid w:val="00D6772C"/>
    <w:rsid w:val="00D67790"/>
    <w:rsid w:val="00D679A6"/>
    <w:rsid w:val="00D67A9A"/>
    <w:rsid w:val="00D67B1B"/>
    <w:rsid w:val="00D67B6D"/>
    <w:rsid w:val="00D67D3E"/>
    <w:rsid w:val="00D67DB3"/>
    <w:rsid w:val="00D67E66"/>
    <w:rsid w:val="00D67E7F"/>
    <w:rsid w:val="00D67F8F"/>
    <w:rsid w:val="00D67FDD"/>
    <w:rsid w:val="00D70171"/>
    <w:rsid w:val="00D702D2"/>
    <w:rsid w:val="00D702E7"/>
    <w:rsid w:val="00D70311"/>
    <w:rsid w:val="00D7033F"/>
    <w:rsid w:val="00D70621"/>
    <w:rsid w:val="00D70786"/>
    <w:rsid w:val="00D70B2E"/>
    <w:rsid w:val="00D70DF2"/>
    <w:rsid w:val="00D70E19"/>
    <w:rsid w:val="00D70E73"/>
    <w:rsid w:val="00D70EFA"/>
    <w:rsid w:val="00D70FAD"/>
    <w:rsid w:val="00D71051"/>
    <w:rsid w:val="00D712B4"/>
    <w:rsid w:val="00D712BE"/>
    <w:rsid w:val="00D7133D"/>
    <w:rsid w:val="00D715B3"/>
    <w:rsid w:val="00D716AB"/>
    <w:rsid w:val="00D719B2"/>
    <w:rsid w:val="00D719F1"/>
    <w:rsid w:val="00D71CC2"/>
    <w:rsid w:val="00D71D2B"/>
    <w:rsid w:val="00D71DF6"/>
    <w:rsid w:val="00D71E41"/>
    <w:rsid w:val="00D71FD5"/>
    <w:rsid w:val="00D720B4"/>
    <w:rsid w:val="00D721EB"/>
    <w:rsid w:val="00D7221F"/>
    <w:rsid w:val="00D72448"/>
    <w:rsid w:val="00D7252F"/>
    <w:rsid w:val="00D7292E"/>
    <w:rsid w:val="00D7293C"/>
    <w:rsid w:val="00D729AE"/>
    <w:rsid w:val="00D72AA7"/>
    <w:rsid w:val="00D72B55"/>
    <w:rsid w:val="00D72C76"/>
    <w:rsid w:val="00D72CF6"/>
    <w:rsid w:val="00D72E0D"/>
    <w:rsid w:val="00D73024"/>
    <w:rsid w:val="00D731E2"/>
    <w:rsid w:val="00D73221"/>
    <w:rsid w:val="00D732CD"/>
    <w:rsid w:val="00D7361C"/>
    <w:rsid w:val="00D736E0"/>
    <w:rsid w:val="00D73835"/>
    <w:rsid w:val="00D7384B"/>
    <w:rsid w:val="00D738EF"/>
    <w:rsid w:val="00D73E46"/>
    <w:rsid w:val="00D73FE8"/>
    <w:rsid w:val="00D73FF3"/>
    <w:rsid w:val="00D7406E"/>
    <w:rsid w:val="00D74481"/>
    <w:rsid w:val="00D74581"/>
    <w:rsid w:val="00D7485B"/>
    <w:rsid w:val="00D7487E"/>
    <w:rsid w:val="00D7489F"/>
    <w:rsid w:val="00D74910"/>
    <w:rsid w:val="00D74B14"/>
    <w:rsid w:val="00D74B84"/>
    <w:rsid w:val="00D74DF9"/>
    <w:rsid w:val="00D753B0"/>
    <w:rsid w:val="00D753C8"/>
    <w:rsid w:val="00D754C7"/>
    <w:rsid w:val="00D75533"/>
    <w:rsid w:val="00D75689"/>
    <w:rsid w:val="00D7579B"/>
    <w:rsid w:val="00D757F7"/>
    <w:rsid w:val="00D7584F"/>
    <w:rsid w:val="00D75A4F"/>
    <w:rsid w:val="00D75ACF"/>
    <w:rsid w:val="00D75B21"/>
    <w:rsid w:val="00D75B4C"/>
    <w:rsid w:val="00D75C53"/>
    <w:rsid w:val="00D75D31"/>
    <w:rsid w:val="00D75D82"/>
    <w:rsid w:val="00D75DE5"/>
    <w:rsid w:val="00D75E5B"/>
    <w:rsid w:val="00D75EC2"/>
    <w:rsid w:val="00D75FFD"/>
    <w:rsid w:val="00D76127"/>
    <w:rsid w:val="00D7618D"/>
    <w:rsid w:val="00D762EB"/>
    <w:rsid w:val="00D763B6"/>
    <w:rsid w:val="00D76505"/>
    <w:rsid w:val="00D765A3"/>
    <w:rsid w:val="00D7684D"/>
    <w:rsid w:val="00D7685F"/>
    <w:rsid w:val="00D768D3"/>
    <w:rsid w:val="00D76974"/>
    <w:rsid w:val="00D76A79"/>
    <w:rsid w:val="00D76E81"/>
    <w:rsid w:val="00D76F08"/>
    <w:rsid w:val="00D770F9"/>
    <w:rsid w:val="00D7711F"/>
    <w:rsid w:val="00D77167"/>
    <w:rsid w:val="00D771A5"/>
    <w:rsid w:val="00D77274"/>
    <w:rsid w:val="00D7733A"/>
    <w:rsid w:val="00D77342"/>
    <w:rsid w:val="00D773DC"/>
    <w:rsid w:val="00D7741B"/>
    <w:rsid w:val="00D77794"/>
    <w:rsid w:val="00D77888"/>
    <w:rsid w:val="00D778EF"/>
    <w:rsid w:val="00D778FA"/>
    <w:rsid w:val="00D77934"/>
    <w:rsid w:val="00D7795A"/>
    <w:rsid w:val="00D779B7"/>
    <w:rsid w:val="00D779DF"/>
    <w:rsid w:val="00D77B0C"/>
    <w:rsid w:val="00D77DD9"/>
    <w:rsid w:val="00D77E4D"/>
    <w:rsid w:val="00D77E84"/>
    <w:rsid w:val="00D77F5E"/>
    <w:rsid w:val="00D77FFA"/>
    <w:rsid w:val="00D80119"/>
    <w:rsid w:val="00D80156"/>
    <w:rsid w:val="00D801C9"/>
    <w:rsid w:val="00D80286"/>
    <w:rsid w:val="00D802A2"/>
    <w:rsid w:val="00D80311"/>
    <w:rsid w:val="00D8032C"/>
    <w:rsid w:val="00D803F5"/>
    <w:rsid w:val="00D8058C"/>
    <w:rsid w:val="00D806B7"/>
    <w:rsid w:val="00D80721"/>
    <w:rsid w:val="00D8089F"/>
    <w:rsid w:val="00D80E66"/>
    <w:rsid w:val="00D80EBC"/>
    <w:rsid w:val="00D80F02"/>
    <w:rsid w:val="00D8103E"/>
    <w:rsid w:val="00D810C3"/>
    <w:rsid w:val="00D8120E"/>
    <w:rsid w:val="00D812C7"/>
    <w:rsid w:val="00D8133F"/>
    <w:rsid w:val="00D813D5"/>
    <w:rsid w:val="00D814FC"/>
    <w:rsid w:val="00D815DB"/>
    <w:rsid w:val="00D81720"/>
    <w:rsid w:val="00D817E2"/>
    <w:rsid w:val="00D81881"/>
    <w:rsid w:val="00D81A87"/>
    <w:rsid w:val="00D81C2B"/>
    <w:rsid w:val="00D8209E"/>
    <w:rsid w:val="00D821A2"/>
    <w:rsid w:val="00D8256C"/>
    <w:rsid w:val="00D8259A"/>
    <w:rsid w:val="00D82835"/>
    <w:rsid w:val="00D828A6"/>
    <w:rsid w:val="00D82A86"/>
    <w:rsid w:val="00D82B47"/>
    <w:rsid w:val="00D82B4A"/>
    <w:rsid w:val="00D82BA3"/>
    <w:rsid w:val="00D82C70"/>
    <w:rsid w:val="00D830EB"/>
    <w:rsid w:val="00D83137"/>
    <w:rsid w:val="00D833BF"/>
    <w:rsid w:val="00D834D2"/>
    <w:rsid w:val="00D83600"/>
    <w:rsid w:val="00D83602"/>
    <w:rsid w:val="00D836C1"/>
    <w:rsid w:val="00D8382A"/>
    <w:rsid w:val="00D83ADF"/>
    <w:rsid w:val="00D83B33"/>
    <w:rsid w:val="00D83CD8"/>
    <w:rsid w:val="00D83DB7"/>
    <w:rsid w:val="00D83DF7"/>
    <w:rsid w:val="00D83F26"/>
    <w:rsid w:val="00D84030"/>
    <w:rsid w:val="00D84201"/>
    <w:rsid w:val="00D84214"/>
    <w:rsid w:val="00D842C4"/>
    <w:rsid w:val="00D843B1"/>
    <w:rsid w:val="00D8443F"/>
    <w:rsid w:val="00D84560"/>
    <w:rsid w:val="00D849BB"/>
    <w:rsid w:val="00D84A07"/>
    <w:rsid w:val="00D84A8D"/>
    <w:rsid w:val="00D84D16"/>
    <w:rsid w:val="00D84FB6"/>
    <w:rsid w:val="00D8504D"/>
    <w:rsid w:val="00D850A8"/>
    <w:rsid w:val="00D850C0"/>
    <w:rsid w:val="00D8515B"/>
    <w:rsid w:val="00D85328"/>
    <w:rsid w:val="00D853AA"/>
    <w:rsid w:val="00D85469"/>
    <w:rsid w:val="00D85677"/>
    <w:rsid w:val="00D856AC"/>
    <w:rsid w:val="00D85715"/>
    <w:rsid w:val="00D85BCB"/>
    <w:rsid w:val="00D85D8D"/>
    <w:rsid w:val="00D85D9D"/>
    <w:rsid w:val="00D85F5C"/>
    <w:rsid w:val="00D8603C"/>
    <w:rsid w:val="00D8608B"/>
    <w:rsid w:val="00D861F8"/>
    <w:rsid w:val="00D863D7"/>
    <w:rsid w:val="00D865F4"/>
    <w:rsid w:val="00D867A0"/>
    <w:rsid w:val="00D86995"/>
    <w:rsid w:val="00D869A7"/>
    <w:rsid w:val="00D86B65"/>
    <w:rsid w:val="00D86CF8"/>
    <w:rsid w:val="00D86D87"/>
    <w:rsid w:val="00D86EBA"/>
    <w:rsid w:val="00D872B7"/>
    <w:rsid w:val="00D87478"/>
    <w:rsid w:val="00D874A1"/>
    <w:rsid w:val="00D87511"/>
    <w:rsid w:val="00D875E3"/>
    <w:rsid w:val="00D876A6"/>
    <w:rsid w:val="00D876C2"/>
    <w:rsid w:val="00D878AB"/>
    <w:rsid w:val="00D87AE6"/>
    <w:rsid w:val="00D87B75"/>
    <w:rsid w:val="00D87BFB"/>
    <w:rsid w:val="00D87C64"/>
    <w:rsid w:val="00D87E3F"/>
    <w:rsid w:val="00D87E9B"/>
    <w:rsid w:val="00D87F96"/>
    <w:rsid w:val="00D87FE2"/>
    <w:rsid w:val="00D90036"/>
    <w:rsid w:val="00D900BE"/>
    <w:rsid w:val="00D903B9"/>
    <w:rsid w:val="00D90492"/>
    <w:rsid w:val="00D90501"/>
    <w:rsid w:val="00D9064D"/>
    <w:rsid w:val="00D90913"/>
    <w:rsid w:val="00D9095C"/>
    <w:rsid w:val="00D90A6C"/>
    <w:rsid w:val="00D90B44"/>
    <w:rsid w:val="00D90B75"/>
    <w:rsid w:val="00D90C83"/>
    <w:rsid w:val="00D90CA3"/>
    <w:rsid w:val="00D90E1A"/>
    <w:rsid w:val="00D90E1C"/>
    <w:rsid w:val="00D90F53"/>
    <w:rsid w:val="00D90FD3"/>
    <w:rsid w:val="00D9109E"/>
    <w:rsid w:val="00D910E8"/>
    <w:rsid w:val="00D911FC"/>
    <w:rsid w:val="00D91258"/>
    <w:rsid w:val="00D9125A"/>
    <w:rsid w:val="00D91376"/>
    <w:rsid w:val="00D913CC"/>
    <w:rsid w:val="00D913D8"/>
    <w:rsid w:val="00D913E2"/>
    <w:rsid w:val="00D91705"/>
    <w:rsid w:val="00D91874"/>
    <w:rsid w:val="00D91886"/>
    <w:rsid w:val="00D918C4"/>
    <w:rsid w:val="00D918E7"/>
    <w:rsid w:val="00D91AC1"/>
    <w:rsid w:val="00D91D28"/>
    <w:rsid w:val="00D91DFF"/>
    <w:rsid w:val="00D91EE8"/>
    <w:rsid w:val="00D91F41"/>
    <w:rsid w:val="00D91F70"/>
    <w:rsid w:val="00D922F8"/>
    <w:rsid w:val="00D92557"/>
    <w:rsid w:val="00D92617"/>
    <w:rsid w:val="00D92631"/>
    <w:rsid w:val="00D9270F"/>
    <w:rsid w:val="00D9276F"/>
    <w:rsid w:val="00D92A5E"/>
    <w:rsid w:val="00D92AA4"/>
    <w:rsid w:val="00D92B13"/>
    <w:rsid w:val="00D92B6E"/>
    <w:rsid w:val="00D92CAB"/>
    <w:rsid w:val="00D92E27"/>
    <w:rsid w:val="00D92F43"/>
    <w:rsid w:val="00D92F84"/>
    <w:rsid w:val="00D92FFE"/>
    <w:rsid w:val="00D931E2"/>
    <w:rsid w:val="00D931FB"/>
    <w:rsid w:val="00D93380"/>
    <w:rsid w:val="00D933C6"/>
    <w:rsid w:val="00D9347B"/>
    <w:rsid w:val="00D936BB"/>
    <w:rsid w:val="00D93790"/>
    <w:rsid w:val="00D938E0"/>
    <w:rsid w:val="00D938ED"/>
    <w:rsid w:val="00D93922"/>
    <w:rsid w:val="00D9397F"/>
    <w:rsid w:val="00D93C11"/>
    <w:rsid w:val="00D93C23"/>
    <w:rsid w:val="00D93C37"/>
    <w:rsid w:val="00D940B0"/>
    <w:rsid w:val="00D94269"/>
    <w:rsid w:val="00D94285"/>
    <w:rsid w:val="00D942EE"/>
    <w:rsid w:val="00D94325"/>
    <w:rsid w:val="00D9433B"/>
    <w:rsid w:val="00D94399"/>
    <w:rsid w:val="00D943DE"/>
    <w:rsid w:val="00D94477"/>
    <w:rsid w:val="00D94576"/>
    <w:rsid w:val="00D945DD"/>
    <w:rsid w:val="00D94644"/>
    <w:rsid w:val="00D9474D"/>
    <w:rsid w:val="00D94997"/>
    <w:rsid w:val="00D94AB0"/>
    <w:rsid w:val="00D94C9F"/>
    <w:rsid w:val="00D950D7"/>
    <w:rsid w:val="00D951AC"/>
    <w:rsid w:val="00D9544D"/>
    <w:rsid w:val="00D95549"/>
    <w:rsid w:val="00D95694"/>
    <w:rsid w:val="00D9588B"/>
    <w:rsid w:val="00D9595A"/>
    <w:rsid w:val="00D95A08"/>
    <w:rsid w:val="00D95AE1"/>
    <w:rsid w:val="00D95B73"/>
    <w:rsid w:val="00D95CCC"/>
    <w:rsid w:val="00D95CF8"/>
    <w:rsid w:val="00D95D2C"/>
    <w:rsid w:val="00D95DF2"/>
    <w:rsid w:val="00D95F72"/>
    <w:rsid w:val="00D96021"/>
    <w:rsid w:val="00D9610E"/>
    <w:rsid w:val="00D9614B"/>
    <w:rsid w:val="00D96244"/>
    <w:rsid w:val="00D965AF"/>
    <w:rsid w:val="00D9663F"/>
    <w:rsid w:val="00D96766"/>
    <w:rsid w:val="00D9699C"/>
    <w:rsid w:val="00D969C8"/>
    <w:rsid w:val="00D969E7"/>
    <w:rsid w:val="00D96A40"/>
    <w:rsid w:val="00D96A5B"/>
    <w:rsid w:val="00D96AC9"/>
    <w:rsid w:val="00D96EE3"/>
    <w:rsid w:val="00D96FCC"/>
    <w:rsid w:val="00D970DA"/>
    <w:rsid w:val="00D97106"/>
    <w:rsid w:val="00D9715D"/>
    <w:rsid w:val="00D97269"/>
    <w:rsid w:val="00D973E2"/>
    <w:rsid w:val="00D97472"/>
    <w:rsid w:val="00D97635"/>
    <w:rsid w:val="00D9770D"/>
    <w:rsid w:val="00D977D7"/>
    <w:rsid w:val="00D978F9"/>
    <w:rsid w:val="00D97954"/>
    <w:rsid w:val="00D97B27"/>
    <w:rsid w:val="00D97B60"/>
    <w:rsid w:val="00D97B8C"/>
    <w:rsid w:val="00D97D6C"/>
    <w:rsid w:val="00D97F84"/>
    <w:rsid w:val="00D97FBC"/>
    <w:rsid w:val="00DA007C"/>
    <w:rsid w:val="00DA0348"/>
    <w:rsid w:val="00DA03E6"/>
    <w:rsid w:val="00DA05C2"/>
    <w:rsid w:val="00DA0650"/>
    <w:rsid w:val="00DA0A1E"/>
    <w:rsid w:val="00DA0F4E"/>
    <w:rsid w:val="00DA0FC5"/>
    <w:rsid w:val="00DA0FE2"/>
    <w:rsid w:val="00DA0FF9"/>
    <w:rsid w:val="00DA108F"/>
    <w:rsid w:val="00DA10B1"/>
    <w:rsid w:val="00DA111B"/>
    <w:rsid w:val="00DA127E"/>
    <w:rsid w:val="00DA139A"/>
    <w:rsid w:val="00DA1430"/>
    <w:rsid w:val="00DA143B"/>
    <w:rsid w:val="00DA14A8"/>
    <w:rsid w:val="00DA171F"/>
    <w:rsid w:val="00DA17E2"/>
    <w:rsid w:val="00DA1BA2"/>
    <w:rsid w:val="00DA1BB9"/>
    <w:rsid w:val="00DA1C46"/>
    <w:rsid w:val="00DA1CEB"/>
    <w:rsid w:val="00DA1D6A"/>
    <w:rsid w:val="00DA1DEF"/>
    <w:rsid w:val="00DA1E92"/>
    <w:rsid w:val="00DA1F03"/>
    <w:rsid w:val="00DA1F3E"/>
    <w:rsid w:val="00DA2035"/>
    <w:rsid w:val="00DA21F0"/>
    <w:rsid w:val="00DA2342"/>
    <w:rsid w:val="00DA2362"/>
    <w:rsid w:val="00DA2791"/>
    <w:rsid w:val="00DA27AB"/>
    <w:rsid w:val="00DA27F8"/>
    <w:rsid w:val="00DA289B"/>
    <w:rsid w:val="00DA29D9"/>
    <w:rsid w:val="00DA2AA3"/>
    <w:rsid w:val="00DA2AEA"/>
    <w:rsid w:val="00DA2C16"/>
    <w:rsid w:val="00DA2DCB"/>
    <w:rsid w:val="00DA318D"/>
    <w:rsid w:val="00DA3210"/>
    <w:rsid w:val="00DA33FB"/>
    <w:rsid w:val="00DA36B6"/>
    <w:rsid w:val="00DA36D8"/>
    <w:rsid w:val="00DA37A5"/>
    <w:rsid w:val="00DA3857"/>
    <w:rsid w:val="00DA3898"/>
    <w:rsid w:val="00DA39EC"/>
    <w:rsid w:val="00DA3EA9"/>
    <w:rsid w:val="00DA3F17"/>
    <w:rsid w:val="00DA3FBB"/>
    <w:rsid w:val="00DA45D2"/>
    <w:rsid w:val="00DA462B"/>
    <w:rsid w:val="00DA4851"/>
    <w:rsid w:val="00DA48CE"/>
    <w:rsid w:val="00DA4AC5"/>
    <w:rsid w:val="00DA4AF9"/>
    <w:rsid w:val="00DA4C82"/>
    <w:rsid w:val="00DA4D58"/>
    <w:rsid w:val="00DA4D9E"/>
    <w:rsid w:val="00DA4DCA"/>
    <w:rsid w:val="00DA4E3D"/>
    <w:rsid w:val="00DA4E58"/>
    <w:rsid w:val="00DA4F2E"/>
    <w:rsid w:val="00DA54DC"/>
    <w:rsid w:val="00DA54E0"/>
    <w:rsid w:val="00DA54FE"/>
    <w:rsid w:val="00DA55B1"/>
    <w:rsid w:val="00DA566E"/>
    <w:rsid w:val="00DA56AC"/>
    <w:rsid w:val="00DA57E9"/>
    <w:rsid w:val="00DA59BA"/>
    <w:rsid w:val="00DA5AF5"/>
    <w:rsid w:val="00DA5B5E"/>
    <w:rsid w:val="00DA5CBB"/>
    <w:rsid w:val="00DA5CDB"/>
    <w:rsid w:val="00DA5E4C"/>
    <w:rsid w:val="00DA5F15"/>
    <w:rsid w:val="00DA6153"/>
    <w:rsid w:val="00DA63D4"/>
    <w:rsid w:val="00DA64EF"/>
    <w:rsid w:val="00DA6AA6"/>
    <w:rsid w:val="00DA6B31"/>
    <w:rsid w:val="00DA6CD3"/>
    <w:rsid w:val="00DA6FDC"/>
    <w:rsid w:val="00DA7030"/>
    <w:rsid w:val="00DA70B2"/>
    <w:rsid w:val="00DA7188"/>
    <w:rsid w:val="00DA71C0"/>
    <w:rsid w:val="00DA7209"/>
    <w:rsid w:val="00DA73A2"/>
    <w:rsid w:val="00DA767F"/>
    <w:rsid w:val="00DA771E"/>
    <w:rsid w:val="00DA77BE"/>
    <w:rsid w:val="00DA7911"/>
    <w:rsid w:val="00DA791F"/>
    <w:rsid w:val="00DA79AB"/>
    <w:rsid w:val="00DA79C8"/>
    <w:rsid w:val="00DA7B0B"/>
    <w:rsid w:val="00DA7BFA"/>
    <w:rsid w:val="00DA7D68"/>
    <w:rsid w:val="00DA7FA4"/>
    <w:rsid w:val="00DA7FA7"/>
    <w:rsid w:val="00DB01BD"/>
    <w:rsid w:val="00DB0509"/>
    <w:rsid w:val="00DB0624"/>
    <w:rsid w:val="00DB0697"/>
    <w:rsid w:val="00DB0770"/>
    <w:rsid w:val="00DB08CC"/>
    <w:rsid w:val="00DB0D96"/>
    <w:rsid w:val="00DB0DC5"/>
    <w:rsid w:val="00DB0E7A"/>
    <w:rsid w:val="00DB0F3C"/>
    <w:rsid w:val="00DB0F74"/>
    <w:rsid w:val="00DB103B"/>
    <w:rsid w:val="00DB10B9"/>
    <w:rsid w:val="00DB11E7"/>
    <w:rsid w:val="00DB12F3"/>
    <w:rsid w:val="00DB14C6"/>
    <w:rsid w:val="00DB15C2"/>
    <w:rsid w:val="00DB1894"/>
    <w:rsid w:val="00DB1939"/>
    <w:rsid w:val="00DB1A3C"/>
    <w:rsid w:val="00DB1B2B"/>
    <w:rsid w:val="00DB1B5C"/>
    <w:rsid w:val="00DB1BB9"/>
    <w:rsid w:val="00DB1D08"/>
    <w:rsid w:val="00DB1D1C"/>
    <w:rsid w:val="00DB1D46"/>
    <w:rsid w:val="00DB204F"/>
    <w:rsid w:val="00DB22CC"/>
    <w:rsid w:val="00DB27D6"/>
    <w:rsid w:val="00DB282D"/>
    <w:rsid w:val="00DB2973"/>
    <w:rsid w:val="00DB2BE3"/>
    <w:rsid w:val="00DB2CE6"/>
    <w:rsid w:val="00DB2D4A"/>
    <w:rsid w:val="00DB2DA3"/>
    <w:rsid w:val="00DB2DB5"/>
    <w:rsid w:val="00DB2E63"/>
    <w:rsid w:val="00DB2F59"/>
    <w:rsid w:val="00DB3002"/>
    <w:rsid w:val="00DB31FE"/>
    <w:rsid w:val="00DB32DB"/>
    <w:rsid w:val="00DB336B"/>
    <w:rsid w:val="00DB3428"/>
    <w:rsid w:val="00DB348C"/>
    <w:rsid w:val="00DB3572"/>
    <w:rsid w:val="00DB3600"/>
    <w:rsid w:val="00DB379F"/>
    <w:rsid w:val="00DB39DF"/>
    <w:rsid w:val="00DB3D51"/>
    <w:rsid w:val="00DB402C"/>
    <w:rsid w:val="00DB41DA"/>
    <w:rsid w:val="00DB42F7"/>
    <w:rsid w:val="00DB4460"/>
    <w:rsid w:val="00DB44DD"/>
    <w:rsid w:val="00DB44FA"/>
    <w:rsid w:val="00DB45C9"/>
    <w:rsid w:val="00DB45F3"/>
    <w:rsid w:val="00DB4771"/>
    <w:rsid w:val="00DB4A03"/>
    <w:rsid w:val="00DB4AFB"/>
    <w:rsid w:val="00DB4B2F"/>
    <w:rsid w:val="00DB4C70"/>
    <w:rsid w:val="00DB4D1F"/>
    <w:rsid w:val="00DB4F29"/>
    <w:rsid w:val="00DB4FD1"/>
    <w:rsid w:val="00DB5466"/>
    <w:rsid w:val="00DB565F"/>
    <w:rsid w:val="00DB566B"/>
    <w:rsid w:val="00DB5703"/>
    <w:rsid w:val="00DB571E"/>
    <w:rsid w:val="00DB57CF"/>
    <w:rsid w:val="00DB585E"/>
    <w:rsid w:val="00DB587D"/>
    <w:rsid w:val="00DB588B"/>
    <w:rsid w:val="00DB5DDC"/>
    <w:rsid w:val="00DB5E67"/>
    <w:rsid w:val="00DB5EBE"/>
    <w:rsid w:val="00DB5EE8"/>
    <w:rsid w:val="00DB5FCD"/>
    <w:rsid w:val="00DB6123"/>
    <w:rsid w:val="00DB613F"/>
    <w:rsid w:val="00DB624D"/>
    <w:rsid w:val="00DB64F1"/>
    <w:rsid w:val="00DB653D"/>
    <w:rsid w:val="00DB65C4"/>
    <w:rsid w:val="00DB66FD"/>
    <w:rsid w:val="00DB6C95"/>
    <w:rsid w:val="00DB6F2F"/>
    <w:rsid w:val="00DB7267"/>
    <w:rsid w:val="00DB72E1"/>
    <w:rsid w:val="00DB7315"/>
    <w:rsid w:val="00DB793D"/>
    <w:rsid w:val="00DB7AC5"/>
    <w:rsid w:val="00DB7F51"/>
    <w:rsid w:val="00DC0057"/>
    <w:rsid w:val="00DC039D"/>
    <w:rsid w:val="00DC0436"/>
    <w:rsid w:val="00DC04A2"/>
    <w:rsid w:val="00DC055E"/>
    <w:rsid w:val="00DC05A5"/>
    <w:rsid w:val="00DC076F"/>
    <w:rsid w:val="00DC0864"/>
    <w:rsid w:val="00DC08D6"/>
    <w:rsid w:val="00DC0941"/>
    <w:rsid w:val="00DC09F3"/>
    <w:rsid w:val="00DC0BB3"/>
    <w:rsid w:val="00DC0C2B"/>
    <w:rsid w:val="00DC0FC6"/>
    <w:rsid w:val="00DC1039"/>
    <w:rsid w:val="00DC116A"/>
    <w:rsid w:val="00DC1494"/>
    <w:rsid w:val="00DC14BB"/>
    <w:rsid w:val="00DC176C"/>
    <w:rsid w:val="00DC17C9"/>
    <w:rsid w:val="00DC17ED"/>
    <w:rsid w:val="00DC1826"/>
    <w:rsid w:val="00DC18FF"/>
    <w:rsid w:val="00DC191E"/>
    <w:rsid w:val="00DC1B77"/>
    <w:rsid w:val="00DC1BCD"/>
    <w:rsid w:val="00DC1E16"/>
    <w:rsid w:val="00DC1E1C"/>
    <w:rsid w:val="00DC1FAC"/>
    <w:rsid w:val="00DC1FAE"/>
    <w:rsid w:val="00DC2014"/>
    <w:rsid w:val="00DC231B"/>
    <w:rsid w:val="00DC2666"/>
    <w:rsid w:val="00DC26C0"/>
    <w:rsid w:val="00DC2826"/>
    <w:rsid w:val="00DC28B4"/>
    <w:rsid w:val="00DC2A10"/>
    <w:rsid w:val="00DC2A2F"/>
    <w:rsid w:val="00DC2B32"/>
    <w:rsid w:val="00DC2D47"/>
    <w:rsid w:val="00DC2D55"/>
    <w:rsid w:val="00DC2F48"/>
    <w:rsid w:val="00DC31C7"/>
    <w:rsid w:val="00DC31F4"/>
    <w:rsid w:val="00DC3212"/>
    <w:rsid w:val="00DC321B"/>
    <w:rsid w:val="00DC3244"/>
    <w:rsid w:val="00DC32C7"/>
    <w:rsid w:val="00DC33D9"/>
    <w:rsid w:val="00DC33F8"/>
    <w:rsid w:val="00DC3406"/>
    <w:rsid w:val="00DC3436"/>
    <w:rsid w:val="00DC3544"/>
    <w:rsid w:val="00DC356F"/>
    <w:rsid w:val="00DC3612"/>
    <w:rsid w:val="00DC37B0"/>
    <w:rsid w:val="00DC37EC"/>
    <w:rsid w:val="00DC3B61"/>
    <w:rsid w:val="00DC3CCF"/>
    <w:rsid w:val="00DC3CF4"/>
    <w:rsid w:val="00DC3D45"/>
    <w:rsid w:val="00DC3DBD"/>
    <w:rsid w:val="00DC3E0E"/>
    <w:rsid w:val="00DC3FE1"/>
    <w:rsid w:val="00DC40F5"/>
    <w:rsid w:val="00DC412C"/>
    <w:rsid w:val="00DC42BB"/>
    <w:rsid w:val="00DC43DE"/>
    <w:rsid w:val="00DC4516"/>
    <w:rsid w:val="00DC4535"/>
    <w:rsid w:val="00DC4630"/>
    <w:rsid w:val="00DC4691"/>
    <w:rsid w:val="00DC4825"/>
    <w:rsid w:val="00DC486E"/>
    <w:rsid w:val="00DC4D5C"/>
    <w:rsid w:val="00DC4D67"/>
    <w:rsid w:val="00DC4D76"/>
    <w:rsid w:val="00DC4E64"/>
    <w:rsid w:val="00DC4EAE"/>
    <w:rsid w:val="00DC4EDA"/>
    <w:rsid w:val="00DC4F27"/>
    <w:rsid w:val="00DC4F38"/>
    <w:rsid w:val="00DC51AF"/>
    <w:rsid w:val="00DC53FB"/>
    <w:rsid w:val="00DC5495"/>
    <w:rsid w:val="00DC54EB"/>
    <w:rsid w:val="00DC54F7"/>
    <w:rsid w:val="00DC58E9"/>
    <w:rsid w:val="00DC5CD4"/>
    <w:rsid w:val="00DC5EFA"/>
    <w:rsid w:val="00DC5F53"/>
    <w:rsid w:val="00DC5F7B"/>
    <w:rsid w:val="00DC61C3"/>
    <w:rsid w:val="00DC6330"/>
    <w:rsid w:val="00DC6337"/>
    <w:rsid w:val="00DC6400"/>
    <w:rsid w:val="00DC6539"/>
    <w:rsid w:val="00DC65AC"/>
    <w:rsid w:val="00DC67D4"/>
    <w:rsid w:val="00DC685E"/>
    <w:rsid w:val="00DC6B89"/>
    <w:rsid w:val="00DC6C02"/>
    <w:rsid w:val="00DC6E6B"/>
    <w:rsid w:val="00DC6EFF"/>
    <w:rsid w:val="00DC6FB6"/>
    <w:rsid w:val="00DC7007"/>
    <w:rsid w:val="00DC706B"/>
    <w:rsid w:val="00DC7090"/>
    <w:rsid w:val="00DC70BC"/>
    <w:rsid w:val="00DC70EF"/>
    <w:rsid w:val="00DC7436"/>
    <w:rsid w:val="00DC7591"/>
    <w:rsid w:val="00DC76F3"/>
    <w:rsid w:val="00DC7739"/>
    <w:rsid w:val="00DC7744"/>
    <w:rsid w:val="00DC776B"/>
    <w:rsid w:val="00DC7B43"/>
    <w:rsid w:val="00DC7B65"/>
    <w:rsid w:val="00DC7C2B"/>
    <w:rsid w:val="00DC7C43"/>
    <w:rsid w:val="00DC7C9E"/>
    <w:rsid w:val="00DC7F74"/>
    <w:rsid w:val="00DC7FAE"/>
    <w:rsid w:val="00DC7FF5"/>
    <w:rsid w:val="00DD0053"/>
    <w:rsid w:val="00DD0062"/>
    <w:rsid w:val="00DD00CA"/>
    <w:rsid w:val="00DD018A"/>
    <w:rsid w:val="00DD01BC"/>
    <w:rsid w:val="00DD0239"/>
    <w:rsid w:val="00DD02AC"/>
    <w:rsid w:val="00DD02AD"/>
    <w:rsid w:val="00DD0416"/>
    <w:rsid w:val="00DD04A4"/>
    <w:rsid w:val="00DD0513"/>
    <w:rsid w:val="00DD05E1"/>
    <w:rsid w:val="00DD061E"/>
    <w:rsid w:val="00DD06BF"/>
    <w:rsid w:val="00DD0713"/>
    <w:rsid w:val="00DD07A0"/>
    <w:rsid w:val="00DD080C"/>
    <w:rsid w:val="00DD08BD"/>
    <w:rsid w:val="00DD099D"/>
    <w:rsid w:val="00DD09C6"/>
    <w:rsid w:val="00DD0B26"/>
    <w:rsid w:val="00DD0BD8"/>
    <w:rsid w:val="00DD0C02"/>
    <w:rsid w:val="00DD0D72"/>
    <w:rsid w:val="00DD0D7F"/>
    <w:rsid w:val="00DD0F27"/>
    <w:rsid w:val="00DD0F4D"/>
    <w:rsid w:val="00DD11DF"/>
    <w:rsid w:val="00DD12A0"/>
    <w:rsid w:val="00DD16A7"/>
    <w:rsid w:val="00DD17E0"/>
    <w:rsid w:val="00DD1813"/>
    <w:rsid w:val="00DD1835"/>
    <w:rsid w:val="00DD1BC7"/>
    <w:rsid w:val="00DD1C15"/>
    <w:rsid w:val="00DD1C55"/>
    <w:rsid w:val="00DD1CE8"/>
    <w:rsid w:val="00DD1F0C"/>
    <w:rsid w:val="00DD1F58"/>
    <w:rsid w:val="00DD1F75"/>
    <w:rsid w:val="00DD1F85"/>
    <w:rsid w:val="00DD1FD4"/>
    <w:rsid w:val="00DD21EC"/>
    <w:rsid w:val="00DD222C"/>
    <w:rsid w:val="00DD2353"/>
    <w:rsid w:val="00DD23C4"/>
    <w:rsid w:val="00DD24C3"/>
    <w:rsid w:val="00DD24F8"/>
    <w:rsid w:val="00DD26EA"/>
    <w:rsid w:val="00DD2811"/>
    <w:rsid w:val="00DD2829"/>
    <w:rsid w:val="00DD297B"/>
    <w:rsid w:val="00DD2AF7"/>
    <w:rsid w:val="00DD2B47"/>
    <w:rsid w:val="00DD2C3E"/>
    <w:rsid w:val="00DD2E82"/>
    <w:rsid w:val="00DD2E94"/>
    <w:rsid w:val="00DD2F40"/>
    <w:rsid w:val="00DD3075"/>
    <w:rsid w:val="00DD307A"/>
    <w:rsid w:val="00DD322B"/>
    <w:rsid w:val="00DD3280"/>
    <w:rsid w:val="00DD3290"/>
    <w:rsid w:val="00DD33EE"/>
    <w:rsid w:val="00DD391C"/>
    <w:rsid w:val="00DD3966"/>
    <w:rsid w:val="00DD3A25"/>
    <w:rsid w:val="00DD3A40"/>
    <w:rsid w:val="00DD3AB3"/>
    <w:rsid w:val="00DD3ACB"/>
    <w:rsid w:val="00DD3BDD"/>
    <w:rsid w:val="00DD3BE3"/>
    <w:rsid w:val="00DD3C4C"/>
    <w:rsid w:val="00DD3D35"/>
    <w:rsid w:val="00DD3FD8"/>
    <w:rsid w:val="00DD40CA"/>
    <w:rsid w:val="00DD4246"/>
    <w:rsid w:val="00DD4375"/>
    <w:rsid w:val="00DD43AA"/>
    <w:rsid w:val="00DD43C5"/>
    <w:rsid w:val="00DD4508"/>
    <w:rsid w:val="00DD482E"/>
    <w:rsid w:val="00DD4A24"/>
    <w:rsid w:val="00DD4A53"/>
    <w:rsid w:val="00DD4A8B"/>
    <w:rsid w:val="00DD4B50"/>
    <w:rsid w:val="00DD4CA3"/>
    <w:rsid w:val="00DD4DF8"/>
    <w:rsid w:val="00DD4E75"/>
    <w:rsid w:val="00DD5025"/>
    <w:rsid w:val="00DD5029"/>
    <w:rsid w:val="00DD51EF"/>
    <w:rsid w:val="00DD51F3"/>
    <w:rsid w:val="00DD5539"/>
    <w:rsid w:val="00DD5930"/>
    <w:rsid w:val="00DD5BFE"/>
    <w:rsid w:val="00DD5C8D"/>
    <w:rsid w:val="00DD5D5A"/>
    <w:rsid w:val="00DD5D5B"/>
    <w:rsid w:val="00DD5E44"/>
    <w:rsid w:val="00DD5E96"/>
    <w:rsid w:val="00DD5ECB"/>
    <w:rsid w:val="00DD5ED8"/>
    <w:rsid w:val="00DD5EFC"/>
    <w:rsid w:val="00DD5F30"/>
    <w:rsid w:val="00DD5F68"/>
    <w:rsid w:val="00DD5FD4"/>
    <w:rsid w:val="00DD5FE7"/>
    <w:rsid w:val="00DD6013"/>
    <w:rsid w:val="00DD60D8"/>
    <w:rsid w:val="00DD62EF"/>
    <w:rsid w:val="00DD6577"/>
    <w:rsid w:val="00DD65E0"/>
    <w:rsid w:val="00DD66AA"/>
    <w:rsid w:val="00DD66DC"/>
    <w:rsid w:val="00DD6893"/>
    <w:rsid w:val="00DD68AB"/>
    <w:rsid w:val="00DD6D75"/>
    <w:rsid w:val="00DD6D96"/>
    <w:rsid w:val="00DD6F3E"/>
    <w:rsid w:val="00DD708B"/>
    <w:rsid w:val="00DD728E"/>
    <w:rsid w:val="00DD72B2"/>
    <w:rsid w:val="00DD73EF"/>
    <w:rsid w:val="00DD7467"/>
    <w:rsid w:val="00DD751C"/>
    <w:rsid w:val="00DD7567"/>
    <w:rsid w:val="00DD7605"/>
    <w:rsid w:val="00DD76AB"/>
    <w:rsid w:val="00DD76F9"/>
    <w:rsid w:val="00DD7740"/>
    <w:rsid w:val="00DD7912"/>
    <w:rsid w:val="00DD7935"/>
    <w:rsid w:val="00DD7A85"/>
    <w:rsid w:val="00DD7A95"/>
    <w:rsid w:val="00DD7B43"/>
    <w:rsid w:val="00DD7BC1"/>
    <w:rsid w:val="00DD7CBD"/>
    <w:rsid w:val="00DD7E63"/>
    <w:rsid w:val="00DD7E81"/>
    <w:rsid w:val="00DE00AB"/>
    <w:rsid w:val="00DE04A8"/>
    <w:rsid w:val="00DE05DE"/>
    <w:rsid w:val="00DE076D"/>
    <w:rsid w:val="00DE083A"/>
    <w:rsid w:val="00DE083B"/>
    <w:rsid w:val="00DE0AA3"/>
    <w:rsid w:val="00DE0AFA"/>
    <w:rsid w:val="00DE0BDD"/>
    <w:rsid w:val="00DE0CE1"/>
    <w:rsid w:val="00DE0DCD"/>
    <w:rsid w:val="00DE0DF5"/>
    <w:rsid w:val="00DE0F91"/>
    <w:rsid w:val="00DE0FC8"/>
    <w:rsid w:val="00DE13B5"/>
    <w:rsid w:val="00DE1500"/>
    <w:rsid w:val="00DE1598"/>
    <w:rsid w:val="00DE1619"/>
    <w:rsid w:val="00DE1661"/>
    <w:rsid w:val="00DE1A6D"/>
    <w:rsid w:val="00DE1AB5"/>
    <w:rsid w:val="00DE1DD0"/>
    <w:rsid w:val="00DE1F16"/>
    <w:rsid w:val="00DE1F5F"/>
    <w:rsid w:val="00DE207E"/>
    <w:rsid w:val="00DE21F2"/>
    <w:rsid w:val="00DE2295"/>
    <w:rsid w:val="00DE23A8"/>
    <w:rsid w:val="00DE2547"/>
    <w:rsid w:val="00DE2637"/>
    <w:rsid w:val="00DE2761"/>
    <w:rsid w:val="00DE2879"/>
    <w:rsid w:val="00DE28A0"/>
    <w:rsid w:val="00DE28BE"/>
    <w:rsid w:val="00DE2A04"/>
    <w:rsid w:val="00DE2A4D"/>
    <w:rsid w:val="00DE2A50"/>
    <w:rsid w:val="00DE2AA7"/>
    <w:rsid w:val="00DE2B0C"/>
    <w:rsid w:val="00DE2D29"/>
    <w:rsid w:val="00DE2D69"/>
    <w:rsid w:val="00DE2F2D"/>
    <w:rsid w:val="00DE3248"/>
    <w:rsid w:val="00DE325C"/>
    <w:rsid w:val="00DE331B"/>
    <w:rsid w:val="00DE34E4"/>
    <w:rsid w:val="00DE35D9"/>
    <w:rsid w:val="00DE3673"/>
    <w:rsid w:val="00DE3707"/>
    <w:rsid w:val="00DE385B"/>
    <w:rsid w:val="00DE395C"/>
    <w:rsid w:val="00DE39DF"/>
    <w:rsid w:val="00DE3BB7"/>
    <w:rsid w:val="00DE3E43"/>
    <w:rsid w:val="00DE3FEF"/>
    <w:rsid w:val="00DE4379"/>
    <w:rsid w:val="00DE439C"/>
    <w:rsid w:val="00DE43FF"/>
    <w:rsid w:val="00DE448E"/>
    <w:rsid w:val="00DE44EA"/>
    <w:rsid w:val="00DE4561"/>
    <w:rsid w:val="00DE464E"/>
    <w:rsid w:val="00DE471D"/>
    <w:rsid w:val="00DE47CE"/>
    <w:rsid w:val="00DE48D0"/>
    <w:rsid w:val="00DE48F8"/>
    <w:rsid w:val="00DE4B2F"/>
    <w:rsid w:val="00DE4BAD"/>
    <w:rsid w:val="00DE4C10"/>
    <w:rsid w:val="00DE4C78"/>
    <w:rsid w:val="00DE5093"/>
    <w:rsid w:val="00DE50DE"/>
    <w:rsid w:val="00DE51DE"/>
    <w:rsid w:val="00DE54C1"/>
    <w:rsid w:val="00DE5580"/>
    <w:rsid w:val="00DE5581"/>
    <w:rsid w:val="00DE558D"/>
    <w:rsid w:val="00DE55BF"/>
    <w:rsid w:val="00DE5602"/>
    <w:rsid w:val="00DE573F"/>
    <w:rsid w:val="00DE57F8"/>
    <w:rsid w:val="00DE58E4"/>
    <w:rsid w:val="00DE5B86"/>
    <w:rsid w:val="00DE5B88"/>
    <w:rsid w:val="00DE5B8C"/>
    <w:rsid w:val="00DE5C6F"/>
    <w:rsid w:val="00DE5CFB"/>
    <w:rsid w:val="00DE5D02"/>
    <w:rsid w:val="00DE5DA3"/>
    <w:rsid w:val="00DE6083"/>
    <w:rsid w:val="00DE611A"/>
    <w:rsid w:val="00DE6629"/>
    <w:rsid w:val="00DE686E"/>
    <w:rsid w:val="00DE6872"/>
    <w:rsid w:val="00DE6CED"/>
    <w:rsid w:val="00DE6D22"/>
    <w:rsid w:val="00DE6E2E"/>
    <w:rsid w:val="00DE6E69"/>
    <w:rsid w:val="00DE7026"/>
    <w:rsid w:val="00DE70CA"/>
    <w:rsid w:val="00DE71DA"/>
    <w:rsid w:val="00DE74DF"/>
    <w:rsid w:val="00DE76FA"/>
    <w:rsid w:val="00DE78A2"/>
    <w:rsid w:val="00DE797F"/>
    <w:rsid w:val="00DE7A29"/>
    <w:rsid w:val="00DE7B36"/>
    <w:rsid w:val="00DE7BDE"/>
    <w:rsid w:val="00DE7C0E"/>
    <w:rsid w:val="00DE7CCE"/>
    <w:rsid w:val="00DF001E"/>
    <w:rsid w:val="00DF00E8"/>
    <w:rsid w:val="00DF02D6"/>
    <w:rsid w:val="00DF03BE"/>
    <w:rsid w:val="00DF055E"/>
    <w:rsid w:val="00DF064A"/>
    <w:rsid w:val="00DF0741"/>
    <w:rsid w:val="00DF07F9"/>
    <w:rsid w:val="00DF09D2"/>
    <w:rsid w:val="00DF0A3D"/>
    <w:rsid w:val="00DF0A90"/>
    <w:rsid w:val="00DF0D1D"/>
    <w:rsid w:val="00DF0DAA"/>
    <w:rsid w:val="00DF0F03"/>
    <w:rsid w:val="00DF1030"/>
    <w:rsid w:val="00DF1141"/>
    <w:rsid w:val="00DF1255"/>
    <w:rsid w:val="00DF133B"/>
    <w:rsid w:val="00DF1344"/>
    <w:rsid w:val="00DF136A"/>
    <w:rsid w:val="00DF14C2"/>
    <w:rsid w:val="00DF150A"/>
    <w:rsid w:val="00DF155A"/>
    <w:rsid w:val="00DF16E4"/>
    <w:rsid w:val="00DF1A68"/>
    <w:rsid w:val="00DF1AC3"/>
    <w:rsid w:val="00DF1C10"/>
    <w:rsid w:val="00DF1D1F"/>
    <w:rsid w:val="00DF1D80"/>
    <w:rsid w:val="00DF1E28"/>
    <w:rsid w:val="00DF217A"/>
    <w:rsid w:val="00DF2224"/>
    <w:rsid w:val="00DF2238"/>
    <w:rsid w:val="00DF22F3"/>
    <w:rsid w:val="00DF2409"/>
    <w:rsid w:val="00DF2538"/>
    <w:rsid w:val="00DF2552"/>
    <w:rsid w:val="00DF2702"/>
    <w:rsid w:val="00DF280B"/>
    <w:rsid w:val="00DF29E5"/>
    <w:rsid w:val="00DF2A44"/>
    <w:rsid w:val="00DF2BC2"/>
    <w:rsid w:val="00DF2D4F"/>
    <w:rsid w:val="00DF2F07"/>
    <w:rsid w:val="00DF2FFA"/>
    <w:rsid w:val="00DF30C6"/>
    <w:rsid w:val="00DF329F"/>
    <w:rsid w:val="00DF32E8"/>
    <w:rsid w:val="00DF34B3"/>
    <w:rsid w:val="00DF3557"/>
    <w:rsid w:val="00DF3574"/>
    <w:rsid w:val="00DF35A1"/>
    <w:rsid w:val="00DF363E"/>
    <w:rsid w:val="00DF3744"/>
    <w:rsid w:val="00DF3949"/>
    <w:rsid w:val="00DF3969"/>
    <w:rsid w:val="00DF3A86"/>
    <w:rsid w:val="00DF3AAC"/>
    <w:rsid w:val="00DF3CFA"/>
    <w:rsid w:val="00DF3D29"/>
    <w:rsid w:val="00DF3EA2"/>
    <w:rsid w:val="00DF3F77"/>
    <w:rsid w:val="00DF4067"/>
    <w:rsid w:val="00DF40EB"/>
    <w:rsid w:val="00DF43FF"/>
    <w:rsid w:val="00DF451C"/>
    <w:rsid w:val="00DF459C"/>
    <w:rsid w:val="00DF45DF"/>
    <w:rsid w:val="00DF45E1"/>
    <w:rsid w:val="00DF469E"/>
    <w:rsid w:val="00DF4767"/>
    <w:rsid w:val="00DF47DB"/>
    <w:rsid w:val="00DF482B"/>
    <w:rsid w:val="00DF4926"/>
    <w:rsid w:val="00DF494F"/>
    <w:rsid w:val="00DF4B29"/>
    <w:rsid w:val="00DF4C49"/>
    <w:rsid w:val="00DF4DB2"/>
    <w:rsid w:val="00DF511E"/>
    <w:rsid w:val="00DF53B9"/>
    <w:rsid w:val="00DF53E8"/>
    <w:rsid w:val="00DF53EE"/>
    <w:rsid w:val="00DF5797"/>
    <w:rsid w:val="00DF5896"/>
    <w:rsid w:val="00DF5965"/>
    <w:rsid w:val="00DF5978"/>
    <w:rsid w:val="00DF5AF4"/>
    <w:rsid w:val="00DF5D94"/>
    <w:rsid w:val="00DF5EAB"/>
    <w:rsid w:val="00DF6039"/>
    <w:rsid w:val="00DF604F"/>
    <w:rsid w:val="00DF61CE"/>
    <w:rsid w:val="00DF647A"/>
    <w:rsid w:val="00DF669D"/>
    <w:rsid w:val="00DF66CA"/>
    <w:rsid w:val="00DF66EF"/>
    <w:rsid w:val="00DF6914"/>
    <w:rsid w:val="00DF6A2B"/>
    <w:rsid w:val="00DF6A5E"/>
    <w:rsid w:val="00DF6C2D"/>
    <w:rsid w:val="00DF6E79"/>
    <w:rsid w:val="00DF6FF3"/>
    <w:rsid w:val="00DF710B"/>
    <w:rsid w:val="00DF7228"/>
    <w:rsid w:val="00DF73FB"/>
    <w:rsid w:val="00DF752F"/>
    <w:rsid w:val="00DF7612"/>
    <w:rsid w:val="00DF762A"/>
    <w:rsid w:val="00DF76A8"/>
    <w:rsid w:val="00DF76AA"/>
    <w:rsid w:val="00DF7883"/>
    <w:rsid w:val="00DF790B"/>
    <w:rsid w:val="00DF7982"/>
    <w:rsid w:val="00DF79AF"/>
    <w:rsid w:val="00DF7E93"/>
    <w:rsid w:val="00E001E7"/>
    <w:rsid w:val="00E002B6"/>
    <w:rsid w:val="00E00316"/>
    <w:rsid w:val="00E00381"/>
    <w:rsid w:val="00E0047C"/>
    <w:rsid w:val="00E004F4"/>
    <w:rsid w:val="00E00509"/>
    <w:rsid w:val="00E00517"/>
    <w:rsid w:val="00E00540"/>
    <w:rsid w:val="00E00714"/>
    <w:rsid w:val="00E0073E"/>
    <w:rsid w:val="00E0082B"/>
    <w:rsid w:val="00E00859"/>
    <w:rsid w:val="00E008BE"/>
    <w:rsid w:val="00E00946"/>
    <w:rsid w:val="00E00D2E"/>
    <w:rsid w:val="00E00D8C"/>
    <w:rsid w:val="00E00E23"/>
    <w:rsid w:val="00E00FB7"/>
    <w:rsid w:val="00E010A6"/>
    <w:rsid w:val="00E01122"/>
    <w:rsid w:val="00E0115C"/>
    <w:rsid w:val="00E011A9"/>
    <w:rsid w:val="00E0127E"/>
    <w:rsid w:val="00E014BC"/>
    <w:rsid w:val="00E0156B"/>
    <w:rsid w:val="00E015F1"/>
    <w:rsid w:val="00E01703"/>
    <w:rsid w:val="00E017C3"/>
    <w:rsid w:val="00E017E4"/>
    <w:rsid w:val="00E01851"/>
    <w:rsid w:val="00E01A02"/>
    <w:rsid w:val="00E01A4F"/>
    <w:rsid w:val="00E01C53"/>
    <w:rsid w:val="00E01D18"/>
    <w:rsid w:val="00E01D3D"/>
    <w:rsid w:val="00E01F32"/>
    <w:rsid w:val="00E01F64"/>
    <w:rsid w:val="00E02058"/>
    <w:rsid w:val="00E02072"/>
    <w:rsid w:val="00E02180"/>
    <w:rsid w:val="00E02332"/>
    <w:rsid w:val="00E023AB"/>
    <w:rsid w:val="00E02401"/>
    <w:rsid w:val="00E024EA"/>
    <w:rsid w:val="00E0250E"/>
    <w:rsid w:val="00E02538"/>
    <w:rsid w:val="00E0263F"/>
    <w:rsid w:val="00E02B28"/>
    <w:rsid w:val="00E02B6C"/>
    <w:rsid w:val="00E02C2D"/>
    <w:rsid w:val="00E02C32"/>
    <w:rsid w:val="00E02CEB"/>
    <w:rsid w:val="00E02E51"/>
    <w:rsid w:val="00E0302C"/>
    <w:rsid w:val="00E03041"/>
    <w:rsid w:val="00E03178"/>
    <w:rsid w:val="00E031B4"/>
    <w:rsid w:val="00E0328F"/>
    <w:rsid w:val="00E032DA"/>
    <w:rsid w:val="00E032E1"/>
    <w:rsid w:val="00E032F3"/>
    <w:rsid w:val="00E0352C"/>
    <w:rsid w:val="00E038C0"/>
    <w:rsid w:val="00E03961"/>
    <w:rsid w:val="00E0397C"/>
    <w:rsid w:val="00E03AD2"/>
    <w:rsid w:val="00E03B0E"/>
    <w:rsid w:val="00E03CB4"/>
    <w:rsid w:val="00E03CFD"/>
    <w:rsid w:val="00E03DC4"/>
    <w:rsid w:val="00E03E31"/>
    <w:rsid w:val="00E03E4D"/>
    <w:rsid w:val="00E03F0E"/>
    <w:rsid w:val="00E03F3C"/>
    <w:rsid w:val="00E03FA2"/>
    <w:rsid w:val="00E04023"/>
    <w:rsid w:val="00E04098"/>
    <w:rsid w:val="00E040CF"/>
    <w:rsid w:val="00E04125"/>
    <w:rsid w:val="00E04179"/>
    <w:rsid w:val="00E04332"/>
    <w:rsid w:val="00E04517"/>
    <w:rsid w:val="00E047F7"/>
    <w:rsid w:val="00E0484D"/>
    <w:rsid w:val="00E04AAB"/>
    <w:rsid w:val="00E04B94"/>
    <w:rsid w:val="00E04C2E"/>
    <w:rsid w:val="00E04D08"/>
    <w:rsid w:val="00E04EA9"/>
    <w:rsid w:val="00E04F2F"/>
    <w:rsid w:val="00E05316"/>
    <w:rsid w:val="00E053A5"/>
    <w:rsid w:val="00E0545E"/>
    <w:rsid w:val="00E05494"/>
    <w:rsid w:val="00E054E6"/>
    <w:rsid w:val="00E05730"/>
    <w:rsid w:val="00E0589C"/>
    <w:rsid w:val="00E058A2"/>
    <w:rsid w:val="00E058A7"/>
    <w:rsid w:val="00E05928"/>
    <w:rsid w:val="00E05A83"/>
    <w:rsid w:val="00E05B04"/>
    <w:rsid w:val="00E05B48"/>
    <w:rsid w:val="00E05BD7"/>
    <w:rsid w:val="00E05CE8"/>
    <w:rsid w:val="00E05E91"/>
    <w:rsid w:val="00E05E9F"/>
    <w:rsid w:val="00E06422"/>
    <w:rsid w:val="00E0642A"/>
    <w:rsid w:val="00E06534"/>
    <w:rsid w:val="00E06556"/>
    <w:rsid w:val="00E06607"/>
    <w:rsid w:val="00E06734"/>
    <w:rsid w:val="00E06754"/>
    <w:rsid w:val="00E06995"/>
    <w:rsid w:val="00E069CC"/>
    <w:rsid w:val="00E06A10"/>
    <w:rsid w:val="00E06A16"/>
    <w:rsid w:val="00E06A7E"/>
    <w:rsid w:val="00E06AC6"/>
    <w:rsid w:val="00E06B07"/>
    <w:rsid w:val="00E06F21"/>
    <w:rsid w:val="00E07011"/>
    <w:rsid w:val="00E07176"/>
    <w:rsid w:val="00E071BB"/>
    <w:rsid w:val="00E073E6"/>
    <w:rsid w:val="00E07458"/>
    <w:rsid w:val="00E0747A"/>
    <w:rsid w:val="00E07517"/>
    <w:rsid w:val="00E07538"/>
    <w:rsid w:val="00E075B1"/>
    <w:rsid w:val="00E075E8"/>
    <w:rsid w:val="00E0785F"/>
    <w:rsid w:val="00E0791D"/>
    <w:rsid w:val="00E0797F"/>
    <w:rsid w:val="00E07982"/>
    <w:rsid w:val="00E0799E"/>
    <w:rsid w:val="00E07AE1"/>
    <w:rsid w:val="00E07B23"/>
    <w:rsid w:val="00E07C0B"/>
    <w:rsid w:val="00E07D77"/>
    <w:rsid w:val="00E1004B"/>
    <w:rsid w:val="00E102F6"/>
    <w:rsid w:val="00E104DF"/>
    <w:rsid w:val="00E10803"/>
    <w:rsid w:val="00E1086D"/>
    <w:rsid w:val="00E1098E"/>
    <w:rsid w:val="00E10C88"/>
    <w:rsid w:val="00E10E35"/>
    <w:rsid w:val="00E10EFA"/>
    <w:rsid w:val="00E10F1C"/>
    <w:rsid w:val="00E10F7C"/>
    <w:rsid w:val="00E11340"/>
    <w:rsid w:val="00E11545"/>
    <w:rsid w:val="00E11547"/>
    <w:rsid w:val="00E1154C"/>
    <w:rsid w:val="00E115EA"/>
    <w:rsid w:val="00E1188A"/>
    <w:rsid w:val="00E11AC5"/>
    <w:rsid w:val="00E11B3F"/>
    <w:rsid w:val="00E11C99"/>
    <w:rsid w:val="00E11DE0"/>
    <w:rsid w:val="00E12177"/>
    <w:rsid w:val="00E1224C"/>
    <w:rsid w:val="00E12332"/>
    <w:rsid w:val="00E124DA"/>
    <w:rsid w:val="00E124F2"/>
    <w:rsid w:val="00E12616"/>
    <w:rsid w:val="00E127FA"/>
    <w:rsid w:val="00E12893"/>
    <w:rsid w:val="00E128F4"/>
    <w:rsid w:val="00E12945"/>
    <w:rsid w:val="00E12B5E"/>
    <w:rsid w:val="00E12B9F"/>
    <w:rsid w:val="00E12BFF"/>
    <w:rsid w:val="00E12DAA"/>
    <w:rsid w:val="00E13250"/>
    <w:rsid w:val="00E133EC"/>
    <w:rsid w:val="00E13431"/>
    <w:rsid w:val="00E13460"/>
    <w:rsid w:val="00E135D8"/>
    <w:rsid w:val="00E135E9"/>
    <w:rsid w:val="00E13604"/>
    <w:rsid w:val="00E137ED"/>
    <w:rsid w:val="00E137F6"/>
    <w:rsid w:val="00E13BD1"/>
    <w:rsid w:val="00E13F4D"/>
    <w:rsid w:val="00E14103"/>
    <w:rsid w:val="00E14125"/>
    <w:rsid w:val="00E14489"/>
    <w:rsid w:val="00E145A9"/>
    <w:rsid w:val="00E146CF"/>
    <w:rsid w:val="00E146DB"/>
    <w:rsid w:val="00E147C1"/>
    <w:rsid w:val="00E148E4"/>
    <w:rsid w:val="00E14A7A"/>
    <w:rsid w:val="00E14B5E"/>
    <w:rsid w:val="00E14BDB"/>
    <w:rsid w:val="00E14C0C"/>
    <w:rsid w:val="00E14C65"/>
    <w:rsid w:val="00E14D28"/>
    <w:rsid w:val="00E14E17"/>
    <w:rsid w:val="00E14FC6"/>
    <w:rsid w:val="00E1505E"/>
    <w:rsid w:val="00E15255"/>
    <w:rsid w:val="00E15259"/>
    <w:rsid w:val="00E15291"/>
    <w:rsid w:val="00E153CC"/>
    <w:rsid w:val="00E155F8"/>
    <w:rsid w:val="00E15645"/>
    <w:rsid w:val="00E15665"/>
    <w:rsid w:val="00E156E9"/>
    <w:rsid w:val="00E15841"/>
    <w:rsid w:val="00E15919"/>
    <w:rsid w:val="00E15A65"/>
    <w:rsid w:val="00E15A8F"/>
    <w:rsid w:val="00E15B1A"/>
    <w:rsid w:val="00E15B26"/>
    <w:rsid w:val="00E15E01"/>
    <w:rsid w:val="00E15E3F"/>
    <w:rsid w:val="00E1608A"/>
    <w:rsid w:val="00E16251"/>
    <w:rsid w:val="00E16253"/>
    <w:rsid w:val="00E16375"/>
    <w:rsid w:val="00E163AA"/>
    <w:rsid w:val="00E163ED"/>
    <w:rsid w:val="00E165B4"/>
    <w:rsid w:val="00E1669E"/>
    <w:rsid w:val="00E16A97"/>
    <w:rsid w:val="00E16CD7"/>
    <w:rsid w:val="00E16D35"/>
    <w:rsid w:val="00E16DDE"/>
    <w:rsid w:val="00E16EE6"/>
    <w:rsid w:val="00E16F1F"/>
    <w:rsid w:val="00E1709F"/>
    <w:rsid w:val="00E170DC"/>
    <w:rsid w:val="00E17278"/>
    <w:rsid w:val="00E176D5"/>
    <w:rsid w:val="00E17793"/>
    <w:rsid w:val="00E17A90"/>
    <w:rsid w:val="00E17B58"/>
    <w:rsid w:val="00E17C6D"/>
    <w:rsid w:val="00E17C9A"/>
    <w:rsid w:val="00E17D19"/>
    <w:rsid w:val="00E17D3E"/>
    <w:rsid w:val="00E17F7E"/>
    <w:rsid w:val="00E20224"/>
    <w:rsid w:val="00E202E3"/>
    <w:rsid w:val="00E2032B"/>
    <w:rsid w:val="00E2033F"/>
    <w:rsid w:val="00E203F2"/>
    <w:rsid w:val="00E205FB"/>
    <w:rsid w:val="00E20616"/>
    <w:rsid w:val="00E2071E"/>
    <w:rsid w:val="00E2085C"/>
    <w:rsid w:val="00E20897"/>
    <w:rsid w:val="00E209A3"/>
    <w:rsid w:val="00E209E0"/>
    <w:rsid w:val="00E20B0D"/>
    <w:rsid w:val="00E20DC2"/>
    <w:rsid w:val="00E20EE5"/>
    <w:rsid w:val="00E21037"/>
    <w:rsid w:val="00E21082"/>
    <w:rsid w:val="00E2125F"/>
    <w:rsid w:val="00E21301"/>
    <w:rsid w:val="00E21345"/>
    <w:rsid w:val="00E213DF"/>
    <w:rsid w:val="00E21686"/>
    <w:rsid w:val="00E217C5"/>
    <w:rsid w:val="00E21B7D"/>
    <w:rsid w:val="00E21BCF"/>
    <w:rsid w:val="00E21BF7"/>
    <w:rsid w:val="00E21DC0"/>
    <w:rsid w:val="00E21DFE"/>
    <w:rsid w:val="00E2210F"/>
    <w:rsid w:val="00E221A9"/>
    <w:rsid w:val="00E22223"/>
    <w:rsid w:val="00E22307"/>
    <w:rsid w:val="00E223C0"/>
    <w:rsid w:val="00E224A7"/>
    <w:rsid w:val="00E224C0"/>
    <w:rsid w:val="00E225C2"/>
    <w:rsid w:val="00E226F4"/>
    <w:rsid w:val="00E227EF"/>
    <w:rsid w:val="00E22847"/>
    <w:rsid w:val="00E22857"/>
    <w:rsid w:val="00E228B1"/>
    <w:rsid w:val="00E22945"/>
    <w:rsid w:val="00E22B12"/>
    <w:rsid w:val="00E22B6D"/>
    <w:rsid w:val="00E22DD4"/>
    <w:rsid w:val="00E22EB4"/>
    <w:rsid w:val="00E22FE4"/>
    <w:rsid w:val="00E231DF"/>
    <w:rsid w:val="00E2324A"/>
    <w:rsid w:val="00E232F7"/>
    <w:rsid w:val="00E23484"/>
    <w:rsid w:val="00E234C5"/>
    <w:rsid w:val="00E235E4"/>
    <w:rsid w:val="00E23657"/>
    <w:rsid w:val="00E236C9"/>
    <w:rsid w:val="00E23978"/>
    <w:rsid w:val="00E23CC7"/>
    <w:rsid w:val="00E23E70"/>
    <w:rsid w:val="00E23FB1"/>
    <w:rsid w:val="00E24019"/>
    <w:rsid w:val="00E24044"/>
    <w:rsid w:val="00E2404D"/>
    <w:rsid w:val="00E240D0"/>
    <w:rsid w:val="00E2438C"/>
    <w:rsid w:val="00E2444E"/>
    <w:rsid w:val="00E24580"/>
    <w:rsid w:val="00E245DD"/>
    <w:rsid w:val="00E248A3"/>
    <w:rsid w:val="00E24965"/>
    <w:rsid w:val="00E2499C"/>
    <w:rsid w:val="00E24AEE"/>
    <w:rsid w:val="00E24B06"/>
    <w:rsid w:val="00E24C67"/>
    <w:rsid w:val="00E24C79"/>
    <w:rsid w:val="00E24D0E"/>
    <w:rsid w:val="00E2539A"/>
    <w:rsid w:val="00E25494"/>
    <w:rsid w:val="00E2557B"/>
    <w:rsid w:val="00E2576E"/>
    <w:rsid w:val="00E25839"/>
    <w:rsid w:val="00E2585D"/>
    <w:rsid w:val="00E258F1"/>
    <w:rsid w:val="00E259AF"/>
    <w:rsid w:val="00E25AAC"/>
    <w:rsid w:val="00E25ABF"/>
    <w:rsid w:val="00E25DEC"/>
    <w:rsid w:val="00E25E0E"/>
    <w:rsid w:val="00E25F63"/>
    <w:rsid w:val="00E26103"/>
    <w:rsid w:val="00E261B9"/>
    <w:rsid w:val="00E26338"/>
    <w:rsid w:val="00E263D4"/>
    <w:rsid w:val="00E264A3"/>
    <w:rsid w:val="00E265BC"/>
    <w:rsid w:val="00E26674"/>
    <w:rsid w:val="00E268A9"/>
    <w:rsid w:val="00E26AD0"/>
    <w:rsid w:val="00E26B12"/>
    <w:rsid w:val="00E26B20"/>
    <w:rsid w:val="00E26B4F"/>
    <w:rsid w:val="00E26C55"/>
    <w:rsid w:val="00E27024"/>
    <w:rsid w:val="00E27044"/>
    <w:rsid w:val="00E2707B"/>
    <w:rsid w:val="00E270F2"/>
    <w:rsid w:val="00E271D9"/>
    <w:rsid w:val="00E2732E"/>
    <w:rsid w:val="00E27385"/>
    <w:rsid w:val="00E27423"/>
    <w:rsid w:val="00E276E0"/>
    <w:rsid w:val="00E27708"/>
    <w:rsid w:val="00E27B02"/>
    <w:rsid w:val="00E27B11"/>
    <w:rsid w:val="00E27B75"/>
    <w:rsid w:val="00E27C13"/>
    <w:rsid w:val="00E27C65"/>
    <w:rsid w:val="00E27DF1"/>
    <w:rsid w:val="00E27E31"/>
    <w:rsid w:val="00E27EE3"/>
    <w:rsid w:val="00E30175"/>
    <w:rsid w:val="00E30249"/>
    <w:rsid w:val="00E30352"/>
    <w:rsid w:val="00E3035C"/>
    <w:rsid w:val="00E303BE"/>
    <w:rsid w:val="00E30486"/>
    <w:rsid w:val="00E30500"/>
    <w:rsid w:val="00E30681"/>
    <w:rsid w:val="00E306C2"/>
    <w:rsid w:val="00E30BB9"/>
    <w:rsid w:val="00E30BEA"/>
    <w:rsid w:val="00E30E1B"/>
    <w:rsid w:val="00E3101F"/>
    <w:rsid w:val="00E3134D"/>
    <w:rsid w:val="00E3151E"/>
    <w:rsid w:val="00E315F0"/>
    <w:rsid w:val="00E31626"/>
    <w:rsid w:val="00E316F2"/>
    <w:rsid w:val="00E31909"/>
    <w:rsid w:val="00E31A95"/>
    <w:rsid w:val="00E31B00"/>
    <w:rsid w:val="00E31B6C"/>
    <w:rsid w:val="00E31BB8"/>
    <w:rsid w:val="00E31CB1"/>
    <w:rsid w:val="00E32028"/>
    <w:rsid w:val="00E32126"/>
    <w:rsid w:val="00E3221B"/>
    <w:rsid w:val="00E326B7"/>
    <w:rsid w:val="00E32711"/>
    <w:rsid w:val="00E328AD"/>
    <w:rsid w:val="00E32A7B"/>
    <w:rsid w:val="00E32A9C"/>
    <w:rsid w:val="00E32AF6"/>
    <w:rsid w:val="00E32CDF"/>
    <w:rsid w:val="00E32D74"/>
    <w:rsid w:val="00E32DAA"/>
    <w:rsid w:val="00E32DE9"/>
    <w:rsid w:val="00E32F85"/>
    <w:rsid w:val="00E33033"/>
    <w:rsid w:val="00E330D0"/>
    <w:rsid w:val="00E332E4"/>
    <w:rsid w:val="00E3333B"/>
    <w:rsid w:val="00E33346"/>
    <w:rsid w:val="00E3336A"/>
    <w:rsid w:val="00E33488"/>
    <w:rsid w:val="00E33589"/>
    <w:rsid w:val="00E3363D"/>
    <w:rsid w:val="00E336C1"/>
    <w:rsid w:val="00E336D8"/>
    <w:rsid w:val="00E33A92"/>
    <w:rsid w:val="00E33AED"/>
    <w:rsid w:val="00E34356"/>
    <w:rsid w:val="00E34416"/>
    <w:rsid w:val="00E34562"/>
    <w:rsid w:val="00E34568"/>
    <w:rsid w:val="00E34587"/>
    <w:rsid w:val="00E34603"/>
    <w:rsid w:val="00E3476F"/>
    <w:rsid w:val="00E34B3C"/>
    <w:rsid w:val="00E34BE9"/>
    <w:rsid w:val="00E34C0E"/>
    <w:rsid w:val="00E34EE1"/>
    <w:rsid w:val="00E34FFE"/>
    <w:rsid w:val="00E35189"/>
    <w:rsid w:val="00E353B3"/>
    <w:rsid w:val="00E355E6"/>
    <w:rsid w:val="00E356D6"/>
    <w:rsid w:val="00E359E7"/>
    <w:rsid w:val="00E35AA3"/>
    <w:rsid w:val="00E35B3D"/>
    <w:rsid w:val="00E35C6C"/>
    <w:rsid w:val="00E35CC4"/>
    <w:rsid w:val="00E35DF6"/>
    <w:rsid w:val="00E35E47"/>
    <w:rsid w:val="00E35FF4"/>
    <w:rsid w:val="00E36070"/>
    <w:rsid w:val="00E362DC"/>
    <w:rsid w:val="00E36373"/>
    <w:rsid w:val="00E36414"/>
    <w:rsid w:val="00E36529"/>
    <w:rsid w:val="00E3665D"/>
    <w:rsid w:val="00E36685"/>
    <w:rsid w:val="00E36723"/>
    <w:rsid w:val="00E367B5"/>
    <w:rsid w:val="00E367B6"/>
    <w:rsid w:val="00E36829"/>
    <w:rsid w:val="00E369F1"/>
    <w:rsid w:val="00E36B07"/>
    <w:rsid w:val="00E36B10"/>
    <w:rsid w:val="00E36B6A"/>
    <w:rsid w:val="00E36BF1"/>
    <w:rsid w:val="00E36EAC"/>
    <w:rsid w:val="00E37283"/>
    <w:rsid w:val="00E37325"/>
    <w:rsid w:val="00E375F1"/>
    <w:rsid w:val="00E37653"/>
    <w:rsid w:val="00E376C5"/>
    <w:rsid w:val="00E3771F"/>
    <w:rsid w:val="00E37A6C"/>
    <w:rsid w:val="00E37A83"/>
    <w:rsid w:val="00E37B60"/>
    <w:rsid w:val="00E37BF9"/>
    <w:rsid w:val="00E37CB5"/>
    <w:rsid w:val="00E37E0E"/>
    <w:rsid w:val="00E37F6C"/>
    <w:rsid w:val="00E37FB0"/>
    <w:rsid w:val="00E40043"/>
    <w:rsid w:val="00E400F3"/>
    <w:rsid w:val="00E40293"/>
    <w:rsid w:val="00E40380"/>
    <w:rsid w:val="00E40388"/>
    <w:rsid w:val="00E40552"/>
    <w:rsid w:val="00E405E5"/>
    <w:rsid w:val="00E40658"/>
    <w:rsid w:val="00E40680"/>
    <w:rsid w:val="00E4068F"/>
    <w:rsid w:val="00E406D8"/>
    <w:rsid w:val="00E4091E"/>
    <w:rsid w:val="00E409C4"/>
    <w:rsid w:val="00E409FD"/>
    <w:rsid w:val="00E40B8C"/>
    <w:rsid w:val="00E40C43"/>
    <w:rsid w:val="00E40F03"/>
    <w:rsid w:val="00E410CE"/>
    <w:rsid w:val="00E412FB"/>
    <w:rsid w:val="00E41697"/>
    <w:rsid w:val="00E41788"/>
    <w:rsid w:val="00E417C0"/>
    <w:rsid w:val="00E4195C"/>
    <w:rsid w:val="00E41A9F"/>
    <w:rsid w:val="00E41B9A"/>
    <w:rsid w:val="00E41EF0"/>
    <w:rsid w:val="00E42059"/>
    <w:rsid w:val="00E4209B"/>
    <w:rsid w:val="00E4218E"/>
    <w:rsid w:val="00E42399"/>
    <w:rsid w:val="00E42889"/>
    <w:rsid w:val="00E428FC"/>
    <w:rsid w:val="00E42BFB"/>
    <w:rsid w:val="00E42C37"/>
    <w:rsid w:val="00E42CC6"/>
    <w:rsid w:val="00E42D98"/>
    <w:rsid w:val="00E42E45"/>
    <w:rsid w:val="00E42FA6"/>
    <w:rsid w:val="00E431DD"/>
    <w:rsid w:val="00E43243"/>
    <w:rsid w:val="00E432AE"/>
    <w:rsid w:val="00E4336C"/>
    <w:rsid w:val="00E433E9"/>
    <w:rsid w:val="00E43444"/>
    <w:rsid w:val="00E43491"/>
    <w:rsid w:val="00E43575"/>
    <w:rsid w:val="00E43952"/>
    <w:rsid w:val="00E43BBE"/>
    <w:rsid w:val="00E43BEE"/>
    <w:rsid w:val="00E43E24"/>
    <w:rsid w:val="00E43ECF"/>
    <w:rsid w:val="00E43F5A"/>
    <w:rsid w:val="00E43F64"/>
    <w:rsid w:val="00E4408E"/>
    <w:rsid w:val="00E44179"/>
    <w:rsid w:val="00E441F6"/>
    <w:rsid w:val="00E441FB"/>
    <w:rsid w:val="00E442D5"/>
    <w:rsid w:val="00E44358"/>
    <w:rsid w:val="00E446A6"/>
    <w:rsid w:val="00E44998"/>
    <w:rsid w:val="00E449B8"/>
    <w:rsid w:val="00E44BD5"/>
    <w:rsid w:val="00E44CED"/>
    <w:rsid w:val="00E450C8"/>
    <w:rsid w:val="00E4517E"/>
    <w:rsid w:val="00E45314"/>
    <w:rsid w:val="00E45356"/>
    <w:rsid w:val="00E4551B"/>
    <w:rsid w:val="00E4555D"/>
    <w:rsid w:val="00E455DB"/>
    <w:rsid w:val="00E4568B"/>
    <w:rsid w:val="00E456F0"/>
    <w:rsid w:val="00E45890"/>
    <w:rsid w:val="00E45C75"/>
    <w:rsid w:val="00E45DA2"/>
    <w:rsid w:val="00E45F7A"/>
    <w:rsid w:val="00E45FAD"/>
    <w:rsid w:val="00E46036"/>
    <w:rsid w:val="00E46042"/>
    <w:rsid w:val="00E46222"/>
    <w:rsid w:val="00E4626A"/>
    <w:rsid w:val="00E46286"/>
    <w:rsid w:val="00E462AF"/>
    <w:rsid w:val="00E4650C"/>
    <w:rsid w:val="00E46634"/>
    <w:rsid w:val="00E466A7"/>
    <w:rsid w:val="00E46733"/>
    <w:rsid w:val="00E46957"/>
    <w:rsid w:val="00E46B54"/>
    <w:rsid w:val="00E46D1B"/>
    <w:rsid w:val="00E46DF9"/>
    <w:rsid w:val="00E46FB6"/>
    <w:rsid w:val="00E470E4"/>
    <w:rsid w:val="00E4712B"/>
    <w:rsid w:val="00E4721A"/>
    <w:rsid w:val="00E4727A"/>
    <w:rsid w:val="00E47501"/>
    <w:rsid w:val="00E4761E"/>
    <w:rsid w:val="00E47675"/>
    <w:rsid w:val="00E476DC"/>
    <w:rsid w:val="00E476F3"/>
    <w:rsid w:val="00E47881"/>
    <w:rsid w:val="00E4794F"/>
    <w:rsid w:val="00E47958"/>
    <w:rsid w:val="00E47989"/>
    <w:rsid w:val="00E47E34"/>
    <w:rsid w:val="00E50008"/>
    <w:rsid w:val="00E5000D"/>
    <w:rsid w:val="00E50057"/>
    <w:rsid w:val="00E501EB"/>
    <w:rsid w:val="00E50343"/>
    <w:rsid w:val="00E50445"/>
    <w:rsid w:val="00E504A3"/>
    <w:rsid w:val="00E504C5"/>
    <w:rsid w:val="00E50552"/>
    <w:rsid w:val="00E50615"/>
    <w:rsid w:val="00E50667"/>
    <w:rsid w:val="00E506B4"/>
    <w:rsid w:val="00E5070B"/>
    <w:rsid w:val="00E508A3"/>
    <w:rsid w:val="00E509EA"/>
    <w:rsid w:val="00E50B84"/>
    <w:rsid w:val="00E50ED5"/>
    <w:rsid w:val="00E51078"/>
    <w:rsid w:val="00E51270"/>
    <w:rsid w:val="00E512F4"/>
    <w:rsid w:val="00E5133B"/>
    <w:rsid w:val="00E517D7"/>
    <w:rsid w:val="00E5182F"/>
    <w:rsid w:val="00E51845"/>
    <w:rsid w:val="00E51878"/>
    <w:rsid w:val="00E519B9"/>
    <w:rsid w:val="00E51C72"/>
    <w:rsid w:val="00E51C95"/>
    <w:rsid w:val="00E51F38"/>
    <w:rsid w:val="00E51FF9"/>
    <w:rsid w:val="00E5206C"/>
    <w:rsid w:val="00E5242F"/>
    <w:rsid w:val="00E524B2"/>
    <w:rsid w:val="00E52548"/>
    <w:rsid w:val="00E526C1"/>
    <w:rsid w:val="00E52705"/>
    <w:rsid w:val="00E52CF8"/>
    <w:rsid w:val="00E52F5D"/>
    <w:rsid w:val="00E530D1"/>
    <w:rsid w:val="00E53466"/>
    <w:rsid w:val="00E53517"/>
    <w:rsid w:val="00E5366C"/>
    <w:rsid w:val="00E53748"/>
    <w:rsid w:val="00E53805"/>
    <w:rsid w:val="00E53969"/>
    <w:rsid w:val="00E539DF"/>
    <w:rsid w:val="00E539E4"/>
    <w:rsid w:val="00E53B2F"/>
    <w:rsid w:val="00E53B68"/>
    <w:rsid w:val="00E53BEA"/>
    <w:rsid w:val="00E53C69"/>
    <w:rsid w:val="00E53D44"/>
    <w:rsid w:val="00E53DA0"/>
    <w:rsid w:val="00E53EF7"/>
    <w:rsid w:val="00E53F09"/>
    <w:rsid w:val="00E53F2F"/>
    <w:rsid w:val="00E540D2"/>
    <w:rsid w:val="00E5441C"/>
    <w:rsid w:val="00E545D6"/>
    <w:rsid w:val="00E547A2"/>
    <w:rsid w:val="00E54907"/>
    <w:rsid w:val="00E54CC1"/>
    <w:rsid w:val="00E54D23"/>
    <w:rsid w:val="00E54DD1"/>
    <w:rsid w:val="00E54DF1"/>
    <w:rsid w:val="00E54E35"/>
    <w:rsid w:val="00E54E7A"/>
    <w:rsid w:val="00E54F2B"/>
    <w:rsid w:val="00E54F42"/>
    <w:rsid w:val="00E5516C"/>
    <w:rsid w:val="00E552BF"/>
    <w:rsid w:val="00E552E1"/>
    <w:rsid w:val="00E552FF"/>
    <w:rsid w:val="00E5531A"/>
    <w:rsid w:val="00E553B6"/>
    <w:rsid w:val="00E55575"/>
    <w:rsid w:val="00E5558E"/>
    <w:rsid w:val="00E555BE"/>
    <w:rsid w:val="00E556A8"/>
    <w:rsid w:val="00E55887"/>
    <w:rsid w:val="00E558F7"/>
    <w:rsid w:val="00E5594C"/>
    <w:rsid w:val="00E559E2"/>
    <w:rsid w:val="00E55A7D"/>
    <w:rsid w:val="00E55B20"/>
    <w:rsid w:val="00E55C0F"/>
    <w:rsid w:val="00E55C33"/>
    <w:rsid w:val="00E55DED"/>
    <w:rsid w:val="00E55E16"/>
    <w:rsid w:val="00E55E8B"/>
    <w:rsid w:val="00E55F88"/>
    <w:rsid w:val="00E561E9"/>
    <w:rsid w:val="00E56356"/>
    <w:rsid w:val="00E56700"/>
    <w:rsid w:val="00E567CA"/>
    <w:rsid w:val="00E5689C"/>
    <w:rsid w:val="00E56E72"/>
    <w:rsid w:val="00E571B5"/>
    <w:rsid w:val="00E57234"/>
    <w:rsid w:val="00E57347"/>
    <w:rsid w:val="00E573CC"/>
    <w:rsid w:val="00E57531"/>
    <w:rsid w:val="00E57651"/>
    <w:rsid w:val="00E57747"/>
    <w:rsid w:val="00E578AE"/>
    <w:rsid w:val="00E578C1"/>
    <w:rsid w:val="00E57922"/>
    <w:rsid w:val="00E5796C"/>
    <w:rsid w:val="00E57990"/>
    <w:rsid w:val="00E57A18"/>
    <w:rsid w:val="00E57BAD"/>
    <w:rsid w:val="00E57F99"/>
    <w:rsid w:val="00E60081"/>
    <w:rsid w:val="00E6009E"/>
    <w:rsid w:val="00E600B1"/>
    <w:rsid w:val="00E60133"/>
    <w:rsid w:val="00E605AA"/>
    <w:rsid w:val="00E606A5"/>
    <w:rsid w:val="00E60810"/>
    <w:rsid w:val="00E60866"/>
    <w:rsid w:val="00E608A4"/>
    <w:rsid w:val="00E60C09"/>
    <w:rsid w:val="00E60D5B"/>
    <w:rsid w:val="00E60D89"/>
    <w:rsid w:val="00E60E21"/>
    <w:rsid w:val="00E60E27"/>
    <w:rsid w:val="00E60EB5"/>
    <w:rsid w:val="00E61050"/>
    <w:rsid w:val="00E61053"/>
    <w:rsid w:val="00E610D6"/>
    <w:rsid w:val="00E6115E"/>
    <w:rsid w:val="00E6151E"/>
    <w:rsid w:val="00E61555"/>
    <w:rsid w:val="00E6160C"/>
    <w:rsid w:val="00E61657"/>
    <w:rsid w:val="00E616DD"/>
    <w:rsid w:val="00E6184C"/>
    <w:rsid w:val="00E6197B"/>
    <w:rsid w:val="00E619C7"/>
    <w:rsid w:val="00E61A6E"/>
    <w:rsid w:val="00E61AB5"/>
    <w:rsid w:val="00E61B2C"/>
    <w:rsid w:val="00E61DB3"/>
    <w:rsid w:val="00E61DBF"/>
    <w:rsid w:val="00E6215B"/>
    <w:rsid w:val="00E622EF"/>
    <w:rsid w:val="00E623AE"/>
    <w:rsid w:val="00E62475"/>
    <w:rsid w:val="00E624EA"/>
    <w:rsid w:val="00E6250D"/>
    <w:rsid w:val="00E62573"/>
    <w:rsid w:val="00E62640"/>
    <w:rsid w:val="00E626B6"/>
    <w:rsid w:val="00E62A86"/>
    <w:rsid w:val="00E62AED"/>
    <w:rsid w:val="00E62B8E"/>
    <w:rsid w:val="00E62F9A"/>
    <w:rsid w:val="00E63102"/>
    <w:rsid w:val="00E63192"/>
    <w:rsid w:val="00E632AE"/>
    <w:rsid w:val="00E632D2"/>
    <w:rsid w:val="00E633E7"/>
    <w:rsid w:val="00E635AE"/>
    <w:rsid w:val="00E637D7"/>
    <w:rsid w:val="00E63931"/>
    <w:rsid w:val="00E63999"/>
    <w:rsid w:val="00E63ABC"/>
    <w:rsid w:val="00E63B01"/>
    <w:rsid w:val="00E63C23"/>
    <w:rsid w:val="00E63CD7"/>
    <w:rsid w:val="00E63D9F"/>
    <w:rsid w:val="00E63DDF"/>
    <w:rsid w:val="00E63F4C"/>
    <w:rsid w:val="00E63F82"/>
    <w:rsid w:val="00E64133"/>
    <w:rsid w:val="00E6429A"/>
    <w:rsid w:val="00E643C5"/>
    <w:rsid w:val="00E645F0"/>
    <w:rsid w:val="00E64707"/>
    <w:rsid w:val="00E647A6"/>
    <w:rsid w:val="00E64854"/>
    <w:rsid w:val="00E6499B"/>
    <w:rsid w:val="00E64AB6"/>
    <w:rsid w:val="00E64B00"/>
    <w:rsid w:val="00E64BFA"/>
    <w:rsid w:val="00E64C99"/>
    <w:rsid w:val="00E64DCB"/>
    <w:rsid w:val="00E64E37"/>
    <w:rsid w:val="00E64EB0"/>
    <w:rsid w:val="00E64EBF"/>
    <w:rsid w:val="00E64FEF"/>
    <w:rsid w:val="00E650C6"/>
    <w:rsid w:val="00E65119"/>
    <w:rsid w:val="00E6519F"/>
    <w:rsid w:val="00E65454"/>
    <w:rsid w:val="00E655DA"/>
    <w:rsid w:val="00E655E8"/>
    <w:rsid w:val="00E65831"/>
    <w:rsid w:val="00E658E8"/>
    <w:rsid w:val="00E659E4"/>
    <w:rsid w:val="00E65C43"/>
    <w:rsid w:val="00E65C7F"/>
    <w:rsid w:val="00E65D7B"/>
    <w:rsid w:val="00E65DF4"/>
    <w:rsid w:val="00E65EE9"/>
    <w:rsid w:val="00E6604A"/>
    <w:rsid w:val="00E66118"/>
    <w:rsid w:val="00E6623D"/>
    <w:rsid w:val="00E662C3"/>
    <w:rsid w:val="00E66718"/>
    <w:rsid w:val="00E669CB"/>
    <w:rsid w:val="00E66E16"/>
    <w:rsid w:val="00E66ED4"/>
    <w:rsid w:val="00E66FFD"/>
    <w:rsid w:val="00E6700B"/>
    <w:rsid w:val="00E67147"/>
    <w:rsid w:val="00E67159"/>
    <w:rsid w:val="00E671FD"/>
    <w:rsid w:val="00E67242"/>
    <w:rsid w:val="00E673BE"/>
    <w:rsid w:val="00E67597"/>
    <w:rsid w:val="00E67663"/>
    <w:rsid w:val="00E676E6"/>
    <w:rsid w:val="00E67872"/>
    <w:rsid w:val="00E678CA"/>
    <w:rsid w:val="00E67976"/>
    <w:rsid w:val="00E67981"/>
    <w:rsid w:val="00E67A47"/>
    <w:rsid w:val="00E67B0A"/>
    <w:rsid w:val="00E67D49"/>
    <w:rsid w:val="00E67F10"/>
    <w:rsid w:val="00E67F6E"/>
    <w:rsid w:val="00E67FAF"/>
    <w:rsid w:val="00E70179"/>
    <w:rsid w:val="00E703CA"/>
    <w:rsid w:val="00E703E0"/>
    <w:rsid w:val="00E703EA"/>
    <w:rsid w:val="00E7042C"/>
    <w:rsid w:val="00E7051B"/>
    <w:rsid w:val="00E7066B"/>
    <w:rsid w:val="00E70744"/>
    <w:rsid w:val="00E708EF"/>
    <w:rsid w:val="00E70C5C"/>
    <w:rsid w:val="00E70C6A"/>
    <w:rsid w:val="00E70CFD"/>
    <w:rsid w:val="00E70DD6"/>
    <w:rsid w:val="00E70EAE"/>
    <w:rsid w:val="00E71042"/>
    <w:rsid w:val="00E71097"/>
    <w:rsid w:val="00E7129A"/>
    <w:rsid w:val="00E7140A"/>
    <w:rsid w:val="00E71545"/>
    <w:rsid w:val="00E7162D"/>
    <w:rsid w:val="00E7165D"/>
    <w:rsid w:val="00E71682"/>
    <w:rsid w:val="00E71AB0"/>
    <w:rsid w:val="00E71B0A"/>
    <w:rsid w:val="00E71BB7"/>
    <w:rsid w:val="00E71F92"/>
    <w:rsid w:val="00E71FBC"/>
    <w:rsid w:val="00E72111"/>
    <w:rsid w:val="00E72293"/>
    <w:rsid w:val="00E722D8"/>
    <w:rsid w:val="00E72337"/>
    <w:rsid w:val="00E7235E"/>
    <w:rsid w:val="00E726EC"/>
    <w:rsid w:val="00E7271C"/>
    <w:rsid w:val="00E7287D"/>
    <w:rsid w:val="00E728A6"/>
    <w:rsid w:val="00E72A00"/>
    <w:rsid w:val="00E72A22"/>
    <w:rsid w:val="00E72D16"/>
    <w:rsid w:val="00E72D2B"/>
    <w:rsid w:val="00E72D87"/>
    <w:rsid w:val="00E72E30"/>
    <w:rsid w:val="00E7317E"/>
    <w:rsid w:val="00E7336B"/>
    <w:rsid w:val="00E73646"/>
    <w:rsid w:val="00E73755"/>
    <w:rsid w:val="00E73AC3"/>
    <w:rsid w:val="00E73ACC"/>
    <w:rsid w:val="00E73C34"/>
    <w:rsid w:val="00E73CC7"/>
    <w:rsid w:val="00E73ED3"/>
    <w:rsid w:val="00E73EF2"/>
    <w:rsid w:val="00E73F55"/>
    <w:rsid w:val="00E73F77"/>
    <w:rsid w:val="00E74043"/>
    <w:rsid w:val="00E740B4"/>
    <w:rsid w:val="00E7418C"/>
    <w:rsid w:val="00E742E5"/>
    <w:rsid w:val="00E7438D"/>
    <w:rsid w:val="00E743BC"/>
    <w:rsid w:val="00E74446"/>
    <w:rsid w:val="00E7446E"/>
    <w:rsid w:val="00E7471F"/>
    <w:rsid w:val="00E74929"/>
    <w:rsid w:val="00E749BC"/>
    <w:rsid w:val="00E749F2"/>
    <w:rsid w:val="00E74A11"/>
    <w:rsid w:val="00E74A6A"/>
    <w:rsid w:val="00E74AC2"/>
    <w:rsid w:val="00E74BEB"/>
    <w:rsid w:val="00E74CE6"/>
    <w:rsid w:val="00E74DB2"/>
    <w:rsid w:val="00E74DE4"/>
    <w:rsid w:val="00E74EF8"/>
    <w:rsid w:val="00E7536E"/>
    <w:rsid w:val="00E753C7"/>
    <w:rsid w:val="00E75475"/>
    <w:rsid w:val="00E75657"/>
    <w:rsid w:val="00E756E4"/>
    <w:rsid w:val="00E7577B"/>
    <w:rsid w:val="00E75933"/>
    <w:rsid w:val="00E75A6B"/>
    <w:rsid w:val="00E75BFB"/>
    <w:rsid w:val="00E75CA2"/>
    <w:rsid w:val="00E75CE7"/>
    <w:rsid w:val="00E75D08"/>
    <w:rsid w:val="00E75DC3"/>
    <w:rsid w:val="00E75DF0"/>
    <w:rsid w:val="00E75E87"/>
    <w:rsid w:val="00E75EBD"/>
    <w:rsid w:val="00E760FA"/>
    <w:rsid w:val="00E76147"/>
    <w:rsid w:val="00E76346"/>
    <w:rsid w:val="00E76412"/>
    <w:rsid w:val="00E76413"/>
    <w:rsid w:val="00E7647F"/>
    <w:rsid w:val="00E76482"/>
    <w:rsid w:val="00E764BF"/>
    <w:rsid w:val="00E76766"/>
    <w:rsid w:val="00E76858"/>
    <w:rsid w:val="00E768BF"/>
    <w:rsid w:val="00E76C67"/>
    <w:rsid w:val="00E76D1F"/>
    <w:rsid w:val="00E76E37"/>
    <w:rsid w:val="00E76EE9"/>
    <w:rsid w:val="00E76F7B"/>
    <w:rsid w:val="00E76FCC"/>
    <w:rsid w:val="00E76FCF"/>
    <w:rsid w:val="00E7704A"/>
    <w:rsid w:val="00E770B8"/>
    <w:rsid w:val="00E77226"/>
    <w:rsid w:val="00E77289"/>
    <w:rsid w:val="00E77570"/>
    <w:rsid w:val="00E776C5"/>
    <w:rsid w:val="00E7778D"/>
    <w:rsid w:val="00E777EA"/>
    <w:rsid w:val="00E77853"/>
    <w:rsid w:val="00E77992"/>
    <w:rsid w:val="00E77A11"/>
    <w:rsid w:val="00E77B9C"/>
    <w:rsid w:val="00E77BE6"/>
    <w:rsid w:val="00E77BF2"/>
    <w:rsid w:val="00E77CA2"/>
    <w:rsid w:val="00E77D0B"/>
    <w:rsid w:val="00E77D2C"/>
    <w:rsid w:val="00E77DDF"/>
    <w:rsid w:val="00E77E22"/>
    <w:rsid w:val="00E77F02"/>
    <w:rsid w:val="00E77F7A"/>
    <w:rsid w:val="00E800B1"/>
    <w:rsid w:val="00E800C1"/>
    <w:rsid w:val="00E800DB"/>
    <w:rsid w:val="00E80236"/>
    <w:rsid w:val="00E805D1"/>
    <w:rsid w:val="00E80676"/>
    <w:rsid w:val="00E80805"/>
    <w:rsid w:val="00E8082F"/>
    <w:rsid w:val="00E80980"/>
    <w:rsid w:val="00E80D99"/>
    <w:rsid w:val="00E80DA1"/>
    <w:rsid w:val="00E80E83"/>
    <w:rsid w:val="00E81091"/>
    <w:rsid w:val="00E811B3"/>
    <w:rsid w:val="00E81449"/>
    <w:rsid w:val="00E81C55"/>
    <w:rsid w:val="00E81C5D"/>
    <w:rsid w:val="00E81C90"/>
    <w:rsid w:val="00E81D8A"/>
    <w:rsid w:val="00E81E47"/>
    <w:rsid w:val="00E81F0F"/>
    <w:rsid w:val="00E82164"/>
    <w:rsid w:val="00E82212"/>
    <w:rsid w:val="00E82270"/>
    <w:rsid w:val="00E82375"/>
    <w:rsid w:val="00E823C5"/>
    <w:rsid w:val="00E82439"/>
    <w:rsid w:val="00E82453"/>
    <w:rsid w:val="00E82A71"/>
    <w:rsid w:val="00E82AF8"/>
    <w:rsid w:val="00E82B1C"/>
    <w:rsid w:val="00E82C69"/>
    <w:rsid w:val="00E82D36"/>
    <w:rsid w:val="00E82F49"/>
    <w:rsid w:val="00E8319F"/>
    <w:rsid w:val="00E831EA"/>
    <w:rsid w:val="00E83336"/>
    <w:rsid w:val="00E833F6"/>
    <w:rsid w:val="00E83850"/>
    <w:rsid w:val="00E839D1"/>
    <w:rsid w:val="00E83A9C"/>
    <w:rsid w:val="00E83B15"/>
    <w:rsid w:val="00E83D8F"/>
    <w:rsid w:val="00E83EF1"/>
    <w:rsid w:val="00E84277"/>
    <w:rsid w:val="00E84790"/>
    <w:rsid w:val="00E847A0"/>
    <w:rsid w:val="00E847D8"/>
    <w:rsid w:val="00E8484C"/>
    <w:rsid w:val="00E84E89"/>
    <w:rsid w:val="00E84EE6"/>
    <w:rsid w:val="00E84F51"/>
    <w:rsid w:val="00E8500E"/>
    <w:rsid w:val="00E850CA"/>
    <w:rsid w:val="00E85221"/>
    <w:rsid w:val="00E852FA"/>
    <w:rsid w:val="00E85382"/>
    <w:rsid w:val="00E853BC"/>
    <w:rsid w:val="00E854DD"/>
    <w:rsid w:val="00E854F3"/>
    <w:rsid w:val="00E85835"/>
    <w:rsid w:val="00E85968"/>
    <w:rsid w:val="00E85B97"/>
    <w:rsid w:val="00E85BBD"/>
    <w:rsid w:val="00E85EC1"/>
    <w:rsid w:val="00E86120"/>
    <w:rsid w:val="00E8612B"/>
    <w:rsid w:val="00E861E7"/>
    <w:rsid w:val="00E86248"/>
    <w:rsid w:val="00E86345"/>
    <w:rsid w:val="00E864A7"/>
    <w:rsid w:val="00E864E9"/>
    <w:rsid w:val="00E86687"/>
    <w:rsid w:val="00E866A9"/>
    <w:rsid w:val="00E8671F"/>
    <w:rsid w:val="00E86882"/>
    <w:rsid w:val="00E86940"/>
    <w:rsid w:val="00E86BC9"/>
    <w:rsid w:val="00E86CC5"/>
    <w:rsid w:val="00E86E71"/>
    <w:rsid w:val="00E86FB6"/>
    <w:rsid w:val="00E8703A"/>
    <w:rsid w:val="00E870BC"/>
    <w:rsid w:val="00E87133"/>
    <w:rsid w:val="00E871F3"/>
    <w:rsid w:val="00E871FD"/>
    <w:rsid w:val="00E87315"/>
    <w:rsid w:val="00E873DF"/>
    <w:rsid w:val="00E87589"/>
    <w:rsid w:val="00E875E5"/>
    <w:rsid w:val="00E87626"/>
    <w:rsid w:val="00E87649"/>
    <w:rsid w:val="00E877FC"/>
    <w:rsid w:val="00E87ACA"/>
    <w:rsid w:val="00E87C63"/>
    <w:rsid w:val="00E87EEC"/>
    <w:rsid w:val="00E87F3C"/>
    <w:rsid w:val="00E87FB6"/>
    <w:rsid w:val="00E90003"/>
    <w:rsid w:val="00E9022B"/>
    <w:rsid w:val="00E90435"/>
    <w:rsid w:val="00E90469"/>
    <w:rsid w:val="00E907D8"/>
    <w:rsid w:val="00E907DD"/>
    <w:rsid w:val="00E90895"/>
    <w:rsid w:val="00E9094F"/>
    <w:rsid w:val="00E90956"/>
    <w:rsid w:val="00E9095D"/>
    <w:rsid w:val="00E90CCC"/>
    <w:rsid w:val="00E90CE8"/>
    <w:rsid w:val="00E90D83"/>
    <w:rsid w:val="00E90E6D"/>
    <w:rsid w:val="00E91022"/>
    <w:rsid w:val="00E91652"/>
    <w:rsid w:val="00E9168D"/>
    <w:rsid w:val="00E917FC"/>
    <w:rsid w:val="00E91ACA"/>
    <w:rsid w:val="00E91AD6"/>
    <w:rsid w:val="00E91B69"/>
    <w:rsid w:val="00E91D2B"/>
    <w:rsid w:val="00E91E05"/>
    <w:rsid w:val="00E91E15"/>
    <w:rsid w:val="00E91E3B"/>
    <w:rsid w:val="00E91EDC"/>
    <w:rsid w:val="00E91F0C"/>
    <w:rsid w:val="00E920AB"/>
    <w:rsid w:val="00E921B4"/>
    <w:rsid w:val="00E921C7"/>
    <w:rsid w:val="00E92281"/>
    <w:rsid w:val="00E922B1"/>
    <w:rsid w:val="00E92600"/>
    <w:rsid w:val="00E92679"/>
    <w:rsid w:val="00E92736"/>
    <w:rsid w:val="00E92834"/>
    <w:rsid w:val="00E92914"/>
    <w:rsid w:val="00E92A44"/>
    <w:rsid w:val="00E92A5D"/>
    <w:rsid w:val="00E92ABD"/>
    <w:rsid w:val="00E92B97"/>
    <w:rsid w:val="00E92C22"/>
    <w:rsid w:val="00E92D12"/>
    <w:rsid w:val="00E92EC2"/>
    <w:rsid w:val="00E92F68"/>
    <w:rsid w:val="00E92F8C"/>
    <w:rsid w:val="00E9318E"/>
    <w:rsid w:val="00E93353"/>
    <w:rsid w:val="00E934E4"/>
    <w:rsid w:val="00E93506"/>
    <w:rsid w:val="00E9366E"/>
    <w:rsid w:val="00E936FC"/>
    <w:rsid w:val="00E93704"/>
    <w:rsid w:val="00E9371C"/>
    <w:rsid w:val="00E93724"/>
    <w:rsid w:val="00E9373F"/>
    <w:rsid w:val="00E93789"/>
    <w:rsid w:val="00E937EE"/>
    <w:rsid w:val="00E9383F"/>
    <w:rsid w:val="00E93861"/>
    <w:rsid w:val="00E93877"/>
    <w:rsid w:val="00E938C9"/>
    <w:rsid w:val="00E93967"/>
    <w:rsid w:val="00E9397A"/>
    <w:rsid w:val="00E93ABB"/>
    <w:rsid w:val="00E93B1D"/>
    <w:rsid w:val="00E93CA8"/>
    <w:rsid w:val="00E93DD0"/>
    <w:rsid w:val="00E93F30"/>
    <w:rsid w:val="00E94115"/>
    <w:rsid w:val="00E944C9"/>
    <w:rsid w:val="00E94541"/>
    <w:rsid w:val="00E94660"/>
    <w:rsid w:val="00E946EF"/>
    <w:rsid w:val="00E9474B"/>
    <w:rsid w:val="00E94BCD"/>
    <w:rsid w:val="00E94D24"/>
    <w:rsid w:val="00E94DA5"/>
    <w:rsid w:val="00E94E5F"/>
    <w:rsid w:val="00E94E9D"/>
    <w:rsid w:val="00E94EB3"/>
    <w:rsid w:val="00E94EC9"/>
    <w:rsid w:val="00E94F95"/>
    <w:rsid w:val="00E950D5"/>
    <w:rsid w:val="00E950E8"/>
    <w:rsid w:val="00E9517D"/>
    <w:rsid w:val="00E952EC"/>
    <w:rsid w:val="00E95696"/>
    <w:rsid w:val="00E956BD"/>
    <w:rsid w:val="00E959D2"/>
    <w:rsid w:val="00E959E3"/>
    <w:rsid w:val="00E959EA"/>
    <w:rsid w:val="00E959F9"/>
    <w:rsid w:val="00E95A0D"/>
    <w:rsid w:val="00E95A83"/>
    <w:rsid w:val="00E95A94"/>
    <w:rsid w:val="00E95AC9"/>
    <w:rsid w:val="00E95AFA"/>
    <w:rsid w:val="00E95B4B"/>
    <w:rsid w:val="00E95BAE"/>
    <w:rsid w:val="00E95D05"/>
    <w:rsid w:val="00E95E4B"/>
    <w:rsid w:val="00E95FFD"/>
    <w:rsid w:val="00E96173"/>
    <w:rsid w:val="00E96220"/>
    <w:rsid w:val="00E962BF"/>
    <w:rsid w:val="00E96339"/>
    <w:rsid w:val="00E9637A"/>
    <w:rsid w:val="00E963F2"/>
    <w:rsid w:val="00E96460"/>
    <w:rsid w:val="00E9691F"/>
    <w:rsid w:val="00E96A44"/>
    <w:rsid w:val="00E96A56"/>
    <w:rsid w:val="00E96B51"/>
    <w:rsid w:val="00E96CA8"/>
    <w:rsid w:val="00E96CB0"/>
    <w:rsid w:val="00E96EFA"/>
    <w:rsid w:val="00E97052"/>
    <w:rsid w:val="00E971BB"/>
    <w:rsid w:val="00E97297"/>
    <w:rsid w:val="00E9743A"/>
    <w:rsid w:val="00E975C0"/>
    <w:rsid w:val="00E9774C"/>
    <w:rsid w:val="00E979B3"/>
    <w:rsid w:val="00E97ABD"/>
    <w:rsid w:val="00E97B4C"/>
    <w:rsid w:val="00E97B6E"/>
    <w:rsid w:val="00E97BC2"/>
    <w:rsid w:val="00E97DFB"/>
    <w:rsid w:val="00EA008D"/>
    <w:rsid w:val="00EA00C1"/>
    <w:rsid w:val="00EA0321"/>
    <w:rsid w:val="00EA0587"/>
    <w:rsid w:val="00EA05D2"/>
    <w:rsid w:val="00EA06D9"/>
    <w:rsid w:val="00EA072C"/>
    <w:rsid w:val="00EA078B"/>
    <w:rsid w:val="00EA091D"/>
    <w:rsid w:val="00EA0B73"/>
    <w:rsid w:val="00EA0D15"/>
    <w:rsid w:val="00EA0D97"/>
    <w:rsid w:val="00EA0DD5"/>
    <w:rsid w:val="00EA0F75"/>
    <w:rsid w:val="00EA0FB7"/>
    <w:rsid w:val="00EA11D7"/>
    <w:rsid w:val="00EA1348"/>
    <w:rsid w:val="00EA14F2"/>
    <w:rsid w:val="00EA153F"/>
    <w:rsid w:val="00EA166A"/>
    <w:rsid w:val="00EA18D0"/>
    <w:rsid w:val="00EA1A0D"/>
    <w:rsid w:val="00EA1A94"/>
    <w:rsid w:val="00EA1C25"/>
    <w:rsid w:val="00EA1C3C"/>
    <w:rsid w:val="00EA1C91"/>
    <w:rsid w:val="00EA1D79"/>
    <w:rsid w:val="00EA1F6A"/>
    <w:rsid w:val="00EA1FB6"/>
    <w:rsid w:val="00EA1FEE"/>
    <w:rsid w:val="00EA2117"/>
    <w:rsid w:val="00EA23A7"/>
    <w:rsid w:val="00EA23C5"/>
    <w:rsid w:val="00EA2670"/>
    <w:rsid w:val="00EA27DE"/>
    <w:rsid w:val="00EA2872"/>
    <w:rsid w:val="00EA28DF"/>
    <w:rsid w:val="00EA29FC"/>
    <w:rsid w:val="00EA2BB3"/>
    <w:rsid w:val="00EA2C10"/>
    <w:rsid w:val="00EA2DD7"/>
    <w:rsid w:val="00EA2E01"/>
    <w:rsid w:val="00EA2E98"/>
    <w:rsid w:val="00EA3242"/>
    <w:rsid w:val="00EA3261"/>
    <w:rsid w:val="00EA37CA"/>
    <w:rsid w:val="00EA3C30"/>
    <w:rsid w:val="00EA3C84"/>
    <w:rsid w:val="00EA3CCF"/>
    <w:rsid w:val="00EA3F2C"/>
    <w:rsid w:val="00EA3F3A"/>
    <w:rsid w:val="00EA3F52"/>
    <w:rsid w:val="00EA403C"/>
    <w:rsid w:val="00EA40C4"/>
    <w:rsid w:val="00EA411E"/>
    <w:rsid w:val="00EA418E"/>
    <w:rsid w:val="00EA4256"/>
    <w:rsid w:val="00EA4269"/>
    <w:rsid w:val="00EA4757"/>
    <w:rsid w:val="00EA4806"/>
    <w:rsid w:val="00EA4C2F"/>
    <w:rsid w:val="00EA4CCE"/>
    <w:rsid w:val="00EA4FFF"/>
    <w:rsid w:val="00EA515F"/>
    <w:rsid w:val="00EA522F"/>
    <w:rsid w:val="00EA55EA"/>
    <w:rsid w:val="00EA5657"/>
    <w:rsid w:val="00EA5798"/>
    <w:rsid w:val="00EA5972"/>
    <w:rsid w:val="00EA5A63"/>
    <w:rsid w:val="00EA5AFA"/>
    <w:rsid w:val="00EA5C73"/>
    <w:rsid w:val="00EA5FB1"/>
    <w:rsid w:val="00EA6351"/>
    <w:rsid w:val="00EA68B5"/>
    <w:rsid w:val="00EA6A13"/>
    <w:rsid w:val="00EA6ABE"/>
    <w:rsid w:val="00EA6CA6"/>
    <w:rsid w:val="00EA6E01"/>
    <w:rsid w:val="00EA72CC"/>
    <w:rsid w:val="00EA733B"/>
    <w:rsid w:val="00EA7463"/>
    <w:rsid w:val="00EA7498"/>
    <w:rsid w:val="00EA74F7"/>
    <w:rsid w:val="00EA7572"/>
    <w:rsid w:val="00EA75D0"/>
    <w:rsid w:val="00EA75F0"/>
    <w:rsid w:val="00EA76E5"/>
    <w:rsid w:val="00EA79BC"/>
    <w:rsid w:val="00EA7AA3"/>
    <w:rsid w:val="00EA7ACD"/>
    <w:rsid w:val="00EA7B43"/>
    <w:rsid w:val="00EA7B81"/>
    <w:rsid w:val="00EA7BCA"/>
    <w:rsid w:val="00EA7BE8"/>
    <w:rsid w:val="00EA7E32"/>
    <w:rsid w:val="00EA7E88"/>
    <w:rsid w:val="00EA7FF6"/>
    <w:rsid w:val="00EB0057"/>
    <w:rsid w:val="00EB0280"/>
    <w:rsid w:val="00EB02D9"/>
    <w:rsid w:val="00EB0332"/>
    <w:rsid w:val="00EB0459"/>
    <w:rsid w:val="00EB112C"/>
    <w:rsid w:val="00EB1458"/>
    <w:rsid w:val="00EB150C"/>
    <w:rsid w:val="00EB169C"/>
    <w:rsid w:val="00EB16ED"/>
    <w:rsid w:val="00EB16F7"/>
    <w:rsid w:val="00EB183E"/>
    <w:rsid w:val="00EB1880"/>
    <w:rsid w:val="00EB1A3E"/>
    <w:rsid w:val="00EB1B3F"/>
    <w:rsid w:val="00EB1C95"/>
    <w:rsid w:val="00EB1E16"/>
    <w:rsid w:val="00EB1E6A"/>
    <w:rsid w:val="00EB207D"/>
    <w:rsid w:val="00EB209C"/>
    <w:rsid w:val="00EB2107"/>
    <w:rsid w:val="00EB22E7"/>
    <w:rsid w:val="00EB253F"/>
    <w:rsid w:val="00EB2681"/>
    <w:rsid w:val="00EB2691"/>
    <w:rsid w:val="00EB26BE"/>
    <w:rsid w:val="00EB2E51"/>
    <w:rsid w:val="00EB2E8E"/>
    <w:rsid w:val="00EB368D"/>
    <w:rsid w:val="00EB3706"/>
    <w:rsid w:val="00EB388D"/>
    <w:rsid w:val="00EB3980"/>
    <w:rsid w:val="00EB3AF4"/>
    <w:rsid w:val="00EB3BBD"/>
    <w:rsid w:val="00EB3C04"/>
    <w:rsid w:val="00EB3C4E"/>
    <w:rsid w:val="00EB3D9B"/>
    <w:rsid w:val="00EB3DB8"/>
    <w:rsid w:val="00EB3EA4"/>
    <w:rsid w:val="00EB412C"/>
    <w:rsid w:val="00EB42FF"/>
    <w:rsid w:val="00EB44DF"/>
    <w:rsid w:val="00EB47D6"/>
    <w:rsid w:val="00EB4977"/>
    <w:rsid w:val="00EB49B3"/>
    <w:rsid w:val="00EB49C3"/>
    <w:rsid w:val="00EB49E5"/>
    <w:rsid w:val="00EB4A7C"/>
    <w:rsid w:val="00EB4E2D"/>
    <w:rsid w:val="00EB4E37"/>
    <w:rsid w:val="00EB4F0D"/>
    <w:rsid w:val="00EB50B0"/>
    <w:rsid w:val="00EB5319"/>
    <w:rsid w:val="00EB55C4"/>
    <w:rsid w:val="00EB582A"/>
    <w:rsid w:val="00EB59BB"/>
    <w:rsid w:val="00EB5D29"/>
    <w:rsid w:val="00EB5D67"/>
    <w:rsid w:val="00EB5D97"/>
    <w:rsid w:val="00EB5E84"/>
    <w:rsid w:val="00EB5FF0"/>
    <w:rsid w:val="00EB6288"/>
    <w:rsid w:val="00EB6292"/>
    <w:rsid w:val="00EB647E"/>
    <w:rsid w:val="00EB653A"/>
    <w:rsid w:val="00EB6651"/>
    <w:rsid w:val="00EB6701"/>
    <w:rsid w:val="00EB686E"/>
    <w:rsid w:val="00EB6B41"/>
    <w:rsid w:val="00EB6BA7"/>
    <w:rsid w:val="00EB6BF0"/>
    <w:rsid w:val="00EB6C27"/>
    <w:rsid w:val="00EB6DF4"/>
    <w:rsid w:val="00EB6F68"/>
    <w:rsid w:val="00EB7139"/>
    <w:rsid w:val="00EB719D"/>
    <w:rsid w:val="00EB71CC"/>
    <w:rsid w:val="00EB7406"/>
    <w:rsid w:val="00EB74BD"/>
    <w:rsid w:val="00EB75BE"/>
    <w:rsid w:val="00EB7651"/>
    <w:rsid w:val="00EB7716"/>
    <w:rsid w:val="00EB7718"/>
    <w:rsid w:val="00EB78E7"/>
    <w:rsid w:val="00EB79F3"/>
    <w:rsid w:val="00EB7ACB"/>
    <w:rsid w:val="00EB7C26"/>
    <w:rsid w:val="00EB7C7C"/>
    <w:rsid w:val="00EC01F0"/>
    <w:rsid w:val="00EC02E2"/>
    <w:rsid w:val="00EC03DD"/>
    <w:rsid w:val="00EC03E2"/>
    <w:rsid w:val="00EC04ED"/>
    <w:rsid w:val="00EC054B"/>
    <w:rsid w:val="00EC0678"/>
    <w:rsid w:val="00EC088E"/>
    <w:rsid w:val="00EC0A41"/>
    <w:rsid w:val="00EC0BF4"/>
    <w:rsid w:val="00EC0CC6"/>
    <w:rsid w:val="00EC0DD2"/>
    <w:rsid w:val="00EC0EE3"/>
    <w:rsid w:val="00EC11C3"/>
    <w:rsid w:val="00EC1275"/>
    <w:rsid w:val="00EC1288"/>
    <w:rsid w:val="00EC1519"/>
    <w:rsid w:val="00EC153C"/>
    <w:rsid w:val="00EC1586"/>
    <w:rsid w:val="00EC16DE"/>
    <w:rsid w:val="00EC1A0E"/>
    <w:rsid w:val="00EC1A75"/>
    <w:rsid w:val="00EC1C54"/>
    <w:rsid w:val="00EC1D24"/>
    <w:rsid w:val="00EC1E6D"/>
    <w:rsid w:val="00EC1F1E"/>
    <w:rsid w:val="00EC1F34"/>
    <w:rsid w:val="00EC1FFC"/>
    <w:rsid w:val="00EC2389"/>
    <w:rsid w:val="00EC23F6"/>
    <w:rsid w:val="00EC256D"/>
    <w:rsid w:val="00EC296E"/>
    <w:rsid w:val="00EC2985"/>
    <w:rsid w:val="00EC29AA"/>
    <w:rsid w:val="00EC2B8D"/>
    <w:rsid w:val="00EC2C9B"/>
    <w:rsid w:val="00EC2D75"/>
    <w:rsid w:val="00EC2EAC"/>
    <w:rsid w:val="00EC2EB7"/>
    <w:rsid w:val="00EC2F07"/>
    <w:rsid w:val="00EC302F"/>
    <w:rsid w:val="00EC3128"/>
    <w:rsid w:val="00EC3393"/>
    <w:rsid w:val="00EC3415"/>
    <w:rsid w:val="00EC3604"/>
    <w:rsid w:val="00EC37E9"/>
    <w:rsid w:val="00EC3912"/>
    <w:rsid w:val="00EC394B"/>
    <w:rsid w:val="00EC39DF"/>
    <w:rsid w:val="00EC3AC0"/>
    <w:rsid w:val="00EC3CE3"/>
    <w:rsid w:val="00EC3DC4"/>
    <w:rsid w:val="00EC3E94"/>
    <w:rsid w:val="00EC3EAA"/>
    <w:rsid w:val="00EC405A"/>
    <w:rsid w:val="00EC41E7"/>
    <w:rsid w:val="00EC42F4"/>
    <w:rsid w:val="00EC4397"/>
    <w:rsid w:val="00EC4475"/>
    <w:rsid w:val="00EC45D3"/>
    <w:rsid w:val="00EC46EF"/>
    <w:rsid w:val="00EC4993"/>
    <w:rsid w:val="00EC49ED"/>
    <w:rsid w:val="00EC4A48"/>
    <w:rsid w:val="00EC4AD3"/>
    <w:rsid w:val="00EC4CD8"/>
    <w:rsid w:val="00EC4E04"/>
    <w:rsid w:val="00EC4E23"/>
    <w:rsid w:val="00EC4E76"/>
    <w:rsid w:val="00EC4F8B"/>
    <w:rsid w:val="00EC4FBA"/>
    <w:rsid w:val="00EC4FE2"/>
    <w:rsid w:val="00EC50F0"/>
    <w:rsid w:val="00EC515E"/>
    <w:rsid w:val="00EC5246"/>
    <w:rsid w:val="00EC52CB"/>
    <w:rsid w:val="00EC5344"/>
    <w:rsid w:val="00EC539D"/>
    <w:rsid w:val="00EC54F8"/>
    <w:rsid w:val="00EC5585"/>
    <w:rsid w:val="00EC5780"/>
    <w:rsid w:val="00EC583D"/>
    <w:rsid w:val="00EC58E5"/>
    <w:rsid w:val="00EC598E"/>
    <w:rsid w:val="00EC5CAF"/>
    <w:rsid w:val="00EC5D9C"/>
    <w:rsid w:val="00EC5ED7"/>
    <w:rsid w:val="00EC5EF1"/>
    <w:rsid w:val="00EC5F24"/>
    <w:rsid w:val="00EC6072"/>
    <w:rsid w:val="00EC62CD"/>
    <w:rsid w:val="00EC6444"/>
    <w:rsid w:val="00EC6620"/>
    <w:rsid w:val="00EC665C"/>
    <w:rsid w:val="00EC6849"/>
    <w:rsid w:val="00EC68C3"/>
    <w:rsid w:val="00EC68C9"/>
    <w:rsid w:val="00EC691F"/>
    <w:rsid w:val="00EC6C0F"/>
    <w:rsid w:val="00EC6C17"/>
    <w:rsid w:val="00EC716C"/>
    <w:rsid w:val="00EC73A5"/>
    <w:rsid w:val="00EC76B8"/>
    <w:rsid w:val="00EC77CC"/>
    <w:rsid w:val="00EC78E2"/>
    <w:rsid w:val="00EC791D"/>
    <w:rsid w:val="00EC7A46"/>
    <w:rsid w:val="00EC7B3E"/>
    <w:rsid w:val="00EC7C68"/>
    <w:rsid w:val="00EC7E33"/>
    <w:rsid w:val="00EC7E59"/>
    <w:rsid w:val="00EC7EF9"/>
    <w:rsid w:val="00ED011F"/>
    <w:rsid w:val="00ED02CA"/>
    <w:rsid w:val="00ED03AE"/>
    <w:rsid w:val="00ED0546"/>
    <w:rsid w:val="00ED05B3"/>
    <w:rsid w:val="00ED0654"/>
    <w:rsid w:val="00ED06D4"/>
    <w:rsid w:val="00ED080B"/>
    <w:rsid w:val="00ED08CA"/>
    <w:rsid w:val="00ED0AD6"/>
    <w:rsid w:val="00ED0D4D"/>
    <w:rsid w:val="00ED11C8"/>
    <w:rsid w:val="00ED129B"/>
    <w:rsid w:val="00ED12CF"/>
    <w:rsid w:val="00ED1490"/>
    <w:rsid w:val="00ED1512"/>
    <w:rsid w:val="00ED16C4"/>
    <w:rsid w:val="00ED16D7"/>
    <w:rsid w:val="00ED1711"/>
    <w:rsid w:val="00ED184F"/>
    <w:rsid w:val="00ED1C81"/>
    <w:rsid w:val="00ED1D66"/>
    <w:rsid w:val="00ED1D6C"/>
    <w:rsid w:val="00ED1E09"/>
    <w:rsid w:val="00ED1FEF"/>
    <w:rsid w:val="00ED2326"/>
    <w:rsid w:val="00ED246F"/>
    <w:rsid w:val="00ED2587"/>
    <w:rsid w:val="00ED265B"/>
    <w:rsid w:val="00ED276D"/>
    <w:rsid w:val="00ED27B8"/>
    <w:rsid w:val="00ED28E3"/>
    <w:rsid w:val="00ED2A2A"/>
    <w:rsid w:val="00ED2ADB"/>
    <w:rsid w:val="00ED2BE7"/>
    <w:rsid w:val="00ED3013"/>
    <w:rsid w:val="00ED3101"/>
    <w:rsid w:val="00ED31CA"/>
    <w:rsid w:val="00ED3490"/>
    <w:rsid w:val="00ED37DE"/>
    <w:rsid w:val="00ED3C0C"/>
    <w:rsid w:val="00ED3EA8"/>
    <w:rsid w:val="00ED3EDF"/>
    <w:rsid w:val="00ED41D6"/>
    <w:rsid w:val="00ED42FB"/>
    <w:rsid w:val="00ED433D"/>
    <w:rsid w:val="00ED4358"/>
    <w:rsid w:val="00ED43E1"/>
    <w:rsid w:val="00ED4411"/>
    <w:rsid w:val="00ED46DD"/>
    <w:rsid w:val="00ED4707"/>
    <w:rsid w:val="00ED4884"/>
    <w:rsid w:val="00ED4BAD"/>
    <w:rsid w:val="00ED4DA1"/>
    <w:rsid w:val="00ED4F46"/>
    <w:rsid w:val="00ED4F6E"/>
    <w:rsid w:val="00ED5009"/>
    <w:rsid w:val="00ED509B"/>
    <w:rsid w:val="00ED517C"/>
    <w:rsid w:val="00ED527C"/>
    <w:rsid w:val="00ED5308"/>
    <w:rsid w:val="00ED565B"/>
    <w:rsid w:val="00ED5672"/>
    <w:rsid w:val="00ED56DC"/>
    <w:rsid w:val="00ED5732"/>
    <w:rsid w:val="00ED575B"/>
    <w:rsid w:val="00ED58C0"/>
    <w:rsid w:val="00ED5985"/>
    <w:rsid w:val="00ED5B7D"/>
    <w:rsid w:val="00ED5DF9"/>
    <w:rsid w:val="00ED5E1F"/>
    <w:rsid w:val="00ED6137"/>
    <w:rsid w:val="00ED6179"/>
    <w:rsid w:val="00ED6663"/>
    <w:rsid w:val="00ED68A8"/>
    <w:rsid w:val="00ED6947"/>
    <w:rsid w:val="00ED6A11"/>
    <w:rsid w:val="00ED6A40"/>
    <w:rsid w:val="00ED6B8D"/>
    <w:rsid w:val="00ED6CBC"/>
    <w:rsid w:val="00ED6E67"/>
    <w:rsid w:val="00ED6E82"/>
    <w:rsid w:val="00ED6F5C"/>
    <w:rsid w:val="00ED6FF5"/>
    <w:rsid w:val="00ED70CC"/>
    <w:rsid w:val="00ED70DD"/>
    <w:rsid w:val="00ED721C"/>
    <w:rsid w:val="00ED7329"/>
    <w:rsid w:val="00ED7596"/>
    <w:rsid w:val="00ED75BF"/>
    <w:rsid w:val="00ED7626"/>
    <w:rsid w:val="00ED7705"/>
    <w:rsid w:val="00ED772D"/>
    <w:rsid w:val="00ED79B2"/>
    <w:rsid w:val="00ED7BB2"/>
    <w:rsid w:val="00ED7EB1"/>
    <w:rsid w:val="00ED7F08"/>
    <w:rsid w:val="00EE01C3"/>
    <w:rsid w:val="00EE027B"/>
    <w:rsid w:val="00EE0540"/>
    <w:rsid w:val="00EE0648"/>
    <w:rsid w:val="00EE073C"/>
    <w:rsid w:val="00EE0744"/>
    <w:rsid w:val="00EE0815"/>
    <w:rsid w:val="00EE0A26"/>
    <w:rsid w:val="00EE0B02"/>
    <w:rsid w:val="00EE0B81"/>
    <w:rsid w:val="00EE0C03"/>
    <w:rsid w:val="00EE0CDF"/>
    <w:rsid w:val="00EE0D13"/>
    <w:rsid w:val="00EE0EDC"/>
    <w:rsid w:val="00EE0F73"/>
    <w:rsid w:val="00EE11F6"/>
    <w:rsid w:val="00EE12C5"/>
    <w:rsid w:val="00EE12F3"/>
    <w:rsid w:val="00EE137A"/>
    <w:rsid w:val="00EE141E"/>
    <w:rsid w:val="00EE1C3B"/>
    <w:rsid w:val="00EE1C40"/>
    <w:rsid w:val="00EE1C4B"/>
    <w:rsid w:val="00EE1C9A"/>
    <w:rsid w:val="00EE1F80"/>
    <w:rsid w:val="00EE2475"/>
    <w:rsid w:val="00EE2958"/>
    <w:rsid w:val="00EE2B4B"/>
    <w:rsid w:val="00EE2BFC"/>
    <w:rsid w:val="00EE2D1F"/>
    <w:rsid w:val="00EE2D6F"/>
    <w:rsid w:val="00EE2E95"/>
    <w:rsid w:val="00EE2F29"/>
    <w:rsid w:val="00EE2F7C"/>
    <w:rsid w:val="00EE3051"/>
    <w:rsid w:val="00EE32D4"/>
    <w:rsid w:val="00EE356F"/>
    <w:rsid w:val="00EE35F7"/>
    <w:rsid w:val="00EE3825"/>
    <w:rsid w:val="00EE3A9C"/>
    <w:rsid w:val="00EE3B6D"/>
    <w:rsid w:val="00EE3D33"/>
    <w:rsid w:val="00EE3E83"/>
    <w:rsid w:val="00EE3F7F"/>
    <w:rsid w:val="00EE413A"/>
    <w:rsid w:val="00EE4153"/>
    <w:rsid w:val="00EE41A3"/>
    <w:rsid w:val="00EE4325"/>
    <w:rsid w:val="00EE43E8"/>
    <w:rsid w:val="00EE45B2"/>
    <w:rsid w:val="00EE46A5"/>
    <w:rsid w:val="00EE47CF"/>
    <w:rsid w:val="00EE47E8"/>
    <w:rsid w:val="00EE4ABF"/>
    <w:rsid w:val="00EE4D52"/>
    <w:rsid w:val="00EE4E61"/>
    <w:rsid w:val="00EE5039"/>
    <w:rsid w:val="00EE5181"/>
    <w:rsid w:val="00EE5231"/>
    <w:rsid w:val="00EE54A1"/>
    <w:rsid w:val="00EE55CA"/>
    <w:rsid w:val="00EE568E"/>
    <w:rsid w:val="00EE5811"/>
    <w:rsid w:val="00EE586B"/>
    <w:rsid w:val="00EE58E1"/>
    <w:rsid w:val="00EE598E"/>
    <w:rsid w:val="00EE59B9"/>
    <w:rsid w:val="00EE5A6B"/>
    <w:rsid w:val="00EE5B46"/>
    <w:rsid w:val="00EE5C85"/>
    <w:rsid w:val="00EE5DF1"/>
    <w:rsid w:val="00EE5DFC"/>
    <w:rsid w:val="00EE5E97"/>
    <w:rsid w:val="00EE5E9D"/>
    <w:rsid w:val="00EE5F92"/>
    <w:rsid w:val="00EE5FF0"/>
    <w:rsid w:val="00EE6027"/>
    <w:rsid w:val="00EE607B"/>
    <w:rsid w:val="00EE6080"/>
    <w:rsid w:val="00EE624C"/>
    <w:rsid w:val="00EE6362"/>
    <w:rsid w:val="00EE63C5"/>
    <w:rsid w:val="00EE63E2"/>
    <w:rsid w:val="00EE64F0"/>
    <w:rsid w:val="00EE6516"/>
    <w:rsid w:val="00EE6590"/>
    <w:rsid w:val="00EE664A"/>
    <w:rsid w:val="00EE66EF"/>
    <w:rsid w:val="00EE6B38"/>
    <w:rsid w:val="00EE6B70"/>
    <w:rsid w:val="00EE6BA5"/>
    <w:rsid w:val="00EE6C84"/>
    <w:rsid w:val="00EE6F7D"/>
    <w:rsid w:val="00EE7209"/>
    <w:rsid w:val="00EE72C5"/>
    <w:rsid w:val="00EE7369"/>
    <w:rsid w:val="00EE737B"/>
    <w:rsid w:val="00EE73A1"/>
    <w:rsid w:val="00EE741F"/>
    <w:rsid w:val="00EE7870"/>
    <w:rsid w:val="00EE7A17"/>
    <w:rsid w:val="00EE7D5A"/>
    <w:rsid w:val="00EE7D78"/>
    <w:rsid w:val="00EE7E8C"/>
    <w:rsid w:val="00EE7F60"/>
    <w:rsid w:val="00EF0051"/>
    <w:rsid w:val="00EF03A9"/>
    <w:rsid w:val="00EF049F"/>
    <w:rsid w:val="00EF0557"/>
    <w:rsid w:val="00EF0577"/>
    <w:rsid w:val="00EF07D6"/>
    <w:rsid w:val="00EF0979"/>
    <w:rsid w:val="00EF0ACA"/>
    <w:rsid w:val="00EF0B66"/>
    <w:rsid w:val="00EF0DD3"/>
    <w:rsid w:val="00EF0FF7"/>
    <w:rsid w:val="00EF1247"/>
    <w:rsid w:val="00EF1318"/>
    <w:rsid w:val="00EF1529"/>
    <w:rsid w:val="00EF162C"/>
    <w:rsid w:val="00EF1640"/>
    <w:rsid w:val="00EF1A8A"/>
    <w:rsid w:val="00EF1AB1"/>
    <w:rsid w:val="00EF1AEF"/>
    <w:rsid w:val="00EF2096"/>
    <w:rsid w:val="00EF20B6"/>
    <w:rsid w:val="00EF20FD"/>
    <w:rsid w:val="00EF2190"/>
    <w:rsid w:val="00EF2428"/>
    <w:rsid w:val="00EF251D"/>
    <w:rsid w:val="00EF2626"/>
    <w:rsid w:val="00EF265F"/>
    <w:rsid w:val="00EF2679"/>
    <w:rsid w:val="00EF269A"/>
    <w:rsid w:val="00EF29C4"/>
    <w:rsid w:val="00EF2A4A"/>
    <w:rsid w:val="00EF2AC0"/>
    <w:rsid w:val="00EF2BBF"/>
    <w:rsid w:val="00EF2CA8"/>
    <w:rsid w:val="00EF2D50"/>
    <w:rsid w:val="00EF2DDA"/>
    <w:rsid w:val="00EF314D"/>
    <w:rsid w:val="00EF3220"/>
    <w:rsid w:val="00EF32D7"/>
    <w:rsid w:val="00EF3397"/>
    <w:rsid w:val="00EF3476"/>
    <w:rsid w:val="00EF34F4"/>
    <w:rsid w:val="00EF3586"/>
    <w:rsid w:val="00EF35B6"/>
    <w:rsid w:val="00EF3606"/>
    <w:rsid w:val="00EF36A7"/>
    <w:rsid w:val="00EF386B"/>
    <w:rsid w:val="00EF39E2"/>
    <w:rsid w:val="00EF3C96"/>
    <w:rsid w:val="00EF3E99"/>
    <w:rsid w:val="00EF40C3"/>
    <w:rsid w:val="00EF415A"/>
    <w:rsid w:val="00EF4187"/>
    <w:rsid w:val="00EF41AB"/>
    <w:rsid w:val="00EF4279"/>
    <w:rsid w:val="00EF4308"/>
    <w:rsid w:val="00EF4411"/>
    <w:rsid w:val="00EF44B6"/>
    <w:rsid w:val="00EF453F"/>
    <w:rsid w:val="00EF4744"/>
    <w:rsid w:val="00EF4864"/>
    <w:rsid w:val="00EF48F1"/>
    <w:rsid w:val="00EF4962"/>
    <w:rsid w:val="00EF49C9"/>
    <w:rsid w:val="00EF4A93"/>
    <w:rsid w:val="00EF4E97"/>
    <w:rsid w:val="00EF4F4E"/>
    <w:rsid w:val="00EF4F8A"/>
    <w:rsid w:val="00EF5054"/>
    <w:rsid w:val="00EF516D"/>
    <w:rsid w:val="00EF5264"/>
    <w:rsid w:val="00EF52D9"/>
    <w:rsid w:val="00EF53C1"/>
    <w:rsid w:val="00EF54B2"/>
    <w:rsid w:val="00EF5896"/>
    <w:rsid w:val="00EF5968"/>
    <w:rsid w:val="00EF5A46"/>
    <w:rsid w:val="00EF5A66"/>
    <w:rsid w:val="00EF5AB9"/>
    <w:rsid w:val="00EF5ADE"/>
    <w:rsid w:val="00EF5C7B"/>
    <w:rsid w:val="00EF5FAC"/>
    <w:rsid w:val="00EF6018"/>
    <w:rsid w:val="00EF6454"/>
    <w:rsid w:val="00EF6517"/>
    <w:rsid w:val="00EF6589"/>
    <w:rsid w:val="00EF6684"/>
    <w:rsid w:val="00EF6830"/>
    <w:rsid w:val="00EF686E"/>
    <w:rsid w:val="00EF6DAD"/>
    <w:rsid w:val="00EF6FBA"/>
    <w:rsid w:val="00EF6FEB"/>
    <w:rsid w:val="00EF7065"/>
    <w:rsid w:val="00EF748F"/>
    <w:rsid w:val="00EF74F0"/>
    <w:rsid w:val="00EF753E"/>
    <w:rsid w:val="00EF775A"/>
    <w:rsid w:val="00EF77A0"/>
    <w:rsid w:val="00EF7904"/>
    <w:rsid w:val="00EF7A16"/>
    <w:rsid w:val="00EF7A8E"/>
    <w:rsid w:val="00EF7E0E"/>
    <w:rsid w:val="00EF7E41"/>
    <w:rsid w:val="00EF7E77"/>
    <w:rsid w:val="00EF7ECB"/>
    <w:rsid w:val="00F00135"/>
    <w:rsid w:val="00F00389"/>
    <w:rsid w:val="00F003A4"/>
    <w:rsid w:val="00F0040E"/>
    <w:rsid w:val="00F00436"/>
    <w:rsid w:val="00F0044A"/>
    <w:rsid w:val="00F006BE"/>
    <w:rsid w:val="00F0074E"/>
    <w:rsid w:val="00F0099B"/>
    <w:rsid w:val="00F009D9"/>
    <w:rsid w:val="00F00AF5"/>
    <w:rsid w:val="00F00B0F"/>
    <w:rsid w:val="00F00B5C"/>
    <w:rsid w:val="00F00B70"/>
    <w:rsid w:val="00F00F37"/>
    <w:rsid w:val="00F00F3B"/>
    <w:rsid w:val="00F0112A"/>
    <w:rsid w:val="00F0127A"/>
    <w:rsid w:val="00F013F9"/>
    <w:rsid w:val="00F0146E"/>
    <w:rsid w:val="00F01626"/>
    <w:rsid w:val="00F01661"/>
    <w:rsid w:val="00F01AA6"/>
    <w:rsid w:val="00F01AE5"/>
    <w:rsid w:val="00F01B0E"/>
    <w:rsid w:val="00F01D01"/>
    <w:rsid w:val="00F01FAE"/>
    <w:rsid w:val="00F020FC"/>
    <w:rsid w:val="00F021BB"/>
    <w:rsid w:val="00F0220F"/>
    <w:rsid w:val="00F023B6"/>
    <w:rsid w:val="00F023EF"/>
    <w:rsid w:val="00F02516"/>
    <w:rsid w:val="00F02547"/>
    <w:rsid w:val="00F0266E"/>
    <w:rsid w:val="00F02705"/>
    <w:rsid w:val="00F0287E"/>
    <w:rsid w:val="00F02898"/>
    <w:rsid w:val="00F0296D"/>
    <w:rsid w:val="00F02A45"/>
    <w:rsid w:val="00F02B0D"/>
    <w:rsid w:val="00F02BDC"/>
    <w:rsid w:val="00F02CD4"/>
    <w:rsid w:val="00F02E3B"/>
    <w:rsid w:val="00F02F10"/>
    <w:rsid w:val="00F02FB9"/>
    <w:rsid w:val="00F032BF"/>
    <w:rsid w:val="00F0336D"/>
    <w:rsid w:val="00F03620"/>
    <w:rsid w:val="00F03B14"/>
    <w:rsid w:val="00F03BD0"/>
    <w:rsid w:val="00F03BDB"/>
    <w:rsid w:val="00F03BE1"/>
    <w:rsid w:val="00F03DBA"/>
    <w:rsid w:val="00F03E61"/>
    <w:rsid w:val="00F03E9A"/>
    <w:rsid w:val="00F03FB0"/>
    <w:rsid w:val="00F040B7"/>
    <w:rsid w:val="00F040F2"/>
    <w:rsid w:val="00F04205"/>
    <w:rsid w:val="00F0425C"/>
    <w:rsid w:val="00F043D6"/>
    <w:rsid w:val="00F04583"/>
    <w:rsid w:val="00F0458E"/>
    <w:rsid w:val="00F045D4"/>
    <w:rsid w:val="00F0460C"/>
    <w:rsid w:val="00F04639"/>
    <w:rsid w:val="00F048A6"/>
    <w:rsid w:val="00F04ADA"/>
    <w:rsid w:val="00F04BD0"/>
    <w:rsid w:val="00F04C0A"/>
    <w:rsid w:val="00F04C63"/>
    <w:rsid w:val="00F04E08"/>
    <w:rsid w:val="00F04EFB"/>
    <w:rsid w:val="00F04F18"/>
    <w:rsid w:val="00F04F7B"/>
    <w:rsid w:val="00F0503B"/>
    <w:rsid w:val="00F052E9"/>
    <w:rsid w:val="00F05553"/>
    <w:rsid w:val="00F056E0"/>
    <w:rsid w:val="00F0584A"/>
    <w:rsid w:val="00F0599D"/>
    <w:rsid w:val="00F05A1C"/>
    <w:rsid w:val="00F05AC9"/>
    <w:rsid w:val="00F05C18"/>
    <w:rsid w:val="00F05C6B"/>
    <w:rsid w:val="00F05C76"/>
    <w:rsid w:val="00F05D13"/>
    <w:rsid w:val="00F05DE1"/>
    <w:rsid w:val="00F05F30"/>
    <w:rsid w:val="00F06298"/>
    <w:rsid w:val="00F06428"/>
    <w:rsid w:val="00F06492"/>
    <w:rsid w:val="00F06500"/>
    <w:rsid w:val="00F06817"/>
    <w:rsid w:val="00F0687F"/>
    <w:rsid w:val="00F068D7"/>
    <w:rsid w:val="00F06943"/>
    <w:rsid w:val="00F06C24"/>
    <w:rsid w:val="00F06D63"/>
    <w:rsid w:val="00F07011"/>
    <w:rsid w:val="00F07074"/>
    <w:rsid w:val="00F07087"/>
    <w:rsid w:val="00F07225"/>
    <w:rsid w:val="00F07331"/>
    <w:rsid w:val="00F0740A"/>
    <w:rsid w:val="00F075FF"/>
    <w:rsid w:val="00F07885"/>
    <w:rsid w:val="00F07AEC"/>
    <w:rsid w:val="00F07BE4"/>
    <w:rsid w:val="00F07CFF"/>
    <w:rsid w:val="00F07D5E"/>
    <w:rsid w:val="00F07E8C"/>
    <w:rsid w:val="00F07EF9"/>
    <w:rsid w:val="00F07FC8"/>
    <w:rsid w:val="00F07FC9"/>
    <w:rsid w:val="00F101B0"/>
    <w:rsid w:val="00F10262"/>
    <w:rsid w:val="00F103D3"/>
    <w:rsid w:val="00F1055E"/>
    <w:rsid w:val="00F105AC"/>
    <w:rsid w:val="00F1060E"/>
    <w:rsid w:val="00F10699"/>
    <w:rsid w:val="00F106EF"/>
    <w:rsid w:val="00F10884"/>
    <w:rsid w:val="00F109CD"/>
    <w:rsid w:val="00F10CE5"/>
    <w:rsid w:val="00F10D50"/>
    <w:rsid w:val="00F10F86"/>
    <w:rsid w:val="00F11134"/>
    <w:rsid w:val="00F112F9"/>
    <w:rsid w:val="00F11487"/>
    <w:rsid w:val="00F116D9"/>
    <w:rsid w:val="00F1170F"/>
    <w:rsid w:val="00F11A92"/>
    <w:rsid w:val="00F11AAA"/>
    <w:rsid w:val="00F11B02"/>
    <w:rsid w:val="00F11B04"/>
    <w:rsid w:val="00F11C5B"/>
    <w:rsid w:val="00F11C8D"/>
    <w:rsid w:val="00F11D67"/>
    <w:rsid w:val="00F11DAF"/>
    <w:rsid w:val="00F11E22"/>
    <w:rsid w:val="00F11EE0"/>
    <w:rsid w:val="00F11F75"/>
    <w:rsid w:val="00F12081"/>
    <w:rsid w:val="00F12207"/>
    <w:rsid w:val="00F12323"/>
    <w:rsid w:val="00F124CC"/>
    <w:rsid w:val="00F12514"/>
    <w:rsid w:val="00F12679"/>
    <w:rsid w:val="00F128C1"/>
    <w:rsid w:val="00F129FF"/>
    <w:rsid w:val="00F12B80"/>
    <w:rsid w:val="00F12BBD"/>
    <w:rsid w:val="00F12C50"/>
    <w:rsid w:val="00F12C51"/>
    <w:rsid w:val="00F12D16"/>
    <w:rsid w:val="00F12DDD"/>
    <w:rsid w:val="00F12E7C"/>
    <w:rsid w:val="00F130AF"/>
    <w:rsid w:val="00F13273"/>
    <w:rsid w:val="00F13288"/>
    <w:rsid w:val="00F132FC"/>
    <w:rsid w:val="00F1336C"/>
    <w:rsid w:val="00F1342C"/>
    <w:rsid w:val="00F13430"/>
    <w:rsid w:val="00F13593"/>
    <w:rsid w:val="00F1387E"/>
    <w:rsid w:val="00F13902"/>
    <w:rsid w:val="00F13BF4"/>
    <w:rsid w:val="00F13D36"/>
    <w:rsid w:val="00F13D70"/>
    <w:rsid w:val="00F13E08"/>
    <w:rsid w:val="00F13E82"/>
    <w:rsid w:val="00F13ECE"/>
    <w:rsid w:val="00F13FBB"/>
    <w:rsid w:val="00F1423B"/>
    <w:rsid w:val="00F1454F"/>
    <w:rsid w:val="00F14619"/>
    <w:rsid w:val="00F14658"/>
    <w:rsid w:val="00F14712"/>
    <w:rsid w:val="00F14763"/>
    <w:rsid w:val="00F149A3"/>
    <w:rsid w:val="00F14A3A"/>
    <w:rsid w:val="00F14A43"/>
    <w:rsid w:val="00F14B11"/>
    <w:rsid w:val="00F14B4F"/>
    <w:rsid w:val="00F14B6E"/>
    <w:rsid w:val="00F14B80"/>
    <w:rsid w:val="00F14C53"/>
    <w:rsid w:val="00F14EC4"/>
    <w:rsid w:val="00F14ED9"/>
    <w:rsid w:val="00F14F7A"/>
    <w:rsid w:val="00F15056"/>
    <w:rsid w:val="00F152AE"/>
    <w:rsid w:val="00F1552D"/>
    <w:rsid w:val="00F155BD"/>
    <w:rsid w:val="00F15695"/>
    <w:rsid w:val="00F156C6"/>
    <w:rsid w:val="00F15781"/>
    <w:rsid w:val="00F1582D"/>
    <w:rsid w:val="00F158A4"/>
    <w:rsid w:val="00F15AA3"/>
    <w:rsid w:val="00F15D73"/>
    <w:rsid w:val="00F15D82"/>
    <w:rsid w:val="00F1602C"/>
    <w:rsid w:val="00F16055"/>
    <w:rsid w:val="00F16171"/>
    <w:rsid w:val="00F161CD"/>
    <w:rsid w:val="00F163E5"/>
    <w:rsid w:val="00F1664A"/>
    <w:rsid w:val="00F16846"/>
    <w:rsid w:val="00F1691D"/>
    <w:rsid w:val="00F1697D"/>
    <w:rsid w:val="00F16B21"/>
    <w:rsid w:val="00F16BD4"/>
    <w:rsid w:val="00F16CDE"/>
    <w:rsid w:val="00F16EAC"/>
    <w:rsid w:val="00F16FCE"/>
    <w:rsid w:val="00F17276"/>
    <w:rsid w:val="00F17346"/>
    <w:rsid w:val="00F17376"/>
    <w:rsid w:val="00F17453"/>
    <w:rsid w:val="00F1745B"/>
    <w:rsid w:val="00F174CA"/>
    <w:rsid w:val="00F17609"/>
    <w:rsid w:val="00F176A5"/>
    <w:rsid w:val="00F177F3"/>
    <w:rsid w:val="00F17A1B"/>
    <w:rsid w:val="00F17A50"/>
    <w:rsid w:val="00F17C61"/>
    <w:rsid w:val="00F17D7F"/>
    <w:rsid w:val="00F17E5E"/>
    <w:rsid w:val="00F17E9D"/>
    <w:rsid w:val="00F17EAE"/>
    <w:rsid w:val="00F17EBF"/>
    <w:rsid w:val="00F20016"/>
    <w:rsid w:val="00F200C9"/>
    <w:rsid w:val="00F2012D"/>
    <w:rsid w:val="00F201BD"/>
    <w:rsid w:val="00F20289"/>
    <w:rsid w:val="00F20302"/>
    <w:rsid w:val="00F20313"/>
    <w:rsid w:val="00F20392"/>
    <w:rsid w:val="00F207C6"/>
    <w:rsid w:val="00F20859"/>
    <w:rsid w:val="00F20B23"/>
    <w:rsid w:val="00F20C85"/>
    <w:rsid w:val="00F20DEA"/>
    <w:rsid w:val="00F20E2D"/>
    <w:rsid w:val="00F21127"/>
    <w:rsid w:val="00F21186"/>
    <w:rsid w:val="00F211E9"/>
    <w:rsid w:val="00F2149B"/>
    <w:rsid w:val="00F21677"/>
    <w:rsid w:val="00F218B7"/>
    <w:rsid w:val="00F21B79"/>
    <w:rsid w:val="00F21CF3"/>
    <w:rsid w:val="00F21E5E"/>
    <w:rsid w:val="00F21EB3"/>
    <w:rsid w:val="00F21F53"/>
    <w:rsid w:val="00F21F9B"/>
    <w:rsid w:val="00F21FCE"/>
    <w:rsid w:val="00F2223C"/>
    <w:rsid w:val="00F2224F"/>
    <w:rsid w:val="00F22572"/>
    <w:rsid w:val="00F22607"/>
    <w:rsid w:val="00F2262D"/>
    <w:rsid w:val="00F2264C"/>
    <w:rsid w:val="00F226CC"/>
    <w:rsid w:val="00F22770"/>
    <w:rsid w:val="00F227F4"/>
    <w:rsid w:val="00F22990"/>
    <w:rsid w:val="00F229C0"/>
    <w:rsid w:val="00F22A4E"/>
    <w:rsid w:val="00F22A89"/>
    <w:rsid w:val="00F22B1C"/>
    <w:rsid w:val="00F22F86"/>
    <w:rsid w:val="00F233F1"/>
    <w:rsid w:val="00F234B5"/>
    <w:rsid w:val="00F2361D"/>
    <w:rsid w:val="00F2365D"/>
    <w:rsid w:val="00F23730"/>
    <w:rsid w:val="00F238C4"/>
    <w:rsid w:val="00F239DE"/>
    <w:rsid w:val="00F23A94"/>
    <w:rsid w:val="00F23CBF"/>
    <w:rsid w:val="00F23DA7"/>
    <w:rsid w:val="00F23E29"/>
    <w:rsid w:val="00F23EFE"/>
    <w:rsid w:val="00F23FD0"/>
    <w:rsid w:val="00F2413A"/>
    <w:rsid w:val="00F24184"/>
    <w:rsid w:val="00F243EA"/>
    <w:rsid w:val="00F24562"/>
    <w:rsid w:val="00F245B9"/>
    <w:rsid w:val="00F24613"/>
    <w:rsid w:val="00F24A64"/>
    <w:rsid w:val="00F24CEE"/>
    <w:rsid w:val="00F24CF5"/>
    <w:rsid w:val="00F24DA6"/>
    <w:rsid w:val="00F24E8B"/>
    <w:rsid w:val="00F25052"/>
    <w:rsid w:val="00F25085"/>
    <w:rsid w:val="00F253F8"/>
    <w:rsid w:val="00F2547B"/>
    <w:rsid w:val="00F254BC"/>
    <w:rsid w:val="00F25859"/>
    <w:rsid w:val="00F258E9"/>
    <w:rsid w:val="00F25A36"/>
    <w:rsid w:val="00F25B48"/>
    <w:rsid w:val="00F25C06"/>
    <w:rsid w:val="00F25C7C"/>
    <w:rsid w:val="00F25C89"/>
    <w:rsid w:val="00F25D7A"/>
    <w:rsid w:val="00F25DF2"/>
    <w:rsid w:val="00F25ED4"/>
    <w:rsid w:val="00F25FE0"/>
    <w:rsid w:val="00F2607B"/>
    <w:rsid w:val="00F2608C"/>
    <w:rsid w:val="00F261C9"/>
    <w:rsid w:val="00F261CF"/>
    <w:rsid w:val="00F26249"/>
    <w:rsid w:val="00F2650C"/>
    <w:rsid w:val="00F26570"/>
    <w:rsid w:val="00F265A1"/>
    <w:rsid w:val="00F2664E"/>
    <w:rsid w:val="00F2669D"/>
    <w:rsid w:val="00F267BC"/>
    <w:rsid w:val="00F267FA"/>
    <w:rsid w:val="00F269AE"/>
    <w:rsid w:val="00F26B1A"/>
    <w:rsid w:val="00F26B51"/>
    <w:rsid w:val="00F26CBC"/>
    <w:rsid w:val="00F26CF6"/>
    <w:rsid w:val="00F26E0C"/>
    <w:rsid w:val="00F26E5C"/>
    <w:rsid w:val="00F26FBB"/>
    <w:rsid w:val="00F2703A"/>
    <w:rsid w:val="00F27095"/>
    <w:rsid w:val="00F27257"/>
    <w:rsid w:val="00F27271"/>
    <w:rsid w:val="00F2727E"/>
    <w:rsid w:val="00F2738D"/>
    <w:rsid w:val="00F27460"/>
    <w:rsid w:val="00F274FA"/>
    <w:rsid w:val="00F276C9"/>
    <w:rsid w:val="00F27800"/>
    <w:rsid w:val="00F27931"/>
    <w:rsid w:val="00F27946"/>
    <w:rsid w:val="00F27A76"/>
    <w:rsid w:val="00F27AAA"/>
    <w:rsid w:val="00F27B04"/>
    <w:rsid w:val="00F27B40"/>
    <w:rsid w:val="00F27B75"/>
    <w:rsid w:val="00F27BF0"/>
    <w:rsid w:val="00F27CCD"/>
    <w:rsid w:val="00F27D02"/>
    <w:rsid w:val="00F27E1E"/>
    <w:rsid w:val="00F27E82"/>
    <w:rsid w:val="00F30072"/>
    <w:rsid w:val="00F30151"/>
    <w:rsid w:val="00F301DB"/>
    <w:rsid w:val="00F302CA"/>
    <w:rsid w:val="00F30303"/>
    <w:rsid w:val="00F303C5"/>
    <w:rsid w:val="00F30584"/>
    <w:rsid w:val="00F306A6"/>
    <w:rsid w:val="00F30787"/>
    <w:rsid w:val="00F3088F"/>
    <w:rsid w:val="00F309C5"/>
    <w:rsid w:val="00F30B33"/>
    <w:rsid w:val="00F30EC8"/>
    <w:rsid w:val="00F310F3"/>
    <w:rsid w:val="00F31106"/>
    <w:rsid w:val="00F31150"/>
    <w:rsid w:val="00F31175"/>
    <w:rsid w:val="00F31363"/>
    <w:rsid w:val="00F31788"/>
    <w:rsid w:val="00F3184B"/>
    <w:rsid w:val="00F3189E"/>
    <w:rsid w:val="00F31B96"/>
    <w:rsid w:val="00F31BEF"/>
    <w:rsid w:val="00F31CF5"/>
    <w:rsid w:val="00F31E17"/>
    <w:rsid w:val="00F320B9"/>
    <w:rsid w:val="00F3230D"/>
    <w:rsid w:val="00F3254F"/>
    <w:rsid w:val="00F326D9"/>
    <w:rsid w:val="00F326EB"/>
    <w:rsid w:val="00F32732"/>
    <w:rsid w:val="00F32778"/>
    <w:rsid w:val="00F32A58"/>
    <w:rsid w:val="00F32BF8"/>
    <w:rsid w:val="00F32C46"/>
    <w:rsid w:val="00F32C79"/>
    <w:rsid w:val="00F32C9B"/>
    <w:rsid w:val="00F32D8D"/>
    <w:rsid w:val="00F32DDB"/>
    <w:rsid w:val="00F32E4B"/>
    <w:rsid w:val="00F32F90"/>
    <w:rsid w:val="00F330D3"/>
    <w:rsid w:val="00F330F6"/>
    <w:rsid w:val="00F331C5"/>
    <w:rsid w:val="00F33335"/>
    <w:rsid w:val="00F33416"/>
    <w:rsid w:val="00F33518"/>
    <w:rsid w:val="00F33526"/>
    <w:rsid w:val="00F338B3"/>
    <w:rsid w:val="00F338B4"/>
    <w:rsid w:val="00F339B3"/>
    <w:rsid w:val="00F33BD2"/>
    <w:rsid w:val="00F33BD9"/>
    <w:rsid w:val="00F33C69"/>
    <w:rsid w:val="00F33CEE"/>
    <w:rsid w:val="00F33D42"/>
    <w:rsid w:val="00F33E58"/>
    <w:rsid w:val="00F33EAF"/>
    <w:rsid w:val="00F33F5B"/>
    <w:rsid w:val="00F340A1"/>
    <w:rsid w:val="00F340CF"/>
    <w:rsid w:val="00F340EB"/>
    <w:rsid w:val="00F3412F"/>
    <w:rsid w:val="00F341F0"/>
    <w:rsid w:val="00F34418"/>
    <w:rsid w:val="00F345D4"/>
    <w:rsid w:val="00F346D2"/>
    <w:rsid w:val="00F346EB"/>
    <w:rsid w:val="00F34715"/>
    <w:rsid w:val="00F349C4"/>
    <w:rsid w:val="00F34B54"/>
    <w:rsid w:val="00F34C35"/>
    <w:rsid w:val="00F34C65"/>
    <w:rsid w:val="00F35166"/>
    <w:rsid w:val="00F3518D"/>
    <w:rsid w:val="00F3564D"/>
    <w:rsid w:val="00F35683"/>
    <w:rsid w:val="00F35828"/>
    <w:rsid w:val="00F35973"/>
    <w:rsid w:val="00F35AD2"/>
    <w:rsid w:val="00F35AE3"/>
    <w:rsid w:val="00F35CE0"/>
    <w:rsid w:val="00F35E38"/>
    <w:rsid w:val="00F36022"/>
    <w:rsid w:val="00F361E5"/>
    <w:rsid w:val="00F362A0"/>
    <w:rsid w:val="00F3639C"/>
    <w:rsid w:val="00F3654D"/>
    <w:rsid w:val="00F36606"/>
    <w:rsid w:val="00F36721"/>
    <w:rsid w:val="00F36892"/>
    <w:rsid w:val="00F368B3"/>
    <w:rsid w:val="00F3692E"/>
    <w:rsid w:val="00F369EB"/>
    <w:rsid w:val="00F36B0C"/>
    <w:rsid w:val="00F36B2F"/>
    <w:rsid w:val="00F36BF4"/>
    <w:rsid w:val="00F36CCC"/>
    <w:rsid w:val="00F36F78"/>
    <w:rsid w:val="00F36FAD"/>
    <w:rsid w:val="00F370EF"/>
    <w:rsid w:val="00F37106"/>
    <w:rsid w:val="00F3732F"/>
    <w:rsid w:val="00F374AD"/>
    <w:rsid w:val="00F374D1"/>
    <w:rsid w:val="00F3773F"/>
    <w:rsid w:val="00F37765"/>
    <w:rsid w:val="00F37824"/>
    <w:rsid w:val="00F37965"/>
    <w:rsid w:val="00F3798C"/>
    <w:rsid w:val="00F37A0C"/>
    <w:rsid w:val="00F37A28"/>
    <w:rsid w:val="00F37ABA"/>
    <w:rsid w:val="00F37B95"/>
    <w:rsid w:val="00F37D46"/>
    <w:rsid w:val="00F37EE1"/>
    <w:rsid w:val="00F37F28"/>
    <w:rsid w:val="00F37FD8"/>
    <w:rsid w:val="00F4028F"/>
    <w:rsid w:val="00F402ED"/>
    <w:rsid w:val="00F40383"/>
    <w:rsid w:val="00F403AF"/>
    <w:rsid w:val="00F403C8"/>
    <w:rsid w:val="00F404FA"/>
    <w:rsid w:val="00F40642"/>
    <w:rsid w:val="00F40657"/>
    <w:rsid w:val="00F40714"/>
    <w:rsid w:val="00F40721"/>
    <w:rsid w:val="00F40793"/>
    <w:rsid w:val="00F40A7B"/>
    <w:rsid w:val="00F40C60"/>
    <w:rsid w:val="00F40CB3"/>
    <w:rsid w:val="00F40DA3"/>
    <w:rsid w:val="00F40DBF"/>
    <w:rsid w:val="00F40E24"/>
    <w:rsid w:val="00F40EE8"/>
    <w:rsid w:val="00F40FE0"/>
    <w:rsid w:val="00F414B3"/>
    <w:rsid w:val="00F414C9"/>
    <w:rsid w:val="00F415FF"/>
    <w:rsid w:val="00F41672"/>
    <w:rsid w:val="00F41741"/>
    <w:rsid w:val="00F4191A"/>
    <w:rsid w:val="00F41974"/>
    <w:rsid w:val="00F41BBE"/>
    <w:rsid w:val="00F41EEE"/>
    <w:rsid w:val="00F41F47"/>
    <w:rsid w:val="00F42065"/>
    <w:rsid w:val="00F4228C"/>
    <w:rsid w:val="00F4237B"/>
    <w:rsid w:val="00F4244A"/>
    <w:rsid w:val="00F42606"/>
    <w:rsid w:val="00F426EF"/>
    <w:rsid w:val="00F42736"/>
    <w:rsid w:val="00F4273F"/>
    <w:rsid w:val="00F4293F"/>
    <w:rsid w:val="00F42C0C"/>
    <w:rsid w:val="00F42D18"/>
    <w:rsid w:val="00F42E04"/>
    <w:rsid w:val="00F42F6B"/>
    <w:rsid w:val="00F43073"/>
    <w:rsid w:val="00F4336E"/>
    <w:rsid w:val="00F43403"/>
    <w:rsid w:val="00F4349C"/>
    <w:rsid w:val="00F435DF"/>
    <w:rsid w:val="00F43613"/>
    <w:rsid w:val="00F43A4F"/>
    <w:rsid w:val="00F43BF8"/>
    <w:rsid w:val="00F43E9D"/>
    <w:rsid w:val="00F43EEF"/>
    <w:rsid w:val="00F440B2"/>
    <w:rsid w:val="00F440E4"/>
    <w:rsid w:val="00F443ED"/>
    <w:rsid w:val="00F444FB"/>
    <w:rsid w:val="00F44671"/>
    <w:rsid w:val="00F4467D"/>
    <w:rsid w:val="00F44878"/>
    <w:rsid w:val="00F448B1"/>
    <w:rsid w:val="00F44B86"/>
    <w:rsid w:val="00F44D58"/>
    <w:rsid w:val="00F44DC6"/>
    <w:rsid w:val="00F44E34"/>
    <w:rsid w:val="00F44F01"/>
    <w:rsid w:val="00F44F3E"/>
    <w:rsid w:val="00F44F7C"/>
    <w:rsid w:val="00F4500D"/>
    <w:rsid w:val="00F4508A"/>
    <w:rsid w:val="00F45189"/>
    <w:rsid w:val="00F45577"/>
    <w:rsid w:val="00F4557F"/>
    <w:rsid w:val="00F45894"/>
    <w:rsid w:val="00F45908"/>
    <w:rsid w:val="00F45929"/>
    <w:rsid w:val="00F45B62"/>
    <w:rsid w:val="00F45CA9"/>
    <w:rsid w:val="00F45D01"/>
    <w:rsid w:val="00F45E68"/>
    <w:rsid w:val="00F45E76"/>
    <w:rsid w:val="00F45E9F"/>
    <w:rsid w:val="00F45F82"/>
    <w:rsid w:val="00F46055"/>
    <w:rsid w:val="00F46085"/>
    <w:rsid w:val="00F46145"/>
    <w:rsid w:val="00F462B3"/>
    <w:rsid w:val="00F462D9"/>
    <w:rsid w:val="00F462E3"/>
    <w:rsid w:val="00F46307"/>
    <w:rsid w:val="00F46397"/>
    <w:rsid w:val="00F464B3"/>
    <w:rsid w:val="00F46646"/>
    <w:rsid w:val="00F46799"/>
    <w:rsid w:val="00F468BE"/>
    <w:rsid w:val="00F46BAC"/>
    <w:rsid w:val="00F46CE6"/>
    <w:rsid w:val="00F4709D"/>
    <w:rsid w:val="00F4712D"/>
    <w:rsid w:val="00F4729C"/>
    <w:rsid w:val="00F473E8"/>
    <w:rsid w:val="00F4745A"/>
    <w:rsid w:val="00F4749E"/>
    <w:rsid w:val="00F47601"/>
    <w:rsid w:val="00F479BC"/>
    <w:rsid w:val="00F47A2E"/>
    <w:rsid w:val="00F47A5C"/>
    <w:rsid w:val="00F47B1A"/>
    <w:rsid w:val="00F47C3B"/>
    <w:rsid w:val="00F47C4B"/>
    <w:rsid w:val="00F47CAA"/>
    <w:rsid w:val="00F47ED9"/>
    <w:rsid w:val="00F5011B"/>
    <w:rsid w:val="00F50153"/>
    <w:rsid w:val="00F5029B"/>
    <w:rsid w:val="00F502D2"/>
    <w:rsid w:val="00F50442"/>
    <w:rsid w:val="00F50479"/>
    <w:rsid w:val="00F504D9"/>
    <w:rsid w:val="00F50553"/>
    <w:rsid w:val="00F50665"/>
    <w:rsid w:val="00F506D5"/>
    <w:rsid w:val="00F50833"/>
    <w:rsid w:val="00F508D4"/>
    <w:rsid w:val="00F50928"/>
    <w:rsid w:val="00F50BE4"/>
    <w:rsid w:val="00F50CBE"/>
    <w:rsid w:val="00F50E92"/>
    <w:rsid w:val="00F50F5E"/>
    <w:rsid w:val="00F51027"/>
    <w:rsid w:val="00F5109C"/>
    <w:rsid w:val="00F510B3"/>
    <w:rsid w:val="00F510EA"/>
    <w:rsid w:val="00F51100"/>
    <w:rsid w:val="00F51120"/>
    <w:rsid w:val="00F5150C"/>
    <w:rsid w:val="00F51615"/>
    <w:rsid w:val="00F51723"/>
    <w:rsid w:val="00F5175E"/>
    <w:rsid w:val="00F517B4"/>
    <w:rsid w:val="00F517C9"/>
    <w:rsid w:val="00F51BBB"/>
    <w:rsid w:val="00F5204E"/>
    <w:rsid w:val="00F52185"/>
    <w:rsid w:val="00F521F6"/>
    <w:rsid w:val="00F5235C"/>
    <w:rsid w:val="00F526F3"/>
    <w:rsid w:val="00F52880"/>
    <w:rsid w:val="00F528A7"/>
    <w:rsid w:val="00F52AD2"/>
    <w:rsid w:val="00F52BB6"/>
    <w:rsid w:val="00F52BCB"/>
    <w:rsid w:val="00F5308D"/>
    <w:rsid w:val="00F530C2"/>
    <w:rsid w:val="00F53135"/>
    <w:rsid w:val="00F5317D"/>
    <w:rsid w:val="00F531A9"/>
    <w:rsid w:val="00F53218"/>
    <w:rsid w:val="00F53344"/>
    <w:rsid w:val="00F533BE"/>
    <w:rsid w:val="00F533C2"/>
    <w:rsid w:val="00F5375D"/>
    <w:rsid w:val="00F538FF"/>
    <w:rsid w:val="00F539EA"/>
    <w:rsid w:val="00F53AAD"/>
    <w:rsid w:val="00F53C05"/>
    <w:rsid w:val="00F53C9E"/>
    <w:rsid w:val="00F53E5C"/>
    <w:rsid w:val="00F53E98"/>
    <w:rsid w:val="00F53FB4"/>
    <w:rsid w:val="00F53FCB"/>
    <w:rsid w:val="00F54063"/>
    <w:rsid w:val="00F540B9"/>
    <w:rsid w:val="00F540DB"/>
    <w:rsid w:val="00F54186"/>
    <w:rsid w:val="00F5420A"/>
    <w:rsid w:val="00F543C6"/>
    <w:rsid w:val="00F543D9"/>
    <w:rsid w:val="00F5441E"/>
    <w:rsid w:val="00F54437"/>
    <w:rsid w:val="00F54489"/>
    <w:rsid w:val="00F546D7"/>
    <w:rsid w:val="00F54719"/>
    <w:rsid w:val="00F5488F"/>
    <w:rsid w:val="00F54D13"/>
    <w:rsid w:val="00F54F12"/>
    <w:rsid w:val="00F5509A"/>
    <w:rsid w:val="00F550AE"/>
    <w:rsid w:val="00F551AD"/>
    <w:rsid w:val="00F5520E"/>
    <w:rsid w:val="00F553B2"/>
    <w:rsid w:val="00F5558A"/>
    <w:rsid w:val="00F557B0"/>
    <w:rsid w:val="00F55952"/>
    <w:rsid w:val="00F55A6C"/>
    <w:rsid w:val="00F55CDD"/>
    <w:rsid w:val="00F55D57"/>
    <w:rsid w:val="00F56070"/>
    <w:rsid w:val="00F56180"/>
    <w:rsid w:val="00F56254"/>
    <w:rsid w:val="00F56346"/>
    <w:rsid w:val="00F563C3"/>
    <w:rsid w:val="00F5649E"/>
    <w:rsid w:val="00F564B5"/>
    <w:rsid w:val="00F564FB"/>
    <w:rsid w:val="00F5659E"/>
    <w:rsid w:val="00F565C8"/>
    <w:rsid w:val="00F565CA"/>
    <w:rsid w:val="00F56616"/>
    <w:rsid w:val="00F56640"/>
    <w:rsid w:val="00F5682A"/>
    <w:rsid w:val="00F56961"/>
    <w:rsid w:val="00F569DF"/>
    <w:rsid w:val="00F56A12"/>
    <w:rsid w:val="00F56AAE"/>
    <w:rsid w:val="00F56AF9"/>
    <w:rsid w:val="00F56CBB"/>
    <w:rsid w:val="00F56D28"/>
    <w:rsid w:val="00F56D46"/>
    <w:rsid w:val="00F56DA7"/>
    <w:rsid w:val="00F56E90"/>
    <w:rsid w:val="00F5722C"/>
    <w:rsid w:val="00F5724F"/>
    <w:rsid w:val="00F57269"/>
    <w:rsid w:val="00F572B2"/>
    <w:rsid w:val="00F572EB"/>
    <w:rsid w:val="00F5739A"/>
    <w:rsid w:val="00F5739C"/>
    <w:rsid w:val="00F573EC"/>
    <w:rsid w:val="00F5759B"/>
    <w:rsid w:val="00F575FE"/>
    <w:rsid w:val="00F5777C"/>
    <w:rsid w:val="00F57A80"/>
    <w:rsid w:val="00F57D4A"/>
    <w:rsid w:val="00F57DA5"/>
    <w:rsid w:val="00F57F10"/>
    <w:rsid w:val="00F57F2D"/>
    <w:rsid w:val="00F600E6"/>
    <w:rsid w:val="00F601A2"/>
    <w:rsid w:val="00F601DD"/>
    <w:rsid w:val="00F602B2"/>
    <w:rsid w:val="00F6046C"/>
    <w:rsid w:val="00F606B2"/>
    <w:rsid w:val="00F60717"/>
    <w:rsid w:val="00F6073E"/>
    <w:rsid w:val="00F607B8"/>
    <w:rsid w:val="00F60880"/>
    <w:rsid w:val="00F608BB"/>
    <w:rsid w:val="00F609DA"/>
    <w:rsid w:val="00F60A38"/>
    <w:rsid w:val="00F60A70"/>
    <w:rsid w:val="00F60A95"/>
    <w:rsid w:val="00F60AD9"/>
    <w:rsid w:val="00F60AE4"/>
    <w:rsid w:val="00F60BD7"/>
    <w:rsid w:val="00F60E60"/>
    <w:rsid w:val="00F610E5"/>
    <w:rsid w:val="00F61345"/>
    <w:rsid w:val="00F613EE"/>
    <w:rsid w:val="00F61623"/>
    <w:rsid w:val="00F61854"/>
    <w:rsid w:val="00F61900"/>
    <w:rsid w:val="00F61944"/>
    <w:rsid w:val="00F6196C"/>
    <w:rsid w:val="00F61A6B"/>
    <w:rsid w:val="00F61AB9"/>
    <w:rsid w:val="00F61B93"/>
    <w:rsid w:val="00F61C8E"/>
    <w:rsid w:val="00F6201A"/>
    <w:rsid w:val="00F620CD"/>
    <w:rsid w:val="00F620F6"/>
    <w:rsid w:val="00F6229C"/>
    <w:rsid w:val="00F623E7"/>
    <w:rsid w:val="00F624CA"/>
    <w:rsid w:val="00F62518"/>
    <w:rsid w:val="00F625E8"/>
    <w:rsid w:val="00F626A9"/>
    <w:rsid w:val="00F6279F"/>
    <w:rsid w:val="00F62B95"/>
    <w:rsid w:val="00F62CAE"/>
    <w:rsid w:val="00F62CD8"/>
    <w:rsid w:val="00F62DE8"/>
    <w:rsid w:val="00F62F0F"/>
    <w:rsid w:val="00F62F8A"/>
    <w:rsid w:val="00F63027"/>
    <w:rsid w:val="00F630A7"/>
    <w:rsid w:val="00F632E8"/>
    <w:rsid w:val="00F63453"/>
    <w:rsid w:val="00F634B1"/>
    <w:rsid w:val="00F635A5"/>
    <w:rsid w:val="00F636CF"/>
    <w:rsid w:val="00F638D7"/>
    <w:rsid w:val="00F63AEE"/>
    <w:rsid w:val="00F63B3A"/>
    <w:rsid w:val="00F63B99"/>
    <w:rsid w:val="00F63BC1"/>
    <w:rsid w:val="00F63F62"/>
    <w:rsid w:val="00F640E2"/>
    <w:rsid w:val="00F64170"/>
    <w:rsid w:val="00F6421A"/>
    <w:rsid w:val="00F64394"/>
    <w:rsid w:val="00F643BE"/>
    <w:rsid w:val="00F64404"/>
    <w:rsid w:val="00F64620"/>
    <w:rsid w:val="00F646F1"/>
    <w:rsid w:val="00F64813"/>
    <w:rsid w:val="00F6493E"/>
    <w:rsid w:val="00F6498A"/>
    <w:rsid w:val="00F64B65"/>
    <w:rsid w:val="00F65345"/>
    <w:rsid w:val="00F65561"/>
    <w:rsid w:val="00F657DB"/>
    <w:rsid w:val="00F6598F"/>
    <w:rsid w:val="00F65B5A"/>
    <w:rsid w:val="00F65BF5"/>
    <w:rsid w:val="00F65E3F"/>
    <w:rsid w:val="00F65EC1"/>
    <w:rsid w:val="00F6621C"/>
    <w:rsid w:val="00F66364"/>
    <w:rsid w:val="00F664BF"/>
    <w:rsid w:val="00F66616"/>
    <w:rsid w:val="00F66750"/>
    <w:rsid w:val="00F6684E"/>
    <w:rsid w:val="00F66A8E"/>
    <w:rsid w:val="00F66B77"/>
    <w:rsid w:val="00F66C23"/>
    <w:rsid w:val="00F66DA3"/>
    <w:rsid w:val="00F66DEC"/>
    <w:rsid w:val="00F66E36"/>
    <w:rsid w:val="00F6709F"/>
    <w:rsid w:val="00F672CD"/>
    <w:rsid w:val="00F67528"/>
    <w:rsid w:val="00F675BC"/>
    <w:rsid w:val="00F67648"/>
    <w:rsid w:val="00F6780D"/>
    <w:rsid w:val="00F67A19"/>
    <w:rsid w:val="00F67B05"/>
    <w:rsid w:val="00F67CCC"/>
    <w:rsid w:val="00F67CE5"/>
    <w:rsid w:val="00F67E3D"/>
    <w:rsid w:val="00F67F53"/>
    <w:rsid w:val="00F7019F"/>
    <w:rsid w:val="00F701DF"/>
    <w:rsid w:val="00F70203"/>
    <w:rsid w:val="00F70258"/>
    <w:rsid w:val="00F7036E"/>
    <w:rsid w:val="00F7053B"/>
    <w:rsid w:val="00F705A9"/>
    <w:rsid w:val="00F7068D"/>
    <w:rsid w:val="00F70776"/>
    <w:rsid w:val="00F707E2"/>
    <w:rsid w:val="00F70B09"/>
    <w:rsid w:val="00F70B0E"/>
    <w:rsid w:val="00F70CF9"/>
    <w:rsid w:val="00F70D58"/>
    <w:rsid w:val="00F70D89"/>
    <w:rsid w:val="00F71187"/>
    <w:rsid w:val="00F71530"/>
    <w:rsid w:val="00F71536"/>
    <w:rsid w:val="00F7170F"/>
    <w:rsid w:val="00F717A6"/>
    <w:rsid w:val="00F7189F"/>
    <w:rsid w:val="00F71981"/>
    <w:rsid w:val="00F71A24"/>
    <w:rsid w:val="00F71AD3"/>
    <w:rsid w:val="00F71DE2"/>
    <w:rsid w:val="00F71FEC"/>
    <w:rsid w:val="00F72189"/>
    <w:rsid w:val="00F7229C"/>
    <w:rsid w:val="00F722D7"/>
    <w:rsid w:val="00F723B4"/>
    <w:rsid w:val="00F723D4"/>
    <w:rsid w:val="00F7269A"/>
    <w:rsid w:val="00F727AE"/>
    <w:rsid w:val="00F727B9"/>
    <w:rsid w:val="00F72845"/>
    <w:rsid w:val="00F728C4"/>
    <w:rsid w:val="00F728F3"/>
    <w:rsid w:val="00F72B75"/>
    <w:rsid w:val="00F72B7D"/>
    <w:rsid w:val="00F72B8C"/>
    <w:rsid w:val="00F72C07"/>
    <w:rsid w:val="00F72CAA"/>
    <w:rsid w:val="00F72DE8"/>
    <w:rsid w:val="00F72EE5"/>
    <w:rsid w:val="00F72FB3"/>
    <w:rsid w:val="00F73047"/>
    <w:rsid w:val="00F73241"/>
    <w:rsid w:val="00F7348E"/>
    <w:rsid w:val="00F7356B"/>
    <w:rsid w:val="00F73619"/>
    <w:rsid w:val="00F737D2"/>
    <w:rsid w:val="00F73A21"/>
    <w:rsid w:val="00F73A54"/>
    <w:rsid w:val="00F73A80"/>
    <w:rsid w:val="00F73ADC"/>
    <w:rsid w:val="00F73C1E"/>
    <w:rsid w:val="00F73CC3"/>
    <w:rsid w:val="00F73D7F"/>
    <w:rsid w:val="00F74121"/>
    <w:rsid w:val="00F74154"/>
    <w:rsid w:val="00F7418C"/>
    <w:rsid w:val="00F74378"/>
    <w:rsid w:val="00F743FF"/>
    <w:rsid w:val="00F74468"/>
    <w:rsid w:val="00F7454B"/>
    <w:rsid w:val="00F74823"/>
    <w:rsid w:val="00F748D1"/>
    <w:rsid w:val="00F74D79"/>
    <w:rsid w:val="00F74D7C"/>
    <w:rsid w:val="00F74F79"/>
    <w:rsid w:val="00F750D3"/>
    <w:rsid w:val="00F7530A"/>
    <w:rsid w:val="00F754C3"/>
    <w:rsid w:val="00F7554D"/>
    <w:rsid w:val="00F7555C"/>
    <w:rsid w:val="00F7570F"/>
    <w:rsid w:val="00F75799"/>
    <w:rsid w:val="00F75CD8"/>
    <w:rsid w:val="00F75DBC"/>
    <w:rsid w:val="00F75DDE"/>
    <w:rsid w:val="00F75FBF"/>
    <w:rsid w:val="00F75FD3"/>
    <w:rsid w:val="00F76028"/>
    <w:rsid w:val="00F7610D"/>
    <w:rsid w:val="00F7626B"/>
    <w:rsid w:val="00F764B5"/>
    <w:rsid w:val="00F7685E"/>
    <w:rsid w:val="00F76911"/>
    <w:rsid w:val="00F769BD"/>
    <w:rsid w:val="00F76A65"/>
    <w:rsid w:val="00F76CC4"/>
    <w:rsid w:val="00F76E14"/>
    <w:rsid w:val="00F77021"/>
    <w:rsid w:val="00F770BA"/>
    <w:rsid w:val="00F770CC"/>
    <w:rsid w:val="00F771D8"/>
    <w:rsid w:val="00F7724B"/>
    <w:rsid w:val="00F7725A"/>
    <w:rsid w:val="00F7733C"/>
    <w:rsid w:val="00F77568"/>
    <w:rsid w:val="00F77672"/>
    <w:rsid w:val="00F777EB"/>
    <w:rsid w:val="00F779E0"/>
    <w:rsid w:val="00F77A3E"/>
    <w:rsid w:val="00F77A46"/>
    <w:rsid w:val="00F77B3F"/>
    <w:rsid w:val="00F77C85"/>
    <w:rsid w:val="00F77D50"/>
    <w:rsid w:val="00F77E0C"/>
    <w:rsid w:val="00F77E2F"/>
    <w:rsid w:val="00F77E75"/>
    <w:rsid w:val="00F77EFF"/>
    <w:rsid w:val="00F800DC"/>
    <w:rsid w:val="00F8013E"/>
    <w:rsid w:val="00F80160"/>
    <w:rsid w:val="00F801C8"/>
    <w:rsid w:val="00F802A2"/>
    <w:rsid w:val="00F805C7"/>
    <w:rsid w:val="00F80A1F"/>
    <w:rsid w:val="00F80D12"/>
    <w:rsid w:val="00F81014"/>
    <w:rsid w:val="00F81305"/>
    <w:rsid w:val="00F81615"/>
    <w:rsid w:val="00F81689"/>
    <w:rsid w:val="00F818CD"/>
    <w:rsid w:val="00F81951"/>
    <w:rsid w:val="00F81A47"/>
    <w:rsid w:val="00F81C0F"/>
    <w:rsid w:val="00F81DAC"/>
    <w:rsid w:val="00F81F64"/>
    <w:rsid w:val="00F82095"/>
    <w:rsid w:val="00F82303"/>
    <w:rsid w:val="00F82676"/>
    <w:rsid w:val="00F8277E"/>
    <w:rsid w:val="00F828C5"/>
    <w:rsid w:val="00F82B98"/>
    <w:rsid w:val="00F82D22"/>
    <w:rsid w:val="00F82D24"/>
    <w:rsid w:val="00F82D9D"/>
    <w:rsid w:val="00F82E3A"/>
    <w:rsid w:val="00F82E5D"/>
    <w:rsid w:val="00F82F6E"/>
    <w:rsid w:val="00F830E3"/>
    <w:rsid w:val="00F83130"/>
    <w:rsid w:val="00F83164"/>
    <w:rsid w:val="00F8329C"/>
    <w:rsid w:val="00F83455"/>
    <w:rsid w:val="00F83499"/>
    <w:rsid w:val="00F8356E"/>
    <w:rsid w:val="00F8358E"/>
    <w:rsid w:val="00F836F9"/>
    <w:rsid w:val="00F838BD"/>
    <w:rsid w:val="00F838F3"/>
    <w:rsid w:val="00F83B60"/>
    <w:rsid w:val="00F83EC1"/>
    <w:rsid w:val="00F83F43"/>
    <w:rsid w:val="00F83FD6"/>
    <w:rsid w:val="00F840AD"/>
    <w:rsid w:val="00F84240"/>
    <w:rsid w:val="00F8425A"/>
    <w:rsid w:val="00F842D5"/>
    <w:rsid w:val="00F843B6"/>
    <w:rsid w:val="00F845EC"/>
    <w:rsid w:val="00F84892"/>
    <w:rsid w:val="00F84D35"/>
    <w:rsid w:val="00F84E60"/>
    <w:rsid w:val="00F850B9"/>
    <w:rsid w:val="00F850C8"/>
    <w:rsid w:val="00F850E5"/>
    <w:rsid w:val="00F8512B"/>
    <w:rsid w:val="00F85376"/>
    <w:rsid w:val="00F85510"/>
    <w:rsid w:val="00F855DE"/>
    <w:rsid w:val="00F85795"/>
    <w:rsid w:val="00F85945"/>
    <w:rsid w:val="00F85DC1"/>
    <w:rsid w:val="00F85E42"/>
    <w:rsid w:val="00F85F63"/>
    <w:rsid w:val="00F86201"/>
    <w:rsid w:val="00F86257"/>
    <w:rsid w:val="00F86376"/>
    <w:rsid w:val="00F86520"/>
    <w:rsid w:val="00F869AA"/>
    <w:rsid w:val="00F86A8B"/>
    <w:rsid w:val="00F86D24"/>
    <w:rsid w:val="00F86E13"/>
    <w:rsid w:val="00F86FC6"/>
    <w:rsid w:val="00F871E7"/>
    <w:rsid w:val="00F871E8"/>
    <w:rsid w:val="00F87283"/>
    <w:rsid w:val="00F875B2"/>
    <w:rsid w:val="00F8776C"/>
    <w:rsid w:val="00F8795D"/>
    <w:rsid w:val="00F87966"/>
    <w:rsid w:val="00F87C0B"/>
    <w:rsid w:val="00F87EDF"/>
    <w:rsid w:val="00F90068"/>
    <w:rsid w:val="00F90481"/>
    <w:rsid w:val="00F9054D"/>
    <w:rsid w:val="00F9071E"/>
    <w:rsid w:val="00F908C0"/>
    <w:rsid w:val="00F908C1"/>
    <w:rsid w:val="00F90982"/>
    <w:rsid w:val="00F90D8C"/>
    <w:rsid w:val="00F90DBF"/>
    <w:rsid w:val="00F90EB4"/>
    <w:rsid w:val="00F91124"/>
    <w:rsid w:val="00F9113F"/>
    <w:rsid w:val="00F911B5"/>
    <w:rsid w:val="00F9122F"/>
    <w:rsid w:val="00F9127C"/>
    <w:rsid w:val="00F91566"/>
    <w:rsid w:val="00F91599"/>
    <w:rsid w:val="00F91658"/>
    <w:rsid w:val="00F919A8"/>
    <w:rsid w:val="00F91A0C"/>
    <w:rsid w:val="00F91B94"/>
    <w:rsid w:val="00F91C1F"/>
    <w:rsid w:val="00F91C48"/>
    <w:rsid w:val="00F91CA6"/>
    <w:rsid w:val="00F91D46"/>
    <w:rsid w:val="00F91E49"/>
    <w:rsid w:val="00F91EA4"/>
    <w:rsid w:val="00F91F30"/>
    <w:rsid w:val="00F921B0"/>
    <w:rsid w:val="00F9254C"/>
    <w:rsid w:val="00F925AA"/>
    <w:rsid w:val="00F926D7"/>
    <w:rsid w:val="00F92B23"/>
    <w:rsid w:val="00F92BCD"/>
    <w:rsid w:val="00F92D5D"/>
    <w:rsid w:val="00F92D82"/>
    <w:rsid w:val="00F92FA2"/>
    <w:rsid w:val="00F93136"/>
    <w:rsid w:val="00F93150"/>
    <w:rsid w:val="00F933AC"/>
    <w:rsid w:val="00F9347C"/>
    <w:rsid w:val="00F9355B"/>
    <w:rsid w:val="00F935C1"/>
    <w:rsid w:val="00F937AE"/>
    <w:rsid w:val="00F937E0"/>
    <w:rsid w:val="00F93C1D"/>
    <w:rsid w:val="00F93D40"/>
    <w:rsid w:val="00F93DCB"/>
    <w:rsid w:val="00F940BE"/>
    <w:rsid w:val="00F940D4"/>
    <w:rsid w:val="00F9415A"/>
    <w:rsid w:val="00F9421B"/>
    <w:rsid w:val="00F942DA"/>
    <w:rsid w:val="00F9432E"/>
    <w:rsid w:val="00F94572"/>
    <w:rsid w:val="00F94585"/>
    <w:rsid w:val="00F94621"/>
    <w:rsid w:val="00F94806"/>
    <w:rsid w:val="00F94B64"/>
    <w:rsid w:val="00F94BDA"/>
    <w:rsid w:val="00F94E1D"/>
    <w:rsid w:val="00F94E88"/>
    <w:rsid w:val="00F94F40"/>
    <w:rsid w:val="00F94FFD"/>
    <w:rsid w:val="00F950E8"/>
    <w:rsid w:val="00F95176"/>
    <w:rsid w:val="00F951F1"/>
    <w:rsid w:val="00F9523B"/>
    <w:rsid w:val="00F95331"/>
    <w:rsid w:val="00F9539D"/>
    <w:rsid w:val="00F953C4"/>
    <w:rsid w:val="00F95439"/>
    <w:rsid w:val="00F9594C"/>
    <w:rsid w:val="00F95A93"/>
    <w:rsid w:val="00F95AA7"/>
    <w:rsid w:val="00F95BB0"/>
    <w:rsid w:val="00F95BB1"/>
    <w:rsid w:val="00F95CA3"/>
    <w:rsid w:val="00F95EA4"/>
    <w:rsid w:val="00F95F48"/>
    <w:rsid w:val="00F9606C"/>
    <w:rsid w:val="00F96103"/>
    <w:rsid w:val="00F9611E"/>
    <w:rsid w:val="00F96131"/>
    <w:rsid w:val="00F96243"/>
    <w:rsid w:val="00F96457"/>
    <w:rsid w:val="00F966FB"/>
    <w:rsid w:val="00F96A74"/>
    <w:rsid w:val="00F96AAB"/>
    <w:rsid w:val="00F96B90"/>
    <w:rsid w:val="00F96C21"/>
    <w:rsid w:val="00F96CB7"/>
    <w:rsid w:val="00F96D84"/>
    <w:rsid w:val="00F96EF0"/>
    <w:rsid w:val="00F96F14"/>
    <w:rsid w:val="00F97219"/>
    <w:rsid w:val="00F9752D"/>
    <w:rsid w:val="00F977F2"/>
    <w:rsid w:val="00F97849"/>
    <w:rsid w:val="00F978B0"/>
    <w:rsid w:val="00F979D6"/>
    <w:rsid w:val="00F97AA5"/>
    <w:rsid w:val="00F97BB7"/>
    <w:rsid w:val="00F97F1B"/>
    <w:rsid w:val="00FA024B"/>
    <w:rsid w:val="00FA033C"/>
    <w:rsid w:val="00FA047F"/>
    <w:rsid w:val="00FA058F"/>
    <w:rsid w:val="00FA06BD"/>
    <w:rsid w:val="00FA073A"/>
    <w:rsid w:val="00FA07F0"/>
    <w:rsid w:val="00FA080B"/>
    <w:rsid w:val="00FA09BA"/>
    <w:rsid w:val="00FA0A10"/>
    <w:rsid w:val="00FA0A2A"/>
    <w:rsid w:val="00FA0B18"/>
    <w:rsid w:val="00FA0DE8"/>
    <w:rsid w:val="00FA0EAC"/>
    <w:rsid w:val="00FA0F91"/>
    <w:rsid w:val="00FA0FD1"/>
    <w:rsid w:val="00FA10CB"/>
    <w:rsid w:val="00FA115F"/>
    <w:rsid w:val="00FA1258"/>
    <w:rsid w:val="00FA1507"/>
    <w:rsid w:val="00FA1539"/>
    <w:rsid w:val="00FA1615"/>
    <w:rsid w:val="00FA1822"/>
    <w:rsid w:val="00FA18D8"/>
    <w:rsid w:val="00FA1997"/>
    <w:rsid w:val="00FA1C9D"/>
    <w:rsid w:val="00FA1D75"/>
    <w:rsid w:val="00FA1D88"/>
    <w:rsid w:val="00FA1EB6"/>
    <w:rsid w:val="00FA1F36"/>
    <w:rsid w:val="00FA2042"/>
    <w:rsid w:val="00FA21A0"/>
    <w:rsid w:val="00FA21AA"/>
    <w:rsid w:val="00FA2467"/>
    <w:rsid w:val="00FA27AB"/>
    <w:rsid w:val="00FA2877"/>
    <w:rsid w:val="00FA28EA"/>
    <w:rsid w:val="00FA2A28"/>
    <w:rsid w:val="00FA2C16"/>
    <w:rsid w:val="00FA2C25"/>
    <w:rsid w:val="00FA2D11"/>
    <w:rsid w:val="00FA2D27"/>
    <w:rsid w:val="00FA2D6A"/>
    <w:rsid w:val="00FA3067"/>
    <w:rsid w:val="00FA30E7"/>
    <w:rsid w:val="00FA3106"/>
    <w:rsid w:val="00FA315E"/>
    <w:rsid w:val="00FA31E0"/>
    <w:rsid w:val="00FA3237"/>
    <w:rsid w:val="00FA32B0"/>
    <w:rsid w:val="00FA34DC"/>
    <w:rsid w:val="00FA3511"/>
    <w:rsid w:val="00FA3A8A"/>
    <w:rsid w:val="00FA3A9D"/>
    <w:rsid w:val="00FA3B2F"/>
    <w:rsid w:val="00FA3B53"/>
    <w:rsid w:val="00FA3B60"/>
    <w:rsid w:val="00FA3BF6"/>
    <w:rsid w:val="00FA3E9A"/>
    <w:rsid w:val="00FA3F86"/>
    <w:rsid w:val="00FA3FAE"/>
    <w:rsid w:val="00FA4058"/>
    <w:rsid w:val="00FA410D"/>
    <w:rsid w:val="00FA41EE"/>
    <w:rsid w:val="00FA443E"/>
    <w:rsid w:val="00FA46FE"/>
    <w:rsid w:val="00FA4881"/>
    <w:rsid w:val="00FA48D4"/>
    <w:rsid w:val="00FA48FF"/>
    <w:rsid w:val="00FA4920"/>
    <w:rsid w:val="00FA4BB8"/>
    <w:rsid w:val="00FA4CB5"/>
    <w:rsid w:val="00FA4D15"/>
    <w:rsid w:val="00FA4DFB"/>
    <w:rsid w:val="00FA5145"/>
    <w:rsid w:val="00FA5186"/>
    <w:rsid w:val="00FA51DC"/>
    <w:rsid w:val="00FA522F"/>
    <w:rsid w:val="00FA5233"/>
    <w:rsid w:val="00FA5409"/>
    <w:rsid w:val="00FA54AC"/>
    <w:rsid w:val="00FA54B3"/>
    <w:rsid w:val="00FA563B"/>
    <w:rsid w:val="00FA573A"/>
    <w:rsid w:val="00FA58AB"/>
    <w:rsid w:val="00FA58EB"/>
    <w:rsid w:val="00FA5A17"/>
    <w:rsid w:val="00FA5A1A"/>
    <w:rsid w:val="00FA5A59"/>
    <w:rsid w:val="00FA5C7C"/>
    <w:rsid w:val="00FA5DD3"/>
    <w:rsid w:val="00FA5EE4"/>
    <w:rsid w:val="00FA5EF5"/>
    <w:rsid w:val="00FA5F82"/>
    <w:rsid w:val="00FA6006"/>
    <w:rsid w:val="00FA61B7"/>
    <w:rsid w:val="00FA6248"/>
    <w:rsid w:val="00FA6413"/>
    <w:rsid w:val="00FA6491"/>
    <w:rsid w:val="00FA64C1"/>
    <w:rsid w:val="00FA64D2"/>
    <w:rsid w:val="00FA65BC"/>
    <w:rsid w:val="00FA665C"/>
    <w:rsid w:val="00FA6804"/>
    <w:rsid w:val="00FA6A96"/>
    <w:rsid w:val="00FA6B40"/>
    <w:rsid w:val="00FA6B8B"/>
    <w:rsid w:val="00FA6BA8"/>
    <w:rsid w:val="00FA6D82"/>
    <w:rsid w:val="00FA6DD2"/>
    <w:rsid w:val="00FA6E4C"/>
    <w:rsid w:val="00FA6F96"/>
    <w:rsid w:val="00FA7049"/>
    <w:rsid w:val="00FA70D6"/>
    <w:rsid w:val="00FA70F9"/>
    <w:rsid w:val="00FA717E"/>
    <w:rsid w:val="00FA7217"/>
    <w:rsid w:val="00FA72CA"/>
    <w:rsid w:val="00FA745F"/>
    <w:rsid w:val="00FA7604"/>
    <w:rsid w:val="00FA76EB"/>
    <w:rsid w:val="00FA785A"/>
    <w:rsid w:val="00FA785F"/>
    <w:rsid w:val="00FA7900"/>
    <w:rsid w:val="00FA7976"/>
    <w:rsid w:val="00FA798C"/>
    <w:rsid w:val="00FA7A24"/>
    <w:rsid w:val="00FA7C01"/>
    <w:rsid w:val="00FA7C02"/>
    <w:rsid w:val="00FA7C63"/>
    <w:rsid w:val="00FA7D3F"/>
    <w:rsid w:val="00FA7D62"/>
    <w:rsid w:val="00FB0036"/>
    <w:rsid w:val="00FB0275"/>
    <w:rsid w:val="00FB0372"/>
    <w:rsid w:val="00FB042C"/>
    <w:rsid w:val="00FB04F0"/>
    <w:rsid w:val="00FB06C5"/>
    <w:rsid w:val="00FB078C"/>
    <w:rsid w:val="00FB083C"/>
    <w:rsid w:val="00FB0871"/>
    <w:rsid w:val="00FB08B0"/>
    <w:rsid w:val="00FB0921"/>
    <w:rsid w:val="00FB09E2"/>
    <w:rsid w:val="00FB0B54"/>
    <w:rsid w:val="00FB0D9A"/>
    <w:rsid w:val="00FB0ECC"/>
    <w:rsid w:val="00FB102F"/>
    <w:rsid w:val="00FB1063"/>
    <w:rsid w:val="00FB129F"/>
    <w:rsid w:val="00FB12D6"/>
    <w:rsid w:val="00FB1526"/>
    <w:rsid w:val="00FB1534"/>
    <w:rsid w:val="00FB16BE"/>
    <w:rsid w:val="00FB16C4"/>
    <w:rsid w:val="00FB1714"/>
    <w:rsid w:val="00FB1751"/>
    <w:rsid w:val="00FB1972"/>
    <w:rsid w:val="00FB1AB7"/>
    <w:rsid w:val="00FB1B6B"/>
    <w:rsid w:val="00FB1C39"/>
    <w:rsid w:val="00FB1CAC"/>
    <w:rsid w:val="00FB1CB3"/>
    <w:rsid w:val="00FB1CF9"/>
    <w:rsid w:val="00FB1D3F"/>
    <w:rsid w:val="00FB1DB0"/>
    <w:rsid w:val="00FB1E5A"/>
    <w:rsid w:val="00FB1EC8"/>
    <w:rsid w:val="00FB1F59"/>
    <w:rsid w:val="00FB206B"/>
    <w:rsid w:val="00FB2325"/>
    <w:rsid w:val="00FB2386"/>
    <w:rsid w:val="00FB23CF"/>
    <w:rsid w:val="00FB26BD"/>
    <w:rsid w:val="00FB297D"/>
    <w:rsid w:val="00FB29AE"/>
    <w:rsid w:val="00FB2C8D"/>
    <w:rsid w:val="00FB2D49"/>
    <w:rsid w:val="00FB2E36"/>
    <w:rsid w:val="00FB2FF7"/>
    <w:rsid w:val="00FB304C"/>
    <w:rsid w:val="00FB30BA"/>
    <w:rsid w:val="00FB3105"/>
    <w:rsid w:val="00FB31B9"/>
    <w:rsid w:val="00FB3239"/>
    <w:rsid w:val="00FB32A1"/>
    <w:rsid w:val="00FB32BC"/>
    <w:rsid w:val="00FB32E4"/>
    <w:rsid w:val="00FB334E"/>
    <w:rsid w:val="00FB3714"/>
    <w:rsid w:val="00FB37E2"/>
    <w:rsid w:val="00FB387D"/>
    <w:rsid w:val="00FB389A"/>
    <w:rsid w:val="00FB3954"/>
    <w:rsid w:val="00FB3A33"/>
    <w:rsid w:val="00FB3B3D"/>
    <w:rsid w:val="00FB3B77"/>
    <w:rsid w:val="00FB3BB6"/>
    <w:rsid w:val="00FB3E25"/>
    <w:rsid w:val="00FB3E28"/>
    <w:rsid w:val="00FB3E7A"/>
    <w:rsid w:val="00FB3FBF"/>
    <w:rsid w:val="00FB405F"/>
    <w:rsid w:val="00FB417C"/>
    <w:rsid w:val="00FB4339"/>
    <w:rsid w:val="00FB440E"/>
    <w:rsid w:val="00FB4435"/>
    <w:rsid w:val="00FB44BB"/>
    <w:rsid w:val="00FB4591"/>
    <w:rsid w:val="00FB4647"/>
    <w:rsid w:val="00FB4717"/>
    <w:rsid w:val="00FB47EE"/>
    <w:rsid w:val="00FB4828"/>
    <w:rsid w:val="00FB4843"/>
    <w:rsid w:val="00FB48A0"/>
    <w:rsid w:val="00FB4A6B"/>
    <w:rsid w:val="00FB4A77"/>
    <w:rsid w:val="00FB4CCA"/>
    <w:rsid w:val="00FB4CD3"/>
    <w:rsid w:val="00FB4D51"/>
    <w:rsid w:val="00FB4D80"/>
    <w:rsid w:val="00FB5154"/>
    <w:rsid w:val="00FB5269"/>
    <w:rsid w:val="00FB552C"/>
    <w:rsid w:val="00FB55CD"/>
    <w:rsid w:val="00FB575C"/>
    <w:rsid w:val="00FB57AD"/>
    <w:rsid w:val="00FB57F7"/>
    <w:rsid w:val="00FB584B"/>
    <w:rsid w:val="00FB58E3"/>
    <w:rsid w:val="00FB5E67"/>
    <w:rsid w:val="00FB62CD"/>
    <w:rsid w:val="00FB63A9"/>
    <w:rsid w:val="00FB64AD"/>
    <w:rsid w:val="00FB655F"/>
    <w:rsid w:val="00FB67CC"/>
    <w:rsid w:val="00FB67FD"/>
    <w:rsid w:val="00FB68E6"/>
    <w:rsid w:val="00FB68F6"/>
    <w:rsid w:val="00FB692C"/>
    <w:rsid w:val="00FB6E05"/>
    <w:rsid w:val="00FB6F49"/>
    <w:rsid w:val="00FB6F52"/>
    <w:rsid w:val="00FB6F8C"/>
    <w:rsid w:val="00FB712B"/>
    <w:rsid w:val="00FB72F5"/>
    <w:rsid w:val="00FB74C6"/>
    <w:rsid w:val="00FB75E2"/>
    <w:rsid w:val="00FB7696"/>
    <w:rsid w:val="00FB7898"/>
    <w:rsid w:val="00FB7943"/>
    <w:rsid w:val="00FB7BF0"/>
    <w:rsid w:val="00FB7E97"/>
    <w:rsid w:val="00FC0166"/>
    <w:rsid w:val="00FC02CD"/>
    <w:rsid w:val="00FC0497"/>
    <w:rsid w:val="00FC04AC"/>
    <w:rsid w:val="00FC05A0"/>
    <w:rsid w:val="00FC0661"/>
    <w:rsid w:val="00FC09AF"/>
    <w:rsid w:val="00FC09E0"/>
    <w:rsid w:val="00FC0CC6"/>
    <w:rsid w:val="00FC0D12"/>
    <w:rsid w:val="00FC0D47"/>
    <w:rsid w:val="00FC0FEE"/>
    <w:rsid w:val="00FC0FFA"/>
    <w:rsid w:val="00FC1307"/>
    <w:rsid w:val="00FC13C1"/>
    <w:rsid w:val="00FC16CB"/>
    <w:rsid w:val="00FC18D5"/>
    <w:rsid w:val="00FC1972"/>
    <w:rsid w:val="00FC1AD5"/>
    <w:rsid w:val="00FC1C07"/>
    <w:rsid w:val="00FC1F17"/>
    <w:rsid w:val="00FC1F38"/>
    <w:rsid w:val="00FC2062"/>
    <w:rsid w:val="00FC20F3"/>
    <w:rsid w:val="00FC23B5"/>
    <w:rsid w:val="00FC2431"/>
    <w:rsid w:val="00FC250F"/>
    <w:rsid w:val="00FC2525"/>
    <w:rsid w:val="00FC2528"/>
    <w:rsid w:val="00FC2739"/>
    <w:rsid w:val="00FC275A"/>
    <w:rsid w:val="00FC290D"/>
    <w:rsid w:val="00FC294F"/>
    <w:rsid w:val="00FC2AA8"/>
    <w:rsid w:val="00FC2BBB"/>
    <w:rsid w:val="00FC2C51"/>
    <w:rsid w:val="00FC2DE1"/>
    <w:rsid w:val="00FC2E5E"/>
    <w:rsid w:val="00FC2EF0"/>
    <w:rsid w:val="00FC2F16"/>
    <w:rsid w:val="00FC3064"/>
    <w:rsid w:val="00FC3504"/>
    <w:rsid w:val="00FC3856"/>
    <w:rsid w:val="00FC3B80"/>
    <w:rsid w:val="00FC3BAE"/>
    <w:rsid w:val="00FC3BC1"/>
    <w:rsid w:val="00FC3DDD"/>
    <w:rsid w:val="00FC4043"/>
    <w:rsid w:val="00FC4288"/>
    <w:rsid w:val="00FC4458"/>
    <w:rsid w:val="00FC4606"/>
    <w:rsid w:val="00FC48B1"/>
    <w:rsid w:val="00FC491F"/>
    <w:rsid w:val="00FC49E6"/>
    <w:rsid w:val="00FC49EF"/>
    <w:rsid w:val="00FC4AA6"/>
    <w:rsid w:val="00FC4AE0"/>
    <w:rsid w:val="00FC4DC4"/>
    <w:rsid w:val="00FC4E7B"/>
    <w:rsid w:val="00FC5068"/>
    <w:rsid w:val="00FC533F"/>
    <w:rsid w:val="00FC55E1"/>
    <w:rsid w:val="00FC56FC"/>
    <w:rsid w:val="00FC5897"/>
    <w:rsid w:val="00FC59FB"/>
    <w:rsid w:val="00FC5ADE"/>
    <w:rsid w:val="00FC5BED"/>
    <w:rsid w:val="00FC5C4F"/>
    <w:rsid w:val="00FC5E44"/>
    <w:rsid w:val="00FC5E83"/>
    <w:rsid w:val="00FC6056"/>
    <w:rsid w:val="00FC6098"/>
    <w:rsid w:val="00FC60D5"/>
    <w:rsid w:val="00FC6139"/>
    <w:rsid w:val="00FC64A1"/>
    <w:rsid w:val="00FC67C4"/>
    <w:rsid w:val="00FC6900"/>
    <w:rsid w:val="00FC6997"/>
    <w:rsid w:val="00FC6E85"/>
    <w:rsid w:val="00FC6FE2"/>
    <w:rsid w:val="00FC6FF6"/>
    <w:rsid w:val="00FC70E2"/>
    <w:rsid w:val="00FC71AA"/>
    <w:rsid w:val="00FC72F1"/>
    <w:rsid w:val="00FC7383"/>
    <w:rsid w:val="00FC7419"/>
    <w:rsid w:val="00FC7460"/>
    <w:rsid w:val="00FC74B3"/>
    <w:rsid w:val="00FC760B"/>
    <w:rsid w:val="00FC769D"/>
    <w:rsid w:val="00FC782A"/>
    <w:rsid w:val="00FC7964"/>
    <w:rsid w:val="00FC7B19"/>
    <w:rsid w:val="00FC7BEA"/>
    <w:rsid w:val="00FC7BF2"/>
    <w:rsid w:val="00FC7EB7"/>
    <w:rsid w:val="00FC7F03"/>
    <w:rsid w:val="00FC7F7F"/>
    <w:rsid w:val="00FC7FBD"/>
    <w:rsid w:val="00FD003B"/>
    <w:rsid w:val="00FD00CA"/>
    <w:rsid w:val="00FD02B5"/>
    <w:rsid w:val="00FD03A1"/>
    <w:rsid w:val="00FD0450"/>
    <w:rsid w:val="00FD0486"/>
    <w:rsid w:val="00FD04A6"/>
    <w:rsid w:val="00FD05A0"/>
    <w:rsid w:val="00FD0736"/>
    <w:rsid w:val="00FD077F"/>
    <w:rsid w:val="00FD0AB2"/>
    <w:rsid w:val="00FD0AE5"/>
    <w:rsid w:val="00FD0DB9"/>
    <w:rsid w:val="00FD0F0A"/>
    <w:rsid w:val="00FD1045"/>
    <w:rsid w:val="00FD1302"/>
    <w:rsid w:val="00FD168A"/>
    <w:rsid w:val="00FD173F"/>
    <w:rsid w:val="00FD182A"/>
    <w:rsid w:val="00FD1874"/>
    <w:rsid w:val="00FD1B07"/>
    <w:rsid w:val="00FD1BDC"/>
    <w:rsid w:val="00FD1BEB"/>
    <w:rsid w:val="00FD1EE2"/>
    <w:rsid w:val="00FD1FA3"/>
    <w:rsid w:val="00FD21A8"/>
    <w:rsid w:val="00FD21B1"/>
    <w:rsid w:val="00FD2430"/>
    <w:rsid w:val="00FD244D"/>
    <w:rsid w:val="00FD2473"/>
    <w:rsid w:val="00FD24A1"/>
    <w:rsid w:val="00FD283B"/>
    <w:rsid w:val="00FD286B"/>
    <w:rsid w:val="00FD2BAE"/>
    <w:rsid w:val="00FD2C6B"/>
    <w:rsid w:val="00FD2DAB"/>
    <w:rsid w:val="00FD2DC7"/>
    <w:rsid w:val="00FD2E0B"/>
    <w:rsid w:val="00FD2EE5"/>
    <w:rsid w:val="00FD2F75"/>
    <w:rsid w:val="00FD3068"/>
    <w:rsid w:val="00FD3101"/>
    <w:rsid w:val="00FD330E"/>
    <w:rsid w:val="00FD3894"/>
    <w:rsid w:val="00FD38AE"/>
    <w:rsid w:val="00FD3BBB"/>
    <w:rsid w:val="00FD3C50"/>
    <w:rsid w:val="00FD3DAF"/>
    <w:rsid w:val="00FD3E1C"/>
    <w:rsid w:val="00FD4075"/>
    <w:rsid w:val="00FD41C2"/>
    <w:rsid w:val="00FD4245"/>
    <w:rsid w:val="00FD42C9"/>
    <w:rsid w:val="00FD4395"/>
    <w:rsid w:val="00FD4412"/>
    <w:rsid w:val="00FD441A"/>
    <w:rsid w:val="00FD4479"/>
    <w:rsid w:val="00FD44DE"/>
    <w:rsid w:val="00FD4880"/>
    <w:rsid w:val="00FD4A3C"/>
    <w:rsid w:val="00FD4AEA"/>
    <w:rsid w:val="00FD4C87"/>
    <w:rsid w:val="00FD4CEB"/>
    <w:rsid w:val="00FD4EB4"/>
    <w:rsid w:val="00FD4F60"/>
    <w:rsid w:val="00FD5155"/>
    <w:rsid w:val="00FD53E0"/>
    <w:rsid w:val="00FD5620"/>
    <w:rsid w:val="00FD5623"/>
    <w:rsid w:val="00FD584C"/>
    <w:rsid w:val="00FD5A21"/>
    <w:rsid w:val="00FD5A8C"/>
    <w:rsid w:val="00FD5B07"/>
    <w:rsid w:val="00FD5CD3"/>
    <w:rsid w:val="00FD5EF4"/>
    <w:rsid w:val="00FD5F00"/>
    <w:rsid w:val="00FD5F73"/>
    <w:rsid w:val="00FD6020"/>
    <w:rsid w:val="00FD61F6"/>
    <w:rsid w:val="00FD61FD"/>
    <w:rsid w:val="00FD626B"/>
    <w:rsid w:val="00FD62EB"/>
    <w:rsid w:val="00FD639F"/>
    <w:rsid w:val="00FD6527"/>
    <w:rsid w:val="00FD653D"/>
    <w:rsid w:val="00FD6775"/>
    <w:rsid w:val="00FD6806"/>
    <w:rsid w:val="00FD6A22"/>
    <w:rsid w:val="00FD6AF7"/>
    <w:rsid w:val="00FD6C0B"/>
    <w:rsid w:val="00FD6D00"/>
    <w:rsid w:val="00FD6D1C"/>
    <w:rsid w:val="00FD6D2A"/>
    <w:rsid w:val="00FD6D2E"/>
    <w:rsid w:val="00FD6E2B"/>
    <w:rsid w:val="00FD70C1"/>
    <w:rsid w:val="00FD71AA"/>
    <w:rsid w:val="00FD71CA"/>
    <w:rsid w:val="00FD71EF"/>
    <w:rsid w:val="00FD720E"/>
    <w:rsid w:val="00FD72B7"/>
    <w:rsid w:val="00FD72E5"/>
    <w:rsid w:val="00FD7386"/>
    <w:rsid w:val="00FD75A6"/>
    <w:rsid w:val="00FD7ABE"/>
    <w:rsid w:val="00FD7B86"/>
    <w:rsid w:val="00FD7BA2"/>
    <w:rsid w:val="00FD7C7C"/>
    <w:rsid w:val="00FD7D89"/>
    <w:rsid w:val="00FD7E15"/>
    <w:rsid w:val="00FD7EBE"/>
    <w:rsid w:val="00FD7F3A"/>
    <w:rsid w:val="00FD7FA8"/>
    <w:rsid w:val="00FE0072"/>
    <w:rsid w:val="00FE018A"/>
    <w:rsid w:val="00FE02A0"/>
    <w:rsid w:val="00FE059B"/>
    <w:rsid w:val="00FE05AB"/>
    <w:rsid w:val="00FE0639"/>
    <w:rsid w:val="00FE06F3"/>
    <w:rsid w:val="00FE0862"/>
    <w:rsid w:val="00FE0891"/>
    <w:rsid w:val="00FE0BDE"/>
    <w:rsid w:val="00FE1041"/>
    <w:rsid w:val="00FE12AE"/>
    <w:rsid w:val="00FE136E"/>
    <w:rsid w:val="00FE137B"/>
    <w:rsid w:val="00FE180B"/>
    <w:rsid w:val="00FE1A4E"/>
    <w:rsid w:val="00FE1B99"/>
    <w:rsid w:val="00FE1C54"/>
    <w:rsid w:val="00FE1D27"/>
    <w:rsid w:val="00FE1F98"/>
    <w:rsid w:val="00FE20D0"/>
    <w:rsid w:val="00FE2414"/>
    <w:rsid w:val="00FE2702"/>
    <w:rsid w:val="00FE2722"/>
    <w:rsid w:val="00FE2825"/>
    <w:rsid w:val="00FE282E"/>
    <w:rsid w:val="00FE286B"/>
    <w:rsid w:val="00FE2925"/>
    <w:rsid w:val="00FE2AB5"/>
    <w:rsid w:val="00FE2AD8"/>
    <w:rsid w:val="00FE2C25"/>
    <w:rsid w:val="00FE2D94"/>
    <w:rsid w:val="00FE2E32"/>
    <w:rsid w:val="00FE2E3F"/>
    <w:rsid w:val="00FE3187"/>
    <w:rsid w:val="00FE32C5"/>
    <w:rsid w:val="00FE32DA"/>
    <w:rsid w:val="00FE337E"/>
    <w:rsid w:val="00FE352C"/>
    <w:rsid w:val="00FE35E8"/>
    <w:rsid w:val="00FE369C"/>
    <w:rsid w:val="00FE36CD"/>
    <w:rsid w:val="00FE3732"/>
    <w:rsid w:val="00FE38D5"/>
    <w:rsid w:val="00FE3A7A"/>
    <w:rsid w:val="00FE3C11"/>
    <w:rsid w:val="00FE3C96"/>
    <w:rsid w:val="00FE3D2A"/>
    <w:rsid w:val="00FE3E3F"/>
    <w:rsid w:val="00FE40FC"/>
    <w:rsid w:val="00FE41CD"/>
    <w:rsid w:val="00FE420B"/>
    <w:rsid w:val="00FE4235"/>
    <w:rsid w:val="00FE4698"/>
    <w:rsid w:val="00FE487F"/>
    <w:rsid w:val="00FE494C"/>
    <w:rsid w:val="00FE4B81"/>
    <w:rsid w:val="00FE4C24"/>
    <w:rsid w:val="00FE4CD1"/>
    <w:rsid w:val="00FE4D5D"/>
    <w:rsid w:val="00FE4DD8"/>
    <w:rsid w:val="00FE4F9C"/>
    <w:rsid w:val="00FE5000"/>
    <w:rsid w:val="00FE51A0"/>
    <w:rsid w:val="00FE5241"/>
    <w:rsid w:val="00FE52E2"/>
    <w:rsid w:val="00FE5538"/>
    <w:rsid w:val="00FE564F"/>
    <w:rsid w:val="00FE5719"/>
    <w:rsid w:val="00FE5937"/>
    <w:rsid w:val="00FE596F"/>
    <w:rsid w:val="00FE5B86"/>
    <w:rsid w:val="00FE5CB1"/>
    <w:rsid w:val="00FE5E23"/>
    <w:rsid w:val="00FE5EBA"/>
    <w:rsid w:val="00FE5EE4"/>
    <w:rsid w:val="00FE5EFD"/>
    <w:rsid w:val="00FE5F1D"/>
    <w:rsid w:val="00FE61D6"/>
    <w:rsid w:val="00FE62D1"/>
    <w:rsid w:val="00FE62D6"/>
    <w:rsid w:val="00FE632C"/>
    <w:rsid w:val="00FE63BE"/>
    <w:rsid w:val="00FE64D5"/>
    <w:rsid w:val="00FE6622"/>
    <w:rsid w:val="00FE66A4"/>
    <w:rsid w:val="00FE68DB"/>
    <w:rsid w:val="00FE6960"/>
    <w:rsid w:val="00FE6AE5"/>
    <w:rsid w:val="00FE6B9E"/>
    <w:rsid w:val="00FE6CF0"/>
    <w:rsid w:val="00FE6D3B"/>
    <w:rsid w:val="00FE6D98"/>
    <w:rsid w:val="00FE6FAA"/>
    <w:rsid w:val="00FE7003"/>
    <w:rsid w:val="00FE7007"/>
    <w:rsid w:val="00FE70FB"/>
    <w:rsid w:val="00FE713D"/>
    <w:rsid w:val="00FE7269"/>
    <w:rsid w:val="00FE72D0"/>
    <w:rsid w:val="00FE743A"/>
    <w:rsid w:val="00FE7490"/>
    <w:rsid w:val="00FE74D0"/>
    <w:rsid w:val="00FE7697"/>
    <w:rsid w:val="00FE7A21"/>
    <w:rsid w:val="00FE7C7F"/>
    <w:rsid w:val="00FE7D10"/>
    <w:rsid w:val="00FE7D67"/>
    <w:rsid w:val="00FE7EFA"/>
    <w:rsid w:val="00FF01CA"/>
    <w:rsid w:val="00FF01CD"/>
    <w:rsid w:val="00FF0303"/>
    <w:rsid w:val="00FF0393"/>
    <w:rsid w:val="00FF0410"/>
    <w:rsid w:val="00FF0774"/>
    <w:rsid w:val="00FF0852"/>
    <w:rsid w:val="00FF08E4"/>
    <w:rsid w:val="00FF0B6E"/>
    <w:rsid w:val="00FF0D1C"/>
    <w:rsid w:val="00FF0DF7"/>
    <w:rsid w:val="00FF0E7D"/>
    <w:rsid w:val="00FF0EDF"/>
    <w:rsid w:val="00FF0EE7"/>
    <w:rsid w:val="00FF0F36"/>
    <w:rsid w:val="00FF10A6"/>
    <w:rsid w:val="00FF120E"/>
    <w:rsid w:val="00FF138A"/>
    <w:rsid w:val="00FF174F"/>
    <w:rsid w:val="00FF1762"/>
    <w:rsid w:val="00FF19CA"/>
    <w:rsid w:val="00FF1B2E"/>
    <w:rsid w:val="00FF1B4D"/>
    <w:rsid w:val="00FF1CEF"/>
    <w:rsid w:val="00FF1E00"/>
    <w:rsid w:val="00FF202E"/>
    <w:rsid w:val="00FF2085"/>
    <w:rsid w:val="00FF20B4"/>
    <w:rsid w:val="00FF21E1"/>
    <w:rsid w:val="00FF220C"/>
    <w:rsid w:val="00FF220F"/>
    <w:rsid w:val="00FF23A4"/>
    <w:rsid w:val="00FF255F"/>
    <w:rsid w:val="00FF25F0"/>
    <w:rsid w:val="00FF26CF"/>
    <w:rsid w:val="00FF26DD"/>
    <w:rsid w:val="00FF287B"/>
    <w:rsid w:val="00FF28AE"/>
    <w:rsid w:val="00FF28D6"/>
    <w:rsid w:val="00FF2A14"/>
    <w:rsid w:val="00FF2B6E"/>
    <w:rsid w:val="00FF2B9B"/>
    <w:rsid w:val="00FF2B9C"/>
    <w:rsid w:val="00FF2CB6"/>
    <w:rsid w:val="00FF2EBE"/>
    <w:rsid w:val="00FF2EE9"/>
    <w:rsid w:val="00FF2F57"/>
    <w:rsid w:val="00FF2FB2"/>
    <w:rsid w:val="00FF3284"/>
    <w:rsid w:val="00FF331D"/>
    <w:rsid w:val="00FF379B"/>
    <w:rsid w:val="00FF379C"/>
    <w:rsid w:val="00FF3984"/>
    <w:rsid w:val="00FF3BEB"/>
    <w:rsid w:val="00FF3C43"/>
    <w:rsid w:val="00FF3CD0"/>
    <w:rsid w:val="00FF3CD5"/>
    <w:rsid w:val="00FF40CB"/>
    <w:rsid w:val="00FF4104"/>
    <w:rsid w:val="00FF4309"/>
    <w:rsid w:val="00FF4496"/>
    <w:rsid w:val="00FF45FA"/>
    <w:rsid w:val="00FF47FD"/>
    <w:rsid w:val="00FF487C"/>
    <w:rsid w:val="00FF48A2"/>
    <w:rsid w:val="00FF48C2"/>
    <w:rsid w:val="00FF4AF1"/>
    <w:rsid w:val="00FF4B6A"/>
    <w:rsid w:val="00FF4E35"/>
    <w:rsid w:val="00FF4EAB"/>
    <w:rsid w:val="00FF4EC7"/>
    <w:rsid w:val="00FF4EE2"/>
    <w:rsid w:val="00FF4F03"/>
    <w:rsid w:val="00FF4F4D"/>
    <w:rsid w:val="00FF522C"/>
    <w:rsid w:val="00FF525B"/>
    <w:rsid w:val="00FF54B0"/>
    <w:rsid w:val="00FF550E"/>
    <w:rsid w:val="00FF5579"/>
    <w:rsid w:val="00FF578E"/>
    <w:rsid w:val="00FF5AC0"/>
    <w:rsid w:val="00FF5F18"/>
    <w:rsid w:val="00FF5F91"/>
    <w:rsid w:val="00FF601F"/>
    <w:rsid w:val="00FF60D0"/>
    <w:rsid w:val="00FF60E0"/>
    <w:rsid w:val="00FF6303"/>
    <w:rsid w:val="00FF6433"/>
    <w:rsid w:val="00FF6591"/>
    <w:rsid w:val="00FF6710"/>
    <w:rsid w:val="00FF6713"/>
    <w:rsid w:val="00FF67A1"/>
    <w:rsid w:val="00FF67D3"/>
    <w:rsid w:val="00FF68CB"/>
    <w:rsid w:val="00FF6908"/>
    <w:rsid w:val="00FF6A00"/>
    <w:rsid w:val="00FF6A99"/>
    <w:rsid w:val="00FF6BE4"/>
    <w:rsid w:val="00FF6C43"/>
    <w:rsid w:val="00FF6C9A"/>
    <w:rsid w:val="00FF700D"/>
    <w:rsid w:val="00FF7362"/>
    <w:rsid w:val="00FF7524"/>
    <w:rsid w:val="00FF784D"/>
    <w:rsid w:val="00FF79A9"/>
    <w:rsid w:val="00FF7A5D"/>
    <w:rsid w:val="00FF7A80"/>
    <w:rsid w:val="00FF7D03"/>
    <w:rsid w:val="00FF7E91"/>
    <w:rsid w:val="00FF7EC8"/>
    <w:rsid w:val="00FF7F35"/>
    <w:rsid w:val="00FF7FD8"/>
    <w:rsid w:val="401D1A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72860FD3"/>
  <w15:docId w15:val="{49F69B86-5377-4CC9-8CEF-AA06CF6BB6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24B0"/>
    <w:rPr>
      <w:sz w:val="24"/>
      <w:szCs w:val="24"/>
    </w:rPr>
  </w:style>
  <w:style w:type="paragraph" w:styleId="Heading1">
    <w:name w:val="heading 1"/>
    <w:basedOn w:val="Normal"/>
    <w:next w:val="Normal"/>
    <w:qFormat/>
    <w:pPr>
      <w:keepNext/>
      <w:outlineLvl w:val="0"/>
    </w:pPr>
    <w:rPr>
      <w:b/>
      <w:bCs/>
      <w:u w:val="single"/>
    </w:rPr>
  </w:style>
  <w:style w:type="paragraph" w:styleId="Heading2">
    <w:name w:val="heading 2"/>
    <w:basedOn w:val="Normal"/>
    <w:next w:val="Normal"/>
    <w:qFormat/>
    <w:pPr>
      <w:keepNext/>
      <w:outlineLvl w:val="1"/>
    </w:pPr>
    <w:rPr>
      <w:b/>
      <w:bCs/>
    </w:rPr>
  </w:style>
  <w:style w:type="paragraph" w:styleId="Heading3">
    <w:name w:val="heading 3"/>
    <w:basedOn w:val="Normal"/>
    <w:next w:val="Normal"/>
    <w:link w:val="Heading3Char"/>
    <w:uiPriority w:val="9"/>
    <w:unhideWhenUsed/>
    <w:qFormat/>
    <w:rsid w:val="00421B66"/>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emiHidden/>
  </w:style>
  <w:style w:type="paragraph" w:styleId="BodyText">
    <w:name w:val="Body Text"/>
    <w:basedOn w:val="Normal"/>
    <w:semiHidden/>
    <w:pPr>
      <w:spacing w:line="360" w:lineRule="auto"/>
    </w:pPr>
    <w:rPr>
      <w:b/>
      <w:bCs/>
    </w:rPr>
  </w:style>
  <w:style w:type="character" w:styleId="LineNumber">
    <w:name w:val="line number"/>
    <w:basedOn w:val="DefaultParagraphFont"/>
    <w:semiHidden/>
  </w:style>
  <w:style w:type="paragraph" w:styleId="ListParagraph">
    <w:name w:val="List Paragraph"/>
    <w:basedOn w:val="Normal"/>
    <w:uiPriority w:val="1"/>
    <w:qFormat/>
    <w:rsid w:val="00D57099"/>
    <w:pPr>
      <w:ind w:left="720"/>
    </w:pPr>
  </w:style>
  <w:style w:type="character" w:styleId="Hyperlink">
    <w:name w:val="Hyperlink"/>
    <w:uiPriority w:val="99"/>
    <w:unhideWhenUsed/>
    <w:rsid w:val="009D5F21"/>
    <w:rPr>
      <w:color w:val="0000FF"/>
      <w:u w:val="single"/>
    </w:rPr>
  </w:style>
  <w:style w:type="paragraph" w:customStyle="1" w:styleId="ecxmsonormal">
    <w:name w:val="ecxmsonormal"/>
    <w:basedOn w:val="Normal"/>
    <w:rsid w:val="005122EF"/>
    <w:pPr>
      <w:spacing w:before="100" w:beforeAutospacing="1" w:after="100" w:afterAutospacing="1"/>
    </w:pPr>
  </w:style>
  <w:style w:type="character" w:styleId="Strong">
    <w:name w:val="Strong"/>
    <w:uiPriority w:val="22"/>
    <w:qFormat/>
    <w:rsid w:val="005122EF"/>
    <w:rPr>
      <w:b/>
      <w:bCs/>
    </w:rPr>
  </w:style>
  <w:style w:type="paragraph" w:styleId="DocumentMap">
    <w:name w:val="Document Map"/>
    <w:basedOn w:val="Normal"/>
    <w:link w:val="DocumentMapChar"/>
    <w:uiPriority w:val="99"/>
    <w:semiHidden/>
    <w:unhideWhenUsed/>
    <w:rsid w:val="002D5481"/>
    <w:rPr>
      <w:rFonts w:ascii="Tahoma" w:hAnsi="Tahoma" w:cs="Tahoma"/>
      <w:sz w:val="16"/>
      <w:szCs w:val="16"/>
    </w:rPr>
  </w:style>
  <w:style w:type="character" w:customStyle="1" w:styleId="DocumentMapChar">
    <w:name w:val="Document Map Char"/>
    <w:link w:val="DocumentMap"/>
    <w:uiPriority w:val="99"/>
    <w:semiHidden/>
    <w:rsid w:val="002D5481"/>
    <w:rPr>
      <w:rFonts w:ascii="Tahoma" w:hAnsi="Tahoma" w:cs="Tahoma"/>
      <w:sz w:val="16"/>
      <w:szCs w:val="16"/>
    </w:rPr>
  </w:style>
  <w:style w:type="character" w:customStyle="1" w:styleId="Heading3Char">
    <w:name w:val="Heading 3 Char"/>
    <w:link w:val="Heading3"/>
    <w:uiPriority w:val="9"/>
    <w:rsid w:val="00421B66"/>
    <w:rPr>
      <w:rFonts w:ascii="Cambria" w:eastAsia="Times New Roman" w:hAnsi="Cambria" w:cs="Times New Roman"/>
      <w:b/>
      <w:bCs/>
      <w:sz w:val="26"/>
      <w:szCs w:val="26"/>
    </w:rPr>
  </w:style>
  <w:style w:type="character" w:styleId="SubtleEmphasis">
    <w:name w:val="Subtle Emphasis"/>
    <w:uiPriority w:val="19"/>
    <w:qFormat/>
    <w:rsid w:val="00DD7E63"/>
    <w:rPr>
      <w:i/>
      <w:iCs/>
      <w:color w:val="808080"/>
    </w:rPr>
  </w:style>
  <w:style w:type="character" w:styleId="CommentReference">
    <w:name w:val="annotation reference"/>
    <w:uiPriority w:val="99"/>
    <w:semiHidden/>
    <w:unhideWhenUsed/>
    <w:rsid w:val="007823A4"/>
    <w:rPr>
      <w:sz w:val="16"/>
      <w:szCs w:val="16"/>
    </w:rPr>
  </w:style>
  <w:style w:type="paragraph" w:styleId="CommentText">
    <w:name w:val="annotation text"/>
    <w:basedOn w:val="Normal"/>
    <w:link w:val="CommentTextChar"/>
    <w:uiPriority w:val="99"/>
    <w:semiHidden/>
    <w:unhideWhenUsed/>
    <w:rsid w:val="007823A4"/>
    <w:rPr>
      <w:sz w:val="20"/>
      <w:szCs w:val="20"/>
    </w:rPr>
  </w:style>
  <w:style w:type="character" w:customStyle="1" w:styleId="CommentTextChar">
    <w:name w:val="Comment Text Char"/>
    <w:basedOn w:val="DefaultParagraphFont"/>
    <w:link w:val="CommentText"/>
    <w:uiPriority w:val="99"/>
    <w:semiHidden/>
    <w:rsid w:val="007823A4"/>
  </w:style>
  <w:style w:type="paragraph" w:styleId="CommentSubject">
    <w:name w:val="annotation subject"/>
    <w:basedOn w:val="CommentText"/>
    <w:next w:val="CommentText"/>
    <w:link w:val="CommentSubjectChar"/>
    <w:uiPriority w:val="99"/>
    <w:semiHidden/>
    <w:unhideWhenUsed/>
    <w:rsid w:val="007823A4"/>
    <w:rPr>
      <w:b/>
      <w:bCs/>
    </w:rPr>
  </w:style>
  <w:style w:type="character" w:customStyle="1" w:styleId="CommentSubjectChar">
    <w:name w:val="Comment Subject Char"/>
    <w:link w:val="CommentSubject"/>
    <w:uiPriority w:val="99"/>
    <w:semiHidden/>
    <w:rsid w:val="007823A4"/>
    <w:rPr>
      <w:b/>
      <w:bCs/>
    </w:rPr>
  </w:style>
  <w:style w:type="paragraph" w:styleId="BalloonText">
    <w:name w:val="Balloon Text"/>
    <w:basedOn w:val="Normal"/>
    <w:link w:val="BalloonTextChar"/>
    <w:uiPriority w:val="99"/>
    <w:semiHidden/>
    <w:unhideWhenUsed/>
    <w:rsid w:val="007823A4"/>
    <w:rPr>
      <w:rFonts w:ascii="Segoe UI" w:hAnsi="Segoe UI" w:cs="Segoe UI"/>
      <w:sz w:val="18"/>
      <w:szCs w:val="18"/>
    </w:rPr>
  </w:style>
  <w:style w:type="character" w:customStyle="1" w:styleId="BalloonTextChar">
    <w:name w:val="Balloon Text Char"/>
    <w:link w:val="BalloonText"/>
    <w:uiPriority w:val="99"/>
    <w:semiHidden/>
    <w:rsid w:val="007823A4"/>
    <w:rPr>
      <w:rFonts w:ascii="Segoe UI" w:hAnsi="Segoe UI" w:cs="Segoe UI"/>
      <w:sz w:val="18"/>
      <w:szCs w:val="18"/>
    </w:rPr>
  </w:style>
  <w:style w:type="paragraph" w:styleId="BodyText2">
    <w:name w:val="Body Text 2"/>
    <w:basedOn w:val="Normal"/>
    <w:link w:val="BodyText2Char"/>
    <w:uiPriority w:val="99"/>
    <w:unhideWhenUsed/>
    <w:rsid w:val="00517ADC"/>
    <w:pPr>
      <w:spacing w:after="120" w:line="480" w:lineRule="auto"/>
    </w:pPr>
  </w:style>
  <w:style w:type="character" w:customStyle="1" w:styleId="BodyText2Char">
    <w:name w:val="Body Text 2 Char"/>
    <w:link w:val="BodyText2"/>
    <w:uiPriority w:val="99"/>
    <w:rsid w:val="00517ADC"/>
    <w:rPr>
      <w:sz w:val="24"/>
      <w:szCs w:val="24"/>
    </w:rPr>
  </w:style>
  <w:style w:type="paragraph" w:styleId="NoSpacing">
    <w:name w:val="No Spacing"/>
    <w:uiPriority w:val="1"/>
    <w:qFormat/>
    <w:rsid w:val="005D5D88"/>
    <w:rPr>
      <w:sz w:val="24"/>
      <w:szCs w:val="24"/>
    </w:rPr>
  </w:style>
  <w:style w:type="paragraph" w:styleId="NormalWeb">
    <w:name w:val="Normal (Web)"/>
    <w:basedOn w:val="Normal"/>
    <w:uiPriority w:val="99"/>
    <w:unhideWhenUsed/>
    <w:rsid w:val="0029707C"/>
    <w:pPr>
      <w:spacing w:before="100" w:beforeAutospacing="1" w:after="100" w:afterAutospacing="1"/>
    </w:pPr>
  </w:style>
  <w:style w:type="character" w:customStyle="1" w:styleId="HeaderChar">
    <w:name w:val="Header Char"/>
    <w:basedOn w:val="DefaultParagraphFont"/>
    <w:link w:val="Header"/>
    <w:uiPriority w:val="99"/>
    <w:rsid w:val="005D2D16"/>
    <w:rPr>
      <w:sz w:val="24"/>
      <w:szCs w:val="24"/>
    </w:rPr>
  </w:style>
  <w:style w:type="character" w:styleId="IntenseEmphasis">
    <w:name w:val="Intense Emphasis"/>
    <w:basedOn w:val="DefaultParagraphFont"/>
    <w:uiPriority w:val="21"/>
    <w:qFormat/>
    <w:rsid w:val="000E2D48"/>
    <w:rPr>
      <w:i/>
      <w:iCs/>
      <w:color w:val="5B9BD5" w:themeColor="accent1"/>
    </w:rPr>
  </w:style>
  <w:style w:type="paragraph" w:customStyle="1" w:styleId="Default">
    <w:name w:val="Default"/>
    <w:rsid w:val="00401AEF"/>
    <w:pPr>
      <w:autoSpaceDE w:val="0"/>
      <w:autoSpaceDN w:val="0"/>
      <w:adjustRightInd w:val="0"/>
    </w:pPr>
    <w:rPr>
      <w:rFonts w:ascii="Arial" w:hAnsi="Arial" w:cs="Arial"/>
      <w:color w:val="000000"/>
      <w:sz w:val="24"/>
      <w:szCs w:val="24"/>
    </w:rPr>
  </w:style>
  <w:style w:type="paragraph" w:styleId="ListBullet">
    <w:name w:val="List Bullet"/>
    <w:basedOn w:val="Normal"/>
    <w:uiPriority w:val="99"/>
    <w:unhideWhenUsed/>
    <w:rsid w:val="00E67872"/>
    <w:pPr>
      <w:numPr>
        <w:numId w:val="2"/>
      </w:numPr>
      <w:contextualSpacing/>
    </w:pPr>
  </w:style>
  <w:style w:type="character" w:styleId="Emphasis">
    <w:name w:val="Emphasis"/>
    <w:basedOn w:val="DefaultParagraphFont"/>
    <w:uiPriority w:val="20"/>
    <w:qFormat/>
    <w:rsid w:val="00404B69"/>
    <w:rPr>
      <w:i/>
      <w:iCs/>
    </w:rPr>
  </w:style>
  <w:style w:type="character" w:styleId="UnresolvedMention">
    <w:name w:val="Unresolved Mention"/>
    <w:basedOn w:val="DefaultParagraphFont"/>
    <w:uiPriority w:val="99"/>
    <w:semiHidden/>
    <w:unhideWhenUsed/>
    <w:rsid w:val="00F6073E"/>
    <w:rPr>
      <w:color w:val="605E5C"/>
      <w:shd w:val="clear" w:color="auto" w:fill="E1DFDD"/>
    </w:rPr>
  </w:style>
  <w:style w:type="character" w:customStyle="1" w:styleId="normaltextrun">
    <w:name w:val="normaltextrun"/>
    <w:basedOn w:val="DefaultParagraphFont"/>
    <w:rsid w:val="000427E2"/>
  </w:style>
  <w:style w:type="character" w:customStyle="1" w:styleId="eop">
    <w:name w:val="eop"/>
    <w:basedOn w:val="DefaultParagraphFont"/>
    <w:rsid w:val="000427E2"/>
  </w:style>
  <w:style w:type="paragraph" w:customStyle="1" w:styleId="paragraph">
    <w:name w:val="paragraph"/>
    <w:basedOn w:val="Normal"/>
    <w:rsid w:val="00D11C81"/>
    <w:pPr>
      <w:spacing w:before="100" w:beforeAutospacing="1" w:after="100" w:afterAutospacing="1"/>
    </w:pPr>
  </w:style>
  <w:style w:type="character" w:customStyle="1" w:styleId="FooterChar">
    <w:name w:val="Footer Char"/>
    <w:link w:val="Footer"/>
    <w:uiPriority w:val="99"/>
    <w:rsid w:val="00D850A8"/>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0C42E3-A282-44CA-A525-6DC94F5CF2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6</Pages>
  <Words>7606</Words>
  <Characters>38734</Characters>
  <Application>Microsoft Office Word</Application>
  <DocSecurity>0</DocSecurity>
  <Lines>322</Lines>
  <Paragraphs>92</Paragraphs>
  <ScaleCrop>false</ScaleCrop>
  <HeadingPairs>
    <vt:vector size="2" baseType="variant">
      <vt:variant>
        <vt:lpstr>Title</vt:lpstr>
      </vt:variant>
      <vt:variant>
        <vt:i4>1</vt:i4>
      </vt:variant>
    </vt:vector>
  </HeadingPairs>
  <TitlesOfParts>
    <vt:vector size="1" baseType="lpstr">
      <vt:lpstr>Present:</vt:lpstr>
    </vt:vector>
  </TitlesOfParts>
  <Company>Microsoft</Company>
  <LinksUpToDate>false</LinksUpToDate>
  <CharactersWithSpaces>46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ent:</dc:title>
  <dc:creator>Forbes Family</dc:creator>
  <cp:lastModifiedBy>Chris Shelley</cp:lastModifiedBy>
  <cp:revision>4</cp:revision>
  <cp:lastPrinted>2024-07-03T20:13:00Z</cp:lastPrinted>
  <dcterms:created xsi:type="dcterms:W3CDTF">2024-07-03T20:14:00Z</dcterms:created>
  <dcterms:modified xsi:type="dcterms:W3CDTF">2024-07-03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b74294c5761bf3685e6257d41b258b1cb3beb8c29bb5985eff1b5091f358309</vt:lpwstr>
  </property>
</Properties>
</file>